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B7D4B9" w14:textId="77777777" w:rsidR="007E0B93" w:rsidRDefault="007E0B93" w:rsidP="007E0B93">
      <w:pPr>
        <w:pStyle w:val="Titel"/>
        <w:ind w:left="708"/>
        <w:jc w:val="center"/>
        <w:rPr>
          <w:rFonts w:asciiTheme="minorHAnsi" w:hAnsiTheme="minorHAnsi" w:cstheme="minorBidi"/>
        </w:rPr>
      </w:pPr>
      <w:r>
        <w:rPr>
          <w:rFonts w:asciiTheme="minorHAnsi" w:hAnsiTheme="minorHAnsi" w:cstheme="minorBidi"/>
        </w:rPr>
        <w:t>SEP Projektmappe</w:t>
      </w:r>
    </w:p>
    <w:p w14:paraId="3668B073" w14:textId="77777777" w:rsidR="007E0B93" w:rsidRDefault="007E0B93" w:rsidP="007E0B93">
      <w:pPr>
        <w:rPr>
          <w:rFonts w:cstheme="minorHAnsi"/>
        </w:rPr>
      </w:pPr>
    </w:p>
    <w:p w14:paraId="6945ED30" w14:textId="77777777" w:rsidR="007E0B93" w:rsidRDefault="007E0B93" w:rsidP="007E0B93">
      <w:pPr>
        <w:pStyle w:val="berschrift7"/>
        <w:jc w:val="center"/>
        <w:rPr>
          <w:rStyle w:val="SchwacherVerweis"/>
          <w:rFonts w:asciiTheme="minorHAnsi" w:hAnsiTheme="minorHAnsi"/>
          <w:b/>
          <w:smallCaps w:val="0"/>
          <w:color w:val="000000" w:themeColor="text1"/>
          <w:sz w:val="40"/>
          <w:szCs w:val="40"/>
        </w:rPr>
      </w:pPr>
      <w:r>
        <w:rPr>
          <w:rStyle w:val="SchwacherVerweis"/>
          <w:rFonts w:asciiTheme="minorHAnsi" w:hAnsiTheme="minorHAnsi" w:cstheme="minorHAnsi"/>
          <w:b/>
          <w:color w:val="000000" w:themeColor="text1"/>
          <w:sz w:val="40"/>
          <w:szCs w:val="40"/>
        </w:rPr>
        <w:t>Projektmappe des Projektes</w:t>
      </w:r>
    </w:p>
    <w:p w14:paraId="3AA93A3B" w14:textId="77777777" w:rsidR="007E0B93" w:rsidRDefault="007E0B93" w:rsidP="007E0B93">
      <w:pPr>
        <w:pStyle w:val="Titel"/>
        <w:jc w:val="center"/>
      </w:pPr>
      <w:r>
        <w:rPr>
          <w:rFonts w:asciiTheme="minorHAnsi" w:hAnsiTheme="minorHAnsi" w:cstheme="minorHAnsi"/>
          <w:highlight w:val="yellow"/>
        </w:rPr>
        <w:t>SEPDuell</w:t>
      </w:r>
    </w:p>
    <w:p w14:paraId="092BC393" w14:textId="77777777" w:rsidR="007E0B93" w:rsidRDefault="007E0B93" w:rsidP="007E0B93">
      <w:pPr>
        <w:jc w:val="center"/>
        <w:rPr>
          <w:rFonts w:cstheme="minorHAnsi"/>
        </w:rPr>
      </w:pPr>
    </w:p>
    <w:p w14:paraId="6EFAA595" w14:textId="77777777" w:rsidR="007E0B93" w:rsidRDefault="007E0B93" w:rsidP="007E0B93">
      <w:pPr>
        <w:jc w:val="center"/>
        <w:rPr>
          <w:rFonts w:cstheme="minorHAnsi"/>
          <w:b/>
          <w:sz w:val="32"/>
          <w:szCs w:val="32"/>
        </w:rPr>
      </w:pPr>
      <w:r>
        <w:rPr>
          <w:rFonts w:cstheme="minorHAnsi"/>
          <w:b/>
          <w:sz w:val="32"/>
          <w:szCs w:val="32"/>
        </w:rPr>
        <w:t>Dokumentation des Projektes</w:t>
      </w:r>
    </w:p>
    <w:p w14:paraId="20AF3466" w14:textId="77777777" w:rsidR="007E0B93" w:rsidRDefault="007E0B93" w:rsidP="007E0B93">
      <w:pPr>
        <w:pStyle w:val="Untertitel"/>
        <w:jc w:val="center"/>
        <w:rPr>
          <w:rFonts w:cstheme="minorHAnsi"/>
        </w:rPr>
      </w:pPr>
      <w:r>
        <w:rPr>
          <w:rFonts w:cstheme="minorHAnsi"/>
        </w:rPr>
        <w:t>Gruppe P:</w:t>
      </w:r>
    </w:p>
    <w:p w14:paraId="7C79FCDA" w14:textId="77777777" w:rsidR="007E0B93" w:rsidRDefault="007E0B93" w:rsidP="007E0B93">
      <w:pPr>
        <w:jc w:val="center"/>
        <w:rPr>
          <w:rFonts w:cstheme="minorHAnsi"/>
          <w:highlight w:val="yellow"/>
        </w:rPr>
      </w:pPr>
      <w:r>
        <w:rPr>
          <w:rFonts w:cstheme="minorHAnsi"/>
        </w:rPr>
        <w:t>Enes Coskun</w:t>
      </w:r>
      <w:r>
        <w:rPr>
          <w:rFonts w:cstheme="minorHAnsi"/>
          <w:highlight w:val="yellow"/>
        </w:rPr>
        <w:t xml:space="preserve"> </w:t>
      </w:r>
    </w:p>
    <w:p w14:paraId="6EE62231" w14:textId="77777777" w:rsidR="007E0B93" w:rsidRDefault="007E0B93" w:rsidP="007E0B93">
      <w:pPr>
        <w:jc w:val="center"/>
      </w:pPr>
      <w:r>
        <w:t>Beyza Alhanoglu</w:t>
      </w:r>
    </w:p>
    <w:p w14:paraId="0DBA9A54" w14:textId="77777777" w:rsidR="007E0B93" w:rsidRDefault="007E0B93" w:rsidP="007E0B93">
      <w:pPr>
        <w:jc w:val="center"/>
      </w:pPr>
      <w:r>
        <w:t>Danny Nasra</w:t>
      </w:r>
    </w:p>
    <w:p w14:paraId="4ABF4AFA" w14:textId="77777777" w:rsidR="007E0B93" w:rsidRDefault="007E0B93" w:rsidP="007E0B93">
      <w:pPr>
        <w:jc w:val="center"/>
      </w:pPr>
      <w:r>
        <w:t>Soufian Khennousse</w:t>
      </w:r>
    </w:p>
    <w:p w14:paraId="27AC3715" w14:textId="77777777" w:rsidR="007E0B93" w:rsidRDefault="007E0B93" w:rsidP="007E0B93">
      <w:pPr>
        <w:jc w:val="center"/>
        <w:rPr>
          <w:rFonts w:cstheme="minorHAnsi"/>
        </w:rPr>
      </w:pPr>
      <w:r>
        <w:rPr>
          <w:rFonts w:cstheme="minorHAnsi"/>
        </w:rPr>
        <w:t>Saman Schero</w:t>
      </w:r>
    </w:p>
    <w:p w14:paraId="14C9E770" w14:textId="77777777" w:rsidR="007E0B93" w:rsidRDefault="007E0B93" w:rsidP="007E0B93">
      <w:pPr>
        <w:jc w:val="center"/>
        <w:rPr>
          <w:rFonts w:cstheme="minorHAnsi"/>
        </w:rPr>
      </w:pPr>
      <w:r>
        <w:rPr>
          <w:rFonts w:cstheme="minorHAnsi"/>
        </w:rPr>
        <w:t>Özgürcan Cevlani</w:t>
      </w:r>
    </w:p>
    <w:p w14:paraId="20C0801E" w14:textId="77777777" w:rsidR="007E0B93" w:rsidRDefault="007E0B93" w:rsidP="007E0B93">
      <w:pPr>
        <w:jc w:val="center"/>
        <w:rPr>
          <w:rFonts w:cstheme="minorHAnsi"/>
        </w:rPr>
      </w:pPr>
    </w:p>
    <w:p w14:paraId="13FFBCDE" w14:textId="77777777" w:rsidR="007E0B93" w:rsidRDefault="007E0B93" w:rsidP="007E0B93">
      <w:pPr>
        <w:jc w:val="center"/>
        <w:rPr>
          <w:rFonts w:cstheme="minorHAnsi"/>
        </w:rPr>
      </w:pPr>
    </w:p>
    <w:p w14:paraId="54FD4C71" w14:textId="77777777" w:rsidR="007E0B93" w:rsidRDefault="007E0B93" w:rsidP="007E0B93">
      <w:pPr>
        <w:jc w:val="center"/>
        <w:rPr>
          <w:rFonts w:cstheme="minorHAnsi"/>
        </w:rPr>
      </w:pPr>
    </w:p>
    <w:p w14:paraId="146A62F2" w14:textId="77777777" w:rsidR="007E0B93" w:rsidRDefault="007E0B93" w:rsidP="007E0B93">
      <w:pPr>
        <w:jc w:val="center"/>
        <w:rPr>
          <w:rFonts w:cstheme="minorHAnsi"/>
        </w:rPr>
      </w:pPr>
    </w:p>
    <w:p w14:paraId="506293DD" w14:textId="77777777" w:rsidR="007E0B93" w:rsidRDefault="007E0B93" w:rsidP="007E0B93">
      <w:pPr>
        <w:jc w:val="center"/>
        <w:rPr>
          <w:rFonts w:cstheme="minorHAnsi"/>
        </w:rPr>
      </w:pPr>
    </w:p>
    <w:p w14:paraId="70CF56BB" w14:textId="77777777" w:rsidR="007E0B93" w:rsidRDefault="007E0B93" w:rsidP="007E0B93">
      <w:pPr>
        <w:jc w:val="center"/>
        <w:rPr>
          <w:rFonts w:cstheme="minorHAnsi"/>
        </w:rPr>
      </w:pPr>
    </w:p>
    <w:p w14:paraId="5D3F2EC8" w14:textId="77777777" w:rsidR="007E0B93" w:rsidRDefault="007E0B93" w:rsidP="007E0B93">
      <w:pPr>
        <w:jc w:val="center"/>
        <w:rPr>
          <w:rFonts w:cstheme="minorHAnsi"/>
        </w:rPr>
      </w:pPr>
    </w:p>
    <w:p w14:paraId="5BF28965" w14:textId="77777777" w:rsidR="007E0B93" w:rsidRDefault="007E0B93" w:rsidP="007E0B93">
      <w:pPr>
        <w:jc w:val="center"/>
        <w:rPr>
          <w:rFonts w:cstheme="minorHAnsi"/>
        </w:rPr>
      </w:pPr>
    </w:p>
    <w:p w14:paraId="028DC043" w14:textId="77777777" w:rsidR="007E0B93" w:rsidRDefault="007E0B93" w:rsidP="007E0B93">
      <w:pPr>
        <w:jc w:val="center"/>
        <w:rPr>
          <w:rFonts w:cstheme="minorHAnsi"/>
        </w:rPr>
      </w:pPr>
    </w:p>
    <w:p w14:paraId="13157248" w14:textId="77777777" w:rsidR="007E0B93" w:rsidRDefault="007E0B93" w:rsidP="007E0B93">
      <w:pPr>
        <w:jc w:val="center"/>
        <w:rPr>
          <w:rFonts w:cstheme="minorHAnsi"/>
        </w:rPr>
      </w:pPr>
    </w:p>
    <w:p w14:paraId="38CDE084" w14:textId="77777777" w:rsidR="007E0B93" w:rsidRDefault="007E0B93" w:rsidP="007E0B93">
      <w:pPr>
        <w:jc w:val="center"/>
        <w:rPr>
          <w:rFonts w:cstheme="minorHAnsi"/>
        </w:rPr>
      </w:pPr>
    </w:p>
    <w:p w14:paraId="4D2B06D0" w14:textId="77777777" w:rsidR="007E0B93" w:rsidRDefault="007E0B93" w:rsidP="007E0B93">
      <w:pPr>
        <w:jc w:val="center"/>
        <w:rPr>
          <w:rFonts w:cstheme="minorHAnsi"/>
        </w:rPr>
      </w:pPr>
    </w:p>
    <w:p w14:paraId="06B131C2" w14:textId="77777777" w:rsidR="007E0B93" w:rsidRDefault="007E0B93" w:rsidP="007E0B93">
      <w:pPr>
        <w:jc w:val="center"/>
        <w:rPr>
          <w:rFonts w:cstheme="minorHAnsi"/>
        </w:rPr>
      </w:pPr>
    </w:p>
    <w:p w14:paraId="56CE8AEF" w14:textId="77777777" w:rsidR="007E0B93" w:rsidRDefault="007E0B93" w:rsidP="007E0B93">
      <w:pPr>
        <w:jc w:val="center"/>
        <w:rPr>
          <w:rFonts w:cstheme="minorHAnsi"/>
        </w:rPr>
      </w:pPr>
    </w:p>
    <w:p w14:paraId="4CB4DA26" w14:textId="77777777" w:rsidR="007E0B93" w:rsidRDefault="007E0B93" w:rsidP="007E0B93">
      <w:pPr>
        <w:jc w:val="center"/>
        <w:rPr>
          <w:rFonts w:cstheme="minorHAnsi"/>
        </w:rPr>
      </w:pPr>
    </w:p>
    <w:p w14:paraId="5121D026" w14:textId="77777777" w:rsidR="007E0B93" w:rsidRDefault="007E0B93" w:rsidP="007E0B93">
      <w:pPr>
        <w:jc w:val="center"/>
        <w:rPr>
          <w:rFonts w:cstheme="minorHAnsi"/>
        </w:rPr>
      </w:pPr>
    </w:p>
    <w:p w14:paraId="193B34AC" w14:textId="77777777" w:rsidR="007E0B93" w:rsidRDefault="007E0B93" w:rsidP="007E0B93">
      <w:pPr>
        <w:jc w:val="center"/>
        <w:rPr>
          <w:rFonts w:cstheme="minorHAnsi"/>
        </w:rPr>
      </w:pPr>
    </w:p>
    <w:p w14:paraId="0F606F6C" w14:textId="77777777" w:rsidR="007E0B93" w:rsidRDefault="007E0B93" w:rsidP="007E0B93">
      <w:pPr>
        <w:jc w:val="center"/>
        <w:rPr>
          <w:rFonts w:cstheme="minorHAnsi"/>
        </w:rPr>
      </w:pPr>
    </w:p>
    <w:p w14:paraId="019F39E9" w14:textId="77777777" w:rsidR="007E0B93" w:rsidRDefault="007E0B93" w:rsidP="007E0B93">
      <w:pPr>
        <w:jc w:val="center"/>
        <w:rPr>
          <w:rFonts w:cstheme="minorHAnsi"/>
        </w:rPr>
      </w:pPr>
    </w:p>
    <w:p w14:paraId="547D518C" w14:textId="77777777" w:rsidR="007E0B93" w:rsidRDefault="007E0B93" w:rsidP="007E0B93">
      <w:pPr>
        <w:jc w:val="center"/>
        <w:rPr>
          <w:rFonts w:cstheme="minorHAnsi"/>
        </w:rPr>
      </w:pPr>
    </w:p>
    <w:p w14:paraId="66AE40A6" w14:textId="77777777" w:rsidR="007E0B93" w:rsidRDefault="007E0B93" w:rsidP="007E0B93">
      <w:pPr>
        <w:rPr>
          <w:rFonts w:cstheme="minorHAnsi"/>
        </w:rPr>
      </w:pPr>
    </w:p>
    <w:p w14:paraId="45F30EF9" w14:textId="77777777" w:rsidR="007E0B93" w:rsidRDefault="007E0B93" w:rsidP="007E0B93">
      <w:pPr>
        <w:rPr>
          <w:rFonts w:cstheme="minorHAnsi"/>
          <w:b/>
          <w:bCs/>
          <w:sz w:val="32"/>
          <w:szCs w:val="32"/>
        </w:rPr>
      </w:pPr>
      <w:r>
        <w:rPr>
          <w:rFonts w:cstheme="minorHAnsi"/>
          <w:b/>
          <w:bCs/>
          <w:sz w:val="32"/>
          <w:szCs w:val="32"/>
        </w:rPr>
        <w:t>Hinweis</w:t>
      </w:r>
    </w:p>
    <w:p w14:paraId="18924B2A" w14:textId="77777777" w:rsidR="007E0B93" w:rsidRDefault="007E0B93" w:rsidP="007E0B93">
      <w:pPr>
        <w:rPr>
          <w:rFonts w:cstheme="minorHAnsi"/>
        </w:rPr>
      </w:pPr>
      <w:r>
        <w:rPr>
          <w:rFonts w:cstheme="minorHAnsi"/>
        </w:rPr>
        <w:t>An vielen Stellen findet Ihr im Dokument folgendes Kästchen:</w:t>
      </w:r>
    </w:p>
    <w:p w14:paraId="3F5A4288" w14:textId="77777777" w:rsidR="007E0B93" w:rsidRDefault="007E0B93" w:rsidP="007E0B93">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Pr>
          <w:rFonts w:eastAsia="Times New Roman" w:cstheme="minorHAnsi"/>
          <w:i/>
          <w:sz w:val="20"/>
          <w:szCs w:val="20"/>
          <w:lang w:eastAsia="de-DE"/>
        </w:rPr>
        <w:t>Dies ist eine Hilfestellung.</w:t>
      </w:r>
    </w:p>
    <w:p w14:paraId="04B71EB2" w14:textId="77777777" w:rsidR="007E0B93" w:rsidRDefault="007E0B93" w:rsidP="007E0B93">
      <w:pPr>
        <w:jc w:val="both"/>
        <w:rPr>
          <w:rFonts w:cstheme="minorHAnsi"/>
        </w:rPr>
      </w:pPr>
      <w:r>
        <w:rPr>
          <w:rFonts w:cstheme="minorHAnsi"/>
        </w:rPr>
        <w:t xml:space="preserve">Diese Kästen dienen dazu, Euch kurze Informationen über Ziele und Inhalte der jeweiligen Abschnitte zu geben. Auch die Beispiele und Templates dienen dazu, euch bei der Dokumentation eures Projektes zu unterstützen. </w:t>
      </w:r>
      <w:r>
        <w:rPr>
          <w:rFonts w:cstheme="minorHAnsi"/>
          <w:b/>
        </w:rPr>
        <w:t>Sowohl die Kästchen als auch die Beispiele und Templates sind spätestens zur finalen Abgabe der Projektmappe vollständig zu entfernen.</w:t>
      </w:r>
      <w:r>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Eurer Software vollständig dokumentiert ist.</w:t>
      </w:r>
    </w:p>
    <w:p w14:paraId="00214A7D" w14:textId="77777777" w:rsidR="007E0B93" w:rsidRDefault="007E0B93" w:rsidP="007E0B93">
      <w:pPr>
        <w:rPr>
          <w:rFonts w:cstheme="minorHAnsi"/>
        </w:rPr>
      </w:pPr>
    </w:p>
    <w:p w14:paraId="18335D40" w14:textId="77777777" w:rsidR="007E0B93" w:rsidRDefault="007E0B93" w:rsidP="007E0B93">
      <w:pPr>
        <w:spacing w:after="0" w:line="240" w:lineRule="auto"/>
        <w:jc w:val="center"/>
        <w:rPr>
          <w:rFonts w:eastAsia="Times New Roman" w:cstheme="minorHAnsi"/>
          <w:sz w:val="20"/>
          <w:szCs w:val="24"/>
          <w:lang w:eastAsia="de-DE"/>
        </w:rPr>
      </w:pPr>
      <w:r>
        <w:rPr>
          <w:rFonts w:eastAsia="Times New Roman" w:cstheme="minorHAnsi"/>
          <w:szCs w:val="28"/>
          <w:lang w:eastAsia="de-DE"/>
        </w:rPr>
        <w:t>Das SEP-Team wünscht Euch</w:t>
      </w:r>
      <w:r>
        <w:rPr>
          <w:rFonts w:eastAsia="Times New Roman" w:cstheme="minorHAnsi"/>
          <w:szCs w:val="28"/>
          <w:lang w:eastAsia="de-DE"/>
        </w:rPr>
        <w:br/>
      </w:r>
      <w:r>
        <w:rPr>
          <w:rFonts w:eastAsia="Times New Roman" w:cstheme="minorHAnsi"/>
          <w:b/>
          <w:szCs w:val="28"/>
          <w:lang w:eastAsia="de-DE"/>
        </w:rPr>
        <w:t>Viel Erfolg</w:t>
      </w:r>
      <w:r>
        <w:rPr>
          <w:rFonts w:eastAsia="Times New Roman" w:cstheme="minorHAnsi"/>
          <w:sz w:val="20"/>
          <w:szCs w:val="24"/>
          <w:lang w:eastAsia="de-DE"/>
        </w:rPr>
        <w:br/>
      </w:r>
    </w:p>
    <w:p w14:paraId="058D30CE" w14:textId="77777777" w:rsidR="007E0B93" w:rsidRDefault="007E0B93" w:rsidP="007E0B93">
      <w:pPr>
        <w:rPr>
          <w:rFonts w:cstheme="minorHAnsi"/>
        </w:rPr>
      </w:pPr>
    </w:p>
    <w:p w14:paraId="1495F46F" w14:textId="77777777" w:rsidR="007E0B93" w:rsidRDefault="007E0B93" w:rsidP="007E0B93">
      <w:pPr>
        <w:rPr>
          <w:rFonts w:cstheme="minorHAnsi"/>
        </w:rPr>
      </w:pPr>
    </w:p>
    <w:p w14:paraId="57CF08B1" w14:textId="77777777" w:rsidR="007E0B93" w:rsidRDefault="007E0B93" w:rsidP="007E0B93">
      <w:pPr>
        <w:rPr>
          <w:rFonts w:cstheme="minorHAnsi"/>
        </w:rPr>
      </w:pPr>
    </w:p>
    <w:p w14:paraId="3C8D4D71" w14:textId="77777777" w:rsidR="007E0B93" w:rsidRDefault="007E0B93" w:rsidP="007E0B93">
      <w:pPr>
        <w:rPr>
          <w:rFonts w:cstheme="minorHAnsi"/>
        </w:rPr>
      </w:pPr>
    </w:p>
    <w:p w14:paraId="13E0BD9F" w14:textId="77777777" w:rsidR="007E0B93" w:rsidRDefault="007E0B93" w:rsidP="007E0B93">
      <w:pPr>
        <w:rPr>
          <w:rFonts w:cstheme="minorHAnsi"/>
        </w:rPr>
      </w:pPr>
    </w:p>
    <w:p w14:paraId="2FD740DF" w14:textId="77777777" w:rsidR="007E0B93" w:rsidRDefault="007E0B93" w:rsidP="007E0B93">
      <w:pPr>
        <w:rPr>
          <w:rFonts w:cstheme="minorHAnsi"/>
        </w:rPr>
      </w:pPr>
    </w:p>
    <w:p w14:paraId="6FE0891E" w14:textId="77777777" w:rsidR="007E0B93" w:rsidRDefault="007E0B93" w:rsidP="007E0B93">
      <w:pPr>
        <w:rPr>
          <w:rFonts w:cstheme="minorHAnsi"/>
        </w:rPr>
      </w:pPr>
    </w:p>
    <w:p w14:paraId="13F94980" w14:textId="77777777" w:rsidR="007E0B93" w:rsidRDefault="007E0B93" w:rsidP="007E0B93">
      <w:pPr>
        <w:rPr>
          <w:rFonts w:cstheme="minorHAnsi"/>
        </w:rPr>
      </w:pPr>
    </w:p>
    <w:sdt>
      <w:sdtPr>
        <w:rPr>
          <w:rFonts w:asciiTheme="minorHAnsi" w:eastAsiaTheme="minorEastAsia" w:hAnsiTheme="minorHAnsi" w:cstheme="minorBidi"/>
          <w:color w:val="auto"/>
          <w:sz w:val="22"/>
          <w:szCs w:val="22"/>
          <w:lang w:eastAsia="en-US"/>
        </w:rPr>
        <w:id w:val="1227911495"/>
        <w:docPartObj>
          <w:docPartGallery w:val="Table of Contents"/>
          <w:docPartUnique/>
        </w:docPartObj>
      </w:sdtPr>
      <w:sdtContent>
        <w:p w14:paraId="5D8561E1" w14:textId="77777777" w:rsidR="007E0B93" w:rsidRDefault="007E0B93" w:rsidP="007E0B93">
          <w:pPr>
            <w:pStyle w:val="Inhaltsverzeichnisberschrift"/>
            <w:pageBreakBefore/>
            <w:rPr>
              <w:rFonts w:asciiTheme="minorHAnsi" w:hAnsiTheme="minorHAnsi" w:cstheme="minorBidi"/>
              <w:color w:val="000000" w:themeColor="text1"/>
              <w:sz w:val="40"/>
              <w:szCs w:val="40"/>
            </w:rPr>
          </w:pPr>
          <w:r>
            <w:rPr>
              <w:rFonts w:asciiTheme="minorHAnsi" w:hAnsiTheme="minorHAnsi" w:cstheme="minorBidi"/>
              <w:color w:val="000000" w:themeColor="text1"/>
              <w:sz w:val="40"/>
              <w:szCs w:val="40"/>
            </w:rPr>
            <w:t>Inhalt</w:t>
          </w:r>
        </w:p>
        <w:p w14:paraId="6108DF49" w14:textId="77777777" w:rsidR="007E0B93" w:rsidRDefault="007E0B93" w:rsidP="007E0B93">
          <w:pPr>
            <w:rPr>
              <w:lang w:eastAsia="de-DE"/>
            </w:rPr>
          </w:pPr>
        </w:p>
        <w:p w14:paraId="2C6AD899" w14:textId="0F46538D" w:rsidR="007E0B93" w:rsidRDefault="007E0B93" w:rsidP="007E0B93">
          <w:pPr>
            <w:pStyle w:val="Verzeichnis1"/>
            <w:tabs>
              <w:tab w:val="right" w:leader="dot" w:pos="9060"/>
            </w:tabs>
            <w:rPr>
              <w:rStyle w:val="Hyperlink"/>
              <w:noProof/>
            </w:rPr>
          </w:pPr>
          <w:r>
            <w:fldChar w:fldCharType="begin"/>
          </w:r>
          <w:r>
            <w:instrText>TOC \o "1-3" \h \z \u</w:instrText>
          </w:r>
          <w:r>
            <w:fldChar w:fldCharType="separate"/>
          </w:r>
          <w:hyperlink r:id="rId8" w:anchor="_Toc1960728630" w:history="1">
            <w:r>
              <w:rPr>
                <w:rStyle w:val="Hyperlink"/>
              </w:rPr>
              <w:t>Projektbeschreibung</w:t>
            </w:r>
            <w:r>
              <w:rPr>
                <w:rStyle w:val="Hyperlink"/>
                <w:color w:val="auto"/>
              </w:rPr>
              <w:tab/>
            </w:r>
            <w:r>
              <w:rPr>
                <w:rStyle w:val="Hyperlink"/>
                <w:color w:val="auto"/>
              </w:rPr>
              <w:fldChar w:fldCharType="begin"/>
            </w:r>
            <w:r>
              <w:rPr>
                <w:rStyle w:val="Hyperlink"/>
                <w:color w:val="auto"/>
              </w:rPr>
              <w:instrText>PAGEREF _Toc1960728630 \h</w:instrText>
            </w:r>
            <w:r>
              <w:rPr>
                <w:rStyle w:val="Hyperlink"/>
                <w:color w:val="auto"/>
              </w:rPr>
            </w:r>
            <w:r>
              <w:rPr>
                <w:rStyle w:val="Hyperlink"/>
                <w:color w:val="auto"/>
              </w:rPr>
              <w:fldChar w:fldCharType="separate"/>
            </w:r>
            <w:r w:rsidR="00790848">
              <w:rPr>
                <w:rStyle w:val="Hyperlink"/>
                <w:noProof/>
                <w:color w:val="auto"/>
              </w:rPr>
              <w:t>4</w:t>
            </w:r>
            <w:r>
              <w:rPr>
                <w:rStyle w:val="Hyperlink"/>
                <w:color w:val="auto"/>
              </w:rPr>
              <w:fldChar w:fldCharType="end"/>
            </w:r>
          </w:hyperlink>
        </w:p>
        <w:p w14:paraId="1A0440B3" w14:textId="1A9D8312" w:rsidR="007E0B93" w:rsidRDefault="00000000" w:rsidP="007E0B93">
          <w:pPr>
            <w:pStyle w:val="Verzeichnis1"/>
            <w:tabs>
              <w:tab w:val="right" w:leader="dot" w:pos="9060"/>
            </w:tabs>
            <w:rPr>
              <w:rStyle w:val="Hyperlink"/>
              <w:noProof/>
              <w:lang w:eastAsia="de-DE"/>
            </w:rPr>
          </w:pPr>
          <w:hyperlink r:id="rId9" w:anchor="_Toc1225055221" w:history="1">
            <w:r w:rsidR="007E0B93">
              <w:rPr>
                <w:rStyle w:val="Hyperlink"/>
              </w:rPr>
              <w:t>Zyklus I</w:t>
            </w:r>
            <w:r w:rsidR="007E0B93">
              <w:rPr>
                <w:rStyle w:val="Hyperlink"/>
                <w:color w:val="auto"/>
              </w:rPr>
              <w:tab/>
            </w:r>
            <w:r w:rsidR="007E0B93">
              <w:rPr>
                <w:rStyle w:val="Hyperlink"/>
                <w:color w:val="auto"/>
              </w:rPr>
              <w:fldChar w:fldCharType="begin"/>
            </w:r>
            <w:r w:rsidR="007E0B93">
              <w:rPr>
                <w:rStyle w:val="Hyperlink"/>
                <w:color w:val="auto"/>
              </w:rPr>
              <w:instrText>PAGEREF _Toc1225055221 \h</w:instrText>
            </w:r>
            <w:r w:rsidR="007E0B93">
              <w:rPr>
                <w:rStyle w:val="Hyperlink"/>
                <w:color w:val="auto"/>
              </w:rPr>
            </w:r>
            <w:r w:rsidR="007E0B93">
              <w:rPr>
                <w:rStyle w:val="Hyperlink"/>
                <w:color w:val="auto"/>
              </w:rPr>
              <w:fldChar w:fldCharType="separate"/>
            </w:r>
            <w:r w:rsidR="00790848">
              <w:rPr>
                <w:rStyle w:val="Hyperlink"/>
                <w:noProof/>
                <w:color w:val="auto"/>
              </w:rPr>
              <w:t>5</w:t>
            </w:r>
            <w:r w:rsidR="007E0B93">
              <w:rPr>
                <w:rStyle w:val="Hyperlink"/>
                <w:color w:val="auto"/>
              </w:rPr>
              <w:fldChar w:fldCharType="end"/>
            </w:r>
          </w:hyperlink>
        </w:p>
        <w:p w14:paraId="3032C1B5" w14:textId="27BBB6A4" w:rsidR="007E0B93" w:rsidRDefault="00000000" w:rsidP="007E0B93">
          <w:pPr>
            <w:pStyle w:val="Verzeichnis2"/>
            <w:tabs>
              <w:tab w:val="right" w:leader="dot" w:pos="9060"/>
            </w:tabs>
            <w:rPr>
              <w:rStyle w:val="Hyperlink"/>
              <w:noProof/>
              <w:lang w:eastAsia="de-DE"/>
            </w:rPr>
          </w:pPr>
          <w:hyperlink r:id="rId10" w:anchor="_Toc243675005" w:history="1">
            <w:r w:rsidR="007E0B93">
              <w:rPr>
                <w:rStyle w:val="Hyperlink"/>
              </w:rPr>
              <w:t>Spezifikationsplanung</w:t>
            </w:r>
            <w:r w:rsidR="007E0B93">
              <w:rPr>
                <w:rStyle w:val="Hyperlink"/>
                <w:color w:val="auto"/>
              </w:rPr>
              <w:tab/>
            </w:r>
            <w:r w:rsidR="007E0B93">
              <w:rPr>
                <w:rStyle w:val="Hyperlink"/>
                <w:color w:val="auto"/>
              </w:rPr>
              <w:fldChar w:fldCharType="begin"/>
            </w:r>
            <w:r w:rsidR="007E0B93">
              <w:rPr>
                <w:rStyle w:val="Hyperlink"/>
                <w:color w:val="auto"/>
              </w:rPr>
              <w:instrText>PAGEREF _Toc243675005 \h</w:instrText>
            </w:r>
            <w:r w:rsidR="007E0B93">
              <w:rPr>
                <w:rStyle w:val="Hyperlink"/>
                <w:color w:val="auto"/>
              </w:rPr>
            </w:r>
            <w:r w:rsidR="007E0B93">
              <w:rPr>
                <w:rStyle w:val="Hyperlink"/>
                <w:color w:val="auto"/>
              </w:rPr>
              <w:fldChar w:fldCharType="separate"/>
            </w:r>
            <w:r w:rsidR="00790848">
              <w:rPr>
                <w:rStyle w:val="Hyperlink"/>
                <w:noProof/>
                <w:color w:val="auto"/>
              </w:rPr>
              <w:t>5</w:t>
            </w:r>
            <w:r w:rsidR="007E0B93">
              <w:rPr>
                <w:rStyle w:val="Hyperlink"/>
                <w:color w:val="auto"/>
              </w:rPr>
              <w:fldChar w:fldCharType="end"/>
            </w:r>
          </w:hyperlink>
        </w:p>
        <w:p w14:paraId="263E1CD0" w14:textId="3225B861" w:rsidR="007E0B93" w:rsidRDefault="00000000" w:rsidP="007E0B93">
          <w:pPr>
            <w:pStyle w:val="Verzeichnis2"/>
            <w:tabs>
              <w:tab w:val="right" w:leader="dot" w:pos="9060"/>
            </w:tabs>
            <w:rPr>
              <w:rStyle w:val="Hyperlink"/>
              <w:noProof/>
              <w:lang w:eastAsia="de-DE"/>
            </w:rPr>
          </w:pPr>
          <w:hyperlink r:id="rId11" w:anchor="_Toc1749176939" w:history="1">
            <w:r w:rsidR="007E0B93">
              <w:rPr>
                <w:rStyle w:val="Hyperlink"/>
              </w:rPr>
              <w:t>User-Stories</w:t>
            </w:r>
            <w:r w:rsidR="007E0B93">
              <w:rPr>
                <w:rStyle w:val="Hyperlink"/>
                <w:color w:val="auto"/>
              </w:rPr>
              <w:tab/>
            </w:r>
            <w:r w:rsidR="007E0B93">
              <w:rPr>
                <w:rStyle w:val="Hyperlink"/>
                <w:color w:val="auto"/>
              </w:rPr>
              <w:fldChar w:fldCharType="begin"/>
            </w:r>
            <w:r w:rsidR="007E0B93">
              <w:rPr>
                <w:rStyle w:val="Hyperlink"/>
                <w:color w:val="auto"/>
              </w:rPr>
              <w:instrText>PAGEREF _Toc1749176939 \h</w:instrText>
            </w:r>
            <w:r w:rsidR="007E0B93">
              <w:rPr>
                <w:rStyle w:val="Hyperlink"/>
                <w:color w:val="auto"/>
              </w:rPr>
              <w:fldChar w:fldCharType="separate"/>
            </w:r>
            <w:r w:rsidR="00790848">
              <w:rPr>
                <w:rStyle w:val="Hyperlink"/>
                <w:b/>
                <w:bCs/>
                <w:noProof/>
                <w:color w:val="auto"/>
              </w:rPr>
              <w:t>Fehler! Textmarke nicht definiert.</w:t>
            </w:r>
            <w:r w:rsidR="007E0B93">
              <w:rPr>
                <w:rStyle w:val="Hyperlink"/>
                <w:color w:val="auto"/>
              </w:rPr>
              <w:fldChar w:fldCharType="end"/>
            </w:r>
          </w:hyperlink>
        </w:p>
        <w:p w14:paraId="37E42C28" w14:textId="013C2D35" w:rsidR="007E0B93" w:rsidRDefault="00000000" w:rsidP="007E0B93">
          <w:pPr>
            <w:pStyle w:val="Verzeichnis2"/>
            <w:tabs>
              <w:tab w:val="right" w:leader="dot" w:pos="9060"/>
            </w:tabs>
            <w:rPr>
              <w:rStyle w:val="Hyperlink"/>
              <w:noProof/>
              <w:lang w:eastAsia="de-DE"/>
            </w:rPr>
          </w:pPr>
          <w:hyperlink r:id="rId12" w:anchor="_Toc1977879349" w:history="1">
            <w:r w:rsidR="007E0B93">
              <w:rPr>
                <w:rStyle w:val="Hyperlink"/>
              </w:rPr>
              <w:t>Papierprototypen</w:t>
            </w:r>
            <w:r w:rsidR="007E0B93">
              <w:rPr>
                <w:rStyle w:val="Hyperlink"/>
                <w:color w:val="auto"/>
              </w:rPr>
              <w:tab/>
            </w:r>
            <w:r w:rsidR="007E0B93">
              <w:rPr>
                <w:rStyle w:val="Hyperlink"/>
                <w:color w:val="auto"/>
              </w:rPr>
              <w:fldChar w:fldCharType="begin"/>
            </w:r>
            <w:r w:rsidR="007E0B93">
              <w:rPr>
                <w:rStyle w:val="Hyperlink"/>
                <w:color w:val="auto"/>
              </w:rPr>
              <w:instrText>PAGEREF _Toc1977879349 \h</w:instrText>
            </w:r>
            <w:r w:rsidR="007E0B93">
              <w:rPr>
                <w:rStyle w:val="Hyperlink"/>
                <w:color w:val="auto"/>
              </w:rPr>
            </w:r>
            <w:r w:rsidR="007E0B93">
              <w:rPr>
                <w:rStyle w:val="Hyperlink"/>
                <w:color w:val="auto"/>
              </w:rPr>
              <w:fldChar w:fldCharType="separate"/>
            </w:r>
            <w:r w:rsidR="00790848">
              <w:rPr>
                <w:rStyle w:val="Hyperlink"/>
                <w:noProof/>
                <w:color w:val="auto"/>
              </w:rPr>
              <w:t>26</w:t>
            </w:r>
            <w:r w:rsidR="007E0B93">
              <w:rPr>
                <w:rStyle w:val="Hyperlink"/>
                <w:color w:val="auto"/>
              </w:rPr>
              <w:fldChar w:fldCharType="end"/>
            </w:r>
          </w:hyperlink>
        </w:p>
        <w:p w14:paraId="477ED724" w14:textId="78175C05" w:rsidR="007E0B93" w:rsidRDefault="00000000" w:rsidP="007E0B93">
          <w:pPr>
            <w:pStyle w:val="Verzeichnis2"/>
            <w:tabs>
              <w:tab w:val="right" w:leader="dot" w:pos="9060"/>
            </w:tabs>
            <w:rPr>
              <w:rStyle w:val="Hyperlink"/>
              <w:noProof/>
              <w:lang w:eastAsia="de-DE"/>
            </w:rPr>
          </w:pPr>
          <w:hyperlink r:id="rId13" w:anchor="_Toc372687797" w:history="1">
            <w:r w:rsidR="007E0B93">
              <w:rPr>
                <w:rStyle w:val="Hyperlink"/>
              </w:rPr>
              <w:t>Strukturdiagramme (Komponenten- und Klassendiagramme)</w:t>
            </w:r>
            <w:r w:rsidR="007E0B93">
              <w:rPr>
                <w:rStyle w:val="Hyperlink"/>
                <w:color w:val="auto"/>
              </w:rPr>
              <w:tab/>
            </w:r>
            <w:r w:rsidR="007E0B93">
              <w:rPr>
                <w:rStyle w:val="Hyperlink"/>
                <w:color w:val="auto"/>
              </w:rPr>
              <w:fldChar w:fldCharType="begin"/>
            </w:r>
            <w:r w:rsidR="007E0B93">
              <w:rPr>
                <w:rStyle w:val="Hyperlink"/>
                <w:color w:val="auto"/>
              </w:rPr>
              <w:instrText>PAGEREF _Toc372687797 \h</w:instrText>
            </w:r>
            <w:r w:rsidR="007E0B93">
              <w:rPr>
                <w:rStyle w:val="Hyperlink"/>
                <w:color w:val="auto"/>
              </w:rPr>
            </w:r>
            <w:r w:rsidR="007E0B93">
              <w:rPr>
                <w:rStyle w:val="Hyperlink"/>
                <w:color w:val="auto"/>
              </w:rPr>
              <w:fldChar w:fldCharType="separate"/>
            </w:r>
            <w:r w:rsidR="00790848">
              <w:rPr>
                <w:rStyle w:val="Hyperlink"/>
                <w:noProof/>
                <w:color w:val="auto"/>
              </w:rPr>
              <w:t>26</w:t>
            </w:r>
            <w:r w:rsidR="007E0B93">
              <w:rPr>
                <w:rStyle w:val="Hyperlink"/>
                <w:color w:val="auto"/>
              </w:rPr>
              <w:fldChar w:fldCharType="end"/>
            </w:r>
          </w:hyperlink>
        </w:p>
        <w:p w14:paraId="68106D65" w14:textId="272B896D" w:rsidR="007E0B93" w:rsidRDefault="00000000" w:rsidP="007E0B93">
          <w:pPr>
            <w:pStyle w:val="Verzeichnis2"/>
            <w:tabs>
              <w:tab w:val="right" w:leader="dot" w:pos="9060"/>
            </w:tabs>
            <w:rPr>
              <w:rStyle w:val="Hyperlink"/>
              <w:noProof/>
              <w:lang w:eastAsia="de-DE"/>
            </w:rPr>
          </w:pPr>
          <w:hyperlink r:id="rId14" w:anchor="_Toc182228878" w:history="1">
            <w:r w:rsidR="007E0B93">
              <w:rPr>
                <w:rStyle w:val="Hyperlink"/>
              </w:rPr>
              <w:t>Verhaltensdiagramme (Kommunikationsdiagramme)</w:t>
            </w:r>
            <w:r w:rsidR="007E0B93">
              <w:rPr>
                <w:rStyle w:val="Hyperlink"/>
                <w:color w:val="auto"/>
              </w:rPr>
              <w:tab/>
            </w:r>
            <w:r w:rsidR="007E0B93">
              <w:rPr>
                <w:rStyle w:val="Hyperlink"/>
                <w:color w:val="auto"/>
              </w:rPr>
              <w:fldChar w:fldCharType="begin"/>
            </w:r>
            <w:r w:rsidR="007E0B93">
              <w:rPr>
                <w:rStyle w:val="Hyperlink"/>
                <w:color w:val="auto"/>
              </w:rPr>
              <w:instrText>PAGEREF _Toc182228878 \h</w:instrText>
            </w:r>
            <w:r w:rsidR="007E0B93">
              <w:rPr>
                <w:rStyle w:val="Hyperlink"/>
                <w:color w:val="auto"/>
              </w:rPr>
            </w:r>
            <w:r w:rsidR="007E0B93">
              <w:rPr>
                <w:rStyle w:val="Hyperlink"/>
                <w:color w:val="auto"/>
              </w:rPr>
              <w:fldChar w:fldCharType="separate"/>
            </w:r>
            <w:r w:rsidR="00790848">
              <w:rPr>
                <w:rStyle w:val="Hyperlink"/>
                <w:noProof/>
                <w:color w:val="auto"/>
              </w:rPr>
              <w:t>26</w:t>
            </w:r>
            <w:r w:rsidR="007E0B93">
              <w:rPr>
                <w:rStyle w:val="Hyperlink"/>
                <w:color w:val="auto"/>
              </w:rPr>
              <w:fldChar w:fldCharType="end"/>
            </w:r>
          </w:hyperlink>
        </w:p>
        <w:p w14:paraId="5941BC6B" w14:textId="647B7013" w:rsidR="007E0B93" w:rsidRDefault="00000000" w:rsidP="007E0B93">
          <w:pPr>
            <w:pStyle w:val="Verzeichnis2"/>
            <w:tabs>
              <w:tab w:val="right" w:leader="dot" w:pos="9060"/>
            </w:tabs>
            <w:rPr>
              <w:rStyle w:val="Hyperlink"/>
              <w:noProof/>
              <w:lang w:eastAsia="de-DE"/>
            </w:rPr>
          </w:pPr>
          <w:hyperlink r:id="rId15" w:anchor="_Toc1222847475" w:history="1">
            <w:r w:rsidR="007E0B93">
              <w:rPr>
                <w:rStyle w:val="Hyperlink"/>
              </w:rPr>
              <w:t>Funktionalitätsplanung</w:t>
            </w:r>
            <w:r w:rsidR="007E0B93">
              <w:rPr>
                <w:rStyle w:val="Hyperlink"/>
                <w:color w:val="auto"/>
              </w:rPr>
              <w:tab/>
            </w:r>
            <w:r w:rsidR="007E0B93">
              <w:rPr>
                <w:rStyle w:val="Hyperlink"/>
                <w:color w:val="auto"/>
              </w:rPr>
              <w:fldChar w:fldCharType="begin"/>
            </w:r>
            <w:r w:rsidR="007E0B93">
              <w:rPr>
                <w:rStyle w:val="Hyperlink"/>
                <w:color w:val="auto"/>
              </w:rPr>
              <w:instrText>PAGEREF _Toc1222847475 \h</w:instrText>
            </w:r>
            <w:r w:rsidR="007E0B93">
              <w:rPr>
                <w:rStyle w:val="Hyperlink"/>
                <w:color w:val="auto"/>
              </w:rPr>
            </w:r>
            <w:r w:rsidR="007E0B93">
              <w:rPr>
                <w:rStyle w:val="Hyperlink"/>
                <w:color w:val="auto"/>
              </w:rPr>
              <w:fldChar w:fldCharType="separate"/>
            </w:r>
            <w:r w:rsidR="00790848">
              <w:rPr>
                <w:rStyle w:val="Hyperlink"/>
                <w:noProof/>
                <w:color w:val="auto"/>
              </w:rPr>
              <w:t>33</w:t>
            </w:r>
            <w:r w:rsidR="007E0B93">
              <w:rPr>
                <w:rStyle w:val="Hyperlink"/>
                <w:color w:val="auto"/>
              </w:rPr>
              <w:fldChar w:fldCharType="end"/>
            </w:r>
          </w:hyperlink>
        </w:p>
        <w:p w14:paraId="49E630F5" w14:textId="5EF19602" w:rsidR="007E0B93" w:rsidRDefault="00000000" w:rsidP="007E0B93">
          <w:pPr>
            <w:pStyle w:val="Verzeichnis2"/>
            <w:tabs>
              <w:tab w:val="right" w:leader="dot" w:pos="9060"/>
            </w:tabs>
            <w:rPr>
              <w:rStyle w:val="Hyperlink"/>
              <w:noProof/>
              <w:lang w:eastAsia="de-DE"/>
            </w:rPr>
          </w:pPr>
          <w:hyperlink r:id="rId16" w:anchor="_Toc796016934" w:history="1">
            <w:r w:rsidR="007E0B93">
              <w:rPr>
                <w:rStyle w:val="Hyperlink"/>
              </w:rPr>
              <w:t>Systemtests</w:t>
            </w:r>
            <w:r w:rsidR="007E0B93">
              <w:rPr>
                <w:rStyle w:val="Hyperlink"/>
                <w:color w:val="auto"/>
              </w:rPr>
              <w:tab/>
            </w:r>
            <w:r w:rsidR="007E0B93">
              <w:rPr>
                <w:rStyle w:val="Hyperlink"/>
                <w:color w:val="auto"/>
              </w:rPr>
              <w:fldChar w:fldCharType="begin"/>
            </w:r>
            <w:r w:rsidR="007E0B93">
              <w:rPr>
                <w:rStyle w:val="Hyperlink"/>
                <w:color w:val="auto"/>
              </w:rPr>
              <w:instrText>PAGEREF _Toc796016934 \h</w:instrText>
            </w:r>
            <w:r w:rsidR="007E0B93">
              <w:rPr>
                <w:rStyle w:val="Hyperlink"/>
                <w:color w:val="auto"/>
              </w:rPr>
            </w:r>
            <w:r w:rsidR="007E0B93">
              <w:rPr>
                <w:rStyle w:val="Hyperlink"/>
                <w:color w:val="auto"/>
              </w:rPr>
              <w:fldChar w:fldCharType="separate"/>
            </w:r>
            <w:r w:rsidR="00790848">
              <w:rPr>
                <w:rStyle w:val="Hyperlink"/>
                <w:noProof/>
                <w:color w:val="auto"/>
              </w:rPr>
              <w:t>37</w:t>
            </w:r>
            <w:r w:rsidR="007E0B93">
              <w:rPr>
                <w:rStyle w:val="Hyperlink"/>
                <w:color w:val="auto"/>
              </w:rPr>
              <w:fldChar w:fldCharType="end"/>
            </w:r>
          </w:hyperlink>
        </w:p>
        <w:p w14:paraId="1EF109E9" w14:textId="35309262" w:rsidR="007E0B93" w:rsidRDefault="00000000" w:rsidP="007E0B93">
          <w:pPr>
            <w:pStyle w:val="Verzeichnis1"/>
            <w:tabs>
              <w:tab w:val="right" w:leader="dot" w:pos="9060"/>
            </w:tabs>
            <w:rPr>
              <w:rStyle w:val="Hyperlink"/>
              <w:noProof/>
              <w:lang w:eastAsia="de-DE"/>
            </w:rPr>
          </w:pPr>
          <w:hyperlink r:id="rId17" w:anchor="_Toc2094245464" w:history="1">
            <w:r w:rsidR="007E0B93">
              <w:rPr>
                <w:rStyle w:val="Hyperlink"/>
              </w:rPr>
              <w:t>Zyklus II</w:t>
            </w:r>
            <w:r w:rsidR="007E0B93">
              <w:rPr>
                <w:rStyle w:val="Hyperlink"/>
                <w:color w:val="auto"/>
              </w:rPr>
              <w:tab/>
            </w:r>
            <w:r w:rsidR="007E0B93">
              <w:rPr>
                <w:rStyle w:val="Hyperlink"/>
                <w:color w:val="auto"/>
              </w:rPr>
              <w:fldChar w:fldCharType="begin"/>
            </w:r>
            <w:r w:rsidR="007E0B93">
              <w:rPr>
                <w:rStyle w:val="Hyperlink"/>
                <w:color w:val="auto"/>
              </w:rPr>
              <w:instrText>PAGEREF _Toc2094245464 \h</w:instrText>
            </w:r>
            <w:r w:rsidR="007E0B93">
              <w:rPr>
                <w:rStyle w:val="Hyperlink"/>
                <w:color w:val="auto"/>
              </w:rPr>
            </w:r>
            <w:r w:rsidR="007E0B93">
              <w:rPr>
                <w:rStyle w:val="Hyperlink"/>
                <w:color w:val="auto"/>
              </w:rPr>
              <w:fldChar w:fldCharType="separate"/>
            </w:r>
            <w:r w:rsidR="00790848">
              <w:rPr>
                <w:rStyle w:val="Hyperlink"/>
                <w:noProof/>
                <w:color w:val="auto"/>
              </w:rPr>
              <w:t>69</w:t>
            </w:r>
            <w:r w:rsidR="007E0B93">
              <w:rPr>
                <w:rStyle w:val="Hyperlink"/>
                <w:color w:val="auto"/>
              </w:rPr>
              <w:fldChar w:fldCharType="end"/>
            </w:r>
          </w:hyperlink>
        </w:p>
        <w:p w14:paraId="2016007F" w14:textId="13E05013" w:rsidR="007E0B93" w:rsidRDefault="00000000" w:rsidP="007E0B93">
          <w:pPr>
            <w:pStyle w:val="Verzeichnis2"/>
            <w:tabs>
              <w:tab w:val="right" w:leader="dot" w:pos="9060"/>
            </w:tabs>
            <w:rPr>
              <w:rStyle w:val="Hyperlink"/>
              <w:noProof/>
              <w:lang w:eastAsia="de-DE"/>
            </w:rPr>
          </w:pPr>
          <w:hyperlink r:id="rId18" w:anchor="_Toc183508873" w:history="1">
            <w:r w:rsidR="007E0B93">
              <w:rPr>
                <w:rStyle w:val="Hyperlink"/>
              </w:rPr>
              <w:t>Spezifikationsplanung</w:t>
            </w:r>
            <w:r w:rsidR="007E0B93">
              <w:rPr>
                <w:rStyle w:val="Hyperlink"/>
                <w:color w:val="auto"/>
              </w:rPr>
              <w:tab/>
            </w:r>
            <w:r w:rsidR="007E0B93">
              <w:rPr>
                <w:rStyle w:val="Hyperlink"/>
                <w:color w:val="auto"/>
              </w:rPr>
              <w:fldChar w:fldCharType="begin"/>
            </w:r>
            <w:r w:rsidR="007E0B93">
              <w:rPr>
                <w:rStyle w:val="Hyperlink"/>
                <w:color w:val="auto"/>
              </w:rPr>
              <w:instrText>PAGEREF _Toc183508873 \h</w:instrText>
            </w:r>
            <w:r w:rsidR="007E0B93">
              <w:rPr>
                <w:rStyle w:val="Hyperlink"/>
                <w:color w:val="auto"/>
              </w:rPr>
            </w:r>
            <w:r w:rsidR="007E0B93">
              <w:rPr>
                <w:rStyle w:val="Hyperlink"/>
                <w:color w:val="auto"/>
              </w:rPr>
              <w:fldChar w:fldCharType="separate"/>
            </w:r>
            <w:r w:rsidR="00790848">
              <w:rPr>
                <w:rStyle w:val="Hyperlink"/>
                <w:noProof/>
                <w:color w:val="auto"/>
              </w:rPr>
              <w:t>71</w:t>
            </w:r>
            <w:r w:rsidR="007E0B93">
              <w:rPr>
                <w:rStyle w:val="Hyperlink"/>
                <w:color w:val="auto"/>
              </w:rPr>
              <w:fldChar w:fldCharType="end"/>
            </w:r>
          </w:hyperlink>
        </w:p>
        <w:p w14:paraId="071DBB3E" w14:textId="279DA58C" w:rsidR="007E0B93" w:rsidRDefault="00000000" w:rsidP="007E0B93">
          <w:pPr>
            <w:pStyle w:val="Verzeichnis2"/>
            <w:tabs>
              <w:tab w:val="right" w:leader="dot" w:pos="9060"/>
            </w:tabs>
            <w:rPr>
              <w:rStyle w:val="Hyperlink"/>
              <w:noProof/>
              <w:lang w:eastAsia="de-DE"/>
            </w:rPr>
          </w:pPr>
          <w:hyperlink r:id="rId19" w:anchor="_Toc626512112" w:history="1">
            <w:r w:rsidR="007E0B93">
              <w:rPr>
                <w:rStyle w:val="Hyperlink"/>
              </w:rPr>
              <w:t>User-Stories</w:t>
            </w:r>
            <w:r w:rsidR="007E0B93">
              <w:rPr>
                <w:rStyle w:val="Hyperlink"/>
                <w:color w:val="auto"/>
              </w:rPr>
              <w:tab/>
            </w:r>
            <w:r w:rsidR="007E0B93">
              <w:rPr>
                <w:rStyle w:val="Hyperlink"/>
                <w:color w:val="auto"/>
              </w:rPr>
              <w:fldChar w:fldCharType="begin"/>
            </w:r>
            <w:r w:rsidR="007E0B93">
              <w:rPr>
                <w:rStyle w:val="Hyperlink"/>
                <w:color w:val="auto"/>
              </w:rPr>
              <w:instrText>PAGEREF _Toc626512112 \h</w:instrText>
            </w:r>
            <w:r w:rsidR="007E0B93">
              <w:rPr>
                <w:rStyle w:val="Hyperlink"/>
                <w:color w:val="auto"/>
              </w:rPr>
            </w:r>
            <w:r w:rsidR="007E0B93">
              <w:rPr>
                <w:rStyle w:val="Hyperlink"/>
                <w:color w:val="auto"/>
              </w:rPr>
              <w:fldChar w:fldCharType="separate"/>
            </w:r>
            <w:r w:rsidR="00790848">
              <w:rPr>
                <w:rStyle w:val="Hyperlink"/>
                <w:noProof/>
                <w:color w:val="auto"/>
              </w:rPr>
              <w:t>71</w:t>
            </w:r>
            <w:r w:rsidR="007E0B93">
              <w:rPr>
                <w:rStyle w:val="Hyperlink"/>
                <w:color w:val="auto"/>
              </w:rPr>
              <w:fldChar w:fldCharType="end"/>
            </w:r>
          </w:hyperlink>
        </w:p>
        <w:p w14:paraId="1AA4E85B" w14:textId="1053E5D0" w:rsidR="007E0B93" w:rsidRDefault="00000000" w:rsidP="007E0B93">
          <w:pPr>
            <w:pStyle w:val="Verzeichnis2"/>
            <w:tabs>
              <w:tab w:val="right" w:leader="dot" w:pos="9060"/>
            </w:tabs>
            <w:rPr>
              <w:rStyle w:val="Hyperlink"/>
              <w:noProof/>
              <w:lang w:eastAsia="de-DE"/>
            </w:rPr>
          </w:pPr>
          <w:hyperlink r:id="rId20" w:anchor="_Toc1169214191" w:history="1">
            <w:r w:rsidR="007E0B93">
              <w:rPr>
                <w:rStyle w:val="Hyperlink"/>
              </w:rPr>
              <w:t>Papierprototypen</w:t>
            </w:r>
            <w:r w:rsidR="007E0B93">
              <w:rPr>
                <w:rStyle w:val="Hyperlink"/>
                <w:color w:val="auto"/>
              </w:rPr>
              <w:tab/>
            </w:r>
            <w:r w:rsidR="007E0B93">
              <w:rPr>
                <w:rStyle w:val="Hyperlink"/>
                <w:color w:val="auto"/>
              </w:rPr>
              <w:fldChar w:fldCharType="begin"/>
            </w:r>
            <w:r w:rsidR="007E0B93">
              <w:rPr>
                <w:rStyle w:val="Hyperlink"/>
                <w:color w:val="auto"/>
              </w:rPr>
              <w:instrText>PAGEREF _Toc1169214191 \h</w:instrText>
            </w:r>
            <w:r w:rsidR="007E0B93">
              <w:rPr>
                <w:rStyle w:val="Hyperlink"/>
                <w:color w:val="auto"/>
              </w:rPr>
            </w:r>
            <w:r w:rsidR="007E0B93">
              <w:rPr>
                <w:rStyle w:val="Hyperlink"/>
                <w:color w:val="auto"/>
              </w:rPr>
              <w:fldChar w:fldCharType="separate"/>
            </w:r>
            <w:r w:rsidR="00790848">
              <w:rPr>
                <w:rStyle w:val="Hyperlink"/>
                <w:noProof/>
                <w:color w:val="auto"/>
              </w:rPr>
              <w:t>84</w:t>
            </w:r>
            <w:r w:rsidR="007E0B93">
              <w:rPr>
                <w:rStyle w:val="Hyperlink"/>
                <w:color w:val="auto"/>
              </w:rPr>
              <w:fldChar w:fldCharType="end"/>
            </w:r>
          </w:hyperlink>
        </w:p>
        <w:p w14:paraId="4372B2B1" w14:textId="19BD64AB" w:rsidR="007E0B93" w:rsidRDefault="00000000" w:rsidP="007E0B93">
          <w:pPr>
            <w:pStyle w:val="Verzeichnis2"/>
            <w:tabs>
              <w:tab w:val="right" w:leader="dot" w:pos="9060"/>
            </w:tabs>
            <w:rPr>
              <w:rStyle w:val="Hyperlink"/>
              <w:noProof/>
              <w:lang w:eastAsia="de-DE"/>
            </w:rPr>
          </w:pPr>
          <w:hyperlink r:id="rId21" w:anchor="_Toc1203462712" w:history="1">
            <w:r w:rsidR="007E0B93">
              <w:rPr>
                <w:rStyle w:val="Hyperlink"/>
              </w:rPr>
              <w:t>Strukturdiagramme (Komponenten- und Klassendiagramme)</w:t>
            </w:r>
            <w:r w:rsidR="007E0B93">
              <w:rPr>
                <w:rStyle w:val="Hyperlink"/>
                <w:color w:val="auto"/>
              </w:rPr>
              <w:tab/>
            </w:r>
            <w:r w:rsidR="007E0B93">
              <w:rPr>
                <w:rStyle w:val="Hyperlink"/>
                <w:color w:val="auto"/>
              </w:rPr>
              <w:fldChar w:fldCharType="begin"/>
            </w:r>
            <w:r w:rsidR="007E0B93">
              <w:rPr>
                <w:rStyle w:val="Hyperlink"/>
                <w:color w:val="auto"/>
              </w:rPr>
              <w:instrText>PAGEREF _Toc1203462712 \h</w:instrText>
            </w:r>
            <w:r w:rsidR="007E0B93">
              <w:rPr>
                <w:rStyle w:val="Hyperlink"/>
                <w:color w:val="auto"/>
              </w:rPr>
            </w:r>
            <w:r w:rsidR="007E0B93">
              <w:rPr>
                <w:rStyle w:val="Hyperlink"/>
                <w:color w:val="auto"/>
              </w:rPr>
              <w:fldChar w:fldCharType="separate"/>
            </w:r>
            <w:r w:rsidR="00790848">
              <w:rPr>
                <w:rStyle w:val="Hyperlink"/>
                <w:noProof/>
                <w:color w:val="auto"/>
              </w:rPr>
              <w:t>91</w:t>
            </w:r>
            <w:r w:rsidR="007E0B93">
              <w:rPr>
                <w:rStyle w:val="Hyperlink"/>
                <w:color w:val="auto"/>
              </w:rPr>
              <w:fldChar w:fldCharType="end"/>
            </w:r>
          </w:hyperlink>
        </w:p>
        <w:p w14:paraId="223DFCA8" w14:textId="51673686" w:rsidR="007E0B93" w:rsidRDefault="00000000" w:rsidP="007E0B93">
          <w:pPr>
            <w:pStyle w:val="Verzeichnis2"/>
            <w:tabs>
              <w:tab w:val="right" w:leader="dot" w:pos="9060"/>
            </w:tabs>
            <w:rPr>
              <w:rStyle w:val="Hyperlink"/>
              <w:noProof/>
              <w:lang w:eastAsia="de-DE"/>
            </w:rPr>
          </w:pPr>
          <w:hyperlink r:id="rId22" w:anchor="_Toc1684919708" w:history="1">
            <w:r w:rsidR="007E0B93">
              <w:rPr>
                <w:rStyle w:val="Hyperlink"/>
              </w:rPr>
              <w:t>Verhaltensdiagramme (Kommunikationsdiagramme)</w:t>
            </w:r>
            <w:r w:rsidR="007E0B93">
              <w:rPr>
                <w:rStyle w:val="Hyperlink"/>
                <w:color w:val="auto"/>
              </w:rPr>
              <w:tab/>
            </w:r>
            <w:r w:rsidR="007E0B93">
              <w:rPr>
                <w:rStyle w:val="Hyperlink"/>
                <w:color w:val="auto"/>
              </w:rPr>
              <w:fldChar w:fldCharType="begin"/>
            </w:r>
            <w:r w:rsidR="007E0B93">
              <w:rPr>
                <w:rStyle w:val="Hyperlink"/>
                <w:color w:val="auto"/>
              </w:rPr>
              <w:instrText>PAGEREF _Toc1684919708 \h</w:instrText>
            </w:r>
            <w:r w:rsidR="007E0B93">
              <w:rPr>
                <w:rStyle w:val="Hyperlink"/>
                <w:color w:val="auto"/>
              </w:rPr>
            </w:r>
            <w:r w:rsidR="007E0B93">
              <w:rPr>
                <w:rStyle w:val="Hyperlink"/>
                <w:color w:val="auto"/>
              </w:rPr>
              <w:fldChar w:fldCharType="separate"/>
            </w:r>
            <w:r w:rsidR="00790848">
              <w:rPr>
                <w:rStyle w:val="Hyperlink"/>
                <w:noProof/>
                <w:color w:val="auto"/>
              </w:rPr>
              <w:t>91</w:t>
            </w:r>
            <w:r w:rsidR="007E0B93">
              <w:rPr>
                <w:rStyle w:val="Hyperlink"/>
                <w:color w:val="auto"/>
              </w:rPr>
              <w:fldChar w:fldCharType="end"/>
            </w:r>
          </w:hyperlink>
        </w:p>
        <w:p w14:paraId="3F127007" w14:textId="406F5AB2" w:rsidR="007E0B93" w:rsidRDefault="00000000" w:rsidP="007E0B93">
          <w:pPr>
            <w:pStyle w:val="Verzeichnis2"/>
            <w:tabs>
              <w:tab w:val="right" w:leader="dot" w:pos="9060"/>
            </w:tabs>
            <w:rPr>
              <w:rStyle w:val="Hyperlink"/>
              <w:noProof/>
              <w:lang w:eastAsia="de-DE"/>
            </w:rPr>
          </w:pPr>
          <w:hyperlink r:id="rId23" w:anchor="_Toc1216858033" w:history="1">
            <w:r w:rsidR="007E0B93">
              <w:rPr>
                <w:rStyle w:val="Hyperlink"/>
              </w:rPr>
              <w:t>Funktionalitätsplanung</w:t>
            </w:r>
            <w:r w:rsidR="007E0B93">
              <w:rPr>
                <w:rStyle w:val="Hyperlink"/>
                <w:color w:val="auto"/>
              </w:rPr>
              <w:tab/>
            </w:r>
            <w:r w:rsidR="007E0B93">
              <w:rPr>
                <w:rStyle w:val="Hyperlink"/>
                <w:color w:val="auto"/>
              </w:rPr>
              <w:fldChar w:fldCharType="begin"/>
            </w:r>
            <w:r w:rsidR="007E0B93">
              <w:rPr>
                <w:rStyle w:val="Hyperlink"/>
                <w:color w:val="auto"/>
              </w:rPr>
              <w:instrText>PAGEREF _Toc1216858033 \h</w:instrText>
            </w:r>
            <w:r w:rsidR="007E0B93">
              <w:rPr>
                <w:rStyle w:val="Hyperlink"/>
                <w:color w:val="auto"/>
              </w:rPr>
            </w:r>
            <w:r w:rsidR="007E0B93">
              <w:rPr>
                <w:rStyle w:val="Hyperlink"/>
                <w:color w:val="auto"/>
              </w:rPr>
              <w:fldChar w:fldCharType="separate"/>
            </w:r>
            <w:r w:rsidR="00790848">
              <w:rPr>
                <w:rStyle w:val="Hyperlink"/>
                <w:noProof/>
                <w:color w:val="auto"/>
              </w:rPr>
              <w:t>95</w:t>
            </w:r>
            <w:r w:rsidR="007E0B93">
              <w:rPr>
                <w:rStyle w:val="Hyperlink"/>
                <w:color w:val="auto"/>
              </w:rPr>
              <w:fldChar w:fldCharType="end"/>
            </w:r>
          </w:hyperlink>
        </w:p>
        <w:p w14:paraId="4160A2D2" w14:textId="48C1043A" w:rsidR="007E0B93" w:rsidRDefault="00000000" w:rsidP="007E0B93">
          <w:pPr>
            <w:pStyle w:val="Verzeichnis2"/>
            <w:tabs>
              <w:tab w:val="right" w:leader="dot" w:pos="9060"/>
            </w:tabs>
            <w:rPr>
              <w:rStyle w:val="Hyperlink"/>
              <w:noProof/>
              <w:lang w:eastAsia="de-DE"/>
            </w:rPr>
          </w:pPr>
          <w:hyperlink r:id="rId24" w:anchor="_Toc1348236175" w:history="1">
            <w:r w:rsidR="007E0B93">
              <w:rPr>
                <w:rStyle w:val="Hyperlink"/>
              </w:rPr>
              <w:t>Modultests</w:t>
            </w:r>
            <w:r w:rsidR="007E0B93">
              <w:rPr>
                <w:rStyle w:val="Hyperlink"/>
                <w:color w:val="auto"/>
              </w:rPr>
              <w:tab/>
            </w:r>
            <w:r w:rsidR="007E0B93">
              <w:rPr>
                <w:rStyle w:val="Hyperlink"/>
                <w:color w:val="auto"/>
              </w:rPr>
              <w:fldChar w:fldCharType="begin"/>
            </w:r>
            <w:r w:rsidR="007E0B93">
              <w:rPr>
                <w:rStyle w:val="Hyperlink"/>
                <w:color w:val="auto"/>
              </w:rPr>
              <w:instrText>PAGEREF _Toc1348236175 \h</w:instrText>
            </w:r>
            <w:r w:rsidR="007E0B93">
              <w:rPr>
                <w:rStyle w:val="Hyperlink"/>
                <w:color w:val="auto"/>
              </w:rPr>
            </w:r>
            <w:r w:rsidR="007E0B93">
              <w:rPr>
                <w:rStyle w:val="Hyperlink"/>
                <w:color w:val="auto"/>
              </w:rPr>
              <w:fldChar w:fldCharType="separate"/>
            </w:r>
            <w:r w:rsidR="00790848">
              <w:rPr>
                <w:rStyle w:val="Hyperlink"/>
                <w:noProof/>
                <w:color w:val="auto"/>
              </w:rPr>
              <w:t>101</w:t>
            </w:r>
            <w:r w:rsidR="007E0B93">
              <w:rPr>
                <w:rStyle w:val="Hyperlink"/>
                <w:color w:val="auto"/>
              </w:rPr>
              <w:fldChar w:fldCharType="end"/>
            </w:r>
          </w:hyperlink>
        </w:p>
        <w:p w14:paraId="335329CE" w14:textId="3E5B5533" w:rsidR="007E0B93" w:rsidRDefault="00000000" w:rsidP="007E0B93">
          <w:pPr>
            <w:pStyle w:val="Verzeichnis2"/>
            <w:tabs>
              <w:tab w:val="right" w:leader="dot" w:pos="9060"/>
            </w:tabs>
            <w:rPr>
              <w:rStyle w:val="Hyperlink"/>
              <w:noProof/>
              <w:lang w:eastAsia="de-DE"/>
            </w:rPr>
          </w:pPr>
          <w:hyperlink r:id="rId25" w:anchor="_Toc309112717" w:history="1">
            <w:r w:rsidR="007E0B93">
              <w:rPr>
                <w:rStyle w:val="Hyperlink"/>
              </w:rPr>
              <w:t>Systemtests</w:t>
            </w:r>
            <w:r w:rsidR="007E0B93">
              <w:rPr>
                <w:rStyle w:val="Hyperlink"/>
                <w:color w:val="auto"/>
              </w:rPr>
              <w:tab/>
            </w:r>
            <w:r w:rsidR="007E0B93">
              <w:rPr>
                <w:rStyle w:val="Hyperlink"/>
                <w:color w:val="auto"/>
              </w:rPr>
              <w:fldChar w:fldCharType="begin"/>
            </w:r>
            <w:r w:rsidR="007E0B93">
              <w:rPr>
                <w:rStyle w:val="Hyperlink"/>
                <w:color w:val="auto"/>
              </w:rPr>
              <w:instrText>PAGEREF _Toc309112717 \h</w:instrText>
            </w:r>
            <w:r w:rsidR="007E0B93">
              <w:rPr>
                <w:rStyle w:val="Hyperlink"/>
                <w:color w:val="auto"/>
              </w:rPr>
            </w:r>
            <w:r w:rsidR="007E0B93">
              <w:rPr>
                <w:rStyle w:val="Hyperlink"/>
                <w:color w:val="auto"/>
              </w:rPr>
              <w:fldChar w:fldCharType="separate"/>
            </w:r>
            <w:r w:rsidR="00790848">
              <w:rPr>
                <w:rStyle w:val="Hyperlink"/>
                <w:noProof/>
                <w:color w:val="auto"/>
              </w:rPr>
              <w:t>101</w:t>
            </w:r>
            <w:r w:rsidR="007E0B93">
              <w:rPr>
                <w:rStyle w:val="Hyperlink"/>
                <w:color w:val="auto"/>
              </w:rPr>
              <w:fldChar w:fldCharType="end"/>
            </w:r>
          </w:hyperlink>
        </w:p>
        <w:p w14:paraId="1877A3AC" w14:textId="48D4808C" w:rsidR="007E0B93" w:rsidRDefault="00000000" w:rsidP="007E0B93">
          <w:pPr>
            <w:pStyle w:val="Verzeichnis1"/>
            <w:tabs>
              <w:tab w:val="right" w:leader="dot" w:pos="9060"/>
            </w:tabs>
            <w:rPr>
              <w:rStyle w:val="Hyperlink"/>
              <w:noProof/>
              <w:lang w:eastAsia="de-DE"/>
            </w:rPr>
          </w:pPr>
          <w:hyperlink r:id="rId26" w:anchor="_Toc1317824393" w:history="1">
            <w:r w:rsidR="007E0B93">
              <w:rPr>
                <w:rStyle w:val="Hyperlink"/>
              </w:rPr>
              <w:t>Zyklus III</w:t>
            </w:r>
            <w:r w:rsidR="007E0B93">
              <w:rPr>
                <w:rStyle w:val="Hyperlink"/>
                <w:color w:val="auto"/>
              </w:rPr>
              <w:tab/>
            </w:r>
            <w:r w:rsidR="007E0B93">
              <w:rPr>
                <w:rStyle w:val="Hyperlink"/>
                <w:color w:val="auto"/>
              </w:rPr>
              <w:fldChar w:fldCharType="begin"/>
            </w:r>
            <w:r w:rsidR="007E0B93">
              <w:rPr>
                <w:rStyle w:val="Hyperlink"/>
                <w:color w:val="auto"/>
              </w:rPr>
              <w:instrText>PAGEREF _Toc1317824393 \h</w:instrText>
            </w:r>
            <w:r w:rsidR="007E0B93">
              <w:rPr>
                <w:rStyle w:val="Hyperlink"/>
                <w:color w:val="auto"/>
              </w:rPr>
            </w:r>
            <w:r w:rsidR="007E0B93">
              <w:rPr>
                <w:rStyle w:val="Hyperlink"/>
                <w:color w:val="auto"/>
              </w:rPr>
              <w:fldChar w:fldCharType="separate"/>
            </w:r>
            <w:r w:rsidR="00790848">
              <w:rPr>
                <w:rStyle w:val="Hyperlink"/>
                <w:noProof/>
                <w:color w:val="auto"/>
              </w:rPr>
              <w:t>127</w:t>
            </w:r>
            <w:r w:rsidR="007E0B93">
              <w:rPr>
                <w:rStyle w:val="Hyperlink"/>
                <w:color w:val="auto"/>
              </w:rPr>
              <w:fldChar w:fldCharType="end"/>
            </w:r>
          </w:hyperlink>
        </w:p>
        <w:p w14:paraId="40CEBD2C" w14:textId="0D75E660" w:rsidR="007E0B93" w:rsidRDefault="00000000" w:rsidP="007E0B93">
          <w:pPr>
            <w:pStyle w:val="Verzeichnis2"/>
            <w:tabs>
              <w:tab w:val="right" w:leader="dot" w:pos="9060"/>
            </w:tabs>
            <w:rPr>
              <w:rStyle w:val="Hyperlink"/>
              <w:noProof/>
              <w:lang w:eastAsia="de-DE"/>
            </w:rPr>
          </w:pPr>
          <w:hyperlink r:id="rId27" w:anchor="_Toc1622902402" w:history="1">
            <w:r w:rsidR="007E0B93">
              <w:rPr>
                <w:rStyle w:val="Hyperlink"/>
              </w:rPr>
              <w:t>Spezifikationsplanung</w:t>
            </w:r>
            <w:r w:rsidR="007E0B93">
              <w:rPr>
                <w:rStyle w:val="Hyperlink"/>
                <w:color w:val="auto"/>
              </w:rPr>
              <w:tab/>
            </w:r>
            <w:r w:rsidR="007E0B93">
              <w:rPr>
                <w:rStyle w:val="Hyperlink"/>
                <w:color w:val="auto"/>
              </w:rPr>
              <w:fldChar w:fldCharType="begin"/>
            </w:r>
            <w:r w:rsidR="007E0B93">
              <w:rPr>
                <w:rStyle w:val="Hyperlink"/>
                <w:color w:val="auto"/>
              </w:rPr>
              <w:instrText>PAGEREF _Toc1622902402 \h</w:instrText>
            </w:r>
            <w:r w:rsidR="007E0B93">
              <w:rPr>
                <w:rStyle w:val="Hyperlink"/>
                <w:color w:val="auto"/>
              </w:rPr>
            </w:r>
            <w:r w:rsidR="007E0B93">
              <w:rPr>
                <w:rStyle w:val="Hyperlink"/>
                <w:color w:val="auto"/>
              </w:rPr>
              <w:fldChar w:fldCharType="separate"/>
            </w:r>
            <w:r w:rsidR="00790848">
              <w:rPr>
                <w:rStyle w:val="Hyperlink"/>
                <w:noProof/>
                <w:color w:val="auto"/>
              </w:rPr>
              <w:t>128</w:t>
            </w:r>
            <w:r w:rsidR="007E0B93">
              <w:rPr>
                <w:rStyle w:val="Hyperlink"/>
                <w:color w:val="auto"/>
              </w:rPr>
              <w:fldChar w:fldCharType="end"/>
            </w:r>
          </w:hyperlink>
        </w:p>
        <w:p w14:paraId="563C29F5" w14:textId="2FE55EBF" w:rsidR="007E0B93" w:rsidRDefault="00000000" w:rsidP="007E0B93">
          <w:pPr>
            <w:pStyle w:val="Verzeichnis2"/>
            <w:tabs>
              <w:tab w:val="right" w:leader="dot" w:pos="9060"/>
            </w:tabs>
            <w:rPr>
              <w:rStyle w:val="Hyperlink"/>
              <w:noProof/>
              <w:lang w:eastAsia="de-DE"/>
            </w:rPr>
          </w:pPr>
          <w:hyperlink r:id="rId28" w:anchor="_Toc1056807662" w:history="1">
            <w:r w:rsidR="007E0B93">
              <w:rPr>
                <w:rStyle w:val="Hyperlink"/>
              </w:rPr>
              <w:t>User-Stories</w:t>
            </w:r>
            <w:r w:rsidR="007E0B93">
              <w:rPr>
                <w:rStyle w:val="Hyperlink"/>
                <w:color w:val="auto"/>
              </w:rPr>
              <w:tab/>
            </w:r>
            <w:r w:rsidR="007E0B93">
              <w:rPr>
                <w:rStyle w:val="Hyperlink"/>
                <w:color w:val="auto"/>
              </w:rPr>
              <w:fldChar w:fldCharType="begin"/>
            </w:r>
            <w:r w:rsidR="007E0B93">
              <w:rPr>
                <w:rStyle w:val="Hyperlink"/>
                <w:color w:val="auto"/>
              </w:rPr>
              <w:instrText>PAGEREF _Toc1056807662 \h</w:instrText>
            </w:r>
            <w:r w:rsidR="007E0B93">
              <w:rPr>
                <w:rStyle w:val="Hyperlink"/>
                <w:color w:val="auto"/>
              </w:rPr>
            </w:r>
            <w:r w:rsidR="007E0B93">
              <w:rPr>
                <w:rStyle w:val="Hyperlink"/>
                <w:color w:val="auto"/>
              </w:rPr>
              <w:fldChar w:fldCharType="separate"/>
            </w:r>
            <w:r w:rsidR="00790848">
              <w:rPr>
                <w:rStyle w:val="Hyperlink"/>
                <w:noProof/>
                <w:color w:val="auto"/>
              </w:rPr>
              <w:t>128</w:t>
            </w:r>
            <w:r w:rsidR="007E0B93">
              <w:rPr>
                <w:rStyle w:val="Hyperlink"/>
                <w:color w:val="auto"/>
              </w:rPr>
              <w:fldChar w:fldCharType="end"/>
            </w:r>
          </w:hyperlink>
        </w:p>
        <w:p w14:paraId="5D228833" w14:textId="348246C7" w:rsidR="007E0B93" w:rsidRDefault="00000000" w:rsidP="007E0B93">
          <w:pPr>
            <w:pStyle w:val="Verzeichnis2"/>
            <w:tabs>
              <w:tab w:val="right" w:leader="dot" w:pos="9060"/>
            </w:tabs>
            <w:rPr>
              <w:rStyle w:val="Hyperlink"/>
              <w:noProof/>
              <w:lang w:eastAsia="de-DE"/>
            </w:rPr>
          </w:pPr>
          <w:hyperlink r:id="rId29" w:anchor="_Toc1445136889" w:history="1">
            <w:r w:rsidR="007E0B93">
              <w:rPr>
                <w:rStyle w:val="Hyperlink"/>
              </w:rPr>
              <w:t>Papierprototypen</w:t>
            </w:r>
            <w:r w:rsidR="007E0B93">
              <w:rPr>
                <w:rStyle w:val="Hyperlink"/>
                <w:color w:val="auto"/>
              </w:rPr>
              <w:tab/>
            </w:r>
            <w:r w:rsidR="007E0B93">
              <w:rPr>
                <w:rStyle w:val="Hyperlink"/>
                <w:color w:val="auto"/>
              </w:rPr>
              <w:fldChar w:fldCharType="begin"/>
            </w:r>
            <w:r w:rsidR="007E0B93">
              <w:rPr>
                <w:rStyle w:val="Hyperlink"/>
                <w:color w:val="auto"/>
              </w:rPr>
              <w:instrText>PAGEREF _Toc1445136889 \h</w:instrText>
            </w:r>
            <w:r w:rsidR="007E0B93">
              <w:rPr>
                <w:rStyle w:val="Hyperlink"/>
                <w:color w:val="auto"/>
              </w:rPr>
            </w:r>
            <w:r w:rsidR="007E0B93">
              <w:rPr>
                <w:rStyle w:val="Hyperlink"/>
                <w:color w:val="auto"/>
              </w:rPr>
              <w:fldChar w:fldCharType="separate"/>
            </w:r>
            <w:r w:rsidR="00790848">
              <w:rPr>
                <w:rStyle w:val="Hyperlink"/>
                <w:noProof/>
                <w:color w:val="auto"/>
              </w:rPr>
              <w:t>135</w:t>
            </w:r>
            <w:r w:rsidR="007E0B93">
              <w:rPr>
                <w:rStyle w:val="Hyperlink"/>
                <w:color w:val="auto"/>
              </w:rPr>
              <w:fldChar w:fldCharType="end"/>
            </w:r>
          </w:hyperlink>
        </w:p>
        <w:p w14:paraId="10CFF175" w14:textId="7031261C" w:rsidR="007E0B93" w:rsidRDefault="00000000" w:rsidP="007E0B93">
          <w:pPr>
            <w:pStyle w:val="Verzeichnis2"/>
            <w:tabs>
              <w:tab w:val="right" w:leader="dot" w:pos="9060"/>
            </w:tabs>
            <w:rPr>
              <w:rStyle w:val="Hyperlink"/>
              <w:noProof/>
              <w:lang w:eastAsia="de-DE"/>
            </w:rPr>
          </w:pPr>
          <w:hyperlink r:id="rId30" w:anchor="_Toc1947846956" w:history="1">
            <w:r w:rsidR="007E0B93">
              <w:rPr>
                <w:rStyle w:val="Hyperlink"/>
              </w:rPr>
              <w:t>Strukturdiagramme (Komponenten- und Klassendiagramme)</w:t>
            </w:r>
            <w:r w:rsidR="007E0B93">
              <w:rPr>
                <w:rStyle w:val="Hyperlink"/>
                <w:color w:val="auto"/>
              </w:rPr>
              <w:tab/>
            </w:r>
            <w:r w:rsidR="007E0B93">
              <w:rPr>
                <w:rStyle w:val="Hyperlink"/>
                <w:color w:val="auto"/>
              </w:rPr>
              <w:fldChar w:fldCharType="begin"/>
            </w:r>
            <w:r w:rsidR="007E0B93">
              <w:rPr>
                <w:rStyle w:val="Hyperlink"/>
                <w:color w:val="auto"/>
              </w:rPr>
              <w:instrText>PAGEREF _Toc1947846956 \h</w:instrText>
            </w:r>
            <w:r w:rsidR="007E0B93">
              <w:rPr>
                <w:rStyle w:val="Hyperlink"/>
                <w:color w:val="auto"/>
              </w:rPr>
            </w:r>
            <w:r w:rsidR="007E0B93">
              <w:rPr>
                <w:rStyle w:val="Hyperlink"/>
                <w:color w:val="auto"/>
              </w:rPr>
              <w:fldChar w:fldCharType="separate"/>
            </w:r>
            <w:r w:rsidR="00790848">
              <w:rPr>
                <w:rStyle w:val="Hyperlink"/>
                <w:noProof/>
                <w:color w:val="auto"/>
              </w:rPr>
              <w:t>135</w:t>
            </w:r>
            <w:r w:rsidR="007E0B93">
              <w:rPr>
                <w:rStyle w:val="Hyperlink"/>
                <w:color w:val="auto"/>
              </w:rPr>
              <w:fldChar w:fldCharType="end"/>
            </w:r>
          </w:hyperlink>
        </w:p>
        <w:p w14:paraId="146EE2AF" w14:textId="33C7DE86" w:rsidR="007E0B93" w:rsidRDefault="00000000" w:rsidP="007E0B93">
          <w:pPr>
            <w:pStyle w:val="Verzeichnis2"/>
            <w:tabs>
              <w:tab w:val="right" w:leader="dot" w:pos="9060"/>
            </w:tabs>
            <w:rPr>
              <w:rStyle w:val="Hyperlink"/>
              <w:noProof/>
              <w:lang w:eastAsia="de-DE"/>
            </w:rPr>
          </w:pPr>
          <w:hyperlink r:id="rId31" w:anchor="_Toc1605049852" w:history="1">
            <w:r w:rsidR="007E0B93">
              <w:rPr>
                <w:rStyle w:val="Hyperlink"/>
              </w:rPr>
              <w:t>Verhaltensdiagramme (Kommunikationsdiagramme)</w:t>
            </w:r>
            <w:r w:rsidR="007E0B93">
              <w:rPr>
                <w:rStyle w:val="Hyperlink"/>
                <w:color w:val="auto"/>
              </w:rPr>
              <w:tab/>
            </w:r>
            <w:r w:rsidR="007E0B93">
              <w:rPr>
                <w:rStyle w:val="Hyperlink"/>
                <w:color w:val="auto"/>
              </w:rPr>
              <w:fldChar w:fldCharType="begin"/>
            </w:r>
            <w:r w:rsidR="007E0B93">
              <w:rPr>
                <w:rStyle w:val="Hyperlink"/>
                <w:color w:val="auto"/>
              </w:rPr>
              <w:instrText>PAGEREF _Toc1605049852 \h</w:instrText>
            </w:r>
            <w:r w:rsidR="007E0B93">
              <w:rPr>
                <w:rStyle w:val="Hyperlink"/>
                <w:color w:val="auto"/>
              </w:rPr>
            </w:r>
            <w:r w:rsidR="007E0B93">
              <w:rPr>
                <w:rStyle w:val="Hyperlink"/>
                <w:color w:val="auto"/>
              </w:rPr>
              <w:fldChar w:fldCharType="separate"/>
            </w:r>
            <w:r w:rsidR="00790848">
              <w:rPr>
                <w:rStyle w:val="Hyperlink"/>
                <w:noProof/>
                <w:color w:val="auto"/>
              </w:rPr>
              <w:t>135</w:t>
            </w:r>
            <w:r w:rsidR="007E0B93">
              <w:rPr>
                <w:rStyle w:val="Hyperlink"/>
                <w:color w:val="auto"/>
              </w:rPr>
              <w:fldChar w:fldCharType="end"/>
            </w:r>
          </w:hyperlink>
        </w:p>
        <w:p w14:paraId="7CFB0A7E" w14:textId="321925AC" w:rsidR="007E0B93" w:rsidRDefault="00000000" w:rsidP="007E0B93">
          <w:pPr>
            <w:pStyle w:val="Verzeichnis2"/>
            <w:tabs>
              <w:tab w:val="right" w:leader="dot" w:pos="9060"/>
            </w:tabs>
            <w:rPr>
              <w:rStyle w:val="Hyperlink"/>
              <w:noProof/>
              <w:lang w:eastAsia="de-DE"/>
            </w:rPr>
          </w:pPr>
          <w:hyperlink r:id="rId32" w:anchor="_Toc603112889" w:history="1">
            <w:r w:rsidR="007E0B93">
              <w:rPr>
                <w:rStyle w:val="Hyperlink"/>
              </w:rPr>
              <w:t>Funktionalitätsplanung</w:t>
            </w:r>
            <w:r w:rsidR="007E0B93">
              <w:rPr>
                <w:rStyle w:val="Hyperlink"/>
                <w:color w:val="auto"/>
              </w:rPr>
              <w:tab/>
            </w:r>
            <w:r w:rsidR="007E0B93">
              <w:rPr>
                <w:rStyle w:val="Hyperlink"/>
                <w:color w:val="auto"/>
              </w:rPr>
              <w:fldChar w:fldCharType="begin"/>
            </w:r>
            <w:r w:rsidR="007E0B93">
              <w:rPr>
                <w:rStyle w:val="Hyperlink"/>
                <w:color w:val="auto"/>
              </w:rPr>
              <w:instrText>PAGEREF _Toc603112889 \h</w:instrText>
            </w:r>
            <w:r w:rsidR="007E0B93">
              <w:rPr>
                <w:rStyle w:val="Hyperlink"/>
                <w:color w:val="auto"/>
              </w:rPr>
            </w:r>
            <w:r w:rsidR="007E0B93">
              <w:rPr>
                <w:rStyle w:val="Hyperlink"/>
                <w:color w:val="auto"/>
              </w:rPr>
              <w:fldChar w:fldCharType="separate"/>
            </w:r>
            <w:r w:rsidR="00790848">
              <w:rPr>
                <w:rStyle w:val="Hyperlink"/>
                <w:noProof/>
                <w:color w:val="auto"/>
              </w:rPr>
              <w:t>136</w:t>
            </w:r>
            <w:r w:rsidR="007E0B93">
              <w:rPr>
                <w:rStyle w:val="Hyperlink"/>
                <w:color w:val="auto"/>
              </w:rPr>
              <w:fldChar w:fldCharType="end"/>
            </w:r>
          </w:hyperlink>
        </w:p>
        <w:p w14:paraId="45CE8972" w14:textId="3166F790" w:rsidR="007E0B93" w:rsidRDefault="00000000" w:rsidP="007E0B93">
          <w:pPr>
            <w:pStyle w:val="Verzeichnis2"/>
            <w:tabs>
              <w:tab w:val="right" w:leader="dot" w:pos="9060"/>
            </w:tabs>
            <w:rPr>
              <w:rStyle w:val="Hyperlink"/>
              <w:noProof/>
              <w:lang w:eastAsia="de-DE"/>
            </w:rPr>
          </w:pPr>
          <w:hyperlink r:id="rId33" w:anchor="_Toc1422563963" w:history="1">
            <w:r w:rsidR="007E0B93">
              <w:rPr>
                <w:rStyle w:val="Hyperlink"/>
              </w:rPr>
              <w:t>Modultests</w:t>
            </w:r>
            <w:r w:rsidR="007E0B93">
              <w:rPr>
                <w:rStyle w:val="Hyperlink"/>
                <w:color w:val="auto"/>
              </w:rPr>
              <w:tab/>
            </w:r>
            <w:r w:rsidR="007E0B93">
              <w:rPr>
                <w:rStyle w:val="Hyperlink"/>
                <w:color w:val="auto"/>
              </w:rPr>
              <w:fldChar w:fldCharType="begin"/>
            </w:r>
            <w:r w:rsidR="007E0B93">
              <w:rPr>
                <w:rStyle w:val="Hyperlink"/>
                <w:color w:val="auto"/>
              </w:rPr>
              <w:instrText>PAGEREF _Toc1422563963 \h</w:instrText>
            </w:r>
            <w:r w:rsidR="007E0B93">
              <w:rPr>
                <w:rStyle w:val="Hyperlink"/>
                <w:color w:val="auto"/>
              </w:rPr>
            </w:r>
            <w:r w:rsidR="007E0B93">
              <w:rPr>
                <w:rStyle w:val="Hyperlink"/>
                <w:color w:val="auto"/>
              </w:rPr>
              <w:fldChar w:fldCharType="separate"/>
            </w:r>
            <w:r w:rsidR="00790848">
              <w:rPr>
                <w:rStyle w:val="Hyperlink"/>
                <w:noProof/>
                <w:color w:val="auto"/>
              </w:rPr>
              <w:t>137</w:t>
            </w:r>
            <w:r w:rsidR="007E0B93">
              <w:rPr>
                <w:rStyle w:val="Hyperlink"/>
                <w:color w:val="auto"/>
              </w:rPr>
              <w:fldChar w:fldCharType="end"/>
            </w:r>
          </w:hyperlink>
        </w:p>
        <w:p w14:paraId="1F7BB60E" w14:textId="291BBA5A" w:rsidR="007E0B93" w:rsidRDefault="00000000" w:rsidP="007E0B93">
          <w:pPr>
            <w:pStyle w:val="Verzeichnis2"/>
            <w:tabs>
              <w:tab w:val="right" w:leader="dot" w:pos="9060"/>
            </w:tabs>
            <w:rPr>
              <w:rStyle w:val="Hyperlink"/>
              <w:noProof/>
              <w:lang w:eastAsia="de-DE"/>
            </w:rPr>
          </w:pPr>
          <w:hyperlink r:id="rId34" w:anchor="_Toc566134087" w:history="1">
            <w:r w:rsidR="007E0B93">
              <w:rPr>
                <w:rStyle w:val="Hyperlink"/>
              </w:rPr>
              <w:t>Systemtests</w:t>
            </w:r>
            <w:r w:rsidR="007E0B93">
              <w:rPr>
                <w:rStyle w:val="Hyperlink"/>
                <w:color w:val="auto"/>
              </w:rPr>
              <w:tab/>
            </w:r>
            <w:r w:rsidR="007E0B93">
              <w:rPr>
                <w:rStyle w:val="Hyperlink"/>
                <w:color w:val="auto"/>
              </w:rPr>
              <w:fldChar w:fldCharType="begin"/>
            </w:r>
            <w:r w:rsidR="007E0B93">
              <w:rPr>
                <w:rStyle w:val="Hyperlink"/>
                <w:color w:val="auto"/>
              </w:rPr>
              <w:instrText>PAGEREF _Toc566134087 \h</w:instrText>
            </w:r>
            <w:r w:rsidR="007E0B93">
              <w:rPr>
                <w:rStyle w:val="Hyperlink"/>
                <w:color w:val="auto"/>
              </w:rPr>
            </w:r>
            <w:r w:rsidR="007E0B93">
              <w:rPr>
                <w:rStyle w:val="Hyperlink"/>
                <w:color w:val="auto"/>
              </w:rPr>
              <w:fldChar w:fldCharType="separate"/>
            </w:r>
            <w:r w:rsidR="00790848">
              <w:rPr>
                <w:rStyle w:val="Hyperlink"/>
                <w:noProof/>
                <w:color w:val="auto"/>
              </w:rPr>
              <w:t>137</w:t>
            </w:r>
            <w:r w:rsidR="007E0B93">
              <w:rPr>
                <w:rStyle w:val="Hyperlink"/>
                <w:color w:val="auto"/>
              </w:rPr>
              <w:fldChar w:fldCharType="end"/>
            </w:r>
          </w:hyperlink>
        </w:p>
        <w:p w14:paraId="6803F02E" w14:textId="5EF59F50" w:rsidR="007E0B93" w:rsidRDefault="00000000" w:rsidP="007E0B93">
          <w:pPr>
            <w:pStyle w:val="Verzeichnis1"/>
            <w:tabs>
              <w:tab w:val="right" w:leader="dot" w:pos="9060"/>
            </w:tabs>
            <w:rPr>
              <w:rStyle w:val="Hyperlink"/>
              <w:noProof/>
              <w:lang w:eastAsia="de-DE"/>
            </w:rPr>
          </w:pPr>
          <w:hyperlink r:id="rId35" w:anchor="_Toc1346777082" w:history="1">
            <w:r w:rsidR="007E0B93">
              <w:rPr>
                <w:rStyle w:val="Hyperlink"/>
              </w:rPr>
              <w:t>Nutzerhandbuch</w:t>
            </w:r>
            <w:r w:rsidR="007E0B93">
              <w:rPr>
                <w:rStyle w:val="Hyperlink"/>
                <w:color w:val="auto"/>
              </w:rPr>
              <w:tab/>
            </w:r>
            <w:r w:rsidR="007E0B93">
              <w:rPr>
                <w:rStyle w:val="Hyperlink"/>
                <w:color w:val="auto"/>
              </w:rPr>
              <w:fldChar w:fldCharType="begin"/>
            </w:r>
            <w:r w:rsidR="007E0B93">
              <w:rPr>
                <w:rStyle w:val="Hyperlink"/>
                <w:color w:val="auto"/>
              </w:rPr>
              <w:instrText>PAGEREF _Toc1346777082 \h</w:instrText>
            </w:r>
            <w:r w:rsidR="007E0B93">
              <w:rPr>
                <w:rStyle w:val="Hyperlink"/>
                <w:color w:val="auto"/>
              </w:rPr>
            </w:r>
            <w:r w:rsidR="007E0B93">
              <w:rPr>
                <w:rStyle w:val="Hyperlink"/>
                <w:color w:val="auto"/>
              </w:rPr>
              <w:fldChar w:fldCharType="separate"/>
            </w:r>
            <w:r w:rsidR="00790848">
              <w:rPr>
                <w:rStyle w:val="Hyperlink"/>
                <w:noProof/>
                <w:color w:val="auto"/>
              </w:rPr>
              <w:t>138</w:t>
            </w:r>
            <w:r w:rsidR="007E0B93">
              <w:rPr>
                <w:rStyle w:val="Hyperlink"/>
                <w:color w:val="auto"/>
              </w:rPr>
              <w:fldChar w:fldCharType="end"/>
            </w:r>
          </w:hyperlink>
        </w:p>
        <w:p w14:paraId="7A21FE48" w14:textId="2DD36F70" w:rsidR="007E0B93" w:rsidRDefault="00000000" w:rsidP="007E0B93">
          <w:pPr>
            <w:pStyle w:val="Verzeichnis2"/>
            <w:tabs>
              <w:tab w:val="right" w:leader="dot" w:pos="9060"/>
            </w:tabs>
            <w:rPr>
              <w:rStyle w:val="Hyperlink"/>
              <w:noProof/>
              <w:lang w:eastAsia="de-DE"/>
            </w:rPr>
          </w:pPr>
          <w:hyperlink r:id="rId36" w:anchor="_Toc2086146553" w:history="1">
            <w:r w:rsidR="007E0B93">
              <w:rPr>
                <w:rStyle w:val="Hyperlink"/>
              </w:rPr>
              <w:t>Technische Anforderungen</w:t>
            </w:r>
            <w:r w:rsidR="007E0B93">
              <w:rPr>
                <w:rStyle w:val="Hyperlink"/>
                <w:color w:val="auto"/>
              </w:rPr>
              <w:tab/>
            </w:r>
            <w:r w:rsidR="007E0B93">
              <w:rPr>
                <w:rStyle w:val="Hyperlink"/>
                <w:color w:val="auto"/>
              </w:rPr>
              <w:fldChar w:fldCharType="begin"/>
            </w:r>
            <w:r w:rsidR="007E0B93">
              <w:rPr>
                <w:rStyle w:val="Hyperlink"/>
                <w:color w:val="auto"/>
              </w:rPr>
              <w:instrText>PAGEREF _Toc2086146553 \h</w:instrText>
            </w:r>
            <w:r w:rsidR="007E0B93">
              <w:rPr>
                <w:rStyle w:val="Hyperlink"/>
                <w:color w:val="auto"/>
              </w:rPr>
            </w:r>
            <w:r w:rsidR="007E0B93">
              <w:rPr>
                <w:rStyle w:val="Hyperlink"/>
                <w:color w:val="auto"/>
              </w:rPr>
              <w:fldChar w:fldCharType="separate"/>
            </w:r>
            <w:r w:rsidR="00790848">
              <w:rPr>
                <w:rStyle w:val="Hyperlink"/>
                <w:noProof/>
                <w:color w:val="auto"/>
              </w:rPr>
              <w:t>138</w:t>
            </w:r>
            <w:r w:rsidR="007E0B93">
              <w:rPr>
                <w:rStyle w:val="Hyperlink"/>
                <w:color w:val="auto"/>
              </w:rPr>
              <w:fldChar w:fldCharType="end"/>
            </w:r>
          </w:hyperlink>
        </w:p>
        <w:p w14:paraId="05250DBD" w14:textId="3EF77873" w:rsidR="007E0B93" w:rsidRDefault="00000000" w:rsidP="007E0B93">
          <w:pPr>
            <w:pStyle w:val="Verzeichnis2"/>
            <w:tabs>
              <w:tab w:val="right" w:leader="dot" w:pos="9060"/>
            </w:tabs>
            <w:rPr>
              <w:rStyle w:val="Hyperlink"/>
              <w:noProof/>
              <w:lang w:eastAsia="de-DE"/>
            </w:rPr>
          </w:pPr>
          <w:hyperlink r:id="rId37" w:anchor="_Toc1119122082" w:history="1">
            <w:r w:rsidR="007E0B93">
              <w:rPr>
                <w:rStyle w:val="Hyperlink"/>
              </w:rPr>
              <w:t>Installationsanleitung</w:t>
            </w:r>
            <w:r w:rsidR="007E0B93">
              <w:rPr>
                <w:rStyle w:val="Hyperlink"/>
                <w:color w:val="auto"/>
              </w:rPr>
              <w:tab/>
            </w:r>
            <w:r w:rsidR="007E0B93">
              <w:rPr>
                <w:rStyle w:val="Hyperlink"/>
                <w:color w:val="auto"/>
              </w:rPr>
              <w:fldChar w:fldCharType="begin"/>
            </w:r>
            <w:r w:rsidR="007E0B93">
              <w:rPr>
                <w:rStyle w:val="Hyperlink"/>
                <w:color w:val="auto"/>
              </w:rPr>
              <w:instrText>PAGEREF _Toc1119122082 \h</w:instrText>
            </w:r>
            <w:r w:rsidR="007E0B93">
              <w:rPr>
                <w:rStyle w:val="Hyperlink"/>
                <w:color w:val="auto"/>
              </w:rPr>
            </w:r>
            <w:r w:rsidR="007E0B93">
              <w:rPr>
                <w:rStyle w:val="Hyperlink"/>
                <w:color w:val="auto"/>
              </w:rPr>
              <w:fldChar w:fldCharType="separate"/>
            </w:r>
            <w:r w:rsidR="00790848">
              <w:rPr>
                <w:rStyle w:val="Hyperlink"/>
                <w:noProof/>
                <w:color w:val="auto"/>
              </w:rPr>
              <w:t>138</w:t>
            </w:r>
            <w:r w:rsidR="007E0B93">
              <w:rPr>
                <w:rStyle w:val="Hyperlink"/>
                <w:color w:val="auto"/>
              </w:rPr>
              <w:fldChar w:fldCharType="end"/>
            </w:r>
          </w:hyperlink>
        </w:p>
        <w:p w14:paraId="798CCF9E" w14:textId="17887E69" w:rsidR="007E0B93" w:rsidRDefault="00000000" w:rsidP="007E0B93">
          <w:pPr>
            <w:pStyle w:val="Verzeichnis2"/>
            <w:tabs>
              <w:tab w:val="right" w:leader="dot" w:pos="9060"/>
            </w:tabs>
            <w:rPr>
              <w:rStyle w:val="Hyperlink"/>
              <w:noProof/>
              <w:lang w:eastAsia="de-DE"/>
            </w:rPr>
          </w:pPr>
          <w:hyperlink r:id="rId38" w:anchor="_Toc191973357" w:history="1">
            <w:r w:rsidR="007E0B93">
              <w:rPr>
                <w:rStyle w:val="Hyperlink"/>
              </w:rPr>
              <w:t>Bedienungsanleitung</w:t>
            </w:r>
            <w:r w:rsidR="007E0B93">
              <w:rPr>
                <w:rStyle w:val="Hyperlink"/>
                <w:color w:val="auto"/>
              </w:rPr>
              <w:tab/>
            </w:r>
            <w:r w:rsidR="007E0B93">
              <w:rPr>
                <w:rStyle w:val="Hyperlink"/>
                <w:color w:val="auto"/>
              </w:rPr>
              <w:fldChar w:fldCharType="begin"/>
            </w:r>
            <w:r w:rsidR="007E0B93">
              <w:rPr>
                <w:rStyle w:val="Hyperlink"/>
                <w:color w:val="auto"/>
              </w:rPr>
              <w:instrText>PAGEREF _Toc191973357 \h</w:instrText>
            </w:r>
            <w:r w:rsidR="007E0B93">
              <w:rPr>
                <w:rStyle w:val="Hyperlink"/>
                <w:color w:val="auto"/>
              </w:rPr>
            </w:r>
            <w:r w:rsidR="007E0B93">
              <w:rPr>
                <w:rStyle w:val="Hyperlink"/>
                <w:color w:val="auto"/>
              </w:rPr>
              <w:fldChar w:fldCharType="separate"/>
            </w:r>
            <w:r w:rsidR="00790848">
              <w:rPr>
                <w:rStyle w:val="Hyperlink"/>
                <w:noProof/>
                <w:color w:val="auto"/>
              </w:rPr>
              <w:t>139</w:t>
            </w:r>
            <w:r w:rsidR="007E0B93">
              <w:rPr>
                <w:rStyle w:val="Hyperlink"/>
                <w:color w:val="auto"/>
              </w:rPr>
              <w:fldChar w:fldCharType="end"/>
            </w:r>
          </w:hyperlink>
          <w:r w:rsidR="007E0B93">
            <w:fldChar w:fldCharType="end"/>
          </w:r>
        </w:p>
      </w:sdtContent>
    </w:sdt>
    <w:p w14:paraId="2A05D6F0" w14:textId="77777777" w:rsidR="007E0B93" w:rsidRDefault="007E0B93" w:rsidP="007E0B93"/>
    <w:p w14:paraId="3D137673" w14:textId="77777777" w:rsidR="007E0B93" w:rsidRDefault="007E0B93" w:rsidP="007E0B93">
      <w:pPr>
        <w:rPr>
          <w:rFonts w:cstheme="minorHAnsi"/>
        </w:rPr>
      </w:pPr>
    </w:p>
    <w:p w14:paraId="2EB3FBA3" w14:textId="77777777" w:rsidR="007E0B93" w:rsidRDefault="007E0B93" w:rsidP="007E0B93">
      <w:pPr>
        <w:pStyle w:val="berschrift1"/>
        <w:jc w:val="center"/>
        <w:rPr>
          <w:rFonts w:asciiTheme="minorHAnsi" w:hAnsiTheme="minorHAnsi" w:cstheme="minorBidi"/>
          <w:color w:val="000000" w:themeColor="text1"/>
          <w:sz w:val="40"/>
          <w:szCs w:val="40"/>
        </w:rPr>
      </w:pPr>
      <w:bookmarkStart w:id="0" w:name="_Toc1960728630"/>
      <w:r>
        <w:rPr>
          <w:rFonts w:asciiTheme="minorHAnsi" w:hAnsiTheme="minorHAnsi" w:cstheme="minorBidi"/>
          <w:color w:val="000000" w:themeColor="text1"/>
          <w:sz w:val="40"/>
          <w:szCs w:val="40"/>
        </w:rPr>
        <w:lastRenderedPageBreak/>
        <w:t>Projektbeschreibung</w:t>
      </w:r>
      <w:bookmarkEnd w:id="0"/>
    </w:p>
    <w:p w14:paraId="49C9583B" w14:textId="77777777" w:rsidR="007E0B93" w:rsidRDefault="007E0B93" w:rsidP="007E0B93">
      <w:pPr>
        <w:pStyle w:val="Notiz"/>
        <w:rPr>
          <w:rFonts w:asciiTheme="minorHAnsi" w:hAnsiTheme="minorHAnsi" w:cstheme="minorHAnsi"/>
        </w:rPr>
      </w:pPr>
      <w:bookmarkStart w:id="1" w:name="_Hlk19186261"/>
      <w:r>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4C4ABC3B" w14:textId="77777777" w:rsidR="007E0B93" w:rsidRDefault="007E0B93" w:rsidP="007E0B93">
      <w:pPr>
        <w:rPr>
          <w:rFonts w:cstheme="minorHAnsi"/>
        </w:rPr>
      </w:pPr>
    </w:p>
    <w:bookmarkEnd w:id="1"/>
    <w:p w14:paraId="6A23F361" w14:textId="77777777" w:rsidR="007E0B93" w:rsidRDefault="007E0B93" w:rsidP="007E0B93">
      <w:pPr>
        <w:rPr>
          <w:rFonts w:cstheme="minorHAnsi"/>
        </w:rPr>
      </w:pPr>
    </w:p>
    <w:p w14:paraId="003CC92D" w14:textId="77777777" w:rsidR="007E0B93" w:rsidRDefault="007E0B93" w:rsidP="007E0B93">
      <w:pPr>
        <w:rPr>
          <w:rFonts w:cstheme="minorHAnsi"/>
        </w:rPr>
      </w:pPr>
    </w:p>
    <w:p w14:paraId="36FE7D45" w14:textId="77777777" w:rsidR="007E0B93" w:rsidRDefault="007E0B93" w:rsidP="007E0B93">
      <w:pPr>
        <w:rPr>
          <w:rFonts w:cstheme="minorHAnsi"/>
        </w:rPr>
      </w:pPr>
    </w:p>
    <w:p w14:paraId="5C188334" w14:textId="77777777" w:rsidR="007E0B93" w:rsidRDefault="007E0B93" w:rsidP="007E0B93">
      <w:pPr>
        <w:rPr>
          <w:rFonts w:cstheme="minorHAnsi"/>
        </w:rPr>
      </w:pPr>
    </w:p>
    <w:p w14:paraId="336E4087" w14:textId="77777777" w:rsidR="007E0B93" w:rsidRDefault="007E0B93" w:rsidP="007E0B93">
      <w:pPr>
        <w:rPr>
          <w:rFonts w:cstheme="minorHAnsi"/>
        </w:rPr>
      </w:pPr>
    </w:p>
    <w:p w14:paraId="27AE3E55" w14:textId="77777777" w:rsidR="007E0B93" w:rsidRDefault="007E0B93" w:rsidP="007E0B93">
      <w:pPr>
        <w:rPr>
          <w:rFonts w:cstheme="minorHAnsi"/>
        </w:rPr>
      </w:pPr>
    </w:p>
    <w:p w14:paraId="6299FAB3" w14:textId="77777777" w:rsidR="007E0B93" w:rsidRDefault="007E0B93" w:rsidP="007E0B93">
      <w:pPr>
        <w:rPr>
          <w:rFonts w:cstheme="minorHAnsi"/>
        </w:rPr>
      </w:pPr>
    </w:p>
    <w:p w14:paraId="48338B3B" w14:textId="77777777" w:rsidR="007E0B93" w:rsidRDefault="007E0B93" w:rsidP="007E0B93">
      <w:pPr>
        <w:rPr>
          <w:rFonts w:cstheme="minorHAnsi"/>
        </w:rPr>
      </w:pPr>
    </w:p>
    <w:p w14:paraId="7C7126FA" w14:textId="77777777" w:rsidR="007E0B93" w:rsidRDefault="007E0B93" w:rsidP="007E0B93">
      <w:pPr>
        <w:rPr>
          <w:rFonts w:cstheme="minorHAnsi"/>
        </w:rPr>
      </w:pPr>
    </w:p>
    <w:p w14:paraId="1BF14F24" w14:textId="77777777" w:rsidR="007E0B93" w:rsidRDefault="007E0B93" w:rsidP="007E0B93">
      <w:pPr>
        <w:rPr>
          <w:rFonts w:cstheme="minorHAnsi"/>
        </w:rPr>
      </w:pPr>
    </w:p>
    <w:p w14:paraId="1375D78C" w14:textId="77777777" w:rsidR="007E0B93" w:rsidRDefault="007E0B93" w:rsidP="007E0B93">
      <w:pPr>
        <w:rPr>
          <w:rFonts w:cstheme="minorHAnsi"/>
        </w:rPr>
      </w:pPr>
    </w:p>
    <w:p w14:paraId="2ADAC391" w14:textId="77777777" w:rsidR="007E0B93" w:rsidRDefault="007E0B93" w:rsidP="007E0B93">
      <w:pPr>
        <w:rPr>
          <w:rFonts w:cstheme="minorHAnsi"/>
        </w:rPr>
      </w:pPr>
    </w:p>
    <w:p w14:paraId="258D63E0" w14:textId="77777777" w:rsidR="007E0B93" w:rsidRDefault="007E0B93" w:rsidP="007E0B93">
      <w:pPr>
        <w:rPr>
          <w:rFonts w:cstheme="minorHAnsi"/>
        </w:rPr>
      </w:pPr>
    </w:p>
    <w:p w14:paraId="3C3D45D1" w14:textId="77777777" w:rsidR="007E0B93" w:rsidRDefault="007E0B93" w:rsidP="007E0B93">
      <w:pPr>
        <w:rPr>
          <w:rFonts w:cstheme="minorHAnsi"/>
        </w:rPr>
      </w:pPr>
    </w:p>
    <w:p w14:paraId="15AC3AAB" w14:textId="77777777" w:rsidR="007E0B93" w:rsidRDefault="007E0B93" w:rsidP="007E0B93">
      <w:pPr>
        <w:rPr>
          <w:rFonts w:cstheme="minorHAnsi"/>
        </w:rPr>
      </w:pPr>
    </w:p>
    <w:p w14:paraId="0B538080" w14:textId="77777777" w:rsidR="007E0B93" w:rsidRDefault="007E0B93" w:rsidP="007E0B93">
      <w:pPr>
        <w:rPr>
          <w:rFonts w:cstheme="minorHAnsi"/>
        </w:rPr>
      </w:pPr>
    </w:p>
    <w:p w14:paraId="1D7561D4" w14:textId="77777777" w:rsidR="007E0B93" w:rsidRDefault="007E0B93" w:rsidP="007E0B93">
      <w:pPr>
        <w:rPr>
          <w:rFonts w:cstheme="minorHAnsi"/>
        </w:rPr>
      </w:pPr>
    </w:p>
    <w:p w14:paraId="3B36C5C0" w14:textId="77777777" w:rsidR="007E0B93" w:rsidRDefault="007E0B93" w:rsidP="007E0B93">
      <w:pPr>
        <w:rPr>
          <w:rFonts w:cstheme="minorHAnsi"/>
        </w:rPr>
      </w:pPr>
    </w:p>
    <w:p w14:paraId="3F4D3862" w14:textId="77777777" w:rsidR="007E0B93" w:rsidRDefault="007E0B93" w:rsidP="007E0B93">
      <w:pPr>
        <w:rPr>
          <w:rFonts w:cstheme="minorHAnsi"/>
        </w:rPr>
      </w:pPr>
    </w:p>
    <w:p w14:paraId="1078D515" w14:textId="77777777" w:rsidR="007E0B93" w:rsidRDefault="007E0B93" w:rsidP="007E0B93">
      <w:pPr>
        <w:rPr>
          <w:rFonts w:cstheme="minorHAnsi"/>
        </w:rPr>
      </w:pPr>
    </w:p>
    <w:p w14:paraId="06933311" w14:textId="77777777" w:rsidR="007E0B93" w:rsidRDefault="007E0B93" w:rsidP="007E0B93">
      <w:pPr>
        <w:rPr>
          <w:rFonts w:cstheme="minorHAnsi"/>
        </w:rPr>
      </w:pPr>
    </w:p>
    <w:p w14:paraId="581ABBA3" w14:textId="77777777" w:rsidR="007E0B93" w:rsidRDefault="007E0B93" w:rsidP="007E0B93">
      <w:pPr>
        <w:spacing w:after="0"/>
        <w:rPr>
          <w:rFonts w:eastAsiaTheme="majorEastAsia" w:cstheme="minorHAnsi"/>
          <w:sz w:val="40"/>
          <w:szCs w:val="40"/>
        </w:rPr>
        <w:sectPr w:rsidR="007E0B93" w:rsidSect="007E0B93">
          <w:pgSz w:w="11906" w:h="16838"/>
          <w:pgMar w:top="1417" w:right="1417" w:bottom="1134" w:left="1417" w:header="708" w:footer="708" w:gutter="0"/>
          <w:cols w:space="720"/>
        </w:sectPr>
      </w:pPr>
    </w:p>
    <w:p w14:paraId="149D395B" w14:textId="77777777" w:rsidR="007E0B93" w:rsidRDefault="007E0B93" w:rsidP="007E0B93">
      <w:pPr>
        <w:pStyle w:val="berschrift1"/>
        <w:jc w:val="center"/>
        <w:rPr>
          <w:rFonts w:asciiTheme="minorHAnsi" w:hAnsiTheme="minorHAnsi" w:cstheme="minorBidi"/>
          <w:color w:val="auto"/>
          <w:sz w:val="40"/>
          <w:szCs w:val="40"/>
        </w:rPr>
      </w:pPr>
      <w:bookmarkStart w:id="2" w:name="_Toc1225055221"/>
      <w:r>
        <w:rPr>
          <w:rFonts w:asciiTheme="minorHAnsi" w:hAnsiTheme="minorHAnsi" w:cstheme="minorBidi"/>
          <w:color w:val="auto"/>
          <w:sz w:val="40"/>
          <w:szCs w:val="40"/>
        </w:rPr>
        <w:lastRenderedPageBreak/>
        <w:t>Zyklus I</w:t>
      </w:r>
      <w:bookmarkEnd w:id="2"/>
    </w:p>
    <w:p w14:paraId="6EAE0311" w14:textId="77777777" w:rsidR="007E0B93" w:rsidRDefault="007E0B93" w:rsidP="007E0B93">
      <w:pPr>
        <w:pStyle w:val="berschrift2"/>
        <w:spacing w:before="0"/>
        <w:rPr>
          <w:rFonts w:ascii="Calibri" w:hAnsi="Calibri" w:cs="Calibri"/>
          <w:color w:val="auto"/>
          <w:sz w:val="32"/>
          <w:szCs w:val="32"/>
        </w:rPr>
      </w:pPr>
      <w:bookmarkStart w:id="3" w:name="_Toc243675005"/>
      <w:r>
        <w:rPr>
          <w:rFonts w:ascii="Calibri" w:hAnsi="Calibri" w:cs="Calibri"/>
          <w:color w:val="auto"/>
          <w:sz w:val="32"/>
          <w:szCs w:val="32"/>
        </w:rPr>
        <w:t>Spezifikationsplanung</w:t>
      </w:r>
      <w:bookmarkEnd w:id="3"/>
    </w:p>
    <w:p w14:paraId="24B8870F"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spacing w:before="240"/>
        <w:jc w:val="both"/>
        <w:rPr>
          <w:rFonts w:cs="Times New Roman"/>
          <w:color w:val="000000" w:themeColor="text1"/>
          <w:lang w:bidi="ar-SY"/>
        </w:rPr>
      </w:pPr>
      <w:r>
        <w:rPr>
          <w:rFonts w:cstheme="minorHAnsi"/>
          <w:color w:val="000000" w:themeColor="text1"/>
        </w:rPr>
        <w:t>Jedes Artefakt, das im Rahmen des SEP erstellt wird, muss mit dem Namen genau einer Verantwortlichen/eines Verantwortlichen versehen werden. Das bedeutet, dass jede User Story, jeder Papierprototyp, jedes Komponentendiagramm, jedes Klassendiagramm, jedes Kommunikationsdiagramm und sämtliche Tests mit dem Namen der/des Verantwortlichen versehen 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0" w:type="dxa"/>
        <w:tblLayout w:type="fixed"/>
        <w:tblLook w:val="04A0" w:firstRow="1" w:lastRow="0" w:firstColumn="1" w:lastColumn="0" w:noHBand="0" w:noVBand="1"/>
      </w:tblPr>
      <w:tblGrid>
        <w:gridCol w:w="626"/>
        <w:gridCol w:w="2470"/>
        <w:gridCol w:w="3342"/>
        <w:gridCol w:w="1335"/>
        <w:gridCol w:w="1467"/>
      </w:tblGrid>
      <w:tr w:rsidR="007E0B93" w14:paraId="6E07BF21" w14:textId="77777777" w:rsidTr="007E0B93">
        <w:trPr>
          <w:trHeight w:val="699"/>
        </w:trPr>
        <w:tc>
          <w:tcPr>
            <w:tcW w:w="6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62202DF" w14:textId="77777777" w:rsidR="007E0B93" w:rsidRDefault="007E0B93">
            <w:pPr>
              <w:jc w:val="center"/>
              <w:rPr>
                <w:rFonts w:cstheme="minorHAnsi"/>
                <w:b/>
                <w:rtl/>
              </w:rPr>
            </w:pPr>
            <w:r>
              <w:rPr>
                <w:rFonts w:cstheme="minorHAnsi"/>
                <w:b/>
              </w:rPr>
              <w:t>ID</w:t>
            </w:r>
          </w:p>
        </w:tc>
        <w:tc>
          <w:tcPr>
            <w:tcW w:w="247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D4F63B" w14:textId="77777777" w:rsidR="007E0B93" w:rsidRDefault="007E0B93">
            <w:pPr>
              <w:jc w:val="center"/>
              <w:rPr>
                <w:rFonts w:cstheme="minorHAnsi"/>
              </w:rPr>
            </w:pPr>
            <w:r>
              <w:rPr>
                <w:rFonts w:cstheme="minorHAnsi"/>
                <w:b/>
              </w:rPr>
              <w:t>Artefakt</w:t>
            </w:r>
          </w:p>
        </w:tc>
        <w:tc>
          <w:tcPr>
            <w:tcW w:w="334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1F731BE" w14:textId="77777777" w:rsidR="007E0B93" w:rsidRDefault="007E0B93">
            <w:pPr>
              <w:jc w:val="center"/>
              <w:rPr>
                <w:rFonts w:cstheme="minorHAnsi"/>
              </w:rPr>
            </w:pPr>
            <w:r>
              <w:rPr>
                <w:rFonts w:cstheme="minorHAnsi"/>
                <w:b/>
              </w:rPr>
              <w:t>Art des Artefakts</w:t>
            </w:r>
          </w:p>
        </w:tc>
        <w:tc>
          <w:tcPr>
            <w:tcW w:w="133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33C06B0" w14:textId="77777777" w:rsidR="007E0B93" w:rsidRDefault="007E0B93">
            <w:pPr>
              <w:jc w:val="center"/>
              <w:rPr>
                <w:rFonts w:cstheme="minorHAnsi"/>
              </w:rPr>
            </w:pPr>
            <w:r>
              <w:rPr>
                <w:rFonts w:cstheme="minorHAnsi"/>
                <w:b/>
              </w:rPr>
              <w:t>Verantwortlicher</w:t>
            </w:r>
          </w:p>
        </w:tc>
        <w:tc>
          <w:tcPr>
            <w:tcW w:w="146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D95E69" w14:textId="77777777" w:rsidR="007E0B93" w:rsidRDefault="007E0B93">
            <w:pPr>
              <w:jc w:val="center"/>
              <w:rPr>
                <w:rFonts w:cstheme="minorHAnsi"/>
              </w:rPr>
            </w:pPr>
            <w:r>
              <w:rPr>
                <w:rFonts w:cstheme="minorHAnsi"/>
                <w:b/>
              </w:rPr>
              <w:t>Status</w:t>
            </w:r>
          </w:p>
        </w:tc>
      </w:tr>
      <w:tr w:rsidR="007E0B93" w14:paraId="5EA4AA57"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A3C3ECA" w14:textId="77777777" w:rsidR="007E0B93" w:rsidRDefault="007E0B93">
            <w:pPr>
              <w:rPr>
                <w:rFonts w:cstheme="minorHAnsi"/>
                <w:b/>
              </w:rPr>
            </w:pPr>
            <w:r>
              <w:rPr>
                <w:rFonts w:cstheme="minorHAnsi"/>
                <w:b/>
              </w:rPr>
              <w:t>1.</w:t>
            </w:r>
          </w:p>
        </w:tc>
        <w:tc>
          <w:tcPr>
            <w:tcW w:w="247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4419124" w14:textId="77777777" w:rsidR="007E0B93" w:rsidRDefault="007E0B93">
            <w:pPr>
              <w:rPr>
                <w:rFonts w:cstheme="minorHAnsi"/>
              </w:rPr>
            </w:pPr>
            <w:r>
              <w:rPr>
                <w:rFonts w:cstheme="minorHAnsi"/>
              </w:rPr>
              <w:t>Registrierung der Nutzer</w:t>
            </w:r>
          </w:p>
        </w:tc>
        <w:tc>
          <w:tcPr>
            <w:tcW w:w="3345" w:type="dxa"/>
            <w:tcBorders>
              <w:top w:val="single" w:sz="4" w:space="0" w:color="auto"/>
              <w:left w:val="single" w:sz="4" w:space="0" w:color="auto"/>
              <w:bottom w:val="single" w:sz="4" w:space="0" w:color="auto"/>
              <w:right w:val="single" w:sz="4" w:space="0" w:color="auto"/>
            </w:tcBorders>
            <w:shd w:val="clear" w:color="auto" w:fill="E7E6E6" w:themeFill="background2"/>
          </w:tcPr>
          <w:p w14:paraId="5269F00A" w14:textId="77777777" w:rsidR="007E0B93" w:rsidRDefault="007E0B93">
            <w:pPr>
              <w:rPr>
                <w:rFonts w:cstheme="minorHAnsi"/>
              </w:rPr>
            </w:pPr>
          </w:p>
        </w:tc>
        <w:tc>
          <w:tcPr>
            <w:tcW w:w="1336" w:type="dxa"/>
            <w:tcBorders>
              <w:top w:val="single" w:sz="4" w:space="0" w:color="auto"/>
              <w:left w:val="single" w:sz="4" w:space="0" w:color="auto"/>
              <w:bottom w:val="single" w:sz="4" w:space="0" w:color="auto"/>
              <w:right w:val="single" w:sz="4" w:space="0" w:color="auto"/>
            </w:tcBorders>
            <w:shd w:val="clear" w:color="auto" w:fill="E7E6E6" w:themeFill="background2"/>
          </w:tcPr>
          <w:p w14:paraId="452A80EE" w14:textId="77777777" w:rsidR="007E0B93" w:rsidRDefault="007E0B93">
            <w:pPr>
              <w:rPr>
                <w:rFonts w:cstheme="minorHAnsi"/>
              </w:rPr>
            </w:pPr>
          </w:p>
        </w:tc>
        <w:tc>
          <w:tcPr>
            <w:tcW w:w="1468" w:type="dxa"/>
            <w:tcBorders>
              <w:top w:val="single" w:sz="4" w:space="0" w:color="auto"/>
              <w:left w:val="single" w:sz="4" w:space="0" w:color="auto"/>
              <w:bottom w:val="single" w:sz="4" w:space="0" w:color="auto"/>
              <w:right w:val="single" w:sz="4" w:space="0" w:color="auto"/>
            </w:tcBorders>
            <w:shd w:val="clear" w:color="auto" w:fill="E7E6E6" w:themeFill="background2"/>
          </w:tcPr>
          <w:p w14:paraId="0AA10760" w14:textId="77777777" w:rsidR="007E0B93" w:rsidRDefault="007E0B93">
            <w:pPr>
              <w:rPr>
                <w:rFonts w:cstheme="minorHAnsi"/>
              </w:rPr>
            </w:pPr>
          </w:p>
        </w:tc>
      </w:tr>
      <w:tr w:rsidR="007E0B93" w14:paraId="6DC84CC5" w14:textId="77777777" w:rsidTr="007E0B93">
        <w:trPr>
          <w:trHeight w:val="541"/>
        </w:trPr>
        <w:tc>
          <w:tcPr>
            <w:tcW w:w="626" w:type="dxa"/>
            <w:tcBorders>
              <w:top w:val="single" w:sz="4" w:space="0" w:color="auto"/>
              <w:left w:val="single" w:sz="4" w:space="0" w:color="auto"/>
              <w:bottom w:val="single" w:sz="4" w:space="0" w:color="auto"/>
              <w:right w:val="single" w:sz="4" w:space="0" w:color="auto"/>
            </w:tcBorders>
            <w:hideMark/>
          </w:tcPr>
          <w:p w14:paraId="6E27BBD8" w14:textId="77777777" w:rsidR="007E0B93" w:rsidRDefault="007E0B93">
            <w:pPr>
              <w:rPr>
                <w:rFonts w:cstheme="minorHAnsi"/>
              </w:rPr>
            </w:pPr>
            <w:r>
              <w:rPr>
                <w:rFonts w:cstheme="minorHAnsi"/>
              </w:rPr>
              <w:t>1.1</w:t>
            </w:r>
          </w:p>
        </w:tc>
        <w:tc>
          <w:tcPr>
            <w:tcW w:w="2472" w:type="dxa"/>
            <w:tcBorders>
              <w:top w:val="single" w:sz="4" w:space="0" w:color="auto"/>
              <w:left w:val="single" w:sz="4" w:space="0" w:color="auto"/>
              <w:bottom w:val="single" w:sz="4" w:space="0" w:color="auto"/>
              <w:right w:val="single" w:sz="4" w:space="0" w:color="auto"/>
            </w:tcBorders>
            <w:hideMark/>
          </w:tcPr>
          <w:p w14:paraId="055E516C" w14:textId="77777777" w:rsidR="007E0B93" w:rsidRDefault="007E0B93">
            <w:pPr>
              <w:rPr>
                <w:rFonts w:cstheme="minorHAnsi"/>
              </w:rPr>
            </w:pPr>
            <w:r>
              <w:rPr>
                <w:rFonts w:cstheme="minorHAnsi"/>
              </w:rPr>
              <w:t>Registrierungs-Fenster</w:t>
            </w:r>
          </w:p>
        </w:tc>
        <w:tc>
          <w:tcPr>
            <w:tcW w:w="3345" w:type="dxa"/>
            <w:tcBorders>
              <w:top w:val="single" w:sz="4" w:space="0" w:color="auto"/>
              <w:left w:val="single" w:sz="4" w:space="0" w:color="auto"/>
              <w:bottom w:val="single" w:sz="4" w:space="0" w:color="auto"/>
              <w:right w:val="single" w:sz="4" w:space="0" w:color="auto"/>
            </w:tcBorders>
            <w:hideMark/>
          </w:tcPr>
          <w:p w14:paraId="0E664AC5"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054F1354" w14:textId="77777777" w:rsidR="007E0B93" w:rsidRDefault="007E0B93">
            <w:pPr>
              <w:rPr>
                <w:rFonts w:cstheme="minorHAnsi"/>
              </w:rPr>
            </w:pPr>
            <w:r>
              <w:rPr>
                <w:rFonts w:cstheme="minorHAnsi"/>
              </w:rPr>
              <w:t>Enes Coskun</w:t>
            </w:r>
          </w:p>
        </w:tc>
        <w:tc>
          <w:tcPr>
            <w:tcW w:w="1468" w:type="dxa"/>
            <w:tcBorders>
              <w:top w:val="single" w:sz="4" w:space="0" w:color="auto"/>
              <w:left w:val="single" w:sz="4" w:space="0" w:color="auto"/>
              <w:bottom w:val="single" w:sz="4" w:space="0" w:color="auto"/>
              <w:right w:val="single" w:sz="4" w:space="0" w:color="auto"/>
            </w:tcBorders>
            <w:hideMark/>
          </w:tcPr>
          <w:p w14:paraId="45A533FD" w14:textId="77777777" w:rsidR="007E0B93" w:rsidRDefault="007E0B93">
            <w:pPr>
              <w:rPr>
                <w:rFonts w:cstheme="minorHAnsi"/>
              </w:rPr>
            </w:pPr>
            <w:r>
              <w:rPr>
                <w:rFonts w:cstheme="minorHAnsi"/>
              </w:rPr>
              <w:t>Fertig</w:t>
            </w:r>
          </w:p>
        </w:tc>
      </w:tr>
      <w:tr w:rsidR="007E0B93" w14:paraId="78B25067" w14:textId="77777777" w:rsidTr="007E0B93">
        <w:trPr>
          <w:trHeight w:val="550"/>
        </w:trPr>
        <w:tc>
          <w:tcPr>
            <w:tcW w:w="626" w:type="dxa"/>
            <w:tcBorders>
              <w:top w:val="single" w:sz="4" w:space="0" w:color="auto"/>
              <w:left w:val="single" w:sz="4" w:space="0" w:color="auto"/>
              <w:bottom w:val="single" w:sz="4" w:space="0" w:color="auto"/>
              <w:right w:val="single" w:sz="4" w:space="0" w:color="auto"/>
            </w:tcBorders>
            <w:hideMark/>
          </w:tcPr>
          <w:p w14:paraId="383615EE" w14:textId="77777777" w:rsidR="007E0B93" w:rsidRDefault="007E0B93">
            <w:pPr>
              <w:rPr>
                <w:rFonts w:cstheme="minorHAnsi"/>
              </w:rPr>
            </w:pPr>
            <w:r>
              <w:rPr>
                <w:rFonts w:cstheme="minorHAnsi"/>
              </w:rPr>
              <w:t>1.2</w:t>
            </w:r>
          </w:p>
        </w:tc>
        <w:tc>
          <w:tcPr>
            <w:tcW w:w="2472" w:type="dxa"/>
            <w:tcBorders>
              <w:top w:val="single" w:sz="4" w:space="0" w:color="auto"/>
              <w:left w:val="single" w:sz="4" w:space="0" w:color="auto"/>
              <w:bottom w:val="single" w:sz="4" w:space="0" w:color="auto"/>
              <w:right w:val="single" w:sz="4" w:space="0" w:color="auto"/>
            </w:tcBorders>
            <w:hideMark/>
          </w:tcPr>
          <w:p w14:paraId="0DF428C0" w14:textId="77777777" w:rsidR="007E0B93" w:rsidRDefault="007E0B93">
            <w:pPr>
              <w:rPr>
                <w:rFonts w:cstheme="minorHAnsi"/>
              </w:rPr>
            </w:pPr>
            <w:r>
              <w:rPr>
                <w:rFonts w:cstheme="minorHAnsi"/>
              </w:rPr>
              <w:t>Login-Fenster</w:t>
            </w:r>
          </w:p>
        </w:tc>
        <w:tc>
          <w:tcPr>
            <w:tcW w:w="3345" w:type="dxa"/>
            <w:tcBorders>
              <w:top w:val="single" w:sz="4" w:space="0" w:color="auto"/>
              <w:left w:val="single" w:sz="4" w:space="0" w:color="auto"/>
              <w:bottom w:val="single" w:sz="4" w:space="0" w:color="auto"/>
              <w:right w:val="single" w:sz="4" w:space="0" w:color="auto"/>
            </w:tcBorders>
            <w:hideMark/>
          </w:tcPr>
          <w:p w14:paraId="6ACC06B1"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3029B64D" w14:textId="77777777" w:rsidR="007E0B93" w:rsidRDefault="007E0B93">
            <w:pPr>
              <w:rPr>
                <w:rFonts w:cstheme="minorHAnsi"/>
              </w:rPr>
            </w:pPr>
            <w:r>
              <w:rPr>
                <w:rFonts w:cstheme="minorHAnsi"/>
              </w:rPr>
              <w:t>Enes Coskun</w:t>
            </w:r>
          </w:p>
        </w:tc>
        <w:tc>
          <w:tcPr>
            <w:tcW w:w="1468" w:type="dxa"/>
            <w:tcBorders>
              <w:top w:val="single" w:sz="4" w:space="0" w:color="auto"/>
              <w:left w:val="single" w:sz="4" w:space="0" w:color="auto"/>
              <w:bottom w:val="single" w:sz="4" w:space="0" w:color="auto"/>
              <w:right w:val="single" w:sz="4" w:space="0" w:color="auto"/>
            </w:tcBorders>
            <w:hideMark/>
          </w:tcPr>
          <w:p w14:paraId="4B438782" w14:textId="77777777" w:rsidR="007E0B93" w:rsidRDefault="007E0B93">
            <w:pPr>
              <w:rPr>
                <w:rFonts w:cstheme="minorHAnsi"/>
              </w:rPr>
            </w:pPr>
            <w:r>
              <w:rPr>
                <w:rFonts w:cstheme="minorHAnsi"/>
              </w:rPr>
              <w:t>Fertig</w:t>
            </w:r>
          </w:p>
        </w:tc>
      </w:tr>
      <w:tr w:rsidR="007E0B93" w14:paraId="661D8132"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6BC378E0" w14:textId="77777777" w:rsidR="007E0B93" w:rsidRDefault="007E0B93">
            <w:pPr>
              <w:rPr>
                <w:rFonts w:cstheme="minorHAnsi"/>
              </w:rPr>
            </w:pPr>
            <w:r>
              <w:rPr>
                <w:rFonts w:cstheme="minorHAnsi"/>
              </w:rPr>
              <w:t>1.3</w:t>
            </w:r>
          </w:p>
        </w:tc>
        <w:tc>
          <w:tcPr>
            <w:tcW w:w="2472" w:type="dxa"/>
            <w:tcBorders>
              <w:top w:val="single" w:sz="4" w:space="0" w:color="auto"/>
              <w:left w:val="single" w:sz="4" w:space="0" w:color="auto"/>
              <w:bottom w:val="single" w:sz="4" w:space="0" w:color="auto"/>
              <w:right w:val="single" w:sz="4" w:space="0" w:color="auto"/>
            </w:tcBorders>
            <w:hideMark/>
          </w:tcPr>
          <w:p w14:paraId="45011426" w14:textId="77777777" w:rsidR="007E0B93" w:rsidRDefault="007E0B93">
            <w:pPr>
              <w:rPr>
                <w:rFonts w:cstheme="minorHAnsi"/>
              </w:rPr>
            </w:pPr>
            <w:r>
              <w:rPr>
                <w:rFonts w:cstheme="minorHAnsi"/>
              </w:rPr>
              <w:t>Profil-Einsicht</w:t>
            </w:r>
          </w:p>
        </w:tc>
        <w:tc>
          <w:tcPr>
            <w:tcW w:w="3345" w:type="dxa"/>
            <w:tcBorders>
              <w:top w:val="single" w:sz="4" w:space="0" w:color="auto"/>
              <w:left w:val="single" w:sz="4" w:space="0" w:color="auto"/>
              <w:bottom w:val="single" w:sz="4" w:space="0" w:color="auto"/>
              <w:right w:val="single" w:sz="4" w:space="0" w:color="auto"/>
            </w:tcBorders>
            <w:hideMark/>
          </w:tcPr>
          <w:p w14:paraId="556EC980" w14:textId="77777777" w:rsidR="007E0B93" w:rsidRDefault="007E0B93">
            <w:pPr>
              <w:rPr>
                <w:rFonts w:cstheme="minorHAnsi"/>
              </w:rPr>
            </w:pPr>
            <w:r>
              <w:rPr>
                <w:rFonts w:cstheme="minorHAnsi"/>
              </w:rPr>
              <w:t>Papierprototyp</w:t>
            </w:r>
          </w:p>
        </w:tc>
        <w:tc>
          <w:tcPr>
            <w:tcW w:w="1336" w:type="dxa"/>
            <w:tcBorders>
              <w:top w:val="single" w:sz="4" w:space="0" w:color="auto"/>
              <w:left w:val="single" w:sz="4" w:space="0" w:color="auto"/>
              <w:bottom w:val="single" w:sz="4" w:space="0" w:color="auto"/>
              <w:right w:val="single" w:sz="4" w:space="0" w:color="auto"/>
            </w:tcBorders>
            <w:hideMark/>
          </w:tcPr>
          <w:p w14:paraId="16350939" w14:textId="77777777" w:rsidR="007E0B93" w:rsidRDefault="007E0B93">
            <w:r>
              <w:t>Saman Schero</w:t>
            </w:r>
          </w:p>
        </w:tc>
        <w:tc>
          <w:tcPr>
            <w:tcW w:w="1468" w:type="dxa"/>
            <w:tcBorders>
              <w:top w:val="single" w:sz="4" w:space="0" w:color="auto"/>
              <w:left w:val="single" w:sz="4" w:space="0" w:color="auto"/>
              <w:bottom w:val="single" w:sz="4" w:space="0" w:color="auto"/>
              <w:right w:val="single" w:sz="4" w:space="0" w:color="auto"/>
            </w:tcBorders>
            <w:hideMark/>
          </w:tcPr>
          <w:p w14:paraId="0BAF7B65" w14:textId="77777777" w:rsidR="007E0B93" w:rsidRDefault="007E0B93">
            <w:pPr>
              <w:rPr>
                <w:rFonts w:cstheme="minorHAnsi"/>
              </w:rPr>
            </w:pPr>
            <w:r>
              <w:rPr>
                <w:rFonts w:cstheme="minorHAnsi"/>
              </w:rPr>
              <w:t>Fertig</w:t>
            </w:r>
          </w:p>
        </w:tc>
      </w:tr>
      <w:tr w:rsidR="007E0B93" w14:paraId="18F8F101"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14F23B26" w14:textId="77777777" w:rsidR="007E0B93" w:rsidRDefault="007E0B93">
            <w:pPr>
              <w:rPr>
                <w:rFonts w:cstheme="minorHAnsi"/>
              </w:rPr>
            </w:pPr>
            <w:r>
              <w:rPr>
                <w:rFonts w:cstheme="minorHAnsi"/>
              </w:rPr>
              <w:t>1.4</w:t>
            </w:r>
          </w:p>
        </w:tc>
        <w:tc>
          <w:tcPr>
            <w:tcW w:w="2472" w:type="dxa"/>
            <w:tcBorders>
              <w:top w:val="single" w:sz="4" w:space="0" w:color="auto"/>
              <w:left w:val="single" w:sz="4" w:space="0" w:color="auto"/>
              <w:bottom w:val="single" w:sz="4" w:space="0" w:color="auto"/>
              <w:right w:val="single" w:sz="4" w:space="0" w:color="auto"/>
            </w:tcBorders>
            <w:hideMark/>
          </w:tcPr>
          <w:p w14:paraId="2BD3EE6F" w14:textId="77777777" w:rsidR="007E0B93" w:rsidRDefault="007E0B93">
            <w:pPr>
              <w:rPr>
                <w:rFonts w:cstheme="minorHAnsi"/>
              </w:rPr>
            </w:pPr>
            <w:r>
              <w:rPr>
                <w:rFonts w:cstheme="minorHAnsi"/>
              </w:rPr>
              <w:t>2FA</w:t>
            </w:r>
          </w:p>
        </w:tc>
        <w:tc>
          <w:tcPr>
            <w:tcW w:w="3345" w:type="dxa"/>
            <w:tcBorders>
              <w:top w:val="single" w:sz="4" w:space="0" w:color="auto"/>
              <w:left w:val="single" w:sz="4" w:space="0" w:color="auto"/>
              <w:bottom w:val="single" w:sz="4" w:space="0" w:color="auto"/>
              <w:right w:val="single" w:sz="4" w:space="0" w:color="auto"/>
            </w:tcBorders>
            <w:hideMark/>
          </w:tcPr>
          <w:p w14:paraId="7C6ED2B1"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4295BD3F" w14:textId="77777777" w:rsidR="007E0B93" w:rsidRDefault="007E0B93">
            <w:pPr>
              <w:rPr>
                <w:rFonts w:cstheme="minorHAnsi"/>
              </w:rPr>
            </w:pPr>
            <w:r>
              <w:rPr>
                <w:rFonts w:cstheme="minorHAnsi"/>
              </w:rPr>
              <w:t>Enes Coskun</w:t>
            </w:r>
          </w:p>
        </w:tc>
        <w:tc>
          <w:tcPr>
            <w:tcW w:w="1468" w:type="dxa"/>
            <w:tcBorders>
              <w:top w:val="single" w:sz="4" w:space="0" w:color="auto"/>
              <w:left w:val="single" w:sz="4" w:space="0" w:color="auto"/>
              <w:bottom w:val="single" w:sz="4" w:space="0" w:color="auto"/>
              <w:right w:val="single" w:sz="4" w:space="0" w:color="auto"/>
            </w:tcBorders>
            <w:hideMark/>
          </w:tcPr>
          <w:p w14:paraId="0589F7ED" w14:textId="77777777" w:rsidR="007E0B93" w:rsidRDefault="007E0B93">
            <w:pPr>
              <w:rPr>
                <w:rFonts w:cstheme="minorHAnsi"/>
              </w:rPr>
            </w:pPr>
            <w:r>
              <w:rPr>
                <w:rFonts w:cstheme="minorHAnsi"/>
              </w:rPr>
              <w:t>Fertig</w:t>
            </w:r>
          </w:p>
        </w:tc>
      </w:tr>
      <w:tr w:rsidR="007E0B93" w14:paraId="72E5655B"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214265CB" w14:textId="77777777" w:rsidR="007E0B93" w:rsidRDefault="007E0B93">
            <w:pPr>
              <w:rPr>
                <w:rFonts w:cstheme="minorHAnsi"/>
              </w:rPr>
            </w:pPr>
            <w:r>
              <w:rPr>
                <w:rFonts w:cstheme="minorHAnsi"/>
              </w:rPr>
              <w:t>1.5</w:t>
            </w:r>
          </w:p>
        </w:tc>
        <w:tc>
          <w:tcPr>
            <w:tcW w:w="2472" w:type="dxa"/>
            <w:tcBorders>
              <w:top w:val="single" w:sz="4" w:space="0" w:color="auto"/>
              <w:left w:val="single" w:sz="4" w:space="0" w:color="auto"/>
              <w:bottom w:val="single" w:sz="4" w:space="0" w:color="auto"/>
              <w:right w:val="single" w:sz="4" w:space="0" w:color="auto"/>
            </w:tcBorders>
            <w:hideMark/>
          </w:tcPr>
          <w:p w14:paraId="0B47D997" w14:textId="77777777" w:rsidR="007E0B93" w:rsidRDefault="007E0B93">
            <w:pPr>
              <w:rPr>
                <w:rFonts w:cstheme="minorHAnsi"/>
              </w:rPr>
            </w:pPr>
            <w:r>
              <w:rPr>
                <w:rFonts w:cstheme="minorHAnsi"/>
              </w:rPr>
              <w:t>Login-Seite</w:t>
            </w:r>
          </w:p>
        </w:tc>
        <w:tc>
          <w:tcPr>
            <w:tcW w:w="3345" w:type="dxa"/>
            <w:tcBorders>
              <w:top w:val="single" w:sz="4" w:space="0" w:color="auto"/>
              <w:left w:val="single" w:sz="4" w:space="0" w:color="auto"/>
              <w:bottom w:val="single" w:sz="4" w:space="0" w:color="auto"/>
              <w:right w:val="single" w:sz="4" w:space="0" w:color="auto"/>
            </w:tcBorders>
            <w:hideMark/>
          </w:tcPr>
          <w:p w14:paraId="5E733C36" w14:textId="77777777" w:rsidR="007E0B93" w:rsidRDefault="007E0B93">
            <w:pPr>
              <w:rPr>
                <w:rFonts w:cstheme="minorHAnsi"/>
              </w:rPr>
            </w:pPr>
            <w:r>
              <w:rPr>
                <w:rFonts w:cstheme="minorHAnsi"/>
              </w:rPr>
              <w:t>Papierprototyp</w:t>
            </w:r>
          </w:p>
        </w:tc>
        <w:tc>
          <w:tcPr>
            <w:tcW w:w="1336" w:type="dxa"/>
            <w:tcBorders>
              <w:top w:val="single" w:sz="4" w:space="0" w:color="auto"/>
              <w:left w:val="single" w:sz="4" w:space="0" w:color="auto"/>
              <w:bottom w:val="single" w:sz="4" w:space="0" w:color="auto"/>
              <w:right w:val="single" w:sz="4" w:space="0" w:color="auto"/>
            </w:tcBorders>
            <w:hideMark/>
          </w:tcPr>
          <w:p w14:paraId="05D9D2F7" w14:textId="77777777" w:rsidR="007E0B93" w:rsidRDefault="007E0B93">
            <w:r>
              <w:t>Enes Coskun</w:t>
            </w:r>
          </w:p>
        </w:tc>
        <w:tc>
          <w:tcPr>
            <w:tcW w:w="1468" w:type="dxa"/>
            <w:tcBorders>
              <w:top w:val="single" w:sz="4" w:space="0" w:color="auto"/>
              <w:left w:val="single" w:sz="4" w:space="0" w:color="auto"/>
              <w:bottom w:val="single" w:sz="4" w:space="0" w:color="auto"/>
              <w:right w:val="single" w:sz="4" w:space="0" w:color="auto"/>
            </w:tcBorders>
            <w:hideMark/>
          </w:tcPr>
          <w:p w14:paraId="107EFE10" w14:textId="77777777" w:rsidR="007E0B93" w:rsidRDefault="007E0B93">
            <w:pPr>
              <w:rPr>
                <w:rFonts w:cstheme="minorHAnsi"/>
              </w:rPr>
            </w:pPr>
            <w:r>
              <w:rPr>
                <w:rFonts w:cstheme="minorHAnsi"/>
              </w:rPr>
              <w:t>Fertig</w:t>
            </w:r>
          </w:p>
        </w:tc>
      </w:tr>
      <w:tr w:rsidR="007E0B93" w14:paraId="33491A5A"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656E4114" w14:textId="77777777" w:rsidR="007E0B93" w:rsidRDefault="007E0B93">
            <w:pPr>
              <w:rPr>
                <w:rFonts w:cstheme="minorHAnsi"/>
              </w:rPr>
            </w:pPr>
            <w:r>
              <w:rPr>
                <w:rFonts w:cstheme="minorHAnsi"/>
              </w:rPr>
              <w:t>1.6</w:t>
            </w:r>
          </w:p>
        </w:tc>
        <w:tc>
          <w:tcPr>
            <w:tcW w:w="2472" w:type="dxa"/>
            <w:tcBorders>
              <w:top w:val="single" w:sz="4" w:space="0" w:color="auto"/>
              <w:left w:val="single" w:sz="4" w:space="0" w:color="auto"/>
              <w:bottom w:val="single" w:sz="4" w:space="0" w:color="auto"/>
              <w:right w:val="single" w:sz="4" w:space="0" w:color="auto"/>
            </w:tcBorders>
            <w:hideMark/>
          </w:tcPr>
          <w:p w14:paraId="51C38131" w14:textId="77777777" w:rsidR="007E0B93" w:rsidRDefault="007E0B93">
            <w:pPr>
              <w:tabs>
                <w:tab w:val="right" w:pos="2256"/>
              </w:tabs>
            </w:pPr>
            <w:r>
              <w:t>Profil Anlegen</w:t>
            </w:r>
          </w:p>
        </w:tc>
        <w:tc>
          <w:tcPr>
            <w:tcW w:w="3345" w:type="dxa"/>
            <w:tcBorders>
              <w:top w:val="single" w:sz="4" w:space="0" w:color="auto"/>
              <w:left w:val="single" w:sz="4" w:space="0" w:color="auto"/>
              <w:bottom w:val="single" w:sz="4" w:space="0" w:color="auto"/>
              <w:right w:val="single" w:sz="4" w:space="0" w:color="auto"/>
            </w:tcBorders>
            <w:hideMark/>
          </w:tcPr>
          <w:p w14:paraId="54402857"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3C586EE4" w14:textId="77777777" w:rsidR="007E0B93" w:rsidRDefault="007E0B93">
            <w:pPr>
              <w:rPr>
                <w:rFonts w:cstheme="minorHAnsi"/>
              </w:rPr>
            </w:pPr>
            <w:r>
              <w:rPr>
                <w:rFonts w:cstheme="minorHAnsi"/>
              </w:rPr>
              <w:t>Enes Coskun</w:t>
            </w:r>
          </w:p>
        </w:tc>
        <w:tc>
          <w:tcPr>
            <w:tcW w:w="1468" w:type="dxa"/>
            <w:tcBorders>
              <w:top w:val="single" w:sz="4" w:space="0" w:color="auto"/>
              <w:left w:val="single" w:sz="4" w:space="0" w:color="auto"/>
              <w:bottom w:val="single" w:sz="4" w:space="0" w:color="auto"/>
              <w:right w:val="single" w:sz="4" w:space="0" w:color="auto"/>
            </w:tcBorders>
            <w:hideMark/>
          </w:tcPr>
          <w:p w14:paraId="27A30024" w14:textId="77777777" w:rsidR="007E0B93" w:rsidRDefault="007E0B93">
            <w:pPr>
              <w:rPr>
                <w:rFonts w:cstheme="minorHAnsi"/>
              </w:rPr>
            </w:pPr>
            <w:r>
              <w:rPr>
                <w:rFonts w:cstheme="minorHAnsi"/>
              </w:rPr>
              <w:t>Fertig</w:t>
            </w:r>
          </w:p>
        </w:tc>
      </w:tr>
      <w:tr w:rsidR="007E0B93" w14:paraId="05A1D1D3"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1684CE28" w14:textId="77777777" w:rsidR="007E0B93" w:rsidRDefault="007E0B93">
            <w:pPr>
              <w:rPr>
                <w:rFonts w:cstheme="minorHAnsi"/>
              </w:rPr>
            </w:pPr>
            <w:r>
              <w:rPr>
                <w:rFonts w:cstheme="minorHAnsi"/>
              </w:rPr>
              <w:t>1.7</w:t>
            </w:r>
          </w:p>
        </w:tc>
        <w:tc>
          <w:tcPr>
            <w:tcW w:w="2472" w:type="dxa"/>
            <w:tcBorders>
              <w:top w:val="single" w:sz="4" w:space="0" w:color="auto"/>
              <w:left w:val="single" w:sz="4" w:space="0" w:color="auto"/>
              <w:bottom w:val="single" w:sz="4" w:space="0" w:color="auto"/>
              <w:right w:val="single" w:sz="4" w:space="0" w:color="auto"/>
            </w:tcBorders>
            <w:hideMark/>
          </w:tcPr>
          <w:p w14:paraId="7FE597BD" w14:textId="77777777" w:rsidR="007E0B93" w:rsidRDefault="007E0B93">
            <w:pPr>
              <w:tabs>
                <w:tab w:val="right" w:pos="2256"/>
              </w:tabs>
            </w:pPr>
            <w:r>
              <w:t>Benutzerrolle Auswahl</w:t>
            </w:r>
          </w:p>
        </w:tc>
        <w:tc>
          <w:tcPr>
            <w:tcW w:w="3345" w:type="dxa"/>
            <w:tcBorders>
              <w:top w:val="single" w:sz="4" w:space="0" w:color="auto"/>
              <w:left w:val="single" w:sz="4" w:space="0" w:color="auto"/>
              <w:bottom w:val="single" w:sz="4" w:space="0" w:color="auto"/>
              <w:right w:val="single" w:sz="4" w:space="0" w:color="auto"/>
            </w:tcBorders>
            <w:hideMark/>
          </w:tcPr>
          <w:p w14:paraId="25FB2B3E"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2FB6AD7C" w14:textId="77777777" w:rsidR="007E0B93" w:rsidRDefault="007E0B93">
            <w:pPr>
              <w:rPr>
                <w:rFonts w:cstheme="minorHAnsi"/>
              </w:rPr>
            </w:pPr>
            <w:r>
              <w:rPr>
                <w:rFonts w:cstheme="minorHAnsi"/>
              </w:rPr>
              <w:t>Enes Coskun</w:t>
            </w:r>
          </w:p>
        </w:tc>
        <w:tc>
          <w:tcPr>
            <w:tcW w:w="1468" w:type="dxa"/>
            <w:tcBorders>
              <w:top w:val="single" w:sz="4" w:space="0" w:color="auto"/>
              <w:left w:val="single" w:sz="4" w:space="0" w:color="auto"/>
              <w:bottom w:val="single" w:sz="4" w:space="0" w:color="auto"/>
              <w:right w:val="single" w:sz="4" w:space="0" w:color="auto"/>
            </w:tcBorders>
            <w:hideMark/>
          </w:tcPr>
          <w:p w14:paraId="0E2A3E39" w14:textId="77777777" w:rsidR="007E0B93" w:rsidRDefault="007E0B93">
            <w:pPr>
              <w:rPr>
                <w:rFonts w:cstheme="minorHAnsi"/>
              </w:rPr>
            </w:pPr>
            <w:r>
              <w:rPr>
                <w:rFonts w:cstheme="minorHAnsi"/>
              </w:rPr>
              <w:t>Fertig</w:t>
            </w:r>
          </w:p>
        </w:tc>
      </w:tr>
      <w:tr w:rsidR="007E0B93" w14:paraId="0930FCF3"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2BFB3936" w14:textId="77777777" w:rsidR="007E0B93" w:rsidRDefault="007E0B93">
            <w:pPr>
              <w:rPr>
                <w:rFonts w:cstheme="minorHAnsi"/>
              </w:rPr>
            </w:pPr>
            <w:r>
              <w:rPr>
                <w:rFonts w:cstheme="minorHAnsi"/>
              </w:rPr>
              <w:t>1.8</w:t>
            </w:r>
          </w:p>
        </w:tc>
        <w:tc>
          <w:tcPr>
            <w:tcW w:w="2472" w:type="dxa"/>
            <w:tcBorders>
              <w:top w:val="single" w:sz="4" w:space="0" w:color="auto"/>
              <w:left w:val="single" w:sz="4" w:space="0" w:color="auto"/>
              <w:bottom w:val="single" w:sz="4" w:space="0" w:color="auto"/>
              <w:right w:val="single" w:sz="4" w:space="0" w:color="auto"/>
            </w:tcBorders>
            <w:hideMark/>
          </w:tcPr>
          <w:p w14:paraId="5FCE90E0" w14:textId="77777777" w:rsidR="007E0B93" w:rsidRDefault="007E0B93">
            <w:pPr>
              <w:tabs>
                <w:tab w:val="right" w:pos="2256"/>
              </w:tabs>
            </w:pPr>
            <w:r>
              <w:t>Super-Sicherheitscode</w:t>
            </w:r>
          </w:p>
        </w:tc>
        <w:tc>
          <w:tcPr>
            <w:tcW w:w="3345" w:type="dxa"/>
            <w:tcBorders>
              <w:top w:val="single" w:sz="4" w:space="0" w:color="auto"/>
              <w:left w:val="single" w:sz="4" w:space="0" w:color="auto"/>
              <w:bottom w:val="single" w:sz="4" w:space="0" w:color="auto"/>
              <w:right w:val="single" w:sz="4" w:space="0" w:color="auto"/>
            </w:tcBorders>
            <w:hideMark/>
          </w:tcPr>
          <w:p w14:paraId="1298CD6D"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0B0D7F3B" w14:textId="77777777" w:rsidR="007E0B93" w:rsidRDefault="007E0B93">
            <w:pPr>
              <w:rPr>
                <w:rFonts w:cstheme="minorHAnsi"/>
              </w:rPr>
            </w:pPr>
            <w:r>
              <w:rPr>
                <w:rFonts w:cstheme="minorHAnsi"/>
              </w:rPr>
              <w:t>Enes Coskun</w:t>
            </w:r>
          </w:p>
        </w:tc>
        <w:tc>
          <w:tcPr>
            <w:tcW w:w="1468" w:type="dxa"/>
            <w:tcBorders>
              <w:top w:val="single" w:sz="4" w:space="0" w:color="auto"/>
              <w:left w:val="single" w:sz="4" w:space="0" w:color="auto"/>
              <w:bottom w:val="single" w:sz="4" w:space="0" w:color="auto"/>
              <w:right w:val="single" w:sz="4" w:space="0" w:color="auto"/>
            </w:tcBorders>
            <w:hideMark/>
          </w:tcPr>
          <w:p w14:paraId="1FD6A97E" w14:textId="77777777" w:rsidR="007E0B93" w:rsidRDefault="007E0B93">
            <w:pPr>
              <w:rPr>
                <w:rFonts w:cstheme="minorHAnsi"/>
              </w:rPr>
            </w:pPr>
            <w:r>
              <w:rPr>
                <w:rFonts w:cstheme="minorHAnsi"/>
              </w:rPr>
              <w:t>Fertig</w:t>
            </w:r>
          </w:p>
        </w:tc>
      </w:tr>
      <w:tr w:rsidR="007E0B93" w14:paraId="2F1A898F"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3764B644" w14:textId="77777777" w:rsidR="007E0B93" w:rsidRDefault="007E0B93">
            <w:pPr>
              <w:rPr>
                <w:rFonts w:cstheme="minorHAnsi"/>
              </w:rPr>
            </w:pPr>
            <w:r>
              <w:rPr>
                <w:rFonts w:cstheme="minorHAnsi"/>
              </w:rPr>
              <w:t>1.9</w:t>
            </w:r>
          </w:p>
        </w:tc>
        <w:tc>
          <w:tcPr>
            <w:tcW w:w="2472" w:type="dxa"/>
            <w:tcBorders>
              <w:top w:val="single" w:sz="4" w:space="0" w:color="auto"/>
              <w:left w:val="single" w:sz="4" w:space="0" w:color="auto"/>
              <w:bottom w:val="single" w:sz="4" w:space="0" w:color="auto"/>
              <w:right w:val="single" w:sz="4" w:space="0" w:color="auto"/>
            </w:tcBorders>
            <w:hideMark/>
          </w:tcPr>
          <w:p w14:paraId="2DB12D30" w14:textId="77777777" w:rsidR="007E0B93" w:rsidRDefault="007E0B93">
            <w:pPr>
              <w:tabs>
                <w:tab w:val="right" w:pos="2256"/>
              </w:tabs>
            </w:pPr>
            <w:r>
              <w:t>Profil-Attribute</w:t>
            </w:r>
          </w:p>
        </w:tc>
        <w:tc>
          <w:tcPr>
            <w:tcW w:w="3345" w:type="dxa"/>
            <w:tcBorders>
              <w:top w:val="single" w:sz="4" w:space="0" w:color="auto"/>
              <w:left w:val="single" w:sz="4" w:space="0" w:color="auto"/>
              <w:bottom w:val="single" w:sz="4" w:space="0" w:color="auto"/>
              <w:right w:val="single" w:sz="4" w:space="0" w:color="auto"/>
            </w:tcBorders>
            <w:hideMark/>
          </w:tcPr>
          <w:p w14:paraId="011F6627"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2C9EA63C" w14:textId="77777777" w:rsidR="007E0B93" w:rsidRDefault="007E0B93">
            <w:pPr>
              <w:rPr>
                <w:rFonts w:cstheme="minorHAnsi"/>
              </w:rPr>
            </w:pPr>
            <w:r>
              <w:rPr>
                <w:rFonts w:cstheme="minorHAnsi"/>
              </w:rPr>
              <w:t>Enes Coskun</w:t>
            </w:r>
          </w:p>
        </w:tc>
        <w:tc>
          <w:tcPr>
            <w:tcW w:w="1468" w:type="dxa"/>
            <w:tcBorders>
              <w:top w:val="single" w:sz="4" w:space="0" w:color="auto"/>
              <w:left w:val="single" w:sz="4" w:space="0" w:color="auto"/>
              <w:bottom w:val="single" w:sz="4" w:space="0" w:color="auto"/>
              <w:right w:val="single" w:sz="4" w:space="0" w:color="auto"/>
            </w:tcBorders>
            <w:hideMark/>
          </w:tcPr>
          <w:p w14:paraId="5D5C0AE3" w14:textId="77777777" w:rsidR="007E0B93" w:rsidRDefault="007E0B93">
            <w:pPr>
              <w:rPr>
                <w:rFonts w:cstheme="minorHAnsi"/>
              </w:rPr>
            </w:pPr>
            <w:r>
              <w:rPr>
                <w:rFonts w:cstheme="minorHAnsi"/>
              </w:rPr>
              <w:t>Fertig</w:t>
            </w:r>
          </w:p>
        </w:tc>
      </w:tr>
      <w:tr w:rsidR="007E0B93" w14:paraId="22E7A444" w14:textId="77777777" w:rsidTr="007E0B93">
        <w:trPr>
          <w:trHeight w:val="271"/>
        </w:trPr>
        <w:tc>
          <w:tcPr>
            <w:tcW w:w="6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81C0213" w14:textId="77777777" w:rsidR="007E0B93" w:rsidRDefault="007E0B93">
            <w:pPr>
              <w:rPr>
                <w:rFonts w:cstheme="minorHAnsi"/>
                <w:b/>
              </w:rPr>
            </w:pPr>
            <w:r>
              <w:rPr>
                <w:rFonts w:cstheme="minorHAnsi"/>
                <w:b/>
              </w:rPr>
              <w:t>2.</w:t>
            </w:r>
          </w:p>
        </w:tc>
        <w:tc>
          <w:tcPr>
            <w:tcW w:w="247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588658C" w14:textId="77777777" w:rsidR="007E0B93" w:rsidRDefault="007E0B93">
            <w:pPr>
              <w:rPr>
                <w:rFonts w:cstheme="minorHAnsi"/>
              </w:rPr>
            </w:pPr>
            <w:r>
              <w:rPr>
                <w:rFonts w:cstheme="minorHAnsi"/>
              </w:rPr>
              <w:t>Backend Architektur</w:t>
            </w:r>
          </w:p>
        </w:tc>
        <w:tc>
          <w:tcPr>
            <w:tcW w:w="3345" w:type="dxa"/>
            <w:tcBorders>
              <w:top w:val="single" w:sz="4" w:space="0" w:color="auto"/>
              <w:left w:val="single" w:sz="4" w:space="0" w:color="auto"/>
              <w:bottom w:val="single" w:sz="4" w:space="0" w:color="auto"/>
              <w:right w:val="single" w:sz="4" w:space="0" w:color="auto"/>
            </w:tcBorders>
            <w:shd w:val="clear" w:color="auto" w:fill="E7E6E6" w:themeFill="background2"/>
          </w:tcPr>
          <w:p w14:paraId="6CAC931C" w14:textId="77777777" w:rsidR="007E0B93" w:rsidRDefault="007E0B93">
            <w:pPr>
              <w:rPr>
                <w:rFonts w:cstheme="minorHAnsi"/>
              </w:rPr>
            </w:pPr>
          </w:p>
        </w:tc>
        <w:tc>
          <w:tcPr>
            <w:tcW w:w="1336" w:type="dxa"/>
            <w:tcBorders>
              <w:top w:val="single" w:sz="4" w:space="0" w:color="auto"/>
              <w:left w:val="single" w:sz="4" w:space="0" w:color="auto"/>
              <w:bottom w:val="single" w:sz="4" w:space="0" w:color="auto"/>
              <w:right w:val="single" w:sz="4" w:space="0" w:color="auto"/>
            </w:tcBorders>
            <w:shd w:val="clear" w:color="auto" w:fill="E7E6E6" w:themeFill="background2"/>
          </w:tcPr>
          <w:p w14:paraId="33947E8D"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shd w:val="clear" w:color="auto" w:fill="E7E6E6" w:themeFill="background2"/>
          </w:tcPr>
          <w:p w14:paraId="62C7B7EB" w14:textId="77777777" w:rsidR="007E0B93" w:rsidRDefault="007E0B93">
            <w:pPr>
              <w:rPr>
                <w:rFonts w:cstheme="minorHAnsi"/>
              </w:rPr>
            </w:pPr>
          </w:p>
        </w:tc>
      </w:tr>
      <w:tr w:rsidR="007E0B93" w14:paraId="6B6E8B19" w14:textId="77777777" w:rsidTr="007E0B93">
        <w:trPr>
          <w:trHeight w:val="822"/>
        </w:trPr>
        <w:tc>
          <w:tcPr>
            <w:tcW w:w="626" w:type="dxa"/>
            <w:tcBorders>
              <w:top w:val="single" w:sz="4" w:space="0" w:color="auto"/>
              <w:left w:val="single" w:sz="4" w:space="0" w:color="auto"/>
              <w:bottom w:val="single" w:sz="4" w:space="0" w:color="auto"/>
              <w:right w:val="single" w:sz="4" w:space="0" w:color="auto"/>
            </w:tcBorders>
            <w:hideMark/>
          </w:tcPr>
          <w:p w14:paraId="2B957BC7" w14:textId="77777777" w:rsidR="007E0B93" w:rsidRDefault="007E0B93">
            <w:pPr>
              <w:rPr>
                <w:rFonts w:cstheme="minorHAnsi"/>
              </w:rPr>
            </w:pPr>
            <w:r>
              <w:rPr>
                <w:rFonts w:cstheme="minorHAnsi"/>
              </w:rPr>
              <w:t>2.1</w:t>
            </w:r>
          </w:p>
        </w:tc>
        <w:tc>
          <w:tcPr>
            <w:tcW w:w="2472" w:type="dxa"/>
            <w:tcBorders>
              <w:top w:val="single" w:sz="4" w:space="0" w:color="auto"/>
              <w:left w:val="single" w:sz="4" w:space="0" w:color="auto"/>
              <w:bottom w:val="single" w:sz="4" w:space="0" w:color="auto"/>
              <w:right w:val="single" w:sz="4" w:space="0" w:color="auto"/>
            </w:tcBorders>
            <w:hideMark/>
          </w:tcPr>
          <w:p w14:paraId="20BA482D" w14:textId="77777777" w:rsidR="007E0B93" w:rsidRDefault="007E0B93">
            <w:pPr>
              <w:rPr>
                <w:rFonts w:cstheme="minorHAnsi"/>
              </w:rPr>
            </w:pPr>
            <w:r>
              <w:rPr>
                <w:rFonts w:cstheme="minorHAnsi"/>
              </w:rPr>
              <w:t>Komponentendiagramm Backend</w:t>
            </w:r>
          </w:p>
        </w:tc>
        <w:tc>
          <w:tcPr>
            <w:tcW w:w="3345" w:type="dxa"/>
            <w:tcBorders>
              <w:top w:val="single" w:sz="4" w:space="0" w:color="auto"/>
              <w:left w:val="single" w:sz="4" w:space="0" w:color="auto"/>
              <w:bottom w:val="single" w:sz="4" w:space="0" w:color="auto"/>
              <w:right w:val="single" w:sz="4" w:space="0" w:color="auto"/>
            </w:tcBorders>
            <w:hideMark/>
          </w:tcPr>
          <w:p w14:paraId="256FB9BF" w14:textId="77777777" w:rsidR="007E0B93" w:rsidRDefault="007E0B93">
            <w:pPr>
              <w:rPr>
                <w:rFonts w:cstheme="minorHAnsi"/>
              </w:rPr>
            </w:pPr>
            <w:r>
              <w:rPr>
                <w:rFonts w:cstheme="minorHAnsi"/>
              </w:rPr>
              <w:t>Komponentendiagramm</w:t>
            </w:r>
          </w:p>
        </w:tc>
        <w:tc>
          <w:tcPr>
            <w:tcW w:w="1336" w:type="dxa"/>
            <w:tcBorders>
              <w:top w:val="single" w:sz="4" w:space="0" w:color="auto"/>
              <w:left w:val="single" w:sz="4" w:space="0" w:color="auto"/>
              <w:bottom w:val="single" w:sz="4" w:space="0" w:color="auto"/>
              <w:right w:val="single" w:sz="4" w:space="0" w:color="auto"/>
            </w:tcBorders>
            <w:hideMark/>
          </w:tcPr>
          <w:p w14:paraId="4A358E3B" w14:textId="77777777" w:rsidR="007E0B93" w:rsidRDefault="007E0B93">
            <w:r>
              <w:t>Soufian Khennousse</w:t>
            </w:r>
          </w:p>
        </w:tc>
        <w:tc>
          <w:tcPr>
            <w:tcW w:w="1468" w:type="dxa"/>
            <w:tcBorders>
              <w:top w:val="single" w:sz="4" w:space="0" w:color="auto"/>
              <w:left w:val="single" w:sz="4" w:space="0" w:color="auto"/>
              <w:bottom w:val="single" w:sz="4" w:space="0" w:color="auto"/>
              <w:right w:val="single" w:sz="4" w:space="0" w:color="auto"/>
            </w:tcBorders>
            <w:hideMark/>
          </w:tcPr>
          <w:p w14:paraId="039E4FF8" w14:textId="77777777" w:rsidR="007E0B93" w:rsidRDefault="007E0B93">
            <w:pPr>
              <w:rPr>
                <w:rFonts w:cstheme="minorHAnsi"/>
              </w:rPr>
            </w:pPr>
            <w:r>
              <w:rPr>
                <w:rFonts w:cstheme="minorHAnsi"/>
              </w:rPr>
              <w:t>Fertig</w:t>
            </w:r>
          </w:p>
        </w:tc>
      </w:tr>
      <w:tr w:rsidR="007E0B93" w14:paraId="548D0AE7" w14:textId="77777777" w:rsidTr="007E0B93">
        <w:trPr>
          <w:trHeight w:val="822"/>
        </w:trPr>
        <w:tc>
          <w:tcPr>
            <w:tcW w:w="626" w:type="dxa"/>
            <w:tcBorders>
              <w:top w:val="single" w:sz="4" w:space="0" w:color="auto"/>
              <w:left w:val="single" w:sz="4" w:space="0" w:color="auto"/>
              <w:bottom w:val="single" w:sz="4" w:space="0" w:color="auto"/>
              <w:right w:val="single" w:sz="4" w:space="0" w:color="auto"/>
            </w:tcBorders>
            <w:hideMark/>
          </w:tcPr>
          <w:p w14:paraId="0ADB2C28" w14:textId="77777777" w:rsidR="007E0B93" w:rsidRDefault="007E0B93">
            <w:pPr>
              <w:rPr>
                <w:rFonts w:cstheme="minorHAnsi"/>
              </w:rPr>
            </w:pPr>
            <w:r>
              <w:rPr>
                <w:rFonts w:cstheme="minorHAnsi"/>
              </w:rPr>
              <w:t>2.2</w:t>
            </w:r>
          </w:p>
        </w:tc>
        <w:tc>
          <w:tcPr>
            <w:tcW w:w="2472" w:type="dxa"/>
            <w:tcBorders>
              <w:top w:val="single" w:sz="4" w:space="0" w:color="auto"/>
              <w:left w:val="single" w:sz="4" w:space="0" w:color="auto"/>
              <w:bottom w:val="single" w:sz="4" w:space="0" w:color="auto"/>
              <w:right w:val="single" w:sz="4" w:space="0" w:color="auto"/>
            </w:tcBorders>
            <w:hideMark/>
          </w:tcPr>
          <w:p w14:paraId="1539A791" w14:textId="77777777" w:rsidR="007E0B93" w:rsidRDefault="007E0B93">
            <w:pPr>
              <w:rPr>
                <w:rFonts w:cstheme="minorHAnsi"/>
              </w:rPr>
            </w:pPr>
            <w:r>
              <w:rPr>
                <w:rFonts w:cstheme="minorHAnsi"/>
              </w:rPr>
              <w:t>Klassendiagramm Backend</w:t>
            </w:r>
          </w:p>
        </w:tc>
        <w:tc>
          <w:tcPr>
            <w:tcW w:w="3345" w:type="dxa"/>
            <w:tcBorders>
              <w:top w:val="single" w:sz="4" w:space="0" w:color="auto"/>
              <w:left w:val="single" w:sz="4" w:space="0" w:color="auto"/>
              <w:bottom w:val="single" w:sz="4" w:space="0" w:color="auto"/>
              <w:right w:val="single" w:sz="4" w:space="0" w:color="auto"/>
            </w:tcBorders>
            <w:hideMark/>
          </w:tcPr>
          <w:p w14:paraId="5FDE1F85" w14:textId="77777777" w:rsidR="007E0B93" w:rsidRDefault="007E0B93">
            <w:pPr>
              <w:rPr>
                <w:rFonts w:cstheme="minorHAnsi"/>
              </w:rPr>
            </w:pPr>
            <w:r>
              <w:rPr>
                <w:rFonts w:cstheme="minorHAnsi"/>
              </w:rPr>
              <w:t>Klassendiagramm</w:t>
            </w:r>
          </w:p>
        </w:tc>
        <w:tc>
          <w:tcPr>
            <w:tcW w:w="1336" w:type="dxa"/>
            <w:tcBorders>
              <w:top w:val="single" w:sz="4" w:space="0" w:color="auto"/>
              <w:left w:val="single" w:sz="4" w:space="0" w:color="auto"/>
              <w:bottom w:val="single" w:sz="4" w:space="0" w:color="auto"/>
              <w:right w:val="single" w:sz="4" w:space="0" w:color="auto"/>
            </w:tcBorders>
          </w:tcPr>
          <w:p w14:paraId="676C13D8" w14:textId="77777777" w:rsidR="007E0B93" w:rsidRDefault="007E0B93">
            <w:r>
              <w:t>Soufian Khennousse</w:t>
            </w:r>
          </w:p>
          <w:p w14:paraId="38424034"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hideMark/>
          </w:tcPr>
          <w:p w14:paraId="60A5D298" w14:textId="77777777" w:rsidR="007E0B93" w:rsidRDefault="007E0B93">
            <w:r>
              <w:t>Fertig</w:t>
            </w:r>
          </w:p>
        </w:tc>
      </w:tr>
      <w:tr w:rsidR="007E0B93" w14:paraId="56E1168F" w14:textId="77777777" w:rsidTr="007E0B93">
        <w:trPr>
          <w:trHeight w:val="559"/>
        </w:trPr>
        <w:tc>
          <w:tcPr>
            <w:tcW w:w="626" w:type="dxa"/>
            <w:tcBorders>
              <w:top w:val="single" w:sz="4" w:space="0" w:color="auto"/>
              <w:left w:val="single" w:sz="4" w:space="0" w:color="auto"/>
              <w:bottom w:val="single" w:sz="4" w:space="0" w:color="auto"/>
              <w:right w:val="single" w:sz="4" w:space="0" w:color="auto"/>
            </w:tcBorders>
            <w:hideMark/>
          </w:tcPr>
          <w:p w14:paraId="41E81928" w14:textId="77777777" w:rsidR="007E0B93" w:rsidRDefault="007E0B93">
            <w:pPr>
              <w:rPr>
                <w:rFonts w:cstheme="minorHAnsi"/>
              </w:rPr>
            </w:pPr>
            <w:r>
              <w:rPr>
                <w:rFonts w:cstheme="minorHAnsi"/>
              </w:rPr>
              <w:t>2.3</w:t>
            </w:r>
          </w:p>
        </w:tc>
        <w:tc>
          <w:tcPr>
            <w:tcW w:w="2472" w:type="dxa"/>
            <w:tcBorders>
              <w:top w:val="single" w:sz="4" w:space="0" w:color="auto"/>
              <w:left w:val="single" w:sz="4" w:space="0" w:color="auto"/>
              <w:bottom w:val="single" w:sz="4" w:space="0" w:color="auto"/>
              <w:right w:val="single" w:sz="4" w:space="0" w:color="auto"/>
            </w:tcBorders>
            <w:hideMark/>
          </w:tcPr>
          <w:p w14:paraId="0019FA30" w14:textId="77777777" w:rsidR="007E0B93" w:rsidRDefault="007E0B93">
            <w:r>
              <w:t>Karten zum Deck hinzufügen</w:t>
            </w:r>
          </w:p>
        </w:tc>
        <w:tc>
          <w:tcPr>
            <w:tcW w:w="3345" w:type="dxa"/>
            <w:tcBorders>
              <w:top w:val="single" w:sz="4" w:space="0" w:color="auto"/>
              <w:left w:val="single" w:sz="4" w:space="0" w:color="auto"/>
              <w:bottom w:val="single" w:sz="4" w:space="0" w:color="auto"/>
              <w:right w:val="single" w:sz="4" w:space="0" w:color="auto"/>
            </w:tcBorders>
            <w:hideMark/>
          </w:tcPr>
          <w:p w14:paraId="7F9FB111" w14:textId="77777777" w:rsidR="007E0B93" w:rsidRDefault="007E0B93">
            <w:pPr>
              <w:rPr>
                <w:rFonts w:cstheme="minorHAnsi"/>
              </w:rPr>
            </w:pPr>
            <w:r>
              <w:rPr>
                <w:rFonts w:cstheme="minorHAnsi"/>
              </w:rPr>
              <w:t>Kommunikationsdiagramm</w:t>
            </w:r>
          </w:p>
        </w:tc>
        <w:tc>
          <w:tcPr>
            <w:tcW w:w="1336" w:type="dxa"/>
            <w:tcBorders>
              <w:top w:val="single" w:sz="4" w:space="0" w:color="auto"/>
              <w:left w:val="single" w:sz="4" w:space="0" w:color="auto"/>
              <w:bottom w:val="single" w:sz="4" w:space="0" w:color="auto"/>
              <w:right w:val="single" w:sz="4" w:space="0" w:color="auto"/>
            </w:tcBorders>
            <w:hideMark/>
          </w:tcPr>
          <w:p w14:paraId="2C58CAC5" w14:textId="77777777" w:rsidR="007E0B93" w:rsidRDefault="007E0B93">
            <w:r>
              <w:t>Soufian Khennousse</w:t>
            </w:r>
          </w:p>
        </w:tc>
        <w:tc>
          <w:tcPr>
            <w:tcW w:w="1468" w:type="dxa"/>
            <w:tcBorders>
              <w:top w:val="single" w:sz="4" w:space="0" w:color="auto"/>
              <w:left w:val="single" w:sz="4" w:space="0" w:color="auto"/>
              <w:bottom w:val="single" w:sz="4" w:space="0" w:color="auto"/>
              <w:right w:val="single" w:sz="4" w:space="0" w:color="auto"/>
            </w:tcBorders>
            <w:hideMark/>
          </w:tcPr>
          <w:p w14:paraId="6567B6EA" w14:textId="77777777" w:rsidR="007E0B93" w:rsidRDefault="007E0B93">
            <w:pPr>
              <w:rPr>
                <w:rFonts w:cstheme="minorHAnsi"/>
              </w:rPr>
            </w:pPr>
            <w:r>
              <w:rPr>
                <w:rFonts w:cstheme="minorHAnsi"/>
              </w:rPr>
              <w:t>Fertig</w:t>
            </w:r>
          </w:p>
        </w:tc>
      </w:tr>
      <w:tr w:rsidR="007E0B93" w14:paraId="7F8F91B3" w14:textId="77777777" w:rsidTr="007E0B93">
        <w:trPr>
          <w:trHeight w:val="553"/>
        </w:trPr>
        <w:tc>
          <w:tcPr>
            <w:tcW w:w="626" w:type="dxa"/>
            <w:tcBorders>
              <w:top w:val="single" w:sz="4" w:space="0" w:color="auto"/>
              <w:left w:val="single" w:sz="4" w:space="0" w:color="auto"/>
              <w:bottom w:val="single" w:sz="4" w:space="0" w:color="auto"/>
              <w:right w:val="single" w:sz="4" w:space="0" w:color="auto"/>
            </w:tcBorders>
            <w:hideMark/>
          </w:tcPr>
          <w:p w14:paraId="142B46D7" w14:textId="77777777" w:rsidR="007E0B93" w:rsidRDefault="007E0B93">
            <w:r>
              <w:rPr>
                <w:rFonts w:cstheme="minorHAnsi"/>
              </w:rPr>
              <w:t>2.4</w:t>
            </w:r>
          </w:p>
        </w:tc>
        <w:tc>
          <w:tcPr>
            <w:tcW w:w="2472" w:type="dxa"/>
            <w:tcBorders>
              <w:top w:val="single" w:sz="4" w:space="0" w:color="auto"/>
              <w:left w:val="single" w:sz="4" w:space="0" w:color="auto"/>
              <w:bottom w:val="single" w:sz="4" w:space="0" w:color="auto"/>
              <w:right w:val="single" w:sz="4" w:space="0" w:color="auto"/>
            </w:tcBorders>
            <w:hideMark/>
          </w:tcPr>
          <w:p w14:paraId="5B49663E" w14:textId="77777777" w:rsidR="007E0B93" w:rsidRDefault="007E0B93">
            <w:r>
              <w:rPr>
                <w:rFonts w:ascii="Carlito-Italic" w:hAnsi="Carlito-Italic" w:cs="Carlito-Italic"/>
              </w:rPr>
              <w:t>Freundesliste anzeigen</w:t>
            </w:r>
          </w:p>
        </w:tc>
        <w:tc>
          <w:tcPr>
            <w:tcW w:w="3345" w:type="dxa"/>
            <w:tcBorders>
              <w:top w:val="single" w:sz="4" w:space="0" w:color="auto"/>
              <w:left w:val="single" w:sz="4" w:space="0" w:color="auto"/>
              <w:bottom w:val="single" w:sz="4" w:space="0" w:color="auto"/>
              <w:right w:val="single" w:sz="4" w:space="0" w:color="auto"/>
            </w:tcBorders>
            <w:hideMark/>
          </w:tcPr>
          <w:p w14:paraId="29E444F2" w14:textId="77777777" w:rsidR="007E0B93" w:rsidRDefault="007E0B93">
            <w:r>
              <w:rPr>
                <w:rFonts w:cstheme="minorHAnsi"/>
                <w:color w:val="000000" w:themeColor="text1"/>
              </w:rPr>
              <w:t>Kommunikationsdiagramm</w:t>
            </w:r>
          </w:p>
        </w:tc>
        <w:tc>
          <w:tcPr>
            <w:tcW w:w="1336" w:type="dxa"/>
            <w:tcBorders>
              <w:top w:val="single" w:sz="4" w:space="0" w:color="auto"/>
              <w:left w:val="single" w:sz="4" w:space="0" w:color="auto"/>
              <w:bottom w:val="single" w:sz="4" w:space="0" w:color="auto"/>
              <w:right w:val="single" w:sz="4" w:space="0" w:color="auto"/>
            </w:tcBorders>
            <w:hideMark/>
          </w:tcPr>
          <w:p w14:paraId="3535CB63" w14:textId="77777777" w:rsidR="007E0B93" w:rsidRDefault="007E0B93">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6BC855C7" w14:textId="77777777" w:rsidR="007E0B93" w:rsidRDefault="007E0B93">
            <w:r>
              <w:rPr>
                <w:rFonts w:cstheme="minorHAnsi"/>
              </w:rPr>
              <w:t>Fertig</w:t>
            </w:r>
          </w:p>
        </w:tc>
      </w:tr>
      <w:tr w:rsidR="007E0B93" w14:paraId="08C0115C"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41D57B22" w14:textId="77777777" w:rsidR="007E0B93" w:rsidRDefault="007E0B93">
            <w:pPr>
              <w:rPr>
                <w:rFonts w:cstheme="minorHAnsi"/>
              </w:rPr>
            </w:pPr>
            <w:r>
              <w:rPr>
                <w:rFonts w:cstheme="minorHAnsi"/>
              </w:rPr>
              <w:t>2.5</w:t>
            </w:r>
          </w:p>
        </w:tc>
        <w:tc>
          <w:tcPr>
            <w:tcW w:w="2472" w:type="dxa"/>
            <w:tcBorders>
              <w:top w:val="single" w:sz="4" w:space="0" w:color="auto"/>
              <w:left w:val="single" w:sz="4" w:space="0" w:color="auto"/>
              <w:bottom w:val="single" w:sz="4" w:space="0" w:color="auto"/>
              <w:right w:val="single" w:sz="4" w:space="0" w:color="auto"/>
            </w:tcBorders>
            <w:hideMark/>
          </w:tcPr>
          <w:p w14:paraId="35E1B1FA" w14:textId="77777777" w:rsidR="007E0B93" w:rsidRDefault="007E0B93">
            <w:pPr>
              <w:rPr>
                <w:rFonts w:ascii="Carlito-Italic" w:hAnsi="Carlito-Italic" w:cs="Carlito-Italic"/>
              </w:rPr>
            </w:pPr>
            <w:r>
              <w:rPr>
                <w:rFonts w:ascii="Carlito-Italic" w:hAnsi="Carlito-Italic" w:cs="Carlito-Italic"/>
              </w:rPr>
              <w:t>Freundschaftsanfrage</w:t>
            </w:r>
          </w:p>
        </w:tc>
        <w:tc>
          <w:tcPr>
            <w:tcW w:w="3345" w:type="dxa"/>
            <w:tcBorders>
              <w:top w:val="single" w:sz="4" w:space="0" w:color="auto"/>
              <w:left w:val="single" w:sz="4" w:space="0" w:color="auto"/>
              <w:bottom w:val="single" w:sz="4" w:space="0" w:color="auto"/>
              <w:right w:val="single" w:sz="4" w:space="0" w:color="auto"/>
            </w:tcBorders>
            <w:hideMark/>
          </w:tcPr>
          <w:p w14:paraId="2E758981" w14:textId="77777777" w:rsidR="007E0B93" w:rsidRDefault="007E0B93">
            <w:pPr>
              <w:rPr>
                <w:rFonts w:cstheme="minorHAnsi"/>
                <w:color w:val="000000" w:themeColor="text1"/>
              </w:rPr>
            </w:pPr>
            <w:r>
              <w:rPr>
                <w:rFonts w:cstheme="minorHAnsi"/>
                <w:color w:val="000000" w:themeColor="text1"/>
              </w:rPr>
              <w:t>Kommunikationsdiagramm</w:t>
            </w:r>
          </w:p>
        </w:tc>
        <w:tc>
          <w:tcPr>
            <w:tcW w:w="1336" w:type="dxa"/>
            <w:tcBorders>
              <w:top w:val="single" w:sz="4" w:space="0" w:color="auto"/>
              <w:left w:val="single" w:sz="4" w:space="0" w:color="auto"/>
              <w:bottom w:val="single" w:sz="4" w:space="0" w:color="auto"/>
              <w:right w:val="single" w:sz="4" w:space="0" w:color="auto"/>
            </w:tcBorders>
            <w:hideMark/>
          </w:tcPr>
          <w:p w14:paraId="6E28F0DA" w14:textId="77777777" w:rsidR="007E0B93" w:rsidRDefault="007E0B93">
            <w:r>
              <w:t>Özgürcan Cevlani</w:t>
            </w:r>
          </w:p>
        </w:tc>
        <w:tc>
          <w:tcPr>
            <w:tcW w:w="1468" w:type="dxa"/>
            <w:tcBorders>
              <w:top w:val="single" w:sz="4" w:space="0" w:color="auto"/>
              <w:left w:val="single" w:sz="4" w:space="0" w:color="auto"/>
              <w:bottom w:val="single" w:sz="4" w:space="0" w:color="auto"/>
              <w:right w:val="single" w:sz="4" w:space="0" w:color="auto"/>
            </w:tcBorders>
            <w:hideMark/>
          </w:tcPr>
          <w:p w14:paraId="33ACD6FA" w14:textId="77777777" w:rsidR="007E0B93" w:rsidRDefault="007E0B93">
            <w:pPr>
              <w:rPr>
                <w:rFonts w:cstheme="minorHAnsi"/>
              </w:rPr>
            </w:pPr>
            <w:r>
              <w:rPr>
                <w:rFonts w:cstheme="minorHAnsi"/>
              </w:rPr>
              <w:t>Fertig</w:t>
            </w:r>
          </w:p>
        </w:tc>
      </w:tr>
      <w:tr w:rsidR="007E0B93" w14:paraId="5490B936"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4B66B669" w14:textId="77777777" w:rsidR="007E0B93" w:rsidRDefault="007E0B93">
            <w:r>
              <w:t>2.6</w:t>
            </w:r>
          </w:p>
        </w:tc>
        <w:tc>
          <w:tcPr>
            <w:tcW w:w="2472" w:type="dxa"/>
            <w:tcBorders>
              <w:top w:val="single" w:sz="4" w:space="0" w:color="auto"/>
              <w:left w:val="single" w:sz="4" w:space="0" w:color="auto"/>
              <w:bottom w:val="single" w:sz="4" w:space="0" w:color="auto"/>
              <w:right w:val="single" w:sz="4" w:space="0" w:color="auto"/>
            </w:tcBorders>
            <w:hideMark/>
          </w:tcPr>
          <w:p w14:paraId="3E70B8A1" w14:textId="77777777" w:rsidR="007E0B93" w:rsidRDefault="007E0B93">
            <w:pPr>
              <w:rPr>
                <w:rFonts w:ascii="Carlito-Italic" w:hAnsi="Carlito-Italic" w:cs="Carlito-Italic"/>
              </w:rPr>
            </w:pPr>
            <w:r>
              <w:rPr>
                <w:rFonts w:ascii="Carlito-Italic" w:hAnsi="Carlito-Italic" w:cs="Carlito-Italic"/>
              </w:rPr>
              <w:t>Karten aus dem Deck entfernen</w:t>
            </w:r>
          </w:p>
        </w:tc>
        <w:tc>
          <w:tcPr>
            <w:tcW w:w="3345" w:type="dxa"/>
            <w:tcBorders>
              <w:top w:val="single" w:sz="4" w:space="0" w:color="auto"/>
              <w:left w:val="single" w:sz="4" w:space="0" w:color="auto"/>
              <w:bottom w:val="single" w:sz="4" w:space="0" w:color="auto"/>
              <w:right w:val="single" w:sz="4" w:space="0" w:color="auto"/>
            </w:tcBorders>
          </w:tcPr>
          <w:p w14:paraId="0567D434" w14:textId="77777777" w:rsidR="007E0B93" w:rsidRDefault="007E0B93">
            <w:pPr>
              <w:rPr>
                <w:color w:val="000000" w:themeColor="text1"/>
              </w:rPr>
            </w:pPr>
            <w:r>
              <w:rPr>
                <w:color w:val="000000" w:themeColor="text1"/>
              </w:rPr>
              <w:t>Kommunikationsdiagramm</w:t>
            </w:r>
          </w:p>
          <w:p w14:paraId="7B448EF3" w14:textId="77777777" w:rsidR="007E0B93" w:rsidRDefault="007E0B93">
            <w:pPr>
              <w:rPr>
                <w:color w:val="000000" w:themeColor="text1"/>
              </w:rPr>
            </w:pPr>
          </w:p>
        </w:tc>
        <w:tc>
          <w:tcPr>
            <w:tcW w:w="1336" w:type="dxa"/>
            <w:tcBorders>
              <w:top w:val="single" w:sz="4" w:space="0" w:color="auto"/>
              <w:left w:val="single" w:sz="4" w:space="0" w:color="auto"/>
              <w:bottom w:val="single" w:sz="4" w:space="0" w:color="auto"/>
              <w:right w:val="single" w:sz="4" w:space="0" w:color="auto"/>
            </w:tcBorders>
            <w:hideMark/>
          </w:tcPr>
          <w:p w14:paraId="102D0C19" w14:textId="77777777" w:rsidR="007E0B93" w:rsidRDefault="007E0B93">
            <w:r>
              <w:t>Soufian Khennousse</w:t>
            </w:r>
          </w:p>
        </w:tc>
        <w:tc>
          <w:tcPr>
            <w:tcW w:w="1468" w:type="dxa"/>
            <w:tcBorders>
              <w:top w:val="single" w:sz="4" w:space="0" w:color="auto"/>
              <w:left w:val="single" w:sz="4" w:space="0" w:color="auto"/>
              <w:bottom w:val="single" w:sz="4" w:space="0" w:color="auto"/>
              <w:right w:val="single" w:sz="4" w:space="0" w:color="auto"/>
            </w:tcBorders>
          </w:tcPr>
          <w:p w14:paraId="2B35CC76" w14:textId="77777777" w:rsidR="007E0B93" w:rsidRDefault="007E0B93">
            <w:r>
              <w:t>Fertig</w:t>
            </w:r>
          </w:p>
          <w:p w14:paraId="49F1993E" w14:textId="77777777" w:rsidR="007E0B93" w:rsidRDefault="007E0B93"/>
        </w:tc>
      </w:tr>
      <w:tr w:rsidR="007E0B93" w14:paraId="3D13E443"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4F1E36B7" w14:textId="77777777" w:rsidR="007E0B93" w:rsidRDefault="007E0B93">
            <w:r>
              <w:t>2.7</w:t>
            </w:r>
          </w:p>
        </w:tc>
        <w:tc>
          <w:tcPr>
            <w:tcW w:w="2472" w:type="dxa"/>
            <w:tcBorders>
              <w:top w:val="single" w:sz="4" w:space="0" w:color="auto"/>
              <w:left w:val="single" w:sz="4" w:space="0" w:color="auto"/>
              <w:bottom w:val="single" w:sz="4" w:space="0" w:color="auto"/>
              <w:right w:val="single" w:sz="4" w:space="0" w:color="auto"/>
            </w:tcBorders>
            <w:hideMark/>
          </w:tcPr>
          <w:p w14:paraId="5525EC1C" w14:textId="77777777" w:rsidR="007E0B93" w:rsidRDefault="007E0B93">
            <w:pPr>
              <w:rPr>
                <w:rFonts w:ascii="Carlito-Italic" w:hAnsi="Carlito-Italic" w:cs="Carlito-Italic"/>
              </w:rPr>
            </w:pPr>
            <w:r>
              <w:rPr>
                <w:rFonts w:ascii="Carlito-Italic" w:hAnsi="Carlito-Italic" w:cs="Carlito-Italic"/>
              </w:rPr>
              <w:t>Decknamen ändern</w:t>
            </w:r>
          </w:p>
        </w:tc>
        <w:tc>
          <w:tcPr>
            <w:tcW w:w="3345" w:type="dxa"/>
            <w:tcBorders>
              <w:top w:val="single" w:sz="4" w:space="0" w:color="auto"/>
              <w:left w:val="single" w:sz="4" w:space="0" w:color="auto"/>
              <w:bottom w:val="single" w:sz="4" w:space="0" w:color="auto"/>
              <w:right w:val="single" w:sz="4" w:space="0" w:color="auto"/>
            </w:tcBorders>
          </w:tcPr>
          <w:p w14:paraId="2ADFE203" w14:textId="77777777" w:rsidR="007E0B93" w:rsidRDefault="007E0B93">
            <w:pPr>
              <w:rPr>
                <w:color w:val="000000" w:themeColor="text1"/>
              </w:rPr>
            </w:pPr>
            <w:r>
              <w:rPr>
                <w:color w:val="000000" w:themeColor="text1"/>
              </w:rPr>
              <w:t>Kommunikationsdiagramm</w:t>
            </w:r>
          </w:p>
          <w:p w14:paraId="69EE5FE2" w14:textId="77777777" w:rsidR="007E0B93" w:rsidRDefault="007E0B93">
            <w:pPr>
              <w:rPr>
                <w:color w:val="000000" w:themeColor="text1"/>
              </w:rPr>
            </w:pPr>
          </w:p>
        </w:tc>
        <w:tc>
          <w:tcPr>
            <w:tcW w:w="1336" w:type="dxa"/>
            <w:tcBorders>
              <w:top w:val="single" w:sz="4" w:space="0" w:color="auto"/>
              <w:left w:val="single" w:sz="4" w:space="0" w:color="auto"/>
              <w:bottom w:val="single" w:sz="4" w:space="0" w:color="auto"/>
              <w:right w:val="single" w:sz="4" w:space="0" w:color="auto"/>
            </w:tcBorders>
            <w:hideMark/>
          </w:tcPr>
          <w:p w14:paraId="78E15649" w14:textId="77777777" w:rsidR="007E0B93" w:rsidRDefault="007E0B93">
            <w:r>
              <w:t>Soufian Khennousse</w:t>
            </w:r>
          </w:p>
        </w:tc>
        <w:tc>
          <w:tcPr>
            <w:tcW w:w="1468" w:type="dxa"/>
            <w:tcBorders>
              <w:top w:val="single" w:sz="4" w:space="0" w:color="auto"/>
              <w:left w:val="single" w:sz="4" w:space="0" w:color="auto"/>
              <w:bottom w:val="single" w:sz="4" w:space="0" w:color="auto"/>
              <w:right w:val="single" w:sz="4" w:space="0" w:color="auto"/>
            </w:tcBorders>
          </w:tcPr>
          <w:p w14:paraId="77B83204" w14:textId="77777777" w:rsidR="007E0B93" w:rsidRDefault="007E0B93">
            <w:r>
              <w:t>Fertig</w:t>
            </w:r>
          </w:p>
          <w:p w14:paraId="7063BB43" w14:textId="77777777" w:rsidR="007E0B93" w:rsidRDefault="007E0B93"/>
        </w:tc>
      </w:tr>
      <w:tr w:rsidR="007E0B93" w14:paraId="0C7BBB2F"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3F28BFF9" w14:textId="77777777" w:rsidR="007E0B93" w:rsidRDefault="007E0B93">
            <w:r>
              <w:t>2.8</w:t>
            </w:r>
          </w:p>
        </w:tc>
        <w:tc>
          <w:tcPr>
            <w:tcW w:w="2472" w:type="dxa"/>
            <w:tcBorders>
              <w:top w:val="single" w:sz="4" w:space="0" w:color="auto"/>
              <w:left w:val="single" w:sz="4" w:space="0" w:color="auto"/>
              <w:bottom w:val="single" w:sz="4" w:space="0" w:color="auto"/>
              <w:right w:val="single" w:sz="4" w:space="0" w:color="auto"/>
            </w:tcBorders>
            <w:hideMark/>
          </w:tcPr>
          <w:p w14:paraId="195980F0" w14:textId="77777777" w:rsidR="007E0B93" w:rsidRDefault="007E0B93">
            <w:pPr>
              <w:rPr>
                <w:rFonts w:ascii="Carlito-Italic" w:hAnsi="Carlito-Italic" w:cs="Carlito-Italic"/>
              </w:rPr>
            </w:pPr>
            <w:r>
              <w:rPr>
                <w:rFonts w:ascii="Carlito-Italic" w:hAnsi="Carlito-Italic" w:cs="Carlito-Italic"/>
              </w:rPr>
              <w:t>Deck entfernen</w:t>
            </w:r>
          </w:p>
        </w:tc>
        <w:tc>
          <w:tcPr>
            <w:tcW w:w="3345" w:type="dxa"/>
            <w:tcBorders>
              <w:top w:val="single" w:sz="4" w:space="0" w:color="auto"/>
              <w:left w:val="single" w:sz="4" w:space="0" w:color="auto"/>
              <w:bottom w:val="single" w:sz="4" w:space="0" w:color="auto"/>
              <w:right w:val="single" w:sz="4" w:space="0" w:color="auto"/>
            </w:tcBorders>
          </w:tcPr>
          <w:p w14:paraId="19B4239F" w14:textId="77777777" w:rsidR="007E0B93" w:rsidRDefault="007E0B93">
            <w:pPr>
              <w:rPr>
                <w:color w:val="000000" w:themeColor="text1"/>
              </w:rPr>
            </w:pPr>
            <w:r>
              <w:rPr>
                <w:color w:val="000000" w:themeColor="text1"/>
              </w:rPr>
              <w:t>Kommunikationsdiagramm</w:t>
            </w:r>
          </w:p>
          <w:p w14:paraId="2EC75996" w14:textId="77777777" w:rsidR="007E0B93" w:rsidRDefault="007E0B93">
            <w:pPr>
              <w:rPr>
                <w:color w:val="000000" w:themeColor="text1"/>
              </w:rPr>
            </w:pPr>
          </w:p>
        </w:tc>
        <w:tc>
          <w:tcPr>
            <w:tcW w:w="1336" w:type="dxa"/>
            <w:tcBorders>
              <w:top w:val="single" w:sz="4" w:space="0" w:color="auto"/>
              <w:left w:val="single" w:sz="4" w:space="0" w:color="auto"/>
              <w:bottom w:val="single" w:sz="4" w:space="0" w:color="auto"/>
              <w:right w:val="single" w:sz="4" w:space="0" w:color="auto"/>
            </w:tcBorders>
            <w:hideMark/>
          </w:tcPr>
          <w:p w14:paraId="30C4ACA1" w14:textId="77777777" w:rsidR="007E0B93" w:rsidRDefault="007E0B93">
            <w:r>
              <w:t>Soufian Khennousse</w:t>
            </w:r>
          </w:p>
        </w:tc>
        <w:tc>
          <w:tcPr>
            <w:tcW w:w="1468" w:type="dxa"/>
            <w:tcBorders>
              <w:top w:val="single" w:sz="4" w:space="0" w:color="auto"/>
              <w:left w:val="single" w:sz="4" w:space="0" w:color="auto"/>
              <w:bottom w:val="single" w:sz="4" w:space="0" w:color="auto"/>
              <w:right w:val="single" w:sz="4" w:space="0" w:color="auto"/>
            </w:tcBorders>
          </w:tcPr>
          <w:p w14:paraId="041F6DDD" w14:textId="77777777" w:rsidR="007E0B93" w:rsidRDefault="007E0B93">
            <w:r>
              <w:t>Fertig</w:t>
            </w:r>
          </w:p>
          <w:p w14:paraId="44C674CD" w14:textId="77777777" w:rsidR="007E0B93" w:rsidRDefault="007E0B93"/>
        </w:tc>
      </w:tr>
      <w:tr w:rsidR="007E0B93" w14:paraId="5DF48BE0"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01C8C455" w14:textId="77777777" w:rsidR="007E0B93" w:rsidRDefault="007E0B93">
            <w:r>
              <w:lastRenderedPageBreak/>
              <w:t>2.9</w:t>
            </w:r>
          </w:p>
        </w:tc>
        <w:tc>
          <w:tcPr>
            <w:tcW w:w="2472" w:type="dxa"/>
            <w:tcBorders>
              <w:top w:val="single" w:sz="4" w:space="0" w:color="auto"/>
              <w:left w:val="single" w:sz="4" w:space="0" w:color="auto"/>
              <w:bottom w:val="single" w:sz="4" w:space="0" w:color="auto"/>
              <w:right w:val="single" w:sz="4" w:space="0" w:color="auto"/>
            </w:tcBorders>
            <w:hideMark/>
          </w:tcPr>
          <w:p w14:paraId="0E20A495" w14:textId="77777777" w:rsidR="007E0B93" w:rsidRDefault="007E0B93">
            <w:pPr>
              <w:rPr>
                <w:rFonts w:ascii="Carlito-Italic" w:hAnsi="Carlito-Italic" w:cs="Carlito-Italic"/>
              </w:rPr>
            </w:pPr>
            <w:r>
              <w:rPr>
                <w:rFonts w:ascii="Carlito-Italic" w:hAnsi="Carlito-Italic" w:cs="Carlito-Italic"/>
              </w:rPr>
              <w:t>Deck erstellen</w:t>
            </w:r>
          </w:p>
        </w:tc>
        <w:tc>
          <w:tcPr>
            <w:tcW w:w="3345" w:type="dxa"/>
            <w:tcBorders>
              <w:top w:val="single" w:sz="4" w:space="0" w:color="auto"/>
              <w:left w:val="single" w:sz="4" w:space="0" w:color="auto"/>
              <w:bottom w:val="single" w:sz="4" w:space="0" w:color="auto"/>
              <w:right w:val="single" w:sz="4" w:space="0" w:color="auto"/>
            </w:tcBorders>
          </w:tcPr>
          <w:p w14:paraId="1556A859" w14:textId="77777777" w:rsidR="007E0B93" w:rsidRDefault="007E0B93">
            <w:pPr>
              <w:rPr>
                <w:color w:val="000000" w:themeColor="text1"/>
              </w:rPr>
            </w:pPr>
            <w:r>
              <w:rPr>
                <w:color w:val="000000" w:themeColor="text1"/>
              </w:rPr>
              <w:t>Kommunikationsdiagramm</w:t>
            </w:r>
          </w:p>
          <w:p w14:paraId="38851C00" w14:textId="77777777" w:rsidR="007E0B93" w:rsidRDefault="007E0B93">
            <w:pPr>
              <w:rPr>
                <w:color w:val="000000" w:themeColor="text1"/>
              </w:rPr>
            </w:pPr>
          </w:p>
        </w:tc>
        <w:tc>
          <w:tcPr>
            <w:tcW w:w="1336" w:type="dxa"/>
            <w:tcBorders>
              <w:top w:val="single" w:sz="4" w:space="0" w:color="auto"/>
              <w:left w:val="single" w:sz="4" w:space="0" w:color="auto"/>
              <w:bottom w:val="single" w:sz="4" w:space="0" w:color="auto"/>
              <w:right w:val="single" w:sz="4" w:space="0" w:color="auto"/>
            </w:tcBorders>
            <w:hideMark/>
          </w:tcPr>
          <w:p w14:paraId="658FF248" w14:textId="77777777" w:rsidR="007E0B93" w:rsidRDefault="007E0B93">
            <w:r>
              <w:t>Özgürcan Cevlani</w:t>
            </w:r>
          </w:p>
        </w:tc>
        <w:tc>
          <w:tcPr>
            <w:tcW w:w="1468" w:type="dxa"/>
            <w:tcBorders>
              <w:top w:val="single" w:sz="4" w:space="0" w:color="auto"/>
              <w:left w:val="single" w:sz="4" w:space="0" w:color="auto"/>
              <w:bottom w:val="single" w:sz="4" w:space="0" w:color="auto"/>
              <w:right w:val="single" w:sz="4" w:space="0" w:color="auto"/>
            </w:tcBorders>
          </w:tcPr>
          <w:p w14:paraId="5E4E9C88" w14:textId="77777777" w:rsidR="007E0B93" w:rsidRDefault="007E0B93">
            <w:r>
              <w:t>Fertig</w:t>
            </w:r>
          </w:p>
          <w:p w14:paraId="08D7E839" w14:textId="77777777" w:rsidR="007E0B93" w:rsidRDefault="007E0B93"/>
        </w:tc>
      </w:tr>
      <w:tr w:rsidR="007E0B93" w14:paraId="5A88C2B6"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09A700EC" w14:textId="77777777" w:rsidR="007E0B93" w:rsidRDefault="007E0B93">
            <w:r>
              <w:t>2.10</w:t>
            </w:r>
          </w:p>
        </w:tc>
        <w:tc>
          <w:tcPr>
            <w:tcW w:w="2472" w:type="dxa"/>
            <w:tcBorders>
              <w:top w:val="single" w:sz="4" w:space="0" w:color="auto"/>
              <w:left w:val="single" w:sz="4" w:space="0" w:color="auto"/>
              <w:bottom w:val="single" w:sz="4" w:space="0" w:color="auto"/>
              <w:right w:val="single" w:sz="4" w:space="0" w:color="auto"/>
            </w:tcBorders>
            <w:hideMark/>
          </w:tcPr>
          <w:p w14:paraId="66DB0A77" w14:textId="77777777" w:rsidR="007E0B93" w:rsidRDefault="007E0B93">
            <w:pPr>
              <w:rPr>
                <w:rFonts w:ascii="Carlito-Italic" w:hAnsi="Carlito-Italic" w:cs="Carlito-Italic"/>
              </w:rPr>
            </w:pPr>
            <w:r>
              <w:rPr>
                <w:rFonts w:ascii="Carlito-Italic" w:hAnsi="Carlito-Italic" w:cs="Carlito-Italic"/>
              </w:rPr>
              <w:t>Freund aus Freundesliste entfernen</w:t>
            </w:r>
          </w:p>
        </w:tc>
        <w:tc>
          <w:tcPr>
            <w:tcW w:w="3345" w:type="dxa"/>
            <w:tcBorders>
              <w:top w:val="single" w:sz="4" w:space="0" w:color="auto"/>
              <w:left w:val="single" w:sz="4" w:space="0" w:color="auto"/>
              <w:bottom w:val="single" w:sz="4" w:space="0" w:color="auto"/>
              <w:right w:val="single" w:sz="4" w:space="0" w:color="auto"/>
            </w:tcBorders>
          </w:tcPr>
          <w:p w14:paraId="7C2D61ED" w14:textId="77777777" w:rsidR="007E0B93" w:rsidRDefault="007E0B93">
            <w:pPr>
              <w:rPr>
                <w:color w:val="000000" w:themeColor="text1"/>
              </w:rPr>
            </w:pPr>
            <w:r>
              <w:rPr>
                <w:color w:val="000000" w:themeColor="text1"/>
              </w:rPr>
              <w:t>Kommunikationsdiagramm</w:t>
            </w:r>
          </w:p>
          <w:p w14:paraId="7412B41C" w14:textId="77777777" w:rsidR="007E0B93" w:rsidRDefault="007E0B93">
            <w:pPr>
              <w:rPr>
                <w:color w:val="000000" w:themeColor="text1"/>
              </w:rPr>
            </w:pPr>
          </w:p>
        </w:tc>
        <w:tc>
          <w:tcPr>
            <w:tcW w:w="1336" w:type="dxa"/>
            <w:tcBorders>
              <w:top w:val="single" w:sz="4" w:space="0" w:color="auto"/>
              <w:left w:val="single" w:sz="4" w:space="0" w:color="auto"/>
              <w:bottom w:val="single" w:sz="4" w:space="0" w:color="auto"/>
              <w:right w:val="single" w:sz="4" w:space="0" w:color="auto"/>
            </w:tcBorders>
            <w:hideMark/>
          </w:tcPr>
          <w:p w14:paraId="0C948F7C" w14:textId="77777777" w:rsidR="007E0B93" w:rsidRDefault="007E0B93">
            <w:r>
              <w:t>Danny Nasra</w:t>
            </w:r>
          </w:p>
        </w:tc>
        <w:tc>
          <w:tcPr>
            <w:tcW w:w="1468" w:type="dxa"/>
            <w:tcBorders>
              <w:top w:val="single" w:sz="4" w:space="0" w:color="auto"/>
              <w:left w:val="single" w:sz="4" w:space="0" w:color="auto"/>
              <w:bottom w:val="single" w:sz="4" w:space="0" w:color="auto"/>
              <w:right w:val="single" w:sz="4" w:space="0" w:color="auto"/>
            </w:tcBorders>
          </w:tcPr>
          <w:p w14:paraId="3A513E85" w14:textId="77777777" w:rsidR="007E0B93" w:rsidRDefault="007E0B93">
            <w:r>
              <w:t>Fertig</w:t>
            </w:r>
          </w:p>
          <w:p w14:paraId="59D8502D" w14:textId="77777777" w:rsidR="007E0B93" w:rsidRDefault="007E0B93"/>
        </w:tc>
      </w:tr>
      <w:tr w:rsidR="007E0B93" w14:paraId="2AB5B469"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4BA29D54" w14:textId="77777777" w:rsidR="007E0B93" w:rsidRDefault="007E0B93">
            <w:r>
              <w:t>2.11</w:t>
            </w:r>
          </w:p>
        </w:tc>
        <w:tc>
          <w:tcPr>
            <w:tcW w:w="2472" w:type="dxa"/>
            <w:tcBorders>
              <w:top w:val="single" w:sz="4" w:space="0" w:color="auto"/>
              <w:left w:val="single" w:sz="4" w:space="0" w:color="auto"/>
              <w:bottom w:val="single" w:sz="4" w:space="0" w:color="auto"/>
              <w:right w:val="single" w:sz="4" w:space="0" w:color="auto"/>
            </w:tcBorders>
            <w:hideMark/>
          </w:tcPr>
          <w:p w14:paraId="387A77DB" w14:textId="77777777" w:rsidR="007E0B93" w:rsidRDefault="007E0B93">
            <w:pPr>
              <w:rPr>
                <w:rFonts w:ascii="Carlito-Italic" w:hAnsi="Carlito-Italic" w:cs="Carlito-Italic"/>
              </w:rPr>
            </w:pPr>
            <w:r>
              <w:rPr>
                <w:rFonts w:ascii="Carlito-Italic" w:hAnsi="Carlito-Italic" w:cs="Carlito-Italic"/>
              </w:rPr>
              <w:t>Kartentyp erstellen</w:t>
            </w:r>
          </w:p>
        </w:tc>
        <w:tc>
          <w:tcPr>
            <w:tcW w:w="3345" w:type="dxa"/>
            <w:tcBorders>
              <w:top w:val="single" w:sz="4" w:space="0" w:color="auto"/>
              <w:left w:val="single" w:sz="4" w:space="0" w:color="auto"/>
              <w:bottom w:val="single" w:sz="4" w:space="0" w:color="auto"/>
              <w:right w:val="single" w:sz="4" w:space="0" w:color="auto"/>
            </w:tcBorders>
          </w:tcPr>
          <w:p w14:paraId="4D54EC51" w14:textId="77777777" w:rsidR="007E0B93" w:rsidRDefault="007E0B93">
            <w:pPr>
              <w:rPr>
                <w:color w:val="000000" w:themeColor="text1"/>
              </w:rPr>
            </w:pPr>
            <w:r>
              <w:rPr>
                <w:color w:val="000000" w:themeColor="text1"/>
              </w:rPr>
              <w:t>Kommunikationsdiagramm</w:t>
            </w:r>
          </w:p>
          <w:p w14:paraId="4DFABE82" w14:textId="77777777" w:rsidR="007E0B93" w:rsidRDefault="007E0B93">
            <w:pPr>
              <w:rPr>
                <w:color w:val="000000" w:themeColor="text1"/>
              </w:rPr>
            </w:pPr>
          </w:p>
        </w:tc>
        <w:tc>
          <w:tcPr>
            <w:tcW w:w="1336" w:type="dxa"/>
            <w:tcBorders>
              <w:top w:val="single" w:sz="4" w:space="0" w:color="auto"/>
              <w:left w:val="single" w:sz="4" w:space="0" w:color="auto"/>
              <w:bottom w:val="single" w:sz="4" w:space="0" w:color="auto"/>
              <w:right w:val="single" w:sz="4" w:space="0" w:color="auto"/>
            </w:tcBorders>
          </w:tcPr>
          <w:p w14:paraId="276B6E53" w14:textId="77777777" w:rsidR="007E0B93" w:rsidRDefault="007E0B93">
            <w:r>
              <w:t>Danny Nasra</w:t>
            </w:r>
          </w:p>
          <w:p w14:paraId="5F742B9C"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06B9E820" w14:textId="77777777" w:rsidR="007E0B93" w:rsidRDefault="007E0B93">
            <w:r>
              <w:t>Fertig</w:t>
            </w:r>
          </w:p>
          <w:p w14:paraId="250ACF0C" w14:textId="77777777" w:rsidR="007E0B93" w:rsidRDefault="007E0B93"/>
        </w:tc>
      </w:tr>
      <w:tr w:rsidR="007E0B93" w14:paraId="550BE45B"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17D6EAB3" w14:textId="77777777" w:rsidR="007E0B93" w:rsidRDefault="007E0B93">
            <w:r>
              <w:t>2.12</w:t>
            </w:r>
          </w:p>
        </w:tc>
        <w:tc>
          <w:tcPr>
            <w:tcW w:w="2472" w:type="dxa"/>
            <w:tcBorders>
              <w:top w:val="single" w:sz="4" w:space="0" w:color="auto"/>
              <w:left w:val="single" w:sz="4" w:space="0" w:color="auto"/>
              <w:bottom w:val="single" w:sz="4" w:space="0" w:color="auto"/>
              <w:right w:val="single" w:sz="4" w:space="0" w:color="auto"/>
            </w:tcBorders>
            <w:hideMark/>
          </w:tcPr>
          <w:p w14:paraId="2AF6A49A" w14:textId="77777777" w:rsidR="007E0B93" w:rsidRDefault="007E0B93">
            <w:pPr>
              <w:rPr>
                <w:rFonts w:ascii="Carlito-Italic" w:hAnsi="Carlito-Italic" w:cs="Carlito-Italic"/>
              </w:rPr>
            </w:pPr>
            <w:r>
              <w:rPr>
                <w:rFonts w:ascii="Carlito-Italic" w:hAnsi="Carlito-Italic" w:cs="Carlito-Italic"/>
              </w:rPr>
              <w:t>Kartentyp entfernen</w:t>
            </w:r>
          </w:p>
        </w:tc>
        <w:tc>
          <w:tcPr>
            <w:tcW w:w="3345" w:type="dxa"/>
            <w:tcBorders>
              <w:top w:val="single" w:sz="4" w:space="0" w:color="auto"/>
              <w:left w:val="single" w:sz="4" w:space="0" w:color="auto"/>
              <w:bottom w:val="single" w:sz="4" w:space="0" w:color="auto"/>
              <w:right w:val="single" w:sz="4" w:space="0" w:color="auto"/>
            </w:tcBorders>
          </w:tcPr>
          <w:p w14:paraId="53157E09" w14:textId="77777777" w:rsidR="007E0B93" w:rsidRDefault="007E0B93">
            <w:pPr>
              <w:rPr>
                <w:color w:val="000000" w:themeColor="text1"/>
              </w:rPr>
            </w:pPr>
            <w:r>
              <w:rPr>
                <w:color w:val="000000" w:themeColor="text1"/>
              </w:rPr>
              <w:t>Kommunikationsdiagramm</w:t>
            </w:r>
          </w:p>
          <w:p w14:paraId="7A911428" w14:textId="77777777" w:rsidR="007E0B93" w:rsidRDefault="007E0B93">
            <w:pPr>
              <w:rPr>
                <w:color w:val="000000" w:themeColor="text1"/>
              </w:rPr>
            </w:pPr>
          </w:p>
        </w:tc>
        <w:tc>
          <w:tcPr>
            <w:tcW w:w="1336" w:type="dxa"/>
            <w:tcBorders>
              <w:top w:val="single" w:sz="4" w:space="0" w:color="auto"/>
              <w:left w:val="single" w:sz="4" w:space="0" w:color="auto"/>
              <w:bottom w:val="single" w:sz="4" w:space="0" w:color="auto"/>
              <w:right w:val="single" w:sz="4" w:space="0" w:color="auto"/>
            </w:tcBorders>
          </w:tcPr>
          <w:p w14:paraId="2ABF2A29" w14:textId="77777777" w:rsidR="007E0B93" w:rsidRDefault="007E0B93">
            <w:r>
              <w:t>Danny Nasra</w:t>
            </w:r>
          </w:p>
          <w:p w14:paraId="02C12277"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4653F237" w14:textId="77777777" w:rsidR="007E0B93" w:rsidRDefault="007E0B93">
            <w:r>
              <w:t>Fertig</w:t>
            </w:r>
          </w:p>
          <w:p w14:paraId="1D8010A9" w14:textId="77777777" w:rsidR="007E0B93" w:rsidRDefault="007E0B93"/>
        </w:tc>
      </w:tr>
      <w:tr w:rsidR="007E0B93" w14:paraId="7CDB6D22"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44446368" w14:textId="77777777" w:rsidR="007E0B93" w:rsidRDefault="007E0B93">
            <w:r>
              <w:t>2.13</w:t>
            </w:r>
          </w:p>
        </w:tc>
        <w:tc>
          <w:tcPr>
            <w:tcW w:w="2472" w:type="dxa"/>
            <w:tcBorders>
              <w:top w:val="single" w:sz="4" w:space="0" w:color="auto"/>
              <w:left w:val="single" w:sz="4" w:space="0" w:color="auto"/>
              <w:bottom w:val="single" w:sz="4" w:space="0" w:color="auto"/>
              <w:right w:val="single" w:sz="4" w:space="0" w:color="auto"/>
            </w:tcBorders>
            <w:hideMark/>
          </w:tcPr>
          <w:p w14:paraId="0EA65949" w14:textId="77777777" w:rsidR="007E0B93" w:rsidRDefault="007E0B93">
            <w:pPr>
              <w:rPr>
                <w:rFonts w:ascii="Carlito-Italic" w:hAnsi="Carlito-Italic" w:cs="Carlito-Italic"/>
              </w:rPr>
            </w:pPr>
            <w:r>
              <w:rPr>
                <w:rFonts w:ascii="Carlito-Italic" w:hAnsi="Carlito-Italic" w:cs="Carlito-Italic"/>
              </w:rPr>
              <w:t>Login eines Users</w:t>
            </w:r>
          </w:p>
        </w:tc>
        <w:tc>
          <w:tcPr>
            <w:tcW w:w="3345" w:type="dxa"/>
            <w:tcBorders>
              <w:top w:val="single" w:sz="4" w:space="0" w:color="auto"/>
              <w:left w:val="single" w:sz="4" w:space="0" w:color="auto"/>
              <w:bottom w:val="single" w:sz="4" w:space="0" w:color="auto"/>
              <w:right w:val="single" w:sz="4" w:space="0" w:color="auto"/>
            </w:tcBorders>
          </w:tcPr>
          <w:p w14:paraId="1EBC0A75" w14:textId="77777777" w:rsidR="007E0B93" w:rsidRDefault="007E0B93">
            <w:pPr>
              <w:rPr>
                <w:color w:val="000000" w:themeColor="text1"/>
              </w:rPr>
            </w:pPr>
            <w:r>
              <w:rPr>
                <w:color w:val="000000" w:themeColor="text1"/>
              </w:rPr>
              <w:t>Kommunikationsdiagramm</w:t>
            </w:r>
          </w:p>
          <w:p w14:paraId="2EE9E22D" w14:textId="77777777" w:rsidR="007E0B93" w:rsidRDefault="007E0B93">
            <w:pPr>
              <w:rPr>
                <w:color w:val="000000" w:themeColor="text1"/>
              </w:rPr>
            </w:pPr>
          </w:p>
        </w:tc>
        <w:tc>
          <w:tcPr>
            <w:tcW w:w="1336" w:type="dxa"/>
            <w:tcBorders>
              <w:top w:val="single" w:sz="4" w:space="0" w:color="auto"/>
              <w:left w:val="single" w:sz="4" w:space="0" w:color="auto"/>
              <w:bottom w:val="single" w:sz="4" w:space="0" w:color="auto"/>
              <w:right w:val="single" w:sz="4" w:space="0" w:color="auto"/>
            </w:tcBorders>
            <w:hideMark/>
          </w:tcPr>
          <w:p w14:paraId="5D96B09D" w14:textId="77777777" w:rsidR="007E0B93" w:rsidRDefault="007E0B93">
            <w:r>
              <w:t>Özgürcan</w:t>
            </w:r>
          </w:p>
          <w:p w14:paraId="79024FD2" w14:textId="77777777" w:rsidR="007E0B93" w:rsidRDefault="007E0B93">
            <w:r>
              <w:t>Cevlani</w:t>
            </w:r>
          </w:p>
        </w:tc>
        <w:tc>
          <w:tcPr>
            <w:tcW w:w="1468" w:type="dxa"/>
            <w:tcBorders>
              <w:top w:val="single" w:sz="4" w:space="0" w:color="auto"/>
              <w:left w:val="single" w:sz="4" w:space="0" w:color="auto"/>
              <w:bottom w:val="single" w:sz="4" w:space="0" w:color="auto"/>
              <w:right w:val="single" w:sz="4" w:space="0" w:color="auto"/>
            </w:tcBorders>
          </w:tcPr>
          <w:p w14:paraId="68BD34DB" w14:textId="77777777" w:rsidR="007E0B93" w:rsidRDefault="007E0B93">
            <w:r>
              <w:t>Fertig</w:t>
            </w:r>
          </w:p>
          <w:p w14:paraId="3DA1A248" w14:textId="77777777" w:rsidR="007E0B93" w:rsidRDefault="007E0B93"/>
        </w:tc>
      </w:tr>
      <w:tr w:rsidR="007E0B93" w14:paraId="6F303837" w14:textId="77777777" w:rsidTr="007E0B93">
        <w:trPr>
          <w:trHeight w:val="441"/>
        </w:trPr>
        <w:tc>
          <w:tcPr>
            <w:tcW w:w="626" w:type="dxa"/>
            <w:tcBorders>
              <w:top w:val="single" w:sz="4" w:space="0" w:color="auto"/>
              <w:left w:val="single" w:sz="4" w:space="0" w:color="auto"/>
              <w:bottom w:val="single" w:sz="4" w:space="0" w:color="auto"/>
              <w:right w:val="single" w:sz="4" w:space="0" w:color="auto"/>
            </w:tcBorders>
            <w:hideMark/>
          </w:tcPr>
          <w:p w14:paraId="08F6AE69" w14:textId="77777777" w:rsidR="007E0B93" w:rsidRDefault="007E0B93">
            <w:r>
              <w:t>2.14</w:t>
            </w:r>
          </w:p>
        </w:tc>
        <w:tc>
          <w:tcPr>
            <w:tcW w:w="2472" w:type="dxa"/>
            <w:tcBorders>
              <w:top w:val="single" w:sz="4" w:space="0" w:color="auto"/>
              <w:left w:val="single" w:sz="4" w:space="0" w:color="auto"/>
              <w:bottom w:val="single" w:sz="4" w:space="0" w:color="auto"/>
              <w:right w:val="single" w:sz="4" w:space="0" w:color="auto"/>
            </w:tcBorders>
            <w:hideMark/>
          </w:tcPr>
          <w:p w14:paraId="7A8DABC3" w14:textId="77777777" w:rsidR="007E0B93" w:rsidRDefault="007E0B93">
            <w:pPr>
              <w:rPr>
                <w:rFonts w:ascii="Carlito-Italic" w:hAnsi="Carlito-Italic" w:cs="Carlito-Italic"/>
              </w:rPr>
            </w:pPr>
            <w:r>
              <w:rPr>
                <w:rFonts w:ascii="Carlito-Italic" w:hAnsi="Carlito-Italic" w:cs="Carlito-Italic"/>
              </w:rPr>
              <w:t>Registrierung eines Users</w:t>
            </w:r>
          </w:p>
        </w:tc>
        <w:tc>
          <w:tcPr>
            <w:tcW w:w="3345" w:type="dxa"/>
            <w:tcBorders>
              <w:top w:val="single" w:sz="4" w:space="0" w:color="auto"/>
              <w:left w:val="single" w:sz="4" w:space="0" w:color="auto"/>
              <w:bottom w:val="single" w:sz="4" w:space="0" w:color="auto"/>
              <w:right w:val="single" w:sz="4" w:space="0" w:color="auto"/>
            </w:tcBorders>
          </w:tcPr>
          <w:p w14:paraId="28034BD5" w14:textId="77777777" w:rsidR="007E0B93" w:rsidRDefault="007E0B93">
            <w:pPr>
              <w:rPr>
                <w:color w:val="000000" w:themeColor="text1"/>
              </w:rPr>
            </w:pPr>
            <w:r>
              <w:rPr>
                <w:color w:val="000000" w:themeColor="text1"/>
              </w:rPr>
              <w:t>Kommunikationsdiagramm</w:t>
            </w:r>
          </w:p>
          <w:p w14:paraId="2180E4C0" w14:textId="77777777" w:rsidR="007E0B93" w:rsidRDefault="007E0B93">
            <w:pPr>
              <w:rPr>
                <w:color w:val="000000" w:themeColor="text1"/>
              </w:rPr>
            </w:pPr>
          </w:p>
        </w:tc>
        <w:tc>
          <w:tcPr>
            <w:tcW w:w="1336" w:type="dxa"/>
            <w:tcBorders>
              <w:top w:val="single" w:sz="4" w:space="0" w:color="auto"/>
              <w:left w:val="single" w:sz="4" w:space="0" w:color="auto"/>
              <w:bottom w:val="single" w:sz="4" w:space="0" w:color="auto"/>
              <w:right w:val="single" w:sz="4" w:space="0" w:color="auto"/>
            </w:tcBorders>
          </w:tcPr>
          <w:p w14:paraId="68D46055" w14:textId="77777777" w:rsidR="007E0B93" w:rsidRDefault="007E0B93">
            <w:r>
              <w:t>Özgürcan Cevlani</w:t>
            </w:r>
          </w:p>
          <w:p w14:paraId="36807AC4"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79F27B87" w14:textId="77777777" w:rsidR="007E0B93" w:rsidRDefault="007E0B93">
            <w:r>
              <w:t>Fertig</w:t>
            </w:r>
          </w:p>
          <w:p w14:paraId="6679F170" w14:textId="77777777" w:rsidR="007E0B93" w:rsidRDefault="007E0B93"/>
        </w:tc>
      </w:tr>
      <w:tr w:rsidR="007E0B93" w14:paraId="45F11D16"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E990B7" w14:textId="77777777" w:rsidR="007E0B93" w:rsidRDefault="007E0B93">
            <w:pPr>
              <w:rPr>
                <w:rFonts w:cstheme="minorHAnsi"/>
              </w:rPr>
            </w:pPr>
            <w:r>
              <w:rPr>
                <w:rFonts w:cstheme="minorHAnsi"/>
              </w:rPr>
              <w:t>3.</w:t>
            </w:r>
          </w:p>
        </w:tc>
        <w:tc>
          <w:tcPr>
            <w:tcW w:w="2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618456" w14:textId="77777777" w:rsidR="007E0B93" w:rsidRDefault="007E0B93">
            <w:r>
              <w:t>Startseite</w:t>
            </w:r>
          </w:p>
        </w:tc>
        <w:tc>
          <w:tcPr>
            <w:tcW w:w="33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1EB880" w14:textId="77777777" w:rsidR="007E0B93" w:rsidRDefault="007E0B93">
            <w:pPr>
              <w:rPr>
                <w:rFonts w:cstheme="minorHAnsi"/>
              </w:rPr>
            </w:pPr>
          </w:p>
        </w:tc>
        <w:tc>
          <w:tcPr>
            <w:tcW w:w="133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98D780" w14:textId="77777777" w:rsidR="007E0B93" w:rsidRDefault="007E0B93">
            <w:r>
              <w:t>Saman Schero</w:t>
            </w:r>
          </w:p>
        </w:tc>
        <w:tc>
          <w:tcPr>
            <w:tcW w:w="146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900A8A" w14:textId="77777777" w:rsidR="007E0B93" w:rsidRDefault="007E0B93">
            <w:r>
              <w:t>Fertig</w:t>
            </w:r>
          </w:p>
        </w:tc>
      </w:tr>
      <w:tr w:rsidR="007E0B93" w14:paraId="7AE656FE"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4DF59D5F" w14:textId="77777777" w:rsidR="007E0B93" w:rsidRDefault="007E0B93">
            <w:r>
              <w:t>3.1</w:t>
            </w:r>
          </w:p>
        </w:tc>
        <w:tc>
          <w:tcPr>
            <w:tcW w:w="2472" w:type="dxa"/>
            <w:tcBorders>
              <w:top w:val="single" w:sz="4" w:space="0" w:color="auto"/>
              <w:left w:val="single" w:sz="4" w:space="0" w:color="auto"/>
              <w:bottom w:val="single" w:sz="4" w:space="0" w:color="auto"/>
              <w:right w:val="single" w:sz="4" w:space="0" w:color="auto"/>
            </w:tcBorders>
            <w:hideMark/>
          </w:tcPr>
          <w:p w14:paraId="62A3312F" w14:textId="77777777" w:rsidR="007E0B93" w:rsidRDefault="007E0B93">
            <w:r>
              <w:t>Startseite Design</w:t>
            </w:r>
          </w:p>
        </w:tc>
        <w:tc>
          <w:tcPr>
            <w:tcW w:w="3345" w:type="dxa"/>
            <w:tcBorders>
              <w:top w:val="single" w:sz="4" w:space="0" w:color="auto"/>
              <w:left w:val="single" w:sz="4" w:space="0" w:color="auto"/>
              <w:bottom w:val="single" w:sz="4" w:space="0" w:color="auto"/>
              <w:right w:val="single" w:sz="4" w:space="0" w:color="auto"/>
            </w:tcBorders>
            <w:hideMark/>
          </w:tcPr>
          <w:p w14:paraId="29A2B297" w14:textId="77777777" w:rsidR="007E0B93" w:rsidRDefault="007E0B93">
            <w:r>
              <w:t>Papierprototyp</w:t>
            </w:r>
          </w:p>
        </w:tc>
        <w:tc>
          <w:tcPr>
            <w:tcW w:w="1336" w:type="dxa"/>
            <w:tcBorders>
              <w:top w:val="single" w:sz="4" w:space="0" w:color="auto"/>
              <w:left w:val="single" w:sz="4" w:space="0" w:color="auto"/>
              <w:bottom w:val="single" w:sz="4" w:space="0" w:color="auto"/>
              <w:right w:val="single" w:sz="4" w:space="0" w:color="auto"/>
            </w:tcBorders>
            <w:hideMark/>
          </w:tcPr>
          <w:p w14:paraId="61AA0E84" w14:textId="77777777" w:rsidR="007E0B93" w:rsidRDefault="007E0B93">
            <w:r>
              <w:t>Saman Schero</w:t>
            </w:r>
          </w:p>
        </w:tc>
        <w:tc>
          <w:tcPr>
            <w:tcW w:w="1468" w:type="dxa"/>
            <w:tcBorders>
              <w:top w:val="single" w:sz="4" w:space="0" w:color="auto"/>
              <w:left w:val="single" w:sz="4" w:space="0" w:color="auto"/>
              <w:bottom w:val="single" w:sz="4" w:space="0" w:color="auto"/>
              <w:right w:val="single" w:sz="4" w:space="0" w:color="auto"/>
            </w:tcBorders>
            <w:hideMark/>
          </w:tcPr>
          <w:p w14:paraId="53FBB89E" w14:textId="77777777" w:rsidR="007E0B93" w:rsidRDefault="007E0B93">
            <w:r>
              <w:t>Fertig</w:t>
            </w:r>
          </w:p>
        </w:tc>
      </w:tr>
      <w:tr w:rsidR="007E0B93" w14:paraId="10C6A46B"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71A4470E" w14:textId="77777777" w:rsidR="007E0B93" w:rsidRDefault="007E0B93">
            <w:r>
              <w:t>3.2</w:t>
            </w:r>
          </w:p>
        </w:tc>
        <w:tc>
          <w:tcPr>
            <w:tcW w:w="2472" w:type="dxa"/>
            <w:tcBorders>
              <w:top w:val="single" w:sz="4" w:space="0" w:color="auto"/>
              <w:left w:val="single" w:sz="4" w:space="0" w:color="auto"/>
              <w:bottom w:val="single" w:sz="4" w:space="0" w:color="auto"/>
              <w:right w:val="single" w:sz="4" w:space="0" w:color="auto"/>
            </w:tcBorders>
            <w:hideMark/>
          </w:tcPr>
          <w:p w14:paraId="4646DCCC" w14:textId="77777777" w:rsidR="007E0B93" w:rsidRDefault="007E0B93">
            <w:r>
              <w:t>Startseite Funktionen</w:t>
            </w:r>
          </w:p>
        </w:tc>
        <w:tc>
          <w:tcPr>
            <w:tcW w:w="3345" w:type="dxa"/>
            <w:tcBorders>
              <w:top w:val="single" w:sz="4" w:space="0" w:color="auto"/>
              <w:left w:val="single" w:sz="4" w:space="0" w:color="auto"/>
              <w:bottom w:val="single" w:sz="4" w:space="0" w:color="auto"/>
              <w:right w:val="single" w:sz="4" w:space="0" w:color="auto"/>
            </w:tcBorders>
          </w:tcPr>
          <w:p w14:paraId="27914990" w14:textId="77777777" w:rsidR="007E0B93" w:rsidRDefault="007E0B93"/>
        </w:tc>
        <w:tc>
          <w:tcPr>
            <w:tcW w:w="1336" w:type="dxa"/>
            <w:tcBorders>
              <w:top w:val="single" w:sz="4" w:space="0" w:color="auto"/>
              <w:left w:val="single" w:sz="4" w:space="0" w:color="auto"/>
              <w:bottom w:val="single" w:sz="4" w:space="0" w:color="auto"/>
              <w:right w:val="single" w:sz="4" w:space="0" w:color="auto"/>
            </w:tcBorders>
            <w:hideMark/>
          </w:tcPr>
          <w:p w14:paraId="0BBFEFC9" w14:textId="77777777" w:rsidR="007E0B93" w:rsidRDefault="007E0B93">
            <w:r>
              <w:t>Saman Schero</w:t>
            </w:r>
          </w:p>
        </w:tc>
        <w:tc>
          <w:tcPr>
            <w:tcW w:w="1468" w:type="dxa"/>
            <w:tcBorders>
              <w:top w:val="single" w:sz="4" w:space="0" w:color="auto"/>
              <w:left w:val="single" w:sz="4" w:space="0" w:color="auto"/>
              <w:bottom w:val="single" w:sz="4" w:space="0" w:color="auto"/>
              <w:right w:val="single" w:sz="4" w:space="0" w:color="auto"/>
            </w:tcBorders>
            <w:hideMark/>
          </w:tcPr>
          <w:p w14:paraId="5D5E96A8" w14:textId="77777777" w:rsidR="007E0B93" w:rsidRDefault="007E0B93">
            <w:r>
              <w:t>Fertig</w:t>
            </w:r>
          </w:p>
        </w:tc>
      </w:tr>
      <w:tr w:rsidR="007E0B93" w14:paraId="3A3DE1B6"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2F9E5A3D" w14:textId="77777777" w:rsidR="007E0B93" w:rsidRDefault="007E0B93">
            <w:r>
              <w:t>3.2.1</w:t>
            </w:r>
          </w:p>
        </w:tc>
        <w:tc>
          <w:tcPr>
            <w:tcW w:w="2472" w:type="dxa"/>
            <w:tcBorders>
              <w:top w:val="single" w:sz="4" w:space="0" w:color="auto"/>
              <w:left w:val="single" w:sz="4" w:space="0" w:color="auto"/>
              <w:bottom w:val="single" w:sz="4" w:space="0" w:color="auto"/>
              <w:right w:val="single" w:sz="4" w:space="0" w:color="auto"/>
            </w:tcBorders>
          </w:tcPr>
          <w:p w14:paraId="68F8A6EE" w14:textId="77777777" w:rsidR="007E0B93" w:rsidRDefault="007E0B93">
            <w:r>
              <w:t>Auf Deck zugreifen</w:t>
            </w:r>
          </w:p>
          <w:p w14:paraId="2628F152" w14:textId="77777777" w:rsidR="007E0B93" w:rsidRDefault="007E0B93"/>
        </w:tc>
        <w:tc>
          <w:tcPr>
            <w:tcW w:w="3345" w:type="dxa"/>
            <w:tcBorders>
              <w:top w:val="single" w:sz="4" w:space="0" w:color="auto"/>
              <w:left w:val="single" w:sz="4" w:space="0" w:color="auto"/>
              <w:bottom w:val="single" w:sz="4" w:space="0" w:color="auto"/>
              <w:right w:val="single" w:sz="4" w:space="0" w:color="auto"/>
            </w:tcBorders>
            <w:hideMark/>
          </w:tcPr>
          <w:p w14:paraId="0BBEB01B" w14:textId="77777777" w:rsidR="007E0B93" w:rsidRDefault="007E0B93">
            <w:r>
              <w:t>User-Story</w:t>
            </w:r>
          </w:p>
        </w:tc>
        <w:tc>
          <w:tcPr>
            <w:tcW w:w="1336" w:type="dxa"/>
            <w:tcBorders>
              <w:top w:val="single" w:sz="4" w:space="0" w:color="auto"/>
              <w:left w:val="single" w:sz="4" w:space="0" w:color="auto"/>
              <w:bottom w:val="single" w:sz="4" w:space="0" w:color="auto"/>
              <w:right w:val="single" w:sz="4" w:space="0" w:color="auto"/>
            </w:tcBorders>
          </w:tcPr>
          <w:p w14:paraId="2D76C311" w14:textId="77777777" w:rsidR="007E0B93" w:rsidRDefault="007E0B93">
            <w:r>
              <w:t>Saman Schero</w:t>
            </w:r>
          </w:p>
          <w:p w14:paraId="4026330D"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14814554" w14:textId="77777777" w:rsidR="007E0B93" w:rsidRDefault="007E0B93">
            <w:r>
              <w:t>Fertig</w:t>
            </w:r>
          </w:p>
          <w:p w14:paraId="3E4D658F" w14:textId="77777777" w:rsidR="007E0B93" w:rsidRDefault="007E0B93"/>
        </w:tc>
      </w:tr>
      <w:tr w:rsidR="007E0B93" w14:paraId="45CA8BA4"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7308D6E2" w14:textId="77777777" w:rsidR="007E0B93" w:rsidRDefault="007E0B93">
            <w:r>
              <w:t>3.2.2</w:t>
            </w:r>
          </w:p>
        </w:tc>
        <w:tc>
          <w:tcPr>
            <w:tcW w:w="2472" w:type="dxa"/>
            <w:tcBorders>
              <w:top w:val="single" w:sz="4" w:space="0" w:color="auto"/>
              <w:left w:val="single" w:sz="4" w:space="0" w:color="auto"/>
              <w:bottom w:val="single" w:sz="4" w:space="0" w:color="auto"/>
              <w:right w:val="single" w:sz="4" w:space="0" w:color="auto"/>
            </w:tcBorders>
            <w:hideMark/>
          </w:tcPr>
          <w:p w14:paraId="35289F27" w14:textId="77777777" w:rsidR="007E0B93" w:rsidRDefault="007E0B93">
            <w:r>
              <w:t>Auf Freundesliste zugreifen</w:t>
            </w:r>
          </w:p>
        </w:tc>
        <w:tc>
          <w:tcPr>
            <w:tcW w:w="3345" w:type="dxa"/>
            <w:tcBorders>
              <w:top w:val="single" w:sz="4" w:space="0" w:color="auto"/>
              <w:left w:val="single" w:sz="4" w:space="0" w:color="auto"/>
              <w:bottom w:val="single" w:sz="4" w:space="0" w:color="auto"/>
              <w:right w:val="single" w:sz="4" w:space="0" w:color="auto"/>
            </w:tcBorders>
            <w:hideMark/>
          </w:tcPr>
          <w:p w14:paraId="726E692A" w14:textId="77777777" w:rsidR="007E0B93" w:rsidRDefault="007E0B93">
            <w:r>
              <w:t>User-Story</w:t>
            </w:r>
          </w:p>
        </w:tc>
        <w:tc>
          <w:tcPr>
            <w:tcW w:w="1336" w:type="dxa"/>
            <w:tcBorders>
              <w:top w:val="single" w:sz="4" w:space="0" w:color="auto"/>
              <w:left w:val="single" w:sz="4" w:space="0" w:color="auto"/>
              <w:bottom w:val="single" w:sz="4" w:space="0" w:color="auto"/>
              <w:right w:val="single" w:sz="4" w:space="0" w:color="auto"/>
            </w:tcBorders>
          </w:tcPr>
          <w:p w14:paraId="10C573D6" w14:textId="77777777" w:rsidR="007E0B93" w:rsidRDefault="007E0B93">
            <w:r>
              <w:t>Saman Schero</w:t>
            </w:r>
          </w:p>
          <w:p w14:paraId="01F98AB9"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5D4B949A" w14:textId="77777777" w:rsidR="007E0B93" w:rsidRDefault="007E0B93">
            <w:r>
              <w:t>Fertig</w:t>
            </w:r>
          </w:p>
          <w:p w14:paraId="3790B708" w14:textId="77777777" w:rsidR="007E0B93" w:rsidRDefault="007E0B93"/>
        </w:tc>
      </w:tr>
      <w:tr w:rsidR="007E0B93" w14:paraId="7D576506"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065BF556" w14:textId="77777777" w:rsidR="007E0B93" w:rsidRDefault="007E0B93">
            <w:r>
              <w:t>3.2.3</w:t>
            </w:r>
          </w:p>
        </w:tc>
        <w:tc>
          <w:tcPr>
            <w:tcW w:w="2472" w:type="dxa"/>
            <w:tcBorders>
              <w:top w:val="single" w:sz="4" w:space="0" w:color="auto"/>
              <w:left w:val="single" w:sz="4" w:space="0" w:color="auto"/>
              <w:bottom w:val="single" w:sz="4" w:space="0" w:color="auto"/>
              <w:right w:val="single" w:sz="4" w:space="0" w:color="auto"/>
            </w:tcBorders>
            <w:hideMark/>
          </w:tcPr>
          <w:p w14:paraId="10DFA728" w14:textId="77777777" w:rsidR="007E0B93" w:rsidRDefault="007E0B93">
            <w:r>
              <w:t>Auf Profil zugreifen</w:t>
            </w:r>
          </w:p>
        </w:tc>
        <w:tc>
          <w:tcPr>
            <w:tcW w:w="3345" w:type="dxa"/>
            <w:tcBorders>
              <w:top w:val="single" w:sz="4" w:space="0" w:color="auto"/>
              <w:left w:val="single" w:sz="4" w:space="0" w:color="auto"/>
              <w:bottom w:val="single" w:sz="4" w:space="0" w:color="auto"/>
              <w:right w:val="single" w:sz="4" w:space="0" w:color="auto"/>
            </w:tcBorders>
          </w:tcPr>
          <w:p w14:paraId="6F1C64DF" w14:textId="77777777" w:rsidR="007E0B93" w:rsidRDefault="007E0B93">
            <w:r>
              <w:t>User-Story</w:t>
            </w:r>
          </w:p>
          <w:p w14:paraId="2F56B9D2" w14:textId="77777777" w:rsidR="007E0B93" w:rsidRDefault="007E0B93"/>
        </w:tc>
        <w:tc>
          <w:tcPr>
            <w:tcW w:w="1336" w:type="dxa"/>
            <w:tcBorders>
              <w:top w:val="single" w:sz="4" w:space="0" w:color="auto"/>
              <w:left w:val="single" w:sz="4" w:space="0" w:color="auto"/>
              <w:bottom w:val="single" w:sz="4" w:space="0" w:color="auto"/>
              <w:right w:val="single" w:sz="4" w:space="0" w:color="auto"/>
            </w:tcBorders>
          </w:tcPr>
          <w:p w14:paraId="2D237C0A" w14:textId="77777777" w:rsidR="007E0B93" w:rsidRDefault="007E0B93">
            <w:r>
              <w:t>Saman Schero</w:t>
            </w:r>
          </w:p>
          <w:p w14:paraId="455A61CD"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3766CAF7" w14:textId="77777777" w:rsidR="007E0B93" w:rsidRDefault="007E0B93">
            <w:r>
              <w:t>Fertig</w:t>
            </w:r>
          </w:p>
          <w:p w14:paraId="7D85493B" w14:textId="77777777" w:rsidR="007E0B93" w:rsidRDefault="007E0B93"/>
        </w:tc>
      </w:tr>
      <w:tr w:rsidR="007E0B93" w14:paraId="5899855F"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1CCB9C7B" w14:textId="77777777" w:rsidR="007E0B93" w:rsidRDefault="007E0B93">
            <w:r>
              <w:t>3.2.4</w:t>
            </w:r>
          </w:p>
        </w:tc>
        <w:tc>
          <w:tcPr>
            <w:tcW w:w="2472" w:type="dxa"/>
            <w:tcBorders>
              <w:top w:val="single" w:sz="4" w:space="0" w:color="auto"/>
              <w:left w:val="single" w:sz="4" w:space="0" w:color="auto"/>
              <w:bottom w:val="single" w:sz="4" w:space="0" w:color="auto"/>
              <w:right w:val="single" w:sz="4" w:space="0" w:color="auto"/>
            </w:tcBorders>
            <w:hideMark/>
          </w:tcPr>
          <w:p w14:paraId="4A3ED38E" w14:textId="77777777" w:rsidR="007E0B93" w:rsidRDefault="007E0B93">
            <w:r>
              <w:t>Möglichkeit sich abzumelden</w:t>
            </w:r>
          </w:p>
        </w:tc>
        <w:tc>
          <w:tcPr>
            <w:tcW w:w="3345" w:type="dxa"/>
            <w:tcBorders>
              <w:top w:val="single" w:sz="4" w:space="0" w:color="auto"/>
              <w:left w:val="single" w:sz="4" w:space="0" w:color="auto"/>
              <w:bottom w:val="single" w:sz="4" w:space="0" w:color="auto"/>
              <w:right w:val="single" w:sz="4" w:space="0" w:color="auto"/>
            </w:tcBorders>
            <w:hideMark/>
          </w:tcPr>
          <w:p w14:paraId="6746C341" w14:textId="77777777" w:rsidR="007E0B93" w:rsidRDefault="007E0B93">
            <w:r>
              <w:t>User-Story</w:t>
            </w:r>
          </w:p>
        </w:tc>
        <w:tc>
          <w:tcPr>
            <w:tcW w:w="1336" w:type="dxa"/>
            <w:tcBorders>
              <w:top w:val="single" w:sz="4" w:space="0" w:color="auto"/>
              <w:left w:val="single" w:sz="4" w:space="0" w:color="auto"/>
              <w:bottom w:val="single" w:sz="4" w:space="0" w:color="auto"/>
              <w:right w:val="single" w:sz="4" w:space="0" w:color="auto"/>
            </w:tcBorders>
          </w:tcPr>
          <w:p w14:paraId="20BD7832" w14:textId="77777777" w:rsidR="007E0B93" w:rsidRDefault="007E0B93">
            <w:bookmarkStart w:id="4" w:name="_Hlk164450474"/>
            <w:r>
              <w:t>Saman Schero</w:t>
            </w:r>
            <w:bookmarkEnd w:id="4"/>
          </w:p>
          <w:p w14:paraId="1FB8D901"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1169AFBE" w14:textId="77777777" w:rsidR="007E0B93" w:rsidRDefault="007E0B93">
            <w:r>
              <w:t>Fertig</w:t>
            </w:r>
          </w:p>
          <w:p w14:paraId="1E87BE3A" w14:textId="77777777" w:rsidR="007E0B93" w:rsidRDefault="007E0B93"/>
        </w:tc>
      </w:tr>
      <w:tr w:rsidR="007E0B93" w14:paraId="29024219"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149E603C" w14:textId="77777777" w:rsidR="007E0B93" w:rsidRDefault="007E0B93">
            <w:r>
              <w:t>3.2.5</w:t>
            </w:r>
          </w:p>
        </w:tc>
        <w:tc>
          <w:tcPr>
            <w:tcW w:w="2472" w:type="dxa"/>
            <w:tcBorders>
              <w:top w:val="single" w:sz="4" w:space="0" w:color="auto"/>
              <w:left w:val="single" w:sz="4" w:space="0" w:color="auto"/>
              <w:bottom w:val="single" w:sz="4" w:space="0" w:color="auto"/>
              <w:right w:val="single" w:sz="4" w:space="0" w:color="auto"/>
            </w:tcBorders>
            <w:hideMark/>
          </w:tcPr>
          <w:p w14:paraId="1ADEA5A8" w14:textId="77777777" w:rsidR="007E0B93" w:rsidRDefault="007E0B93">
            <w:r>
              <w:t xml:space="preserve">Möglichkeit ein Spiel zu starten </w:t>
            </w:r>
          </w:p>
        </w:tc>
        <w:tc>
          <w:tcPr>
            <w:tcW w:w="3345" w:type="dxa"/>
            <w:tcBorders>
              <w:top w:val="single" w:sz="4" w:space="0" w:color="auto"/>
              <w:left w:val="single" w:sz="4" w:space="0" w:color="auto"/>
              <w:bottom w:val="single" w:sz="4" w:space="0" w:color="auto"/>
              <w:right w:val="single" w:sz="4" w:space="0" w:color="auto"/>
            </w:tcBorders>
            <w:hideMark/>
          </w:tcPr>
          <w:p w14:paraId="6A85D8EC" w14:textId="77777777" w:rsidR="007E0B93" w:rsidRDefault="007E0B93">
            <w:r>
              <w:t>User-Story</w:t>
            </w:r>
          </w:p>
        </w:tc>
        <w:tc>
          <w:tcPr>
            <w:tcW w:w="1336" w:type="dxa"/>
            <w:tcBorders>
              <w:top w:val="single" w:sz="4" w:space="0" w:color="auto"/>
              <w:left w:val="single" w:sz="4" w:space="0" w:color="auto"/>
              <w:bottom w:val="single" w:sz="4" w:space="0" w:color="auto"/>
              <w:right w:val="single" w:sz="4" w:space="0" w:color="auto"/>
            </w:tcBorders>
          </w:tcPr>
          <w:p w14:paraId="2BDFCD19" w14:textId="77777777" w:rsidR="007E0B93" w:rsidRDefault="007E0B93">
            <w:r>
              <w:t>Saman Schero</w:t>
            </w:r>
          </w:p>
          <w:p w14:paraId="43CBF91F"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0320E738" w14:textId="77777777" w:rsidR="007E0B93" w:rsidRDefault="007E0B93">
            <w:r>
              <w:t>Fertig</w:t>
            </w:r>
          </w:p>
          <w:p w14:paraId="2052F15D" w14:textId="77777777" w:rsidR="007E0B93" w:rsidRDefault="007E0B93"/>
        </w:tc>
      </w:tr>
      <w:tr w:rsidR="007E0B93" w14:paraId="2D07F042"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6AE843C" w14:textId="77777777" w:rsidR="007E0B93" w:rsidRDefault="007E0B93">
            <w:pPr>
              <w:rPr>
                <w:rFonts w:cstheme="minorHAnsi"/>
              </w:rPr>
            </w:pPr>
            <w:r>
              <w:rPr>
                <w:rFonts w:cstheme="minorHAnsi"/>
              </w:rPr>
              <w:t>4.</w:t>
            </w:r>
          </w:p>
        </w:tc>
        <w:tc>
          <w:tcPr>
            <w:tcW w:w="247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013D2C2" w14:textId="77777777" w:rsidR="007E0B93" w:rsidRDefault="007E0B93">
            <w:r>
              <w:t>Deck Zusammenstellen</w:t>
            </w:r>
          </w:p>
        </w:tc>
        <w:tc>
          <w:tcPr>
            <w:tcW w:w="3345" w:type="dxa"/>
            <w:tcBorders>
              <w:top w:val="single" w:sz="4" w:space="0" w:color="auto"/>
              <w:left w:val="single" w:sz="4" w:space="0" w:color="auto"/>
              <w:bottom w:val="single" w:sz="4" w:space="0" w:color="auto"/>
              <w:right w:val="single" w:sz="4" w:space="0" w:color="auto"/>
            </w:tcBorders>
            <w:shd w:val="clear" w:color="auto" w:fill="E7E6E6" w:themeFill="background2"/>
          </w:tcPr>
          <w:p w14:paraId="1389119B" w14:textId="77777777" w:rsidR="007E0B93" w:rsidRDefault="007E0B93">
            <w:pPr>
              <w:rPr>
                <w:rFonts w:cstheme="minorHAnsi"/>
              </w:rPr>
            </w:pPr>
          </w:p>
        </w:tc>
        <w:tc>
          <w:tcPr>
            <w:tcW w:w="133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C751279" w14:textId="77777777" w:rsidR="007E0B93" w:rsidRDefault="007E0B93">
            <w:r>
              <w:t>Beyza Alhanolgu</w:t>
            </w:r>
          </w:p>
        </w:tc>
        <w:tc>
          <w:tcPr>
            <w:tcW w:w="1468" w:type="dxa"/>
            <w:tcBorders>
              <w:top w:val="single" w:sz="4" w:space="0" w:color="auto"/>
              <w:left w:val="single" w:sz="4" w:space="0" w:color="auto"/>
              <w:bottom w:val="single" w:sz="4" w:space="0" w:color="auto"/>
              <w:right w:val="single" w:sz="4" w:space="0" w:color="auto"/>
            </w:tcBorders>
            <w:shd w:val="clear" w:color="auto" w:fill="E7E6E6" w:themeFill="background2"/>
          </w:tcPr>
          <w:p w14:paraId="02525EB5" w14:textId="77777777" w:rsidR="007E0B93" w:rsidRDefault="007E0B93">
            <w:pPr>
              <w:rPr>
                <w:rFonts w:cstheme="minorHAnsi"/>
              </w:rPr>
            </w:pPr>
          </w:p>
        </w:tc>
      </w:tr>
      <w:tr w:rsidR="007E0B93" w14:paraId="2A067CF4"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2498E599" w14:textId="77777777" w:rsidR="007E0B93" w:rsidRDefault="007E0B93">
            <w:r>
              <w:t>4.1</w:t>
            </w:r>
          </w:p>
        </w:tc>
        <w:tc>
          <w:tcPr>
            <w:tcW w:w="2472" w:type="dxa"/>
            <w:tcBorders>
              <w:top w:val="single" w:sz="4" w:space="0" w:color="auto"/>
              <w:left w:val="single" w:sz="4" w:space="0" w:color="auto"/>
              <w:bottom w:val="single" w:sz="4" w:space="0" w:color="auto"/>
              <w:right w:val="single" w:sz="4" w:space="0" w:color="auto"/>
            </w:tcBorders>
            <w:hideMark/>
          </w:tcPr>
          <w:p w14:paraId="18ACD9C7" w14:textId="77777777" w:rsidR="007E0B93" w:rsidRDefault="007E0B93">
            <w:r>
              <w:t>Deck erstellen</w:t>
            </w:r>
          </w:p>
        </w:tc>
        <w:tc>
          <w:tcPr>
            <w:tcW w:w="3345" w:type="dxa"/>
            <w:tcBorders>
              <w:top w:val="single" w:sz="4" w:space="0" w:color="auto"/>
              <w:left w:val="single" w:sz="4" w:space="0" w:color="auto"/>
              <w:bottom w:val="single" w:sz="4" w:space="0" w:color="auto"/>
              <w:right w:val="single" w:sz="4" w:space="0" w:color="auto"/>
            </w:tcBorders>
            <w:hideMark/>
          </w:tcPr>
          <w:p w14:paraId="3A2B6DCD"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hideMark/>
          </w:tcPr>
          <w:p w14:paraId="2F202864"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7FBA52C6" w14:textId="77777777" w:rsidR="007E0B93" w:rsidRDefault="007E0B93">
            <w:r>
              <w:t>Fertig</w:t>
            </w:r>
          </w:p>
        </w:tc>
      </w:tr>
      <w:tr w:rsidR="007E0B93" w14:paraId="4F470582"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55F45C67" w14:textId="77777777" w:rsidR="007E0B93" w:rsidRDefault="007E0B93">
            <w:r>
              <w:t>4.2</w:t>
            </w:r>
          </w:p>
        </w:tc>
        <w:tc>
          <w:tcPr>
            <w:tcW w:w="2472" w:type="dxa"/>
            <w:tcBorders>
              <w:top w:val="single" w:sz="4" w:space="0" w:color="auto"/>
              <w:left w:val="single" w:sz="4" w:space="0" w:color="auto"/>
              <w:bottom w:val="single" w:sz="4" w:space="0" w:color="auto"/>
              <w:right w:val="single" w:sz="4" w:space="0" w:color="auto"/>
            </w:tcBorders>
            <w:hideMark/>
          </w:tcPr>
          <w:p w14:paraId="1A89CB5D" w14:textId="77777777" w:rsidR="007E0B93" w:rsidRDefault="007E0B93">
            <w:r>
              <w:t>Deck Name geben</w:t>
            </w:r>
          </w:p>
        </w:tc>
        <w:tc>
          <w:tcPr>
            <w:tcW w:w="3345" w:type="dxa"/>
            <w:tcBorders>
              <w:top w:val="single" w:sz="4" w:space="0" w:color="auto"/>
              <w:left w:val="single" w:sz="4" w:space="0" w:color="auto"/>
              <w:bottom w:val="single" w:sz="4" w:space="0" w:color="auto"/>
              <w:right w:val="single" w:sz="4" w:space="0" w:color="auto"/>
            </w:tcBorders>
            <w:hideMark/>
          </w:tcPr>
          <w:p w14:paraId="334B7080"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hideMark/>
          </w:tcPr>
          <w:p w14:paraId="70279D70"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3ACFC1B5" w14:textId="77777777" w:rsidR="007E0B93" w:rsidRDefault="007E0B93">
            <w:r>
              <w:t>Fertig</w:t>
            </w:r>
          </w:p>
        </w:tc>
      </w:tr>
      <w:tr w:rsidR="007E0B93" w14:paraId="6DE8EA26"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72AB3460" w14:textId="77777777" w:rsidR="007E0B93" w:rsidRDefault="007E0B93">
            <w:r>
              <w:t>4.3</w:t>
            </w:r>
          </w:p>
        </w:tc>
        <w:tc>
          <w:tcPr>
            <w:tcW w:w="2472" w:type="dxa"/>
            <w:tcBorders>
              <w:top w:val="single" w:sz="4" w:space="0" w:color="auto"/>
              <w:left w:val="single" w:sz="4" w:space="0" w:color="auto"/>
              <w:bottom w:val="single" w:sz="4" w:space="0" w:color="auto"/>
              <w:right w:val="single" w:sz="4" w:space="0" w:color="auto"/>
            </w:tcBorders>
            <w:hideMark/>
          </w:tcPr>
          <w:p w14:paraId="2D053326" w14:textId="77777777" w:rsidR="007E0B93" w:rsidRDefault="007E0B93">
            <w:r>
              <w:t>Deck bearbeiten</w:t>
            </w:r>
          </w:p>
        </w:tc>
        <w:tc>
          <w:tcPr>
            <w:tcW w:w="3345" w:type="dxa"/>
            <w:tcBorders>
              <w:top w:val="single" w:sz="4" w:space="0" w:color="auto"/>
              <w:left w:val="single" w:sz="4" w:space="0" w:color="auto"/>
              <w:bottom w:val="single" w:sz="4" w:space="0" w:color="auto"/>
              <w:right w:val="single" w:sz="4" w:space="0" w:color="auto"/>
            </w:tcBorders>
            <w:hideMark/>
          </w:tcPr>
          <w:p w14:paraId="3B87FE6A"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hideMark/>
          </w:tcPr>
          <w:p w14:paraId="6B37F887"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5D4652F2" w14:textId="77777777" w:rsidR="007E0B93" w:rsidRDefault="007E0B93">
            <w:r>
              <w:t>Fertig</w:t>
            </w:r>
          </w:p>
        </w:tc>
      </w:tr>
      <w:tr w:rsidR="007E0B93" w14:paraId="46FD2DC6"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1B6BA4A6" w14:textId="77777777" w:rsidR="007E0B93" w:rsidRDefault="007E0B93">
            <w:r>
              <w:t>4.4</w:t>
            </w:r>
          </w:p>
        </w:tc>
        <w:tc>
          <w:tcPr>
            <w:tcW w:w="2472" w:type="dxa"/>
            <w:tcBorders>
              <w:top w:val="single" w:sz="4" w:space="0" w:color="auto"/>
              <w:left w:val="single" w:sz="4" w:space="0" w:color="auto"/>
              <w:bottom w:val="single" w:sz="4" w:space="0" w:color="auto"/>
              <w:right w:val="single" w:sz="4" w:space="0" w:color="auto"/>
            </w:tcBorders>
            <w:hideMark/>
          </w:tcPr>
          <w:p w14:paraId="0B983D10" w14:textId="77777777" w:rsidR="007E0B93" w:rsidRDefault="007E0B93">
            <w:r>
              <w:t>Deck entfernen</w:t>
            </w:r>
          </w:p>
        </w:tc>
        <w:tc>
          <w:tcPr>
            <w:tcW w:w="3345" w:type="dxa"/>
            <w:tcBorders>
              <w:top w:val="single" w:sz="4" w:space="0" w:color="auto"/>
              <w:left w:val="single" w:sz="4" w:space="0" w:color="auto"/>
              <w:bottom w:val="single" w:sz="4" w:space="0" w:color="auto"/>
              <w:right w:val="single" w:sz="4" w:space="0" w:color="auto"/>
            </w:tcBorders>
            <w:hideMark/>
          </w:tcPr>
          <w:p w14:paraId="6A6B5099"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hideMark/>
          </w:tcPr>
          <w:p w14:paraId="31FFE9DB"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41BB3C18" w14:textId="77777777" w:rsidR="007E0B93" w:rsidRDefault="007E0B93">
            <w:r>
              <w:t>Fertig</w:t>
            </w:r>
          </w:p>
        </w:tc>
      </w:tr>
      <w:tr w:rsidR="007E0B93" w14:paraId="22D181D1"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79D1E296" w14:textId="77777777" w:rsidR="007E0B93" w:rsidRDefault="007E0B93">
            <w:r>
              <w:t>4.5</w:t>
            </w:r>
          </w:p>
        </w:tc>
        <w:tc>
          <w:tcPr>
            <w:tcW w:w="2472" w:type="dxa"/>
            <w:tcBorders>
              <w:top w:val="single" w:sz="4" w:space="0" w:color="auto"/>
              <w:left w:val="single" w:sz="4" w:space="0" w:color="auto"/>
              <w:bottom w:val="single" w:sz="4" w:space="0" w:color="auto"/>
              <w:right w:val="single" w:sz="4" w:space="0" w:color="auto"/>
            </w:tcBorders>
            <w:hideMark/>
          </w:tcPr>
          <w:p w14:paraId="03EE96A6" w14:textId="77777777" w:rsidR="007E0B93" w:rsidRDefault="007E0B93">
            <w:r>
              <w:t>Deck Anzahl begrenzen</w:t>
            </w:r>
          </w:p>
        </w:tc>
        <w:tc>
          <w:tcPr>
            <w:tcW w:w="3345" w:type="dxa"/>
            <w:tcBorders>
              <w:top w:val="single" w:sz="4" w:space="0" w:color="auto"/>
              <w:left w:val="single" w:sz="4" w:space="0" w:color="auto"/>
              <w:bottom w:val="single" w:sz="4" w:space="0" w:color="auto"/>
              <w:right w:val="single" w:sz="4" w:space="0" w:color="auto"/>
            </w:tcBorders>
            <w:hideMark/>
          </w:tcPr>
          <w:p w14:paraId="7315FF0C"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hideMark/>
          </w:tcPr>
          <w:p w14:paraId="2DE657A9"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78BDC23C" w14:textId="77777777" w:rsidR="007E0B93" w:rsidRDefault="007E0B93">
            <w:r>
              <w:t>Fertig</w:t>
            </w:r>
          </w:p>
        </w:tc>
      </w:tr>
      <w:tr w:rsidR="007E0B93" w14:paraId="28329A4B"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5A6DF8E1" w14:textId="77777777" w:rsidR="007E0B93" w:rsidRDefault="007E0B93">
            <w:r>
              <w:t>4.6</w:t>
            </w:r>
          </w:p>
        </w:tc>
        <w:tc>
          <w:tcPr>
            <w:tcW w:w="2472" w:type="dxa"/>
            <w:tcBorders>
              <w:top w:val="single" w:sz="4" w:space="0" w:color="auto"/>
              <w:left w:val="single" w:sz="4" w:space="0" w:color="auto"/>
              <w:bottom w:val="single" w:sz="4" w:space="0" w:color="auto"/>
              <w:right w:val="single" w:sz="4" w:space="0" w:color="auto"/>
            </w:tcBorders>
            <w:hideMark/>
          </w:tcPr>
          <w:p w14:paraId="47F1B44B" w14:textId="77777777" w:rsidR="007E0B93" w:rsidRDefault="007E0B93">
            <w:r>
              <w:t>Deck Karten Anzahl begrenzen</w:t>
            </w:r>
          </w:p>
        </w:tc>
        <w:tc>
          <w:tcPr>
            <w:tcW w:w="3345" w:type="dxa"/>
            <w:tcBorders>
              <w:top w:val="single" w:sz="4" w:space="0" w:color="auto"/>
              <w:left w:val="single" w:sz="4" w:space="0" w:color="auto"/>
              <w:bottom w:val="single" w:sz="4" w:space="0" w:color="auto"/>
              <w:right w:val="single" w:sz="4" w:space="0" w:color="auto"/>
            </w:tcBorders>
            <w:hideMark/>
          </w:tcPr>
          <w:p w14:paraId="1E9E71F2"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hideMark/>
          </w:tcPr>
          <w:p w14:paraId="3F861C71"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16FDF87D" w14:textId="77777777" w:rsidR="007E0B93" w:rsidRDefault="007E0B93">
            <w:r>
              <w:t>Fertig</w:t>
            </w:r>
          </w:p>
        </w:tc>
      </w:tr>
      <w:tr w:rsidR="007E0B93" w14:paraId="24480C6C"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385602A4" w14:textId="77777777" w:rsidR="007E0B93" w:rsidRDefault="007E0B93">
            <w:r>
              <w:t>4.7</w:t>
            </w:r>
          </w:p>
        </w:tc>
        <w:tc>
          <w:tcPr>
            <w:tcW w:w="2472" w:type="dxa"/>
            <w:tcBorders>
              <w:top w:val="single" w:sz="4" w:space="0" w:color="auto"/>
              <w:left w:val="single" w:sz="4" w:space="0" w:color="auto"/>
              <w:bottom w:val="single" w:sz="4" w:space="0" w:color="auto"/>
              <w:right w:val="single" w:sz="4" w:space="0" w:color="auto"/>
            </w:tcBorders>
            <w:hideMark/>
          </w:tcPr>
          <w:p w14:paraId="56B02DC9" w14:textId="77777777" w:rsidR="007E0B93" w:rsidRDefault="007E0B93">
            <w:r>
              <w:t>Meine Decks ansehen</w:t>
            </w:r>
          </w:p>
        </w:tc>
        <w:tc>
          <w:tcPr>
            <w:tcW w:w="3345" w:type="dxa"/>
            <w:tcBorders>
              <w:top w:val="single" w:sz="4" w:space="0" w:color="auto"/>
              <w:left w:val="single" w:sz="4" w:space="0" w:color="auto"/>
              <w:bottom w:val="single" w:sz="4" w:space="0" w:color="auto"/>
              <w:right w:val="single" w:sz="4" w:space="0" w:color="auto"/>
            </w:tcBorders>
            <w:hideMark/>
          </w:tcPr>
          <w:p w14:paraId="3FD95A8D" w14:textId="77777777" w:rsidR="007E0B93" w:rsidRDefault="007E0B93">
            <w:r>
              <w:t>Papierprototyp</w:t>
            </w:r>
          </w:p>
        </w:tc>
        <w:tc>
          <w:tcPr>
            <w:tcW w:w="1336" w:type="dxa"/>
            <w:tcBorders>
              <w:top w:val="single" w:sz="4" w:space="0" w:color="auto"/>
              <w:left w:val="single" w:sz="4" w:space="0" w:color="auto"/>
              <w:bottom w:val="single" w:sz="4" w:space="0" w:color="auto"/>
              <w:right w:val="single" w:sz="4" w:space="0" w:color="auto"/>
            </w:tcBorders>
            <w:hideMark/>
          </w:tcPr>
          <w:p w14:paraId="1073A798"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3FF139ED" w14:textId="77777777" w:rsidR="007E0B93" w:rsidRDefault="007E0B93">
            <w:r>
              <w:t>Fertig</w:t>
            </w:r>
          </w:p>
        </w:tc>
      </w:tr>
      <w:tr w:rsidR="007E0B93" w14:paraId="0F7B34A7"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7B113E1B" w14:textId="77777777" w:rsidR="007E0B93" w:rsidRDefault="007E0B93">
            <w:r>
              <w:lastRenderedPageBreak/>
              <w:t>4.8</w:t>
            </w:r>
          </w:p>
        </w:tc>
        <w:tc>
          <w:tcPr>
            <w:tcW w:w="2472" w:type="dxa"/>
            <w:tcBorders>
              <w:top w:val="single" w:sz="4" w:space="0" w:color="auto"/>
              <w:left w:val="single" w:sz="4" w:space="0" w:color="auto"/>
              <w:bottom w:val="single" w:sz="4" w:space="0" w:color="auto"/>
              <w:right w:val="single" w:sz="4" w:space="0" w:color="auto"/>
            </w:tcBorders>
            <w:hideMark/>
          </w:tcPr>
          <w:p w14:paraId="5F889ED2" w14:textId="77777777" w:rsidR="007E0B93" w:rsidRDefault="007E0B93">
            <w:r>
              <w:t xml:space="preserve">Deck erstellen Option </w:t>
            </w:r>
          </w:p>
        </w:tc>
        <w:tc>
          <w:tcPr>
            <w:tcW w:w="3345" w:type="dxa"/>
            <w:tcBorders>
              <w:top w:val="single" w:sz="4" w:space="0" w:color="auto"/>
              <w:left w:val="single" w:sz="4" w:space="0" w:color="auto"/>
              <w:bottom w:val="single" w:sz="4" w:space="0" w:color="auto"/>
              <w:right w:val="single" w:sz="4" w:space="0" w:color="auto"/>
            </w:tcBorders>
            <w:hideMark/>
          </w:tcPr>
          <w:p w14:paraId="1741D8CD" w14:textId="77777777" w:rsidR="007E0B93" w:rsidRDefault="007E0B93">
            <w:r>
              <w:t>Papierprototyp</w:t>
            </w:r>
          </w:p>
        </w:tc>
        <w:tc>
          <w:tcPr>
            <w:tcW w:w="1336" w:type="dxa"/>
            <w:tcBorders>
              <w:top w:val="single" w:sz="4" w:space="0" w:color="auto"/>
              <w:left w:val="single" w:sz="4" w:space="0" w:color="auto"/>
              <w:bottom w:val="single" w:sz="4" w:space="0" w:color="auto"/>
              <w:right w:val="single" w:sz="4" w:space="0" w:color="auto"/>
            </w:tcBorders>
            <w:hideMark/>
          </w:tcPr>
          <w:p w14:paraId="5426E346"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72E9D41C" w14:textId="77777777" w:rsidR="007E0B93" w:rsidRDefault="007E0B93">
            <w:r>
              <w:t>Fertig</w:t>
            </w:r>
          </w:p>
        </w:tc>
      </w:tr>
      <w:tr w:rsidR="007E0B93" w14:paraId="6A555DD4"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049FB586" w14:textId="77777777" w:rsidR="007E0B93" w:rsidRDefault="007E0B93">
            <w:r>
              <w:t>4.9</w:t>
            </w:r>
          </w:p>
        </w:tc>
        <w:tc>
          <w:tcPr>
            <w:tcW w:w="2472" w:type="dxa"/>
            <w:tcBorders>
              <w:top w:val="single" w:sz="4" w:space="0" w:color="auto"/>
              <w:left w:val="single" w:sz="4" w:space="0" w:color="auto"/>
              <w:bottom w:val="single" w:sz="4" w:space="0" w:color="auto"/>
              <w:right w:val="single" w:sz="4" w:space="0" w:color="auto"/>
            </w:tcBorders>
            <w:hideMark/>
          </w:tcPr>
          <w:p w14:paraId="7E039AC3" w14:textId="77777777" w:rsidR="007E0B93" w:rsidRDefault="007E0B93">
            <w:r>
              <w:t>Deck erstellen Kartenauswahl</w:t>
            </w:r>
          </w:p>
        </w:tc>
        <w:tc>
          <w:tcPr>
            <w:tcW w:w="3345" w:type="dxa"/>
            <w:tcBorders>
              <w:top w:val="single" w:sz="4" w:space="0" w:color="auto"/>
              <w:left w:val="single" w:sz="4" w:space="0" w:color="auto"/>
              <w:bottom w:val="single" w:sz="4" w:space="0" w:color="auto"/>
              <w:right w:val="single" w:sz="4" w:space="0" w:color="auto"/>
            </w:tcBorders>
            <w:hideMark/>
          </w:tcPr>
          <w:p w14:paraId="6B5516CF" w14:textId="77777777" w:rsidR="007E0B93" w:rsidRDefault="007E0B93">
            <w:r>
              <w:t>Papierprototyp</w:t>
            </w:r>
          </w:p>
        </w:tc>
        <w:tc>
          <w:tcPr>
            <w:tcW w:w="1336" w:type="dxa"/>
            <w:tcBorders>
              <w:top w:val="single" w:sz="4" w:space="0" w:color="auto"/>
              <w:left w:val="single" w:sz="4" w:space="0" w:color="auto"/>
              <w:bottom w:val="single" w:sz="4" w:space="0" w:color="auto"/>
              <w:right w:val="single" w:sz="4" w:space="0" w:color="auto"/>
            </w:tcBorders>
            <w:hideMark/>
          </w:tcPr>
          <w:p w14:paraId="3A58F9A9"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026EA8FB" w14:textId="77777777" w:rsidR="007E0B93" w:rsidRDefault="007E0B93">
            <w:r>
              <w:t>Fertig</w:t>
            </w:r>
          </w:p>
        </w:tc>
      </w:tr>
      <w:tr w:rsidR="007E0B93" w14:paraId="43369DA5"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FD7425" w14:textId="77777777" w:rsidR="007E0B93" w:rsidRDefault="007E0B93">
            <w:pPr>
              <w:rPr>
                <w:rFonts w:cstheme="minorHAnsi"/>
              </w:rPr>
            </w:pPr>
            <w:r>
              <w:rPr>
                <w:rFonts w:cstheme="minorHAnsi"/>
              </w:rPr>
              <w:t>5.</w:t>
            </w:r>
          </w:p>
        </w:tc>
        <w:tc>
          <w:tcPr>
            <w:tcW w:w="247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15D9007" w14:textId="77777777" w:rsidR="007E0B93" w:rsidRDefault="007E0B93">
            <w:pPr>
              <w:rPr>
                <w:rFonts w:ascii="Carlito-Italic" w:hAnsi="Carlito-Italic" w:cs="Carlito-Italic"/>
              </w:rPr>
            </w:pPr>
            <w:r>
              <w:rPr>
                <w:rFonts w:ascii="Carlito-Italic" w:hAnsi="Carlito-Italic" w:cs="Carlito-Italic"/>
              </w:rPr>
              <w:t>Freundesliste</w:t>
            </w:r>
          </w:p>
        </w:tc>
        <w:tc>
          <w:tcPr>
            <w:tcW w:w="3345" w:type="dxa"/>
            <w:tcBorders>
              <w:top w:val="single" w:sz="4" w:space="0" w:color="auto"/>
              <w:left w:val="single" w:sz="4" w:space="0" w:color="auto"/>
              <w:bottom w:val="single" w:sz="4" w:space="0" w:color="auto"/>
              <w:right w:val="single" w:sz="4" w:space="0" w:color="auto"/>
            </w:tcBorders>
            <w:shd w:val="clear" w:color="auto" w:fill="E7E6E6" w:themeFill="background2"/>
          </w:tcPr>
          <w:p w14:paraId="7D6B152F" w14:textId="77777777" w:rsidR="007E0B93" w:rsidRDefault="007E0B93">
            <w:pPr>
              <w:rPr>
                <w:rFonts w:cstheme="minorHAnsi"/>
              </w:rPr>
            </w:pPr>
          </w:p>
        </w:tc>
        <w:tc>
          <w:tcPr>
            <w:tcW w:w="133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018B892"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6D67DF" w14:textId="77777777" w:rsidR="007E0B93" w:rsidRDefault="007E0B93">
            <w:pPr>
              <w:rPr>
                <w:rFonts w:cstheme="minorHAnsi"/>
              </w:rPr>
            </w:pPr>
            <w:r>
              <w:rPr>
                <w:rFonts w:cstheme="minorHAnsi"/>
              </w:rPr>
              <w:t>Fertig</w:t>
            </w:r>
          </w:p>
        </w:tc>
      </w:tr>
      <w:tr w:rsidR="007E0B93" w14:paraId="6A9AEF00"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214A8F4C" w14:textId="77777777" w:rsidR="007E0B93" w:rsidRDefault="007E0B93">
            <w:pPr>
              <w:rPr>
                <w:rFonts w:cstheme="minorHAnsi"/>
              </w:rPr>
            </w:pPr>
            <w:r>
              <w:rPr>
                <w:rFonts w:cstheme="minorHAnsi"/>
              </w:rPr>
              <w:t>5.1</w:t>
            </w:r>
          </w:p>
        </w:tc>
        <w:tc>
          <w:tcPr>
            <w:tcW w:w="2472" w:type="dxa"/>
            <w:tcBorders>
              <w:top w:val="single" w:sz="4" w:space="0" w:color="auto"/>
              <w:left w:val="single" w:sz="4" w:space="0" w:color="auto"/>
              <w:bottom w:val="single" w:sz="4" w:space="0" w:color="auto"/>
              <w:right w:val="single" w:sz="4" w:space="0" w:color="auto"/>
            </w:tcBorders>
            <w:hideMark/>
          </w:tcPr>
          <w:p w14:paraId="44680D9B" w14:textId="77777777" w:rsidR="007E0B93" w:rsidRDefault="007E0B93">
            <w:pPr>
              <w:rPr>
                <w:rFonts w:ascii="Carlito-Italic" w:hAnsi="Carlito-Italic" w:cs="Carlito-Italic"/>
              </w:rPr>
            </w:pPr>
            <w:r>
              <w:rPr>
                <w:rFonts w:ascii="Carlito-Italic" w:hAnsi="Carlito-Italic" w:cs="Carlito-Italic"/>
              </w:rPr>
              <w:t>Freunde hinzufügen</w:t>
            </w:r>
          </w:p>
        </w:tc>
        <w:tc>
          <w:tcPr>
            <w:tcW w:w="3345" w:type="dxa"/>
            <w:tcBorders>
              <w:top w:val="single" w:sz="4" w:space="0" w:color="auto"/>
              <w:left w:val="single" w:sz="4" w:space="0" w:color="auto"/>
              <w:bottom w:val="single" w:sz="4" w:space="0" w:color="auto"/>
              <w:right w:val="single" w:sz="4" w:space="0" w:color="auto"/>
            </w:tcBorders>
            <w:hideMark/>
          </w:tcPr>
          <w:p w14:paraId="66DED995"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0E4E2703"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673B578F" w14:textId="77777777" w:rsidR="007E0B93" w:rsidRDefault="007E0B93">
            <w:pPr>
              <w:rPr>
                <w:rFonts w:cstheme="minorHAnsi"/>
              </w:rPr>
            </w:pPr>
            <w:r>
              <w:rPr>
                <w:rFonts w:cstheme="minorHAnsi"/>
              </w:rPr>
              <w:t>Fertig</w:t>
            </w:r>
          </w:p>
        </w:tc>
      </w:tr>
      <w:tr w:rsidR="007E0B93" w14:paraId="165FA727"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54CFBBF9" w14:textId="77777777" w:rsidR="007E0B93" w:rsidRDefault="007E0B93">
            <w:pPr>
              <w:rPr>
                <w:rFonts w:cstheme="minorHAnsi"/>
              </w:rPr>
            </w:pPr>
            <w:r>
              <w:rPr>
                <w:rFonts w:cstheme="minorHAnsi"/>
              </w:rPr>
              <w:t>5.2</w:t>
            </w:r>
          </w:p>
        </w:tc>
        <w:tc>
          <w:tcPr>
            <w:tcW w:w="2472" w:type="dxa"/>
            <w:tcBorders>
              <w:top w:val="single" w:sz="4" w:space="0" w:color="auto"/>
              <w:left w:val="single" w:sz="4" w:space="0" w:color="auto"/>
              <w:bottom w:val="single" w:sz="4" w:space="0" w:color="auto"/>
              <w:right w:val="single" w:sz="4" w:space="0" w:color="auto"/>
            </w:tcBorders>
            <w:hideMark/>
          </w:tcPr>
          <w:p w14:paraId="406B2BA7" w14:textId="77777777" w:rsidR="007E0B93" w:rsidRDefault="007E0B93">
            <w:pPr>
              <w:rPr>
                <w:rFonts w:ascii="Carlito-Italic" w:hAnsi="Carlito-Italic" w:cs="Carlito-Italic"/>
              </w:rPr>
            </w:pPr>
            <w:r>
              <w:rPr>
                <w:rFonts w:ascii="Carlito-Italic" w:hAnsi="Carlito-Italic" w:cs="Carlito-Italic"/>
              </w:rPr>
              <w:t>Freundesliste anzeigen</w:t>
            </w:r>
          </w:p>
        </w:tc>
        <w:tc>
          <w:tcPr>
            <w:tcW w:w="3345" w:type="dxa"/>
            <w:tcBorders>
              <w:top w:val="single" w:sz="4" w:space="0" w:color="auto"/>
              <w:left w:val="single" w:sz="4" w:space="0" w:color="auto"/>
              <w:bottom w:val="single" w:sz="4" w:space="0" w:color="auto"/>
              <w:right w:val="single" w:sz="4" w:space="0" w:color="auto"/>
            </w:tcBorders>
            <w:hideMark/>
          </w:tcPr>
          <w:p w14:paraId="6A768A98"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60AFDCC2"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55B4DBC3" w14:textId="77777777" w:rsidR="007E0B93" w:rsidRDefault="007E0B93">
            <w:pPr>
              <w:rPr>
                <w:rFonts w:cstheme="minorHAnsi"/>
              </w:rPr>
            </w:pPr>
            <w:r>
              <w:rPr>
                <w:rFonts w:cstheme="minorHAnsi"/>
              </w:rPr>
              <w:t>Fertig</w:t>
            </w:r>
          </w:p>
        </w:tc>
      </w:tr>
      <w:tr w:rsidR="007E0B93" w14:paraId="43B707CF"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6E9C3871" w14:textId="77777777" w:rsidR="007E0B93" w:rsidRDefault="007E0B93">
            <w:pPr>
              <w:rPr>
                <w:rFonts w:cstheme="minorHAnsi"/>
              </w:rPr>
            </w:pPr>
            <w:r>
              <w:rPr>
                <w:rFonts w:cstheme="minorHAnsi"/>
              </w:rPr>
              <w:t>5.3</w:t>
            </w:r>
          </w:p>
        </w:tc>
        <w:tc>
          <w:tcPr>
            <w:tcW w:w="2472" w:type="dxa"/>
            <w:tcBorders>
              <w:top w:val="single" w:sz="4" w:space="0" w:color="auto"/>
              <w:left w:val="single" w:sz="4" w:space="0" w:color="auto"/>
              <w:bottom w:val="single" w:sz="4" w:space="0" w:color="auto"/>
              <w:right w:val="single" w:sz="4" w:space="0" w:color="auto"/>
            </w:tcBorders>
            <w:hideMark/>
          </w:tcPr>
          <w:p w14:paraId="7A2E2682" w14:textId="77777777" w:rsidR="007E0B93" w:rsidRDefault="007E0B93">
            <w:pPr>
              <w:rPr>
                <w:rFonts w:ascii="Carlito-Italic" w:hAnsi="Carlito-Italic" w:cs="Carlito-Italic"/>
              </w:rPr>
            </w:pPr>
            <w:r>
              <w:rPr>
                <w:rFonts w:ascii="Carlito-Italic" w:hAnsi="Carlito-Italic" w:cs="Carlito-Italic"/>
              </w:rPr>
              <w:t>Freundschaftsanfrage</w:t>
            </w:r>
          </w:p>
        </w:tc>
        <w:tc>
          <w:tcPr>
            <w:tcW w:w="3345" w:type="dxa"/>
            <w:tcBorders>
              <w:top w:val="single" w:sz="4" w:space="0" w:color="auto"/>
              <w:left w:val="single" w:sz="4" w:space="0" w:color="auto"/>
              <w:bottom w:val="single" w:sz="4" w:space="0" w:color="auto"/>
              <w:right w:val="single" w:sz="4" w:space="0" w:color="auto"/>
            </w:tcBorders>
            <w:hideMark/>
          </w:tcPr>
          <w:p w14:paraId="578832F3"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1F177982"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629D32E9" w14:textId="77777777" w:rsidR="007E0B93" w:rsidRDefault="007E0B93">
            <w:pPr>
              <w:rPr>
                <w:rFonts w:cstheme="minorHAnsi"/>
              </w:rPr>
            </w:pPr>
            <w:r>
              <w:rPr>
                <w:rFonts w:cstheme="minorHAnsi"/>
              </w:rPr>
              <w:t>Fertig</w:t>
            </w:r>
          </w:p>
        </w:tc>
      </w:tr>
      <w:tr w:rsidR="007E0B93" w14:paraId="25B93EEF"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5FB37101" w14:textId="77777777" w:rsidR="007E0B93" w:rsidRDefault="007E0B93">
            <w:pPr>
              <w:rPr>
                <w:rFonts w:cstheme="minorHAnsi"/>
              </w:rPr>
            </w:pPr>
            <w:r>
              <w:rPr>
                <w:rFonts w:cstheme="minorHAnsi"/>
              </w:rPr>
              <w:t>5.4</w:t>
            </w:r>
          </w:p>
        </w:tc>
        <w:tc>
          <w:tcPr>
            <w:tcW w:w="2472" w:type="dxa"/>
            <w:tcBorders>
              <w:top w:val="single" w:sz="4" w:space="0" w:color="auto"/>
              <w:left w:val="single" w:sz="4" w:space="0" w:color="auto"/>
              <w:bottom w:val="single" w:sz="4" w:space="0" w:color="auto"/>
              <w:right w:val="single" w:sz="4" w:space="0" w:color="auto"/>
            </w:tcBorders>
            <w:hideMark/>
          </w:tcPr>
          <w:p w14:paraId="02032748" w14:textId="77777777" w:rsidR="007E0B93" w:rsidRDefault="007E0B93">
            <w:pPr>
              <w:rPr>
                <w:rFonts w:ascii="Carlito-Italic" w:hAnsi="Carlito-Italic" w:cs="Carlito-Italic"/>
              </w:rPr>
            </w:pPr>
            <w:r>
              <w:rPr>
                <w:rFonts w:ascii="Carlito-Italic" w:hAnsi="Carlito-Italic" w:cs="Carlito-Italic"/>
              </w:rPr>
              <w:t>Benachrichtigungen</w:t>
            </w:r>
          </w:p>
        </w:tc>
        <w:tc>
          <w:tcPr>
            <w:tcW w:w="3345" w:type="dxa"/>
            <w:tcBorders>
              <w:top w:val="single" w:sz="4" w:space="0" w:color="auto"/>
              <w:left w:val="single" w:sz="4" w:space="0" w:color="auto"/>
              <w:bottom w:val="single" w:sz="4" w:space="0" w:color="auto"/>
              <w:right w:val="single" w:sz="4" w:space="0" w:color="auto"/>
            </w:tcBorders>
            <w:hideMark/>
          </w:tcPr>
          <w:p w14:paraId="4E06A88E"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707D40A7"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10263B2F" w14:textId="77777777" w:rsidR="007E0B93" w:rsidRDefault="007E0B93">
            <w:pPr>
              <w:rPr>
                <w:rFonts w:cstheme="minorHAnsi"/>
              </w:rPr>
            </w:pPr>
            <w:r>
              <w:rPr>
                <w:rFonts w:cstheme="minorHAnsi"/>
              </w:rPr>
              <w:t>Fertig</w:t>
            </w:r>
          </w:p>
        </w:tc>
      </w:tr>
      <w:tr w:rsidR="007E0B93" w14:paraId="60FA2ED9"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4EB02DE4" w14:textId="77777777" w:rsidR="007E0B93" w:rsidRDefault="007E0B93">
            <w:pPr>
              <w:rPr>
                <w:rFonts w:cstheme="minorHAnsi"/>
              </w:rPr>
            </w:pPr>
            <w:r>
              <w:rPr>
                <w:rFonts w:cstheme="minorHAnsi"/>
              </w:rPr>
              <w:t>5.5</w:t>
            </w:r>
          </w:p>
        </w:tc>
        <w:tc>
          <w:tcPr>
            <w:tcW w:w="2472" w:type="dxa"/>
            <w:tcBorders>
              <w:top w:val="single" w:sz="4" w:space="0" w:color="auto"/>
              <w:left w:val="single" w:sz="4" w:space="0" w:color="auto"/>
              <w:bottom w:val="single" w:sz="4" w:space="0" w:color="auto"/>
              <w:right w:val="single" w:sz="4" w:space="0" w:color="auto"/>
            </w:tcBorders>
            <w:hideMark/>
          </w:tcPr>
          <w:p w14:paraId="57DD6037" w14:textId="77777777" w:rsidR="007E0B93" w:rsidRDefault="007E0B93">
            <w:pPr>
              <w:rPr>
                <w:rFonts w:ascii="Carlito-Italic" w:hAnsi="Carlito-Italic" w:cs="Carlito-Italic"/>
              </w:rPr>
            </w:pPr>
            <w:r>
              <w:rPr>
                <w:rFonts w:ascii="Carlito-Italic" w:hAnsi="Carlito-Italic" w:cs="Carlito-Italic"/>
              </w:rPr>
              <w:t>Privatsphäre</w:t>
            </w:r>
          </w:p>
        </w:tc>
        <w:tc>
          <w:tcPr>
            <w:tcW w:w="3345" w:type="dxa"/>
            <w:tcBorders>
              <w:top w:val="single" w:sz="4" w:space="0" w:color="auto"/>
              <w:left w:val="single" w:sz="4" w:space="0" w:color="auto"/>
              <w:bottom w:val="single" w:sz="4" w:space="0" w:color="auto"/>
              <w:right w:val="single" w:sz="4" w:space="0" w:color="auto"/>
            </w:tcBorders>
            <w:hideMark/>
          </w:tcPr>
          <w:p w14:paraId="62C0F665"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1FB9676C"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26C14ED6" w14:textId="77777777" w:rsidR="007E0B93" w:rsidRDefault="007E0B93">
            <w:pPr>
              <w:rPr>
                <w:rFonts w:cstheme="minorHAnsi"/>
              </w:rPr>
            </w:pPr>
            <w:r>
              <w:rPr>
                <w:rFonts w:cstheme="minorHAnsi"/>
              </w:rPr>
              <w:t>Fertig</w:t>
            </w:r>
          </w:p>
        </w:tc>
      </w:tr>
      <w:tr w:rsidR="007E0B93" w14:paraId="18FE2976"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78E42321" w14:textId="77777777" w:rsidR="007E0B93" w:rsidRDefault="007E0B93">
            <w:pPr>
              <w:rPr>
                <w:rFonts w:cstheme="minorHAnsi"/>
              </w:rPr>
            </w:pPr>
            <w:r>
              <w:rPr>
                <w:rFonts w:cstheme="minorHAnsi"/>
              </w:rPr>
              <w:t>5.6</w:t>
            </w:r>
          </w:p>
        </w:tc>
        <w:tc>
          <w:tcPr>
            <w:tcW w:w="2472" w:type="dxa"/>
            <w:tcBorders>
              <w:top w:val="single" w:sz="4" w:space="0" w:color="auto"/>
              <w:left w:val="single" w:sz="4" w:space="0" w:color="auto"/>
              <w:bottom w:val="single" w:sz="4" w:space="0" w:color="auto"/>
              <w:right w:val="single" w:sz="4" w:space="0" w:color="auto"/>
            </w:tcBorders>
            <w:hideMark/>
          </w:tcPr>
          <w:p w14:paraId="6324A332" w14:textId="77777777" w:rsidR="007E0B93" w:rsidRDefault="007E0B93">
            <w:pPr>
              <w:rPr>
                <w:rFonts w:ascii="Carlito-Italic" w:hAnsi="Carlito-Italic" w:cs="Carlito-Italic"/>
              </w:rPr>
            </w:pPr>
            <w:r>
              <w:rPr>
                <w:rFonts w:ascii="Carlito-Italic" w:hAnsi="Carlito-Italic" w:cs="Carlito-Italic"/>
              </w:rPr>
              <w:t>Profil ansehen</w:t>
            </w:r>
          </w:p>
        </w:tc>
        <w:tc>
          <w:tcPr>
            <w:tcW w:w="3345" w:type="dxa"/>
            <w:tcBorders>
              <w:top w:val="single" w:sz="4" w:space="0" w:color="auto"/>
              <w:left w:val="single" w:sz="4" w:space="0" w:color="auto"/>
              <w:bottom w:val="single" w:sz="4" w:space="0" w:color="auto"/>
              <w:right w:val="single" w:sz="4" w:space="0" w:color="auto"/>
            </w:tcBorders>
            <w:hideMark/>
          </w:tcPr>
          <w:p w14:paraId="0F9598E6" w14:textId="77777777" w:rsidR="007E0B93" w:rsidRDefault="007E0B93">
            <w:pPr>
              <w:rPr>
                <w:rFonts w:cstheme="minorHAnsi"/>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791759F6"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0FE32B3B" w14:textId="77777777" w:rsidR="007E0B93" w:rsidRDefault="007E0B93">
            <w:pPr>
              <w:rPr>
                <w:rFonts w:cstheme="minorHAnsi"/>
              </w:rPr>
            </w:pPr>
            <w:r>
              <w:rPr>
                <w:rFonts w:cstheme="minorHAnsi"/>
              </w:rPr>
              <w:t>Fertig</w:t>
            </w:r>
          </w:p>
        </w:tc>
      </w:tr>
      <w:tr w:rsidR="007E0B93" w14:paraId="2E42EF13"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69896217" w14:textId="77777777" w:rsidR="007E0B93" w:rsidRDefault="007E0B93">
            <w:pPr>
              <w:rPr>
                <w:rFonts w:cstheme="minorHAnsi"/>
              </w:rPr>
            </w:pPr>
            <w:r>
              <w:rPr>
                <w:rFonts w:cstheme="minorHAnsi"/>
              </w:rPr>
              <w:t>5.7</w:t>
            </w:r>
          </w:p>
        </w:tc>
        <w:tc>
          <w:tcPr>
            <w:tcW w:w="2472" w:type="dxa"/>
            <w:tcBorders>
              <w:top w:val="single" w:sz="4" w:space="0" w:color="auto"/>
              <w:left w:val="single" w:sz="4" w:space="0" w:color="auto"/>
              <w:bottom w:val="single" w:sz="4" w:space="0" w:color="auto"/>
              <w:right w:val="single" w:sz="4" w:space="0" w:color="auto"/>
            </w:tcBorders>
            <w:hideMark/>
          </w:tcPr>
          <w:p w14:paraId="5684FE78" w14:textId="77777777" w:rsidR="007E0B93" w:rsidRDefault="007E0B93">
            <w:pPr>
              <w:rPr>
                <w:rFonts w:ascii="Carlito-Italic" w:hAnsi="Carlito-Italic"/>
                <w:lang w:bidi="ar-SY"/>
              </w:rPr>
            </w:pPr>
            <w:r>
              <w:rPr>
                <w:rFonts w:ascii="Carlito-Italic" w:hAnsi="Carlito-Italic" w:cs="Carlito-Italic"/>
              </w:rPr>
              <w:t>Admin Befugnisse</w:t>
            </w:r>
          </w:p>
        </w:tc>
        <w:tc>
          <w:tcPr>
            <w:tcW w:w="3345" w:type="dxa"/>
            <w:tcBorders>
              <w:top w:val="single" w:sz="4" w:space="0" w:color="auto"/>
              <w:left w:val="single" w:sz="4" w:space="0" w:color="auto"/>
              <w:bottom w:val="single" w:sz="4" w:space="0" w:color="auto"/>
              <w:right w:val="single" w:sz="4" w:space="0" w:color="auto"/>
            </w:tcBorders>
            <w:hideMark/>
          </w:tcPr>
          <w:p w14:paraId="472333EF" w14:textId="77777777" w:rsidR="007E0B93" w:rsidRDefault="007E0B93">
            <w:pPr>
              <w:rPr>
                <w:rFonts w:cstheme="minorHAnsi"/>
                <w:rtl/>
              </w:rPr>
            </w:pPr>
            <w:r>
              <w:rPr>
                <w:rFonts w:cstheme="minorHAnsi"/>
              </w:rPr>
              <w:t>User Story</w:t>
            </w:r>
          </w:p>
        </w:tc>
        <w:tc>
          <w:tcPr>
            <w:tcW w:w="1336" w:type="dxa"/>
            <w:tcBorders>
              <w:top w:val="single" w:sz="4" w:space="0" w:color="auto"/>
              <w:left w:val="single" w:sz="4" w:space="0" w:color="auto"/>
              <w:bottom w:val="single" w:sz="4" w:space="0" w:color="auto"/>
              <w:right w:val="single" w:sz="4" w:space="0" w:color="auto"/>
            </w:tcBorders>
            <w:hideMark/>
          </w:tcPr>
          <w:p w14:paraId="2C8C38B5"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1A684C47" w14:textId="77777777" w:rsidR="007E0B93" w:rsidRDefault="007E0B93">
            <w:pPr>
              <w:rPr>
                <w:rFonts w:cstheme="minorHAnsi"/>
              </w:rPr>
            </w:pPr>
            <w:r>
              <w:rPr>
                <w:rFonts w:cstheme="minorHAnsi"/>
              </w:rPr>
              <w:t>Fertig</w:t>
            </w:r>
          </w:p>
        </w:tc>
      </w:tr>
      <w:tr w:rsidR="007E0B93" w14:paraId="0853D157"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58DA76FB" w14:textId="77777777" w:rsidR="007E0B93" w:rsidRDefault="007E0B93">
            <w:pPr>
              <w:rPr>
                <w:rFonts w:cstheme="minorHAnsi"/>
              </w:rPr>
            </w:pPr>
            <w:r>
              <w:rPr>
                <w:rFonts w:cstheme="minorHAnsi"/>
              </w:rPr>
              <w:t>5.8</w:t>
            </w:r>
          </w:p>
        </w:tc>
        <w:tc>
          <w:tcPr>
            <w:tcW w:w="2472" w:type="dxa"/>
            <w:tcBorders>
              <w:top w:val="single" w:sz="4" w:space="0" w:color="auto"/>
              <w:left w:val="single" w:sz="4" w:space="0" w:color="auto"/>
              <w:bottom w:val="single" w:sz="4" w:space="0" w:color="auto"/>
              <w:right w:val="single" w:sz="4" w:space="0" w:color="auto"/>
            </w:tcBorders>
            <w:hideMark/>
          </w:tcPr>
          <w:p w14:paraId="5013552C" w14:textId="77777777" w:rsidR="007E0B93" w:rsidRDefault="007E0B93">
            <w:pPr>
              <w:rPr>
                <w:rFonts w:ascii="Carlito-Italic" w:hAnsi="Carlito-Italic" w:cs="Carlito-Italic"/>
              </w:rPr>
            </w:pPr>
            <w:r>
              <w:rPr>
                <w:rFonts w:ascii="Carlito-Italic" w:hAnsi="Carlito-Italic" w:cs="Carlito-Italic"/>
              </w:rPr>
              <w:t xml:space="preserve">Freundesliste </w:t>
            </w:r>
          </w:p>
        </w:tc>
        <w:tc>
          <w:tcPr>
            <w:tcW w:w="3345" w:type="dxa"/>
            <w:tcBorders>
              <w:top w:val="single" w:sz="4" w:space="0" w:color="auto"/>
              <w:left w:val="single" w:sz="4" w:space="0" w:color="auto"/>
              <w:bottom w:val="single" w:sz="4" w:space="0" w:color="auto"/>
              <w:right w:val="single" w:sz="4" w:space="0" w:color="auto"/>
            </w:tcBorders>
            <w:hideMark/>
          </w:tcPr>
          <w:p w14:paraId="10B75899" w14:textId="77777777" w:rsidR="007E0B93" w:rsidRDefault="007E0B93">
            <w:pPr>
              <w:rPr>
                <w:rFonts w:cstheme="minorHAnsi"/>
              </w:rPr>
            </w:pPr>
            <w:r>
              <w:rPr>
                <w:rFonts w:cstheme="minorHAnsi"/>
              </w:rPr>
              <w:t>Papierprototyp</w:t>
            </w:r>
          </w:p>
        </w:tc>
        <w:tc>
          <w:tcPr>
            <w:tcW w:w="1336" w:type="dxa"/>
            <w:tcBorders>
              <w:top w:val="single" w:sz="4" w:space="0" w:color="auto"/>
              <w:left w:val="single" w:sz="4" w:space="0" w:color="auto"/>
              <w:bottom w:val="single" w:sz="4" w:space="0" w:color="auto"/>
              <w:right w:val="single" w:sz="4" w:space="0" w:color="auto"/>
            </w:tcBorders>
            <w:hideMark/>
          </w:tcPr>
          <w:p w14:paraId="64CE905D"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6385351F" w14:textId="77777777" w:rsidR="007E0B93" w:rsidRDefault="007E0B93">
            <w:pPr>
              <w:rPr>
                <w:rFonts w:cstheme="minorHAnsi"/>
              </w:rPr>
            </w:pPr>
            <w:r>
              <w:rPr>
                <w:rFonts w:cstheme="minorHAnsi"/>
              </w:rPr>
              <w:t>Fertig</w:t>
            </w:r>
          </w:p>
        </w:tc>
      </w:tr>
      <w:tr w:rsidR="007E0B93" w14:paraId="223F6E2F"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12929960" w14:textId="77777777" w:rsidR="007E0B93" w:rsidRDefault="007E0B93">
            <w:pPr>
              <w:rPr>
                <w:rFonts w:cstheme="minorHAnsi"/>
              </w:rPr>
            </w:pPr>
            <w:r>
              <w:rPr>
                <w:rFonts w:cstheme="minorHAnsi"/>
              </w:rPr>
              <w:t>5.9</w:t>
            </w:r>
          </w:p>
        </w:tc>
        <w:tc>
          <w:tcPr>
            <w:tcW w:w="2472" w:type="dxa"/>
            <w:tcBorders>
              <w:top w:val="single" w:sz="4" w:space="0" w:color="auto"/>
              <w:left w:val="single" w:sz="4" w:space="0" w:color="auto"/>
              <w:bottom w:val="single" w:sz="4" w:space="0" w:color="auto"/>
              <w:right w:val="single" w:sz="4" w:space="0" w:color="auto"/>
            </w:tcBorders>
            <w:hideMark/>
          </w:tcPr>
          <w:p w14:paraId="1D12B625" w14:textId="77777777" w:rsidR="007E0B93" w:rsidRDefault="007E0B93">
            <w:pPr>
              <w:rPr>
                <w:rFonts w:ascii="Carlito-Italic" w:hAnsi="Carlito-Italic" w:cs="Carlito-Italic"/>
              </w:rPr>
            </w:pPr>
            <w:r>
              <w:rPr>
                <w:rFonts w:ascii="Carlito-Italic" w:hAnsi="Carlito-Italic" w:cs="Carlito-Italic"/>
              </w:rPr>
              <w:t>Profil ansehen</w:t>
            </w:r>
          </w:p>
        </w:tc>
        <w:tc>
          <w:tcPr>
            <w:tcW w:w="3345" w:type="dxa"/>
            <w:tcBorders>
              <w:top w:val="single" w:sz="4" w:space="0" w:color="auto"/>
              <w:left w:val="single" w:sz="4" w:space="0" w:color="auto"/>
              <w:bottom w:val="single" w:sz="4" w:space="0" w:color="auto"/>
              <w:right w:val="single" w:sz="4" w:space="0" w:color="auto"/>
            </w:tcBorders>
            <w:hideMark/>
          </w:tcPr>
          <w:p w14:paraId="71E25ABE" w14:textId="77777777" w:rsidR="007E0B93" w:rsidRDefault="007E0B93">
            <w:pPr>
              <w:rPr>
                <w:rFonts w:cstheme="minorHAnsi"/>
              </w:rPr>
            </w:pPr>
            <w:r>
              <w:rPr>
                <w:rFonts w:cstheme="minorHAnsi"/>
              </w:rPr>
              <w:t>Papierprototyp</w:t>
            </w:r>
          </w:p>
        </w:tc>
        <w:tc>
          <w:tcPr>
            <w:tcW w:w="1336" w:type="dxa"/>
            <w:tcBorders>
              <w:top w:val="single" w:sz="4" w:space="0" w:color="auto"/>
              <w:left w:val="single" w:sz="4" w:space="0" w:color="auto"/>
              <w:bottom w:val="single" w:sz="4" w:space="0" w:color="auto"/>
              <w:right w:val="single" w:sz="4" w:space="0" w:color="auto"/>
            </w:tcBorders>
            <w:hideMark/>
          </w:tcPr>
          <w:p w14:paraId="13C018CC" w14:textId="77777777" w:rsidR="007E0B93" w:rsidRDefault="007E0B93">
            <w:pPr>
              <w:rPr>
                <w:rFonts w:cstheme="minorHAnsi"/>
              </w:rPr>
            </w:pPr>
            <w:r>
              <w:rPr>
                <w:rFonts w:cstheme="minorHAnsi"/>
              </w:rPr>
              <w:t>Danny Nasra</w:t>
            </w:r>
          </w:p>
        </w:tc>
        <w:tc>
          <w:tcPr>
            <w:tcW w:w="1468" w:type="dxa"/>
            <w:tcBorders>
              <w:top w:val="single" w:sz="4" w:space="0" w:color="auto"/>
              <w:left w:val="single" w:sz="4" w:space="0" w:color="auto"/>
              <w:bottom w:val="single" w:sz="4" w:space="0" w:color="auto"/>
              <w:right w:val="single" w:sz="4" w:space="0" w:color="auto"/>
            </w:tcBorders>
            <w:hideMark/>
          </w:tcPr>
          <w:p w14:paraId="4B8401A2" w14:textId="77777777" w:rsidR="007E0B93" w:rsidRDefault="007E0B93">
            <w:pPr>
              <w:rPr>
                <w:rFonts w:cstheme="minorHAnsi"/>
              </w:rPr>
            </w:pPr>
            <w:r>
              <w:rPr>
                <w:rFonts w:cstheme="minorHAnsi"/>
              </w:rPr>
              <w:t>Fertig</w:t>
            </w:r>
          </w:p>
        </w:tc>
      </w:tr>
      <w:tr w:rsidR="007E0B93" w14:paraId="73EC5F09"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2BBBD" w14:textId="77777777" w:rsidR="007E0B93" w:rsidRDefault="007E0B93">
            <w:pPr>
              <w:rPr>
                <w:rFonts w:cstheme="minorHAnsi"/>
              </w:rPr>
            </w:pPr>
            <w:r>
              <w:rPr>
                <w:rFonts w:cstheme="minorHAnsi"/>
              </w:rPr>
              <w:t>6.</w:t>
            </w:r>
          </w:p>
        </w:tc>
        <w:tc>
          <w:tcPr>
            <w:tcW w:w="247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994A7B" w14:textId="77777777" w:rsidR="007E0B93" w:rsidRDefault="007E0B93">
            <w:pPr>
              <w:rPr>
                <w:rFonts w:ascii="Carlito-Italic" w:hAnsi="Carlito-Italic" w:cs="Carlito-Italic"/>
              </w:rPr>
            </w:pPr>
            <w:r>
              <w:rPr>
                <w:rFonts w:ascii="Carlito-Italic" w:hAnsi="Carlito-Italic" w:cs="Carlito-Italic"/>
              </w:rPr>
              <w:t>Karten</w:t>
            </w:r>
          </w:p>
        </w:tc>
        <w:tc>
          <w:tcPr>
            <w:tcW w:w="3345" w:type="dxa"/>
            <w:tcBorders>
              <w:top w:val="single" w:sz="4" w:space="0" w:color="auto"/>
              <w:left w:val="single" w:sz="4" w:space="0" w:color="auto"/>
              <w:bottom w:val="single" w:sz="4" w:space="0" w:color="auto"/>
              <w:right w:val="single" w:sz="4" w:space="0" w:color="auto"/>
            </w:tcBorders>
            <w:shd w:val="clear" w:color="auto" w:fill="E7E6E6" w:themeFill="background2"/>
          </w:tcPr>
          <w:p w14:paraId="55CB1E3C" w14:textId="77777777" w:rsidR="007E0B93" w:rsidRDefault="007E0B93">
            <w:pPr>
              <w:rPr>
                <w:rFonts w:cstheme="minorHAnsi"/>
              </w:rPr>
            </w:pPr>
          </w:p>
        </w:tc>
        <w:tc>
          <w:tcPr>
            <w:tcW w:w="133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C53BD8F" w14:textId="77777777" w:rsidR="007E0B93" w:rsidRDefault="007E0B93">
            <w:r>
              <w:t>Özgürcan Cevlani</w:t>
            </w:r>
          </w:p>
        </w:tc>
        <w:tc>
          <w:tcPr>
            <w:tcW w:w="1468" w:type="dxa"/>
            <w:tcBorders>
              <w:top w:val="single" w:sz="4" w:space="0" w:color="auto"/>
              <w:left w:val="single" w:sz="4" w:space="0" w:color="auto"/>
              <w:bottom w:val="single" w:sz="4" w:space="0" w:color="auto"/>
              <w:right w:val="single" w:sz="4" w:space="0" w:color="auto"/>
            </w:tcBorders>
            <w:shd w:val="clear" w:color="auto" w:fill="E7E6E6" w:themeFill="background2"/>
          </w:tcPr>
          <w:p w14:paraId="639C0804" w14:textId="77777777" w:rsidR="007E0B93" w:rsidRDefault="007E0B93"/>
        </w:tc>
      </w:tr>
      <w:tr w:rsidR="007E0B93" w14:paraId="24A83632"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4E06D773" w14:textId="77777777" w:rsidR="007E0B93" w:rsidRDefault="007E0B93">
            <w:r>
              <w:t>6.1</w:t>
            </w:r>
          </w:p>
        </w:tc>
        <w:tc>
          <w:tcPr>
            <w:tcW w:w="2472" w:type="dxa"/>
            <w:tcBorders>
              <w:top w:val="single" w:sz="4" w:space="0" w:color="auto"/>
              <w:left w:val="single" w:sz="4" w:space="0" w:color="auto"/>
              <w:bottom w:val="single" w:sz="4" w:space="0" w:color="auto"/>
              <w:right w:val="single" w:sz="4" w:space="0" w:color="auto"/>
            </w:tcBorders>
            <w:hideMark/>
          </w:tcPr>
          <w:p w14:paraId="7784484A" w14:textId="77777777" w:rsidR="007E0B93" w:rsidRDefault="007E0B93">
            <w:pPr>
              <w:rPr>
                <w:rFonts w:ascii="Carlito-Italic" w:hAnsi="Carlito-Italic" w:cs="Carlito-Italic"/>
              </w:rPr>
            </w:pPr>
            <w:r>
              <w:rPr>
                <w:rFonts w:ascii="Carlito-Italic" w:hAnsi="Carlito-Italic" w:cs="Carlito-Italic"/>
              </w:rPr>
              <w:t>Karten – Attribute festlegen</w:t>
            </w:r>
          </w:p>
        </w:tc>
        <w:tc>
          <w:tcPr>
            <w:tcW w:w="3345" w:type="dxa"/>
            <w:tcBorders>
              <w:top w:val="single" w:sz="4" w:space="0" w:color="auto"/>
              <w:left w:val="single" w:sz="4" w:space="0" w:color="auto"/>
              <w:bottom w:val="single" w:sz="4" w:space="0" w:color="auto"/>
              <w:right w:val="single" w:sz="4" w:space="0" w:color="auto"/>
            </w:tcBorders>
            <w:hideMark/>
          </w:tcPr>
          <w:p w14:paraId="28D64634"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tcPr>
          <w:p w14:paraId="3F501487" w14:textId="77777777" w:rsidR="007E0B93" w:rsidRDefault="007E0B93">
            <w:bookmarkStart w:id="5" w:name="_Hlk164450516"/>
            <w:r>
              <w:t>Özgürcan Cevlani</w:t>
            </w:r>
            <w:bookmarkEnd w:id="5"/>
          </w:p>
          <w:p w14:paraId="7E305E80"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hideMark/>
          </w:tcPr>
          <w:p w14:paraId="20A63E14" w14:textId="77777777" w:rsidR="007E0B93" w:rsidRDefault="007E0B93">
            <w:r>
              <w:t>Fertig</w:t>
            </w:r>
          </w:p>
        </w:tc>
      </w:tr>
      <w:tr w:rsidR="007E0B93" w14:paraId="1A2A7F9C"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6433E717" w14:textId="77777777" w:rsidR="007E0B93" w:rsidRDefault="007E0B93">
            <w:r>
              <w:t>6.2</w:t>
            </w:r>
          </w:p>
        </w:tc>
        <w:tc>
          <w:tcPr>
            <w:tcW w:w="2472" w:type="dxa"/>
            <w:tcBorders>
              <w:top w:val="single" w:sz="4" w:space="0" w:color="auto"/>
              <w:left w:val="single" w:sz="4" w:space="0" w:color="auto"/>
              <w:bottom w:val="single" w:sz="4" w:space="0" w:color="auto"/>
              <w:right w:val="single" w:sz="4" w:space="0" w:color="auto"/>
            </w:tcBorders>
            <w:hideMark/>
          </w:tcPr>
          <w:p w14:paraId="36354FC6" w14:textId="77777777" w:rsidR="007E0B93" w:rsidRDefault="007E0B93">
            <w:pPr>
              <w:rPr>
                <w:rFonts w:ascii="Carlito-Italic" w:hAnsi="Carlito-Italic" w:cs="Carlito-Italic"/>
              </w:rPr>
            </w:pPr>
            <w:r>
              <w:rPr>
                <w:rFonts w:ascii="Carlito-Italic" w:hAnsi="Carlito-Italic" w:cs="Carlito-Italic"/>
              </w:rPr>
              <w:t>Karten – Attribute festlegen</w:t>
            </w:r>
          </w:p>
        </w:tc>
        <w:tc>
          <w:tcPr>
            <w:tcW w:w="3345" w:type="dxa"/>
            <w:tcBorders>
              <w:top w:val="single" w:sz="4" w:space="0" w:color="auto"/>
              <w:left w:val="single" w:sz="4" w:space="0" w:color="auto"/>
              <w:bottom w:val="single" w:sz="4" w:space="0" w:color="auto"/>
              <w:right w:val="single" w:sz="4" w:space="0" w:color="auto"/>
            </w:tcBorders>
            <w:hideMark/>
          </w:tcPr>
          <w:p w14:paraId="3642206B" w14:textId="77777777" w:rsidR="007E0B93" w:rsidRDefault="007E0B93">
            <w:r>
              <w:t>Papierprototyp</w:t>
            </w:r>
          </w:p>
        </w:tc>
        <w:tc>
          <w:tcPr>
            <w:tcW w:w="1336" w:type="dxa"/>
            <w:tcBorders>
              <w:top w:val="single" w:sz="4" w:space="0" w:color="auto"/>
              <w:left w:val="single" w:sz="4" w:space="0" w:color="auto"/>
              <w:bottom w:val="single" w:sz="4" w:space="0" w:color="auto"/>
              <w:right w:val="single" w:sz="4" w:space="0" w:color="auto"/>
            </w:tcBorders>
          </w:tcPr>
          <w:p w14:paraId="21E27945" w14:textId="77777777" w:rsidR="007E0B93" w:rsidRDefault="007E0B93">
            <w:r>
              <w:t>Özgürcan Cevlani</w:t>
            </w:r>
          </w:p>
          <w:p w14:paraId="08532216"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hideMark/>
          </w:tcPr>
          <w:p w14:paraId="784F6D8C" w14:textId="77777777" w:rsidR="007E0B93" w:rsidRDefault="007E0B93">
            <w:r>
              <w:t>Fertig</w:t>
            </w:r>
          </w:p>
        </w:tc>
      </w:tr>
      <w:tr w:rsidR="007E0B93" w14:paraId="361F59F6"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6B6E3EF0" w14:textId="77777777" w:rsidR="007E0B93" w:rsidRDefault="007E0B93">
            <w:r>
              <w:t>6.3</w:t>
            </w:r>
          </w:p>
        </w:tc>
        <w:tc>
          <w:tcPr>
            <w:tcW w:w="2472" w:type="dxa"/>
            <w:tcBorders>
              <w:top w:val="single" w:sz="4" w:space="0" w:color="auto"/>
              <w:left w:val="single" w:sz="4" w:space="0" w:color="auto"/>
              <w:bottom w:val="single" w:sz="4" w:space="0" w:color="auto"/>
              <w:right w:val="single" w:sz="4" w:space="0" w:color="auto"/>
            </w:tcBorders>
            <w:hideMark/>
          </w:tcPr>
          <w:p w14:paraId="7F717106" w14:textId="77777777" w:rsidR="007E0B93" w:rsidRDefault="007E0B93">
            <w:pPr>
              <w:rPr>
                <w:rFonts w:ascii="Carlito-Italic" w:hAnsi="Carlito-Italic" w:cs="Carlito-Italic"/>
              </w:rPr>
            </w:pPr>
            <w:r>
              <w:rPr>
                <w:rFonts w:ascii="Carlito-Italic" w:hAnsi="Carlito-Italic" w:cs="Carlito-Italic"/>
              </w:rPr>
              <w:t>Administratorsteuerfeld implementieren um Kartentypen als Admin hochladen zu können</w:t>
            </w:r>
          </w:p>
        </w:tc>
        <w:tc>
          <w:tcPr>
            <w:tcW w:w="3345" w:type="dxa"/>
            <w:tcBorders>
              <w:top w:val="single" w:sz="4" w:space="0" w:color="auto"/>
              <w:left w:val="single" w:sz="4" w:space="0" w:color="auto"/>
              <w:bottom w:val="single" w:sz="4" w:space="0" w:color="auto"/>
              <w:right w:val="single" w:sz="4" w:space="0" w:color="auto"/>
            </w:tcBorders>
            <w:hideMark/>
          </w:tcPr>
          <w:p w14:paraId="3E09EC7D"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tcPr>
          <w:p w14:paraId="1DC25440" w14:textId="77777777" w:rsidR="007E0B93" w:rsidRDefault="007E0B93">
            <w:r>
              <w:t>Özgürcan Cevlani</w:t>
            </w:r>
          </w:p>
          <w:p w14:paraId="4326D0C0"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hideMark/>
          </w:tcPr>
          <w:p w14:paraId="432323C0" w14:textId="77777777" w:rsidR="007E0B93" w:rsidRDefault="007E0B93">
            <w:r>
              <w:t>Fertig</w:t>
            </w:r>
          </w:p>
        </w:tc>
      </w:tr>
      <w:tr w:rsidR="007E0B93" w14:paraId="256F8C1B"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6BCB0AB5" w14:textId="77777777" w:rsidR="007E0B93" w:rsidRDefault="007E0B93">
            <w:r>
              <w:t>6.4</w:t>
            </w:r>
          </w:p>
        </w:tc>
        <w:tc>
          <w:tcPr>
            <w:tcW w:w="2472" w:type="dxa"/>
            <w:tcBorders>
              <w:top w:val="single" w:sz="4" w:space="0" w:color="auto"/>
              <w:left w:val="single" w:sz="4" w:space="0" w:color="auto"/>
              <w:bottom w:val="single" w:sz="4" w:space="0" w:color="auto"/>
              <w:right w:val="single" w:sz="4" w:space="0" w:color="auto"/>
            </w:tcBorders>
            <w:hideMark/>
          </w:tcPr>
          <w:p w14:paraId="6766A183" w14:textId="77777777" w:rsidR="007E0B93" w:rsidRDefault="007E0B93">
            <w:pPr>
              <w:rPr>
                <w:rFonts w:ascii="Carlito-Italic" w:hAnsi="Carlito-Italic" w:cs="Carlito-Italic"/>
              </w:rPr>
            </w:pPr>
            <w:r>
              <w:rPr>
                <w:rFonts w:ascii="Carlito-Italic" w:hAnsi="Carlito-Italic" w:cs="Carlito-Italic"/>
              </w:rPr>
              <w:t xml:space="preserve">Kartentypen als Admin auswählen können </w:t>
            </w:r>
          </w:p>
        </w:tc>
        <w:tc>
          <w:tcPr>
            <w:tcW w:w="3345" w:type="dxa"/>
            <w:tcBorders>
              <w:top w:val="single" w:sz="4" w:space="0" w:color="auto"/>
              <w:left w:val="single" w:sz="4" w:space="0" w:color="auto"/>
              <w:bottom w:val="single" w:sz="4" w:space="0" w:color="auto"/>
              <w:right w:val="single" w:sz="4" w:space="0" w:color="auto"/>
            </w:tcBorders>
            <w:hideMark/>
          </w:tcPr>
          <w:p w14:paraId="674EFDD2"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tcPr>
          <w:p w14:paraId="5C6C5C52" w14:textId="77777777" w:rsidR="007E0B93" w:rsidRDefault="007E0B93">
            <w:r>
              <w:t>Özgürcan Cevlani</w:t>
            </w:r>
          </w:p>
          <w:p w14:paraId="441E995E"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64EE9459" w14:textId="77777777" w:rsidR="007E0B93" w:rsidRDefault="007E0B93">
            <w:r>
              <w:t>Fertig</w:t>
            </w:r>
          </w:p>
          <w:p w14:paraId="2FBDF512" w14:textId="77777777" w:rsidR="007E0B93" w:rsidRDefault="007E0B93"/>
        </w:tc>
      </w:tr>
      <w:tr w:rsidR="007E0B93" w14:paraId="600A43DD"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435EB61C" w14:textId="77777777" w:rsidR="007E0B93" w:rsidRDefault="007E0B93">
            <w:r>
              <w:t>6.5</w:t>
            </w:r>
          </w:p>
        </w:tc>
        <w:tc>
          <w:tcPr>
            <w:tcW w:w="2472" w:type="dxa"/>
            <w:tcBorders>
              <w:top w:val="single" w:sz="4" w:space="0" w:color="auto"/>
              <w:left w:val="single" w:sz="4" w:space="0" w:color="auto"/>
              <w:bottom w:val="single" w:sz="4" w:space="0" w:color="auto"/>
              <w:right w:val="single" w:sz="4" w:space="0" w:color="auto"/>
            </w:tcBorders>
            <w:hideMark/>
          </w:tcPr>
          <w:p w14:paraId="237D22E5" w14:textId="77777777" w:rsidR="007E0B93" w:rsidRDefault="007E0B93">
            <w:pPr>
              <w:rPr>
                <w:rFonts w:ascii="Carlito-Italic" w:hAnsi="Carlito-Italic" w:cs="Carlito-Italic"/>
              </w:rPr>
            </w:pPr>
            <w:r>
              <w:rPr>
                <w:rFonts w:ascii="Carlito-Italic" w:hAnsi="Carlito-Italic" w:cs="Carlito-Italic"/>
              </w:rPr>
              <w:t>Kartentypen als Admin entfernen können</w:t>
            </w:r>
          </w:p>
        </w:tc>
        <w:tc>
          <w:tcPr>
            <w:tcW w:w="3345" w:type="dxa"/>
            <w:tcBorders>
              <w:top w:val="single" w:sz="4" w:space="0" w:color="auto"/>
              <w:left w:val="single" w:sz="4" w:space="0" w:color="auto"/>
              <w:bottom w:val="single" w:sz="4" w:space="0" w:color="auto"/>
              <w:right w:val="single" w:sz="4" w:space="0" w:color="auto"/>
            </w:tcBorders>
            <w:hideMark/>
          </w:tcPr>
          <w:p w14:paraId="12B0730D"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tcPr>
          <w:p w14:paraId="163A749F" w14:textId="77777777" w:rsidR="007E0B93" w:rsidRDefault="007E0B93">
            <w:r>
              <w:t>Özgürcan Cevlani</w:t>
            </w:r>
          </w:p>
          <w:p w14:paraId="5B98A265"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099AE419" w14:textId="77777777" w:rsidR="007E0B93" w:rsidRDefault="007E0B93">
            <w:r>
              <w:t>Fertig</w:t>
            </w:r>
          </w:p>
          <w:p w14:paraId="162D39AC" w14:textId="77777777" w:rsidR="007E0B93" w:rsidRDefault="007E0B93"/>
        </w:tc>
      </w:tr>
      <w:tr w:rsidR="007E0B93" w14:paraId="1D6EEF23"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hideMark/>
          </w:tcPr>
          <w:p w14:paraId="04DA60F6" w14:textId="77777777" w:rsidR="007E0B93" w:rsidRDefault="007E0B93">
            <w:r>
              <w:t>6.6</w:t>
            </w:r>
          </w:p>
        </w:tc>
        <w:tc>
          <w:tcPr>
            <w:tcW w:w="2472" w:type="dxa"/>
            <w:tcBorders>
              <w:top w:val="single" w:sz="4" w:space="0" w:color="auto"/>
              <w:left w:val="single" w:sz="4" w:space="0" w:color="auto"/>
              <w:bottom w:val="single" w:sz="4" w:space="0" w:color="auto"/>
              <w:right w:val="single" w:sz="4" w:space="0" w:color="auto"/>
            </w:tcBorders>
            <w:hideMark/>
          </w:tcPr>
          <w:p w14:paraId="48C67184" w14:textId="77777777" w:rsidR="007E0B93" w:rsidRDefault="007E0B93">
            <w:pPr>
              <w:rPr>
                <w:rFonts w:ascii="Carlito-Italic" w:hAnsi="Carlito-Italic" w:cs="Carlito-Italic"/>
              </w:rPr>
            </w:pPr>
            <w:r>
              <w:rPr>
                <w:rFonts w:ascii="Carlito-Italic" w:hAnsi="Carlito-Italic" w:cs="Carlito-Italic"/>
              </w:rPr>
              <w:t>Kartentyp Instanzen entfernen</w:t>
            </w:r>
          </w:p>
        </w:tc>
        <w:tc>
          <w:tcPr>
            <w:tcW w:w="3345" w:type="dxa"/>
            <w:tcBorders>
              <w:top w:val="single" w:sz="4" w:space="0" w:color="auto"/>
              <w:left w:val="single" w:sz="4" w:space="0" w:color="auto"/>
              <w:bottom w:val="single" w:sz="4" w:space="0" w:color="auto"/>
              <w:right w:val="single" w:sz="4" w:space="0" w:color="auto"/>
            </w:tcBorders>
            <w:hideMark/>
          </w:tcPr>
          <w:p w14:paraId="7FFDBEF9" w14:textId="77777777" w:rsidR="007E0B93" w:rsidRDefault="007E0B93">
            <w:r>
              <w:t>User Story</w:t>
            </w:r>
          </w:p>
        </w:tc>
        <w:tc>
          <w:tcPr>
            <w:tcW w:w="1336" w:type="dxa"/>
            <w:tcBorders>
              <w:top w:val="single" w:sz="4" w:space="0" w:color="auto"/>
              <w:left w:val="single" w:sz="4" w:space="0" w:color="auto"/>
              <w:bottom w:val="single" w:sz="4" w:space="0" w:color="auto"/>
              <w:right w:val="single" w:sz="4" w:space="0" w:color="auto"/>
            </w:tcBorders>
          </w:tcPr>
          <w:p w14:paraId="4494577C" w14:textId="77777777" w:rsidR="007E0B93" w:rsidRDefault="007E0B93">
            <w:r>
              <w:t>Özgürcan Cevlani</w:t>
            </w:r>
          </w:p>
          <w:p w14:paraId="09ED01CC"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tcPr>
          <w:p w14:paraId="646AA91A" w14:textId="77777777" w:rsidR="007E0B93" w:rsidRDefault="007E0B93">
            <w:r>
              <w:t>Fertig</w:t>
            </w:r>
          </w:p>
          <w:p w14:paraId="6AE63AE9" w14:textId="77777777" w:rsidR="007E0B93" w:rsidRDefault="007E0B93"/>
        </w:tc>
      </w:tr>
      <w:tr w:rsidR="007E0B93" w14:paraId="60D87369"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shd w:val="clear" w:color="auto" w:fill="E7E6E6" w:themeFill="background2"/>
          </w:tcPr>
          <w:p w14:paraId="43D8DA2C" w14:textId="77777777" w:rsidR="007E0B93" w:rsidRDefault="007E0B93">
            <w:r>
              <w:t>7.</w:t>
            </w:r>
          </w:p>
          <w:p w14:paraId="71369642" w14:textId="77777777" w:rsidR="007E0B93" w:rsidRDefault="007E0B93"/>
        </w:tc>
        <w:tc>
          <w:tcPr>
            <w:tcW w:w="2472" w:type="dxa"/>
            <w:tcBorders>
              <w:top w:val="single" w:sz="4" w:space="0" w:color="auto"/>
              <w:left w:val="single" w:sz="4" w:space="0" w:color="auto"/>
              <w:bottom w:val="single" w:sz="4" w:space="0" w:color="auto"/>
              <w:right w:val="single" w:sz="4" w:space="0" w:color="auto"/>
            </w:tcBorders>
            <w:shd w:val="clear" w:color="auto" w:fill="E7E6E6" w:themeFill="background2"/>
          </w:tcPr>
          <w:p w14:paraId="562F5EBB" w14:textId="77777777" w:rsidR="007E0B93" w:rsidRDefault="007E0B93">
            <w:pPr>
              <w:rPr>
                <w:rFonts w:ascii="Carlito-Italic" w:hAnsi="Carlito-Italic" w:cs="Carlito-Italic"/>
              </w:rPr>
            </w:pPr>
          </w:p>
        </w:tc>
        <w:tc>
          <w:tcPr>
            <w:tcW w:w="334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2521667" w14:textId="77777777" w:rsidR="007E0B93" w:rsidRDefault="007E0B93">
            <w:r>
              <w:t>Systemtest</w:t>
            </w:r>
          </w:p>
        </w:tc>
        <w:tc>
          <w:tcPr>
            <w:tcW w:w="1336" w:type="dxa"/>
            <w:tcBorders>
              <w:top w:val="single" w:sz="4" w:space="0" w:color="auto"/>
              <w:left w:val="single" w:sz="4" w:space="0" w:color="auto"/>
              <w:bottom w:val="single" w:sz="4" w:space="0" w:color="auto"/>
              <w:right w:val="single" w:sz="4" w:space="0" w:color="auto"/>
            </w:tcBorders>
            <w:shd w:val="clear" w:color="auto" w:fill="E7E6E6" w:themeFill="background2"/>
          </w:tcPr>
          <w:p w14:paraId="523271E4" w14:textId="77777777" w:rsidR="007E0B93" w:rsidRDefault="007E0B93"/>
        </w:tc>
        <w:tc>
          <w:tcPr>
            <w:tcW w:w="1468" w:type="dxa"/>
            <w:tcBorders>
              <w:top w:val="single" w:sz="4" w:space="0" w:color="auto"/>
              <w:left w:val="single" w:sz="4" w:space="0" w:color="auto"/>
              <w:bottom w:val="single" w:sz="4" w:space="0" w:color="auto"/>
              <w:right w:val="single" w:sz="4" w:space="0" w:color="auto"/>
            </w:tcBorders>
            <w:shd w:val="clear" w:color="auto" w:fill="E7E6E6" w:themeFill="background2"/>
          </w:tcPr>
          <w:p w14:paraId="7448170F" w14:textId="77777777" w:rsidR="007E0B93" w:rsidRDefault="007E0B93">
            <w:r>
              <w:t>Fertig</w:t>
            </w:r>
          </w:p>
          <w:p w14:paraId="0CA9957C" w14:textId="77777777" w:rsidR="007E0B93" w:rsidRDefault="007E0B93"/>
        </w:tc>
      </w:tr>
      <w:tr w:rsidR="007E0B93" w14:paraId="3116B1A9"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tcPr>
          <w:p w14:paraId="6AD07A47" w14:textId="77777777" w:rsidR="007E0B93" w:rsidRDefault="007E0B93">
            <w:r>
              <w:t>7.1</w:t>
            </w:r>
          </w:p>
          <w:p w14:paraId="5AEFEEA7" w14:textId="77777777" w:rsidR="007E0B93" w:rsidRDefault="007E0B93"/>
        </w:tc>
        <w:tc>
          <w:tcPr>
            <w:tcW w:w="2472" w:type="dxa"/>
            <w:tcBorders>
              <w:top w:val="single" w:sz="4" w:space="0" w:color="auto"/>
              <w:left w:val="single" w:sz="4" w:space="0" w:color="auto"/>
              <w:bottom w:val="single" w:sz="4" w:space="0" w:color="auto"/>
              <w:right w:val="single" w:sz="4" w:space="0" w:color="auto"/>
            </w:tcBorders>
            <w:hideMark/>
          </w:tcPr>
          <w:p w14:paraId="41A3560F" w14:textId="77777777" w:rsidR="007E0B93" w:rsidRDefault="007E0B93">
            <w:pPr>
              <w:rPr>
                <w:rFonts w:ascii="Carlito-Italic" w:hAnsi="Carlito-Italic" w:cs="Carlito-Italic"/>
              </w:rPr>
            </w:pPr>
            <w:r>
              <w:rPr>
                <w:rFonts w:ascii="Carlito-Italic" w:hAnsi="Carlito-Italic" w:cs="Carlito-Italic"/>
              </w:rPr>
              <w:t>2FA</w:t>
            </w:r>
          </w:p>
        </w:tc>
        <w:tc>
          <w:tcPr>
            <w:tcW w:w="3345" w:type="dxa"/>
            <w:tcBorders>
              <w:top w:val="single" w:sz="4" w:space="0" w:color="auto"/>
              <w:left w:val="single" w:sz="4" w:space="0" w:color="auto"/>
              <w:bottom w:val="single" w:sz="4" w:space="0" w:color="auto"/>
              <w:right w:val="single" w:sz="4" w:space="0" w:color="auto"/>
            </w:tcBorders>
            <w:hideMark/>
          </w:tcPr>
          <w:p w14:paraId="32294BAD" w14:textId="77777777" w:rsidR="007E0B93" w:rsidRDefault="007E0B93">
            <w:r>
              <w:t>Systemtest</w:t>
            </w:r>
          </w:p>
        </w:tc>
        <w:tc>
          <w:tcPr>
            <w:tcW w:w="1336" w:type="dxa"/>
            <w:tcBorders>
              <w:top w:val="single" w:sz="4" w:space="0" w:color="auto"/>
              <w:left w:val="single" w:sz="4" w:space="0" w:color="auto"/>
              <w:bottom w:val="single" w:sz="4" w:space="0" w:color="auto"/>
              <w:right w:val="single" w:sz="4" w:space="0" w:color="auto"/>
            </w:tcBorders>
            <w:hideMark/>
          </w:tcPr>
          <w:p w14:paraId="7548F799" w14:textId="77777777" w:rsidR="007E0B93" w:rsidRDefault="007E0B93">
            <w:r>
              <w:t>Özgürcan Cevlani</w:t>
            </w:r>
          </w:p>
        </w:tc>
        <w:tc>
          <w:tcPr>
            <w:tcW w:w="1468" w:type="dxa"/>
            <w:tcBorders>
              <w:top w:val="single" w:sz="4" w:space="0" w:color="auto"/>
              <w:left w:val="single" w:sz="4" w:space="0" w:color="auto"/>
              <w:bottom w:val="single" w:sz="4" w:space="0" w:color="auto"/>
              <w:right w:val="single" w:sz="4" w:space="0" w:color="auto"/>
            </w:tcBorders>
          </w:tcPr>
          <w:p w14:paraId="0B4F9AED" w14:textId="77777777" w:rsidR="007E0B93" w:rsidRDefault="007E0B93">
            <w:r>
              <w:t>Fertig</w:t>
            </w:r>
          </w:p>
          <w:p w14:paraId="07F730C5" w14:textId="77777777" w:rsidR="007E0B93" w:rsidRDefault="007E0B93"/>
        </w:tc>
      </w:tr>
      <w:tr w:rsidR="007E0B93" w14:paraId="5AA8423E"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tcPr>
          <w:p w14:paraId="4EAA6DCB" w14:textId="77777777" w:rsidR="007E0B93" w:rsidRDefault="007E0B93">
            <w:r>
              <w:t>7.2</w:t>
            </w:r>
          </w:p>
          <w:p w14:paraId="7B42F6EF" w14:textId="77777777" w:rsidR="007E0B93" w:rsidRDefault="007E0B93"/>
        </w:tc>
        <w:tc>
          <w:tcPr>
            <w:tcW w:w="2472" w:type="dxa"/>
            <w:tcBorders>
              <w:top w:val="single" w:sz="4" w:space="0" w:color="auto"/>
              <w:left w:val="single" w:sz="4" w:space="0" w:color="auto"/>
              <w:bottom w:val="single" w:sz="4" w:space="0" w:color="auto"/>
              <w:right w:val="single" w:sz="4" w:space="0" w:color="auto"/>
            </w:tcBorders>
            <w:hideMark/>
          </w:tcPr>
          <w:p w14:paraId="53082822" w14:textId="77777777" w:rsidR="007E0B93" w:rsidRDefault="007E0B93">
            <w:pPr>
              <w:rPr>
                <w:rFonts w:ascii="Carlito-Italic" w:hAnsi="Carlito-Italic" w:cs="Carlito-Italic"/>
              </w:rPr>
            </w:pPr>
            <w:r>
              <w:rPr>
                <w:rFonts w:ascii="Carlito-Italic" w:hAnsi="Carlito-Italic" w:cs="Carlito-Italic"/>
              </w:rPr>
              <w:t>Deck</w:t>
            </w:r>
          </w:p>
        </w:tc>
        <w:tc>
          <w:tcPr>
            <w:tcW w:w="3345" w:type="dxa"/>
            <w:tcBorders>
              <w:top w:val="single" w:sz="4" w:space="0" w:color="auto"/>
              <w:left w:val="single" w:sz="4" w:space="0" w:color="auto"/>
              <w:bottom w:val="single" w:sz="4" w:space="0" w:color="auto"/>
              <w:right w:val="single" w:sz="4" w:space="0" w:color="auto"/>
            </w:tcBorders>
            <w:hideMark/>
          </w:tcPr>
          <w:p w14:paraId="7AF87D2F" w14:textId="77777777" w:rsidR="007E0B93" w:rsidRDefault="007E0B93">
            <w:r>
              <w:t>Systemtest</w:t>
            </w:r>
          </w:p>
        </w:tc>
        <w:tc>
          <w:tcPr>
            <w:tcW w:w="1336" w:type="dxa"/>
            <w:tcBorders>
              <w:top w:val="single" w:sz="4" w:space="0" w:color="auto"/>
              <w:left w:val="single" w:sz="4" w:space="0" w:color="auto"/>
              <w:bottom w:val="single" w:sz="4" w:space="0" w:color="auto"/>
              <w:right w:val="single" w:sz="4" w:space="0" w:color="auto"/>
            </w:tcBorders>
            <w:hideMark/>
          </w:tcPr>
          <w:p w14:paraId="29E7764D" w14:textId="77777777" w:rsidR="007E0B93" w:rsidRDefault="007E0B93">
            <w:r>
              <w:t>Soufian Khennousse</w:t>
            </w:r>
          </w:p>
        </w:tc>
        <w:tc>
          <w:tcPr>
            <w:tcW w:w="1468" w:type="dxa"/>
            <w:tcBorders>
              <w:top w:val="single" w:sz="4" w:space="0" w:color="auto"/>
              <w:left w:val="single" w:sz="4" w:space="0" w:color="auto"/>
              <w:bottom w:val="single" w:sz="4" w:space="0" w:color="auto"/>
              <w:right w:val="single" w:sz="4" w:space="0" w:color="auto"/>
            </w:tcBorders>
          </w:tcPr>
          <w:p w14:paraId="2FB23620" w14:textId="77777777" w:rsidR="007E0B93" w:rsidRDefault="007E0B93">
            <w:r>
              <w:t>Fertig</w:t>
            </w:r>
          </w:p>
          <w:p w14:paraId="62D32E68" w14:textId="77777777" w:rsidR="007E0B93" w:rsidRDefault="007E0B93"/>
        </w:tc>
      </w:tr>
      <w:tr w:rsidR="007E0B93" w14:paraId="016E7C32"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tcPr>
          <w:p w14:paraId="04022509" w14:textId="77777777" w:rsidR="007E0B93" w:rsidRDefault="007E0B93">
            <w:r>
              <w:t>7.3</w:t>
            </w:r>
          </w:p>
          <w:p w14:paraId="61537BF2" w14:textId="77777777" w:rsidR="007E0B93" w:rsidRDefault="007E0B93"/>
        </w:tc>
        <w:tc>
          <w:tcPr>
            <w:tcW w:w="2472" w:type="dxa"/>
            <w:tcBorders>
              <w:top w:val="single" w:sz="4" w:space="0" w:color="auto"/>
              <w:left w:val="single" w:sz="4" w:space="0" w:color="auto"/>
              <w:bottom w:val="single" w:sz="4" w:space="0" w:color="auto"/>
              <w:right w:val="single" w:sz="4" w:space="0" w:color="auto"/>
            </w:tcBorders>
            <w:hideMark/>
          </w:tcPr>
          <w:p w14:paraId="5AC6DD29" w14:textId="77777777" w:rsidR="007E0B93" w:rsidRDefault="007E0B93">
            <w:pPr>
              <w:rPr>
                <w:rFonts w:ascii="Carlito-Italic" w:hAnsi="Carlito-Italic" w:cs="Carlito-Italic"/>
              </w:rPr>
            </w:pPr>
            <w:r>
              <w:rPr>
                <w:rFonts w:ascii="Carlito-Italic" w:hAnsi="Carlito-Italic" w:cs="Carlito-Italic"/>
              </w:rPr>
              <w:lastRenderedPageBreak/>
              <w:t>Freunde Liste</w:t>
            </w:r>
          </w:p>
        </w:tc>
        <w:tc>
          <w:tcPr>
            <w:tcW w:w="3345" w:type="dxa"/>
            <w:tcBorders>
              <w:top w:val="single" w:sz="4" w:space="0" w:color="auto"/>
              <w:left w:val="single" w:sz="4" w:space="0" w:color="auto"/>
              <w:bottom w:val="single" w:sz="4" w:space="0" w:color="auto"/>
              <w:right w:val="single" w:sz="4" w:space="0" w:color="auto"/>
            </w:tcBorders>
            <w:hideMark/>
          </w:tcPr>
          <w:p w14:paraId="1A1F5D77" w14:textId="77777777" w:rsidR="007E0B93" w:rsidRDefault="007E0B93">
            <w:r>
              <w:t>Systemtest</w:t>
            </w:r>
          </w:p>
        </w:tc>
        <w:tc>
          <w:tcPr>
            <w:tcW w:w="1336" w:type="dxa"/>
            <w:tcBorders>
              <w:top w:val="single" w:sz="4" w:space="0" w:color="auto"/>
              <w:left w:val="single" w:sz="4" w:space="0" w:color="auto"/>
              <w:bottom w:val="single" w:sz="4" w:space="0" w:color="auto"/>
              <w:right w:val="single" w:sz="4" w:space="0" w:color="auto"/>
            </w:tcBorders>
            <w:hideMark/>
          </w:tcPr>
          <w:p w14:paraId="40516377" w14:textId="77777777" w:rsidR="007E0B93" w:rsidRDefault="007E0B93">
            <w:r>
              <w:t xml:space="preserve">Danny </w:t>
            </w:r>
            <w:r>
              <w:lastRenderedPageBreak/>
              <w:t>Nasra</w:t>
            </w:r>
          </w:p>
        </w:tc>
        <w:tc>
          <w:tcPr>
            <w:tcW w:w="1468" w:type="dxa"/>
            <w:tcBorders>
              <w:top w:val="single" w:sz="4" w:space="0" w:color="auto"/>
              <w:left w:val="single" w:sz="4" w:space="0" w:color="auto"/>
              <w:bottom w:val="single" w:sz="4" w:space="0" w:color="auto"/>
              <w:right w:val="single" w:sz="4" w:space="0" w:color="auto"/>
            </w:tcBorders>
          </w:tcPr>
          <w:p w14:paraId="0D619FC7" w14:textId="77777777" w:rsidR="007E0B93" w:rsidRDefault="007E0B93">
            <w:r>
              <w:lastRenderedPageBreak/>
              <w:t>Fertig</w:t>
            </w:r>
          </w:p>
          <w:p w14:paraId="753B5D12" w14:textId="77777777" w:rsidR="007E0B93" w:rsidRDefault="007E0B93"/>
        </w:tc>
      </w:tr>
      <w:tr w:rsidR="007E0B93" w14:paraId="74C7F822"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tcPr>
          <w:p w14:paraId="069F3900" w14:textId="77777777" w:rsidR="007E0B93" w:rsidRDefault="007E0B93">
            <w:r>
              <w:lastRenderedPageBreak/>
              <w:t>7.4</w:t>
            </w:r>
          </w:p>
          <w:p w14:paraId="255A5645" w14:textId="77777777" w:rsidR="007E0B93" w:rsidRDefault="007E0B93"/>
        </w:tc>
        <w:tc>
          <w:tcPr>
            <w:tcW w:w="2472" w:type="dxa"/>
            <w:tcBorders>
              <w:top w:val="single" w:sz="4" w:space="0" w:color="auto"/>
              <w:left w:val="single" w:sz="4" w:space="0" w:color="auto"/>
              <w:bottom w:val="single" w:sz="4" w:space="0" w:color="auto"/>
              <w:right w:val="single" w:sz="4" w:space="0" w:color="auto"/>
            </w:tcBorders>
            <w:hideMark/>
          </w:tcPr>
          <w:p w14:paraId="15AC6CEB" w14:textId="77777777" w:rsidR="007E0B93" w:rsidRDefault="007E0B93">
            <w:pPr>
              <w:rPr>
                <w:rFonts w:ascii="Carlito-Italic" w:hAnsi="Carlito-Italic" w:cs="Carlito-Italic"/>
              </w:rPr>
            </w:pPr>
            <w:r>
              <w:rPr>
                <w:rFonts w:ascii="Carlito-Italic" w:hAnsi="Carlito-Italic" w:cs="Carlito-Italic"/>
              </w:rPr>
              <w:t>Login</w:t>
            </w:r>
          </w:p>
        </w:tc>
        <w:tc>
          <w:tcPr>
            <w:tcW w:w="3345" w:type="dxa"/>
            <w:tcBorders>
              <w:top w:val="single" w:sz="4" w:space="0" w:color="auto"/>
              <w:left w:val="single" w:sz="4" w:space="0" w:color="auto"/>
              <w:bottom w:val="single" w:sz="4" w:space="0" w:color="auto"/>
              <w:right w:val="single" w:sz="4" w:space="0" w:color="auto"/>
            </w:tcBorders>
            <w:hideMark/>
          </w:tcPr>
          <w:p w14:paraId="12DB3161" w14:textId="77777777" w:rsidR="007E0B93" w:rsidRDefault="007E0B93">
            <w:r>
              <w:t>Systemtest</w:t>
            </w:r>
          </w:p>
        </w:tc>
        <w:tc>
          <w:tcPr>
            <w:tcW w:w="1336" w:type="dxa"/>
            <w:tcBorders>
              <w:top w:val="single" w:sz="4" w:space="0" w:color="auto"/>
              <w:left w:val="single" w:sz="4" w:space="0" w:color="auto"/>
              <w:bottom w:val="single" w:sz="4" w:space="0" w:color="auto"/>
              <w:right w:val="single" w:sz="4" w:space="0" w:color="auto"/>
            </w:tcBorders>
            <w:hideMark/>
          </w:tcPr>
          <w:p w14:paraId="7E020255" w14:textId="77777777" w:rsidR="007E0B93" w:rsidRDefault="007E0B93">
            <w:r>
              <w:t>Saman Schero</w:t>
            </w:r>
          </w:p>
        </w:tc>
        <w:tc>
          <w:tcPr>
            <w:tcW w:w="1468" w:type="dxa"/>
            <w:tcBorders>
              <w:top w:val="single" w:sz="4" w:space="0" w:color="auto"/>
              <w:left w:val="single" w:sz="4" w:space="0" w:color="auto"/>
              <w:bottom w:val="single" w:sz="4" w:space="0" w:color="auto"/>
              <w:right w:val="single" w:sz="4" w:space="0" w:color="auto"/>
            </w:tcBorders>
          </w:tcPr>
          <w:p w14:paraId="2E205FE4" w14:textId="77777777" w:rsidR="007E0B93" w:rsidRDefault="007E0B93">
            <w:r>
              <w:t>Fertig</w:t>
            </w:r>
          </w:p>
          <w:p w14:paraId="2B0B8A5E" w14:textId="77777777" w:rsidR="007E0B93" w:rsidRDefault="007E0B93"/>
        </w:tc>
      </w:tr>
      <w:tr w:rsidR="007E0B93" w14:paraId="1570703A"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tcPr>
          <w:p w14:paraId="36873533" w14:textId="77777777" w:rsidR="007E0B93" w:rsidRDefault="007E0B93">
            <w:r>
              <w:t>7.5</w:t>
            </w:r>
          </w:p>
          <w:p w14:paraId="7C10C150" w14:textId="77777777" w:rsidR="007E0B93" w:rsidRDefault="007E0B93"/>
        </w:tc>
        <w:tc>
          <w:tcPr>
            <w:tcW w:w="2472" w:type="dxa"/>
            <w:tcBorders>
              <w:top w:val="single" w:sz="4" w:space="0" w:color="auto"/>
              <w:left w:val="single" w:sz="4" w:space="0" w:color="auto"/>
              <w:bottom w:val="single" w:sz="4" w:space="0" w:color="auto"/>
              <w:right w:val="single" w:sz="4" w:space="0" w:color="auto"/>
            </w:tcBorders>
            <w:hideMark/>
          </w:tcPr>
          <w:p w14:paraId="29D50776" w14:textId="77777777" w:rsidR="007E0B93" w:rsidRDefault="007E0B93">
            <w:pPr>
              <w:rPr>
                <w:rFonts w:ascii="Carlito-Italic" w:hAnsi="Carlito-Italic" w:cs="Carlito-Italic"/>
              </w:rPr>
            </w:pPr>
            <w:r>
              <w:rPr>
                <w:rFonts w:ascii="Carlito-Italic" w:hAnsi="Carlito-Italic" w:cs="Carlito-Italic"/>
              </w:rPr>
              <w:t>Adminsteuerfeld/ Karten</w:t>
            </w:r>
          </w:p>
        </w:tc>
        <w:tc>
          <w:tcPr>
            <w:tcW w:w="3345" w:type="dxa"/>
            <w:tcBorders>
              <w:top w:val="single" w:sz="4" w:space="0" w:color="auto"/>
              <w:left w:val="single" w:sz="4" w:space="0" w:color="auto"/>
              <w:bottom w:val="single" w:sz="4" w:space="0" w:color="auto"/>
              <w:right w:val="single" w:sz="4" w:space="0" w:color="auto"/>
            </w:tcBorders>
            <w:hideMark/>
          </w:tcPr>
          <w:p w14:paraId="6C8BF4D5" w14:textId="77777777" w:rsidR="007E0B93" w:rsidRDefault="007E0B93">
            <w:r>
              <w:t>Systemtest</w:t>
            </w:r>
          </w:p>
        </w:tc>
        <w:tc>
          <w:tcPr>
            <w:tcW w:w="1336" w:type="dxa"/>
            <w:tcBorders>
              <w:top w:val="single" w:sz="4" w:space="0" w:color="auto"/>
              <w:left w:val="single" w:sz="4" w:space="0" w:color="auto"/>
              <w:bottom w:val="single" w:sz="4" w:space="0" w:color="auto"/>
              <w:right w:val="single" w:sz="4" w:space="0" w:color="auto"/>
            </w:tcBorders>
            <w:hideMark/>
          </w:tcPr>
          <w:p w14:paraId="503C8DB5" w14:textId="77777777" w:rsidR="007E0B93" w:rsidRDefault="007E0B93">
            <w:r>
              <w:t>Saman Schero</w:t>
            </w:r>
          </w:p>
        </w:tc>
        <w:tc>
          <w:tcPr>
            <w:tcW w:w="1468" w:type="dxa"/>
            <w:tcBorders>
              <w:top w:val="single" w:sz="4" w:space="0" w:color="auto"/>
              <w:left w:val="single" w:sz="4" w:space="0" w:color="auto"/>
              <w:bottom w:val="single" w:sz="4" w:space="0" w:color="auto"/>
              <w:right w:val="single" w:sz="4" w:space="0" w:color="auto"/>
            </w:tcBorders>
          </w:tcPr>
          <w:p w14:paraId="3E153C2F" w14:textId="77777777" w:rsidR="007E0B93" w:rsidRDefault="007E0B93">
            <w:r>
              <w:t>Fertig</w:t>
            </w:r>
          </w:p>
          <w:p w14:paraId="4FB2B256" w14:textId="77777777" w:rsidR="007E0B93" w:rsidRDefault="007E0B93"/>
        </w:tc>
      </w:tr>
      <w:tr w:rsidR="007E0B93" w14:paraId="3E47D3F8"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tcPr>
          <w:p w14:paraId="158E1287" w14:textId="77777777" w:rsidR="007E0B93" w:rsidRDefault="007E0B93">
            <w:r>
              <w:t>7.6</w:t>
            </w:r>
          </w:p>
          <w:p w14:paraId="06697407" w14:textId="77777777" w:rsidR="007E0B93" w:rsidRDefault="007E0B93"/>
        </w:tc>
        <w:tc>
          <w:tcPr>
            <w:tcW w:w="2472" w:type="dxa"/>
            <w:tcBorders>
              <w:top w:val="single" w:sz="4" w:space="0" w:color="auto"/>
              <w:left w:val="single" w:sz="4" w:space="0" w:color="auto"/>
              <w:bottom w:val="single" w:sz="4" w:space="0" w:color="auto"/>
              <w:right w:val="single" w:sz="4" w:space="0" w:color="auto"/>
            </w:tcBorders>
            <w:hideMark/>
          </w:tcPr>
          <w:p w14:paraId="1694DFC0" w14:textId="77777777" w:rsidR="007E0B93" w:rsidRDefault="007E0B93">
            <w:pPr>
              <w:rPr>
                <w:rFonts w:ascii="Carlito-Italic" w:hAnsi="Carlito-Italic" w:cs="Carlito-Italic"/>
              </w:rPr>
            </w:pPr>
            <w:r>
              <w:rPr>
                <w:rFonts w:ascii="Carlito-Italic" w:hAnsi="Carlito-Italic" w:cs="Carlito-Italic"/>
              </w:rPr>
              <w:t>Profileinsicht</w:t>
            </w:r>
          </w:p>
        </w:tc>
        <w:tc>
          <w:tcPr>
            <w:tcW w:w="3345" w:type="dxa"/>
            <w:tcBorders>
              <w:top w:val="single" w:sz="4" w:space="0" w:color="auto"/>
              <w:left w:val="single" w:sz="4" w:space="0" w:color="auto"/>
              <w:bottom w:val="single" w:sz="4" w:space="0" w:color="auto"/>
              <w:right w:val="single" w:sz="4" w:space="0" w:color="auto"/>
            </w:tcBorders>
            <w:hideMark/>
          </w:tcPr>
          <w:p w14:paraId="68588CDC" w14:textId="77777777" w:rsidR="007E0B93" w:rsidRDefault="007E0B93">
            <w:r>
              <w:t>Systemtest</w:t>
            </w:r>
          </w:p>
        </w:tc>
        <w:tc>
          <w:tcPr>
            <w:tcW w:w="1336" w:type="dxa"/>
            <w:tcBorders>
              <w:top w:val="single" w:sz="4" w:space="0" w:color="auto"/>
              <w:left w:val="single" w:sz="4" w:space="0" w:color="auto"/>
              <w:bottom w:val="single" w:sz="4" w:space="0" w:color="auto"/>
              <w:right w:val="single" w:sz="4" w:space="0" w:color="auto"/>
            </w:tcBorders>
            <w:hideMark/>
          </w:tcPr>
          <w:p w14:paraId="2820B209" w14:textId="77777777" w:rsidR="007E0B93" w:rsidRDefault="007E0B93">
            <w:r>
              <w:t>Enes coskun</w:t>
            </w:r>
          </w:p>
        </w:tc>
        <w:tc>
          <w:tcPr>
            <w:tcW w:w="1468" w:type="dxa"/>
            <w:tcBorders>
              <w:top w:val="single" w:sz="4" w:space="0" w:color="auto"/>
              <w:left w:val="single" w:sz="4" w:space="0" w:color="auto"/>
              <w:bottom w:val="single" w:sz="4" w:space="0" w:color="auto"/>
              <w:right w:val="single" w:sz="4" w:space="0" w:color="auto"/>
            </w:tcBorders>
          </w:tcPr>
          <w:p w14:paraId="095ABC25" w14:textId="77777777" w:rsidR="007E0B93" w:rsidRDefault="007E0B93">
            <w:r>
              <w:t>Fertig</w:t>
            </w:r>
          </w:p>
          <w:p w14:paraId="78F085BE" w14:textId="77777777" w:rsidR="007E0B93" w:rsidRDefault="007E0B93"/>
        </w:tc>
      </w:tr>
      <w:tr w:rsidR="007E0B93" w14:paraId="2A38418B"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tcPr>
          <w:p w14:paraId="649B9401" w14:textId="77777777" w:rsidR="007E0B93" w:rsidRDefault="007E0B93">
            <w:r>
              <w:t>7.7</w:t>
            </w:r>
          </w:p>
          <w:p w14:paraId="3F89CC12" w14:textId="77777777" w:rsidR="007E0B93" w:rsidRDefault="007E0B93"/>
        </w:tc>
        <w:tc>
          <w:tcPr>
            <w:tcW w:w="2472" w:type="dxa"/>
            <w:tcBorders>
              <w:top w:val="single" w:sz="4" w:space="0" w:color="auto"/>
              <w:left w:val="single" w:sz="4" w:space="0" w:color="auto"/>
              <w:bottom w:val="single" w:sz="4" w:space="0" w:color="auto"/>
              <w:right w:val="single" w:sz="4" w:space="0" w:color="auto"/>
            </w:tcBorders>
            <w:hideMark/>
          </w:tcPr>
          <w:p w14:paraId="2466A2FC" w14:textId="77777777" w:rsidR="007E0B93" w:rsidRDefault="007E0B93">
            <w:pPr>
              <w:rPr>
                <w:rFonts w:ascii="Carlito-Italic" w:hAnsi="Carlito-Italic" w:cs="Carlito-Italic"/>
              </w:rPr>
            </w:pPr>
            <w:r>
              <w:rPr>
                <w:rFonts w:ascii="Carlito-Italic" w:hAnsi="Carlito-Italic" w:cs="Carlito-Italic"/>
              </w:rPr>
              <w:t>Registrierung</w:t>
            </w:r>
          </w:p>
        </w:tc>
        <w:tc>
          <w:tcPr>
            <w:tcW w:w="3345" w:type="dxa"/>
            <w:tcBorders>
              <w:top w:val="single" w:sz="4" w:space="0" w:color="auto"/>
              <w:left w:val="single" w:sz="4" w:space="0" w:color="auto"/>
              <w:bottom w:val="single" w:sz="4" w:space="0" w:color="auto"/>
              <w:right w:val="single" w:sz="4" w:space="0" w:color="auto"/>
            </w:tcBorders>
            <w:hideMark/>
          </w:tcPr>
          <w:p w14:paraId="10876C3A" w14:textId="77777777" w:rsidR="007E0B93" w:rsidRDefault="007E0B93">
            <w:r>
              <w:t>Systemtest</w:t>
            </w:r>
          </w:p>
        </w:tc>
        <w:tc>
          <w:tcPr>
            <w:tcW w:w="1336" w:type="dxa"/>
            <w:tcBorders>
              <w:top w:val="single" w:sz="4" w:space="0" w:color="auto"/>
              <w:left w:val="single" w:sz="4" w:space="0" w:color="auto"/>
              <w:bottom w:val="single" w:sz="4" w:space="0" w:color="auto"/>
              <w:right w:val="single" w:sz="4" w:space="0" w:color="auto"/>
            </w:tcBorders>
            <w:hideMark/>
          </w:tcPr>
          <w:p w14:paraId="364F95E8"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tcPr>
          <w:p w14:paraId="2636BEE6" w14:textId="77777777" w:rsidR="007E0B93" w:rsidRDefault="007E0B93">
            <w:r>
              <w:t>Fertig</w:t>
            </w:r>
          </w:p>
          <w:p w14:paraId="1D463A53" w14:textId="77777777" w:rsidR="007E0B93" w:rsidRDefault="007E0B93"/>
        </w:tc>
      </w:tr>
      <w:tr w:rsidR="007E0B93" w14:paraId="61588941" w14:textId="77777777" w:rsidTr="007E0B93">
        <w:trPr>
          <w:trHeight w:val="279"/>
        </w:trPr>
        <w:tc>
          <w:tcPr>
            <w:tcW w:w="626" w:type="dxa"/>
            <w:tcBorders>
              <w:top w:val="single" w:sz="4" w:space="0" w:color="auto"/>
              <w:left w:val="single" w:sz="4" w:space="0" w:color="auto"/>
              <w:bottom w:val="single" w:sz="4" w:space="0" w:color="auto"/>
              <w:right w:val="single" w:sz="4" w:space="0" w:color="auto"/>
            </w:tcBorders>
          </w:tcPr>
          <w:p w14:paraId="4B373E99" w14:textId="77777777" w:rsidR="007E0B93" w:rsidRDefault="007E0B93">
            <w:r>
              <w:t>7.8</w:t>
            </w:r>
          </w:p>
          <w:p w14:paraId="216949E7" w14:textId="77777777" w:rsidR="007E0B93" w:rsidRDefault="007E0B93"/>
        </w:tc>
        <w:tc>
          <w:tcPr>
            <w:tcW w:w="2472" w:type="dxa"/>
            <w:tcBorders>
              <w:top w:val="single" w:sz="4" w:space="0" w:color="auto"/>
              <w:left w:val="single" w:sz="4" w:space="0" w:color="auto"/>
              <w:bottom w:val="single" w:sz="4" w:space="0" w:color="auto"/>
              <w:right w:val="single" w:sz="4" w:space="0" w:color="auto"/>
            </w:tcBorders>
            <w:hideMark/>
          </w:tcPr>
          <w:p w14:paraId="5F44DFFC" w14:textId="77777777" w:rsidR="007E0B93" w:rsidRDefault="007E0B93">
            <w:pPr>
              <w:rPr>
                <w:rFonts w:ascii="Carlito-Italic" w:hAnsi="Carlito-Italic" w:cs="Carlito-Italic"/>
              </w:rPr>
            </w:pPr>
            <w:r>
              <w:rPr>
                <w:rFonts w:ascii="Carlito-Italic" w:hAnsi="Carlito-Italic" w:cs="Carlito-Italic"/>
              </w:rPr>
              <w:t>Startseite</w:t>
            </w:r>
          </w:p>
        </w:tc>
        <w:tc>
          <w:tcPr>
            <w:tcW w:w="3345" w:type="dxa"/>
            <w:tcBorders>
              <w:top w:val="single" w:sz="4" w:space="0" w:color="auto"/>
              <w:left w:val="single" w:sz="4" w:space="0" w:color="auto"/>
              <w:bottom w:val="single" w:sz="4" w:space="0" w:color="auto"/>
              <w:right w:val="single" w:sz="4" w:space="0" w:color="auto"/>
            </w:tcBorders>
            <w:hideMark/>
          </w:tcPr>
          <w:p w14:paraId="7051A1CF" w14:textId="77777777" w:rsidR="007E0B93" w:rsidRDefault="007E0B93">
            <w:r>
              <w:t>Systemtest</w:t>
            </w:r>
          </w:p>
        </w:tc>
        <w:tc>
          <w:tcPr>
            <w:tcW w:w="1336" w:type="dxa"/>
            <w:tcBorders>
              <w:top w:val="single" w:sz="4" w:space="0" w:color="auto"/>
              <w:left w:val="single" w:sz="4" w:space="0" w:color="auto"/>
              <w:bottom w:val="single" w:sz="4" w:space="0" w:color="auto"/>
              <w:right w:val="single" w:sz="4" w:space="0" w:color="auto"/>
            </w:tcBorders>
            <w:hideMark/>
          </w:tcPr>
          <w:p w14:paraId="06B9652F" w14:textId="77777777" w:rsidR="007E0B93" w:rsidRDefault="007E0B93">
            <w:r>
              <w:t>Beyza Alhanoglu</w:t>
            </w:r>
          </w:p>
        </w:tc>
        <w:tc>
          <w:tcPr>
            <w:tcW w:w="1468" w:type="dxa"/>
            <w:tcBorders>
              <w:top w:val="single" w:sz="4" w:space="0" w:color="auto"/>
              <w:left w:val="single" w:sz="4" w:space="0" w:color="auto"/>
              <w:bottom w:val="single" w:sz="4" w:space="0" w:color="auto"/>
              <w:right w:val="single" w:sz="4" w:space="0" w:color="auto"/>
            </w:tcBorders>
            <w:hideMark/>
          </w:tcPr>
          <w:p w14:paraId="116B6D9B" w14:textId="77777777" w:rsidR="007E0B93" w:rsidRDefault="007E0B93">
            <w:r>
              <w:t>Fertig</w:t>
            </w:r>
          </w:p>
        </w:tc>
      </w:tr>
    </w:tbl>
    <w:p w14:paraId="1C967A6D" w14:textId="77777777" w:rsidR="007E0B93" w:rsidRDefault="007E0B93" w:rsidP="007E0B93">
      <w:pPr>
        <w:rPr>
          <w:rFonts w:eastAsiaTheme="majorEastAsia"/>
          <w:sz w:val="32"/>
          <w:szCs w:val="32"/>
        </w:rPr>
      </w:pPr>
    </w:p>
    <w:p w14:paraId="53E36C15" w14:textId="77777777" w:rsidR="007E0B93" w:rsidRDefault="007E0B93" w:rsidP="007E0B93">
      <w:pPr>
        <w:rPr>
          <w:rFonts w:eastAsiaTheme="majorEastAsia"/>
          <w:sz w:val="32"/>
          <w:szCs w:val="32"/>
        </w:rPr>
      </w:pPr>
    </w:p>
    <w:p w14:paraId="56B63C37" w14:textId="77777777" w:rsidR="007E0B93" w:rsidRDefault="007E0B93" w:rsidP="007E0B93">
      <w:pPr>
        <w:rPr>
          <w:rFonts w:eastAsiaTheme="majorEastAsia"/>
          <w:sz w:val="32"/>
          <w:szCs w:val="32"/>
        </w:rPr>
      </w:pPr>
    </w:p>
    <w:p w14:paraId="2830FAF9" w14:textId="77777777" w:rsidR="007E0B93" w:rsidRDefault="007E0B93" w:rsidP="007E0B93">
      <w:pPr>
        <w:rPr>
          <w:rFonts w:eastAsiaTheme="majorEastAsia"/>
          <w:sz w:val="32"/>
          <w:szCs w:val="32"/>
        </w:rPr>
      </w:pPr>
    </w:p>
    <w:p w14:paraId="7A18F8FF" w14:textId="77777777" w:rsidR="007E0B93" w:rsidRDefault="007E0B93" w:rsidP="007E0B93">
      <w:pPr>
        <w:rPr>
          <w:rFonts w:eastAsiaTheme="majorEastAsia"/>
          <w:sz w:val="32"/>
          <w:szCs w:val="32"/>
        </w:rPr>
      </w:pPr>
    </w:p>
    <w:p w14:paraId="2B1546F9" w14:textId="77777777" w:rsidR="007E0B93" w:rsidRDefault="007E0B93" w:rsidP="007E0B93">
      <w:pPr>
        <w:rPr>
          <w:rFonts w:eastAsiaTheme="majorEastAsia"/>
          <w:sz w:val="32"/>
          <w:szCs w:val="32"/>
        </w:rPr>
      </w:pPr>
    </w:p>
    <w:p w14:paraId="6A508D81" w14:textId="77777777" w:rsidR="007E0B93" w:rsidRDefault="007E0B93" w:rsidP="007E0B93">
      <w:pPr>
        <w:rPr>
          <w:rFonts w:eastAsiaTheme="majorEastAsia"/>
          <w:sz w:val="32"/>
          <w:szCs w:val="32"/>
        </w:rPr>
      </w:pPr>
    </w:p>
    <w:p w14:paraId="2F517FE8" w14:textId="77777777" w:rsidR="007E0B93" w:rsidRDefault="007E0B93" w:rsidP="007E0B93">
      <w:pPr>
        <w:rPr>
          <w:rFonts w:eastAsiaTheme="majorEastAsia"/>
          <w:sz w:val="32"/>
          <w:szCs w:val="32"/>
        </w:rPr>
      </w:pPr>
    </w:p>
    <w:p w14:paraId="64A4AC4A" w14:textId="77777777" w:rsidR="007E0B93" w:rsidRDefault="007E0B93" w:rsidP="007E0B93">
      <w:pPr>
        <w:rPr>
          <w:rFonts w:eastAsiaTheme="majorEastAsia"/>
          <w:sz w:val="32"/>
          <w:szCs w:val="32"/>
        </w:rPr>
      </w:pPr>
      <w:r>
        <w:rPr>
          <w:rFonts w:eastAsiaTheme="majorEastAsia"/>
          <w:sz w:val="32"/>
          <w:szCs w:val="32"/>
        </w:rPr>
        <w:t>1.</w:t>
      </w:r>
    </w:p>
    <w:p w14:paraId="1C7277E3" w14:textId="77777777" w:rsidR="007E0B93" w:rsidRDefault="007E0B93" w:rsidP="007E0B93">
      <w:pPr>
        <w:rPr>
          <w:rFonts w:eastAsiaTheme="majorEastAsia"/>
          <w:sz w:val="32"/>
          <w:szCs w:val="32"/>
        </w:rPr>
      </w:pPr>
      <w:r>
        <w:rPr>
          <w:rFonts w:eastAsiaTheme="majorEastAsia"/>
          <w:sz w:val="32"/>
          <w:szCs w:val="32"/>
        </w:rPr>
        <w:t>Papierprototypen</w:t>
      </w:r>
    </w:p>
    <w:p w14:paraId="6E6E139B" w14:textId="6115921A" w:rsidR="007E0B93" w:rsidRDefault="007E0B93" w:rsidP="007E0B93">
      <w:pPr>
        <w:rPr>
          <w:rFonts w:eastAsiaTheme="majorEastAsia"/>
          <w:sz w:val="32"/>
          <w:szCs w:val="32"/>
        </w:rPr>
      </w:pPr>
      <w:r>
        <w:rPr>
          <w:noProof/>
        </w:rPr>
        <w:lastRenderedPageBreak/>
        <w:drawing>
          <wp:inline distT="0" distB="0" distL="0" distR="0" wp14:anchorId="14F5B28D" wp14:editId="23C89555">
            <wp:extent cx="5334000" cy="4038600"/>
            <wp:effectExtent l="0" t="0" r="0" b="0"/>
            <wp:docPr id="1637774152" name="Grafik 4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 screen&#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4000" cy="4038600"/>
                    </a:xfrm>
                    <a:prstGeom prst="rect">
                      <a:avLst/>
                    </a:prstGeom>
                    <a:noFill/>
                    <a:ln>
                      <a:noFill/>
                    </a:ln>
                  </pic:spPr>
                </pic:pic>
              </a:graphicData>
            </a:graphic>
          </wp:inline>
        </w:drawing>
      </w:r>
    </w:p>
    <w:p w14:paraId="0FF320D7" w14:textId="0E60393E" w:rsidR="007E0B93" w:rsidRDefault="007E0B93" w:rsidP="007E0B93">
      <w:pPr>
        <w:rPr>
          <w:rFonts w:eastAsiaTheme="majorEastAsia"/>
          <w:sz w:val="32"/>
          <w:szCs w:val="32"/>
        </w:rPr>
      </w:pPr>
      <w:r>
        <w:rPr>
          <w:noProof/>
        </w:rPr>
        <w:drawing>
          <wp:inline distT="0" distB="0" distL="0" distR="0" wp14:anchorId="30CF89CA" wp14:editId="2964781A">
            <wp:extent cx="5341620" cy="3848100"/>
            <wp:effectExtent l="0" t="0" r="0" b="0"/>
            <wp:docPr id="910055824" name="Grafik 4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41620" cy="3848100"/>
                    </a:xfrm>
                    <a:prstGeom prst="rect">
                      <a:avLst/>
                    </a:prstGeom>
                    <a:noFill/>
                    <a:ln>
                      <a:noFill/>
                    </a:ln>
                  </pic:spPr>
                </pic:pic>
              </a:graphicData>
            </a:graphic>
          </wp:inline>
        </w:drawing>
      </w:r>
    </w:p>
    <w:p w14:paraId="7D3F9192" w14:textId="341CDBB2" w:rsidR="007E0B93" w:rsidRDefault="007E0B93" w:rsidP="007E0B93">
      <w:pPr>
        <w:rPr>
          <w:rFonts w:eastAsiaTheme="majorEastAsia"/>
          <w:sz w:val="32"/>
          <w:szCs w:val="32"/>
        </w:rPr>
      </w:pPr>
      <w:r>
        <w:rPr>
          <w:noProof/>
        </w:rPr>
        <w:lastRenderedPageBreak/>
        <w:drawing>
          <wp:inline distT="0" distB="0" distL="0" distR="0" wp14:anchorId="24E5D790" wp14:editId="32C113AE">
            <wp:extent cx="5334000" cy="4351020"/>
            <wp:effectExtent l="0" t="0" r="0" b="0"/>
            <wp:docPr id="1855321759" name="Grafik 45"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 shot of a login for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4000" cy="4351020"/>
                    </a:xfrm>
                    <a:prstGeom prst="rect">
                      <a:avLst/>
                    </a:prstGeom>
                    <a:noFill/>
                    <a:ln>
                      <a:noFill/>
                    </a:ln>
                  </pic:spPr>
                </pic:pic>
              </a:graphicData>
            </a:graphic>
          </wp:inline>
        </w:drawing>
      </w:r>
    </w:p>
    <w:p w14:paraId="0AC09A75" w14:textId="77777777" w:rsidR="007E0B93" w:rsidRDefault="007E0B93" w:rsidP="007E0B93">
      <w:pPr>
        <w:rPr>
          <w:rFonts w:eastAsiaTheme="majorEastAsia"/>
          <w:sz w:val="32"/>
          <w:szCs w:val="32"/>
        </w:rPr>
      </w:pPr>
    </w:p>
    <w:p w14:paraId="19F23D45" w14:textId="77777777" w:rsidR="007E0B93" w:rsidRDefault="007E0B93" w:rsidP="007E0B93">
      <w:pPr>
        <w:rPr>
          <w:rFonts w:eastAsiaTheme="majorEastAsia"/>
          <w:sz w:val="32"/>
          <w:szCs w:val="32"/>
        </w:rPr>
      </w:pPr>
    </w:p>
    <w:p w14:paraId="7D252D78" w14:textId="77777777" w:rsidR="007E0B93" w:rsidRDefault="007E0B93" w:rsidP="007E0B93">
      <w:pPr>
        <w:rPr>
          <w:rFonts w:eastAsiaTheme="majorEastAsia"/>
          <w:sz w:val="32"/>
          <w:szCs w:val="32"/>
        </w:rPr>
      </w:pPr>
    </w:p>
    <w:p w14:paraId="164E57A5" w14:textId="77777777" w:rsidR="007E0B93" w:rsidRDefault="007E0B93" w:rsidP="007E0B93">
      <w:pPr>
        <w:rPr>
          <w:rFonts w:eastAsiaTheme="majorEastAsia"/>
          <w:sz w:val="32"/>
          <w:szCs w:val="32"/>
        </w:rPr>
      </w:pPr>
    </w:p>
    <w:p w14:paraId="568522F1" w14:textId="77777777" w:rsidR="007E0B93" w:rsidRDefault="007E0B93" w:rsidP="007E0B93">
      <w:pPr>
        <w:rPr>
          <w:rFonts w:eastAsiaTheme="majorEastAsia"/>
          <w:sz w:val="32"/>
          <w:szCs w:val="32"/>
        </w:rPr>
      </w:pPr>
    </w:p>
    <w:p w14:paraId="4C9A54C3" w14:textId="77777777" w:rsidR="007E0B93" w:rsidRDefault="007E0B93" w:rsidP="007E0B93">
      <w:pPr>
        <w:rPr>
          <w:rFonts w:eastAsiaTheme="majorEastAsia"/>
          <w:sz w:val="32"/>
          <w:szCs w:val="32"/>
        </w:rPr>
      </w:pPr>
    </w:p>
    <w:p w14:paraId="57B2952E" w14:textId="77777777" w:rsidR="007E0B93" w:rsidRDefault="007E0B93" w:rsidP="007E0B93">
      <w:pPr>
        <w:rPr>
          <w:rFonts w:eastAsiaTheme="majorEastAsia"/>
          <w:sz w:val="32"/>
          <w:szCs w:val="32"/>
        </w:rPr>
      </w:pPr>
    </w:p>
    <w:p w14:paraId="7911E577" w14:textId="77777777" w:rsidR="007E0B93" w:rsidRDefault="007E0B93" w:rsidP="007E0B93">
      <w:pPr>
        <w:rPr>
          <w:rFonts w:eastAsiaTheme="majorEastAsia"/>
          <w:sz w:val="32"/>
          <w:szCs w:val="32"/>
        </w:rPr>
      </w:pPr>
    </w:p>
    <w:p w14:paraId="3E9D0BAE" w14:textId="77777777" w:rsidR="007E0B93" w:rsidRDefault="007E0B93" w:rsidP="007E0B93">
      <w:pPr>
        <w:rPr>
          <w:rFonts w:eastAsiaTheme="majorEastAsia"/>
          <w:sz w:val="32"/>
          <w:szCs w:val="32"/>
        </w:rPr>
      </w:pPr>
    </w:p>
    <w:p w14:paraId="29D5D905" w14:textId="77777777" w:rsidR="007E0B93" w:rsidRDefault="007E0B93" w:rsidP="007E0B93">
      <w:pPr>
        <w:rPr>
          <w:rFonts w:eastAsiaTheme="majorEastAsia"/>
          <w:sz w:val="32"/>
          <w:szCs w:val="32"/>
        </w:rPr>
      </w:pPr>
    </w:p>
    <w:p w14:paraId="0BF3613F" w14:textId="77777777" w:rsidR="007E0B93" w:rsidRDefault="007E0B93" w:rsidP="007E0B93">
      <w:pPr>
        <w:rPr>
          <w:rFonts w:eastAsiaTheme="majorEastAsia"/>
          <w:sz w:val="32"/>
          <w:szCs w:val="32"/>
        </w:rPr>
      </w:pPr>
    </w:p>
    <w:p w14:paraId="12E66BDB" w14:textId="77777777" w:rsidR="007E0B93" w:rsidRDefault="007E0B93" w:rsidP="007E0B93">
      <w:pPr>
        <w:rPr>
          <w:rFonts w:eastAsiaTheme="majorEastAsia"/>
          <w:sz w:val="32"/>
          <w:szCs w:val="32"/>
        </w:rPr>
      </w:pPr>
    </w:p>
    <w:p w14:paraId="2CC46C5A" w14:textId="77777777" w:rsidR="007E0B93" w:rsidRDefault="007E0B93" w:rsidP="007E0B93">
      <w:pPr>
        <w:rPr>
          <w:rFonts w:eastAsiaTheme="majorEastAsia"/>
          <w:sz w:val="32"/>
          <w:szCs w:val="32"/>
        </w:rPr>
      </w:pPr>
      <w:r>
        <w:rPr>
          <w:rFonts w:eastAsiaTheme="majorEastAsia"/>
          <w:sz w:val="32"/>
          <w:szCs w:val="32"/>
        </w:rPr>
        <w:lastRenderedPageBreak/>
        <w:t>3.</w:t>
      </w:r>
    </w:p>
    <w:p w14:paraId="067D9097" w14:textId="77777777" w:rsidR="007E0B93" w:rsidRDefault="007E0B93" w:rsidP="007E0B93">
      <w:pPr>
        <w:rPr>
          <w:rFonts w:eastAsiaTheme="majorEastAsia"/>
          <w:sz w:val="32"/>
          <w:szCs w:val="32"/>
        </w:rPr>
      </w:pPr>
      <w:r>
        <w:rPr>
          <w:rFonts w:eastAsiaTheme="majorEastAsia"/>
          <w:sz w:val="32"/>
          <w:szCs w:val="32"/>
        </w:rPr>
        <w:t>Startseite Design</w:t>
      </w:r>
    </w:p>
    <w:p w14:paraId="1A20A6CE" w14:textId="5F277B0D" w:rsidR="007E0B93" w:rsidRDefault="007E0B93" w:rsidP="007E0B93">
      <w:pPr>
        <w:rPr>
          <w:rFonts w:eastAsiaTheme="majorEastAsia"/>
          <w:sz w:val="32"/>
          <w:szCs w:val="32"/>
        </w:rPr>
      </w:pPr>
      <w:r>
        <w:rPr>
          <w:noProof/>
        </w:rPr>
        <w:drawing>
          <wp:inline distT="0" distB="0" distL="0" distR="0" wp14:anchorId="208B663D" wp14:editId="33376029">
            <wp:extent cx="4960620" cy="3649980"/>
            <wp:effectExtent l="0" t="0" r="0" b="7620"/>
            <wp:docPr id="588630476" name="Grafik 44" descr="Ein Bild, das Text, Diagramm, Hand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619875" descr="Ein Bild, das Text, Diagramm, Handschrift, Screenshot enthält.&#10;&#10;Automatisch generierte Beschreibu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60620" cy="3649980"/>
                    </a:xfrm>
                    <a:prstGeom prst="rect">
                      <a:avLst/>
                    </a:prstGeom>
                    <a:noFill/>
                    <a:ln>
                      <a:noFill/>
                    </a:ln>
                  </pic:spPr>
                </pic:pic>
              </a:graphicData>
            </a:graphic>
          </wp:inline>
        </w:drawing>
      </w:r>
    </w:p>
    <w:p w14:paraId="71ABFE48" w14:textId="77777777" w:rsidR="007E0B93" w:rsidRDefault="007E0B93" w:rsidP="007E0B93">
      <w:pPr>
        <w:rPr>
          <w:rFonts w:eastAsiaTheme="majorEastAsia"/>
          <w:sz w:val="32"/>
          <w:szCs w:val="32"/>
        </w:rPr>
      </w:pPr>
      <w:r>
        <w:rPr>
          <w:rFonts w:eastAsiaTheme="majorEastAsia"/>
          <w:sz w:val="32"/>
          <w:szCs w:val="32"/>
        </w:rPr>
        <w:t>Profileinsicht</w:t>
      </w:r>
    </w:p>
    <w:p w14:paraId="6E46FB00" w14:textId="0AA3633F" w:rsidR="007E0B93" w:rsidRDefault="007E0B93" w:rsidP="007E0B93">
      <w:pPr>
        <w:rPr>
          <w:rFonts w:eastAsiaTheme="majorEastAsia"/>
          <w:sz w:val="32"/>
          <w:szCs w:val="32"/>
        </w:rPr>
      </w:pPr>
      <w:r>
        <w:rPr>
          <w:noProof/>
        </w:rPr>
        <w:drawing>
          <wp:inline distT="0" distB="0" distL="0" distR="0" wp14:anchorId="1EDDEB1C" wp14:editId="0D1329CD">
            <wp:extent cx="5166360" cy="3909060"/>
            <wp:effectExtent l="0" t="0" r="0" b="0"/>
            <wp:docPr id="920345184" name="Grafik 43" descr="Ein Bild, das Text, Diagramm, Entwurf,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156090" descr="Ein Bild, das Text, Diagramm, Entwurf, Screenshot enthält.&#10;&#10;Automatisch generierte Beschreibu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66360" cy="3909060"/>
                    </a:xfrm>
                    <a:prstGeom prst="rect">
                      <a:avLst/>
                    </a:prstGeom>
                    <a:noFill/>
                    <a:ln>
                      <a:noFill/>
                    </a:ln>
                  </pic:spPr>
                </pic:pic>
              </a:graphicData>
            </a:graphic>
          </wp:inline>
        </w:drawing>
      </w:r>
    </w:p>
    <w:p w14:paraId="3418301A" w14:textId="77777777" w:rsidR="007E0B93" w:rsidRDefault="007E0B93" w:rsidP="007E0B93">
      <w:pPr>
        <w:rPr>
          <w:rFonts w:eastAsiaTheme="majorEastAsia"/>
          <w:sz w:val="32"/>
          <w:szCs w:val="32"/>
        </w:rPr>
      </w:pPr>
      <w:r>
        <w:rPr>
          <w:rFonts w:eastAsiaTheme="majorEastAsia"/>
          <w:sz w:val="32"/>
          <w:szCs w:val="32"/>
        </w:rPr>
        <w:lastRenderedPageBreak/>
        <w:t>4.</w:t>
      </w:r>
    </w:p>
    <w:p w14:paraId="1EFA2E16" w14:textId="77777777" w:rsidR="007E0B93" w:rsidRDefault="007E0B93" w:rsidP="007E0B93">
      <w:r>
        <w:t>4.7 Meine Decks ansehen</w:t>
      </w:r>
    </w:p>
    <w:p w14:paraId="7EC6D742" w14:textId="16D107EF" w:rsidR="007E0B93" w:rsidRDefault="007E0B93" w:rsidP="007E0B93">
      <w:r>
        <w:rPr>
          <w:noProof/>
        </w:rPr>
        <w:drawing>
          <wp:inline distT="0" distB="0" distL="0" distR="0" wp14:anchorId="42914672" wp14:editId="2383A9BB">
            <wp:extent cx="4945380" cy="3185160"/>
            <wp:effectExtent l="0" t="0" r="7620" b="0"/>
            <wp:docPr id="1278633304" name="Grafik 42" descr="Ein Bild, das Text, Handschrift, Schrift, Brie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638934" descr="Ein Bild, das Text, Handschrift, Schrift, Brief enthält.&#10;&#10;Automatisch generierte Beschreibung"/>
                    <pic:cNvPicPr>
                      <a:picLocks noChangeAspect="1" noChangeArrowheads="1"/>
                    </pic:cNvPicPr>
                  </pic:nvPicPr>
                  <pic:blipFill>
                    <a:blip r:embed="rId44" cstate="print">
                      <a:extLst>
                        <a:ext uri="{28A0092B-C50C-407E-A947-70E740481C1C}">
                          <a14:useLocalDpi xmlns:a14="http://schemas.microsoft.com/office/drawing/2010/main" val="0"/>
                        </a:ext>
                      </a:extLst>
                    </a:blip>
                    <a:srcRect l="4297" t="12793" r="9917"/>
                    <a:stretch>
                      <a:fillRect/>
                    </a:stretch>
                  </pic:blipFill>
                  <pic:spPr bwMode="auto">
                    <a:xfrm>
                      <a:off x="0" y="0"/>
                      <a:ext cx="4945380" cy="3185160"/>
                    </a:xfrm>
                    <a:prstGeom prst="rect">
                      <a:avLst/>
                    </a:prstGeom>
                    <a:noFill/>
                    <a:ln>
                      <a:noFill/>
                    </a:ln>
                  </pic:spPr>
                </pic:pic>
              </a:graphicData>
            </a:graphic>
          </wp:inline>
        </w:drawing>
      </w:r>
    </w:p>
    <w:p w14:paraId="2D3CF3F1" w14:textId="77777777" w:rsidR="007E0B93" w:rsidRDefault="007E0B93" w:rsidP="007E0B93">
      <w:pPr>
        <w:rPr>
          <w:rFonts w:eastAsiaTheme="majorEastAsia"/>
          <w:sz w:val="32"/>
          <w:szCs w:val="32"/>
        </w:rPr>
      </w:pPr>
    </w:p>
    <w:p w14:paraId="16672CDC" w14:textId="77777777" w:rsidR="007E0B93" w:rsidRDefault="007E0B93" w:rsidP="007E0B93">
      <w:r>
        <w:t xml:space="preserve">4.8 Deck erstellen Option </w:t>
      </w:r>
    </w:p>
    <w:p w14:paraId="0F30B244" w14:textId="1A0ACE57" w:rsidR="007E0B93" w:rsidRDefault="007E0B93" w:rsidP="007E0B93">
      <w:pPr>
        <w:rPr>
          <w:rFonts w:eastAsiaTheme="majorEastAsia"/>
          <w:sz w:val="32"/>
          <w:szCs w:val="32"/>
        </w:rPr>
      </w:pPr>
      <w:r>
        <w:rPr>
          <w:noProof/>
        </w:rPr>
        <w:drawing>
          <wp:inline distT="0" distB="0" distL="0" distR="0" wp14:anchorId="5A4862DF" wp14:editId="54718EE4">
            <wp:extent cx="5760720" cy="3523615"/>
            <wp:effectExtent l="0" t="0" r="0" b="635"/>
            <wp:docPr id="156014874" name="Grafik 41" descr="Ein Bild, das Text, Handschrift, Screenshot, Brie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887348" descr="Ein Bild, das Text, Handschrift, Screenshot, Brief enthält.&#10;&#10;Automatisch generierte Beschreibung"/>
                    <pic:cNvPicPr>
                      <a:picLocks noChangeAspect="1" noChangeArrowheads="1"/>
                    </pic:cNvPicPr>
                  </pic:nvPicPr>
                  <pic:blipFill>
                    <a:blip r:embed="rId45" cstate="print">
                      <a:extLst>
                        <a:ext uri="{28A0092B-C50C-407E-A947-70E740481C1C}">
                          <a14:useLocalDpi xmlns:a14="http://schemas.microsoft.com/office/drawing/2010/main" val="0"/>
                        </a:ext>
                      </a:extLst>
                    </a:blip>
                    <a:srcRect t="4626"/>
                    <a:stretch>
                      <a:fillRect/>
                    </a:stretch>
                  </pic:blipFill>
                  <pic:spPr bwMode="auto">
                    <a:xfrm>
                      <a:off x="0" y="0"/>
                      <a:ext cx="5760720" cy="3523615"/>
                    </a:xfrm>
                    <a:prstGeom prst="rect">
                      <a:avLst/>
                    </a:prstGeom>
                    <a:noFill/>
                    <a:ln>
                      <a:noFill/>
                    </a:ln>
                  </pic:spPr>
                </pic:pic>
              </a:graphicData>
            </a:graphic>
          </wp:inline>
        </w:drawing>
      </w:r>
    </w:p>
    <w:p w14:paraId="5A3392F9" w14:textId="77777777" w:rsidR="007E0B93" w:rsidRDefault="007E0B93" w:rsidP="007E0B93"/>
    <w:p w14:paraId="079A441C" w14:textId="77777777" w:rsidR="007E0B93" w:rsidRDefault="007E0B93" w:rsidP="007E0B93"/>
    <w:p w14:paraId="44339DFE" w14:textId="77777777" w:rsidR="007E0B93" w:rsidRDefault="007E0B93" w:rsidP="007E0B93">
      <w:r>
        <w:t>4.9 Deck erstellen Kartenauswahl</w:t>
      </w:r>
    </w:p>
    <w:p w14:paraId="0B40FF7B" w14:textId="38DB12A5" w:rsidR="007E0B93" w:rsidRDefault="007E0B93" w:rsidP="007E0B93">
      <w:pPr>
        <w:rPr>
          <w:rFonts w:eastAsiaTheme="majorEastAsia"/>
          <w:sz w:val="32"/>
          <w:szCs w:val="32"/>
        </w:rPr>
      </w:pPr>
      <w:r>
        <w:rPr>
          <w:noProof/>
        </w:rPr>
        <w:lastRenderedPageBreak/>
        <w:drawing>
          <wp:inline distT="0" distB="0" distL="0" distR="0" wp14:anchorId="2605EE96" wp14:editId="1A0E7CEB">
            <wp:extent cx="5242560" cy="3817620"/>
            <wp:effectExtent l="0" t="0" r="0" b="0"/>
            <wp:docPr id="410858060" name="Grafik 40" descr="Ein Bild, das Text, Screenshot, Rechteck,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444195" descr="Ein Bild, das Text, Screenshot, Rechteck, Diagramm enthält.&#10;&#10;Automatisch generierte Beschreibung"/>
                    <pic:cNvPicPr>
                      <a:picLocks noChangeAspect="1" noChangeArrowheads="1"/>
                    </pic:cNvPicPr>
                  </pic:nvPicPr>
                  <pic:blipFill>
                    <a:blip r:embed="rId46">
                      <a:extLst>
                        <a:ext uri="{28A0092B-C50C-407E-A947-70E740481C1C}">
                          <a14:useLocalDpi xmlns:a14="http://schemas.microsoft.com/office/drawing/2010/main" val="0"/>
                        </a:ext>
                      </a:extLst>
                    </a:blip>
                    <a:srcRect l="1817" t="5000" r="7108" b="3864"/>
                    <a:stretch>
                      <a:fillRect/>
                    </a:stretch>
                  </pic:blipFill>
                  <pic:spPr bwMode="auto">
                    <a:xfrm>
                      <a:off x="0" y="0"/>
                      <a:ext cx="5242560" cy="3817620"/>
                    </a:xfrm>
                    <a:prstGeom prst="rect">
                      <a:avLst/>
                    </a:prstGeom>
                    <a:noFill/>
                    <a:ln>
                      <a:noFill/>
                    </a:ln>
                  </pic:spPr>
                </pic:pic>
              </a:graphicData>
            </a:graphic>
          </wp:inline>
        </w:drawing>
      </w:r>
    </w:p>
    <w:p w14:paraId="5795BBDE" w14:textId="77777777" w:rsidR="007E0B93" w:rsidRDefault="007E0B93" w:rsidP="007E0B93">
      <w:pPr>
        <w:rPr>
          <w:rFonts w:eastAsiaTheme="majorEastAsia"/>
          <w:sz w:val="32"/>
          <w:szCs w:val="32"/>
        </w:rPr>
      </w:pPr>
    </w:p>
    <w:p w14:paraId="2655179B" w14:textId="77777777" w:rsidR="007E0B93" w:rsidRDefault="007E0B93" w:rsidP="007E0B93">
      <w:pPr>
        <w:rPr>
          <w:rFonts w:eastAsiaTheme="majorEastAsia"/>
          <w:sz w:val="32"/>
          <w:szCs w:val="32"/>
        </w:rPr>
      </w:pPr>
    </w:p>
    <w:p w14:paraId="297754A0" w14:textId="77777777" w:rsidR="007E0B93" w:rsidRDefault="007E0B93" w:rsidP="007E0B93">
      <w:pPr>
        <w:rPr>
          <w:rFonts w:eastAsiaTheme="majorEastAsia"/>
          <w:sz w:val="32"/>
          <w:szCs w:val="32"/>
        </w:rPr>
      </w:pPr>
    </w:p>
    <w:p w14:paraId="61F64442" w14:textId="77777777" w:rsidR="007E0B93" w:rsidRDefault="007E0B93" w:rsidP="007E0B93">
      <w:pPr>
        <w:rPr>
          <w:rFonts w:eastAsiaTheme="majorEastAsia"/>
          <w:sz w:val="32"/>
          <w:szCs w:val="32"/>
        </w:rPr>
      </w:pPr>
    </w:p>
    <w:p w14:paraId="3FA5726A" w14:textId="77777777" w:rsidR="007E0B93" w:rsidRDefault="007E0B93" w:rsidP="007E0B93">
      <w:pPr>
        <w:rPr>
          <w:rFonts w:eastAsiaTheme="majorEastAsia"/>
          <w:sz w:val="32"/>
          <w:szCs w:val="32"/>
        </w:rPr>
      </w:pPr>
    </w:p>
    <w:p w14:paraId="49232F90" w14:textId="77777777" w:rsidR="007E0B93" w:rsidRDefault="007E0B93" w:rsidP="007E0B93">
      <w:pPr>
        <w:rPr>
          <w:rFonts w:eastAsiaTheme="majorEastAsia"/>
          <w:sz w:val="32"/>
          <w:szCs w:val="32"/>
        </w:rPr>
      </w:pPr>
    </w:p>
    <w:p w14:paraId="65E48618" w14:textId="77777777" w:rsidR="007E0B93" w:rsidRDefault="007E0B93" w:rsidP="007E0B93">
      <w:pPr>
        <w:rPr>
          <w:rFonts w:eastAsiaTheme="majorEastAsia"/>
          <w:sz w:val="32"/>
          <w:szCs w:val="32"/>
        </w:rPr>
      </w:pPr>
    </w:p>
    <w:p w14:paraId="0AF93E4F" w14:textId="77777777" w:rsidR="007E0B93" w:rsidRDefault="007E0B93" w:rsidP="007E0B93">
      <w:pPr>
        <w:rPr>
          <w:rFonts w:eastAsiaTheme="majorEastAsia"/>
          <w:sz w:val="32"/>
          <w:szCs w:val="32"/>
        </w:rPr>
      </w:pPr>
    </w:p>
    <w:p w14:paraId="16D80C48" w14:textId="77777777" w:rsidR="007E0B93" w:rsidRDefault="007E0B93" w:rsidP="007E0B93">
      <w:pPr>
        <w:rPr>
          <w:rFonts w:eastAsiaTheme="majorEastAsia"/>
          <w:sz w:val="32"/>
          <w:szCs w:val="32"/>
        </w:rPr>
      </w:pPr>
    </w:p>
    <w:p w14:paraId="795BE6BE" w14:textId="77777777" w:rsidR="007E0B93" w:rsidRDefault="007E0B93" w:rsidP="007E0B93">
      <w:pPr>
        <w:rPr>
          <w:rFonts w:eastAsiaTheme="majorEastAsia"/>
          <w:sz w:val="32"/>
          <w:szCs w:val="32"/>
        </w:rPr>
      </w:pPr>
    </w:p>
    <w:p w14:paraId="55AFF6E4" w14:textId="77777777" w:rsidR="007E0B93" w:rsidRDefault="007E0B93" w:rsidP="007E0B93">
      <w:pPr>
        <w:rPr>
          <w:rFonts w:eastAsiaTheme="majorEastAsia"/>
          <w:sz w:val="32"/>
          <w:szCs w:val="32"/>
        </w:rPr>
      </w:pPr>
    </w:p>
    <w:p w14:paraId="5A9F6A02" w14:textId="77777777" w:rsidR="007E0B93" w:rsidRDefault="007E0B93" w:rsidP="007E0B93">
      <w:pPr>
        <w:rPr>
          <w:rFonts w:eastAsiaTheme="majorEastAsia"/>
          <w:sz w:val="32"/>
          <w:szCs w:val="32"/>
        </w:rPr>
      </w:pPr>
    </w:p>
    <w:p w14:paraId="30B2BF1F" w14:textId="77777777" w:rsidR="007E0B93" w:rsidRDefault="007E0B93" w:rsidP="007E0B93">
      <w:pPr>
        <w:rPr>
          <w:rFonts w:eastAsiaTheme="majorEastAsia"/>
          <w:sz w:val="32"/>
          <w:szCs w:val="32"/>
        </w:rPr>
      </w:pPr>
    </w:p>
    <w:p w14:paraId="545ACD6B" w14:textId="77777777" w:rsidR="007E0B93" w:rsidRDefault="007E0B93" w:rsidP="007E0B93">
      <w:pPr>
        <w:rPr>
          <w:rFonts w:eastAsiaTheme="majorEastAsia"/>
          <w:sz w:val="32"/>
          <w:szCs w:val="32"/>
        </w:rPr>
      </w:pPr>
      <w:r>
        <w:rPr>
          <w:rFonts w:eastAsiaTheme="majorEastAsia"/>
          <w:sz w:val="32"/>
          <w:szCs w:val="32"/>
        </w:rPr>
        <w:t>5.</w:t>
      </w:r>
    </w:p>
    <w:p w14:paraId="3A8774D0" w14:textId="7AD6E8C2" w:rsidR="007E0B93" w:rsidRDefault="007E0B93" w:rsidP="007E0B93">
      <w:pPr>
        <w:rPr>
          <w:rFonts w:eastAsiaTheme="majorEastAsia"/>
          <w:sz w:val="32"/>
          <w:szCs w:val="32"/>
        </w:rPr>
      </w:pPr>
      <w:r>
        <w:rPr>
          <w:noProof/>
        </w:rPr>
        <w:lastRenderedPageBreak/>
        <w:drawing>
          <wp:inline distT="0" distB="0" distL="0" distR="0" wp14:anchorId="4C9EC7B5" wp14:editId="72031203">
            <wp:extent cx="4168140" cy="4853940"/>
            <wp:effectExtent l="0" t="0" r="3810" b="3810"/>
            <wp:docPr id="1050244149" name="Grafik 39" descr="Ein Bild, das Text, Handschrift, Diagramm,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in Bild, das Text, Handschrift, Diagramm, Zeichnung enthält.&#10;&#10;Automatisch generierte Beschreibu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68140" cy="4853940"/>
                    </a:xfrm>
                    <a:prstGeom prst="rect">
                      <a:avLst/>
                    </a:prstGeom>
                    <a:noFill/>
                    <a:ln>
                      <a:noFill/>
                    </a:ln>
                  </pic:spPr>
                </pic:pic>
              </a:graphicData>
            </a:graphic>
          </wp:inline>
        </w:drawing>
      </w:r>
    </w:p>
    <w:p w14:paraId="79991B76" w14:textId="5085EFE4" w:rsidR="007E0B93" w:rsidRDefault="007E0B93" w:rsidP="007E0B93">
      <w:pPr>
        <w:rPr>
          <w:rFonts w:eastAsiaTheme="majorEastAsia"/>
          <w:sz w:val="32"/>
          <w:szCs w:val="32"/>
        </w:rPr>
      </w:pPr>
      <w:r>
        <w:rPr>
          <w:noProof/>
        </w:rPr>
        <w:drawing>
          <wp:inline distT="0" distB="0" distL="0" distR="0" wp14:anchorId="02605515" wp14:editId="10DEDB0B">
            <wp:extent cx="4160520" cy="3680460"/>
            <wp:effectExtent l="0" t="0" r="0" b="0"/>
            <wp:docPr id="1475571419" name="Grafik 38" descr="Ein Bild, das Text, Handschrif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in Bild, das Text, Handschrift, Schrift, Screenshot enthält.&#10;&#10;Automatisch generierte Beschreibu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60520" cy="3680460"/>
                    </a:xfrm>
                    <a:prstGeom prst="rect">
                      <a:avLst/>
                    </a:prstGeom>
                    <a:noFill/>
                    <a:ln>
                      <a:noFill/>
                    </a:ln>
                  </pic:spPr>
                </pic:pic>
              </a:graphicData>
            </a:graphic>
          </wp:inline>
        </w:drawing>
      </w:r>
    </w:p>
    <w:p w14:paraId="01BF7E26" w14:textId="77777777" w:rsidR="007E0B93" w:rsidRDefault="007E0B93" w:rsidP="007E0B93">
      <w:pPr>
        <w:rPr>
          <w:rFonts w:eastAsiaTheme="majorEastAsia"/>
          <w:sz w:val="32"/>
          <w:szCs w:val="32"/>
        </w:rPr>
      </w:pPr>
      <w:r>
        <w:rPr>
          <w:rFonts w:eastAsiaTheme="majorEastAsia"/>
          <w:sz w:val="32"/>
          <w:szCs w:val="32"/>
        </w:rPr>
        <w:t>6.</w:t>
      </w:r>
    </w:p>
    <w:p w14:paraId="2A572A15" w14:textId="3B813AB0" w:rsidR="007E0B93" w:rsidRDefault="007E0B93" w:rsidP="007E0B93">
      <w:pPr>
        <w:rPr>
          <w:rFonts w:eastAsiaTheme="majorEastAsia"/>
          <w:sz w:val="32"/>
          <w:szCs w:val="32"/>
        </w:rPr>
      </w:pPr>
      <w:r>
        <w:rPr>
          <w:noProof/>
        </w:rPr>
        <w:lastRenderedPageBreak/>
        <w:drawing>
          <wp:inline distT="0" distB="0" distL="0" distR="0" wp14:anchorId="44ACB070" wp14:editId="23C79A90">
            <wp:extent cx="4572000" cy="3779520"/>
            <wp:effectExtent l="0" t="0" r="0" b="0"/>
            <wp:docPr id="2006664409" name="Grafik 37" descr="Ein Bild, das Text, Diagramm, Reih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496515" descr="Ein Bild, das Text, Diagramm, Reihe, Zahl enthält.&#10;&#10;Automatisch generierte Beschreibu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3779520"/>
                    </a:xfrm>
                    <a:prstGeom prst="rect">
                      <a:avLst/>
                    </a:prstGeom>
                    <a:noFill/>
                    <a:ln>
                      <a:noFill/>
                    </a:ln>
                  </pic:spPr>
                </pic:pic>
              </a:graphicData>
            </a:graphic>
          </wp:inline>
        </w:drawing>
      </w:r>
    </w:p>
    <w:p w14:paraId="6CF63CE6" w14:textId="77777777" w:rsidR="007E0B93" w:rsidRDefault="007E0B93" w:rsidP="007E0B93">
      <w:pPr>
        <w:rPr>
          <w:rFonts w:eastAsiaTheme="majorEastAsia"/>
          <w:sz w:val="32"/>
          <w:szCs w:val="32"/>
        </w:rPr>
      </w:pPr>
    </w:p>
    <w:p w14:paraId="3D8B2928" w14:textId="77777777" w:rsidR="007E0B93" w:rsidRDefault="007E0B93" w:rsidP="007E0B93">
      <w:pPr>
        <w:rPr>
          <w:rFonts w:eastAsiaTheme="majorEastAsia"/>
          <w:sz w:val="32"/>
          <w:szCs w:val="32"/>
        </w:rPr>
      </w:pPr>
    </w:p>
    <w:p w14:paraId="1EB6C910" w14:textId="77777777" w:rsidR="007E0B93" w:rsidRDefault="007E0B93" w:rsidP="007E0B93">
      <w:pPr>
        <w:rPr>
          <w:rFonts w:eastAsiaTheme="majorEastAsia"/>
          <w:sz w:val="32"/>
          <w:szCs w:val="32"/>
        </w:rPr>
      </w:pPr>
      <w:r>
        <w:rPr>
          <w:rFonts w:eastAsiaTheme="majorEastAsia"/>
          <w:sz w:val="32"/>
          <w:szCs w:val="32"/>
        </w:rPr>
        <w:t>User Stories</w:t>
      </w:r>
    </w:p>
    <w:p w14:paraId="654C2302" w14:textId="77777777" w:rsidR="007E0B93" w:rsidRDefault="007E0B93" w:rsidP="007E0B93">
      <w:pPr>
        <w:rPr>
          <w:rFonts w:eastAsiaTheme="majorEastAsia"/>
          <w:sz w:val="32"/>
          <w:szCs w:val="32"/>
        </w:rPr>
      </w:pPr>
      <w:r>
        <w:rPr>
          <w:rFonts w:eastAsiaTheme="majorEastAsia"/>
          <w:sz w:val="32"/>
          <w:szCs w:val="32"/>
        </w:rPr>
        <w:t>1.</w:t>
      </w:r>
    </w:p>
    <w:tbl>
      <w:tblPr>
        <w:tblStyle w:val="Tabellenraster"/>
        <w:tblW w:w="0" w:type="auto"/>
        <w:tblLook w:val="04A0" w:firstRow="1" w:lastRow="0" w:firstColumn="1" w:lastColumn="0" w:noHBand="0" w:noVBand="1"/>
      </w:tblPr>
      <w:tblGrid>
        <w:gridCol w:w="2449"/>
        <w:gridCol w:w="6567"/>
      </w:tblGrid>
      <w:tr w:rsidR="007E0B93" w14:paraId="07195FD3"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7E668" w14:textId="77777777" w:rsidR="007E0B93" w:rsidRDefault="007E0B93">
            <w:pPr>
              <w:tabs>
                <w:tab w:val="right" w:pos="1896"/>
              </w:tabs>
              <w:rPr>
                <w:rFonts w:cstheme="minorHAnsi"/>
                <w:b/>
              </w:rPr>
            </w:pPr>
            <w:r>
              <w:rPr>
                <w:rFonts w:cstheme="minorHAnsi"/>
                <w:b/>
              </w:rPr>
              <w:t>User Story-ID</w:t>
            </w:r>
          </w:p>
        </w:tc>
        <w:tc>
          <w:tcPr>
            <w:tcW w:w="6567" w:type="dxa"/>
            <w:tcBorders>
              <w:top w:val="single" w:sz="4" w:space="0" w:color="auto"/>
              <w:left w:val="single" w:sz="4" w:space="0" w:color="auto"/>
              <w:bottom w:val="single" w:sz="4" w:space="0" w:color="auto"/>
              <w:right w:val="single" w:sz="4" w:space="0" w:color="auto"/>
            </w:tcBorders>
            <w:hideMark/>
          </w:tcPr>
          <w:p w14:paraId="3F7F0616" w14:textId="77777777" w:rsidR="007E0B93" w:rsidRDefault="007E0B93">
            <w:pPr>
              <w:rPr>
                <w:rFonts w:cstheme="minorHAnsi"/>
              </w:rPr>
            </w:pPr>
            <w:r>
              <w:rPr>
                <w:rFonts w:cstheme="minorHAnsi"/>
              </w:rPr>
              <w:t>1.1</w:t>
            </w:r>
          </w:p>
        </w:tc>
      </w:tr>
      <w:tr w:rsidR="007E0B93" w14:paraId="676B6747"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7DCF5B" w14:textId="77777777" w:rsidR="007E0B93" w:rsidRDefault="007E0B93">
            <w:pPr>
              <w:rPr>
                <w:rFonts w:cstheme="minorHAnsi"/>
                <w:b/>
              </w:rPr>
            </w:pPr>
            <w:r>
              <w:rPr>
                <w:rFonts w:cstheme="minorHAnsi"/>
                <w:b/>
              </w:rPr>
              <w:t>User Story-Beschreibung</w:t>
            </w:r>
          </w:p>
        </w:tc>
        <w:tc>
          <w:tcPr>
            <w:tcW w:w="6567" w:type="dxa"/>
            <w:tcBorders>
              <w:top w:val="single" w:sz="4" w:space="0" w:color="auto"/>
              <w:left w:val="single" w:sz="4" w:space="0" w:color="auto"/>
              <w:bottom w:val="single" w:sz="4" w:space="0" w:color="auto"/>
              <w:right w:val="single" w:sz="4" w:space="0" w:color="auto"/>
            </w:tcBorders>
            <w:hideMark/>
          </w:tcPr>
          <w:p w14:paraId="3C88CE9E" w14:textId="77777777" w:rsidR="007E0B93" w:rsidRDefault="007E0B93">
            <w:pPr>
              <w:rPr>
                <w:rFonts w:cstheme="minorHAnsi"/>
              </w:rPr>
            </w:pPr>
            <w:r>
              <w:rPr>
                <w:rFonts w:cstheme="minorHAnsi"/>
              </w:rPr>
              <w:t>Als ein neuer Benutzer</w:t>
            </w:r>
            <w:r>
              <w:rPr>
                <w:rFonts w:cstheme="minorHAnsi"/>
              </w:rPr>
              <w:br/>
              <w:t>möchte ich mich im System registrieren können,</w:t>
            </w:r>
            <w:r>
              <w:rPr>
                <w:rFonts w:cstheme="minorHAnsi"/>
              </w:rPr>
              <w:br/>
              <w:t>um ein Profil zu erstellen</w:t>
            </w:r>
          </w:p>
        </w:tc>
      </w:tr>
      <w:tr w:rsidR="007E0B93" w14:paraId="2B56B0F7"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65ED81" w14:textId="77777777" w:rsidR="007E0B93" w:rsidRDefault="007E0B93">
            <w:pPr>
              <w:rPr>
                <w:rFonts w:cstheme="minorHAnsi"/>
                <w:b/>
              </w:rPr>
            </w:pPr>
            <w:r>
              <w:rPr>
                <w:rFonts w:cstheme="minorHAnsi"/>
                <w:b/>
              </w:rPr>
              <w:t>Geschätzter Realisierungsaufwand</w:t>
            </w:r>
          </w:p>
        </w:tc>
        <w:tc>
          <w:tcPr>
            <w:tcW w:w="6567" w:type="dxa"/>
            <w:tcBorders>
              <w:top w:val="single" w:sz="4" w:space="0" w:color="auto"/>
              <w:left w:val="single" w:sz="4" w:space="0" w:color="auto"/>
              <w:bottom w:val="single" w:sz="4" w:space="0" w:color="auto"/>
              <w:right w:val="single" w:sz="4" w:space="0" w:color="auto"/>
            </w:tcBorders>
            <w:hideMark/>
          </w:tcPr>
          <w:p w14:paraId="4755381E" w14:textId="77777777" w:rsidR="007E0B93" w:rsidRDefault="007E0B93">
            <w:pPr>
              <w:rPr>
                <w:rFonts w:cstheme="minorHAnsi"/>
              </w:rPr>
            </w:pPr>
            <w:r>
              <w:rPr>
                <w:rFonts w:cstheme="minorHAnsi"/>
              </w:rPr>
              <w:t>2-4 Tage</w:t>
            </w:r>
          </w:p>
        </w:tc>
      </w:tr>
      <w:tr w:rsidR="007E0B93" w14:paraId="7A9E47E6"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FB3F2" w14:textId="77777777" w:rsidR="007E0B93" w:rsidRDefault="007E0B93">
            <w:pPr>
              <w:rPr>
                <w:rFonts w:cstheme="minorHAnsi"/>
                <w:b/>
              </w:rPr>
            </w:pPr>
            <w:r>
              <w:rPr>
                <w:rFonts w:cstheme="minorHAnsi"/>
                <w:b/>
              </w:rPr>
              <w:t>Priorität</w:t>
            </w:r>
          </w:p>
        </w:tc>
        <w:tc>
          <w:tcPr>
            <w:tcW w:w="6567" w:type="dxa"/>
            <w:tcBorders>
              <w:top w:val="single" w:sz="4" w:space="0" w:color="auto"/>
              <w:left w:val="single" w:sz="4" w:space="0" w:color="auto"/>
              <w:bottom w:val="single" w:sz="4" w:space="0" w:color="auto"/>
              <w:right w:val="single" w:sz="4" w:space="0" w:color="auto"/>
            </w:tcBorders>
            <w:hideMark/>
          </w:tcPr>
          <w:p w14:paraId="363717F1" w14:textId="77777777" w:rsidR="007E0B93" w:rsidRDefault="007E0B93">
            <w:pPr>
              <w:rPr>
                <w:rFonts w:cstheme="minorHAnsi"/>
              </w:rPr>
            </w:pPr>
            <w:r>
              <w:rPr>
                <w:rFonts w:cstheme="minorHAnsi"/>
              </w:rPr>
              <w:t>hoch</w:t>
            </w:r>
          </w:p>
        </w:tc>
      </w:tr>
      <w:tr w:rsidR="007E0B93" w14:paraId="3658DAE9"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392A1C" w14:textId="77777777" w:rsidR="007E0B93" w:rsidRDefault="007E0B93">
            <w:pPr>
              <w:rPr>
                <w:rFonts w:cstheme="minorHAnsi"/>
                <w:b/>
              </w:rPr>
            </w:pPr>
            <w:r>
              <w:rPr>
                <w:rFonts w:cstheme="minorHAnsi"/>
                <w:b/>
              </w:rPr>
              <w:t>Autor</w:t>
            </w:r>
          </w:p>
        </w:tc>
        <w:tc>
          <w:tcPr>
            <w:tcW w:w="6567" w:type="dxa"/>
            <w:tcBorders>
              <w:top w:val="single" w:sz="4" w:space="0" w:color="auto"/>
              <w:left w:val="single" w:sz="4" w:space="0" w:color="auto"/>
              <w:bottom w:val="single" w:sz="4" w:space="0" w:color="auto"/>
              <w:right w:val="single" w:sz="4" w:space="0" w:color="auto"/>
            </w:tcBorders>
            <w:hideMark/>
          </w:tcPr>
          <w:p w14:paraId="1D1128D9" w14:textId="77777777" w:rsidR="007E0B93" w:rsidRDefault="007E0B93">
            <w:pPr>
              <w:rPr>
                <w:rFonts w:cstheme="minorHAnsi"/>
              </w:rPr>
            </w:pPr>
            <w:r>
              <w:rPr>
                <w:rFonts w:cstheme="minorHAnsi"/>
              </w:rPr>
              <w:t>Enes Coskun</w:t>
            </w:r>
          </w:p>
        </w:tc>
      </w:tr>
      <w:tr w:rsidR="007E0B93" w14:paraId="0416ED21"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D2DA77" w14:textId="77777777" w:rsidR="007E0B93" w:rsidRDefault="007E0B93">
            <w:pPr>
              <w:rPr>
                <w:rFonts w:cstheme="minorHAnsi"/>
                <w:b/>
              </w:rPr>
            </w:pPr>
            <w:r>
              <w:rPr>
                <w:rFonts w:cstheme="minorHAnsi"/>
                <w:b/>
              </w:rPr>
              <w:t>Abhängigkeiten zu anderen User Stories</w:t>
            </w:r>
          </w:p>
        </w:tc>
        <w:tc>
          <w:tcPr>
            <w:tcW w:w="6567" w:type="dxa"/>
            <w:tcBorders>
              <w:top w:val="single" w:sz="4" w:space="0" w:color="auto"/>
              <w:left w:val="single" w:sz="4" w:space="0" w:color="auto"/>
              <w:bottom w:val="single" w:sz="4" w:space="0" w:color="auto"/>
              <w:right w:val="single" w:sz="4" w:space="0" w:color="auto"/>
            </w:tcBorders>
            <w:hideMark/>
          </w:tcPr>
          <w:p w14:paraId="7913B515" w14:textId="77777777" w:rsidR="007E0B93" w:rsidRDefault="007E0B93">
            <w:pPr>
              <w:rPr>
                <w:rFonts w:cstheme="minorHAnsi"/>
              </w:rPr>
            </w:pPr>
            <w:r>
              <w:rPr>
                <w:rFonts w:cstheme="minorHAnsi"/>
              </w:rPr>
              <w:t>1.3</w:t>
            </w:r>
          </w:p>
        </w:tc>
      </w:tr>
    </w:tbl>
    <w:p w14:paraId="7E93C042" w14:textId="77777777" w:rsidR="007E0B93" w:rsidRDefault="007E0B93" w:rsidP="007E0B93"/>
    <w:p w14:paraId="0543A9CD" w14:textId="77777777" w:rsidR="007E0B93" w:rsidRDefault="007E0B93" w:rsidP="007E0B93"/>
    <w:tbl>
      <w:tblPr>
        <w:tblStyle w:val="Tabellenraster"/>
        <w:tblW w:w="0" w:type="auto"/>
        <w:tblLook w:val="04A0" w:firstRow="1" w:lastRow="0" w:firstColumn="1" w:lastColumn="0" w:noHBand="0" w:noVBand="1"/>
      </w:tblPr>
      <w:tblGrid>
        <w:gridCol w:w="2232"/>
        <w:gridCol w:w="6807"/>
      </w:tblGrid>
      <w:tr w:rsidR="007E0B93" w14:paraId="1695B37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D5E0D6" w14:textId="77777777" w:rsidR="007E0B93" w:rsidRDefault="007E0B93">
            <w:pPr>
              <w:tabs>
                <w:tab w:val="right" w:pos="1896"/>
              </w:tabs>
              <w:rPr>
                <w:rFonts w:cstheme="minorHAnsi"/>
                <w:b/>
              </w:rPr>
            </w:pPr>
            <w:r>
              <w:rPr>
                <w:rFonts w:cstheme="minorHAnsi"/>
                <w:b/>
              </w:rPr>
              <w:t>User Story-ID</w:t>
            </w:r>
          </w:p>
        </w:tc>
        <w:tc>
          <w:tcPr>
            <w:tcW w:w="6807" w:type="dxa"/>
            <w:tcBorders>
              <w:top w:val="single" w:sz="4" w:space="0" w:color="auto"/>
              <w:left w:val="single" w:sz="4" w:space="0" w:color="auto"/>
              <w:bottom w:val="single" w:sz="4" w:space="0" w:color="auto"/>
              <w:right w:val="single" w:sz="4" w:space="0" w:color="auto"/>
            </w:tcBorders>
            <w:hideMark/>
          </w:tcPr>
          <w:p w14:paraId="1B1F3089" w14:textId="77777777" w:rsidR="007E0B93" w:rsidRDefault="007E0B93">
            <w:pPr>
              <w:rPr>
                <w:rFonts w:cstheme="minorHAnsi"/>
              </w:rPr>
            </w:pPr>
            <w:r>
              <w:rPr>
                <w:rFonts w:cstheme="minorHAnsi"/>
              </w:rPr>
              <w:t>1.2</w:t>
            </w:r>
          </w:p>
        </w:tc>
      </w:tr>
      <w:tr w:rsidR="007E0B93" w14:paraId="389A422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139356" w14:textId="77777777" w:rsidR="007E0B93" w:rsidRDefault="007E0B93">
            <w:pPr>
              <w:rPr>
                <w:rFonts w:cstheme="minorHAnsi"/>
                <w:b/>
              </w:rPr>
            </w:pPr>
            <w:r>
              <w:rPr>
                <w:rFonts w:cstheme="minorHAnsi"/>
                <w:b/>
              </w:rPr>
              <w:t>User Story-Beschreibung</w:t>
            </w:r>
          </w:p>
        </w:tc>
        <w:tc>
          <w:tcPr>
            <w:tcW w:w="6807" w:type="dxa"/>
            <w:tcBorders>
              <w:top w:val="single" w:sz="4" w:space="0" w:color="auto"/>
              <w:left w:val="single" w:sz="4" w:space="0" w:color="auto"/>
              <w:bottom w:val="single" w:sz="4" w:space="0" w:color="auto"/>
              <w:right w:val="single" w:sz="4" w:space="0" w:color="auto"/>
            </w:tcBorders>
            <w:hideMark/>
          </w:tcPr>
          <w:p w14:paraId="7208044F" w14:textId="77777777" w:rsidR="007E0B93" w:rsidRDefault="007E0B93">
            <w:r>
              <w:rPr>
                <w:b/>
              </w:rPr>
              <w:t>Als</w:t>
            </w:r>
            <w:r>
              <w:t xml:space="preserve"> ein registrierter Benutzer</w:t>
            </w:r>
            <w:r>
              <w:br/>
            </w:r>
            <w:r>
              <w:rPr>
                <w:b/>
              </w:rPr>
              <w:t>möchte ich</w:t>
            </w:r>
            <w:r>
              <w:t xml:space="preserve"> mein Profil anzeigen können,</w:t>
            </w:r>
            <w:r>
              <w:br/>
            </w:r>
            <w:r>
              <w:rPr>
                <w:b/>
              </w:rPr>
              <w:t>um</w:t>
            </w:r>
            <w:r>
              <w:t xml:space="preserve"> meine Daten sehen. </w:t>
            </w:r>
          </w:p>
        </w:tc>
      </w:tr>
      <w:tr w:rsidR="007E0B93" w14:paraId="66C6562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E800E0" w14:textId="77777777" w:rsidR="007E0B93" w:rsidRDefault="007E0B93">
            <w:pPr>
              <w:rPr>
                <w:rFonts w:cstheme="minorHAnsi"/>
                <w:b/>
              </w:rPr>
            </w:pPr>
            <w:r>
              <w:rPr>
                <w:rFonts w:cstheme="minorHAnsi"/>
                <w:b/>
              </w:rPr>
              <w:t>Geschätzter Realisierungsaufwand</w:t>
            </w:r>
          </w:p>
        </w:tc>
        <w:tc>
          <w:tcPr>
            <w:tcW w:w="6807" w:type="dxa"/>
            <w:tcBorders>
              <w:top w:val="single" w:sz="4" w:space="0" w:color="auto"/>
              <w:left w:val="single" w:sz="4" w:space="0" w:color="auto"/>
              <w:bottom w:val="single" w:sz="4" w:space="0" w:color="auto"/>
              <w:right w:val="single" w:sz="4" w:space="0" w:color="auto"/>
            </w:tcBorders>
            <w:hideMark/>
          </w:tcPr>
          <w:p w14:paraId="2F7641C8" w14:textId="77777777" w:rsidR="007E0B93" w:rsidRDefault="007E0B93">
            <w:pPr>
              <w:rPr>
                <w:rFonts w:cstheme="minorHAnsi"/>
              </w:rPr>
            </w:pPr>
            <w:r>
              <w:rPr>
                <w:rFonts w:cstheme="minorHAnsi"/>
              </w:rPr>
              <w:t>3 Tage</w:t>
            </w:r>
          </w:p>
        </w:tc>
      </w:tr>
      <w:tr w:rsidR="007E0B93" w14:paraId="5E13BC8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E49885" w14:textId="77777777" w:rsidR="007E0B93" w:rsidRDefault="007E0B93">
            <w:pPr>
              <w:rPr>
                <w:rFonts w:cstheme="minorHAnsi"/>
                <w:b/>
              </w:rPr>
            </w:pPr>
            <w:r>
              <w:rPr>
                <w:rFonts w:cstheme="minorHAnsi"/>
                <w:b/>
              </w:rPr>
              <w:t>Priorität</w:t>
            </w:r>
          </w:p>
        </w:tc>
        <w:tc>
          <w:tcPr>
            <w:tcW w:w="6807" w:type="dxa"/>
            <w:tcBorders>
              <w:top w:val="single" w:sz="4" w:space="0" w:color="auto"/>
              <w:left w:val="single" w:sz="4" w:space="0" w:color="auto"/>
              <w:bottom w:val="single" w:sz="4" w:space="0" w:color="auto"/>
              <w:right w:val="single" w:sz="4" w:space="0" w:color="auto"/>
            </w:tcBorders>
            <w:hideMark/>
          </w:tcPr>
          <w:p w14:paraId="19BC0B8C" w14:textId="77777777" w:rsidR="007E0B93" w:rsidRDefault="007E0B93">
            <w:pPr>
              <w:rPr>
                <w:rFonts w:cstheme="minorHAnsi"/>
              </w:rPr>
            </w:pPr>
            <w:r>
              <w:rPr>
                <w:rFonts w:cstheme="minorHAnsi"/>
              </w:rPr>
              <w:t>mittel</w:t>
            </w:r>
          </w:p>
        </w:tc>
      </w:tr>
      <w:tr w:rsidR="007E0B93" w14:paraId="0F60677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3513A9" w14:textId="77777777" w:rsidR="007E0B93" w:rsidRDefault="007E0B93">
            <w:pPr>
              <w:rPr>
                <w:rFonts w:cstheme="minorHAnsi"/>
                <w:b/>
              </w:rPr>
            </w:pPr>
            <w:r>
              <w:rPr>
                <w:rFonts w:cstheme="minorHAnsi"/>
                <w:b/>
              </w:rPr>
              <w:lastRenderedPageBreak/>
              <w:t>Autor</w:t>
            </w:r>
          </w:p>
        </w:tc>
        <w:tc>
          <w:tcPr>
            <w:tcW w:w="6807" w:type="dxa"/>
            <w:tcBorders>
              <w:top w:val="single" w:sz="4" w:space="0" w:color="auto"/>
              <w:left w:val="single" w:sz="4" w:space="0" w:color="auto"/>
              <w:bottom w:val="single" w:sz="4" w:space="0" w:color="auto"/>
              <w:right w:val="single" w:sz="4" w:space="0" w:color="auto"/>
            </w:tcBorders>
            <w:hideMark/>
          </w:tcPr>
          <w:p w14:paraId="2D401B34" w14:textId="77777777" w:rsidR="007E0B93" w:rsidRDefault="007E0B93">
            <w:r>
              <w:t xml:space="preserve">Enes Coskun </w:t>
            </w:r>
          </w:p>
        </w:tc>
      </w:tr>
      <w:tr w:rsidR="007E0B93" w14:paraId="07B7350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6D33D2" w14:textId="77777777" w:rsidR="007E0B93" w:rsidRDefault="007E0B93">
            <w:pPr>
              <w:rPr>
                <w:rFonts w:cstheme="minorHAnsi"/>
                <w:b/>
              </w:rPr>
            </w:pPr>
            <w:r>
              <w:rPr>
                <w:rFonts w:cstheme="minorHAnsi"/>
                <w:b/>
              </w:rPr>
              <w:t>Abhängigkeiten zu anderen User Stories</w:t>
            </w:r>
          </w:p>
        </w:tc>
        <w:tc>
          <w:tcPr>
            <w:tcW w:w="6807" w:type="dxa"/>
            <w:tcBorders>
              <w:top w:val="single" w:sz="4" w:space="0" w:color="auto"/>
              <w:left w:val="single" w:sz="4" w:space="0" w:color="auto"/>
              <w:bottom w:val="single" w:sz="4" w:space="0" w:color="auto"/>
              <w:right w:val="single" w:sz="4" w:space="0" w:color="auto"/>
            </w:tcBorders>
          </w:tcPr>
          <w:p w14:paraId="7869A3A0" w14:textId="77777777" w:rsidR="007E0B93" w:rsidRDefault="007E0B93">
            <w:pPr>
              <w:rPr>
                <w:rFonts w:cstheme="minorHAnsi"/>
              </w:rPr>
            </w:pPr>
          </w:p>
        </w:tc>
      </w:tr>
    </w:tbl>
    <w:p w14:paraId="1A791A64" w14:textId="77777777" w:rsidR="007E0B93" w:rsidRDefault="007E0B93" w:rsidP="007E0B93">
      <w:pPr>
        <w:spacing w:after="0" w:line="240" w:lineRule="auto"/>
      </w:pPr>
    </w:p>
    <w:p w14:paraId="32F63C8E" w14:textId="77777777" w:rsidR="007E0B93" w:rsidRDefault="007E0B93" w:rsidP="007E0B93">
      <w:pPr>
        <w:spacing w:after="0" w:line="240" w:lineRule="auto"/>
      </w:pPr>
    </w:p>
    <w:p w14:paraId="2B7DDF57" w14:textId="77777777" w:rsidR="007E0B93" w:rsidRDefault="007E0B93" w:rsidP="007E0B93">
      <w:pPr>
        <w:spacing w:after="0" w:line="240" w:lineRule="auto"/>
      </w:pPr>
    </w:p>
    <w:tbl>
      <w:tblPr>
        <w:tblStyle w:val="Tabellenraster"/>
        <w:tblW w:w="0" w:type="auto"/>
        <w:tblLook w:val="04A0" w:firstRow="1" w:lastRow="0" w:firstColumn="1" w:lastColumn="0" w:noHBand="0" w:noVBand="1"/>
      </w:tblPr>
      <w:tblGrid>
        <w:gridCol w:w="2449"/>
        <w:gridCol w:w="6567"/>
      </w:tblGrid>
      <w:tr w:rsidR="007E0B93" w14:paraId="71EC209B"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EDD896" w14:textId="77777777" w:rsidR="007E0B93" w:rsidRDefault="007E0B93">
            <w:pPr>
              <w:tabs>
                <w:tab w:val="right" w:pos="1896"/>
              </w:tabs>
              <w:rPr>
                <w:rFonts w:cstheme="minorHAnsi"/>
                <w:b/>
              </w:rPr>
            </w:pPr>
            <w:r>
              <w:rPr>
                <w:rFonts w:cstheme="minorHAnsi"/>
                <w:b/>
              </w:rPr>
              <w:t>User Story-ID</w:t>
            </w:r>
          </w:p>
        </w:tc>
        <w:tc>
          <w:tcPr>
            <w:tcW w:w="6567" w:type="dxa"/>
            <w:tcBorders>
              <w:top w:val="single" w:sz="4" w:space="0" w:color="auto"/>
              <w:left w:val="single" w:sz="4" w:space="0" w:color="auto"/>
              <w:bottom w:val="single" w:sz="4" w:space="0" w:color="auto"/>
              <w:right w:val="single" w:sz="4" w:space="0" w:color="auto"/>
            </w:tcBorders>
            <w:hideMark/>
          </w:tcPr>
          <w:p w14:paraId="3D9AAD03" w14:textId="77777777" w:rsidR="007E0B93" w:rsidRDefault="007E0B93">
            <w:pPr>
              <w:tabs>
                <w:tab w:val="left" w:pos="775"/>
              </w:tabs>
              <w:rPr>
                <w:rFonts w:cstheme="minorHAnsi"/>
              </w:rPr>
            </w:pPr>
            <w:r>
              <w:rPr>
                <w:rFonts w:cstheme="minorHAnsi"/>
              </w:rPr>
              <w:t>1.3</w:t>
            </w:r>
          </w:p>
        </w:tc>
      </w:tr>
      <w:tr w:rsidR="007E0B93" w14:paraId="0E6E8ABA"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ABD652" w14:textId="77777777" w:rsidR="007E0B93" w:rsidRDefault="007E0B93">
            <w:pPr>
              <w:rPr>
                <w:rFonts w:cstheme="minorHAnsi"/>
                <w:b/>
              </w:rPr>
            </w:pPr>
            <w:r>
              <w:rPr>
                <w:rFonts w:cstheme="minorHAnsi"/>
                <w:b/>
              </w:rPr>
              <w:t>User Story-Beschreibung</w:t>
            </w:r>
          </w:p>
        </w:tc>
        <w:tc>
          <w:tcPr>
            <w:tcW w:w="6567" w:type="dxa"/>
            <w:tcBorders>
              <w:top w:val="single" w:sz="4" w:space="0" w:color="auto"/>
              <w:left w:val="single" w:sz="4" w:space="0" w:color="auto"/>
              <w:bottom w:val="single" w:sz="4" w:space="0" w:color="auto"/>
              <w:right w:val="single" w:sz="4" w:space="0" w:color="auto"/>
            </w:tcBorders>
            <w:hideMark/>
          </w:tcPr>
          <w:p w14:paraId="7D49AC93" w14:textId="77777777" w:rsidR="007E0B93" w:rsidRDefault="007E0B93">
            <w:pPr>
              <w:rPr>
                <w:rFonts w:cstheme="minorHAnsi"/>
              </w:rPr>
            </w:pPr>
            <w:r>
              <w:rPr>
                <w:rFonts w:cstheme="minorHAnsi"/>
              </w:rPr>
              <w:t>Als ein bereits registrierter Nutzer</w:t>
            </w:r>
            <w:r>
              <w:rPr>
                <w:rFonts w:cstheme="minorHAnsi"/>
              </w:rPr>
              <w:br/>
              <w:t>möchte ich meinen Benutzernamen und mein Passwort eingeben können,</w:t>
            </w:r>
            <w:r>
              <w:rPr>
                <w:rFonts w:cstheme="minorHAnsi"/>
              </w:rPr>
              <w:br/>
              <w:t>um mich beim Spiel anzumelden</w:t>
            </w:r>
          </w:p>
        </w:tc>
      </w:tr>
      <w:tr w:rsidR="007E0B93" w14:paraId="47C67CAC"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1CCB6D8" w14:textId="77777777" w:rsidR="007E0B93" w:rsidRDefault="007E0B93">
            <w:pPr>
              <w:rPr>
                <w:rFonts w:cstheme="minorHAnsi"/>
                <w:b/>
              </w:rPr>
            </w:pPr>
            <w:r>
              <w:rPr>
                <w:rFonts w:cstheme="minorHAnsi"/>
                <w:b/>
              </w:rPr>
              <w:t>Geschätzter Realisierungsaufwand</w:t>
            </w:r>
          </w:p>
        </w:tc>
        <w:tc>
          <w:tcPr>
            <w:tcW w:w="6567" w:type="dxa"/>
            <w:tcBorders>
              <w:top w:val="single" w:sz="4" w:space="0" w:color="auto"/>
              <w:left w:val="single" w:sz="4" w:space="0" w:color="auto"/>
              <w:bottom w:val="single" w:sz="4" w:space="0" w:color="auto"/>
              <w:right w:val="single" w:sz="4" w:space="0" w:color="auto"/>
            </w:tcBorders>
            <w:hideMark/>
          </w:tcPr>
          <w:p w14:paraId="658F5BED" w14:textId="77777777" w:rsidR="007E0B93" w:rsidRDefault="007E0B93">
            <w:pPr>
              <w:tabs>
                <w:tab w:val="left" w:pos="4641"/>
              </w:tabs>
              <w:rPr>
                <w:rFonts w:cstheme="minorHAnsi"/>
              </w:rPr>
            </w:pPr>
            <w:r>
              <w:rPr>
                <w:rFonts w:cstheme="minorHAnsi"/>
              </w:rPr>
              <w:t>2 Tage</w:t>
            </w:r>
            <w:r>
              <w:rPr>
                <w:rFonts w:cstheme="minorHAnsi"/>
              </w:rPr>
              <w:tab/>
            </w:r>
          </w:p>
        </w:tc>
      </w:tr>
      <w:tr w:rsidR="007E0B93" w14:paraId="0092A6DF"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A9A9B4" w14:textId="77777777" w:rsidR="007E0B93" w:rsidRDefault="007E0B93">
            <w:pPr>
              <w:rPr>
                <w:rFonts w:cstheme="minorHAnsi"/>
                <w:b/>
              </w:rPr>
            </w:pPr>
            <w:r>
              <w:rPr>
                <w:rFonts w:cstheme="minorHAnsi"/>
                <w:b/>
              </w:rPr>
              <w:t>Priorität</w:t>
            </w:r>
          </w:p>
        </w:tc>
        <w:tc>
          <w:tcPr>
            <w:tcW w:w="6567" w:type="dxa"/>
            <w:tcBorders>
              <w:top w:val="single" w:sz="4" w:space="0" w:color="auto"/>
              <w:left w:val="single" w:sz="4" w:space="0" w:color="auto"/>
              <w:bottom w:val="single" w:sz="4" w:space="0" w:color="auto"/>
              <w:right w:val="single" w:sz="4" w:space="0" w:color="auto"/>
            </w:tcBorders>
            <w:hideMark/>
          </w:tcPr>
          <w:p w14:paraId="1BE0225A" w14:textId="77777777" w:rsidR="007E0B93" w:rsidRDefault="007E0B93">
            <w:pPr>
              <w:tabs>
                <w:tab w:val="left" w:pos="1806"/>
              </w:tabs>
              <w:rPr>
                <w:rFonts w:cstheme="minorHAnsi"/>
              </w:rPr>
            </w:pPr>
            <w:r>
              <w:rPr>
                <w:rFonts w:cstheme="minorHAnsi"/>
              </w:rPr>
              <w:t>hoch</w:t>
            </w:r>
          </w:p>
        </w:tc>
      </w:tr>
      <w:tr w:rsidR="007E0B93" w14:paraId="366C579F"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187A21" w14:textId="77777777" w:rsidR="007E0B93" w:rsidRDefault="007E0B93">
            <w:pPr>
              <w:rPr>
                <w:rFonts w:cstheme="minorHAnsi"/>
                <w:b/>
              </w:rPr>
            </w:pPr>
            <w:r>
              <w:rPr>
                <w:rFonts w:cstheme="minorHAnsi"/>
                <w:b/>
              </w:rPr>
              <w:t>Autor</w:t>
            </w:r>
          </w:p>
        </w:tc>
        <w:tc>
          <w:tcPr>
            <w:tcW w:w="6567" w:type="dxa"/>
            <w:tcBorders>
              <w:top w:val="single" w:sz="4" w:space="0" w:color="auto"/>
              <w:left w:val="single" w:sz="4" w:space="0" w:color="auto"/>
              <w:bottom w:val="single" w:sz="4" w:space="0" w:color="auto"/>
              <w:right w:val="single" w:sz="4" w:space="0" w:color="auto"/>
            </w:tcBorders>
            <w:hideMark/>
          </w:tcPr>
          <w:p w14:paraId="6711F18B" w14:textId="77777777" w:rsidR="007E0B93" w:rsidRDefault="007E0B93">
            <w:pPr>
              <w:rPr>
                <w:rFonts w:cstheme="minorHAnsi"/>
              </w:rPr>
            </w:pPr>
            <w:r>
              <w:rPr>
                <w:rFonts w:cstheme="minorHAnsi"/>
              </w:rPr>
              <w:t>Enes Coskun</w:t>
            </w:r>
          </w:p>
        </w:tc>
      </w:tr>
      <w:tr w:rsidR="007E0B93" w14:paraId="38B30DD8" w14:textId="77777777" w:rsidTr="007E0B93">
        <w:trPr>
          <w:trHeight w:val="54"/>
        </w:trPr>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6A4321" w14:textId="77777777" w:rsidR="007E0B93" w:rsidRDefault="007E0B93">
            <w:pPr>
              <w:rPr>
                <w:rFonts w:cstheme="minorHAnsi"/>
                <w:b/>
              </w:rPr>
            </w:pPr>
            <w:r>
              <w:rPr>
                <w:rFonts w:cstheme="minorHAnsi"/>
                <w:b/>
              </w:rPr>
              <w:t>Abhängigkeiten zu anderen User Stories</w:t>
            </w:r>
          </w:p>
        </w:tc>
        <w:tc>
          <w:tcPr>
            <w:tcW w:w="6567" w:type="dxa"/>
            <w:tcBorders>
              <w:top w:val="single" w:sz="4" w:space="0" w:color="auto"/>
              <w:left w:val="single" w:sz="4" w:space="0" w:color="auto"/>
              <w:bottom w:val="single" w:sz="4" w:space="0" w:color="auto"/>
              <w:right w:val="single" w:sz="4" w:space="0" w:color="auto"/>
            </w:tcBorders>
            <w:hideMark/>
          </w:tcPr>
          <w:p w14:paraId="089E3710" w14:textId="77777777" w:rsidR="007E0B93" w:rsidRDefault="007E0B93">
            <w:pPr>
              <w:rPr>
                <w:rFonts w:cstheme="minorHAnsi"/>
              </w:rPr>
            </w:pPr>
            <w:r>
              <w:rPr>
                <w:rFonts w:cstheme="minorHAnsi"/>
              </w:rPr>
              <w:t>1.1</w:t>
            </w:r>
          </w:p>
        </w:tc>
      </w:tr>
    </w:tbl>
    <w:p w14:paraId="4826F7AD" w14:textId="77777777" w:rsidR="007E0B93" w:rsidRDefault="007E0B93" w:rsidP="007E0B93">
      <w:pPr>
        <w:spacing w:after="0" w:line="240" w:lineRule="auto"/>
      </w:pPr>
    </w:p>
    <w:p w14:paraId="19F88A62" w14:textId="77777777" w:rsidR="007E0B93" w:rsidRDefault="007E0B93" w:rsidP="007E0B93">
      <w:pPr>
        <w:spacing w:after="0" w:line="240" w:lineRule="auto"/>
      </w:pPr>
    </w:p>
    <w:p w14:paraId="6EE17F9B" w14:textId="77777777" w:rsidR="007E0B93" w:rsidRDefault="007E0B93" w:rsidP="007E0B93">
      <w:pPr>
        <w:spacing w:after="0" w:line="240" w:lineRule="auto"/>
      </w:pPr>
    </w:p>
    <w:p w14:paraId="5BE94B60" w14:textId="77777777" w:rsidR="007E0B93" w:rsidRDefault="007E0B93" w:rsidP="007E0B93">
      <w:pPr>
        <w:spacing w:after="0" w:line="240" w:lineRule="auto"/>
      </w:pPr>
    </w:p>
    <w:p w14:paraId="1FFD9BA3" w14:textId="77777777" w:rsidR="007E0B93" w:rsidRDefault="007E0B93" w:rsidP="007E0B93">
      <w:pPr>
        <w:spacing w:after="0" w:line="240" w:lineRule="auto"/>
      </w:pPr>
    </w:p>
    <w:p w14:paraId="5F48760F" w14:textId="77777777" w:rsidR="007E0B93" w:rsidRDefault="007E0B93" w:rsidP="007E0B93">
      <w:pPr>
        <w:spacing w:after="0" w:line="240" w:lineRule="auto"/>
      </w:pPr>
    </w:p>
    <w:p w14:paraId="79E5FFFA" w14:textId="77777777" w:rsidR="007E0B93" w:rsidRDefault="007E0B93" w:rsidP="007E0B93">
      <w:pPr>
        <w:spacing w:after="0" w:line="240" w:lineRule="auto"/>
      </w:pPr>
    </w:p>
    <w:tbl>
      <w:tblPr>
        <w:tblStyle w:val="Tabellenraster"/>
        <w:tblW w:w="0" w:type="auto"/>
        <w:tblLook w:val="04A0" w:firstRow="1" w:lastRow="0" w:firstColumn="1" w:lastColumn="0" w:noHBand="0" w:noVBand="1"/>
      </w:tblPr>
      <w:tblGrid>
        <w:gridCol w:w="2232"/>
        <w:gridCol w:w="6807"/>
      </w:tblGrid>
      <w:tr w:rsidR="007E0B93" w14:paraId="2974F74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9A148E" w14:textId="77777777" w:rsidR="007E0B93" w:rsidRDefault="007E0B93">
            <w:pPr>
              <w:tabs>
                <w:tab w:val="right" w:pos="1896"/>
              </w:tabs>
              <w:rPr>
                <w:rFonts w:cstheme="minorHAnsi"/>
                <w:b/>
              </w:rPr>
            </w:pPr>
            <w:r>
              <w:rPr>
                <w:rFonts w:cstheme="minorHAnsi"/>
                <w:b/>
              </w:rPr>
              <w:t>User Story-ID</w:t>
            </w:r>
          </w:p>
        </w:tc>
        <w:tc>
          <w:tcPr>
            <w:tcW w:w="6807" w:type="dxa"/>
            <w:tcBorders>
              <w:top w:val="single" w:sz="4" w:space="0" w:color="auto"/>
              <w:left w:val="single" w:sz="4" w:space="0" w:color="auto"/>
              <w:bottom w:val="single" w:sz="4" w:space="0" w:color="auto"/>
              <w:right w:val="single" w:sz="4" w:space="0" w:color="auto"/>
            </w:tcBorders>
            <w:hideMark/>
          </w:tcPr>
          <w:p w14:paraId="3D135371" w14:textId="77777777" w:rsidR="007E0B93" w:rsidRDefault="007E0B93">
            <w:pPr>
              <w:rPr>
                <w:rFonts w:cstheme="minorHAnsi"/>
              </w:rPr>
            </w:pPr>
            <w:r>
              <w:rPr>
                <w:rFonts w:cstheme="minorHAnsi"/>
              </w:rPr>
              <w:t>1.4</w:t>
            </w:r>
          </w:p>
        </w:tc>
      </w:tr>
      <w:tr w:rsidR="007E0B93" w14:paraId="304F0F2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4062B3" w14:textId="77777777" w:rsidR="007E0B93" w:rsidRDefault="007E0B93">
            <w:pPr>
              <w:rPr>
                <w:rFonts w:cstheme="minorHAnsi"/>
                <w:b/>
              </w:rPr>
            </w:pPr>
            <w:r>
              <w:rPr>
                <w:rFonts w:cstheme="minorHAnsi"/>
                <w:b/>
              </w:rPr>
              <w:t>User Story-Beschreibung</w:t>
            </w:r>
          </w:p>
        </w:tc>
        <w:tc>
          <w:tcPr>
            <w:tcW w:w="6807" w:type="dxa"/>
            <w:tcBorders>
              <w:top w:val="single" w:sz="4" w:space="0" w:color="auto"/>
              <w:left w:val="single" w:sz="4" w:space="0" w:color="auto"/>
              <w:bottom w:val="single" w:sz="4" w:space="0" w:color="auto"/>
              <w:right w:val="single" w:sz="4" w:space="0" w:color="auto"/>
            </w:tcBorders>
            <w:hideMark/>
          </w:tcPr>
          <w:p w14:paraId="4C172E11" w14:textId="77777777" w:rsidR="007E0B93" w:rsidRDefault="007E0B93">
            <w:pPr>
              <w:rPr>
                <w:rFonts w:cstheme="minorHAnsi"/>
              </w:rPr>
            </w:pPr>
            <w:r>
              <w:rPr>
                <w:rFonts w:cstheme="minorHAnsi"/>
              </w:rPr>
              <w:t xml:space="preserve">Als ein Benutzer </w:t>
            </w:r>
            <w:r>
              <w:rPr>
                <w:rFonts w:cstheme="minorHAnsi"/>
              </w:rPr>
              <w:br/>
              <w:t>möchte ich eine Zwei-Faktor-Authentifizierung,</w:t>
            </w:r>
            <w:r>
              <w:rPr>
                <w:rFonts w:cstheme="minorHAnsi"/>
              </w:rPr>
              <w:br/>
              <w:t>um zusätzliche Sicherheit für mein Profil zu haben</w:t>
            </w:r>
          </w:p>
        </w:tc>
      </w:tr>
      <w:tr w:rsidR="007E0B93" w14:paraId="25A204C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042D5E" w14:textId="77777777" w:rsidR="007E0B93" w:rsidRDefault="007E0B93">
            <w:pPr>
              <w:rPr>
                <w:rFonts w:cstheme="minorHAnsi"/>
                <w:b/>
              </w:rPr>
            </w:pPr>
            <w:r>
              <w:rPr>
                <w:rFonts w:cstheme="minorHAnsi"/>
                <w:b/>
              </w:rPr>
              <w:t>Geschätzter Realisierungsaufwand</w:t>
            </w:r>
          </w:p>
        </w:tc>
        <w:tc>
          <w:tcPr>
            <w:tcW w:w="6807" w:type="dxa"/>
            <w:tcBorders>
              <w:top w:val="single" w:sz="4" w:space="0" w:color="auto"/>
              <w:left w:val="single" w:sz="4" w:space="0" w:color="auto"/>
              <w:bottom w:val="single" w:sz="4" w:space="0" w:color="auto"/>
              <w:right w:val="single" w:sz="4" w:space="0" w:color="auto"/>
            </w:tcBorders>
            <w:hideMark/>
          </w:tcPr>
          <w:p w14:paraId="0F4D5AD3" w14:textId="77777777" w:rsidR="007E0B93" w:rsidRDefault="007E0B93">
            <w:pPr>
              <w:rPr>
                <w:rFonts w:cstheme="minorHAnsi"/>
              </w:rPr>
            </w:pPr>
            <w:r>
              <w:rPr>
                <w:rFonts w:cstheme="minorHAnsi"/>
              </w:rPr>
              <w:t>2 Tage</w:t>
            </w:r>
          </w:p>
        </w:tc>
      </w:tr>
      <w:tr w:rsidR="007E0B93" w14:paraId="3672EA1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9F167F" w14:textId="77777777" w:rsidR="007E0B93" w:rsidRDefault="007E0B93">
            <w:pPr>
              <w:rPr>
                <w:rFonts w:cstheme="minorHAnsi"/>
                <w:b/>
              </w:rPr>
            </w:pPr>
            <w:r>
              <w:rPr>
                <w:rFonts w:cstheme="minorHAnsi"/>
                <w:b/>
              </w:rPr>
              <w:t>Priorität</w:t>
            </w:r>
          </w:p>
        </w:tc>
        <w:tc>
          <w:tcPr>
            <w:tcW w:w="6807" w:type="dxa"/>
            <w:tcBorders>
              <w:top w:val="single" w:sz="4" w:space="0" w:color="auto"/>
              <w:left w:val="single" w:sz="4" w:space="0" w:color="auto"/>
              <w:bottom w:val="single" w:sz="4" w:space="0" w:color="auto"/>
              <w:right w:val="single" w:sz="4" w:space="0" w:color="auto"/>
            </w:tcBorders>
            <w:hideMark/>
          </w:tcPr>
          <w:p w14:paraId="192EE0CD" w14:textId="77777777" w:rsidR="007E0B93" w:rsidRDefault="007E0B93">
            <w:pPr>
              <w:rPr>
                <w:rFonts w:cstheme="minorHAnsi"/>
              </w:rPr>
            </w:pPr>
            <w:r>
              <w:rPr>
                <w:rFonts w:cstheme="minorHAnsi"/>
              </w:rPr>
              <w:t>mittel</w:t>
            </w:r>
          </w:p>
        </w:tc>
      </w:tr>
      <w:tr w:rsidR="007E0B93" w14:paraId="40E000E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8A86F5" w14:textId="77777777" w:rsidR="007E0B93" w:rsidRDefault="007E0B93">
            <w:pPr>
              <w:rPr>
                <w:rFonts w:cstheme="minorHAnsi"/>
                <w:b/>
              </w:rPr>
            </w:pPr>
            <w:r>
              <w:rPr>
                <w:rFonts w:cstheme="minorHAnsi"/>
                <w:b/>
              </w:rPr>
              <w:t>Autor</w:t>
            </w:r>
          </w:p>
        </w:tc>
        <w:tc>
          <w:tcPr>
            <w:tcW w:w="6807" w:type="dxa"/>
            <w:tcBorders>
              <w:top w:val="single" w:sz="4" w:space="0" w:color="auto"/>
              <w:left w:val="single" w:sz="4" w:space="0" w:color="auto"/>
              <w:bottom w:val="single" w:sz="4" w:space="0" w:color="auto"/>
              <w:right w:val="single" w:sz="4" w:space="0" w:color="auto"/>
            </w:tcBorders>
            <w:hideMark/>
          </w:tcPr>
          <w:p w14:paraId="6A685DB6" w14:textId="77777777" w:rsidR="007E0B93" w:rsidRDefault="007E0B93">
            <w:pPr>
              <w:rPr>
                <w:rFonts w:cstheme="minorHAnsi"/>
              </w:rPr>
            </w:pPr>
            <w:r>
              <w:rPr>
                <w:rFonts w:cstheme="minorHAnsi"/>
              </w:rPr>
              <w:t>Enes Coskun</w:t>
            </w:r>
          </w:p>
        </w:tc>
      </w:tr>
      <w:tr w:rsidR="007E0B93" w14:paraId="25DF715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90A74A" w14:textId="77777777" w:rsidR="007E0B93" w:rsidRDefault="007E0B93">
            <w:pPr>
              <w:rPr>
                <w:rFonts w:cstheme="minorHAnsi"/>
                <w:b/>
              </w:rPr>
            </w:pPr>
            <w:r>
              <w:rPr>
                <w:rFonts w:cstheme="minorHAnsi"/>
                <w:b/>
              </w:rPr>
              <w:t>Abhängigkeiten zu anderen User Stories</w:t>
            </w:r>
          </w:p>
        </w:tc>
        <w:tc>
          <w:tcPr>
            <w:tcW w:w="6807" w:type="dxa"/>
            <w:tcBorders>
              <w:top w:val="single" w:sz="4" w:space="0" w:color="auto"/>
              <w:left w:val="single" w:sz="4" w:space="0" w:color="auto"/>
              <w:bottom w:val="single" w:sz="4" w:space="0" w:color="auto"/>
              <w:right w:val="single" w:sz="4" w:space="0" w:color="auto"/>
            </w:tcBorders>
            <w:hideMark/>
          </w:tcPr>
          <w:p w14:paraId="046EB341" w14:textId="77777777" w:rsidR="007E0B93" w:rsidRDefault="007E0B93">
            <w:pPr>
              <w:rPr>
                <w:rFonts w:cstheme="minorHAnsi"/>
              </w:rPr>
            </w:pPr>
            <w:r>
              <w:rPr>
                <w:rFonts w:cstheme="minorHAnsi"/>
              </w:rPr>
              <w:t>1.3, 1.5</w:t>
            </w:r>
          </w:p>
        </w:tc>
      </w:tr>
    </w:tbl>
    <w:p w14:paraId="080C27AC" w14:textId="77777777" w:rsidR="007E0B93" w:rsidRDefault="007E0B93" w:rsidP="007E0B93">
      <w:pPr>
        <w:spacing w:after="0" w:line="240" w:lineRule="auto"/>
      </w:pPr>
    </w:p>
    <w:p w14:paraId="555A97C6" w14:textId="77777777" w:rsidR="007E0B93" w:rsidRDefault="007E0B93" w:rsidP="007E0B93">
      <w:pPr>
        <w:spacing w:after="0" w:line="240" w:lineRule="auto"/>
      </w:pPr>
    </w:p>
    <w:p w14:paraId="0F7D59CE" w14:textId="77777777" w:rsidR="007E0B93" w:rsidRDefault="007E0B93" w:rsidP="007E0B93">
      <w:pPr>
        <w:spacing w:after="0" w:line="240" w:lineRule="auto"/>
      </w:pPr>
    </w:p>
    <w:tbl>
      <w:tblPr>
        <w:tblStyle w:val="Tabellenraster"/>
        <w:tblW w:w="0" w:type="auto"/>
        <w:tblLook w:val="04A0" w:firstRow="1" w:lastRow="0" w:firstColumn="1" w:lastColumn="0" w:noHBand="0" w:noVBand="1"/>
      </w:tblPr>
      <w:tblGrid>
        <w:gridCol w:w="2232"/>
        <w:gridCol w:w="6807"/>
      </w:tblGrid>
      <w:tr w:rsidR="007E0B93" w14:paraId="62DFE497"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EAE344" w14:textId="77777777" w:rsidR="007E0B93" w:rsidRDefault="007E0B93">
            <w:pPr>
              <w:tabs>
                <w:tab w:val="right" w:pos="1896"/>
              </w:tabs>
              <w:rPr>
                <w:rFonts w:cstheme="minorHAnsi"/>
                <w:b/>
              </w:rPr>
            </w:pPr>
            <w:r>
              <w:rPr>
                <w:rFonts w:cstheme="minorHAnsi"/>
                <w:b/>
              </w:rPr>
              <w:t>User Story-ID</w:t>
            </w:r>
          </w:p>
        </w:tc>
        <w:tc>
          <w:tcPr>
            <w:tcW w:w="6807" w:type="dxa"/>
            <w:tcBorders>
              <w:top w:val="single" w:sz="4" w:space="0" w:color="auto"/>
              <w:left w:val="single" w:sz="4" w:space="0" w:color="auto"/>
              <w:bottom w:val="single" w:sz="4" w:space="0" w:color="auto"/>
              <w:right w:val="single" w:sz="4" w:space="0" w:color="auto"/>
            </w:tcBorders>
            <w:hideMark/>
          </w:tcPr>
          <w:p w14:paraId="0C1D80B9" w14:textId="77777777" w:rsidR="007E0B93" w:rsidRDefault="007E0B93">
            <w:pPr>
              <w:rPr>
                <w:rFonts w:cstheme="minorHAnsi"/>
              </w:rPr>
            </w:pPr>
            <w:r>
              <w:rPr>
                <w:rFonts w:cstheme="minorHAnsi"/>
              </w:rPr>
              <w:t>1.5</w:t>
            </w:r>
          </w:p>
        </w:tc>
      </w:tr>
      <w:tr w:rsidR="007E0B93" w14:paraId="1980BD1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515537" w14:textId="77777777" w:rsidR="007E0B93" w:rsidRDefault="007E0B93">
            <w:pPr>
              <w:rPr>
                <w:rFonts w:cstheme="minorHAnsi"/>
                <w:b/>
              </w:rPr>
            </w:pPr>
            <w:r>
              <w:rPr>
                <w:rFonts w:cstheme="minorHAnsi"/>
                <w:b/>
              </w:rPr>
              <w:t>User Story-Beschreibung</w:t>
            </w:r>
          </w:p>
        </w:tc>
        <w:tc>
          <w:tcPr>
            <w:tcW w:w="6807" w:type="dxa"/>
            <w:tcBorders>
              <w:top w:val="single" w:sz="4" w:space="0" w:color="auto"/>
              <w:left w:val="single" w:sz="4" w:space="0" w:color="auto"/>
              <w:bottom w:val="single" w:sz="4" w:space="0" w:color="auto"/>
              <w:right w:val="single" w:sz="4" w:space="0" w:color="auto"/>
            </w:tcBorders>
            <w:hideMark/>
          </w:tcPr>
          <w:p w14:paraId="453EE916" w14:textId="77777777" w:rsidR="007E0B93" w:rsidRDefault="007E0B93">
            <w:pPr>
              <w:rPr>
                <w:rFonts w:cstheme="minorHAnsi"/>
              </w:rPr>
            </w:pPr>
            <w:r>
              <w:rPr>
                <w:rFonts w:cstheme="minorHAnsi"/>
              </w:rPr>
              <w:t xml:space="preserve">Als ein Benutzer </w:t>
            </w:r>
            <w:r>
              <w:rPr>
                <w:rFonts w:cstheme="minorHAnsi"/>
              </w:rPr>
              <w:br/>
              <w:t>möchte ich einen „super“ Sicherheitscode haben,</w:t>
            </w:r>
            <w:r>
              <w:rPr>
                <w:rFonts w:cstheme="minorHAnsi"/>
              </w:rPr>
              <w:br/>
              <w:t>um mich anmelden zu können, falls die 2FA nicht funktioniert</w:t>
            </w:r>
          </w:p>
        </w:tc>
      </w:tr>
      <w:tr w:rsidR="007E0B93" w14:paraId="422944C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E416B7" w14:textId="77777777" w:rsidR="007E0B93" w:rsidRDefault="007E0B93">
            <w:pPr>
              <w:rPr>
                <w:rFonts w:cstheme="minorHAnsi"/>
                <w:b/>
              </w:rPr>
            </w:pPr>
            <w:r>
              <w:rPr>
                <w:rFonts w:cstheme="minorHAnsi"/>
                <w:b/>
              </w:rPr>
              <w:t>Geschätzter Realisierungsaufwand</w:t>
            </w:r>
          </w:p>
        </w:tc>
        <w:tc>
          <w:tcPr>
            <w:tcW w:w="6807" w:type="dxa"/>
            <w:tcBorders>
              <w:top w:val="single" w:sz="4" w:space="0" w:color="auto"/>
              <w:left w:val="single" w:sz="4" w:space="0" w:color="auto"/>
              <w:bottom w:val="single" w:sz="4" w:space="0" w:color="auto"/>
              <w:right w:val="single" w:sz="4" w:space="0" w:color="auto"/>
            </w:tcBorders>
            <w:hideMark/>
          </w:tcPr>
          <w:p w14:paraId="1B485D20" w14:textId="77777777" w:rsidR="007E0B93" w:rsidRDefault="007E0B93">
            <w:pPr>
              <w:rPr>
                <w:rFonts w:cstheme="minorHAnsi"/>
              </w:rPr>
            </w:pPr>
            <w:r>
              <w:rPr>
                <w:rFonts w:cstheme="minorHAnsi"/>
              </w:rPr>
              <w:t>1 Tag</w:t>
            </w:r>
          </w:p>
        </w:tc>
      </w:tr>
      <w:tr w:rsidR="007E0B93" w14:paraId="75A02B2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4164CF" w14:textId="77777777" w:rsidR="007E0B93" w:rsidRDefault="007E0B93">
            <w:pPr>
              <w:rPr>
                <w:rFonts w:cstheme="minorHAnsi"/>
                <w:b/>
              </w:rPr>
            </w:pPr>
            <w:r>
              <w:rPr>
                <w:rFonts w:cstheme="minorHAnsi"/>
                <w:b/>
              </w:rPr>
              <w:t>Priorität</w:t>
            </w:r>
          </w:p>
        </w:tc>
        <w:tc>
          <w:tcPr>
            <w:tcW w:w="6807" w:type="dxa"/>
            <w:tcBorders>
              <w:top w:val="single" w:sz="4" w:space="0" w:color="auto"/>
              <w:left w:val="single" w:sz="4" w:space="0" w:color="auto"/>
              <w:bottom w:val="single" w:sz="4" w:space="0" w:color="auto"/>
              <w:right w:val="single" w:sz="4" w:space="0" w:color="auto"/>
            </w:tcBorders>
            <w:hideMark/>
          </w:tcPr>
          <w:p w14:paraId="1BC5281A" w14:textId="77777777" w:rsidR="007E0B93" w:rsidRDefault="007E0B93">
            <w:pPr>
              <w:rPr>
                <w:rFonts w:cstheme="minorHAnsi"/>
              </w:rPr>
            </w:pPr>
            <w:r>
              <w:rPr>
                <w:rFonts w:cstheme="minorHAnsi"/>
              </w:rPr>
              <w:t>hoch</w:t>
            </w:r>
          </w:p>
        </w:tc>
      </w:tr>
      <w:tr w:rsidR="007E0B93" w14:paraId="32640BD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A59DB1" w14:textId="77777777" w:rsidR="007E0B93" w:rsidRDefault="007E0B93">
            <w:pPr>
              <w:rPr>
                <w:rFonts w:cstheme="minorHAnsi"/>
                <w:b/>
              </w:rPr>
            </w:pPr>
            <w:r>
              <w:rPr>
                <w:rFonts w:cstheme="minorHAnsi"/>
                <w:b/>
              </w:rPr>
              <w:t>Autor</w:t>
            </w:r>
          </w:p>
        </w:tc>
        <w:tc>
          <w:tcPr>
            <w:tcW w:w="6807" w:type="dxa"/>
            <w:tcBorders>
              <w:top w:val="single" w:sz="4" w:space="0" w:color="auto"/>
              <w:left w:val="single" w:sz="4" w:space="0" w:color="auto"/>
              <w:bottom w:val="single" w:sz="4" w:space="0" w:color="auto"/>
              <w:right w:val="single" w:sz="4" w:space="0" w:color="auto"/>
            </w:tcBorders>
            <w:hideMark/>
          </w:tcPr>
          <w:p w14:paraId="189F4D45" w14:textId="77777777" w:rsidR="007E0B93" w:rsidRDefault="007E0B93">
            <w:pPr>
              <w:rPr>
                <w:rFonts w:cstheme="minorHAnsi"/>
              </w:rPr>
            </w:pPr>
            <w:r>
              <w:rPr>
                <w:rFonts w:cstheme="minorHAnsi"/>
              </w:rPr>
              <w:t>Enes Coskun</w:t>
            </w:r>
          </w:p>
        </w:tc>
      </w:tr>
      <w:tr w:rsidR="007E0B93" w14:paraId="528DABD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27CED0" w14:textId="77777777" w:rsidR="007E0B93" w:rsidRDefault="007E0B93">
            <w:pPr>
              <w:rPr>
                <w:rFonts w:cstheme="minorHAnsi"/>
                <w:b/>
              </w:rPr>
            </w:pPr>
            <w:r>
              <w:rPr>
                <w:rFonts w:cstheme="minorHAnsi"/>
                <w:b/>
              </w:rPr>
              <w:t>Abhängigkeiten zu anderen User Stories</w:t>
            </w:r>
          </w:p>
        </w:tc>
        <w:tc>
          <w:tcPr>
            <w:tcW w:w="6807" w:type="dxa"/>
            <w:tcBorders>
              <w:top w:val="single" w:sz="4" w:space="0" w:color="auto"/>
              <w:left w:val="single" w:sz="4" w:space="0" w:color="auto"/>
              <w:bottom w:val="single" w:sz="4" w:space="0" w:color="auto"/>
              <w:right w:val="single" w:sz="4" w:space="0" w:color="auto"/>
            </w:tcBorders>
            <w:hideMark/>
          </w:tcPr>
          <w:p w14:paraId="6935DDDF" w14:textId="77777777" w:rsidR="007E0B93" w:rsidRDefault="007E0B93">
            <w:pPr>
              <w:rPr>
                <w:rFonts w:cstheme="minorHAnsi"/>
              </w:rPr>
            </w:pPr>
            <w:r>
              <w:rPr>
                <w:rFonts w:cstheme="minorHAnsi"/>
              </w:rPr>
              <w:t>1.3, 1.4</w:t>
            </w:r>
          </w:p>
        </w:tc>
      </w:tr>
    </w:tbl>
    <w:p w14:paraId="20058224" w14:textId="77777777" w:rsidR="007E0B93" w:rsidRDefault="007E0B93" w:rsidP="007E0B93">
      <w:pPr>
        <w:spacing w:after="0" w:line="240" w:lineRule="auto"/>
      </w:pPr>
    </w:p>
    <w:p w14:paraId="0E5E534E" w14:textId="77777777" w:rsidR="007E0B93" w:rsidRDefault="007E0B93" w:rsidP="007E0B93">
      <w:pPr>
        <w:spacing w:after="0" w:line="240" w:lineRule="auto"/>
      </w:pPr>
    </w:p>
    <w:p w14:paraId="53AEA1F7" w14:textId="77777777" w:rsidR="007E0B93" w:rsidRDefault="007E0B93" w:rsidP="007E0B93">
      <w:pPr>
        <w:spacing w:after="0" w:line="240" w:lineRule="auto"/>
      </w:pPr>
    </w:p>
    <w:p w14:paraId="6D885745" w14:textId="77777777" w:rsidR="007E0B93" w:rsidRDefault="007E0B93" w:rsidP="007E0B93">
      <w:pPr>
        <w:spacing w:after="0" w:line="240" w:lineRule="auto"/>
      </w:pPr>
    </w:p>
    <w:tbl>
      <w:tblPr>
        <w:tblStyle w:val="Tabellenraster"/>
        <w:tblW w:w="0" w:type="auto"/>
        <w:tblLook w:val="04A0" w:firstRow="1" w:lastRow="0" w:firstColumn="1" w:lastColumn="0" w:noHBand="0" w:noVBand="1"/>
      </w:tblPr>
      <w:tblGrid>
        <w:gridCol w:w="2449"/>
        <w:gridCol w:w="6567"/>
      </w:tblGrid>
      <w:tr w:rsidR="007E0B93" w14:paraId="6DD70745"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8EA67" w14:textId="77777777" w:rsidR="007E0B93" w:rsidRDefault="007E0B93">
            <w:pPr>
              <w:tabs>
                <w:tab w:val="right" w:pos="1896"/>
              </w:tabs>
              <w:rPr>
                <w:rFonts w:cstheme="minorHAnsi"/>
                <w:b/>
              </w:rPr>
            </w:pPr>
            <w:r>
              <w:rPr>
                <w:rFonts w:cstheme="minorHAnsi"/>
                <w:b/>
              </w:rPr>
              <w:t>User Story-ID</w:t>
            </w:r>
          </w:p>
        </w:tc>
        <w:tc>
          <w:tcPr>
            <w:tcW w:w="6567" w:type="dxa"/>
            <w:tcBorders>
              <w:top w:val="single" w:sz="4" w:space="0" w:color="auto"/>
              <w:left w:val="single" w:sz="4" w:space="0" w:color="auto"/>
              <w:bottom w:val="single" w:sz="4" w:space="0" w:color="auto"/>
              <w:right w:val="single" w:sz="4" w:space="0" w:color="auto"/>
            </w:tcBorders>
            <w:hideMark/>
          </w:tcPr>
          <w:p w14:paraId="79954077" w14:textId="77777777" w:rsidR="007E0B93" w:rsidRDefault="007E0B93">
            <w:pPr>
              <w:rPr>
                <w:rFonts w:cstheme="minorHAnsi"/>
              </w:rPr>
            </w:pPr>
            <w:r>
              <w:rPr>
                <w:rFonts w:cstheme="minorHAnsi"/>
              </w:rPr>
              <w:t>1.6</w:t>
            </w:r>
          </w:p>
        </w:tc>
      </w:tr>
      <w:tr w:rsidR="007E0B93" w14:paraId="4FD4DC2C"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3ECD96" w14:textId="77777777" w:rsidR="007E0B93" w:rsidRDefault="007E0B93">
            <w:pPr>
              <w:rPr>
                <w:rFonts w:cstheme="minorHAnsi"/>
                <w:b/>
              </w:rPr>
            </w:pPr>
            <w:r>
              <w:rPr>
                <w:rFonts w:cstheme="minorHAnsi"/>
                <w:b/>
              </w:rPr>
              <w:lastRenderedPageBreak/>
              <w:t>User Story-Beschreibung</w:t>
            </w:r>
          </w:p>
        </w:tc>
        <w:tc>
          <w:tcPr>
            <w:tcW w:w="6567" w:type="dxa"/>
            <w:tcBorders>
              <w:top w:val="single" w:sz="4" w:space="0" w:color="auto"/>
              <w:left w:val="single" w:sz="4" w:space="0" w:color="auto"/>
              <w:bottom w:val="single" w:sz="4" w:space="0" w:color="auto"/>
              <w:right w:val="single" w:sz="4" w:space="0" w:color="auto"/>
            </w:tcBorders>
            <w:hideMark/>
          </w:tcPr>
          <w:p w14:paraId="1D61E682" w14:textId="77777777" w:rsidR="007E0B93" w:rsidRDefault="007E0B93">
            <w:pPr>
              <w:rPr>
                <w:rFonts w:cstheme="minorHAnsi"/>
              </w:rPr>
            </w:pPr>
            <w:r>
              <w:rPr>
                <w:rFonts w:cstheme="minorHAnsi"/>
              </w:rPr>
              <w:t xml:space="preserve">Als ein neuer Benutzer </w:t>
            </w:r>
            <w:r>
              <w:rPr>
                <w:rFonts w:cstheme="minorHAnsi"/>
              </w:rPr>
              <w:br/>
              <w:t>möchte ich beim Registrieren eine Rolle auswählen können (Admin oder Spieler,</w:t>
            </w:r>
            <w:r>
              <w:rPr>
                <w:rFonts w:cstheme="minorHAnsi"/>
              </w:rPr>
              <w:br/>
              <w:t>um die entsprechenden Berechtigungen zu erhalten</w:t>
            </w:r>
          </w:p>
        </w:tc>
      </w:tr>
      <w:tr w:rsidR="007E0B93" w14:paraId="7A512046"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F60BF" w14:textId="77777777" w:rsidR="007E0B93" w:rsidRDefault="007E0B93">
            <w:pPr>
              <w:rPr>
                <w:rFonts w:cstheme="minorHAnsi"/>
                <w:b/>
              </w:rPr>
            </w:pPr>
            <w:r>
              <w:rPr>
                <w:rFonts w:cstheme="minorHAnsi"/>
                <w:b/>
              </w:rPr>
              <w:t>Geschätzter Realisierungsaufwand</w:t>
            </w:r>
          </w:p>
        </w:tc>
        <w:tc>
          <w:tcPr>
            <w:tcW w:w="6567" w:type="dxa"/>
            <w:tcBorders>
              <w:top w:val="single" w:sz="4" w:space="0" w:color="auto"/>
              <w:left w:val="single" w:sz="4" w:space="0" w:color="auto"/>
              <w:bottom w:val="single" w:sz="4" w:space="0" w:color="auto"/>
              <w:right w:val="single" w:sz="4" w:space="0" w:color="auto"/>
            </w:tcBorders>
            <w:hideMark/>
          </w:tcPr>
          <w:p w14:paraId="4CFF5448" w14:textId="77777777" w:rsidR="007E0B93" w:rsidRDefault="007E0B93">
            <w:pPr>
              <w:rPr>
                <w:rFonts w:cstheme="minorHAnsi"/>
              </w:rPr>
            </w:pPr>
            <w:r>
              <w:rPr>
                <w:rFonts w:cstheme="minorHAnsi"/>
              </w:rPr>
              <w:t>1 Tage</w:t>
            </w:r>
          </w:p>
        </w:tc>
      </w:tr>
      <w:tr w:rsidR="007E0B93" w14:paraId="387DD691"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5020A2" w14:textId="77777777" w:rsidR="007E0B93" w:rsidRDefault="007E0B93">
            <w:pPr>
              <w:rPr>
                <w:rFonts w:cstheme="minorHAnsi"/>
                <w:b/>
              </w:rPr>
            </w:pPr>
            <w:r>
              <w:rPr>
                <w:rFonts w:cstheme="minorHAnsi"/>
                <w:b/>
              </w:rPr>
              <w:t>Priorität</w:t>
            </w:r>
          </w:p>
        </w:tc>
        <w:tc>
          <w:tcPr>
            <w:tcW w:w="6567" w:type="dxa"/>
            <w:tcBorders>
              <w:top w:val="single" w:sz="4" w:space="0" w:color="auto"/>
              <w:left w:val="single" w:sz="4" w:space="0" w:color="auto"/>
              <w:bottom w:val="single" w:sz="4" w:space="0" w:color="auto"/>
              <w:right w:val="single" w:sz="4" w:space="0" w:color="auto"/>
            </w:tcBorders>
            <w:hideMark/>
          </w:tcPr>
          <w:p w14:paraId="3E009C6D" w14:textId="77777777" w:rsidR="007E0B93" w:rsidRDefault="007E0B93">
            <w:pPr>
              <w:rPr>
                <w:rFonts w:cstheme="minorHAnsi"/>
              </w:rPr>
            </w:pPr>
            <w:r>
              <w:rPr>
                <w:rFonts w:cstheme="minorHAnsi"/>
              </w:rPr>
              <w:t>mittel</w:t>
            </w:r>
          </w:p>
        </w:tc>
      </w:tr>
      <w:tr w:rsidR="007E0B93" w14:paraId="0B01A79D"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E9D51C4" w14:textId="77777777" w:rsidR="007E0B93" w:rsidRDefault="007E0B93">
            <w:pPr>
              <w:rPr>
                <w:rFonts w:cstheme="minorHAnsi"/>
                <w:b/>
              </w:rPr>
            </w:pPr>
            <w:r>
              <w:rPr>
                <w:rFonts w:cstheme="minorHAnsi"/>
                <w:b/>
              </w:rPr>
              <w:t>Autor</w:t>
            </w:r>
          </w:p>
        </w:tc>
        <w:tc>
          <w:tcPr>
            <w:tcW w:w="6567" w:type="dxa"/>
            <w:tcBorders>
              <w:top w:val="single" w:sz="4" w:space="0" w:color="auto"/>
              <w:left w:val="single" w:sz="4" w:space="0" w:color="auto"/>
              <w:bottom w:val="single" w:sz="4" w:space="0" w:color="auto"/>
              <w:right w:val="single" w:sz="4" w:space="0" w:color="auto"/>
            </w:tcBorders>
            <w:hideMark/>
          </w:tcPr>
          <w:p w14:paraId="0456A4EC" w14:textId="77777777" w:rsidR="007E0B93" w:rsidRDefault="007E0B93">
            <w:pPr>
              <w:rPr>
                <w:rFonts w:cstheme="minorHAnsi"/>
              </w:rPr>
            </w:pPr>
            <w:r>
              <w:rPr>
                <w:rFonts w:cstheme="minorHAnsi"/>
              </w:rPr>
              <w:t>Enes Coskun</w:t>
            </w:r>
          </w:p>
        </w:tc>
      </w:tr>
      <w:tr w:rsidR="007E0B93" w14:paraId="7353AC24" w14:textId="77777777" w:rsidTr="007E0B93">
        <w:trPr>
          <w:trHeight w:val="54"/>
        </w:trPr>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87D626" w14:textId="77777777" w:rsidR="007E0B93" w:rsidRDefault="007E0B93">
            <w:pPr>
              <w:rPr>
                <w:rFonts w:cstheme="minorHAnsi"/>
                <w:b/>
              </w:rPr>
            </w:pPr>
            <w:r>
              <w:rPr>
                <w:rFonts w:cstheme="minorHAnsi"/>
                <w:b/>
              </w:rPr>
              <w:t>Abhängigkeiten zu anderen User Stories</w:t>
            </w:r>
          </w:p>
        </w:tc>
        <w:tc>
          <w:tcPr>
            <w:tcW w:w="6567" w:type="dxa"/>
            <w:tcBorders>
              <w:top w:val="single" w:sz="4" w:space="0" w:color="auto"/>
              <w:left w:val="single" w:sz="4" w:space="0" w:color="auto"/>
              <w:bottom w:val="single" w:sz="4" w:space="0" w:color="auto"/>
              <w:right w:val="single" w:sz="4" w:space="0" w:color="auto"/>
            </w:tcBorders>
            <w:hideMark/>
          </w:tcPr>
          <w:p w14:paraId="4B2F5EC6" w14:textId="77777777" w:rsidR="007E0B93" w:rsidRDefault="007E0B93">
            <w:pPr>
              <w:rPr>
                <w:rFonts w:cstheme="minorHAnsi"/>
              </w:rPr>
            </w:pPr>
            <w:r>
              <w:rPr>
                <w:rFonts w:cstheme="minorHAnsi"/>
              </w:rPr>
              <w:t>1.1</w:t>
            </w:r>
          </w:p>
        </w:tc>
      </w:tr>
    </w:tbl>
    <w:p w14:paraId="6BFFD597" w14:textId="77777777" w:rsidR="007E0B93" w:rsidRDefault="007E0B93" w:rsidP="007E0B93">
      <w:pPr>
        <w:rPr>
          <w:rFonts w:eastAsiaTheme="majorEastAsia"/>
          <w:sz w:val="32"/>
          <w:szCs w:val="32"/>
        </w:rPr>
      </w:pPr>
    </w:p>
    <w:p w14:paraId="50B1ED14" w14:textId="77777777" w:rsidR="007E0B93" w:rsidRDefault="007E0B93" w:rsidP="007E0B93">
      <w:pPr>
        <w:rPr>
          <w:rFonts w:eastAsiaTheme="majorEastAsia"/>
          <w:sz w:val="32"/>
          <w:szCs w:val="32"/>
        </w:rPr>
      </w:pPr>
    </w:p>
    <w:p w14:paraId="54E0EF68" w14:textId="77777777" w:rsidR="007E0B93" w:rsidRDefault="007E0B93" w:rsidP="007E0B93">
      <w:pPr>
        <w:rPr>
          <w:rFonts w:eastAsiaTheme="majorEastAsia"/>
          <w:sz w:val="32"/>
          <w:szCs w:val="32"/>
        </w:rPr>
      </w:pPr>
    </w:p>
    <w:p w14:paraId="544D4C23" w14:textId="77777777" w:rsidR="007E0B93" w:rsidRDefault="007E0B93" w:rsidP="007E0B93">
      <w:pPr>
        <w:rPr>
          <w:rFonts w:eastAsiaTheme="majorEastAsia"/>
          <w:sz w:val="32"/>
          <w:szCs w:val="32"/>
        </w:rPr>
      </w:pPr>
    </w:p>
    <w:tbl>
      <w:tblPr>
        <w:tblStyle w:val="Tabellenraster"/>
        <w:tblW w:w="0" w:type="auto"/>
        <w:tblLook w:val="04A0" w:firstRow="1" w:lastRow="0" w:firstColumn="1" w:lastColumn="0" w:noHBand="0" w:noVBand="1"/>
      </w:tblPr>
      <w:tblGrid>
        <w:gridCol w:w="2449"/>
        <w:gridCol w:w="6567"/>
      </w:tblGrid>
      <w:tr w:rsidR="007E0B93" w14:paraId="57A48A75"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6EAF03" w14:textId="77777777" w:rsidR="007E0B93" w:rsidRDefault="007E0B93">
            <w:pPr>
              <w:tabs>
                <w:tab w:val="right" w:pos="1896"/>
              </w:tabs>
              <w:rPr>
                <w:rFonts w:cstheme="minorHAnsi"/>
                <w:b/>
              </w:rPr>
            </w:pPr>
            <w:r>
              <w:rPr>
                <w:rFonts w:cstheme="minorHAnsi"/>
                <w:b/>
              </w:rPr>
              <w:t>User Story-ID</w:t>
            </w:r>
          </w:p>
        </w:tc>
        <w:tc>
          <w:tcPr>
            <w:tcW w:w="6567" w:type="dxa"/>
            <w:tcBorders>
              <w:top w:val="single" w:sz="4" w:space="0" w:color="auto"/>
              <w:left w:val="single" w:sz="4" w:space="0" w:color="auto"/>
              <w:bottom w:val="single" w:sz="4" w:space="0" w:color="auto"/>
              <w:right w:val="single" w:sz="4" w:space="0" w:color="auto"/>
            </w:tcBorders>
            <w:hideMark/>
          </w:tcPr>
          <w:p w14:paraId="153CC6D5" w14:textId="77777777" w:rsidR="007E0B93" w:rsidRDefault="007E0B93">
            <w:pPr>
              <w:rPr>
                <w:rFonts w:cstheme="minorHAnsi"/>
              </w:rPr>
            </w:pPr>
            <w:r>
              <w:rPr>
                <w:rFonts w:cstheme="minorHAnsi"/>
              </w:rPr>
              <w:t>1.7</w:t>
            </w:r>
          </w:p>
        </w:tc>
      </w:tr>
      <w:tr w:rsidR="007E0B93" w14:paraId="0D660D64"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60835E" w14:textId="77777777" w:rsidR="007E0B93" w:rsidRDefault="007E0B93">
            <w:pPr>
              <w:rPr>
                <w:rFonts w:cstheme="minorHAnsi"/>
                <w:b/>
              </w:rPr>
            </w:pPr>
            <w:r>
              <w:rPr>
                <w:rFonts w:cstheme="minorHAnsi"/>
                <w:b/>
              </w:rPr>
              <w:t>User Story-Beschreibung</w:t>
            </w:r>
          </w:p>
        </w:tc>
        <w:tc>
          <w:tcPr>
            <w:tcW w:w="6567" w:type="dxa"/>
            <w:tcBorders>
              <w:top w:val="single" w:sz="4" w:space="0" w:color="auto"/>
              <w:left w:val="single" w:sz="4" w:space="0" w:color="auto"/>
              <w:bottom w:val="single" w:sz="4" w:space="0" w:color="auto"/>
              <w:right w:val="single" w:sz="4" w:space="0" w:color="auto"/>
            </w:tcBorders>
            <w:hideMark/>
          </w:tcPr>
          <w:p w14:paraId="379C9753" w14:textId="77777777" w:rsidR="007E0B93" w:rsidRDefault="007E0B93">
            <w:pPr>
              <w:rPr>
                <w:rFonts w:cstheme="minorHAnsi"/>
              </w:rPr>
            </w:pPr>
            <w:r>
              <w:rPr>
                <w:rFonts w:cstheme="minorHAnsi"/>
              </w:rPr>
              <w:t xml:space="preserve">Als ein neuer Benutzer </w:t>
            </w:r>
            <w:r>
              <w:rPr>
                <w:rFonts w:cstheme="minorHAnsi"/>
              </w:rPr>
              <w:br/>
              <w:t>möchte ich, dass mein neues Profil die Daten, die ich bei der Registrierung angegeben habe, enthält,</w:t>
            </w:r>
            <w:r>
              <w:rPr>
                <w:rFonts w:cstheme="minorHAnsi"/>
              </w:rPr>
              <w:br/>
              <w:t>um mich bei einer neuen Sitzung mit diesen Daten anmelden zu können</w:t>
            </w:r>
          </w:p>
        </w:tc>
      </w:tr>
      <w:tr w:rsidR="007E0B93" w14:paraId="3C85B4B1"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1C7EAF" w14:textId="77777777" w:rsidR="007E0B93" w:rsidRDefault="007E0B93">
            <w:pPr>
              <w:rPr>
                <w:rFonts w:cstheme="minorHAnsi"/>
                <w:b/>
              </w:rPr>
            </w:pPr>
            <w:r>
              <w:rPr>
                <w:rFonts w:cstheme="minorHAnsi"/>
                <w:b/>
              </w:rPr>
              <w:t>Geschätzter Realisierungsaufwand</w:t>
            </w:r>
          </w:p>
        </w:tc>
        <w:tc>
          <w:tcPr>
            <w:tcW w:w="6567" w:type="dxa"/>
            <w:tcBorders>
              <w:top w:val="single" w:sz="4" w:space="0" w:color="auto"/>
              <w:left w:val="single" w:sz="4" w:space="0" w:color="auto"/>
              <w:bottom w:val="single" w:sz="4" w:space="0" w:color="auto"/>
              <w:right w:val="single" w:sz="4" w:space="0" w:color="auto"/>
            </w:tcBorders>
            <w:hideMark/>
          </w:tcPr>
          <w:p w14:paraId="2334D2BF" w14:textId="77777777" w:rsidR="007E0B93" w:rsidRDefault="007E0B93">
            <w:pPr>
              <w:tabs>
                <w:tab w:val="left" w:pos="1296"/>
              </w:tabs>
              <w:rPr>
                <w:rFonts w:cstheme="minorHAnsi"/>
              </w:rPr>
            </w:pPr>
            <w:r>
              <w:rPr>
                <w:rFonts w:cstheme="minorHAnsi"/>
              </w:rPr>
              <w:t>2 Tage</w:t>
            </w:r>
            <w:r>
              <w:rPr>
                <w:rFonts w:cstheme="minorHAnsi"/>
              </w:rPr>
              <w:tab/>
            </w:r>
          </w:p>
        </w:tc>
      </w:tr>
      <w:tr w:rsidR="007E0B93" w14:paraId="26489479"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71B2D4" w14:textId="77777777" w:rsidR="007E0B93" w:rsidRDefault="007E0B93">
            <w:pPr>
              <w:rPr>
                <w:rFonts w:cstheme="minorHAnsi"/>
                <w:b/>
              </w:rPr>
            </w:pPr>
            <w:r>
              <w:rPr>
                <w:rFonts w:cstheme="minorHAnsi"/>
                <w:b/>
              </w:rPr>
              <w:t>Priorität</w:t>
            </w:r>
          </w:p>
        </w:tc>
        <w:tc>
          <w:tcPr>
            <w:tcW w:w="6567" w:type="dxa"/>
            <w:tcBorders>
              <w:top w:val="single" w:sz="4" w:space="0" w:color="auto"/>
              <w:left w:val="single" w:sz="4" w:space="0" w:color="auto"/>
              <w:bottom w:val="single" w:sz="4" w:space="0" w:color="auto"/>
              <w:right w:val="single" w:sz="4" w:space="0" w:color="auto"/>
            </w:tcBorders>
            <w:hideMark/>
          </w:tcPr>
          <w:p w14:paraId="54E668A0" w14:textId="77777777" w:rsidR="007E0B93" w:rsidRDefault="007E0B93">
            <w:pPr>
              <w:rPr>
                <w:rFonts w:cstheme="minorHAnsi"/>
              </w:rPr>
            </w:pPr>
            <w:r>
              <w:rPr>
                <w:rFonts w:cstheme="minorHAnsi"/>
              </w:rPr>
              <w:t>Hoch</w:t>
            </w:r>
          </w:p>
        </w:tc>
      </w:tr>
      <w:tr w:rsidR="007E0B93" w14:paraId="2636EB26"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974B156" w14:textId="77777777" w:rsidR="007E0B93" w:rsidRDefault="007E0B93">
            <w:pPr>
              <w:rPr>
                <w:rFonts w:cstheme="minorHAnsi"/>
                <w:b/>
              </w:rPr>
            </w:pPr>
            <w:r>
              <w:rPr>
                <w:rFonts w:cstheme="minorHAnsi"/>
                <w:b/>
              </w:rPr>
              <w:t>Autor</w:t>
            </w:r>
          </w:p>
        </w:tc>
        <w:tc>
          <w:tcPr>
            <w:tcW w:w="6567" w:type="dxa"/>
            <w:tcBorders>
              <w:top w:val="single" w:sz="4" w:space="0" w:color="auto"/>
              <w:left w:val="single" w:sz="4" w:space="0" w:color="auto"/>
              <w:bottom w:val="single" w:sz="4" w:space="0" w:color="auto"/>
              <w:right w:val="single" w:sz="4" w:space="0" w:color="auto"/>
            </w:tcBorders>
            <w:hideMark/>
          </w:tcPr>
          <w:p w14:paraId="1CC3FFBE" w14:textId="77777777" w:rsidR="007E0B93" w:rsidRDefault="007E0B93">
            <w:pPr>
              <w:rPr>
                <w:rFonts w:cstheme="minorHAnsi"/>
              </w:rPr>
            </w:pPr>
            <w:r>
              <w:rPr>
                <w:rFonts w:cstheme="minorHAnsi"/>
              </w:rPr>
              <w:t>Enes Coskun</w:t>
            </w:r>
          </w:p>
        </w:tc>
      </w:tr>
      <w:tr w:rsidR="007E0B93" w14:paraId="2EDAE3EC" w14:textId="77777777" w:rsidTr="007E0B93">
        <w:trPr>
          <w:trHeight w:val="54"/>
        </w:trPr>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E7E374" w14:textId="77777777" w:rsidR="007E0B93" w:rsidRDefault="007E0B93">
            <w:pPr>
              <w:rPr>
                <w:rFonts w:cstheme="minorHAnsi"/>
                <w:b/>
              </w:rPr>
            </w:pPr>
            <w:r>
              <w:rPr>
                <w:rFonts w:cstheme="minorHAnsi"/>
                <w:b/>
              </w:rPr>
              <w:t>Abhängigkeiten zu anderen User Stories</w:t>
            </w:r>
          </w:p>
        </w:tc>
        <w:tc>
          <w:tcPr>
            <w:tcW w:w="6567" w:type="dxa"/>
            <w:tcBorders>
              <w:top w:val="single" w:sz="4" w:space="0" w:color="auto"/>
              <w:left w:val="single" w:sz="4" w:space="0" w:color="auto"/>
              <w:bottom w:val="single" w:sz="4" w:space="0" w:color="auto"/>
              <w:right w:val="single" w:sz="4" w:space="0" w:color="auto"/>
            </w:tcBorders>
            <w:hideMark/>
          </w:tcPr>
          <w:p w14:paraId="120D9A08" w14:textId="77777777" w:rsidR="007E0B93" w:rsidRDefault="007E0B93">
            <w:pPr>
              <w:rPr>
                <w:rFonts w:cstheme="minorHAnsi"/>
              </w:rPr>
            </w:pPr>
            <w:r>
              <w:rPr>
                <w:rFonts w:cstheme="minorHAnsi"/>
              </w:rPr>
              <w:t>1.1</w:t>
            </w:r>
          </w:p>
        </w:tc>
      </w:tr>
    </w:tbl>
    <w:p w14:paraId="1E66A55C" w14:textId="77777777" w:rsidR="007E0B93" w:rsidRDefault="007E0B93" w:rsidP="007E0B93">
      <w:pPr>
        <w:rPr>
          <w:rFonts w:eastAsiaTheme="majorEastAsia"/>
          <w:sz w:val="32"/>
          <w:szCs w:val="32"/>
          <w:u w:val="single"/>
        </w:rPr>
      </w:pPr>
    </w:p>
    <w:p w14:paraId="62E27EFB" w14:textId="77777777" w:rsidR="007E0B93" w:rsidRDefault="007E0B93" w:rsidP="007E0B93">
      <w:pPr>
        <w:rPr>
          <w:rFonts w:eastAsiaTheme="majorEastAsia"/>
          <w:sz w:val="32"/>
          <w:szCs w:val="32"/>
        </w:rPr>
      </w:pPr>
      <w:r>
        <w:rPr>
          <w:rFonts w:eastAsiaTheme="majorEastAsia"/>
          <w:sz w:val="32"/>
          <w:szCs w:val="32"/>
          <w:u w:val="single"/>
        </w:rPr>
        <w:t>3.</w:t>
      </w:r>
      <w:r>
        <w:rPr>
          <w:rFonts w:eastAsiaTheme="majorEastAsia"/>
          <w:sz w:val="32"/>
          <w:szCs w:val="32"/>
        </w:rPr>
        <w:t xml:space="preserve"> </w:t>
      </w:r>
    </w:p>
    <w:p w14:paraId="262E44BE" w14:textId="77777777" w:rsidR="007E0B93" w:rsidRDefault="007E0B93" w:rsidP="007E0B93">
      <w:pPr>
        <w:rPr>
          <w:rFonts w:eastAsiaTheme="majorEastAsia"/>
          <w:sz w:val="32"/>
          <w:szCs w:val="32"/>
        </w:rPr>
      </w:pPr>
    </w:p>
    <w:tbl>
      <w:tblPr>
        <w:tblStyle w:val="Tabellenraster"/>
        <w:tblW w:w="0" w:type="auto"/>
        <w:tblLayout w:type="fixed"/>
        <w:tblLook w:val="04A0" w:firstRow="1" w:lastRow="0" w:firstColumn="1" w:lastColumn="0" w:noHBand="0" w:noVBand="1"/>
      </w:tblPr>
      <w:tblGrid>
        <w:gridCol w:w="2252"/>
        <w:gridCol w:w="6808"/>
      </w:tblGrid>
      <w:tr w:rsidR="007E0B93" w14:paraId="1C67619B"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580FF388" w14:textId="77777777" w:rsidR="007E0B93" w:rsidRDefault="007E0B93">
            <w:pPr>
              <w:tabs>
                <w:tab w:val="left" w:pos="0"/>
                <w:tab w:val="right" w:pos="1896"/>
              </w:tabs>
            </w:pPr>
            <w:r>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hideMark/>
          </w:tcPr>
          <w:p w14:paraId="76FE7F52" w14:textId="77777777" w:rsidR="007E0B93" w:rsidRDefault="007E0B93">
            <w:r>
              <w:rPr>
                <w:rFonts w:ascii="Aptos" w:eastAsia="Aptos" w:hAnsi="Aptos" w:cs="Aptos"/>
              </w:rPr>
              <w:t>3.2.1</w:t>
            </w:r>
          </w:p>
        </w:tc>
      </w:tr>
      <w:tr w:rsidR="007E0B93" w14:paraId="67A997A1"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51831AE" w14:textId="77777777" w:rsidR="007E0B93" w:rsidRDefault="007E0B93">
            <w:r>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hideMark/>
          </w:tcPr>
          <w:p w14:paraId="4C36A6CB" w14:textId="77777777" w:rsidR="007E0B93" w:rsidRDefault="007E0B93">
            <w:r>
              <w:rPr>
                <w:rFonts w:ascii="Aptos" w:eastAsia="Aptos" w:hAnsi="Aptos" w:cs="Aptos"/>
              </w:rPr>
              <w:t>Als Spieler möchte ich auf der Startseite auf mein Kartendeck zugreifen</w:t>
            </w:r>
          </w:p>
        </w:tc>
      </w:tr>
      <w:tr w:rsidR="007E0B93" w14:paraId="3685388E"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702AEC2E" w14:textId="77777777" w:rsidR="007E0B93" w:rsidRDefault="007E0B93">
            <w:r>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hideMark/>
          </w:tcPr>
          <w:p w14:paraId="39B381BE" w14:textId="77777777" w:rsidR="007E0B93" w:rsidRDefault="007E0B93">
            <w:r>
              <w:rPr>
                <w:rFonts w:ascii="Aptos" w:eastAsia="Aptos" w:hAnsi="Aptos" w:cs="Aptos"/>
              </w:rPr>
              <w:t>Weniger als ein Tag</w:t>
            </w:r>
          </w:p>
        </w:tc>
      </w:tr>
      <w:tr w:rsidR="007E0B93" w14:paraId="41E72A70"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FD773F5" w14:textId="77777777" w:rsidR="007E0B93" w:rsidRDefault="007E0B93">
            <w:r>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hideMark/>
          </w:tcPr>
          <w:p w14:paraId="778845B5" w14:textId="77777777" w:rsidR="007E0B93" w:rsidRDefault="007E0B93">
            <w:r>
              <w:rPr>
                <w:rFonts w:ascii="Aptos" w:eastAsia="Aptos" w:hAnsi="Aptos" w:cs="Aptos"/>
              </w:rPr>
              <w:t>Hoch</w:t>
            </w:r>
          </w:p>
        </w:tc>
      </w:tr>
      <w:tr w:rsidR="007E0B93" w14:paraId="74F056BE"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5C53E3ED" w14:textId="77777777" w:rsidR="007E0B93" w:rsidRDefault="007E0B93">
            <w:r>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hideMark/>
          </w:tcPr>
          <w:p w14:paraId="195BE1C1" w14:textId="77777777" w:rsidR="007E0B93" w:rsidRDefault="007E0B93">
            <w:r>
              <w:rPr>
                <w:rFonts w:ascii="Aptos" w:eastAsia="Aptos" w:hAnsi="Aptos" w:cs="Aptos"/>
              </w:rPr>
              <w:t>Saman Schero</w:t>
            </w:r>
          </w:p>
        </w:tc>
      </w:tr>
      <w:tr w:rsidR="007E0B93" w14:paraId="4A6992BC"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33CA89D" w14:textId="77777777" w:rsidR="007E0B93" w:rsidRDefault="007E0B93">
            <w:r>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hideMark/>
          </w:tcPr>
          <w:p w14:paraId="091D76F7" w14:textId="77777777" w:rsidR="007E0B93" w:rsidRDefault="007E0B93">
            <w:pPr>
              <w:rPr>
                <w:rFonts w:ascii="Aptos" w:eastAsia="Aptos" w:hAnsi="Aptos" w:cs="Aptos"/>
              </w:rPr>
            </w:pPr>
            <w:r>
              <w:rPr>
                <w:rFonts w:ascii="Aptos" w:eastAsia="Aptos" w:hAnsi="Aptos" w:cs="Aptos"/>
              </w:rPr>
              <w:t>4.5 ,4.6</w:t>
            </w:r>
          </w:p>
        </w:tc>
      </w:tr>
    </w:tbl>
    <w:p w14:paraId="4F2F0831" w14:textId="77777777" w:rsidR="007E0B93" w:rsidRDefault="007E0B93" w:rsidP="007E0B93">
      <w:pPr>
        <w:rPr>
          <w:rFonts w:eastAsiaTheme="majorEastAsia"/>
          <w:sz w:val="32"/>
          <w:szCs w:val="32"/>
        </w:rPr>
      </w:pPr>
    </w:p>
    <w:p w14:paraId="5A5A2E18" w14:textId="77777777" w:rsidR="007E0B93" w:rsidRDefault="007E0B93" w:rsidP="007E0B93">
      <w:pPr>
        <w:rPr>
          <w:rFonts w:eastAsiaTheme="majorEastAsia"/>
          <w:sz w:val="32"/>
          <w:szCs w:val="32"/>
        </w:rPr>
      </w:pPr>
    </w:p>
    <w:tbl>
      <w:tblPr>
        <w:tblStyle w:val="Tabellenraster"/>
        <w:tblW w:w="0" w:type="auto"/>
        <w:tblLayout w:type="fixed"/>
        <w:tblLook w:val="04A0" w:firstRow="1" w:lastRow="0" w:firstColumn="1" w:lastColumn="0" w:noHBand="0" w:noVBand="1"/>
      </w:tblPr>
      <w:tblGrid>
        <w:gridCol w:w="2252"/>
        <w:gridCol w:w="6808"/>
      </w:tblGrid>
      <w:tr w:rsidR="007E0B93" w14:paraId="54856328"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50A736F1" w14:textId="77777777" w:rsidR="007E0B93" w:rsidRDefault="007E0B93">
            <w:pPr>
              <w:tabs>
                <w:tab w:val="left" w:pos="0"/>
                <w:tab w:val="right" w:pos="1896"/>
              </w:tabs>
            </w:pPr>
            <w:r>
              <w:rPr>
                <w:rFonts w:ascii="Aptos" w:eastAsia="Aptos" w:hAnsi="Aptos" w:cs="Aptos"/>
                <w:b/>
                <w:bCs/>
                <w:color w:val="000000" w:themeColor="text1"/>
              </w:rPr>
              <w:lastRenderedPageBreak/>
              <w:t>User Story-ID</w:t>
            </w:r>
          </w:p>
        </w:tc>
        <w:tc>
          <w:tcPr>
            <w:tcW w:w="6808" w:type="dxa"/>
            <w:tcBorders>
              <w:top w:val="single" w:sz="8" w:space="0" w:color="auto"/>
              <w:left w:val="single" w:sz="8" w:space="0" w:color="auto"/>
              <w:bottom w:val="single" w:sz="8" w:space="0" w:color="auto"/>
              <w:right w:val="single" w:sz="8" w:space="0" w:color="auto"/>
            </w:tcBorders>
            <w:hideMark/>
          </w:tcPr>
          <w:p w14:paraId="39F3AECB" w14:textId="77777777" w:rsidR="007E0B93" w:rsidRDefault="007E0B93">
            <w:r>
              <w:rPr>
                <w:rFonts w:ascii="Aptos" w:eastAsia="Aptos" w:hAnsi="Aptos" w:cs="Aptos"/>
              </w:rPr>
              <w:t>3.2.2</w:t>
            </w:r>
          </w:p>
        </w:tc>
      </w:tr>
      <w:tr w:rsidR="007E0B93" w14:paraId="76C9B36D"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1C39E554" w14:textId="77777777" w:rsidR="007E0B93" w:rsidRDefault="007E0B93">
            <w:r>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hideMark/>
          </w:tcPr>
          <w:p w14:paraId="741F7B4A" w14:textId="77777777" w:rsidR="007E0B93" w:rsidRDefault="007E0B93">
            <w:r>
              <w:rPr>
                <w:rFonts w:ascii="Aptos" w:eastAsia="Aptos" w:hAnsi="Aptos" w:cs="Aptos"/>
              </w:rPr>
              <w:t xml:space="preserve">Als Spieler möchte ich auf der Startseite eine Übersicht über meine Freunde haben </w:t>
            </w:r>
          </w:p>
        </w:tc>
      </w:tr>
      <w:tr w:rsidR="007E0B93" w14:paraId="3E56FB32"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2F54C04" w14:textId="77777777" w:rsidR="007E0B93" w:rsidRDefault="007E0B93">
            <w:r>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hideMark/>
          </w:tcPr>
          <w:p w14:paraId="07721331" w14:textId="77777777" w:rsidR="007E0B93" w:rsidRDefault="007E0B93">
            <w:r>
              <w:rPr>
                <w:rFonts w:ascii="Aptos" w:eastAsia="Aptos" w:hAnsi="Aptos" w:cs="Aptos"/>
              </w:rPr>
              <w:t>Weniger als ein Tag</w:t>
            </w:r>
          </w:p>
        </w:tc>
      </w:tr>
      <w:tr w:rsidR="007E0B93" w14:paraId="0825B71F"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9EF7014" w14:textId="77777777" w:rsidR="007E0B93" w:rsidRDefault="007E0B93">
            <w:r>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hideMark/>
          </w:tcPr>
          <w:p w14:paraId="61AB6A9B" w14:textId="77777777" w:rsidR="007E0B93" w:rsidRDefault="007E0B93">
            <w:r>
              <w:rPr>
                <w:rFonts w:ascii="Aptos" w:eastAsia="Aptos" w:hAnsi="Aptos" w:cs="Aptos"/>
              </w:rPr>
              <w:t>Hoch</w:t>
            </w:r>
          </w:p>
        </w:tc>
      </w:tr>
      <w:tr w:rsidR="007E0B93" w14:paraId="10B2B390"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9EEC893" w14:textId="77777777" w:rsidR="007E0B93" w:rsidRDefault="007E0B93">
            <w:r>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hideMark/>
          </w:tcPr>
          <w:p w14:paraId="48917E9A" w14:textId="77777777" w:rsidR="007E0B93" w:rsidRDefault="007E0B93">
            <w:r>
              <w:rPr>
                <w:rFonts w:ascii="Aptos" w:eastAsia="Aptos" w:hAnsi="Aptos" w:cs="Aptos"/>
              </w:rPr>
              <w:t>Saman Schero</w:t>
            </w:r>
          </w:p>
        </w:tc>
      </w:tr>
      <w:tr w:rsidR="007E0B93" w14:paraId="56E5D5EB"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29F5815" w14:textId="77777777" w:rsidR="007E0B93" w:rsidRDefault="007E0B93">
            <w:r>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hideMark/>
          </w:tcPr>
          <w:p w14:paraId="2602DD05" w14:textId="77777777" w:rsidR="007E0B93" w:rsidRDefault="007E0B93">
            <w:r>
              <w:rPr>
                <w:rFonts w:ascii="Aptos" w:eastAsia="Aptos" w:hAnsi="Aptos" w:cs="Aptos"/>
              </w:rPr>
              <w:t xml:space="preserve"> 5.2</w:t>
            </w:r>
          </w:p>
        </w:tc>
      </w:tr>
    </w:tbl>
    <w:p w14:paraId="4A4C6EB0" w14:textId="77777777" w:rsidR="007E0B93" w:rsidRDefault="007E0B93" w:rsidP="007E0B93">
      <w:pPr>
        <w:rPr>
          <w:rFonts w:ascii="Aptos" w:eastAsia="Aptos" w:hAnsi="Aptos" w:cs="Aptos"/>
        </w:rPr>
      </w:pPr>
      <w:r>
        <w:rPr>
          <w:rFonts w:ascii="Aptos" w:eastAsia="Aptos" w:hAnsi="Aptos" w:cs="Aptos"/>
        </w:rPr>
        <w:t xml:space="preserve"> </w:t>
      </w:r>
    </w:p>
    <w:p w14:paraId="713F395D" w14:textId="77777777" w:rsidR="007E0B93" w:rsidRDefault="007E0B93" w:rsidP="007E0B93">
      <w:pPr>
        <w:rPr>
          <w:rFonts w:ascii="Aptos" w:eastAsia="Aptos" w:hAnsi="Aptos" w:cs="Aptos"/>
        </w:rPr>
      </w:pPr>
    </w:p>
    <w:p w14:paraId="2188A66A" w14:textId="77777777" w:rsidR="007E0B93" w:rsidRDefault="007E0B93" w:rsidP="007E0B93">
      <w:pPr>
        <w:rPr>
          <w:rFonts w:ascii="Aptos" w:eastAsia="Aptos" w:hAnsi="Aptos" w:cs="Aptos"/>
        </w:rPr>
      </w:pPr>
    </w:p>
    <w:tbl>
      <w:tblPr>
        <w:tblStyle w:val="Tabellenraster"/>
        <w:tblW w:w="0" w:type="auto"/>
        <w:tblLayout w:type="fixed"/>
        <w:tblLook w:val="04A0" w:firstRow="1" w:lastRow="0" w:firstColumn="1" w:lastColumn="0" w:noHBand="0" w:noVBand="1"/>
      </w:tblPr>
      <w:tblGrid>
        <w:gridCol w:w="2252"/>
        <w:gridCol w:w="6808"/>
      </w:tblGrid>
      <w:tr w:rsidR="007E0B93" w14:paraId="327BE42D"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1264ED47" w14:textId="77777777" w:rsidR="007E0B93" w:rsidRDefault="007E0B93">
            <w:pPr>
              <w:tabs>
                <w:tab w:val="left" w:pos="0"/>
                <w:tab w:val="right" w:pos="1896"/>
              </w:tabs>
            </w:pPr>
            <w:r>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hideMark/>
          </w:tcPr>
          <w:p w14:paraId="44EF7C2F" w14:textId="77777777" w:rsidR="007E0B93" w:rsidRDefault="007E0B93">
            <w:r>
              <w:rPr>
                <w:rFonts w:ascii="Aptos" w:eastAsia="Aptos" w:hAnsi="Aptos" w:cs="Aptos"/>
              </w:rPr>
              <w:t>3.2.3</w:t>
            </w:r>
          </w:p>
        </w:tc>
      </w:tr>
      <w:tr w:rsidR="007E0B93" w14:paraId="7F007DB2"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55ED68AA" w14:textId="77777777" w:rsidR="007E0B93" w:rsidRDefault="007E0B93">
            <w:r>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hideMark/>
          </w:tcPr>
          <w:p w14:paraId="0FD52531" w14:textId="77777777" w:rsidR="007E0B93" w:rsidRDefault="007E0B93">
            <w:r>
              <w:rPr>
                <w:rFonts w:ascii="Aptos" w:eastAsia="Aptos" w:hAnsi="Aptos" w:cs="Aptos"/>
              </w:rPr>
              <w:t xml:space="preserve">Als Spieler möchte ich von der Startseite aus, auf mein Profil zugreifen </w:t>
            </w:r>
          </w:p>
        </w:tc>
      </w:tr>
      <w:tr w:rsidR="007E0B93" w14:paraId="3378F4B6"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50E31F02" w14:textId="77777777" w:rsidR="007E0B93" w:rsidRDefault="007E0B93">
            <w:r>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hideMark/>
          </w:tcPr>
          <w:p w14:paraId="3429679E" w14:textId="77777777" w:rsidR="007E0B93" w:rsidRDefault="007E0B93">
            <w:r>
              <w:rPr>
                <w:rFonts w:ascii="Aptos" w:eastAsia="Aptos" w:hAnsi="Aptos" w:cs="Aptos"/>
              </w:rPr>
              <w:t>Weniger als ein Tag</w:t>
            </w:r>
          </w:p>
        </w:tc>
      </w:tr>
      <w:tr w:rsidR="007E0B93" w14:paraId="45E6F57C"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250BB90" w14:textId="77777777" w:rsidR="007E0B93" w:rsidRDefault="007E0B93">
            <w:r>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hideMark/>
          </w:tcPr>
          <w:p w14:paraId="2E386E29" w14:textId="77777777" w:rsidR="007E0B93" w:rsidRDefault="007E0B93">
            <w:r>
              <w:rPr>
                <w:rFonts w:ascii="Aptos" w:eastAsia="Aptos" w:hAnsi="Aptos" w:cs="Aptos"/>
              </w:rPr>
              <w:t>Hoch</w:t>
            </w:r>
          </w:p>
        </w:tc>
      </w:tr>
      <w:tr w:rsidR="007E0B93" w14:paraId="4AD2054D"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86460AD" w14:textId="77777777" w:rsidR="007E0B93" w:rsidRDefault="007E0B93">
            <w:r>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hideMark/>
          </w:tcPr>
          <w:p w14:paraId="4DDDA364" w14:textId="77777777" w:rsidR="007E0B93" w:rsidRDefault="007E0B93">
            <w:r>
              <w:rPr>
                <w:rFonts w:ascii="Aptos" w:eastAsia="Aptos" w:hAnsi="Aptos" w:cs="Aptos"/>
              </w:rPr>
              <w:t>Saman Schero</w:t>
            </w:r>
          </w:p>
        </w:tc>
      </w:tr>
      <w:tr w:rsidR="007E0B93" w14:paraId="6AB53026"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762229DF" w14:textId="77777777" w:rsidR="007E0B93" w:rsidRDefault="007E0B93">
            <w:r>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hideMark/>
          </w:tcPr>
          <w:p w14:paraId="17AD341E" w14:textId="77777777" w:rsidR="007E0B93" w:rsidRDefault="007E0B93">
            <w:r>
              <w:rPr>
                <w:rFonts w:ascii="Aptos" w:eastAsia="Aptos" w:hAnsi="Aptos" w:cs="Aptos"/>
              </w:rPr>
              <w:t xml:space="preserve"> 1.2</w:t>
            </w:r>
          </w:p>
        </w:tc>
      </w:tr>
    </w:tbl>
    <w:p w14:paraId="4405060F" w14:textId="77777777" w:rsidR="007E0B93" w:rsidRDefault="007E0B93" w:rsidP="007E0B93">
      <w:r>
        <w:rPr>
          <w:rFonts w:ascii="Aptos" w:eastAsia="Aptos" w:hAnsi="Aptos" w:cs="Aptos"/>
        </w:rPr>
        <w:t xml:space="preserve"> </w:t>
      </w:r>
    </w:p>
    <w:p w14:paraId="0FC648A4" w14:textId="77777777" w:rsidR="007E0B93" w:rsidRDefault="007E0B93" w:rsidP="007E0B93">
      <w:pPr>
        <w:rPr>
          <w:rFonts w:ascii="Aptos" w:eastAsia="Aptos" w:hAnsi="Aptos" w:cs="Aptos"/>
        </w:rPr>
      </w:pPr>
    </w:p>
    <w:tbl>
      <w:tblPr>
        <w:tblStyle w:val="Tabellenraster"/>
        <w:tblW w:w="0" w:type="auto"/>
        <w:tblLayout w:type="fixed"/>
        <w:tblLook w:val="04A0" w:firstRow="1" w:lastRow="0" w:firstColumn="1" w:lastColumn="0" w:noHBand="0" w:noVBand="1"/>
      </w:tblPr>
      <w:tblGrid>
        <w:gridCol w:w="2252"/>
        <w:gridCol w:w="6808"/>
      </w:tblGrid>
      <w:tr w:rsidR="007E0B93" w14:paraId="021A13B3"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4DD713A" w14:textId="77777777" w:rsidR="007E0B93" w:rsidRDefault="007E0B93">
            <w:pPr>
              <w:tabs>
                <w:tab w:val="left" w:pos="0"/>
                <w:tab w:val="right" w:pos="1896"/>
              </w:tabs>
            </w:pPr>
            <w:r>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hideMark/>
          </w:tcPr>
          <w:p w14:paraId="7E4D9A01" w14:textId="77777777" w:rsidR="007E0B93" w:rsidRDefault="007E0B93">
            <w:r>
              <w:rPr>
                <w:rFonts w:ascii="Aptos" w:eastAsia="Aptos" w:hAnsi="Aptos" w:cs="Aptos"/>
              </w:rPr>
              <w:t>3.2.4</w:t>
            </w:r>
          </w:p>
        </w:tc>
      </w:tr>
      <w:tr w:rsidR="007E0B93" w14:paraId="55908C09"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D726CE7" w14:textId="77777777" w:rsidR="007E0B93" w:rsidRDefault="007E0B93">
            <w:r>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hideMark/>
          </w:tcPr>
          <w:p w14:paraId="69C8C092" w14:textId="77777777" w:rsidR="007E0B93" w:rsidRDefault="007E0B93">
            <w:r>
              <w:rPr>
                <w:rFonts w:ascii="Aptos" w:eastAsia="Aptos" w:hAnsi="Aptos" w:cs="Aptos"/>
              </w:rPr>
              <w:t xml:space="preserve">Als Spieler möchte ich von der Startseite aus einer Funktion haben, mit der ich mich abmelden kann </w:t>
            </w:r>
          </w:p>
        </w:tc>
      </w:tr>
      <w:tr w:rsidR="007E0B93" w14:paraId="28B6286E"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5591DCC" w14:textId="77777777" w:rsidR="007E0B93" w:rsidRDefault="007E0B93">
            <w:r>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hideMark/>
          </w:tcPr>
          <w:p w14:paraId="66D8DD7E" w14:textId="77777777" w:rsidR="007E0B93" w:rsidRDefault="007E0B93">
            <w:r>
              <w:rPr>
                <w:rFonts w:ascii="Aptos" w:eastAsia="Aptos" w:hAnsi="Aptos" w:cs="Aptos"/>
              </w:rPr>
              <w:t>Weniger als ein Tag</w:t>
            </w:r>
          </w:p>
        </w:tc>
      </w:tr>
      <w:tr w:rsidR="007E0B93" w14:paraId="273ABBAA"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6F39CEE3" w14:textId="77777777" w:rsidR="007E0B93" w:rsidRDefault="007E0B93">
            <w:r>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hideMark/>
          </w:tcPr>
          <w:p w14:paraId="17C2CCE2" w14:textId="77777777" w:rsidR="007E0B93" w:rsidRDefault="007E0B93">
            <w:r>
              <w:rPr>
                <w:rFonts w:ascii="Aptos" w:eastAsia="Aptos" w:hAnsi="Aptos" w:cs="Aptos"/>
              </w:rPr>
              <w:t>Hoch</w:t>
            </w:r>
          </w:p>
        </w:tc>
      </w:tr>
      <w:tr w:rsidR="007E0B93" w14:paraId="5EF5259C"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133E4021" w14:textId="77777777" w:rsidR="007E0B93" w:rsidRDefault="007E0B93">
            <w:r>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hideMark/>
          </w:tcPr>
          <w:p w14:paraId="562EDD85" w14:textId="77777777" w:rsidR="007E0B93" w:rsidRDefault="007E0B93">
            <w:r>
              <w:rPr>
                <w:rFonts w:ascii="Aptos" w:eastAsia="Aptos" w:hAnsi="Aptos" w:cs="Aptos"/>
              </w:rPr>
              <w:t>Saman Schero</w:t>
            </w:r>
          </w:p>
        </w:tc>
      </w:tr>
      <w:tr w:rsidR="007E0B93" w14:paraId="2EB758E3"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7DB0B9E5" w14:textId="77777777" w:rsidR="007E0B93" w:rsidRDefault="007E0B93">
            <w:r>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Pr>
          <w:p w14:paraId="7FD8796D" w14:textId="77777777" w:rsidR="007E0B93" w:rsidRDefault="007E0B93">
            <w:pPr>
              <w:rPr>
                <w:rFonts w:ascii="Aptos" w:eastAsia="Aptos" w:hAnsi="Aptos" w:cs="Aptos"/>
              </w:rPr>
            </w:pPr>
          </w:p>
        </w:tc>
      </w:tr>
    </w:tbl>
    <w:p w14:paraId="4AD9D3E8" w14:textId="77777777" w:rsidR="007E0B93" w:rsidRDefault="007E0B93" w:rsidP="007E0B93">
      <w:pPr>
        <w:rPr>
          <w:rFonts w:eastAsiaTheme="majorEastAsia"/>
          <w:sz w:val="32"/>
          <w:szCs w:val="32"/>
        </w:rPr>
      </w:pPr>
    </w:p>
    <w:p w14:paraId="21A34426" w14:textId="77777777" w:rsidR="007E0B93" w:rsidRDefault="007E0B93" w:rsidP="007E0B93">
      <w:pPr>
        <w:rPr>
          <w:rFonts w:ascii="Aptos" w:eastAsia="Aptos" w:hAnsi="Aptos" w:cs="Aptos"/>
        </w:rPr>
      </w:pPr>
    </w:p>
    <w:tbl>
      <w:tblPr>
        <w:tblStyle w:val="Tabellenraster"/>
        <w:tblW w:w="0" w:type="auto"/>
        <w:tblLayout w:type="fixed"/>
        <w:tblLook w:val="04A0" w:firstRow="1" w:lastRow="0" w:firstColumn="1" w:lastColumn="0" w:noHBand="0" w:noVBand="1"/>
      </w:tblPr>
      <w:tblGrid>
        <w:gridCol w:w="2252"/>
        <w:gridCol w:w="6808"/>
      </w:tblGrid>
      <w:tr w:rsidR="007E0B93" w14:paraId="4E0ABA92"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0F7A299E" w14:textId="77777777" w:rsidR="007E0B93" w:rsidRDefault="007E0B93">
            <w:pPr>
              <w:tabs>
                <w:tab w:val="left" w:pos="0"/>
                <w:tab w:val="right" w:pos="1896"/>
              </w:tabs>
            </w:pPr>
            <w:r>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hideMark/>
          </w:tcPr>
          <w:p w14:paraId="5C9B54A2" w14:textId="77777777" w:rsidR="007E0B93" w:rsidRDefault="007E0B93">
            <w:r>
              <w:rPr>
                <w:rFonts w:ascii="Aptos" w:eastAsia="Aptos" w:hAnsi="Aptos" w:cs="Aptos"/>
              </w:rPr>
              <w:t>3.2.5</w:t>
            </w:r>
          </w:p>
        </w:tc>
      </w:tr>
      <w:tr w:rsidR="007E0B93" w14:paraId="79FB3643"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0CA44637" w14:textId="77777777" w:rsidR="007E0B93" w:rsidRDefault="007E0B93">
            <w:r>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hideMark/>
          </w:tcPr>
          <w:p w14:paraId="152650EC" w14:textId="77777777" w:rsidR="007E0B93" w:rsidRDefault="007E0B93">
            <w:r>
              <w:rPr>
                <w:rFonts w:ascii="Aptos" w:eastAsia="Aptos" w:hAnsi="Aptos" w:cs="Aptos"/>
              </w:rPr>
              <w:t>Als Spieler möchte ich von der Startseite aus ein Spiel starten können</w:t>
            </w:r>
          </w:p>
        </w:tc>
      </w:tr>
      <w:tr w:rsidR="007E0B93" w14:paraId="704FFA80"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55DA1F3" w14:textId="77777777" w:rsidR="007E0B93" w:rsidRDefault="007E0B93">
            <w:r>
              <w:rPr>
                <w:rFonts w:ascii="Aptos" w:eastAsia="Aptos" w:hAnsi="Aptos" w:cs="Aptos"/>
                <w:b/>
                <w:bCs/>
                <w:color w:val="000000" w:themeColor="text1"/>
              </w:rPr>
              <w:t xml:space="preserve">Geschätzter </w:t>
            </w:r>
            <w:r>
              <w:rPr>
                <w:rFonts w:ascii="Aptos" w:eastAsia="Aptos" w:hAnsi="Aptos" w:cs="Aptos"/>
                <w:b/>
                <w:bCs/>
                <w:color w:val="000000" w:themeColor="text1"/>
              </w:rPr>
              <w:lastRenderedPageBreak/>
              <w:t>Realisierungsaufwand</w:t>
            </w:r>
          </w:p>
        </w:tc>
        <w:tc>
          <w:tcPr>
            <w:tcW w:w="6808" w:type="dxa"/>
            <w:tcBorders>
              <w:top w:val="single" w:sz="8" w:space="0" w:color="auto"/>
              <w:left w:val="single" w:sz="8" w:space="0" w:color="auto"/>
              <w:bottom w:val="single" w:sz="8" w:space="0" w:color="auto"/>
              <w:right w:val="single" w:sz="8" w:space="0" w:color="auto"/>
            </w:tcBorders>
            <w:hideMark/>
          </w:tcPr>
          <w:p w14:paraId="641AB99F" w14:textId="77777777" w:rsidR="007E0B93" w:rsidRDefault="007E0B93">
            <w:r>
              <w:rPr>
                <w:rFonts w:ascii="Aptos" w:eastAsia="Aptos" w:hAnsi="Aptos" w:cs="Aptos"/>
              </w:rPr>
              <w:lastRenderedPageBreak/>
              <w:t>Weniger als ein Tag</w:t>
            </w:r>
          </w:p>
        </w:tc>
      </w:tr>
      <w:tr w:rsidR="007E0B93" w14:paraId="09CDC92A"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749F65D" w14:textId="77777777" w:rsidR="007E0B93" w:rsidRDefault="007E0B93">
            <w:r>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hideMark/>
          </w:tcPr>
          <w:p w14:paraId="7B7D1CFB" w14:textId="77777777" w:rsidR="007E0B93" w:rsidRDefault="007E0B93">
            <w:r>
              <w:rPr>
                <w:rFonts w:ascii="Aptos" w:eastAsia="Aptos" w:hAnsi="Aptos" w:cs="Aptos"/>
              </w:rPr>
              <w:t>Hoch</w:t>
            </w:r>
          </w:p>
        </w:tc>
      </w:tr>
      <w:tr w:rsidR="007E0B93" w14:paraId="633B91EC"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6AB0D07" w14:textId="77777777" w:rsidR="007E0B93" w:rsidRDefault="007E0B93">
            <w:r>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hideMark/>
          </w:tcPr>
          <w:p w14:paraId="5B1F84EE" w14:textId="77777777" w:rsidR="007E0B93" w:rsidRDefault="007E0B93">
            <w:r>
              <w:rPr>
                <w:rFonts w:ascii="Aptos" w:eastAsia="Aptos" w:hAnsi="Aptos" w:cs="Aptos"/>
              </w:rPr>
              <w:t>Saman Schero</w:t>
            </w:r>
          </w:p>
        </w:tc>
      </w:tr>
      <w:tr w:rsidR="007E0B93" w14:paraId="67BCE286"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7F5A0769" w14:textId="77777777" w:rsidR="007E0B93" w:rsidRDefault="007E0B93">
            <w:r>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hideMark/>
          </w:tcPr>
          <w:p w14:paraId="3BDB50F0" w14:textId="77777777" w:rsidR="007E0B93" w:rsidRDefault="007E0B93">
            <w:r>
              <w:rPr>
                <w:rFonts w:ascii="Aptos" w:eastAsia="Aptos" w:hAnsi="Aptos" w:cs="Aptos"/>
              </w:rPr>
              <w:t xml:space="preserve"> </w:t>
            </w:r>
          </w:p>
        </w:tc>
      </w:tr>
    </w:tbl>
    <w:p w14:paraId="544B18A1" w14:textId="77777777" w:rsidR="007E0B93" w:rsidRDefault="007E0B93" w:rsidP="007E0B93">
      <w:pPr>
        <w:jc w:val="both"/>
        <w:rPr>
          <w:rFonts w:ascii="Aptos" w:eastAsia="Aptos" w:hAnsi="Aptos" w:cs="Aptos"/>
        </w:rPr>
      </w:pPr>
    </w:p>
    <w:p w14:paraId="5FFCAC2E" w14:textId="77777777" w:rsidR="007E0B93" w:rsidRDefault="007E0B93" w:rsidP="007E0B93">
      <w:pPr>
        <w:rPr>
          <w:rFonts w:eastAsiaTheme="majorEastAsia"/>
          <w:sz w:val="32"/>
          <w:szCs w:val="32"/>
        </w:rPr>
      </w:pPr>
    </w:p>
    <w:p w14:paraId="7B665CCA" w14:textId="77777777" w:rsidR="007E0B93" w:rsidRDefault="007E0B93" w:rsidP="007E0B93"/>
    <w:p w14:paraId="2102A9CB" w14:textId="77777777" w:rsidR="007E0B93" w:rsidRDefault="007E0B93" w:rsidP="007E0B93"/>
    <w:p w14:paraId="7E38A6AF" w14:textId="77777777" w:rsidR="007E0B93" w:rsidRDefault="007E0B93" w:rsidP="007E0B93"/>
    <w:p w14:paraId="5E5F94E3" w14:textId="77777777" w:rsidR="007E0B93" w:rsidRDefault="007E0B93" w:rsidP="007E0B93"/>
    <w:tbl>
      <w:tblPr>
        <w:tblStyle w:val="Tabellenraster"/>
        <w:tblW w:w="0" w:type="auto"/>
        <w:tblLayout w:type="fixed"/>
        <w:tblLook w:val="04A0" w:firstRow="1" w:lastRow="0" w:firstColumn="1" w:lastColumn="0" w:noHBand="0" w:noVBand="1"/>
      </w:tblPr>
      <w:tblGrid>
        <w:gridCol w:w="2252"/>
        <w:gridCol w:w="6808"/>
      </w:tblGrid>
      <w:tr w:rsidR="007E0B93" w14:paraId="2ADB01C1"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13DFB87C" w14:textId="77777777" w:rsidR="007E0B93" w:rsidRDefault="007E0B93">
            <w:pPr>
              <w:tabs>
                <w:tab w:val="left" w:pos="0"/>
                <w:tab w:val="right" w:pos="1896"/>
              </w:tabs>
            </w:pPr>
            <w:r>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hideMark/>
          </w:tcPr>
          <w:p w14:paraId="08B535BB" w14:textId="77777777" w:rsidR="007E0B93" w:rsidRDefault="007E0B93">
            <w:r>
              <w:rPr>
                <w:rFonts w:ascii="Aptos" w:eastAsia="Aptos" w:hAnsi="Aptos" w:cs="Aptos"/>
              </w:rPr>
              <w:t>3.2.6</w:t>
            </w:r>
          </w:p>
        </w:tc>
      </w:tr>
      <w:tr w:rsidR="007E0B93" w14:paraId="53D7DB85"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EDF1325" w14:textId="77777777" w:rsidR="007E0B93" w:rsidRDefault="007E0B93">
            <w:r>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hideMark/>
          </w:tcPr>
          <w:p w14:paraId="3EEE379A" w14:textId="77777777" w:rsidR="007E0B93" w:rsidRDefault="007E0B93">
            <w:r>
              <w:rPr>
                <w:rFonts w:ascii="Aptos" w:eastAsia="Aptos" w:hAnsi="Aptos" w:cs="Aptos"/>
              </w:rPr>
              <w:t>Als Spieler möchte ich eine Funktion haben, mit der ich Freunde suchen kann und hinzufügen kann</w:t>
            </w:r>
          </w:p>
        </w:tc>
      </w:tr>
      <w:tr w:rsidR="007E0B93" w14:paraId="29295BA3"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1B0D6F96" w14:textId="77777777" w:rsidR="007E0B93" w:rsidRDefault="007E0B93">
            <w:r>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hideMark/>
          </w:tcPr>
          <w:p w14:paraId="6D7E810A" w14:textId="77777777" w:rsidR="007E0B93" w:rsidRDefault="007E0B93">
            <w:r>
              <w:rPr>
                <w:rFonts w:ascii="Aptos" w:eastAsia="Aptos" w:hAnsi="Aptos" w:cs="Aptos"/>
              </w:rPr>
              <w:t>Ein Tag</w:t>
            </w:r>
          </w:p>
        </w:tc>
      </w:tr>
      <w:tr w:rsidR="007E0B93" w14:paraId="3A66A26D"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2AD518F" w14:textId="77777777" w:rsidR="007E0B93" w:rsidRDefault="007E0B93">
            <w:r>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hideMark/>
          </w:tcPr>
          <w:p w14:paraId="3E1EB085" w14:textId="77777777" w:rsidR="007E0B93" w:rsidRDefault="007E0B93">
            <w:r>
              <w:rPr>
                <w:rFonts w:ascii="Aptos" w:eastAsia="Aptos" w:hAnsi="Aptos" w:cs="Aptos"/>
              </w:rPr>
              <w:t>Hoch</w:t>
            </w:r>
          </w:p>
        </w:tc>
      </w:tr>
      <w:tr w:rsidR="007E0B93" w14:paraId="26933995"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0E720DB6" w14:textId="77777777" w:rsidR="007E0B93" w:rsidRDefault="007E0B93">
            <w:r>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hideMark/>
          </w:tcPr>
          <w:p w14:paraId="4884B7FD" w14:textId="77777777" w:rsidR="007E0B93" w:rsidRDefault="007E0B93">
            <w:r>
              <w:rPr>
                <w:rFonts w:ascii="Aptos" w:eastAsia="Aptos" w:hAnsi="Aptos" w:cs="Aptos"/>
              </w:rPr>
              <w:t>Saman Schero</w:t>
            </w:r>
          </w:p>
        </w:tc>
      </w:tr>
      <w:tr w:rsidR="007E0B93" w14:paraId="74C1D75B" w14:textId="77777777" w:rsidTr="007E0B93">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7914C658" w14:textId="77777777" w:rsidR="007E0B93" w:rsidRDefault="007E0B93">
            <w:r>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hideMark/>
          </w:tcPr>
          <w:p w14:paraId="2D0A072B" w14:textId="77777777" w:rsidR="007E0B93" w:rsidRDefault="007E0B93">
            <w:r>
              <w:rPr>
                <w:rFonts w:ascii="Aptos" w:eastAsia="Aptos" w:hAnsi="Aptos" w:cs="Aptos"/>
              </w:rPr>
              <w:t xml:space="preserve"> 5.1</w:t>
            </w:r>
          </w:p>
        </w:tc>
      </w:tr>
    </w:tbl>
    <w:p w14:paraId="4B6FBCFD" w14:textId="77777777" w:rsidR="007E0B93" w:rsidRDefault="007E0B93" w:rsidP="007E0B93">
      <w:pPr>
        <w:rPr>
          <w:rFonts w:eastAsiaTheme="majorEastAsia"/>
          <w:sz w:val="32"/>
          <w:szCs w:val="32"/>
        </w:rPr>
      </w:pPr>
    </w:p>
    <w:p w14:paraId="18B2045D" w14:textId="77777777" w:rsidR="007E0B93" w:rsidRDefault="007E0B93" w:rsidP="007E0B93">
      <w:pPr>
        <w:rPr>
          <w:rFonts w:eastAsiaTheme="majorEastAsia"/>
          <w:sz w:val="32"/>
          <w:szCs w:val="32"/>
        </w:rPr>
      </w:pPr>
    </w:p>
    <w:p w14:paraId="005E1E15" w14:textId="77777777" w:rsidR="007E0B93" w:rsidRDefault="007E0B93" w:rsidP="007E0B93">
      <w:pPr>
        <w:rPr>
          <w:rFonts w:eastAsiaTheme="majorEastAsia"/>
          <w:sz w:val="32"/>
          <w:szCs w:val="32"/>
        </w:rPr>
      </w:pPr>
      <w:r>
        <w:rPr>
          <w:rFonts w:eastAsiaTheme="majorEastAsia"/>
          <w:sz w:val="32"/>
          <w:szCs w:val="32"/>
        </w:rPr>
        <w:t>4.</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775"/>
        <w:gridCol w:w="6270"/>
      </w:tblGrid>
      <w:tr w:rsidR="007E0B93" w14:paraId="568998BF" w14:textId="77777777" w:rsidTr="007E0B93">
        <w:trPr>
          <w:trHeight w:val="300"/>
        </w:trPr>
        <w:tc>
          <w:tcPr>
            <w:tcW w:w="2775" w:type="dxa"/>
            <w:tcBorders>
              <w:top w:val="single" w:sz="6" w:space="0" w:color="auto"/>
              <w:left w:val="single" w:sz="6" w:space="0" w:color="auto"/>
              <w:bottom w:val="nil"/>
              <w:right w:val="nil"/>
            </w:tcBorders>
            <w:shd w:val="clear" w:color="auto" w:fill="BFBFBF" w:themeFill="background1" w:themeFillShade="BF"/>
            <w:hideMark/>
          </w:tcPr>
          <w:p w14:paraId="35B4CB3E" w14:textId="77777777" w:rsidR="007E0B93" w:rsidRDefault="007E0B93">
            <w:pPr>
              <w:spacing w:after="0" w:line="216" w:lineRule="atLeast"/>
              <w:rPr>
                <w:sz w:val="18"/>
                <w:szCs w:val="18"/>
              </w:rPr>
            </w:pPr>
            <w:r>
              <w:rPr>
                <w:b/>
                <w:bCs/>
                <w:sz w:val="18"/>
                <w:szCs w:val="18"/>
              </w:rPr>
              <w:t>User Story-ID</w:t>
            </w:r>
          </w:p>
        </w:tc>
        <w:tc>
          <w:tcPr>
            <w:tcW w:w="6270" w:type="dxa"/>
            <w:tcBorders>
              <w:top w:val="single" w:sz="6" w:space="0" w:color="auto"/>
              <w:left w:val="nil"/>
              <w:bottom w:val="nil"/>
              <w:right w:val="single" w:sz="6" w:space="0" w:color="auto"/>
            </w:tcBorders>
            <w:hideMark/>
          </w:tcPr>
          <w:p w14:paraId="73E5EB87" w14:textId="77777777" w:rsidR="007E0B93" w:rsidRDefault="007E0B93">
            <w:pPr>
              <w:spacing w:after="0" w:line="216" w:lineRule="atLeast"/>
              <w:rPr>
                <w:sz w:val="18"/>
                <w:szCs w:val="18"/>
              </w:rPr>
            </w:pPr>
            <w:r>
              <w:rPr>
                <w:sz w:val="18"/>
                <w:szCs w:val="18"/>
              </w:rPr>
              <w:t>4.1</w:t>
            </w:r>
          </w:p>
        </w:tc>
      </w:tr>
      <w:tr w:rsidR="007E0B93" w14:paraId="499B9CD1" w14:textId="77777777" w:rsidTr="007E0B93">
        <w:trPr>
          <w:trHeight w:val="300"/>
        </w:trPr>
        <w:tc>
          <w:tcPr>
            <w:tcW w:w="2775" w:type="dxa"/>
            <w:tcBorders>
              <w:top w:val="nil"/>
              <w:left w:val="single" w:sz="6" w:space="0" w:color="auto"/>
              <w:bottom w:val="nil"/>
              <w:right w:val="nil"/>
            </w:tcBorders>
            <w:shd w:val="clear" w:color="auto" w:fill="BFBFBF" w:themeFill="background1" w:themeFillShade="BF"/>
            <w:hideMark/>
          </w:tcPr>
          <w:p w14:paraId="77B5B738" w14:textId="77777777" w:rsidR="007E0B93" w:rsidRDefault="007E0B93">
            <w:pPr>
              <w:spacing w:after="0" w:line="216" w:lineRule="atLeast"/>
              <w:rPr>
                <w:sz w:val="18"/>
                <w:szCs w:val="18"/>
              </w:rPr>
            </w:pPr>
            <w:r>
              <w:rPr>
                <w:b/>
                <w:bCs/>
                <w:sz w:val="18"/>
                <w:szCs w:val="18"/>
              </w:rPr>
              <w:t>User Story-Beschreibung</w:t>
            </w:r>
          </w:p>
        </w:tc>
        <w:tc>
          <w:tcPr>
            <w:tcW w:w="6270" w:type="dxa"/>
            <w:tcBorders>
              <w:top w:val="nil"/>
              <w:left w:val="nil"/>
              <w:bottom w:val="nil"/>
              <w:right w:val="single" w:sz="6" w:space="0" w:color="auto"/>
            </w:tcBorders>
            <w:hideMark/>
          </w:tcPr>
          <w:p w14:paraId="1142C566" w14:textId="77777777" w:rsidR="007E0B93" w:rsidRDefault="007E0B93">
            <w:pPr>
              <w:spacing w:after="0" w:line="216" w:lineRule="atLeast"/>
              <w:rPr>
                <w:sz w:val="18"/>
                <w:szCs w:val="18"/>
              </w:rPr>
            </w:pPr>
            <w:r>
              <w:rPr>
                <w:sz w:val="18"/>
                <w:szCs w:val="18"/>
              </w:rPr>
              <w:t xml:space="preserve"> Als Nutzer möchte ich Decks erstellen können, um selber gute Karten für das Duell hinzuzufügen um das Duell zu Gewinnen  </w:t>
            </w:r>
          </w:p>
        </w:tc>
      </w:tr>
      <w:tr w:rsidR="007E0B93" w14:paraId="74B128B1" w14:textId="77777777" w:rsidTr="007E0B93">
        <w:trPr>
          <w:trHeight w:val="300"/>
        </w:trPr>
        <w:tc>
          <w:tcPr>
            <w:tcW w:w="2775" w:type="dxa"/>
            <w:tcBorders>
              <w:top w:val="nil"/>
              <w:left w:val="single" w:sz="6" w:space="0" w:color="auto"/>
              <w:bottom w:val="nil"/>
              <w:right w:val="nil"/>
            </w:tcBorders>
            <w:shd w:val="clear" w:color="auto" w:fill="BFBFBF" w:themeFill="background1" w:themeFillShade="BF"/>
            <w:hideMark/>
          </w:tcPr>
          <w:p w14:paraId="71DBD1B1" w14:textId="77777777" w:rsidR="007E0B93" w:rsidRDefault="007E0B93">
            <w:pPr>
              <w:spacing w:after="0" w:line="216" w:lineRule="atLeast"/>
              <w:rPr>
                <w:sz w:val="18"/>
                <w:szCs w:val="18"/>
              </w:rPr>
            </w:pPr>
            <w:r>
              <w:rPr>
                <w:b/>
                <w:bCs/>
                <w:sz w:val="18"/>
                <w:szCs w:val="18"/>
              </w:rPr>
              <w:t>Geschätzter Realisierungsaufwand</w:t>
            </w:r>
          </w:p>
        </w:tc>
        <w:tc>
          <w:tcPr>
            <w:tcW w:w="6270" w:type="dxa"/>
            <w:tcBorders>
              <w:top w:val="nil"/>
              <w:left w:val="nil"/>
              <w:bottom w:val="nil"/>
              <w:right w:val="single" w:sz="6" w:space="0" w:color="auto"/>
            </w:tcBorders>
            <w:hideMark/>
          </w:tcPr>
          <w:p w14:paraId="1908765A" w14:textId="77777777" w:rsidR="007E0B93" w:rsidRDefault="007E0B93">
            <w:pPr>
              <w:spacing w:after="0" w:line="216" w:lineRule="atLeast"/>
              <w:rPr>
                <w:sz w:val="18"/>
                <w:szCs w:val="18"/>
              </w:rPr>
            </w:pPr>
            <w:r>
              <w:rPr>
                <w:sz w:val="18"/>
                <w:szCs w:val="18"/>
              </w:rPr>
              <w:t xml:space="preserve"> 2 Tage  </w:t>
            </w:r>
          </w:p>
        </w:tc>
      </w:tr>
      <w:tr w:rsidR="007E0B93" w14:paraId="3E7FCA3D" w14:textId="77777777" w:rsidTr="007E0B93">
        <w:trPr>
          <w:trHeight w:val="300"/>
        </w:trPr>
        <w:tc>
          <w:tcPr>
            <w:tcW w:w="2775" w:type="dxa"/>
            <w:tcBorders>
              <w:top w:val="nil"/>
              <w:left w:val="single" w:sz="6" w:space="0" w:color="auto"/>
              <w:bottom w:val="nil"/>
              <w:right w:val="nil"/>
            </w:tcBorders>
            <w:shd w:val="clear" w:color="auto" w:fill="BFBFBF" w:themeFill="background1" w:themeFillShade="BF"/>
            <w:hideMark/>
          </w:tcPr>
          <w:p w14:paraId="4B7311E0" w14:textId="77777777" w:rsidR="007E0B93" w:rsidRDefault="007E0B93">
            <w:pPr>
              <w:spacing w:after="0" w:line="216" w:lineRule="atLeast"/>
              <w:rPr>
                <w:sz w:val="18"/>
                <w:szCs w:val="18"/>
              </w:rPr>
            </w:pPr>
            <w:r>
              <w:rPr>
                <w:b/>
                <w:bCs/>
                <w:sz w:val="18"/>
                <w:szCs w:val="18"/>
              </w:rPr>
              <w:t>Priorität</w:t>
            </w:r>
          </w:p>
        </w:tc>
        <w:tc>
          <w:tcPr>
            <w:tcW w:w="6270" w:type="dxa"/>
            <w:tcBorders>
              <w:top w:val="nil"/>
              <w:left w:val="nil"/>
              <w:bottom w:val="nil"/>
              <w:right w:val="single" w:sz="6" w:space="0" w:color="auto"/>
            </w:tcBorders>
            <w:hideMark/>
          </w:tcPr>
          <w:p w14:paraId="188196B8" w14:textId="77777777" w:rsidR="007E0B93" w:rsidRDefault="007E0B93">
            <w:pPr>
              <w:spacing w:after="0" w:line="216" w:lineRule="atLeast"/>
              <w:rPr>
                <w:sz w:val="18"/>
                <w:szCs w:val="18"/>
              </w:rPr>
            </w:pPr>
            <w:r>
              <w:rPr>
                <w:sz w:val="18"/>
                <w:szCs w:val="18"/>
              </w:rPr>
              <w:t>Hoch</w:t>
            </w:r>
          </w:p>
        </w:tc>
      </w:tr>
      <w:tr w:rsidR="007E0B93" w14:paraId="0C2EE139" w14:textId="77777777" w:rsidTr="007E0B93">
        <w:trPr>
          <w:trHeight w:val="300"/>
        </w:trPr>
        <w:tc>
          <w:tcPr>
            <w:tcW w:w="2775" w:type="dxa"/>
            <w:tcBorders>
              <w:top w:val="nil"/>
              <w:left w:val="single" w:sz="6" w:space="0" w:color="auto"/>
              <w:bottom w:val="nil"/>
              <w:right w:val="nil"/>
            </w:tcBorders>
            <w:shd w:val="clear" w:color="auto" w:fill="BFBFBF" w:themeFill="background1" w:themeFillShade="BF"/>
            <w:hideMark/>
          </w:tcPr>
          <w:p w14:paraId="477E653E" w14:textId="77777777" w:rsidR="007E0B93" w:rsidRDefault="007E0B93">
            <w:pPr>
              <w:spacing w:after="0" w:line="216" w:lineRule="atLeast"/>
              <w:rPr>
                <w:sz w:val="18"/>
                <w:szCs w:val="18"/>
              </w:rPr>
            </w:pPr>
            <w:r>
              <w:rPr>
                <w:b/>
                <w:bCs/>
                <w:sz w:val="18"/>
                <w:szCs w:val="18"/>
              </w:rPr>
              <w:t>Autor</w:t>
            </w:r>
          </w:p>
        </w:tc>
        <w:tc>
          <w:tcPr>
            <w:tcW w:w="6270" w:type="dxa"/>
            <w:tcBorders>
              <w:top w:val="nil"/>
              <w:left w:val="nil"/>
              <w:bottom w:val="nil"/>
              <w:right w:val="single" w:sz="6" w:space="0" w:color="auto"/>
            </w:tcBorders>
            <w:hideMark/>
          </w:tcPr>
          <w:p w14:paraId="56FEE89E" w14:textId="77777777" w:rsidR="007E0B93" w:rsidRDefault="007E0B93">
            <w:pPr>
              <w:spacing w:after="0" w:line="216" w:lineRule="atLeast"/>
              <w:rPr>
                <w:sz w:val="18"/>
                <w:szCs w:val="18"/>
              </w:rPr>
            </w:pPr>
            <w:r>
              <w:rPr>
                <w:sz w:val="18"/>
                <w:szCs w:val="18"/>
              </w:rPr>
              <w:t>Beyza Alhano</w:t>
            </w:r>
            <w:r>
              <w:rPr>
                <w:sz w:val="18"/>
                <w:szCs w:val="18"/>
                <w:lang w:val="tr-TR"/>
              </w:rPr>
              <w:t>ğ</w:t>
            </w:r>
            <w:r>
              <w:rPr>
                <w:sz w:val="18"/>
                <w:szCs w:val="18"/>
              </w:rPr>
              <w:t>lu</w:t>
            </w:r>
          </w:p>
        </w:tc>
      </w:tr>
      <w:tr w:rsidR="007E0B93" w14:paraId="67D12087" w14:textId="77777777" w:rsidTr="007E0B93">
        <w:trPr>
          <w:trHeight w:val="300"/>
        </w:trPr>
        <w:tc>
          <w:tcPr>
            <w:tcW w:w="2775" w:type="dxa"/>
            <w:tcBorders>
              <w:top w:val="nil"/>
              <w:left w:val="single" w:sz="6" w:space="0" w:color="auto"/>
              <w:bottom w:val="single" w:sz="6" w:space="0" w:color="auto"/>
              <w:right w:val="nil"/>
            </w:tcBorders>
            <w:shd w:val="clear" w:color="auto" w:fill="BFBFBF" w:themeFill="background1" w:themeFillShade="BF"/>
            <w:hideMark/>
          </w:tcPr>
          <w:p w14:paraId="7D8309CA" w14:textId="77777777" w:rsidR="007E0B93" w:rsidRDefault="007E0B93">
            <w:pPr>
              <w:spacing w:after="0" w:line="216" w:lineRule="atLeast"/>
              <w:rPr>
                <w:sz w:val="18"/>
                <w:szCs w:val="18"/>
              </w:rPr>
            </w:pPr>
            <w:r>
              <w:rPr>
                <w:b/>
                <w:bCs/>
                <w:sz w:val="18"/>
                <w:szCs w:val="18"/>
              </w:rPr>
              <w:t>Abhängigkeiten zu anderen User Stories</w:t>
            </w:r>
          </w:p>
        </w:tc>
        <w:tc>
          <w:tcPr>
            <w:tcW w:w="6270" w:type="dxa"/>
            <w:tcBorders>
              <w:top w:val="nil"/>
              <w:left w:val="nil"/>
              <w:bottom w:val="single" w:sz="6" w:space="0" w:color="auto"/>
              <w:right w:val="single" w:sz="6" w:space="0" w:color="auto"/>
            </w:tcBorders>
            <w:hideMark/>
          </w:tcPr>
          <w:p w14:paraId="271B9288" w14:textId="77777777" w:rsidR="007E0B93" w:rsidRDefault="007E0B93">
            <w:pPr>
              <w:spacing w:after="0" w:line="216" w:lineRule="atLeast"/>
              <w:rPr>
                <w:sz w:val="18"/>
                <w:szCs w:val="18"/>
              </w:rPr>
            </w:pPr>
            <w:r>
              <w:rPr>
                <w:sz w:val="18"/>
                <w:szCs w:val="18"/>
              </w:rPr>
              <w:t xml:space="preserve"> -</w:t>
            </w:r>
          </w:p>
        </w:tc>
      </w:tr>
    </w:tbl>
    <w:p w14:paraId="5CD9D2ED" w14:textId="77777777" w:rsidR="007E0B93" w:rsidRDefault="007E0B93" w:rsidP="007E0B93">
      <w:pPr>
        <w:spacing w:line="276"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5"/>
        <w:gridCol w:w="6405"/>
      </w:tblGrid>
      <w:tr w:rsidR="007E0B93" w14:paraId="148DF554" w14:textId="77777777" w:rsidTr="007E0B93">
        <w:trPr>
          <w:trHeight w:val="300"/>
        </w:trPr>
        <w:tc>
          <w:tcPr>
            <w:tcW w:w="2655" w:type="dxa"/>
            <w:tcBorders>
              <w:top w:val="single" w:sz="6" w:space="0" w:color="auto"/>
              <w:left w:val="single" w:sz="6" w:space="0" w:color="auto"/>
              <w:bottom w:val="nil"/>
              <w:right w:val="nil"/>
            </w:tcBorders>
            <w:shd w:val="clear" w:color="auto" w:fill="BFBFBF" w:themeFill="background1" w:themeFillShade="BF"/>
            <w:hideMark/>
          </w:tcPr>
          <w:p w14:paraId="2B7DBFEA" w14:textId="77777777" w:rsidR="007E0B93" w:rsidRDefault="007E0B93">
            <w:pPr>
              <w:spacing w:after="0" w:line="216" w:lineRule="atLeast"/>
              <w:rPr>
                <w:sz w:val="18"/>
                <w:szCs w:val="18"/>
              </w:rPr>
            </w:pPr>
            <w:r>
              <w:rPr>
                <w:b/>
                <w:bCs/>
                <w:sz w:val="18"/>
                <w:szCs w:val="18"/>
              </w:rPr>
              <w:t>User Story-ID</w:t>
            </w:r>
          </w:p>
        </w:tc>
        <w:tc>
          <w:tcPr>
            <w:tcW w:w="6405" w:type="dxa"/>
            <w:tcBorders>
              <w:top w:val="single" w:sz="6" w:space="0" w:color="auto"/>
              <w:left w:val="nil"/>
              <w:bottom w:val="nil"/>
              <w:right w:val="single" w:sz="6" w:space="0" w:color="auto"/>
            </w:tcBorders>
            <w:hideMark/>
          </w:tcPr>
          <w:p w14:paraId="12384A7A" w14:textId="77777777" w:rsidR="007E0B93" w:rsidRDefault="007E0B93">
            <w:pPr>
              <w:spacing w:after="0" w:line="216" w:lineRule="atLeast"/>
              <w:rPr>
                <w:sz w:val="18"/>
                <w:szCs w:val="18"/>
              </w:rPr>
            </w:pPr>
            <w:r>
              <w:rPr>
                <w:sz w:val="18"/>
                <w:szCs w:val="18"/>
              </w:rPr>
              <w:t>4.2</w:t>
            </w:r>
          </w:p>
        </w:tc>
      </w:tr>
      <w:tr w:rsidR="007E0B93" w14:paraId="7CF85040" w14:textId="77777777" w:rsidTr="007E0B93">
        <w:trPr>
          <w:trHeight w:val="300"/>
        </w:trPr>
        <w:tc>
          <w:tcPr>
            <w:tcW w:w="2655" w:type="dxa"/>
            <w:tcBorders>
              <w:top w:val="nil"/>
              <w:left w:val="single" w:sz="6" w:space="0" w:color="auto"/>
              <w:bottom w:val="nil"/>
              <w:right w:val="nil"/>
            </w:tcBorders>
            <w:shd w:val="clear" w:color="auto" w:fill="BFBFBF" w:themeFill="background1" w:themeFillShade="BF"/>
            <w:hideMark/>
          </w:tcPr>
          <w:p w14:paraId="2509442D" w14:textId="77777777" w:rsidR="007E0B93" w:rsidRDefault="007E0B93">
            <w:pPr>
              <w:spacing w:after="0" w:line="216" w:lineRule="atLeast"/>
              <w:rPr>
                <w:sz w:val="18"/>
                <w:szCs w:val="18"/>
              </w:rPr>
            </w:pPr>
            <w:r>
              <w:rPr>
                <w:b/>
                <w:bCs/>
                <w:sz w:val="18"/>
                <w:szCs w:val="18"/>
              </w:rPr>
              <w:t>User Story-Beschreibung</w:t>
            </w:r>
          </w:p>
        </w:tc>
        <w:tc>
          <w:tcPr>
            <w:tcW w:w="6405" w:type="dxa"/>
            <w:tcBorders>
              <w:top w:val="nil"/>
              <w:left w:val="nil"/>
              <w:bottom w:val="nil"/>
              <w:right w:val="single" w:sz="6" w:space="0" w:color="auto"/>
            </w:tcBorders>
            <w:hideMark/>
          </w:tcPr>
          <w:p w14:paraId="6F892FB6" w14:textId="77777777" w:rsidR="007E0B93" w:rsidRDefault="007E0B93">
            <w:pPr>
              <w:spacing w:after="0" w:line="216" w:lineRule="atLeast"/>
              <w:rPr>
                <w:sz w:val="18"/>
                <w:szCs w:val="18"/>
              </w:rPr>
            </w:pPr>
            <w:r>
              <w:rPr>
                <w:sz w:val="18"/>
                <w:szCs w:val="18"/>
              </w:rPr>
              <w:t>Als Nutzer möchte ich einem von mir erstellten Deck einen Namen geben können, um meine Decks wiederkennen und unterscheiden zu können</w:t>
            </w:r>
          </w:p>
        </w:tc>
      </w:tr>
      <w:tr w:rsidR="007E0B93" w14:paraId="10E2D552" w14:textId="77777777" w:rsidTr="007E0B93">
        <w:trPr>
          <w:trHeight w:val="300"/>
        </w:trPr>
        <w:tc>
          <w:tcPr>
            <w:tcW w:w="2655" w:type="dxa"/>
            <w:tcBorders>
              <w:top w:val="nil"/>
              <w:left w:val="single" w:sz="6" w:space="0" w:color="auto"/>
              <w:bottom w:val="nil"/>
              <w:right w:val="nil"/>
            </w:tcBorders>
            <w:shd w:val="clear" w:color="auto" w:fill="BFBFBF" w:themeFill="background1" w:themeFillShade="BF"/>
            <w:hideMark/>
          </w:tcPr>
          <w:p w14:paraId="5D2BA042" w14:textId="77777777" w:rsidR="007E0B93" w:rsidRDefault="007E0B93">
            <w:pPr>
              <w:spacing w:after="0" w:line="216" w:lineRule="atLeast"/>
              <w:rPr>
                <w:sz w:val="18"/>
                <w:szCs w:val="18"/>
              </w:rPr>
            </w:pPr>
            <w:r>
              <w:rPr>
                <w:b/>
                <w:bCs/>
                <w:sz w:val="18"/>
                <w:szCs w:val="18"/>
              </w:rPr>
              <w:t>Geschätzter Realisierungsaufwand</w:t>
            </w:r>
          </w:p>
        </w:tc>
        <w:tc>
          <w:tcPr>
            <w:tcW w:w="6405" w:type="dxa"/>
            <w:tcBorders>
              <w:top w:val="nil"/>
              <w:left w:val="nil"/>
              <w:bottom w:val="nil"/>
              <w:right w:val="single" w:sz="6" w:space="0" w:color="auto"/>
            </w:tcBorders>
            <w:hideMark/>
          </w:tcPr>
          <w:p w14:paraId="6DAFEB4D" w14:textId="77777777" w:rsidR="007E0B93" w:rsidRDefault="007E0B93">
            <w:pPr>
              <w:spacing w:after="0" w:line="216" w:lineRule="atLeast"/>
              <w:rPr>
                <w:sz w:val="18"/>
                <w:szCs w:val="18"/>
              </w:rPr>
            </w:pPr>
            <w:r>
              <w:rPr>
                <w:sz w:val="18"/>
                <w:szCs w:val="18"/>
              </w:rPr>
              <w:t>1 Tag</w:t>
            </w:r>
          </w:p>
        </w:tc>
      </w:tr>
      <w:tr w:rsidR="007E0B93" w14:paraId="2F6BBF87" w14:textId="77777777" w:rsidTr="007E0B93">
        <w:trPr>
          <w:trHeight w:val="300"/>
        </w:trPr>
        <w:tc>
          <w:tcPr>
            <w:tcW w:w="2655" w:type="dxa"/>
            <w:tcBorders>
              <w:top w:val="nil"/>
              <w:left w:val="single" w:sz="6" w:space="0" w:color="auto"/>
              <w:bottom w:val="nil"/>
              <w:right w:val="nil"/>
            </w:tcBorders>
            <w:shd w:val="clear" w:color="auto" w:fill="BFBFBF" w:themeFill="background1" w:themeFillShade="BF"/>
            <w:hideMark/>
          </w:tcPr>
          <w:p w14:paraId="691E7770" w14:textId="77777777" w:rsidR="007E0B93" w:rsidRDefault="007E0B93">
            <w:pPr>
              <w:spacing w:after="0" w:line="216" w:lineRule="atLeast"/>
              <w:rPr>
                <w:sz w:val="18"/>
                <w:szCs w:val="18"/>
              </w:rPr>
            </w:pPr>
            <w:r>
              <w:rPr>
                <w:b/>
                <w:bCs/>
                <w:sz w:val="18"/>
                <w:szCs w:val="18"/>
              </w:rPr>
              <w:t>Priorität</w:t>
            </w:r>
          </w:p>
        </w:tc>
        <w:tc>
          <w:tcPr>
            <w:tcW w:w="6405" w:type="dxa"/>
            <w:tcBorders>
              <w:top w:val="nil"/>
              <w:left w:val="nil"/>
              <w:bottom w:val="nil"/>
              <w:right w:val="single" w:sz="6" w:space="0" w:color="auto"/>
            </w:tcBorders>
            <w:hideMark/>
          </w:tcPr>
          <w:p w14:paraId="50D8FCEC" w14:textId="77777777" w:rsidR="007E0B93" w:rsidRDefault="007E0B93">
            <w:pPr>
              <w:spacing w:after="0" w:line="216" w:lineRule="atLeast"/>
              <w:rPr>
                <w:sz w:val="18"/>
                <w:szCs w:val="18"/>
              </w:rPr>
            </w:pPr>
            <w:r>
              <w:rPr>
                <w:sz w:val="18"/>
                <w:szCs w:val="18"/>
              </w:rPr>
              <w:t>Hoch</w:t>
            </w:r>
          </w:p>
        </w:tc>
      </w:tr>
      <w:tr w:rsidR="007E0B93" w14:paraId="5822FA85" w14:textId="77777777" w:rsidTr="007E0B93">
        <w:trPr>
          <w:trHeight w:val="300"/>
        </w:trPr>
        <w:tc>
          <w:tcPr>
            <w:tcW w:w="2655" w:type="dxa"/>
            <w:tcBorders>
              <w:top w:val="nil"/>
              <w:left w:val="single" w:sz="6" w:space="0" w:color="auto"/>
              <w:bottom w:val="nil"/>
              <w:right w:val="nil"/>
            </w:tcBorders>
            <w:shd w:val="clear" w:color="auto" w:fill="BFBFBF" w:themeFill="background1" w:themeFillShade="BF"/>
            <w:hideMark/>
          </w:tcPr>
          <w:p w14:paraId="539F770F" w14:textId="77777777" w:rsidR="007E0B93" w:rsidRDefault="007E0B93">
            <w:pPr>
              <w:spacing w:after="0" w:line="216" w:lineRule="atLeast"/>
              <w:rPr>
                <w:sz w:val="18"/>
                <w:szCs w:val="18"/>
              </w:rPr>
            </w:pPr>
            <w:r>
              <w:rPr>
                <w:b/>
                <w:bCs/>
                <w:sz w:val="18"/>
                <w:szCs w:val="18"/>
              </w:rPr>
              <w:lastRenderedPageBreak/>
              <w:t>Autor</w:t>
            </w:r>
          </w:p>
        </w:tc>
        <w:tc>
          <w:tcPr>
            <w:tcW w:w="6405" w:type="dxa"/>
            <w:tcBorders>
              <w:top w:val="nil"/>
              <w:left w:val="nil"/>
              <w:bottom w:val="nil"/>
              <w:right w:val="single" w:sz="6" w:space="0" w:color="auto"/>
            </w:tcBorders>
            <w:hideMark/>
          </w:tcPr>
          <w:p w14:paraId="27A74C33" w14:textId="77777777" w:rsidR="007E0B93" w:rsidRDefault="007E0B93">
            <w:pPr>
              <w:spacing w:after="0" w:line="216" w:lineRule="atLeast"/>
              <w:rPr>
                <w:sz w:val="18"/>
                <w:szCs w:val="18"/>
              </w:rPr>
            </w:pPr>
            <w:r>
              <w:rPr>
                <w:sz w:val="18"/>
                <w:szCs w:val="18"/>
              </w:rPr>
              <w:t xml:space="preserve">Beyza Alhanoğlu </w:t>
            </w:r>
          </w:p>
        </w:tc>
      </w:tr>
      <w:tr w:rsidR="007E0B93" w14:paraId="253F0943" w14:textId="77777777" w:rsidTr="007E0B93">
        <w:trPr>
          <w:trHeight w:val="300"/>
        </w:trPr>
        <w:tc>
          <w:tcPr>
            <w:tcW w:w="2655" w:type="dxa"/>
            <w:tcBorders>
              <w:top w:val="nil"/>
              <w:left w:val="single" w:sz="6" w:space="0" w:color="auto"/>
              <w:bottom w:val="single" w:sz="6" w:space="0" w:color="auto"/>
              <w:right w:val="nil"/>
            </w:tcBorders>
            <w:shd w:val="clear" w:color="auto" w:fill="BFBFBF" w:themeFill="background1" w:themeFillShade="BF"/>
            <w:hideMark/>
          </w:tcPr>
          <w:p w14:paraId="50F1B0C8" w14:textId="77777777" w:rsidR="007E0B93" w:rsidRDefault="007E0B93">
            <w:pPr>
              <w:spacing w:after="0" w:line="216" w:lineRule="atLeast"/>
              <w:rPr>
                <w:sz w:val="18"/>
                <w:szCs w:val="18"/>
              </w:rPr>
            </w:pPr>
            <w:r>
              <w:rPr>
                <w:b/>
                <w:bCs/>
                <w:sz w:val="18"/>
                <w:szCs w:val="18"/>
              </w:rPr>
              <w:t>Abhängigkeiten zu anderen User Stories</w:t>
            </w:r>
          </w:p>
        </w:tc>
        <w:tc>
          <w:tcPr>
            <w:tcW w:w="6405" w:type="dxa"/>
            <w:tcBorders>
              <w:top w:val="nil"/>
              <w:left w:val="nil"/>
              <w:bottom w:val="single" w:sz="6" w:space="0" w:color="auto"/>
              <w:right w:val="single" w:sz="6" w:space="0" w:color="auto"/>
            </w:tcBorders>
            <w:hideMark/>
          </w:tcPr>
          <w:p w14:paraId="6317DB25" w14:textId="77777777" w:rsidR="007E0B93" w:rsidRDefault="007E0B93">
            <w:pPr>
              <w:spacing w:after="0" w:line="216" w:lineRule="atLeast"/>
              <w:rPr>
                <w:sz w:val="18"/>
                <w:szCs w:val="18"/>
              </w:rPr>
            </w:pPr>
            <w:r>
              <w:rPr>
                <w:sz w:val="18"/>
                <w:szCs w:val="18"/>
              </w:rPr>
              <w:t>4.1</w:t>
            </w:r>
          </w:p>
        </w:tc>
      </w:tr>
    </w:tbl>
    <w:p w14:paraId="7E531B9D" w14:textId="77777777" w:rsidR="007E0B93" w:rsidRDefault="007E0B93" w:rsidP="007E0B93">
      <w:pPr>
        <w:spacing w:line="276" w:lineRule="auto"/>
        <w:rPr>
          <w:rFonts w:ascii="Aptos" w:eastAsia="Aptos" w:hAnsi="Aptos" w:cs="Aptos"/>
          <w:color w:val="000000" w:themeColor="text1"/>
          <w:sz w:val="24"/>
          <w:szCs w:val="24"/>
        </w:rPr>
      </w:pPr>
    </w:p>
    <w:p w14:paraId="555752CA" w14:textId="77777777" w:rsidR="007E0B93" w:rsidRDefault="007E0B93" w:rsidP="007E0B93">
      <w:pPr>
        <w:spacing w:line="276"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80"/>
        <w:gridCol w:w="6180"/>
      </w:tblGrid>
      <w:tr w:rsidR="007E0B93" w14:paraId="0318935C" w14:textId="77777777" w:rsidTr="007E0B93">
        <w:trPr>
          <w:trHeight w:val="300"/>
        </w:trPr>
        <w:tc>
          <w:tcPr>
            <w:tcW w:w="2880" w:type="dxa"/>
            <w:tcBorders>
              <w:top w:val="single" w:sz="6" w:space="0" w:color="auto"/>
              <w:left w:val="single" w:sz="6" w:space="0" w:color="auto"/>
              <w:bottom w:val="nil"/>
              <w:right w:val="nil"/>
            </w:tcBorders>
            <w:shd w:val="clear" w:color="auto" w:fill="BFBFBF" w:themeFill="background1" w:themeFillShade="BF"/>
            <w:hideMark/>
          </w:tcPr>
          <w:p w14:paraId="120FF9DC" w14:textId="77777777" w:rsidR="007E0B93" w:rsidRDefault="007E0B93">
            <w:pPr>
              <w:spacing w:after="0" w:line="216" w:lineRule="atLeast"/>
              <w:rPr>
                <w:sz w:val="18"/>
                <w:szCs w:val="18"/>
              </w:rPr>
            </w:pPr>
            <w:r>
              <w:rPr>
                <w:b/>
                <w:bCs/>
                <w:sz w:val="18"/>
                <w:szCs w:val="18"/>
              </w:rPr>
              <w:t>User Story-ID</w:t>
            </w:r>
          </w:p>
        </w:tc>
        <w:tc>
          <w:tcPr>
            <w:tcW w:w="6180" w:type="dxa"/>
            <w:tcBorders>
              <w:top w:val="single" w:sz="6" w:space="0" w:color="auto"/>
              <w:left w:val="nil"/>
              <w:bottom w:val="nil"/>
              <w:right w:val="single" w:sz="6" w:space="0" w:color="auto"/>
            </w:tcBorders>
            <w:hideMark/>
          </w:tcPr>
          <w:p w14:paraId="09F124AC" w14:textId="77777777" w:rsidR="007E0B93" w:rsidRDefault="007E0B93">
            <w:pPr>
              <w:spacing w:after="0" w:line="216" w:lineRule="atLeast"/>
              <w:rPr>
                <w:sz w:val="18"/>
                <w:szCs w:val="18"/>
              </w:rPr>
            </w:pPr>
            <w:r>
              <w:rPr>
                <w:sz w:val="18"/>
                <w:szCs w:val="18"/>
              </w:rPr>
              <w:t>4.3</w:t>
            </w:r>
          </w:p>
        </w:tc>
      </w:tr>
      <w:tr w:rsidR="007E0B93" w14:paraId="0BC8D703" w14:textId="77777777" w:rsidTr="007E0B93">
        <w:trPr>
          <w:trHeight w:val="300"/>
        </w:trPr>
        <w:tc>
          <w:tcPr>
            <w:tcW w:w="2880" w:type="dxa"/>
            <w:tcBorders>
              <w:top w:val="nil"/>
              <w:left w:val="single" w:sz="6" w:space="0" w:color="auto"/>
              <w:bottom w:val="nil"/>
              <w:right w:val="nil"/>
            </w:tcBorders>
            <w:shd w:val="clear" w:color="auto" w:fill="BFBFBF" w:themeFill="background1" w:themeFillShade="BF"/>
            <w:hideMark/>
          </w:tcPr>
          <w:p w14:paraId="60D9DEBA" w14:textId="77777777" w:rsidR="007E0B93" w:rsidRDefault="007E0B93">
            <w:pPr>
              <w:spacing w:after="0" w:line="216" w:lineRule="atLeast"/>
              <w:rPr>
                <w:sz w:val="18"/>
                <w:szCs w:val="18"/>
              </w:rPr>
            </w:pPr>
            <w:r>
              <w:rPr>
                <w:b/>
                <w:bCs/>
                <w:sz w:val="18"/>
                <w:szCs w:val="18"/>
              </w:rPr>
              <w:t>User Story-Beschreibung</w:t>
            </w:r>
          </w:p>
        </w:tc>
        <w:tc>
          <w:tcPr>
            <w:tcW w:w="6180" w:type="dxa"/>
            <w:tcBorders>
              <w:top w:val="nil"/>
              <w:left w:val="nil"/>
              <w:bottom w:val="nil"/>
              <w:right w:val="single" w:sz="6" w:space="0" w:color="auto"/>
            </w:tcBorders>
            <w:hideMark/>
          </w:tcPr>
          <w:p w14:paraId="21426928" w14:textId="77777777" w:rsidR="007E0B93" w:rsidRDefault="007E0B93">
            <w:pPr>
              <w:spacing w:after="0" w:line="216" w:lineRule="atLeast"/>
              <w:rPr>
                <w:sz w:val="18"/>
                <w:szCs w:val="18"/>
              </w:rPr>
            </w:pPr>
            <w:r>
              <w:rPr>
                <w:sz w:val="18"/>
                <w:szCs w:val="18"/>
              </w:rPr>
              <w:t>Als Nutzer möchte ich vorhandene Decks bearbeiten können, um Karten nach Belieben austauschen zu können </w:t>
            </w:r>
          </w:p>
        </w:tc>
      </w:tr>
      <w:tr w:rsidR="007E0B93" w14:paraId="47B8FEA4" w14:textId="77777777" w:rsidTr="007E0B93">
        <w:trPr>
          <w:trHeight w:val="300"/>
        </w:trPr>
        <w:tc>
          <w:tcPr>
            <w:tcW w:w="2880" w:type="dxa"/>
            <w:tcBorders>
              <w:top w:val="nil"/>
              <w:left w:val="single" w:sz="6" w:space="0" w:color="auto"/>
              <w:bottom w:val="nil"/>
              <w:right w:val="nil"/>
            </w:tcBorders>
            <w:shd w:val="clear" w:color="auto" w:fill="BFBFBF" w:themeFill="background1" w:themeFillShade="BF"/>
            <w:hideMark/>
          </w:tcPr>
          <w:p w14:paraId="32ED3966" w14:textId="77777777" w:rsidR="007E0B93" w:rsidRDefault="007E0B93">
            <w:pPr>
              <w:spacing w:after="0" w:line="216" w:lineRule="atLeast"/>
              <w:rPr>
                <w:sz w:val="18"/>
                <w:szCs w:val="18"/>
              </w:rPr>
            </w:pPr>
            <w:r>
              <w:rPr>
                <w:b/>
                <w:bCs/>
                <w:sz w:val="18"/>
                <w:szCs w:val="18"/>
              </w:rPr>
              <w:t>Geschätzter Realisierungsaufwand</w:t>
            </w:r>
          </w:p>
        </w:tc>
        <w:tc>
          <w:tcPr>
            <w:tcW w:w="6180" w:type="dxa"/>
            <w:tcBorders>
              <w:top w:val="nil"/>
              <w:left w:val="nil"/>
              <w:bottom w:val="nil"/>
              <w:right w:val="single" w:sz="6" w:space="0" w:color="auto"/>
            </w:tcBorders>
            <w:hideMark/>
          </w:tcPr>
          <w:p w14:paraId="51BFD772" w14:textId="77777777" w:rsidR="007E0B93" w:rsidRDefault="007E0B93">
            <w:pPr>
              <w:spacing w:after="0" w:line="216" w:lineRule="atLeast"/>
              <w:rPr>
                <w:sz w:val="18"/>
                <w:szCs w:val="18"/>
              </w:rPr>
            </w:pPr>
            <w:r>
              <w:rPr>
                <w:sz w:val="18"/>
                <w:szCs w:val="18"/>
              </w:rPr>
              <w:t xml:space="preserve">7-9 Stunden </w:t>
            </w:r>
          </w:p>
        </w:tc>
      </w:tr>
      <w:tr w:rsidR="007E0B93" w14:paraId="4D2BA771" w14:textId="77777777" w:rsidTr="007E0B93">
        <w:trPr>
          <w:trHeight w:val="300"/>
        </w:trPr>
        <w:tc>
          <w:tcPr>
            <w:tcW w:w="2880" w:type="dxa"/>
            <w:tcBorders>
              <w:top w:val="nil"/>
              <w:left w:val="single" w:sz="6" w:space="0" w:color="auto"/>
              <w:bottom w:val="nil"/>
              <w:right w:val="nil"/>
            </w:tcBorders>
            <w:shd w:val="clear" w:color="auto" w:fill="BFBFBF" w:themeFill="background1" w:themeFillShade="BF"/>
            <w:hideMark/>
          </w:tcPr>
          <w:p w14:paraId="1F0DA555" w14:textId="77777777" w:rsidR="007E0B93" w:rsidRDefault="007E0B93">
            <w:pPr>
              <w:spacing w:after="0" w:line="216" w:lineRule="atLeast"/>
              <w:rPr>
                <w:sz w:val="18"/>
                <w:szCs w:val="18"/>
              </w:rPr>
            </w:pPr>
            <w:r>
              <w:rPr>
                <w:b/>
                <w:bCs/>
                <w:sz w:val="18"/>
                <w:szCs w:val="18"/>
              </w:rPr>
              <w:t>Priorität</w:t>
            </w:r>
          </w:p>
        </w:tc>
        <w:tc>
          <w:tcPr>
            <w:tcW w:w="6180" w:type="dxa"/>
            <w:tcBorders>
              <w:top w:val="nil"/>
              <w:left w:val="nil"/>
              <w:bottom w:val="nil"/>
              <w:right w:val="single" w:sz="6" w:space="0" w:color="auto"/>
            </w:tcBorders>
            <w:hideMark/>
          </w:tcPr>
          <w:p w14:paraId="698C79DB" w14:textId="77777777" w:rsidR="007E0B93" w:rsidRDefault="007E0B93">
            <w:pPr>
              <w:spacing w:after="0" w:line="216" w:lineRule="atLeast"/>
              <w:rPr>
                <w:sz w:val="18"/>
                <w:szCs w:val="18"/>
              </w:rPr>
            </w:pPr>
            <w:r>
              <w:rPr>
                <w:sz w:val="18"/>
                <w:szCs w:val="18"/>
              </w:rPr>
              <w:t>Mittel</w:t>
            </w:r>
          </w:p>
        </w:tc>
      </w:tr>
      <w:tr w:rsidR="007E0B93" w14:paraId="1F6E80A8" w14:textId="77777777" w:rsidTr="007E0B93">
        <w:trPr>
          <w:trHeight w:val="300"/>
        </w:trPr>
        <w:tc>
          <w:tcPr>
            <w:tcW w:w="2880" w:type="dxa"/>
            <w:tcBorders>
              <w:top w:val="nil"/>
              <w:left w:val="single" w:sz="6" w:space="0" w:color="auto"/>
              <w:bottom w:val="nil"/>
              <w:right w:val="nil"/>
            </w:tcBorders>
            <w:shd w:val="clear" w:color="auto" w:fill="BFBFBF" w:themeFill="background1" w:themeFillShade="BF"/>
            <w:hideMark/>
          </w:tcPr>
          <w:p w14:paraId="1EC36E92" w14:textId="77777777" w:rsidR="007E0B93" w:rsidRDefault="007E0B93">
            <w:pPr>
              <w:spacing w:after="0" w:line="216" w:lineRule="atLeast"/>
              <w:rPr>
                <w:sz w:val="18"/>
                <w:szCs w:val="18"/>
              </w:rPr>
            </w:pPr>
            <w:r>
              <w:rPr>
                <w:b/>
                <w:bCs/>
                <w:sz w:val="18"/>
                <w:szCs w:val="18"/>
              </w:rPr>
              <w:t>Autor</w:t>
            </w:r>
          </w:p>
        </w:tc>
        <w:tc>
          <w:tcPr>
            <w:tcW w:w="6180" w:type="dxa"/>
            <w:tcBorders>
              <w:top w:val="nil"/>
              <w:left w:val="nil"/>
              <w:bottom w:val="nil"/>
              <w:right w:val="single" w:sz="6" w:space="0" w:color="auto"/>
            </w:tcBorders>
            <w:hideMark/>
          </w:tcPr>
          <w:p w14:paraId="4A75ACAF" w14:textId="77777777" w:rsidR="007E0B93" w:rsidRDefault="007E0B93">
            <w:pPr>
              <w:spacing w:after="0" w:line="216" w:lineRule="atLeast"/>
              <w:rPr>
                <w:sz w:val="18"/>
                <w:szCs w:val="18"/>
              </w:rPr>
            </w:pPr>
            <w:r>
              <w:rPr>
                <w:sz w:val="18"/>
                <w:szCs w:val="18"/>
              </w:rPr>
              <w:t xml:space="preserve">Beyza Alhanoğlu </w:t>
            </w:r>
          </w:p>
        </w:tc>
      </w:tr>
      <w:tr w:rsidR="007E0B93" w14:paraId="760520B9" w14:textId="77777777" w:rsidTr="007E0B93">
        <w:trPr>
          <w:trHeight w:val="300"/>
        </w:trPr>
        <w:tc>
          <w:tcPr>
            <w:tcW w:w="2880" w:type="dxa"/>
            <w:tcBorders>
              <w:top w:val="nil"/>
              <w:left w:val="single" w:sz="6" w:space="0" w:color="auto"/>
              <w:bottom w:val="single" w:sz="6" w:space="0" w:color="auto"/>
              <w:right w:val="nil"/>
            </w:tcBorders>
            <w:shd w:val="clear" w:color="auto" w:fill="BFBFBF" w:themeFill="background1" w:themeFillShade="BF"/>
            <w:hideMark/>
          </w:tcPr>
          <w:p w14:paraId="6D4A60A8" w14:textId="77777777" w:rsidR="007E0B93" w:rsidRDefault="007E0B93">
            <w:pPr>
              <w:spacing w:after="0" w:line="216" w:lineRule="atLeast"/>
              <w:rPr>
                <w:sz w:val="18"/>
                <w:szCs w:val="18"/>
              </w:rPr>
            </w:pPr>
            <w:r>
              <w:rPr>
                <w:b/>
                <w:bCs/>
                <w:sz w:val="18"/>
                <w:szCs w:val="18"/>
              </w:rPr>
              <w:t>Abhängigkeiten zu anderen User Stories</w:t>
            </w:r>
          </w:p>
        </w:tc>
        <w:tc>
          <w:tcPr>
            <w:tcW w:w="6180" w:type="dxa"/>
            <w:tcBorders>
              <w:top w:val="nil"/>
              <w:left w:val="nil"/>
              <w:bottom w:val="single" w:sz="6" w:space="0" w:color="auto"/>
              <w:right w:val="single" w:sz="6" w:space="0" w:color="auto"/>
            </w:tcBorders>
            <w:hideMark/>
          </w:tcPr>
          <w:p w14:paraId="596AECA3" w14:textId="77777777" w:rsidR="007E0B93" w:rsidRDefault="007E0B93">
            <w:pPr>
              <w:spacing w:after="0" w:line="216" w:lineRule="atLeast"/>
              <w:rPr>
                <w:sz w:val="18"/>
                <w:szCs w:val="18"/>
              </w:rPr>
            </w:pPr>
            <w:r>
              <w:rPr>
                <w:sz w:val="18"/>
                <w:szCs w:val="18"/>
              </w:rPr>
              <w:t>4.1</w:t>
            </w:r>
          </w:p>
        </w:tc>
      </w:tr>
    </w:tbl>
    <w:p w14:paraId="3DC54E8C" w14:textId="77777777" w:rsidR="007E0B93" w:rsidRDefault="007E0B93" w:rsidP="007E0B93">
      <w:pPr>
        <w:spacing w:line="276" w:lineRule="auto"/>
        <w:rPr>
          <w:rFonts w:ascii="Aptos" w:eastAsia="Aptos" w:hAnsi="Aptos" w:cs="Aptos"/>
          <w:color w:val="000000" w:themeColor="text1"/>
          <w:sz w:val="24"/>
          <w:szCs w:val="24"/>
        </w:rPr>
      </w:pPr>
    </w:p>
    <w:p w14:paraId="556315B8" w14:textId="77777777" w:rsidR="007E0B93" w:rsidRDefault="007E0B93" w:rsidP="007E0B93">
      <w:pPr>
        <w:spacing w:line="276" w:lineRule="auto"/>
        <w:rPr>
          <w:rFonts w:ascii="Aptos" w:eastAsia="Aptos" w:hAnsi="Aptos" w:cs="Aptos"/>
          <w:color w:val="000000" w:themeColor="text1"/>
          <w:sz w:val="24"/>
          <w:szCs w:val="24"/>
        </w:rPr>
      </w:pPr>
    </w:p>
    <w:p w14:paraId="55450AE9" w14:textId="77777777" w:rsidR="007E0B93" w:rsidRDefault="007E0B93" w:rsidP="007E0B93">
      <w:pPr>
        <w:spacing w:line="276" w:lineRule="auto"/>
        <w:rPr>
          <w:rFonts w:ascii="Aptos" w:eastAsia="Aptos" w:hAnsi="Aptos" w:cs="Aptos"/>
          <w:color w:val="000000" w:themeColor="text1"/>
          <w:sz w:val="24"/>
          <w:szCs w:val="24"/>
        </w:rPr>
      </w:pPr>
    </w:p>
    <w:p w14:paraId="54C06908" w14:textId="77777777" w:rsidR="007E0B93" w:rsidRDefault="007E0B93" w:rsidP="007E0B93">
      <w:pPr>
        <w:spacing w:line="276"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05"/>
        <w:gridCol w:w="6255"/>
      </w:tblGrid>
      <w:tr w:rsidR="007E0B93" w14:paraId="0656C2FF" w14:textId="77777777" w:rsidTr="007E0B93">
        <w:trPr>
          <w:trHeight w:val="300"/>
        </w:trPr>
        <w:tc>
          <w:tcPr>
            <w:tcW w:w="2805" w:type="dxa"/>
            <w:tcBorders>
              <w:top w:val="single" w:sz="6" w:space="0" w:color="auto"/>
              <w:left w:val="single" w:sz="6" w:space="0" w:color="auto"/>
              <w:bottom w:val="nil"/>
              <w:right w:val="nil"/>
            </w:tcBorders>
            <w:shd w:val="clear" w:color="auto" w:fill="BFBFBF" w:themeFill="background1" w:themeFillShade="BF"/>
            <w:hideMark/>
          </w:tcPr>
          <w:p w14:paraId="748A3052" w14:textId="77777777" w:rsidR="007E0B93" w:rsidRDefault="007E0B93">
            <w:pPr>
              <w:spacing w:after="0" w:line="216" w:lineRule="atLeast"/>
              <w:rPr>
                <w:sz w:val="18"/>
                <w:szCs w:val="18"/>
              </w:rPr>
            </w:pPr>
            <w:r>
              <w:rPr>
                <w:b/>
                <w:bCs/>
                <w:sz w:val="18"/>
                <w:szCs w:val="18"/>
              </w:rPr>
              <w:t>User Story-ID</w:t>
            </w:r>
          </w:p>
        </w:tc>
        <w:tc>
          <w:tcPr>
            <w:tcW w:w="6255" w:type="dxa"/>
            <w:tcBorders>
              <w:top w:val="single" w:sz="6" w:space="0" w:color="auto"/>
              <w:left w:val="nil"/>
              <w:bottom w:val="nil"/>
              <w:right w:val="single" w:sz="6" w:space="0" w:color="auto"/>
            </w:tcBorders>
            <w:hideMark/>
          </w:tcPr>
          <w:p w14:paraId="746CA083" w14:textId="77777777" w:rsidR="007E0B93" w:rsidRDefault="007E0B93">
            <w:pPr>
              <w:spacing w:after="0" w:line="216" w:lineRule="atLeast"/>
              <w:rPr>
                <w:sz w:val="18"/>
                <w:szCs w:val="18"/>
              </w:rPr>
            </w:pPr>
            <w:r>
              <w:rPr>
                <w:sz w:val="18"/>
                <w:szCs w:val="18"/>
              </w:rPr>
              <w:t>4.4</w:t>
            </w:r>
          </w:p>
        </w:tc>
      </w:tr>
      <w:tr w:rsidR="007E0B93" w14:paraId="1EA209B4" w14:textId="77777777" w:rsidTr="007E0B93">
        <w:trPr>
          <w:trHeight w:val="300"/>
        </w:trPr>
        <w:tc>
          <w:tcPr>
            <w:tcW w:w="2805" w:type="dxa"/>
            <w:tcBorders>
              <w:top w:val="nil"/>
              <w:left w:val="single" w:sz="6" w:space="0" w:color="auto"/>
              <w:bottom w:val="nil"/>
              <w:right w:val="nil"/>
            </w:tcBorders>
            <w:shd w:val="clear" w:color="auto" w:fill="BFBFBF" w:themeFill="background1" w:themeFillShade="BF"/>
            <w:hideMark/>
          </w:tcPr>
          <w:p w14:paraId="4983586C" w14:textId="77777777" w:rsidR="007E0B93" w:rsidRDefault="007E0B93">
            <w:pPr>
              <w:spacing w:after="0" w:line="216" w:lineRule="atLeast"/>
              <w:rPr>
                <w:sz w:val="18"/>
                <w:szCs w:val="18"/>
              </w:rPr>
            </w:pPr>
            <w:r>
              <w:rPr>
                <w:b/>
                <w:bCs/>
                <w:sz w:val="18"/>
                <w:szCs w:val="18"/>
              </w:rPr>
              <w:t>User Story-Beschreibung</w:t>
            </w:r>
          </w:p>
        </w:tc>
        <w:tc>
          <w:tcPr>
            <w:tcW w:w="6255" w:type="dxa"/>
            <w:tcBorders>
              <w:top w:val="nil"/>
              <w:left w:val="nil"/>
              <w:bottom w:val="nil"/>
              <w:right w:val="single" w:sz="6" w:space="0" w:color="auto"/>
            </w:tcBorders>
            <w:hideMark/>
          </w:tcPr>
          <w:p w14:paraId="4EE41262" w14:textId="77777777" w:rsidR="007E0B93" w:rsidRDefault="007E0B93">
            <w:pPr>
              <w:spacing w:after="0" w:line="216" w:lineRule="atLeast"/>
              <w:rPr>
                <w:sz w:val="18"/>
                <w:szCs w:val="18"/>
              </w:rPr>
            </w:pPr>
            <w:r>
              <w:rPr>
                <w:sz w:val="18"/>
                <w:szCs w:val="18"/>
              </w:rPr>
              <w:t xml:space="preserve">Als Nutzer möchte ich Decks entfernen können, wenn mir das Deck nicht gefällt oder ich ein anderes Deck erstellen möchte </w:t>
            </w:r>
          </w:p>
        </w:tc>
      </w:tr>
      <w:tr w:rsidR="007E0B93" w14:paraId="33EA2A73" w14:textId="77777777" w:rsidTr="007E0B93">
        <w:trPr>
          <w:trHeight w:val="300"/>
        </w:trPr>
        <w:tc>
          <w:tcPr>
            <w:tcW w:w="2805" w:type="dxa"/>
            <w:tcBorders>
              <w:top w:val="nil"/>
              <w:left w:val="single" w:sz="6" w:space="0" w:color="auto"/>
              <w:bottom w:val="nil"/>
              <w:right w:val="nil"/>
            </w:tcBorders>
            <w:shd w:val="clear" w:color="auto" w:fill="BFBFBF" w:themeFill="background1" w:themeFillShade="BF"/>
            <w:hideMark/>
          </w:tcPr>
          <w:p w14:paraId="495AF889" w14:textId="77777777" w:rsidR="007E0B93" w:rsidRDefault="007E0B93">
            <w:pPr>
              <w:spacing w:after="0" w:line="216" w:lineRule="atLeast"/>
              <w:rPr>
                <w:sz w:val="18"/>
                <w:szCs w:val="18"/>
              </w:rPr>
            </w:pPr>
            <w:r>
              <w:rPr>
                <w:b/>
                <w:bCs/>
                <w:sz w:val="18"/>
                <w:szCs w:val="18"/>
              </w:rPr>
              <w:t>Geschätzter Realisierungsaufwand</w:t>
            </w:r>
          </w:p>
        </w:tc>
        <w:tc>
          <w:tcPr>
            <w:tcW w:w="6255" w:type="dxa"/>
            <w:tcBorders>
              <w:top w:val="nil"/>
              <w:left w:val="nil"/>
              <w:bottom w:val="nil"/>
              <w:right w:val="single" w:sz="6" w:space="0" w:color="auto"/>
            </w:tcBorders>
            <w:hideMark/>
          </w:tcPr>
          <w:p w14:paraId="41FD77CF" w14:textId="77777777" w:rsidR="007E0B93" w:rsidRDefault="007E0B93">
            <w:pPr>
              <w:spacing w:after="0" w:line="216" w:lineRule="atLeast"/>
              <w:rPr>
                <w:sz w:val="18"/>
                <w:szCs w:val="18"/>
              </w:rPr>
            </w:pPr>
            <w:r>
              <w:rPr>
                <w:sz w:val="18"/>
                <w:szCs w:val="18"/>
              </w:rPr>
              <w:t xml:space="preserve">5-7 Stunden </w:t>
            </w:r>
          </w:p>
        </w:tc>
      </w:tr>
      <w:tr w:rsidR="007E0B93" w14:paraId="7E9E2A33" w14:textId="77777777" w:rsidTr="007E0B93">
        <w:trPr>
          <w:trHeight w:val="300"/>
        </w:trPr>
        <w:tc>
          <w:tcPr>
            <w:tcW w:w="2805" w:type="dxa"/>
            <w:tcBorders>
              <w:top w:val="nil"/>
              <w:left w:val="single" w:sz="6" w:space="0" w:color="auto"/>
              <w:bottom w:val="nil"/>
              <w:right w:val="nil"/>
            </w:tcBorders>
            <w:shd w:val="clear" w:color="auto" w:fill="BFBFBF" w:themeFill="background1" w:themeFillShade="BF"/>
            <w:hideMark/>
          </w:tcPr>
          <w:p w14:paraId="396B46FC" w14:textId="77777777" w:rsidR="007E0B93" w:rsidRDefault="007E0B93">
            <w:pPr>
              <w:spacing w:after="0" w:line="216" w:lineRule="atLeast"/>
              <w:rPr>
                <w:sz w:val="18"/>
                <w:szCs w:val="18"/>
              </w:rPr>
            </w:pPr>
            <w:r>
              <w:rPr>
                <w:b/>
                <w:bCs/>
                <w:sz w:val="18"/>
                <w:szCs w:val="18"/>
              </w:rPr>
              <w:t>Priorität</w:t>
            </w:r>
          </w:p>
        </w:tc>
        <w:tc>
          <w:tcPr>
            <w:tcW w:w="6255" w:type="dxa"/>
            <w:tcBorders>
              <w:top w:val="nil"/>
              <w:left w:val="nil"/>
              <w:bottom w:val="nil"/>
              <w:right w:val="single" w:sz="6" w:space="0" w:color="auto"/>
            </w:tcBorders>
            <w:hideMark/>
          </w:tcPr>
          <w:p w14:paraId="638EF6C7" w14:textId="77777777" w:rsidR="007E0B93" w:rsidRDefault="007E0B93">
            <w:pPr>
              <w:spacing w:after="0" w:line="216" w:lineRule="atLeast"/>
              <w:rPr>
                <w:sz w:val="18"/>
                <w:szCs w:val="18"/>
              </w:rPr>
            </w:pPr>
            <w:r>
              <w:rPr>
                <w:sz w:val="18"/>
                <w:szCs w:val="18"/>
              </w:rPr>
              <w:t>Mittel</w:t>
            </w:r>
          </w:p>
        </w:tc>
      </w:tr>
      <w:tr w:rsidR="007E0B93" w14:paraId="3CCFD4CA" w14:textId="77777777" w:rsidTr="007E0B93">
        <w:trPr>
          <w:trHeight w:val="300"/>
        </w:trPr>
        <w:tc>
          <w:tcPr>
            <w:tcW w:w="2805" w:type="dxa"/>
            <w:tcBorders>
              <w:top w:val="nil"/>
              <w:left w:val="single" w:sz="6" w:space="0" w:color="auto"/>
              <w:bottom w:val="nil"/>
              <w:right w:val="nil"/>
            </w:tcBorders>
            <w:shd w:val="clear" w:color="auto" w:fill="BFBFBF" w:themeFill="background1" w:themeFillShade="BF"/>
            <w:hideMark/>
          </w:tcPr>
          <w:p w14:paraId="14C5D4AD" w14:textId="77777777" w:rsidR="007E0B93" w:rsidRDefault="007E0B93">
            <w:pPr>
              <w:spacing w:after="0" w:line="216" w:lineRule="atLeast"/>
              <w:rPr>
                <w:sz w:val="18"/>
                <w:szCs w:val="18"/>
              </w:rPr>
            </w:pPr>
            <w:r>
              <w:rPr>
                <w:b/>
                <w:bCs/>
                <w:sz w:val="18"/>
                <w:szCs w:val="18"/>
              </w:rPr>
              <w:t>Autor</w:t>
            </w:r>
          </w:p>
        </w:tc>
        <w:tc>
          <w:tcPr>
            <w:tcW w:w="6255" w:type="dxa"/>
            <w:tcBorders>
              <w:top w:val="nil"/>
              <w:left w:val="nil"/>
              <w:bottom w:val="nil"/>
              <w:right w:val="single" w:sz="6" w:space="0" w:color="auto"/>
            </w:tcBorders>
            <w:hideMark/>
          </w:tcPr>
          <w:p w14:paraId="047CA4ED" w14:textId="77777777" w:rsidR="007E0B93" w:rsidRDefault="007E0B93">
            <w:pPr>
              <w:spacing w:after="0" w:line="216" w:lineRule="atLeast"/>
              <w:rPr>
                <w:sz w:val="18"/>
                <w:szCs w:val="18"/>
              </w:rPr>
            </w:pPr>
            <w:r>
              <w:rPr>
                <w:sz w:val="18"/>
                <w:szCs w:val="18"/>
              </w:rPr>
              <w:t>Beyza Alhano</w:t>
            </w:r>
            <w:r>
              <w:rPr>
                <w:sz w:val="18"/>
                <w:szCs w:val="18"/>
                <w:lang w:val="tr-TR"/>
              </w:rPr>
              <w:t xml:space="preserve">ğlu </w:t>
            </w:r>
          </w:p>
        </w:tc>
      </w:tr>
      <w:tr w:rsidR="007E0B93" w14:paraId="211A966A" w14:textId="77777777" w:rsidTr="007E0B93">
        <w:trPr>
          <w:trHeight w:val="300"/>
        </w:trPr>
        <w:tc>
          <w:tcPr>
            <w:tcW w:w="2805" w:type="dxa"/>
            <w:tcBorders>
              <w:top w:val="nil"/>
              <w:left w:val="single" w:sz="6" w:space="0" w:color="auto"/>
              <w:bottom w:val="single" w:sz="6" w:space="0" w:color="auto"/>
              <w:right w:val="nil"/>
            </w:tcBorders>
            <w:shd w:val="clear" w:color="auto" w:fill="BFBFBF" w:themeFill="background1" w:themeFillShade="BF"/>
            <w:hideMark/>
          </w:tcPr>
          <w:p w14:paraId="0C23282C" w14:textId="77777777" w:rsidR="007E0B93" w:rsidRDefault="007E0B93">
            <w:pPr>
              <w:spacing w:after="0" w:line="216" w:lineRule="atLeast"/>
              <w:rPr>
                <w:sz w:val="18"/>
                <w:szCs w:val="18"/>
              </w:rPr>
            </w:pPr>
            <w:r>
              <w:rPr>
                <w:b/>
                <w:bCs/>
                <w:sz w:val="18"/>
                <w:szCs w:val="18"/>
              </w:rPr>
              <w:t>Abhängigkeiten zu anderen User Stories</w:t>
            </w:r>
          </w:p>
        </w:tc>
        <w:tc>
          <w:tcPr>
            <w:tcW w:w="6255" w:type="dxa"/>
            <w:tcBorders>
              <w:top w:val="nil"/>
              <w:left w:val="nil"/>
              <w:bottom w:val="single" w:sz="6" w:space="0" w:color="auto"/>
              <w:right w:val="single" w:sz="6" w:space="0" w:color="auto"/>
            </w:tcBorders>
            <w:hideMark/>
          </w:tcPr>
          <w:p w14:paraId="3BC8CAD8" w14:textId="77777777" w:rsidR="007E0B93" w:rsidRDefault="007E0B93">
            <w:pPr>
              <w:spacing w:after="0" w:line="216" w:lineRule="atLeast"/>
              <w:rPr>
                <w:sz w:val="18"/>
                <w:szCs w:val="18"/>
              </w:rPr>
            </w:pPr>
            <w:r>
              <w:rPr>
                <w:sz w:val="18"/>
                <w:szCs w:val="18"/>
              </w:rPr>
              <w:t xml:space="preserve">4.1 </w:t>
            </w:r>
          </w:p>
        </w:tc>
      </w:tr>
    </w:tbl>
    <w:p w14:paraId="14092119" w14:textId="77777777" w:rsidR="007E0B93" w:rsidRDefault="007E0B93" w:rsidP="007E0B93">
      <w:pPr>
        <w:spacing w:line="276" w:lineRule="auto"/>
        <w:rPr>
          <w:rFonts w:ascii="Aptos" w:eastAsia="Aptos" w:hAnsi="Aptos" w:cs="Aptos"/>
          <w:color w:val="000000" w:themeColor="text1"/>
          <w:sz w:val="24"/>
          <w:szCs w:val="24"/>
        </w:rPr>
      </w:pPr>
    </w:p>
    <w:p w14:paraId="3D478596" w14:textId="77777777" w:rsidR="007E0B93" w:rsidRDefault="007E0B93" w:rsidP="007E0B93">
      <w:pPr>
        <w:spacing w:line="276" w:lineRule="auto"/>
        <w:rPr>
          <w:rFonts w:ascii="Aptos" w:eastAsia="Aptos" w:hAnsi="Aptos" w:cs="Aptos"/>
          <w:color w:val="000000" w:themeColor="text1"/>
          <w:sz w:val="24"/>
          <w:szCs w:val="24"/>
        </w:rPr>
      </w:pPr>
    </w:p>
    <w:p w14:paraId="7BDCAC99" w14:textId="77777777" w:rsidR="007E0B93" w:rsidRDefault="007E0B93" w:rsidP="007E0B93">
      <w:pPr>
        <w:spacing w:line="276"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5"/>
        <w:gridCol w:w="6405"/>
      </w:tblGrid>
      <w:tr w:rsidR="007E0B93" w14:paraId="23A321CD" w14:textId="77777777" w:rsidTr="007E0B93">
        <w:trPr>
          <w:trHeight w:val="300"/>
        </w:trPr>
        <w:tc>
          <w:tcPr>
            <w:tcW w:w="2655" w:type="dxa"/>
            <w:tcBorders>
              <w:top w:val="single" w:sz="6" w:space="0" w:color="auto"/>
              <w:left w:val="single" w:sz="6" w:space="0" w:color="auto"/>
              <w:bottom w:val="nil"/>
              <w:right w:val="nil"/>
            </w:tcBorders>
            <w:shd w:val="clear" w:color="auto" w:fill="BFBFBF" w:themeFill="background1" w:themeFillShade="BF"/>
            <w:hideMark/>
          </w:tcPr>
          <w:p w14:paraId="5BD65301" w14:textId="77777777" w:rsidR="007E0B93" w:rsidRDefault="007E0B93">
            <w:pPr>
              <w:spacing w:after="0" w:line="216" w:lineRule="atLeast"/>
              <w:rPr>
                <w:sz w:val="18"/>
                <w:szCs w:val="18"/>
              </w:rPr>
            </w:pPr>
            <w:r>
              <w:rPr>
                <w:b/>
                <w:bCs/>
                <w:sz w:val="18"/>
                <w:szCs w:val="18"/>
              </w:rPr>
              <w:t>User Story-ID</w:t>
            </w:r>
          </w:p>
        </w:tc>
        <w:tc>
          <w:tcPr>
            <w:tcW w:w="6405" w:type="dxa"/>
            <w:tcBorders>
              <w:top w:val="single" w:sz="6" w:space="0" w:color="auto"/>
              <w:left w:val="nil"/>
              <w:bottom w:val="nil"/>
              <w:right w:val="single" w:sz="6" w:space="0" w:color="auto"/>
            </w:tcBorders>
            <w:hideMark/>
          </w:tcPr>
          <w:p w14:paraId="483B3D15" w14:textId="77777777" w:rsidR="007E0B93" w:rsidRDefault="007E0B93">
            <w:pPr>
              <w:spacing w:after="0" w:line="216" w:lineRule="atLeast"/>
              <w:rPr>
                <w:sz w:val="18"/>
                <w:szCs w:val="18"/>
              </w:rPr>
            </w:pPr>
            <w:r>
              <w:rPr>
                <w:sz w:val="18"/>
                <w:szCs w:val="18"/>
              </w:rPr>
              <w:t>4.5</w:t>
            </w:r>
          </w:p>
        </w:tc>
      </w:tr>
      <w:tr w:rsidR="007E0B93" w14:paraId="555AE3E6" w14:textId="77777777" w:rsidTr="007E0B93">
        <w:trPr>
          <w:trHeight w:val="300"/>
        </w:trPr>
        <w:tc>
          <w:tcPr>
            <w:tcW w:w="2655" w:type="dxa"/>
            <w:tcBorders>
              <w:top w:val="nil"/>
              <w:left w:val="single" w:sz="6" w:space="0" w:color="auto"/>
              <w:bottom w:val="nil"/>
              <w:right w:val="nil"/>
            </w:tcBorders>
            <w:shd w:val="clear" w:color="auto" w:fill="BFBFBF" w:themeFill="background1" w:themeFillShade="BF"/>
            <w:hideMark/>
          </w:tcPr>
          <w:p w14:paraId="445480C7" w14:textId="77777777" w:rsidR="007E0B93" w:rsidRDefault="007E0B93">
            <w:pPr>
              <w:spacing w:after="0" w:line="216" w:lineRule="atLeast"/>
              <w:rPr>
                <w:sz w:val="18"/>
                <w:szCs w:val="18"/>
              </w:rPr>
            </w:pPr>
            <w:r>
              <w:rPr>
                <w:b/>
                <w:bCs/>
                <w:sz w:val="18"/>
                <w:szCs w:val="18"/>
              </w:rPr>
              <w:t>User Story-Beschreibung</w:t>
            </w:r>
          </w:p>
        </w:tc>
        <w:tc>
          <w:tcPr>
            <w:tcW w:w="6405" w:type="dxa"/>
            <w:tcBorders>
              <w:top w:val="nil"/>
              <w:left w:val="nil"/>
              <w:bottom w:val="nil"/>
              <w:right w:val="single" w:sz="6" w:space="0" w:color="auto"/>
            </w:tcBorders>
            <w:hideMark/>
          </w:tcPr>
          <w:p w14:paraId="78DD1AD2" w14:textId="77777777" w:rsidR="007E0B93" w:rsidRDefault="007E0B93">
            <w:pPr>
              <w:spacing w:after="0" w:line="216" w:lineRule="atLeast"/>
              <w:rPr>
                <w:sz w:val="18"/>
                <w:szCs w:val="18"/>
              </w:rPr>
            </w:pPr>
            <w:r>
              <w:rPr>
                <w:sz w:val="18"/>
                <w:szCs w:val="18"/>
              </w:rPr>
              <w:t xml:space="preserve">Als Nutzer möchte ich bis zu maximal drei Decks erstellen können, um eine übersichtliche Anzahl an Decks zu haben aus denen ich wählen kann  </w:t>
            </w:r>
          </w:p>
        </w:tc>
      </w:tr>
      <w:tr w:rsidR="007E0B93" w14:paraId="020B181D" w14:textId="77777777" w:rsidTr="007E0B93">
        <w:trPr>
          <w:trHeight w:val="300"/>
        </w:trPr>
        <w:tc>
          <w:tcPr>
            <w:tcW w:w="2655" w:type="dxa"/>
            <w:tcBorders>
              <w:top w:val="nil"/>
              <w:left w:val="single" w:sz="6" w:space="0" w:color="auto"/>
              <w:bottom w:val="nil"/>
              <w:right w:val="nil"/>
            </w:tcBorders>
            <w:shd w:val="clear" w:color="auto" w:fill="BFBFBF" w:themeFill="background1" w:themeFillShade="BF"/>
            <w:hideMark/>
          </w:tcPr>
          <w:p w14:paraId="1AE5C0E7" w14:textId="77777777" w:rsidR="007E0B93" w:rsidRDefault="007E0B93">
            <w:pPr>
              <w:spacing w:after="0" w:line="216" w:lineRule="atLeast"/>
              <w:rPr>
                <w:sz w:val="18"/>
                <w:szCs w:val="18"/>
              </w:rPr>
            </w:pPr>
            <w:r>
              <w:rPr>
                <w:b/>
                <w:bCs/>
                <w:sz w:val="18"/>
                <w:szCs w:val="18"/>
              </w:rPr>
              <w:t>Geschätzter Realisierungsaufwand</w:t>
            </w:r>
          </w:p>
        </w:tc>
        <w:tc>
          <w:tcPr>
            <w:tcW w:w="6405" w:type="dxa"/>
            <w:tcBorders>
              <w:top w:val="nil"/>
              <w:left w:val="nil"/>
              <w:bottom w:val="nil"/>
              <w:right w:val="single" w:sz="6" w:space="0" w:color="auto"/>
            </w:tcBorders>
            <w:hideMark/>
          </w:tcPr>
          <w:p w14:paraId="7B26294B" w14:textId="77777777" w:rsidR="007E0B93" w:rsidRDefault="007E0B93">
            <w:pPr>
              <w:spacing w:after="0" w:line="216" w:lineRule="atLeast"/>
              <w:rPr>
                <w:sz w:val="18"/>
                <w:szCs w:val="18"/>
              </w:rPr>
            </w:pPr>
            <w:r>
              <w:rPr>
                <w:sz w:val="18"/>
                <w:szCs w:val="18"/>
              </w:rPr>
              <w:t xml:space="preserve">1 Tag </w:t>
            </w:r>
          </w:p>
        </w:tc>
      </w:tr>
      <w:tr w:rsidR="007E0B93" w14:paraId="033B04D6" w14:textId="77777777" w:rsidTr="007E0B93">
        <w:trPr>
          <w:trHeight w:val="300"/>
        </w:trPr>
        <w:tc>
          <w:tcPr>
            <w:tcW w:w="2655" w:type="dxa"/>
            <w:tcBorders>
              <w:top w:val="nil"/>
              <w:left w:val="single" w:sz="6" w:space="0" w:color="auto"/>
              <w:bottom w:val="nil"/>
              <w:right w:val="nil"/>
            </w:tcBorders>
            <w:shd w:val="clear" w:color="auto" w:fill="BFBFBF" w:themeFill="background1" w:themeFillShade="BF"/>
            <w:hideMark/>
          </w:tcPr>
          <w:p w14:paraId="7EA8B95E" w14:textId="77777777" w:rsidR="007E0B93" w:rsidRDefault="007E0B93">
            <w:pPr>
              <w:spacing w:after="0" w:line="216" w:lineRule="atLeast"/>
              <w:rPr>
                <w:sz w:val="18"/>
                <w:szCs w:val="18"/>
              </w:rPr>
            </w:pPr>
            <w:r>
              <w:rPr>
                <w:b/>
                <w:bCs/>
                <w:sz w:val="18"/>
                <w:szCs w:val="18"/>
              </w:rPr>
              <w:t>Priorität</w:t>
            </w:r>
          </w:p>
        </w:tc>
        <w:tc>
          <w:tcPr>
            <w:tcW w:w="6405" w:type="dxa"/>
            <w:tcBorders>
              <w:top w:val="nil"/>
              <w:left w:val="nil"/>
              <w:bottom w:val="nil"/>
              <w:right w:val="single" w:sz="6" w:space="0" w:color="auto"/>
            </w:tcBorders>
            <w:hideMark/>
          </w:tcPr>
          <w:p w14:paraId="29DC4B21" w14:textId="77777777" w:rsidR="007E0B93" w:rsidRDefault="007E0B93">
            <w:pPr>
              <w:spacing w:after="0" w:line="216" w:lineRule="atLeast"/>
              <w:rPr>
                <w:sz w:val="18"/>
                <w:szCs w:val="18"/>
              </w:rPr>
            </w:pPr>
            <w:r>
              <w:rPr>
                <w:sz w:val="18"/>
                <w:szCs w:val="18"/>
              </w:rPr>
              <w:t>Hoch</w:t>
            </w:r>
          </w:p>
        </w:tc>
      </w:tr>
      <w:tr w:rsidR="007E0B93" w14:paraId="5BAD1883" w14:textId="77777777" w:rsidTr="007E0B93">
        <w:trPr>
          <w:trHeight w:val="300"/>
        </w:trPr>
        <w:tc>
          <w:tcPr>
            <w:tcW w:w="2655" w:type="dxa"/>
            <w:tcBorders>
              <w:top w:val="nil"/>
              <w:left w:val="single" w:sz="6" w:space="0" w:color="auto"/>
              <w:bottom w:val="nil"/>
              <w:right w:val="nil"/>
            </w:tcBorders>
            <w:shd w:val="clear" w:color="auto" w:fill="BFBFBF" w:themeFill="background1" w:themeFillShade="BF"/>
          </w:tcPr>
          <w:p w14:paraId="0A35430A" w14:textId="77777777" w:rsidR="007E0B93" w:rsidRDefault="007E0B93">
            <w:pPr>
              <w:spacing w:after="0" w:line="216" w:lineRule="atLeast"/>
              <w:rPr>
                <w:sz w:val="18"/>
                <w:szCs w:val="18"/>
              </w:rPr>
            </w:pPr>
          </w:p>
        </w:tc>
        <w:tc>
          <w:tcPr>
            <w:tcW w:w="6405" w:type="dxa"/>
            <w:tcBorders>
              <w:top w:val="nil"/>
              <w:left w:val="nil"/>
              <w:bottom w:val="nil"/>
              <w:right w:val="single" w:sz="6" w:space="0" w:color="auto"/>
            </w:tcBorders>
            <w:hideMark/>
          </w:tcPr>
          <w:p w14:paraId="38597A14" w14:textId="77777777" w:rsidR="007E0B93" w:rsidRDefault="007E0B93">
            <w:pPr>
              <w:spacing w:after="0" w:line="216" w:lineRule="atLeast"/>
              <w:rPr>
                <w:sz w:val="18"/>
                <w:szCs w:val="18"/>
              </w:rPr>
            </w:pPr>
            <w:r>
              <w:rPr>
                <w:sz w:val="18"/>
                <w:szCs w:val="18"/>
              </w:rPr>
              <w:t xml:space="preserve">Beyza Alhanoğlu </w:t>
            </w:r>
          </w:p>
        </w:tc>
      </w:tr>
      <w:tr w:rsidR="007E0B93" w14:paraId="09CB871C" w14:textId="77777777" w:rsidTr="007E0B93">
        <w:trPr>
          <w:trHeight w:val="300"/>
        </w:trPr>
        <w:tc>
          <w:tcPr>
            <w:tcW w:w="2655" w:type="dxa"/>
            <w:tcBorders>
              <w:top w:val="nil"/>
              <w:left w:val="single" w:sz="6" w:space="0" w:color="auto"/>
              <w:bottom w:val="single" w:sz="6" w:space="0" w:color="auto"/>
              <w:right w:val="nil"/>
            </w:tcBorders>
            <w:shd w:val="clear" w:color="auto" w:fill="BFBFBF" w:themeFill="background1" w:themeFillShade="BF"/>
            <w:hideMark/>
          </w:tcPr>
          <w:p w14:paraId="1A92408B" w14:textId="77777777" w:rsidR="007E0B93" w:rsidRDefault="007E0B93">
            <w:pPr>
              <w:spacing w:after="0" w:line="216" w:lineRule="atLeast"/>
              <w:rPr>
                <w:sz w:val="18"/>
                <w:szCs w:val="18"/>
              </w:rPr>
            </w:pPr>
            <w:r>
              <w:rPr>
                <w:b/>
                <w:bCs/>
                <w:sz w:val="18"/>
                <w:szCs w:val="18"/>
              </w:rPr>
              <w:t>Abhängigkeiten zu anderen User Stories</w:t>
            </w:r>
          </w:p>
        </w:tc>
        <w:tc>
          <w:tcPr>
            <w:tcW w:w="6405" w:type="dxa"/>
            <w:tcBorders>
              <w:top w:val="nil"/>
              <w:left w:val="nil"/>
              <w:bottom w:val="single" w:sz="6" w:space="0" w:color="auto"/>
              <w:right w:val="single" w:sz="6" w:space="0" w:color="auto"/>
            </w:tcBorders>
            <w:hideMark/>
          </w:tcPr>
          <w:p w14:paraId="77C2DDFF" w14:textId="77777777" w:rsidR="007E0B93" w:rsidRDefault="007E0B93">
            <w:pPr>
              <w:spacing w:after="0" w:line="216" w:lineRule="atLeast"/>
              <w:rPr>
                <w:sz w:val="18"/>
                <w:szCs w:val="18"/>
              </w:rPr>
            </w:pPr>
            <w:r>
              <w:rPr>
                <w:sz w:val="18"/>
                <w:szCs w:val="18"/>
              </w:rPr>
              <w:t>4.1</w:t>
            </w:r>
          </w:p>
        </w:tc>
      </w:tr>
    </w:tbl>
    <w:p w14:paraId="600B003B" w14:textId="77777777" w:rsidR="007E0B93" w:rsidRDefault="007E0B93" w:rsidP="007E0B93">
      <w:pPr>
        <w:spacing w:line="276" w:lineRule="auto"/>
        <w:rPr>
          <w:rFonts w:ascii="Aptos" w:eastAsia="Aptos" w:hAnsi="Aptos" w:cs="Aptos"/>
          <w:color w:val="000000" w:themeColor="text1"/>
          <w:sz w:val="24"/>
          <w:szCs w:val="24"/>
        </w:rPr>
      </w:pPr>
    </w:p>
    <w:p w14:paraId="2114C714" w14:textId="77777777" w:rsidR="007E0B93" w:rsidRDefault="007E0B93" w:rsidP="007E0B93">
      <w:pPr>
        <w:spacing w:line="276" w:lineRule="auto"/>
        <w:rPr>
          <w:rFonts w:ascii="Aptos" w:eastAsia="Aptos" w:hAnsi="Aptos" w:cs="Aptos"/>
          <w:color w:val="000000" w:themeColor="text1"/>
          <w:sz w:val="24"/>
          <w:szCs w:val="24"/>
        </w:rPr>
      </w:pPr>
    </w:p>
    <w:p w14:paraId="35261678" w14:textId="77777777" w:rsidR="007E0B93" w:rsidRDefault="007E0B93" w:rsidP="007E0B93">
      <w:pPr>
        <w:spacing w:line="276"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595"/>
        <w:gridCol w:w="6465"/>
      </w:tblGrid>
      <w:tr w:rsidR="007E0B93" w14:paraId="5A210339" w14:textId="77777777" w:rsidTr="007E0B93">
        <w:trPr>
          <w:trHeight w:val="300"/>
        </w:trPr>
        <w:tc>
          <w:tcPr>
            <w:tcW w:w="2595" w:type="dxa"/>
            <w:tcBorders>
              <w:top w:val="single" w:sz="6" w:space="0" w:color="auto"/>
              <w:left w:val="single" w:sz="6" w:space="0" w:color="auto"/>
              <w:bottom w:val="nil"/>
              <w:right w:val="nil"/>
            </w:tcBorders>
            <w:shd w:val="clear" w:color="auto" w:fill="BFBFBF" w:themeFill="background1" w:themeFillShade="BF"/>
            <w:hideMark/>
          </w:tcPr>
          <w:p w14:paraId="1138C905" w14:textId="77777777" w:rsidR="007E0B93" w:rsidRDefault="007E0B93">
            <w:pPr>
              <w:spacing w:after="0" w:line="216" w:lineRule="atLeast"/>
              <w:rPr>
                <w:sz w:val="18"/>
                <w:szCs w:val="18"/>
              </w:rPr>
            </w:pPr>
            <w:r>
              <w:rPr>
                <w:b/>
                <w:bCs/>
                <w:sz w:val="18"/>
                <w:szCs w:val="18"/>
              </w:rPr>
              <w:t>User Story-ID</w:t>
            </w:r>
          </w:p>
        </w:tc>
        <w:tc>
          <w:tcPr>
            <w:tcW w:w="6465" w:type="dxa"/>
            <w:tcBorders>
              <w:top w:val="single" w:sz="6" w:space="0" w:color="auto"/>
              <w:left w:val="nil"/>
              <w:bottom w:val="nil"/>
              <w:right w:val="single" w:sz="6" w:space="0" w:color="auto"/>
            </w:tcBorders>
            <w:hideMark/>
          </w:tcPr>
          <w:p w14:paraId="4A848CF9" w14:textId="77777777" w:rsidR="007E0B93" w:rsidRDefault="007E0B93">
            <w:pPr>
              <w:spacing w:after="0" w:line="216" w:lineRule="atLeast"/>
              <w:rPr>
                <w:sz w:val="18"/>
                <w:szCs w:val="18"/>
              </w:rPr>
            </w:pPr>
            <w:r>
              <w:rPr>
                <w:sz w:val="18"/>
                <w:szCs w:val="18"/>
              </w:rPr>
              <w:t>4.6</w:t>
            </w:r>
          </w:p>
        </w:tc>
      </w:tr>
      <w:tr w:rsidR="007E0B93" w14:paraId="1F28E2C6" w14:textId="77777777" w:rsidTr="007E0B93">
        <w:trPr>
          <w:trHeight w:val="300"/>
        </w:trPr>
        <w:tc>
          <w:tcPr>
            <w:tcW w:w="2595" w:type="dxa"/>
            <w:tcBorders>
              <w:top w:val="nil"/>
              <w:left w:val="single" w:sz="6" w:space="0" w:color="auto"/>
              <w:bottom w:val="nil"/>
              <w:right w:val="nil"/>
            </w:tcBorders>
            <w:shd w:val="clear" w:color="auto" w:fill="BFBFBF" w:themeFill="background1" w:themeFillShade="BF"/>
            <w:hideMark/>
          </w:tcPr>
          <w:p w14:paraId="3F858895" w14:textId="77777777" w:rsidR="007E0B93" w:rsidRDefault="007E0B93">
            <w:pPr>
              <w:spacing w:after="0" w:line="216" w:lineRule="atLeast"/>
              <w:rPr>
                <w:sz w:val="18"/>
                <w:szCs w:val="18"/>
              </w:rPr>
            </w:pPr>
            <w:r>
              <w:rPr>
                <w:b/>
                <w:bCs/>
                <w:sz w:val="18"/>
                <w:szCs w:val="18"/>
              </w:rPr>
              <w:t>User Story-Beschreibung</w:t>
            </w:r>
          </w:p>
        </w:tc>
        <w:tc>
          <w:tcPr>
            <w:tcW w:w="6465" w:type="dxa"/>
            <w:tcBorders>
              <w:top w:val="nil"/>
              <w:left w:val="nil"/>
              <w:bottom w:val="nil"/>
              <w:right w:val="single" w:sz="6" w:space="0" w:color="auto"/>
            </w:tcBorders>
            <w:hideMark/>
          </w:tcPr>
          <w:p w14:paraId="00D5A508" w14:textId="77777777" w:rsidR="007E0B93" w:rsidRDefault="007E0B93">
            <w:pPr>
              <w:spacing w:after="0" w:line="216" w:lineRule="atLeast"/>
              <w:rPr>
                <w:sz w:val="18"/>
                <w:szCs w:val="18"/>
              </w:rPr>
            </w:pPr>
            <w:r>
              <w:rPr>
                <w:sz w:val="18"/>
                <w:szCs w:val="18"/>
              </w:rPr>
              <w:t xml:space="preserve">Als Nutzer möchte ich in meinem Deck bis maximal 30 Karteninstanzen haben können, um im Spiel eine gute Auswahl an Karten zum Einsetzen zu haben </w:t>
            </w:r>
          </w:p>
        </w:tc>
      </w:tr>
      <w:tr w:rsidR="007E0B93" w14:paraId="6F0CDB98" w14:textId="77777777" w:rsidTr="007E0B93">
        <w:trPr>
          <w:trHeight w:val="300"/>
        </w:trPr>
        <w:tc>
          <w:tcPr>
            <w:tcW w:w="2595" w:type="dxa"/>
            <w:tcBorders>
              <w:top w:val="nil"/>
              <w:left w:val="single" w:sz="6" w:space="0" w:color="auto"/>
              <w:bottom w:val="nil"/>
              <w:right w:val="nil"/>
            </w:tcBorders>
            <w:shd w:val="clear" w:color="auto" w:fill="BFBFBF" w:themeFill="background1" w:themeFillShade="BF"/>
            <w:hideMark/>
          </w:tcPr>
          <w:p w14:paraId="7E90889D" w14:textId="77777777" w:rsidR="007E0B93" w:rsidRDefault="007E0B93">
            <w:pPr>
              <w:spacing w:after="0" w:line="216" w:lineRule="atLeast"/>
              <w:rPr>
                <w:sz w:val="18"/>
                <w:szCs w:val="18"/>
              </w:rPr>
            </w:pPr>
            <w:r>
              <w:rPr>
                <w:b/>
                <w:bCs/>
                <w:sz w:val="18"/>
                <w:szCs w:val="18"/>
              </w:rPr>
              <w:t xml:space="preserve">Geschätzter </w:t>
            </w:r>
            <w:r>
              <w:rPr>
                <w:b/>
                <w:bCs/>
                <w:sz w:val="18"/>
                <w:szCs w:val="18"/>
              </w:rPr>
              <w:lastRenderedPageBreak/>
              <w:t>Realisierungsaufwand</w:t>
            </w:r>
          </w:p>
        </w:tc>
        <w:tc>
          <w:tcPr>
            <w:tcW w:w="6465" w:type="dxa"/>
            <w:tcBorders>
              <w:top w:val="nil"/>
              <w:left w:val="nil"/>
              <w:bottom w:val="nil"/>
              <w:right w:val="single" w:sz="6" w:space="0" w:color="auto"/>
            </w:tcBorders>
            <w:hideMark/>
          </w:tcPr>
          <w:p w14:paraId="09D5EDB4" w14:textId="77777777" w:rsidR="007E0B93" w:rsidRDefault="007E0B93">
            <w:pPr>
              <w:spacing w:after="0" w:line="216" w:lineRule="atLeast"/>
              <w:rPr>
                <w:sz w:val="18"/>
                <w:szCs w:val="18"/>
              </w:rPr>
            </w:pPr>
            <w:r>
              <w:rPr>
                <w:sz w:val="18"/>
                <w:szCs w:val="18"/>
              </w:rPr>
              <w:lastRenderedPageBreak/>
              <w:t>2 Tage</w:t>
            </w:r>
          </w:p>
        </w:tc>
      </w:tr>
      <w:tr w:rsidR="007E0B93" w14:paraId="366F63BD" w14:textId="77777777" w:rsidTr="007E0B93">
        <w:trPr>
          <w:trHeight w:val="300"/>
        </w:trPr>
        <w:tc>
          <w:tcPr>
            <w:tcW w:w="2595" w:type="dxa"/>
            <w:tcBorders>
              <w:top w:val="nil"/>
              <w:left w:val="single" w:sz="6" w:space="0" w:color="auto"/>
              <w:bottom w:val="nil"/>
              <w:right w:val="nil"/>
            </w:tcBorders>
            <w:shd w:val="clear" w:color="auto" w:fill="BFBFBF" w:themeFill="background1" w:themeFillShade="BF"/>
            <w:hideMark/>
          </w:tcPr>
          <w:p w14:paraId="5B5141D0" w14:textId="77777777" w:rsidR="007E0B93" w:rsidRDefault="007E0B93">
            <w:pPr>
              <w:spacing w:after="0" w:line="216" w:lineRule="atLeast"/>
              <w:rPr>
                <w:sz w:val="18"/>
                <w:szCs w:val="18"/>
              </w:rPr>
            </w:pPr>
            <w:r>
              <w:rPr>
                <w:b/>
                <w:bCs/>
                <w:sz w:val="18"/>
                <w:szCs w:val="18"/>
              </w:rPr>
              <w:t>Priorität</w:t>
            </w:r>
          </w:p>
        </w:tc>
        <w:tc>
          <w:tcPr>
            <w:tcW w:w="6465" w:type="dxa"/>
            <w:tcBorders>
              <w:top w:val="nil"/>
              <w:left w:val="nil"/>
              <w:bottom w:val="nil"/>
              <w:right w:val="single" w:sz="6" w:space="0" w:color="auto"/>
            </w:tcBorders>
            <w:hideMark/>
          </w:tcPr>
          <w:p w14:paraId="5756C278" w14:textId="77777777" w:rsidR="007E0B93" w:rsidRDefault="007E0B93">
            <w:pPr>
              <w:spacing w:after="0" w:line="216" w:lineRule="atLeast"/>
              <w:rPr>
                <w:sz w:val="18"/>
                <w:szCs w:val="18"/>
              </w:rPr>
            </w:pPr>
            <w:r>
              <w:rPr>
                <w:sz w:val="18"/>
                <w:szCs w:val="18"/>
              </w:rPr>
              <w:t>Hoch</w:t>
            </w:r>
          </w:p>
        </w:tc>
      </w:tr>
      <w:tr w:rsidR="007E0B93" w14:paraId="06AE67B9" w14:textId="77777777" w:rsidTr="007E0B93">
        <w:trPr>
          <w:trHeight w:val="300"/>
        </w:trPr>
        <w:tc>
          <w:tcPr>
            <w:tcW w:w="2595" w:type="dxa"/>
            <w:tcBorders>
              <w:top w:val="nil"/>
              <w:left w:val="single" w:sz="6" w:space="0" w:color="auto"/>
              <w:bottom w:val="nil"/>
              <w:right w:val="nil"/>
            </w:tcBorders>
            <w:shd w:val="clear" w:color="auto" w:fill="BFBFBF" w:themeFill="background1" w:themeFillShade="BF"/>
            <w:hideMark/>
          </w:tcPr>
          <w:p w14:paraId="6A5223F2" w14:textId="77777777" w:rsidR="007E0B93" w:rsidRDefault="007E0B93">
            <w:pPr>
              <w:spacing w:after="0" w:line="216" w:lineRule="atLeast"/>
              <w:rPr>
                <w:sz w:val="18"/>
                <w:szCs w:val="18"/>
              </w:rPr>
            </w:pPr>
            <w:r>
              <w:rPr>
                <w:b/>
                <w:bCs/>
                <w:sz w:val="18"/>
                <w:szCs w:val="18"/>
              </w:rPr>
              <w:t>Autor</w:t>
            </w:r>
          </w:p>
        </w:tc>
        <w:tc>
          <w:tcPr>
            <w:tcW w:w="6465" w:type="dxa"/>
            <w:tcBorders>
              <w:top w:val="nil"/>
              <w:left w:val="nil"/>
              <w:bottom w:val="nil"/>
              <w:right w:val="single" w:sz="6" w:space="0" w:color="auto"/>
            </w:tcBorders>
            <w:hideMark/>
          </w:tcPr>
          <w:p w14:paraId="6C39F665" w14:textId="77777777" w:rsidR="007E0B93" w:rsidRDefault="007E0B93">
            <w:pPr>
              <w:spacing w:after="0" w:line="216" w:lineRule="atLeast"/>
              <w:rPr>
                <w:sz w:val="18"/>
                <w:szCs w:val="18"/>
              </w:rPr>
            </w:pPr>
            <w:r>
              <w:rPr>
                <w:sz w:val="18"/>
                <w:szCs w:val="18"/>
              </w:rPr>
              <w:t xml:space="preserve">Beyza Alhanoğlu </w:t>
            </w:r>
          </w:p>
        </w:tc>
      </w:tr>
      <w:tr w:rsidR="007E0B93" w14:paraId="5F24CDFB" w14:textId="77777777" w:rsidTr="007E0B93">
        <w:trPr>
          <w:trHeight w:val="300"/>
        </w:trPr>
        <w:tc>
          <w:tcPr>
            <w:tcW w:w="2595" w:type="dxa"/>
            <w:tcBorders>
              <w:top w:val="nil"/>
              <w:left w:val="single" w:sz="6" w:space="0" w:color="auto"/>
              <w:bottom w:val="single" w:sz="6" w:space="0" w:color="auto"/>
              <w:right w:val="nil"/>
            </w:tcBorders>
            <w:shd w:val="clear" w:color="auto" w:fill="BFBFBF" w:themeFill="background1" w:themeFillShade="BF"/>
            <w:hideMark/>
          </w:tcPr>
          <w:p w14:paraId="6BCDCE64" w14:textId="77777777" w:rsidR="007E0B93" w:rsidRDefault="007E0B93">
            <w:pPr>
              <w:spacing w:after="0" w:line="216" w:lineRule="atLeast"/>
              <w:rPr>
                <w:sz w:val="18"/>
                <w:szCs w:val="18"/>
              </w:rPr>
            </w:pPr>
            <w:r>
              <w:rPr>
                <w:b/>
                <w:bCs/>
                <w:sz w:val="18"/>
                <w:szCs w:val="18"/>
              </w:rPr>
              <w:t>Abhängigkeiten zu anderen User Stories</w:t>
            </w:r>
          </w:p>
        </w:tc>
        <w:tc>
          <w:tcPr>
            <w:tcW w:w="6465" w:type="dxa"/>
            <w:tcBorders>
              <w:top w:val="nil"/>
              <w:left w:val="nil"/>
              <w:bottom w:val="single" w:sz="6" w:space="0" w:color="auto"/>
              <w:right w:val="single" w:sz="6" w:space="0" w:color="auto"/>
            </w:tcBorders>
            <w:hideMark/>
          </w:tcPr>
          <w:p w14:paraId="5173B648" w14:textId="77777777" w:rsidR="007E0B93" w:rsidRDefault="007E0B93">
            <w:pPr>
              <w:spacing w:after="0" w:line="216" w:lineRule="atLeast"/>
              <w:rPr>
                <w:sz w:val="18"/>
                <w:szCs w:val="18"/>
              </w:rPr>
            </w:pPr>
            <w:r>
              <w:rPr>
                <w:sz w:val="18"/>
                <w:szCs w:val="18"/>
              </w:rPr>
              <w:t>4.1</w:t>
            </w:r>
          </w:p>
        </w:tc>
      </w:tr>
    </w:tbl>
    <w:p w14:paraId="21FF109E" w14:textId="77777777" w:rsidR="007E0B93" w:rsidRDefault="007E0B93" w:rsidP="007E0B93">
      <w:pPr>
        <w:rPr>
          <w:rFonts w:eastAsiaTheme="majorEastAsia"/>
          <w:sz w:val="32"/>
          <w:szCs w:val="32"/>
        </w:rPr>
      </w:pPr>
    </w:p>
    <w:p w14:paraId="512D4F98" w14:textId="77777777" w:rsidR="007E0B93" w:rsidRDefault="007E0B93" w:rsidP="007E0B93">
      <w:pPr>
        <w:rPr>
          <w:rFonts w:eastAsiaTheme="majorEastAsia"/>
          <w:sz w:val="32"/>
          <w:szCs w:val="32"/>
        </w:rPr>
      </w:pPr>
    </w:p>
    <w:p w14:paraId="52535E06" w14:textId="77777777" w:rsidR="007E0B93" w:rsidRDefault="007E0B93" w:rsidP="007E0B93">
      <w:pPr>
        <w:rPr>
          <w:rFonts w:eastAsiaTheme="majorEastAsia"/>
          <w:sz w:val="32"/>
          <w:szCs w:val="32"/>
        </w:rPr>
      </w:pPr>
    </w:p>
    <w:p w14:paraId="634AE3EB" w14:textId="77777777" w:rsidR="007E0B93" w:rsidRDefault="007E0B93" w:rsidP="007E0B93">
      <w:pPr>
        <w:rPr>
          <w:rFonts w:eastAsiaTheme="majorEastAsia"/>
          <w:sz w:val="32"/>
          <w:szCs w:val="32"/>
        </w:rPr>
      </w:pPr>
    </w:p>
    <w:p w14:paraId="4B16A31C" w14:textId="77777777" w:rsidR="007E0B93" w:rsidRDefault="007E0B93" w:rsidP="007E0B93">
      <w:pPr>
        <w:rPr>
          <w:rFonts w:eastAsiaTheme="majorEastAsia"/>
          <w:sz w:val="32"/>
          <w:szCs w:val="32"/>
        </w:rPr>
      </w:pPr>
    </w:p>
    <w:p w14:paraId="3E7C42DD" w14:textId="77777777" w:rsidR="007E0B93" w:rsidRDefault="007E0B93" w:rsidP="007E0B93">
      <w:pPr>
        <w:rPr>
          <w:rFonts w:eastAsiaTheme="majorEastAsia"/>
          <w:sz w:val="32"/>
          <w:szCs w:val="32"/>
        </w:rPr>
      </w:pPr>
    </w:p>
    <w:p w14:paraId="401DDC05" w14:textId="77777777" w:rsidR="007E0B93" w:rsidRDefault="007E0B93" w:rsidP="007E0B93">
      <w:pPr>
        <w:rPr>
          <w:rFonts w:eastAsiaTheme="majorEastAsia"/>
          <w:sz w:val="32"/>
          <w:szCs w:val="32"/>
        </w:rPr>
      </w:pPr>
    </w:p>
    <w:p w14:paraId="548E8D72" w14:textId="77777777" w:rsidR="007E0B93" w:rsidRDefault="007E0B93" w:rsidP="007E0B93">
      <w:pPr>
        <w:rPr>
          <w:rFonts w:eastAsiaTheme="majorEastAsia"/>
          <w:sz w:val="32"/>
          <w:szCs w:val="32"/>
        </w:rPr>
      </w:pPr>
      <w:r>
        <w:rPr>
          <w:rFonts w:eastAsiaTheme="majorEastAsia"/>
          <w:sz w:val="32"/>
          <w:szCs w:val="32"/>
        </w:rPr>
        <w:t>5.</w:t>
      </w:r>
    </w:p>
    <w:tbl>
      <w:tblPr>
        <w:tblStyle w:val="Tabellenraster"/>
        <w:tblW w:w="0" w:type="auto"/>
        <w:tblLook w:val="04A0" w:firstRow="1" w:lastRow="0" w:firstColumn="1" w:lastColumn="0" w:noHBand="0" w:noVBand="1"/>
      </w:tblPr>
      <w:tblGrid>
        <w:gridCol w:w="2232"/>
        <w:gridCol w:w="7056"/>
      </w:tblGrid>
      <w:tr w:rsidR="007E0B93" w14:paraId="35D9AD0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D54240"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F5B8A69" w14:textId="77777777" w:rsidR="007E0B93" w:rsidRDefault="007E0B93">
            <w:pPr>
              <w:rPr>
                <w:rFonts w:cstheme="minorHAnsi"/>
              </w:rPr>
            </w:pPr>
            <w:r>
              <w:rPr>
                <w:rFonts w:cstheme="minorHAnsi"/>
              </w:rPr>
              <w:t>5.1</w:t>
            </w:r>
          </w:p>
        </w:tc>
      </w:tr>
      <w:tr w:rsidR="007E0B93" w14:paraId="0E58F5F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D06319"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76A9B3" w14:textId="77777777" w:rsidR="007E0B93" w:rsidRDefault="007E0B93">
            <w:pPr>
              <w:rPr>
                <w:rFonts w:cstheme="minorHAnsi"/>
              </w:rPr>
            </w:pPr>
            <w:r>
              <w:rPr>
                <w:rFonts w:cstheme="minorHAnsi"/>
              </w:rPr>
              <w:t>Als Nutzer möchte ich neue Freunde hinzufügen können, um mit ihnen chatten zu können</w:t>
            </w:r>
          </w:p>
        </w:tc>
      </w:tr>
      <w:tr w:rsidR="007E0B93" w14:paraId="0AF5798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E1F36F"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8449ADA" w14:textId="77777777" w:rsidR="007E0B93" w:rsidRDefault="007E0B93">
            <w:pPr>
              <w:rPr>
                <w:rFonts w:cstheme="minorHAnsi"/>
              </w:rPr>
            </w:pPr>
            <w:r>
              <w:rPr>
                <w:rFonts w:cstheme="minorHAnsi"/>
              </w:rPr>
              <w:t>1 Tag</w:t>
            </w:r>
          </w:p>
        </w:tc>
      </w:tr>
      <w:tr w:rsidR="007E0B93" w14:paraId="4738ED78"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64341AD"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D3B4E55" w14:textId="77777777" w:rsidR="007E0B93" w:rsidRDefault="007E0B93">
            <w:pPr>
              <w:rPr>
                <w:rFonts w:cstheme="minorHAnsi"/>
              </w:rPr>
            </w:pPr>
            <w:r>
              <w:rPr>
                <w:rFonts w:cstheme="minorHAnsi"/>
              </w:rPr>
              <w:t>Mittle</w:t>
            </w:r>
          </w:p>
        </w:tc>
      </w:tr>
      <w:tr w:rsidR="007E0B93" w14:paraId="0FDCBD4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FADF38"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4C526440" w14:textId="77777777" w:rsidR="007E0B93" w:rsidRDefault="007E0B93">
            <w:pPr>
              <w:rPr>
                <w:rFonts w:cstheme="minorHAnsi"/>
              </w:rPr>
            </w:pPr>
            <w:r>
              <w:rPr>
                <w:rFonts w:cstheme="minorHAnsi"/>
              </w:rPr>
              <w:t>Danny Nasra</w:t>
            </w:r>
          </w:p>
        </w:tc>
      </w:tr>
      <w:tr w:rsidR="007E0B93" w14:paraId="4E6B77F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56E27B"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7A3B424D" w14:textId="77777777" w:rsidR="007E0B93" w:rsidRDefault="007E0B93">
            <w:pPr>
              <w:rPr>
                <w:rFonts w:cstheme="minorHAnsi"/>
              </w:rPr>
            </w:pPr>
            <w:r>
              <w:rPr>
                <w:rFonts w:cstheme="minorHAnsi"/>
              </w:rPr>
              <w:t>5.2, 5.3</w:t>
            </w:r>
          </w:p>
        </w:tc>
      </w:tr>
    </w:tbl>
    <w:p w14:paraId="0BE5F91A" w14:textId="77777777" w:rsidR="007E0B93" w:rsidRDefault="007E0B93" w:rsidP="007E0B93">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7E0B93" w14:paraId="0400314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922108"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5109E76D" w14:textId="77777777" w:rsidR="007E0B93" w:rsidRDefault="007E0B93">
            <w:pPr>
              <w:rPr>
                <w:rFonts w:cstheme="minorHAnsi"/>
              </w:rPr>
            </w:pPr>
            <w:r>
              <w:rPr>
                <w:rFonts w:cstheme="minorHAnsi"/>
              </w:rPr>
              <w:t>5.2</w:t>
            </w:r>
          </w:p>
        </w:tc>
      </w:tr>
      <w:tr w:rsidR="007E0B93" w14:paraId="7710CDA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6FC4EB"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58E22776" w14:textId="77777777" w:rsidR="007E0B93" w:rsidRDefault="007E0B93">
            <w:pPr>
              <w:rPr>
                <w:rFonts w:cstheme="minorHAnsi"/>
              </w:rPr>
            </w:pPr>
            <w:r>
              <w:rPr>
                <w:rFonts w:cstheme="minorHAnsi"/>
              </w:rPr>
              <w:t>Als Nutzer möchte ich eine Freundesliste haben, um meine Freunde ansehen und verwalten kann</w:t>
            </w:r>
          </w:p>
        </w:tc>
      </w:tr>
      <w:tr w:rsidR="007E0B93" w14:paraId="45398C4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AD8BAD"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ED46528" w14:textId="77777777" w:rsidR="007E0B93" w:rsidRDefault="007E0B93">
            <w:pPr>
              <w:rPr>
                <w:rFonts w:cstheme="minorHAnsi"/>
              </w:rPr>
            </w:pPr>
            <w:r>
              <w:rPr>
                <w:rFonts w:cstheme="minorHAnsi"/>
              </w:rPr>
              <w:t>3-4 Stunden</w:t>
            </w:r>
          </w:p>
        </w:tc>
      </w:tr>
      <w:tr w:rsidR="007E0B93" w14:paraId="518C5A5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C7EE24"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007AD33" w14:textId="77777777" w:rsidR="007E0B93" w:rsidRDefault="007E0B93">
            <w:pPr>
              <w:rPr>
                <w:rFonts w:cstheme="minorHAnsi"/>
              </w:rPr>
            </w:pPr>
            <w:r>
              <w:rPr>
                <w:rFonts w:cstheme="minorHAnsi"/>
              </w:rPr>
              <w:t>Mittle</w:t>
            </w:r>
          </w:p>
        </w:tc>
      </w:tr>
      <w:tr w:rsidR="007E0B93" w14:paraId="0092E88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737DA7"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9A8174E" w14:textId="77777777" w:rsidR="007E0B93" w:rsidRDefault="007E0B93">
            <w:pPr>
              <w:rPr>
                <w:rFonts w:cstheme="minorHAnsi"/>
              </w:rPr>
            </w:pPr>
            <w:r>
              <w:rPr>
                <w:rFonts w:cstheme="minorHAnsi"/>
              </w:rPr>
              <w:t>Danny Nasra</w:t>
            </w:r>
          </w:p>
        </w:tc>
      </w:tr>
      <w:tr w:rsidR="007E0B93" w14:paraId="3098021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F01B34"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7C505349" w14:textId="77777777" w:rsidR="007E0B93" w:rsidRDefault="007E0B93">
            <w:pPr>
              <w:rPr>
                <w:rFonts w:cstheme="minorHAnsi"/>
              </w:rPr>
            </w:pPr>
            <w:r>
              <w:rPr>
                <w:rFonts w:cstheme="minorHAnsi"/>
              </w:rPr>
              <w:t>5.1</w:t>
            </w:r>
          </w:p>
        </w:tc>
      </w:tr>
    </w:tbl>
    <w:p w14:paraId="52959B4D" w14:textId="77777777" w:rsidR="007E0B93" w:rsidRDefault="007E0B93" w:rsidP="007E0B93">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7E0B93" w14:paraId="765ADE14"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73BC7A"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312768E" w14:textId="77777777" w:rsidR="007E0B93" w:rsidRDefault="007E0B93">
            <w:pPr>
              <w:rPr>
                <w:rFonts w:cstheme="minorHAnsi"/>
              </w:rPr>
            </w:pPr>
            <w:r>
              <w:rPr>
                <w:rFonts w:cstheme="minorHAnsi"/>
              </w:rPr>
              <w:t>5.3</w:t>
            </w:r>
          </w:p>
        </w:tc>
      </w:tr>
      <w:tr w:rsidR="007E0B93" w14:paraId="28236EC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06A3D3"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4C7981C" w14:textId="77777777" w:rsidR="007E0B93" w:rsidRDefault="007E0B93">
            <w:pPr>
              <w:rPr>
                <w:rFonts w:cstheme="minorHAnsi"/>
              </w:rPr>
            </w:pPr>
            <w:r>
              <w:rPr>
                <w:rFonts w:cstheme="minorHAnsi"/>
              </w:rPr>
              <w:t>Als Nutzer möchte ich eine Freundschaftsanfrage annehmen/ablehnen können, um Spam Freundschaftsanfragen zu beseitigen</w:t>
            </w:r>
          </w:p>
        </w:tc>
      </w:tr>
      <w:tr w:rsidR="007E0B93" w14:paraId="163C9F5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5E4F10"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70C198B" w14:textId="77777777" w:rsidR="007E0B93" w:rsidRDefault="007E0B93">
            <w:pPr>
              <w:rPr>
                <w:rFonts w:cstheme="minorHAnsi"/>
              </w:rPr>
            </w:pPr>
            <w:r>
              <w:rPr>
                <w:rFonts w:cstheme="minorHAnsi"/>
              </w:rPr>
              <w:t>1 Tag</w:t>
            </w:r>
          </w:p>
        </w:tc>
      </w:tr>
      <w:tr w:rsidR="007E0B93" w14:paraId="16C3DAF4"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BAC9FE"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EE3DDE1" w14:textId="77777777" w:rsidR="007E0B93" w:rsidRDefault="007E0B93">
            <w:pPr>
              <w:rPr>
                <w:rFonts w:cstheme="minorHAnsi"/>
              </w:rPr>
            </w:pPr>
            <w:r>
              <w:rPr>
                <w:rFonts w:cstheme="minorHAnsi"/>
              </w:rPr>
              <w:t>Mittle</w:t>
            </w:r>
          </w:p>
        </w:tc>
      </w:tr>
      <w:tr w:rsidR="007E0B93" w14:paraId="733DB1A7"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390CA"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DC68087" w14:textId="77777777" w:rsidR="007E0B93" w:rsidRDefault="007E0B93">
            <w:pPr>
              <w:rPr>
                <w:rFonts w:cstheme="minorHAnsi"/>
              </w:rPr>
            </w:pPr>
            <w:r>
              <w:rPr>
                <w:rFonts w:cstheme="minorHAnsi"/>
              </w:rPr>
              <w:t>Danny Nasra</w:t>
            </w:r>
          </w:p>
        </w:tc>
      </w:tr>
      <w:tr w:rsidR="007E0B93" w14:paraId="61B94BA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54230" w14:textId="77777777" w:rsidR="007E0B93" w:rsidRDefault="007E0B93">
            <w:pPr>
              <w:rPr>
                <w:rFonts w:cstheme="minorHAnsi"/>
                <w:b/>
              </w:rPr>
            </w:pPr>
            <w:r>
              <w:rPr>
                <w:rFonts w:cstheme="minorHAnsi"/>
                <w:b/>
              </w:rPr>
              <w:t xml:space="preserve">Abhängigkeiten zu </w:t>
            </w:r>
            <w:r>
              <w:rPr>
                <w:rFonts w:cstheme="minorHAnsi"/>
                <w:b/>
              </w:rPr>
              <w:lastRenderedPageBreak/>
              <w:t>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0590248" w14:textId="77777777" w:rsidR="007E0B93" w:rsidRDefault="007E0B93">
            <w:pPr>
              <w:rPr>
                <w:rFonts w:cstheme="minorHAnsi"/>
              </w:rPr>
            </w:pPr>
            <w:r>
              <w:rPr>
                <w:rFonts w:cstheme="minorHAnsi"/>
              </w:rPr>
              <w:lastRenderedPageBreak/>
              <w:t>5.2, 5.4</w:t>
            </w:r>
          </w:p>
        </w:tc>
      </w:tr>
    </w:tbl>
    <w:p w14:paraId="1C9790FF" w14:textId="77777777" w:rsidR="007E0B93" w:rsidRDefault="007E0B93" w:rsidP="007E0B93">
      <w:pPr>
        <w:rPr>
          <w:rFonts w:cstheme="minorHAnsi"/>
          <w:b/>
          <w:bCs/>
          <w:lang w:val="en-GB"/>
        </w:rPr>
      </w:pPr>
    </w:p>
    <w:tbl>
      <w:tblPr>
        <w:tblStyle w:val="Tabellenraster"/>
        <w:tblW w:w="0" w:type="auto"/>
        <w:tblLook w:val="04A0" w:firstRow="1" w:lastRow="0" w:firstColumn="1" w:lastColumn="0" w:noHBand="0" w:noVBand="1"/>
      </w:tblPr>
      <w:tblGrid>
        <w:gridCol w:w="2449"/>
        <w:gridCol w:w="6613"/>
      </w:tblGrid>
      <w:tr w:rsidR="007E0B93" w14:paraId="4CED878D"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A245DF" w14:textId="77777777" w:rsidR="007E0B93" w:rsidRDefault="007E0B93">
            <w:pPr>
              <w:tabs>
                <w:tab w:val="right" w:pos="1896"/>
              </w:tabs>
              <w:rPr>
                <w:rFonts w:cstheme="minorHAnsi"/>
                <w:b/>
              </w:rPr>
            </w:pPr>
            <w:r>
              <w:rPr>
                <w:rFonts w:cstheme="minorHAnsi"/>
                <w:b/>
              </w:rPr>
              <w:t>User Story-ID</w:t>
            </w:r>
          </w:p>
        </w:tc>
        <w:tc>
          <w:tcPr>
            <w:tcW w:w="6613" w:type="dxa"/>
            <w:tcBorders>
              <w:top w:val="single" w:sz="4" w:space="0" w:color="auto"/>
              <w:left w:val="single" w:sz="4" w:space="0" w:color="auto"/>
              <w:bottom w:val="single" w:sz="4" w:space="0" w:color="auto"/>
              <w:right w:val="single" w:sz="4" w:space="0" w:color="auto"/>
            </w:tcBorders>
            <w:hideMark/>
          </w:tcPr>
          <w:p w14:paraId="555F87E7" w14:textId="77777777" w:rsidR="007E0B93" w:rsidRDefault="007E0B93">
            <w:pPr>
              <w:rPr>
                <w:rFonts w:cstheme="minorHAnsi"/>
              </w:rPr>
            </w:pPr>
            <w:r>
              <w:rPr>
                <w:rFonts w:cstheme="minorHAnsi"/>
              </w:rPr>
              <w:t>5.4</w:t>
            </w:r>
          </w:p>
        </w:tc>
      </w:tr>
      <w:tr w:rsidR="007E0B93" w14:paraId="15F2665F"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615DF" w14:textId="77777777" w:rsidR="007E0B93" w:rsidRDefault="007E0B93">
            <w:pPr>
              <w:rPr>
                <w:rFonts w:cstheme="minorHAnsi"/>
                <w:b/>
              </w:rPr>
            </w:pPr>
            <w:r>
              <w:rPr>
                <w:rFonts w:cstheme="minorHAnsi"/>
                <w:b/>
              </w:rPr>
              <w:t>User Story-Beschreibung</w:t>
            </w:r>
          </w:p>
        </w:tc>
        <w:tc>
          <w:tcPr>
            <w:tcW w:w="6613" w:type="dxa"/>
            <w:tcBorders>
              <w:top w:val="single" w:sz="4" w:space="0" w:color="auto"/>
              <w:left w:val="single" w:sz="4" w:space="0" w:color="auto"/>
              <w:bottom w:val="single" w:sz="4" w:space="0" w:color="auto"/>
              <w:right w:val="single" w:sz="4" w:space="0" w:color="auto"/>
            </w:tcBorders>
            <w:hideMark/>
          </w:tcPr>
          <w:p w14:paraId="0031EA33" w14:textId="77777777" w:rsidR="007E0B93" w:rsidRDefault="007E0B93">
            <w:pPr>
              <w:rPr>
                <w:rFonts w:cstheme="minorHAnsi"/>
              </w:rPr>
            </w:pPr>
            <w:r>
              <w:rPr>
                <w:rFonts w:cstheme="minorHAnsi"/>
              </w:rPr>
              <w:t>Als Nutzer möchte ich über neue Freundschaftsanfrage per E-Mail benachrichtigt werden, um die neuen Anfragen nicht lange Zeit angehängt bleiben</w:t>
            </w:r>
          </w:p>
        </w:tc>
      </w:tr>
      <w:tr w:rsidR="007E0B93" w14:paraId="7763A646"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4DF4B3" w14:textId="77777777" w:rsidR="007E0B93" w:rsidRDefault="007E0B93">
            <w:pPr>
              <w:rPr>
                <w:rFonts w:cstheme="minorHAnsi"/>
                <w:b/>
              </w:rPr>
            </w:pPr>
            <w:r>
              <w:rPr>
                <w:rFonts w:cstheme="minorHAnsi"/>
                <w:b/>
              </w:rPr>
              <w:t>Geschätzter Realisierungsaufwand</w:t>
            </w:r>
          </w:p>
        </w:tc>
        <w:tc>
          <w:tcPr>
            <w:tcW w:w="6613" w:type="dxa"/>
            <w:tcBorders>
              <w:top w:val="single" w:sz="4" w:space="0" w:color="auto"/>
              <w:left w:val="single" w:sz="4" w:space="0" w:color="auto"/>
              <w:bottom w:val="single" w:sz="4" w:space="0" w:color="auto"/>
              <w:right w:val="single" w:sz="4" w:space="0" w:color="auto"/>
            </w:tcBorders>
            <w:hideMark/>
          </w:tcPr>
          <w:p w14:paraId="3CB142FD" w14:textId="77777777" w:rsidR="007E0B93" w:rsidRDefault="007E0B93">
            <w:pPr>
              <w:rPr>
                <w:rFonts w:cstheme="minorHAnsi"/>
              </w:rPr>
            </w:pPr>
            <w:r>
              <w:rPr>
                <w:rFonts w:cstheme="minorHAnsi"/>
              </w:rPr>
              <w:t>5-6 Stunden</w:t>
            </w:r>
          </w:p>
        </w:tc>
      </w:tr>
      <w:tr w:rsidR="007E0B93" w14:paraId="6F14270C"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EED0F4" w14:textId="77777777" w:rsidR="007E0B93" w:rsidRDefault="007E0B93">
            <w:pPr>
              <w:rPr>
                <w:rFonts w:cstheme="minorHAnsi"/>
                <w:b/>
              </w:rPr>
            </w:pPr>
            <w:r>
              <w:rPr>
                <w:rFonts w:cstheme="minorHAnsi"/>
                <w:b/>
              </w:rPr>
              <w:t>Priorität</w:t>
            </w:r>
          </w:p>
        </w:tc>
        <w:tc>
          <w:tcPr>
            <w:tcW w:w="6613" w:type="dxa"/>
            <w:tcBorders>
              <w:top w:val="single" w:sz="4" w:space="0" w:color="auto"/>
              <w:left w:val="single" w:sz="4" w:space="0" w:color="auto"/>
              <w:bottom w:val="single" w:sz="4" w:space="0" w:color="auto"/>
              <w:right w:val="single" w:sz="4" w:space="0" w:color="auto"/>
            </w:tcBorders>
            <w:hideMark/>
          </w:tcPr>
          <w:p w14:paraId="18D2EE7E" w14:textId="77777777" w:rsidR="007E0B93" w:rsidRDefault="007E0B93">
            <w:pPr>
              <w:rPr>
                <w:rFonts w:cstheme="minorHAnsi"/>
              </w:rPr>
            </w:pPr>
            <w:r>
              <w:rPr>
                <w:rFonts w:cstheme="minorHAnsi"/>
              </w:rPr>
              <w:t>Mittle</w:t>
            </w:r>
          </w:p>
        </w:tc>
      </w:tr>
      <w:tr w:rsidR="007E0B93" w14:paraId="37B68F06"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AD7F0" w14:textId="77777777" w:rsidR="007E0B93" w:rsidRDefault="007E0B93">
            <w:pPr>
              <w:rPr>
                <w:rFonts w:cstheme="minorHAnsi"/>
                <w:b/>
              </w:rPr>
            </w:pPr>
            <w:r>
              <w:rPr>
                <w:rFonts w:cstheme="minorHAnsi"/>
                <w:b/>
              </w:rPr>
              <w:t>Autor</w:t>
            </w:r>
          </w:p>
        </w:tc>
        <w:tc>
          <w:tcPr>
            <w:tcW w:w="6613" w:type="dxa"/>
            <w:tcBorders>
              <w:top w:val="single" w:sz="4" w:space="0" w:color="auto"/>
              <w:left w:val="single" w:sz="4" w:space="0" w:color="auto"/>
              <w:bottom w:val="single" w:sz="4" w:space="0" w:color="auto"/>
              <w:right w:val="single" w:sz="4" w:space="0" w:color="auto"/>
            </w:tcBorders>
            <w:hideMark/>
          </w:tcPr>
          <w:p w14:paraId="4DAB17A2" w14:textId="77777777" w:rsidR="007E0B93" w:rsidRDefault="007E0B93">
            <w:pPr>
              <w:rPr>
                <w:rFonts w:cstheme="minorHAnsi"/>
              </w:rPr>
            </w:pPr>
            <w:r>
              <w:rPr>
                <w:rFonts w:cstheme="minorHAnsi"/>
              </w:rPr>
              <w:t>Danny Nasra</w:t>
            </w:r>
          </w:p>
        </w:tc>
      </w:tr>
      <w:tr w:rsidR="007E0B93" w14:paraId="0F2BC273" w14:textId="77777777" w:rsidTr="007E0B93">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99A59B" w14:textId="77777777" w:rsidR="007E0B93" w:rsidRDefault="007E0B93">
            <w:pPr>
              <w:rPr>
                <w:rFonts w:cstheme="minorHAnsi"/>
                <w:b/>
              </w:rPr>
            </w:pPr>
            <w:r>
              <w:rPr>
                <w:rFonts w:cstheme="minorHAnsi"/>
                <w:b/>
              </w:rPr>
              <w:t>Abhängigkeiten zu anderen User Stories</w:t>
            </w:r>
          </w:p>
        </w:tc>
        <w:tc>
          <w:tcPr>
            <w:tcW w:w="6613" w:type="dxa"/>
            <w:tcBorders>
              <w:top w:val="single" w:sz="4" w:space="0" w:color="auto"/>
              <w:left w:val="single" w:sz="4" w:space="0" w:color="auto"/>
              <w:bottom w:val="single" w:sz="4" w:space="0" w:color="auto"/>
              <w:right w:val="single" w:sz="4" w:space="0" w:color="auto"/>
            </w:tcBorders>
            <w:hideMark/>
          </w:tcPr>
          <w:p w14:paraId="2E730FA4" w14:textId="77777777" w:rsidR="007E0B93" w:rsidRDefault="007E0B93">
            <w:pPr>
              <w:rPr>
                <w:rFonts w:cstheme="minorHAnsi"/>
              </w:rPr>
            </w:pPr>
            <w:r>
              <w:rPr>
                <w:rFonts w:cstheme="minorHAnsi"/>
              </w:rPr>
              <w:t>5.3</w:t>
            </w:r>
          </w:p>
        </w:tc>
      </w:tr>
    </w:tbl>
    <w:p w14:paraId="1CCF6E47" w14:textId="77777777" w:rsidR="007E0B93" w:rsidRDefault="007E0B93" w:rsidP="007E0B93">
      <w:pPr>
        <w:rPr>
          <w:rFonts w:cstheme="minorHAnsi"/>
          <w:b/>
          <w:bCs/>
          <w:lang w:val="en-GB"/>
        </w:rPr>
      </w:pPr>
    </w:p>
    <w:p w14:paraId="5CC64B9E" w14:textId="77777777" w:rsidR="007E0B93" w:rsidRDefault="007E0B93" w:rsidP="007E0B93">
      <w:pPr>
        <w:rPr>
          <w:rFonts w:cstheme="minorHAnsi"/>
          <w:b/>
          <w:bCs/>
          <w:lang w:val="en-GB"/>
        </w:rPr>
      </w:pPr>
    </w:p>
    <w:p w14:paraId="3E4FE495" w14:textId="77777777" w:rsidR="007E0B93" w:rsidRDefault="007E0B93" w:rsidP="007E0B93">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7E0B93" w14:paraId="589DA4E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010F75"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5BAC17D" w14:textId="77777777" w:rsidR="007E0B93" w:rsidRDefault="007E0B93">
            <w:pPr>
              <w:rPr>
                <w:rFonts w:cstheme="minorHAnsi"/>
              </w:rPr>
            </w:pPr>
            <w:r>
              <w:rPr>
                <w:rFonts w:cstheme="minorHAnsi"/>
              </w:rPr>
              <w:t>5.5</w:t>
            </w:r>
          </w:p>
        </w:tc>
      </w:tr>
      <w:tr w:rsidR="007E0B93" w14:paraId="6433F2C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CC69F1"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7092095" w14:textId="77777777" w:rsidR="007E0B93" w:rsidRDefault="007E0B93">
            <w:pPr>
              <w:rPr>
                <w:rFonts w:cstheme="minorHAnsi"/>
              </w:rPr>
            </w:pPr>
            <w:r>
              <w:rPr>
                <w:rFonts w:cstheme="minorHAnsi"/>
              </w:rPr>
              <w:t>Als Nutzer möchte ich neue meine Freundesliste als öffentlich/privat machen kann, um meine Privatsphäre zu schützen</w:t>
            </w:r>
          </w:p>
        </w:tc>
      </w:tr>
      <w:tr w:rsidR="007E0B93" w14:paraId="7ADFD500"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F4D544"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6A674E8" w14:textId="77777777" w:rsidR="007E0B93" w:rsidRDefault="007E0B93">
            <w:pPr>
              <w:rPr>
                <w:rFonts w:cstheme="minorHAnsi"/>
              </w:rPr>
            </w:pPr>
            <w:r>
              <w:rPr>
                <w:rFonts w:cstheme="minorHAnsi"/>
              </w:rPr>
              <w:t>2 Stunden</w:t>
            </w:r>
          </w:p>
        </w:tc>
      </w:tr>
      <w:tr w:rsidR="007E0B93" w14:paraId="3EE5F11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FB5057"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F4616CF" w14:textId="77777777" w:rsidR="007E0B93" w:rsidRDefault="007E0B93">
            <w:pPr>
              <w:rPr>
                <w:rFonts w:cstheme="minorHAnsi"/>
              </w:rPr>
            </w:pPr>
            <w:r>
              <w:rPr>
                <w:rFonts w:cstheme="minorHAnsi"/>
              </w:rPr>
              <w:t>Mittle</w:t>
            </w:r>
          </w:p>
        </w:tc>
      </w:tr>
      <w:tr w:rsidR="007E0B93" w14:paraId="2EC2BD07"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5FF7B9"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AF364A" w14:textId="77777777" w:rsidR="007E0B93" w:rsidRDefault="007E0B93">
            <w:pPr>
              <w:rPr>
                <w:rFonts w:cstheme="minorHAnsi"/>
              </w:rPr>
            </w:pPr>
            <w:r>
              <w:rPr>
                <w:rFonts w:cstheme="minorHAnsi"/>
              </w:rPr>
              <w:t>Danny Nasra</w:t>
            </w:r>
          </w:p>
        </w:tc>
      </w:tr>
      <w:tr w:rsidR="007E0B93" w14:paraId="7275946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DA9107"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7EFAB16D" w14:textId="77777777" w:rsidR="007E0B93" w:rsidRDefault="007E0B93">
            <w:pPr>
              <w:rPr>
                <w:rFonts w:cstheme="minorHAnsi"/>
              </w:rPr>
            </w:pPr>
            <w:r>
              <w:rPr>
                <w:rFonts w:cstheme="minorHAnsi"/>
              </w:rPr>
              <w:t>5.2</w:t>
            </w:r>
          </w:p>
        </w:tc>
      </w:tr>
    </w:tbl>
    <w:p w14:paraId="23CB7D0D" w14:textId="77777777" w:rsidR="007E0B93" w:rsidRDefault="007E0B93" w:rsidP="007E0B93">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7E0B93" w14:paraId="57EFE64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892DC5"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9ADB46F" w14:textId="77777777" w:rsidR="007E0B93" w:rsidRDefault="007E0B93">
            <w:pPr>
              <w:rPr>
                <w:rFonts w:cstheme="minorHAnsi"/>
              </w:rPr>
            </w:pPr>
            <w:r>
              <w:rPr>
                <w:rFonts w:cstheme="minorHAnsi"/>
              </w:rPr>
              <w:t>5.6</w:t>
            </w:r>
          </w:p>
        </w:tc>
      </w:tr>
      <w:tr w:rsidR="007E0B93" w14:paraId="3E0D1D0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633254"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5D8E7AE2" w14:textId="77777777" w:rsidR="007E0B93" w:rsidRDefault="007E0B93">
            <w:pPr>
              <w:rPr>
                <w:rFonts w:cstheme="minorHAnsi"/>
              </w:rPr>
            </w:pPr>
            <w:r>
              <w:rPr>
                <w:rFonts w:cstheme="minorHAnsi"/>
              </w:rPr>
              <w:t>Als Nutzer möchte ich mich das Profil von jedem meiner Freunde ansehen, um ihren Fortschritt zu beobachten.</w:t>
            </w:r>
          </w:p>
        </w:tc>
      </w:tr>
      <w:tr w:rsidR="007E0B93" w14:paraId="02D99904"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20333F"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5AC238" w14:textId="77777777" w:rsidR="007E0B93" w:rsidRDefault="007E0B93">
            <w:pPr>
              <w:rPr>
                <w:rFonts w:cstheme="minorHAnsi"/>
              </w:rPr>
            </w:pPr>
            <w:r>
              <w:rPr>
                <w:rFonts w:cstheme="minorHAnsi"/>
              </w:rPr>
              <w:t>1 Tag</w:t>
            </w:r>
          </w:p>
        </w:tc>
      </w:tr>
      <w:tr w:rsidR="007E0B93" w14:paraId="230D4F2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CFEA8B"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365CA43" w14:textId="77777777" w:rsidR="007E0B93" w:rsidRDefault="007E0B93">
            <w:pPr>
              <w:rPr>
                <w:rFonts w:cstheme="minorHAnsi"/>
              </w:rPr>
            </w:pPr>
            <w:r>
              <w:rPr>
                <w:rFonts w:cstheme="minorHAnsi"/>
              </w:rPr>
              <w:t>Hoch</w:t>
            </w:r>
          </w:p>
        </w:tc>
      </w:tr>
      <w:tr w:rsidR="007E0B93" w14:paraId="5E398CB8"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A314F0"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B671FBE" w14:textId="77777777" w:rsidR="007E0B93" w:rsidRDefault="007E0B93">
            <w:pPr>
              <w:rPr>
                <w:rFonts w:cstheme="minorHAnsi"/>
              </w:rPr>
            </w:pPr>
            <w:r>
              <w:rPr>
                <w:rFonts w:cstheme="minorHAnsi"/>
              </w:rPr>
              <w:t>Danny Nasra</w:t>
            </w:r>
          </w:p>
        </w:tc>
      </w:tr>
      <w:tr w:rsidR="007E0B93" w14:paraId="792A982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D860BC"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803E9BB" w14:textId="77777777" w:rsidR="007E0B93" w:rsidRDefault="007E0B93">
            <w:pPr>
              <w:rPr>
                <w:rFonts w:cstheme="minorHAnsi"/>
              </w:rPr>
            </w:pPr>
            <w:r>
              <w:rPr>
                <w:rFonts w:cstheme="minorHAnsi"/>
              </w:rPr>
              <w:t>5.2</w:t>
            </w:r>
          </w:p>
        </w:tc>
      </w:tr>
    </w:tbl>
    <w:p w14:paraId="721CF01A" w14:textId="77777777" w:rsidR="007E0B93" w:rsidRDefault="007E0B93" w:rsidP="007E0B93">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7E0B93" w14:paraId="56398CA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341C17"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92687ED" w14:textId="77777777" w:rsidR="007E0B93" w:rsidRDefault="007E0B93">
            <w:pPr>
              <w:rPr>
                <w:rFonts w:cstheme="minorHAnsi"/>
              </w:rPr>
            </w:pPr>
            <w:r>
              <w:rPr>
                <w:rFonts w:cstheme="minorHAnsi"/>
              </w:rPr>
              <w:t>5.7</w:t>
            </w:r>
          </w:p>
        </w:tc>
      </w:tr>
      <w:tr w:rsidR="007E0B93" w14:paraId="42493928"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D6B32B"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5FA46F28" w14:textId="77777777" w:rsidR="007E0B93" w:rsidRDefault="007E0B93">
            <w:pPr>
              <w:rPr>
                <w:rFonts w:cstheme="minorHAnsi"/>
              </w:rPr>
            </w:pPr>
            <w:r>
              <w:rPr>
                <w:rFonts w:cstheme="minorHAnsi"/>
              </w:rPr>
              <w:t>Als Admin möchte ich die Freundeslisten von jedem Benutzer sehen, um alle Nutzer beobachten zu können</w:t>
            </w:r>
          </w:p>
        </w:tc>
      </w:tr>
      <w:tr w:rsidR="007E0B93" w14:paraId="5DA3F1C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29564"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5FC9D958" w14:textId="77777777" w:rsidR="007E0B93" w:rsidRDefault="007E0B93">
            <w:pPr>
              <w:rPr>
                <w:rFonts w:cstheme="minorHAnsi"/>
              </w:rPr>
            </w:pPr>
            <w:r>
              <w:rPr>
                <w:rFonts w:cstheme="minorHAnsi"/>
              </w:rPr>
              <w:t>2-5 Stunden</w:t>
            </w:r>
          </w:p>
        </w:tc>
      </w:tr>
      <w:tr w:rsidR="007E0B93" w14:paraId="4B7A9118"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7EBC26"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1A04F6BE" w14:textId="77777777" w:rsidR="007E0B93" w:rsidRDefault="007E0B93">
            <w:pPr>
              <w:rPr>
                <w:rFonts w:cstheme="minorHAnsi"/>
              </w:rPr>
            </w:pPr>
            <w:r>
              <w:rPr>
                <w:rFonts w:cstheme="minorHAnsi"/>
              </w:rPr>
              <w:t>Hoch</w:t>
            </w:r>
          </w:p>
        </w:tc>
      </w:tr>
      <w:tr w:rsidR="007E0B93" w14:paraId="558181F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1D16CB"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4F0031C0" w14:textId="77777777" w:rsidR="007E0B93" w:rsidRDefault="007E0B93">
            <w:pPr>
              <w:rPr>
                <w:rFonts w:cstheme="minorHAnsi"/>
              </w:rPr>
            </w:pPr>
            <w:r>
              <w:rPr>
                <w:rFonts w:cstheme="minorHAnsi"/>
              </w:rPr>
              <w:t>Danny Nasra</w:t>
            </w:r>
          </w:p>
        </w:tc>
      </w:tr>
      <w:tr w:rsidR="007E0B93" w14:paraId="5EF49C5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62E9AB"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1AB2D46" w14:textId="77777777" w:rsidR="007E0B93" w:rsidRDefault="007E0B93">
            <w:pPr>
              <w:rPr>
                <w:rFonts w:cstheme="minorHAnsi"/>
              </w:rPr>
            </w:pPr>
            <w:r>
              <w:rPr>
                <w:rFonts w:cstheme="minorHAnsi"/>
              </w:rPr>
              <w:t>-</w:t>
            </w:r>
          </w:p>
        </w:tc>
      </w:tr>
    </w:tbl>
    <w:p w14:paraId="691E7B23" w14:textId="77777777" w:rsidR="007E0B93" w:rsidRDefault="007E0B93" w:rsidP="007E0B93">
      <w:pPr>
        <w:rPr>
          <w:rFonts w:eastAsiaTheme="majorEastAsia"/>
          <w:sz w:val="32"/>
          <w:szCs w:val="32"/>
        </w:rPr>
      </w:pPr>
    </w:p>
    <w:p w14:paraId="5166DD22" w14:textId="77777777" w:rsidR="007E0B93" w:rsidRDefault="007E0B93" w:rsidP="007E0B93">
      <w:pPr>
        <w:rPr>
          <w:rFonts w:eastAsiaTheme="majorEastAsia"/>
          <w:sz w:val="32"/>
          <w:szCs w:val="32"/>
        </w:rPr>
      </w:pPr>
    </w:p>
    <w:p w14:paraId="723E3F02" w14:textId="77777777" w:rsidR="007E0B93" w:rsidRDefault="007E0B93" w:rsidP="007E0B93">
      <w:pPr>
        <w:rPr>
          <w:rFonts w:eastAsiaTheme="majorEastAsia"/>
          <w:sz w:val="32"/>
          <w:szCs w:val="32"/>
        </w:rPr>
      </w:pPr>
    </w:p>
    <w:p w14:paraId="590431E0" w14:textId="77777777" w:rsidR="007E0B93" w:rsidRDefault="007E0B93" w:rsidP="007E0B93">
      <w:pPr>
        <w:rPr>
          <w:rFonts w:eastAsiaTheme="majorEastAsia"/>
          <w:sz w:val="32"/>
          <w:szCs w:val="32"/>
        </w:rPr>
      </w:pPr>
    </w:p>
    <w:p w14:paraId="10FA4BD9" w14:textId="77777777" w:rsidR="007E0B93" w:rsidRDefault="007E0B93" w:rsidP="007E0B93">
      <w:pPr>
        <w:rPr>
          <w:rFonts w:eastAsiaTheme="majorEastAsia"/>
          <w:sz w:val="32"/>
          <w:szCs w:val="32"/>
        </w:rPr>
      </w:pPr>
    </w:p>
    <w:p w14:paraId="6D3C85C4" w14:textId="77777777" w:rsidR="007E0B93" w:rsidRDefault="007E0B93" w:rsidP="007E0B93">
      <w:pPr>
        <w:rPr>
          <w:rFonts w:eastAsiaTheme="majorEastAsia"/>
          <w:sz w:val="32"/>
          <w:szCs w:val="32"/>
        </w:rPr>
      </w:pPr>
    </w:p>
    <w:p w14:paraId="45E4AA69" w14:textId="77777777" w:rsidR="007E0B93" w:rsidRDefault="007E0B93" w:rsidP="007E0B93">
      <w:pPr>
        <w:rPr>
          <w:rFonts w:eastAsiaTheme="majorEastAsia"/>
          <w:sz w:val="32"/>
          <w:szCs w:val="32"/>
        </w:rPr>
      </w:pPr>
      <w:r>
        <w:rPr>
          <w:rFonts w:eastAsiaTheme="majorEastAsia"/>
          <w:sz w:val="32"/>
          <w:szCs w:val="32"/>
        </w:rPr>
        <w:t>6.</w:t>
      </w:r>
    </w:p>
    <w:p w14:paraId="706A61DF" w14:textId="77777777" w:rsidR="007E0B93" w:rsidRDefault="007E0B93" w:rsidP="007E0B93">
      <w:pPr>
        <w:rPr>
          <w:rFonts w:eastAsiaTheme="majorEastAsia"/>
          <w:sz w:val="32"/>
          <w:szCs w:val="32"/>
        </w:rPr>
      </w:pPr>
    </w:p>
    <w:tbl>
      <w:tblPr>
        <w:tblStyle w:val="Tabellenraster"/>
        <w:tblW w:w="0" w:type="auto"/>
        <w:tblLayout w:type="fixed"/>
        <w:tblLook w:val="04A0" w:firstRow="1" w:lastRow="0" w:firstColumn="1" w:lastColumn="0" w:noHBand="0" w:noVBand="1"/>
      </w:tblPr>
      <w:tblGrid>
        <w:gridCol w:w="1974"/>
        <w:gridCol w:w="5592"/>
      </w:tblGrid>
      <w:tr w:rsidR="007E0B93" w14:paraId="2510EE08" w14:textId="77777777" w:rsidTr="007E0B93">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C399F26" w14:textId="77777777" w:rsidR="007E0B93" w:rsidRDefault="007E0B93">
            <w:pPr>
              <w:tabs>
                <w:tab w:val="left" w:pos="0"/>
                <w:tab w:val="right" w:pos="1896"/>
              </w:tabs>
            </w:pPr>
            <w:r>
              <w:rPr>
                <w:rFonts w:ascii="Aptos" w:eastAsia="Aptos" w:hAnsi="Aptos" w:cs="Aptos"/>
                <w:b/>
                <w:bCs/>
                <w:color w:val="000000" w:themeColor="text1"/>
              </w:rPr>
              <w:t>User Story-ID</w:t>
            </w:r>
          </w:p>
        </w:tc>
        <w:tc>
          <w:tcPr>
            <w:tcW w:w="5592" w:type="dxa"/>
            <w:tcBorders>
              <w:top w:val="single" w:sz="8" w:space="0" w:color="auto"/>
              <w:left w:val="single" w:sz="8" w:space="0" w:color="auto"/>
              <w:bottom w:val="single" w:sz="8" w:space="0" w:color="auto"/>
              <w:right w:val="single" w:sz="8" w:space="0" w:color="auto"/>
            </w:tcBorders>
            <w:hideMark/>
          </w:tcPr>
          <w:p w14:paraId="099B4774" w14:textId="77777777" w:rsidR="007E0B93" w:rsidRDefault="007E0B93">
            <w:r>
              <w:rPr>
                <w:rFonts w:ascii="Aptos" w:eastAsia="Aptos" w:hAnsi="Aptos" w:cs="Aptos"/>
              </w:rPr>
              <w:t>6.1</w:t>
            </w:r>
          </w:p>
        </w:tc>
      </w:tr>
      <w:tr w:rsidR="007E0B93" w14:paraId="179322FC" w14:textId="77777777" w:rsidTr="007E0B93">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158867ED" w14:textId="77777777" w:rsidR="007E0B93" w:rsidRDefault="007E0B93">
            <w:r>
              <w:rPr>
                <w:rFonts w:ascii="Aptos" w:eastAsia="Aptos" w:hAnsi="Aptos" w:cs="Aptos"/>
                <w:b/>
                <w:bCs/>
                <w:color w:val="000000" w:themeColor="text1"/>
              </w:rPr>
              <w:t>User Story-Beschreibung</w:t>
            </w:r>
          </w:p>
        </w:tc>
        <w:tc>
          <w:tcPr>
            <w:tcW w:w="5592" w:type="dxa"/>
            <w:tcBorders>
              <w:top w:val="single" w:sz="8" w:space="0" w:color="auto"/>
              <w:left w:val="single" w:sz="8" w:space="0" w:color="auto"/>
              <w:bottom w:val="single" w:sz="8" w:space="0" w:color="auto"/>
              <w:right w:val="single" w:sz="8" w:space="0" w:color="auto"/>
            </w:tcBorders>
            <w:hideMark/>
          </w:tcPr>
          <w:p w14:paraId="2D07995C" w14:textId="77777777" w:rsidR="007E0B93" w:rsidRDefault="007E0B93">
            <w:r>
              <w:rPr>
                <w:rFonts w:ascii="Aptos" w:eastAsia="Aptos" w:hAnsi="Aptos" w:cs="Aptos"/>
              </w:rPr>
              <w:t>Als Nutzer möchte ich, dass eine Karte folgende Attribute hat: Name, Seltenheit (normal, selten, legendär), Angriffspunkte, Verteidigungspunkte, textuelle Beschreibung (max. 200 Zeichen), ein Bild, um Karten zu erstellen die den Spielmechanismen und Regeln gerecht werden.</w:t>
            </w:r>
          </w:p>
        </w:tc>
      </w:tr>
      <w:tr w:rsidR="007E0B93" w14:paraId="2A91B354" w14:textId="77777777" w:rsidTr="007E0B93">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02B1D8BF" w14:textId="77777777" w:rsidR="007E0B93" w:rsidRDefault="007E0B93">
            <w:r>
              <w:rPr>
                <w:rFonts w:ascii="Aptos" w:eastAsia="Aptos" w:hAnsi="Aptos" w:cs="Aptos"/>
                <w:b/>
                <w:bCs/>
                <w:color w:val="000000" w:themeColor="text1"/>
              </w:rPr>
              <w:t>Geschätzter Realisierungsaufwand</w:t>
            </w:r>
          </w:p>
        </w:tc>
        <w:tc>
          <w:tcPr>
            <w:tcW w:w="5592" w:type="dxa"/>
            <w:tcBorders>
              <w:top w:val="single" w:sz="8" w:space="0" w:color="auto"/>
              <w:left w:val="single" w:sz="8" w:space="0" w:color="auto"/>
              <w:bottom w:val="single" w:sz="8" w:space="0" w:color="auto"/>
              <w:right w:val="single" w:sz="8" w:space="0" w:color="auto"/>
            </w:tcBorders>
            <w:hideMark/>
          </w:tcPr>
          <w:p w14:paraId="7BD4B787" w14:textId="77777777" w:rsidR="007E0B93" w:rsidRDefault="007E0B93">
            <w:r>
              <w:rPr>
                <w:rFonts w:ascii="Aptos" w:eastAsia="Aptos" w:hAnsi="Aptos" w:cs="Aptos"/>
              </w:rPr>
              <w:t>1 Tag</w:t>
            </w:r>
          </w:p>
        </w:tc>
      </w:tr>
      <w:tr w:rsidR="007E0B93" w14:paraId="576B313F" w14:textId="77777777" w:rsidTr="007E0B93">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2995CAE" w14:textId="77777777" w:rsidR="007E0B93" w:rsidRDefault="007E0B93">
            <w:r>
              <w:rPr>
                <w:rFonts w:ascii="Aptos" w:eastAsia="Aptos" w:hAnsi="Aptos" w:cs="Aptos"/>
                <w:b/>
                <w:bCs/>
                <w:color w:val="000000" w:themeColor="text1"/>
              </w:rPr>
              <w:t>Priorität</w:t>
            </w:r>
          </w:p>
        </w:tc>
        <w:tc>
          <w:tcPr>
            <w:tcW w:w="5592" w:type="dxa"/>
            <w:tcBorders>
              <w:top w:val="single" w:sz="8" w:space="0" w:color="auto"/>
              <w:left w:val="single" w:sz="8" w:space="0" w:color="auto"/>
              <w:bottom w:val="single" w:sz="8" w:space="0" w:color="auto"/>
              <w:right w:val="single" w:sz="8" w:space="0" w:color="auto"/>
            </w:tcBorders>
            <w:hideMark/>
          </w:tcPr>
          <w:p w14:paraId="40855DC5" w14:textId="77777777" w:rsidR="007E0B93" w:rsidRDefault="007E0B93">
            <w:r>
              <w:rPr>
                <w:rFonts w:ascii="Aptos" w:eastAsia="Aptos" w:hAnsi="Aptos" w:cs="Aptos"/>
              </w:rPr>
              <w:t>Hoch</w:t>
            </w:r>
          </w:p>
        </w:tc>
      </w:tr>
      <w:tr w:rsidR="007E0B93" w14:paraId="75BB3D8E" w14:textId="77777777" w:rsidTr="007E0B93">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64D2031" w14:textId="77777777" w:rsidR="007E0B93" w:rsidRDefault="007E0B93">
            <w:r>
              <w:rPr>
                <w:rFonts w:ascii="Aptos" w:eastAsia="Aptos" w:hAnsi="Aptos" w:cs="Aptos"/>
                <w:b/>
                <w:bCs/>
                <w:color w:val="000000" w:themeColor="text1"/>
              </w:rPr>
              <w:t>Autor</w:t>
            </w:r>
          </w:p>
        </w:tc>
        <w:tc>
          <w:tcPr>
            <w:tcW w:w="5592" w:type="dxa"/>
            <w:tcBorders>
              <w:top w:val="single" w:sz="8" w:space="0" w:color="auto"/>
              <w:left w:val="single" w:sz="8" w:space="0" w:color="auto"/>
              <w:bottom w:val="single" w:sz="8" w:space="0" w:color="auto"/>
              <w:right w:val="single" w:sz="8" w:space="0" w:color="auto"/>
            </w:tcBorders>
            <w:hideMark/>
          </w:tcPr>
          <w:p w14:paraId="17D8DDA2" w14:textId="77777777" w:rsidR="007E0B93" w:rsidRDefault="007E0B93">
            <w:r>
              <w:rPr>
                <w:rFonts w:ascii="Aptos" w:eastAsia="Aptos" w:hAnsi="Aptos" w:cs="Aptos"/>
              </w:rPr>
              <w:t>Özgürcan Cevlani</w:t>
            </w:r>
          </w:p>
        </w:tc>
      </w:tr>
      <w:tr w:rsidR="007E0B93" w14:paraId="5FB9EC7F" w14:textId="77777777" w:rsidTr="007E0B93">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B356926" w14:textId="77777777" w:rsidR="007E0B93" w:rsidRDefault="007E0B93">
            <w:r>
              <w:rPr>
                <w:rFonts w:ascii="Aptos" w:eastAsia="Aptos" w:hAnsi="Aptos" w:cs="Aptos"/>
                <w:b/>
                <w:bCs/>
                <w:color w:val="000000" w:themeColor="text1"/>
              </w:rPr>
              <w:t>Abhängigkeiten zu anderen User Stories</w:t>
            </w:r>
          </w:p>
        </w:tc>
        <w:tc>
          <w:tcPr>
            <w:tcW w:w="5592" w:type="dxa"/>
            <w:tcBorders>
              <w:top w:val="single" w:sz="8" w:space="0" w:color="auto"/>
              <w:left w:val="single" w:sz="8" w:space="0" w:color="auto"/>
              <w:bottom w:val="single" w:sz="8" w:space="0" w:color="auto"/>
              <w:right w:val="single" w:sz="8" w:space="0" w:color="auto"/>
            </w:tcBorders>
            <w:hideMark/>
          </w:tcPr>
          <w:p w14:paraId="3B0F9452" w14:textId="77777777" w:rsidR="007E0B93" w:rsidRDefault="007E0B93">
            <w:r>
              <w:rPr>
                <w:rFonts w:ascii="Aptos" w:eastAsia="Aptos" w:hAnsi="Aptos" w:cs="Aptos"/>
              </w:rPr>
              <w:t xml:space="preserve"> </w:t>
            </w:r>
          </w:p>
        </w:tc>
      </w:tr>
    </w:tbl>
    <w:p w14:paraId="7AB2B4C0" w14:textId="77777777" w:rsidR="007E0B93" w:rsidRDefault="007E0B93" w:rsidP="007E0B93">
      <w:pPr>
        <w:spacing w:line="252" w:lineRule="auto"/>
      </w:pPr>
      <w:r>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007E0B93" w14:paraId="1EC89EDE"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4CD2A2E" w14:textId="77777777" w:rsidR="007E0B93" w:rsidRDefault="007E0B93">
            <w:pPr>
              <w:tabs>
                <w:tab w:val="left" w:pos="0"/>
                <w:tab w:val="right" w:pos="1896"/>
              </w:tabs>
            </w:pPr>
            <w:r>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hideMark/>
          </w:tcPr>
          <w:p w14:paraId="3DD7E713" w14:textId="77777777" w:rsidR="007E0B93" w:rsidRDefault="007E0B93">
            <w:r>
              <w:rPr>
                <w:rFonts w:ascii="Aptos" w:eastAsia="Aptos" w:hAnsi="Aptos" w:cs="Aptos"/>
              </w:rPr>
              <w:t>6.2</w:t>
            </w:r>
          </w:p>
        </w:tc>
      </w:tr>
      <w:tr w:rsidR="007E0B93" w14:paraId="4867735A"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118371C2" w14:textId="77777777" w:rsidR="007E0B93" w:rsidRDefault="007E0B93">
            <w:r>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hideMark/>
          </w:tcPr>
          <w:p w14:paraId="7AAFE169" w14:textId="77777777" w:rsidR="007E0B93" w:rsidRDefault="007E0B93">
            <w:r>
              <w:rPr>
                <w:rFonts w:ascii="Aptos" w:eastAsia="Aptos" w:hAnsi="Aptos" w:cs="Aptos"/>
              </w:rPr>
              <w:t>Als Nutzer möchte ich ein Administratorsteuerfeld implementieren, um neue Kartentypen in das Spiel zu laden, die auf validen CSV-Dateien basieren.</w:t>
            </w:r>
          </w:p>
        </w:tc>
      </w:tr>
      <w:tr w:rsidR="007E0B93" w14:paraId="2DC87C02"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3C1276D" w14:textId="77777777" w:rsidR="007E0B93" w:rsidRDefault="007E0B93">
            <w:r>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hideMark/>
          </w:tcPr>
          <w:p w14:paraId="6412515E" w14:textId="77777777" w:rsidR="007E0B93" w:rsidRDefault="007E0B93">
            <w:r>
              <w:rPr>
                <w:rFonts w:ascii="Aptos" w:eastAsia="Aptos" w:hAnsi="Aptos" w:cs="Aptos"/>
              </w:rPr>
              <w:t>3 Tage</w:t>
            </w:r>
          </w:p>
        </w:tc>
      </w:tr>
      <w:tr w:rsidR="007E0B93" w14:paraId="19AD6890"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7F4A320A" w14:textId="77777777" w:rsidR="007E0B93" w:rsidRDefault="007E0B93">
            <w:r>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hideMark/>
          </w:tcPr>
          <w:p w14:paraId="5C6E9740" w14:textId="77777777" w:rsidR="007E0B93" w:rsidRDefault="007E0B93">
            <w:r>
              <w:rPr>
                <w:rFonts w:ascii="Aptos" w:eastAsia="Aptos" w:hAnsi="Aptos" w:cs="Aptos"/>
              </w:rPr>
              <w:t>Mittel</w:t>
            </w:r>
          </w:p>
        </w:tc>
      </w:tr>
      <w:tr w:rsidR="007E0B93" w14:paraId="6A3DBD19"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C912EE3" w14:textId="77777777" w:rsidR="007E0B93" w:rsidRDefault="007E0B93">
            <w:r>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hideMark/>
          </w:tcPr>
          <w:p w14:paraId="58C07462" w14:textId="77777777" w:rsidR="007E0B93" w:rsidRDefault="007E0B93">
            <w:r>
              <w:rPr>
                <w:rFonts w:ascii="Aptos" w:eastAsia="Aptos" w:hAnsi="Aptos" w:cs="Aptos"/>
              </w:rPr>
              <w:t>Özgürcan Cevlani</w:t>
            </w:r>
          </w:p>
        </w:tc>
      </w:tr>
      <w:tr w:rsidR="007E0B93" w14:paraId="0A526130"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5D8C5EB1" w14:textId="77777777" w:rsidR="007E0B93" w:rsidRDefault="007E0B93">
            <w:r>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hideMark/>
          </w:tcPr>
          <w:p w14:paraId="6D199ABE" w14:textId="77777777" w:rsidR="007E0B93" w:rsidRDefault="007E0B93">
            <w:r>
              <w:rPr>
                <w:rFonts w:ascii="Aptos" w:eastAsia="Aptos" w:hAnsi="Aptos" w:cs="Aptos"/>
              </w:rPr>
              <w:t>6.3, 6.4, 6.5</w:t>
            </w:r>
          </w:p>
        </w:tc>
      </w:tr>
    </w:tbl>
    <w:p w14:paraId="15673326" w14:textId="77777777" w:rsidR="007E0B93" w:rsidRDefault="007E0B93" w:rsidP="007E0B93">
      <w:pPr>
        <w:spacing w:line="252" w:lineRule="auto"/>
      </w:pPr>
      <w:r>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007E0B93" w14:paraId="361DC3CF"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332201F0" w14:textId="77777777" w:rsidR="007E0B93" w:rsidRDefault="007E0B93">
            <w:pPr>
              <w:tabs>
                <w:tab w:val="left" w:pos="0"/>
                <w:tab w:val="right" w:pos="1896"/>
              </w:tabs>
            </w:pPr>
            <w:r>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hideMark/>
          </w:tcPr>
          <w:p w14:paraId="3AB11274" w14:textId="77777777" w:rsidR="007E0B93" w:rsidRDefault="007E0B93">
            <w:r>
              <w:rPr>
                <w:rFonts w:ascii="Aptos" w:eastAsia="Aptos" w:hAnsi="Aptos" w:cs="Aptos"/>
              </w:rPr>
              <w:t>6.3</w:t>
            </w:r>
          </w:p>
        </w:tc>
      </w:tr>
      <w:tr w:rsidR="007E0B93" w14:paraId="39AA1B9F"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EEDA39B" w14:textId="77777777" w:rsidR="007E0B93" w:rsidRDefault="007E0B93">
            <w:r>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hideMark/>
          </w:tcPr>
          <w:p w14:paraId="6DAA4F1E" w14:textId="77777777" w:rsidR="007E0B93" w:rsidRDefault="007E0B93">
            <w:r>
              <w:rPr>
                <w:rFonts w:ascii="Aptos" w:eastAsia="Aptos" w:hAnsi="Aptos" w:cs="Aptos"/>
              </w:rPr>
              <w:t>Als Nutzer möchte ich eine Adminfunktion implementieren, um als Admin Kartentypen aus dem Spiel suchen zu können.</w:t>
            </w:r>
          </w:p>
        </w:tc>
      </w:tr>
      <w:tr w:rsidR="007E0B93" w14:paraId="01EAF32C"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DF287FD" w14:textId="77777777" w:rsidR="007E0B93" w:rsidRDefault="007E0B93">
            <w:r>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hideMark/>
          </w:tcPr>
          <w:p w14:paraId="6C57DDF5" w14:textId="77777777" w:rsidR="007E0B93" w:rsidRDefault="007E0B93">
            <w:r>
              <w:rPr>
                <w:rFonts w:ascii="Aptos" w:eastAsia="Aptos" w:hAnsi="Aptos" w:cs="Aptos"/>
              </w:rPr>
              <w:t>1 Tage</w:t>
            </w:r>
          </w:p>
        </w:tc>
      </w:tr>
      <w:tr w:rsidR="007E0B93" w14:paraId="5004A23F"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D7F9981" w14:textId="77777777" w:rsidR="007E0B93" w:rsidRDefault="007E0B93">
            <w:r>
              <w:rPr>
                <w:rFonts w:ascii="Aptos" w:eastAsia="Aptos" w:hAnsi="Aptos" w:cs="Aptos"/>
                <w:b/>
                <w:bCs/>
                <w:color w:val="000000" w:themeColor="text1"/>
              </w:rPr>
              <w:lastRenderedPageBreak/>
              <w:t>Priorität</w:t>
            </w:r>
          </w:p>
        </w:tc>
        <w:tc>
          <w:tcPr>
            <w:tcW w:w="5260" w:type="dxa"/>
            <w:tcBorders>
              <w:top w:val="single" w:sz="8" w:space="0" w:color="auto"/>
              <w:left w:val="single" w:sz="8" w:space="0" w:color="auto"/>
              <w:bottom w:val="single" w:sz="8" w:space="0" w:color="auto"/>
              <w:right w:val="single" w:sz="8" w:space="0" w:color="auto"/>
            </w:tcBorders>
            <w:hideMark/>
          </w:tcPr>
          <w:p w14:paraId="1330BE63" w14:textId="77777777" w:rsidR="007E0B93" w:rsidRDefault="007E0B93">
            <w:r>
              <w:rPr>
                <w:rFonts w:ascii="Aptos" w:eastAsia="Aptos" w:hAnsi="Aptos" w:cs="Aptos"/>
              </w:rPr>
              <w:t>Mittel</w:t>
            </w:r>
          </w:p>
        </w:tc>
      </w:tr>
      <w:tr w:rsidR="007E0B93" w14:paraId="3849F3B4"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5CD13343" w14:textId="77777777" w:rsidR="007E0B93" w:rsidRDefault="007E0B93">
            <w:r>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hideMark/>
          </w:tcPr>
          <w:p w14:paraId="60A86C27" w14:textId="77777777" w:rsidR="007E0B93" w:rsidRDefault="007E0B93">
            <w:r>
              <w:rPr>
                <w:rFonts w:ascii="Aptos" w:eastAsia="Aptos" w:hAnsi="Aptos" w:cs="Aptos"/>
              </w:rPr>
              <w:t>Özgürcan Cevlani</w:t>
            </w:r>
          </w:p>
        </w:tc>
      </w:tr>
      <w:tr w:rsidR="007E0B93" w14:paraId="6FDE410C"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08170A93" w14:textId="77777777" w:rsidR="007E0B93" w:rsidRDefault="007E0B93">
            <w:r>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hideMark/>
          </w:tcPr>
          <w:p w14:paraId="76FD5622" w14:textId="77777777" w:rsidR="007E0B93" w:rsidRDefault="007E0B93">
            <w:r>
              <w:rPr>
                <w:rFonts w:ascii="Aptos" w:eastAsia="Aptos" w:hAnsi="Aptos" w:cs="Aptos"/>
              </w:rPr>
              <w:t>6.2</w:t>
            </w:r>
          </w:p>
        </w:tc>
      </w:tr>
    </w:tbl>
    <w:p w14:paraId="3C725C60" w14:textId="77777777" w:rsidR="007E0B93" w:rsidRDefault="007E0B93" w:rsidP="007E0B93">
      <w:pPr>
        <w:spacing w:line="252" w:lineRule="auto"/>
      </w:pPr>
      <w:r>
        <w:rPr>
          <w:rFonts w:ascii="Aptos" w:eastAsia="Aptos" w:hAnsi="Aptos" w:cs="Aptos"/>
        </w:rPr>
        <w:t xml:space="preserve"> </w:t>
      </w:r>
    </w:p>
    <w:p w14:paraId="0A4EA1D3" w14:textId="77777777" w:rsidR="007E0B93" w:rsidRDefault="007E0B93" w:rsidP="007E0B93">
      <w:pPr>
        <w:spacing w:line="252" w:lineRule="auto"/>
        <w:rPr>
          <w:rFonts w:ascii="Aptos" w:eastAsia="Aptos" w:hAnsi="Aptos" w:cs="Aptos"/>
        </w:rPr>
      </w:pPr>
    </w:p>
    <w:tbl>
      <w:tblPr>
        <w:tblStyle w:val="Tabellenraster"/>
        <w:tblW w:w="0" w:type="auto"/>
        <w:tblLayout w:type="fixed"/>
        <w:tblLook w:val="04A0" w:firstRow="1" w:lastRow="0" w:firstColumn="1" w:lastColumn="0" w:noHBand="0" w:noVBand="1"/>
      </w:tblPr>
      <w:tblGrid>
        <w:gridCol w:w="2137"/>
        <w:gridCol w:w="5260"/>
      </w:tblGrid>
      <w:tr w:rsidR="007E0B93" w14:paraId="70EDAC84"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05A2D20E" w14:textId="77777777" w:rsidR="007E0B93" w:rsidRDefault="007E0B93">
            <w:pPr>
              <w:tabs>
                <w:tab w:val="left" w:pos="0"/>
                <w:tab w:val="right" w:pos="1896"/>
              </w:tabs>
            </w:pPr>
            <w:r>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hideMark/>
          </w:tcPr>
          <w:p w14:paraId="5261119E" w14:textId="77777777" w:rsidR="007E0B93" w:rsidRDefault="007E0B93">
            <w:r>
              <w:rPr>
                <w:rFonts w:ascii="Aptos" w:eastAsia="Aptos" w:hAnsi="Aptos" w:cs="Aptos"/>
              </w:rPr>
              <w:t>6.4</w:t>
            </w:r>
          </w:p>
        </w:tc>
      </w:tr>
      <w:tr w:rsidR="007E0B93" w14:paraId="563703C7"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69004726" w14:textId="77777777" w:rsidR="007E0B93" w:rsidRDefault="007E0B93">
            <w:r>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hideMark/>
          </w:tcPr>
          <w:p w14:paraId="4AB67F1B" w14:textId="77777777" w:rsidR="007E0B93" w:rsidRDefault="007E0B93">
            <w:r>
              <w:rPr>
                <w:rFonts w:ascii="Aptos" w:eastAsia="Aptos" w:hAnsi="Aptos" w:cs="Aptos"/>
              </w:rPr>
              <w:t>Als Nutzer möchte ich eine Adminfunktion implementieren, um als Admin Kartentypen aus dem Spiel entfernen zu können.</w:t>
            </w:r>
          </w:p>
        </w:tc>
      </w:tr>
      <w:tr w:rsidR="007E0B93" w14:paraId="1673B9AA"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1798C263" w14:textId="77777777" w:rsidR="007E0B93" w:rsidRDefault="007E0B93">
            <w:r>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hideMark/>
          </w:tcPr>
          <w:p w14:paraId="5A660251" w14:textId="77777777" w:rsidR="007E0B93" w:rsidRDefault="007E0B93">
            <w:r>
              <w:rPr>
                <w:rFonts w:ascii="Aptos" w:eastAsia="Aptos" w:hAnsi="Aptos" w:cs="Aptos"/>
              </w:rPr>
              <w:t>1 Tage</w:t>
            </w:r>
          </w:p>
        </w:tc>
      </w:tr>
      <w:tr w:rsidR="007E0B93" w14:paraId="5432F67E"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70A6793C" w14:textId="77777777" w:rsidR="007E0B93" w:rsidRDefault="007E0B93">
            <w:r>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hideMark/>
          </w:tcPr>
          <w:p w14:paraId="3D85E1C4" w14:textId="77777777" w:rsidR="007E0B93" w:rsidRDefault="007E0B93">
            <w:r>
              <w:rPr>
                <w:rFonts w:ascii="Aptos" w:eastAsia="Aptos" w:hAnsi="Aptos" w:cs="Aptos"/>
              </w:rPr>
              <w:t>Mittel</w:t>
            </w:r>
          </w:p>
        </w:tc>
      </w:tr>
      <w:tr w:rsidR="007E0B93" w14:paraId="2E3F8308"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22714E4" w14:textId="77777777" w:rsidR="007E0B93" w:rsidRDefault="007E0B93">
            <w:r>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hideMark/>
          </w:tcPr>
          <w:p w14:paraId="705955DA" w14:textId="77777777" w:rsidR="007E0B93" w:rsidRDefault="007E0B93">
            <w:r>
              <w:rPr>
                <w:rFonts w:ascii="Aptos" w:eastAsia="Aptos" w:hAnsi="Aptos" w:cs="Aptos"/>
              </w:rPr>
              <w:t>Özgürcan Cevlani</w:t>
            </w:r>
          </w:p>
        </w:tc>
      </w:tr>
      <w:tr w:rsidR="007E0B93" w14:paraId="23765408"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5592A70B" w14:textId="77777777" w:rsidR="007E0B93" w:rsidRDefault="007E0B93">
            <w:r>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hideMark/>
          </w:tcPr>
          <w:p w14:paraId="761F225E" w14:textId="77777777" w:rsidR="007E0B93" w:rsidRDefault="007E0B93">
            <w:r>
              <w:rPr>
                <w:rFonts w:ascii="Aptos" w:eastAsia="Aptos" w:hAnsi="Aptos" w:cs="Aptos"/>
              </w:rPr>
              <w:t>6.5, 6.2</w:t>
            </w:r>
          </w:p>
        </w:tc>
      </w:tr>
    </w:tbl>
    <w:p w14:paraId="0D826F55" w14:textId="77777777" w:rsidR="007E0B93" w:rsidRDefault="007E0B93" w:rsidP="007E0B93">
      <w:pPr>
        <w:spacing w:line="252" w:lineRule="auto"/>
      </w:pPr>
      <w:r>
        <w:rPr>
          <w:rFonts w:ascii="Aptos" w:eastAsia="Aptos" w:hAnsi="Aptos" w:cs="Aptos"/>
        </w:rPr>
        <w:t xml:space="preserve"> </w:t>
      </w:r>
    </w:p>
    <w:p w14:paraId="5FF5BABC" w14:textId="77777777" w:rsidR="007E0B93" w:rsidRDefault="007E0B93" w:rsidP="007E0B93">
      <w:pPr>
        <w:spacing w:line="252" w:lineRule="auto"/>
      </w:pPr>
      <w:r>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007E0B93" w14:paraId="03521D37"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7109BA9A" w14:textId="77777777" w:rsidR="007E0B93" w:rsidRDefault="007E0B93">
            <w:pPr>
              <w:tabs>
                <w:tab w:val="left" w:pos="0"/>
                <w:tab w:val="right" w:pos="1896"/>
              </w:tabs>
            </w:pPr>
            <w:r>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hideMark/>
          </w:tcPr>
          <w:p w14:paraId="1D488CE6" w14:textId="77777777" w:rsidR="007E0B93" w:rsidRDefault="007E0B93">
            <w:r>
              <w:rPr>
                <w:rFonts w:ascii="Aptos" w:eastAsia="Aptos" w:hAnsi="Aptos" w:cs="Aptos"/>
              </w:rPr>
              <w:t>6.5</w:t>
            </w:r>
          </w:p>
        </w:tc>
      </w:tr>
      <w:tr w:rsidR="007E0B93" w14:paraId="781A71C5"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0037694D" w14:textId="77777777" w:rsidR="007E0B93" w:rsidRDefault="007E0B93">
            <w:r>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hideMark/>
          </w:tcPr>
          <w:p w14:paraId="68CF69CB" w14:textId="77777777" w:rsidR="007E0B93" w:rsidRDefault="007E0B93">
            <w:r>
              <w:rPr>
                <w:rFonts w:ascii="Aptos" w:eastAsia="Aptos" w:hAnsi="Aptos" w:cs="Aptos"/>
              </w:rPr>
              <w:t>Als Nutzer möchte ich das, sobald ein Kartentyp aus dem Spiel entfernt wird, auch automatisch alle Instanzen dieses Kartentyps, entfernt werden, die sich in den Sammlungen der Benutzer befinden, um der Funktionalität der Deckerstellung gerecht zu werden.</w:t>
            </w:r>
          </w:p>
        </w:tc>
      </w:tr>
      <w:tr w:rsidR="007E0B93" w14:paraId="69B5E992"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298B8B21" w14:textId="77777777" w:rsidR="007E0B93" w:rsidRDefault="007E0B93">
            <w:r>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hideMark/>
          </w:tcPr>
          <w:p w14:paraId="69652E81" w14:textId="77777777" w:rsidR="007E0B93" w:rsidRDefault="007E0B93">
            <w:r>
              <w:rPr>
                <w:rFonts w:ascii="Aptos" w:eastAsia="Aptos" w:hAnsi="Aptos" w:cs="Aptos"/>
              </w:rPr>
              <w:t>2 Tage</w:t>
            </w:r>
          </w:p>
        </w:tc>
      </w:tr>
      <w:tr w:rsidR="007E0B93" w14:paraId="4823B04C"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02CE76A9" w14:textId="77777777" w:rsidR="007E0B93" w:rsidRDefault="007E0B93">
            <w:r>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hideMark/>
          </w:tcPr>
          <w:p w14:paraId="45AAE518" w14:textId="77777777" w:rsidR="007E0B93" w:rsidRDefault="007E0B93">
            <w:r>
              <w:rPr>
                <w:rFonts w:ascii="Aptos" w:eastAsia="Aptos" w:hAnsi="Aptos" w:cs="Aptos"/>
              </w:rPr>
              <w:t>Hoch</w:t>
            </w:r>
          </w:p>
        </w:tc>
      </w:tr>
      <w:tr w:rsidR="007E0B93" w14:paraId="08A2644D"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1C2F37A4" w14:textId="77777777" w:rsidR="007E0B93" w:rsidRDefault="007E0B93">
            <w:r>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hideMark/>
          </w:tcPr>
          <w:p w14:paraId="5A7654DC" w14:textId="77777777" w:rsidR="007E0B93" w:rsidRDefault="007E0B93">
            <w:r>
              <w:rPr>
                <w:rFonts w:ascii="Aptos" w:eastAsia="Aptos" w:hAnsi="Aptos" w:cs="Aptos"/>
              </w:rPr>
              <w:t>Özgürcan Cevlani</w:t>
            </w:r>
          </w:p>
        </w:tc>
      </w:tr>
      <w:tr w:rsidR="007E0B93" w14:paraId="27E707BF" w14:textId="77777777" w:rsidTr="007E0B93">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58EE926C" w14:textId="77777777" w:rsidR="007E0B93" w:rsidRDefault="007E0B93">
            <w:r>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hideMark/>
          </w:tcPr>
          <w:p w14:paraId="537418C4" w14:textId="77777777" w:rsidR="007E0B93" w:rsidRDefault="007E0B93">
            <w:r>
              <w:rPr>
                <w:rFonts w:ascii="Aptos" w:eastAsia="Aptos" w:hAnsi="Aptos" w:cs="Aptos"/>
              </w:rPr>
              <w:t>6.2, 6.4</w:t>
            </w:r>
          </w:p>
        </w:tc>
      </w:tr>
    </w:tbl>
    <w:p w14:paraId="6520FD7B" w14:textId="77777777" w:rsidR="007E0B93" w:rsidRDefault="007E0B93" w:rsidP="007E0B93">
      <w:pPr>
        <w:spacing w:after="0" w:line="252" w:lineRule="auto"/>
        <w:sectPr w:rsidR="007E0B93" w:rsidSect="007E0B93">
          <w:pgSz w:w="11906" w:h="16838"/>
          <w:pgMar w:top="1417" w:right="1417" w:bottom="1134" w:left="1417" w:header="708" w:footer="708" w:gutter="0"/>
          <w:cols w:space="720"/>
        </w:sectPr>
      </w:pPr>
    </w:p>
    <w:p w14:paraId="3DA94262" w14:textId="77777777" w:rsidR="007E0B93" w:rsidRDefault="007E0B93" w:rsidP="007E0B93"/>
    <w:p w14:paraId="21647641" w14:textId="77777777" w:rsidR="007E0B93" w:rsidRDefault="007E0B93" w:rsidP="007E0B93">
      <w:pPr>
        <w:rPr>
          <w:rFonts w:cstheme="minorHAnsi"/>
          <w:b/>
          <w:bCs/>
          <w:lang w:val="en-GB"/>
        </w:rPr>
      </w:pPr>
      <w:r>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7E0B93" w14:paraId="617FF11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6196E7C" w14:textId="77777777" w:rsidR="007E0B93" w:rsidRDefault="007E0B93">
            <w:pPr>
              <w:tabs>
                <w:tab w:val="right" w:pos="1896"/>
              </w:tabs>
              <w:rPr>
                <w:rFonts w:cstheme="minorHAnsi"/>
                <w:b/>
              </w:rPr>
            </w:pPr>
            <w:bookmarkStart w:id="6" w:name="_Hlk4739655"/>
            <w:bookmarkStart w:id="7" w:name="_Hlk4742879"/>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8B060D7" w14:textId="77777777" w:rsidR="007E0B93" w:rsidRDefault="007E0B93">
            <w:pPr>
              <w:rPr>
                <w:rFonts w:cstheme="minorHAnsi"/>
              </w:rPr>
            </w:pPr>
            <w:r>
              <w:rPr>
                <w:rFonts w:cstheme="minorHAnsi"/>
              </w:rPr>
              <w:t>&lt;Eindeutiger Identifizierer&gt;</w:t>
            </w:r>
          </w:p>
        </w:tc>
      </w:tr>
      <w:tr w:rsidR="007E0B93" w14:paraId="5E93CA1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520403"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5970A115" w14:textId="77777777" w:rsidR="007E0B93" w:rsidRDefault="007E0B93">
            <w:pPr>
              <w:rPr>
                <w:rFonts w:cstheme="minorHAnsi"/>
              </w:rPr>
            </w:pPr>
            <w:r>
              <w:rPr>
                <w:rFonts w:cstheme="minorHAnsi"/>
              </w:rPr>
              <w:t xml:space="preserve">&lt;Text der User Story mittels Satzschablone: </w:t>
            </w:r>
          </w:p>
          <w:p w14:paraId="50E09318" w14:textId="77777777" w:rsidR="007E0B93" w:rsidRDefault="007E0B93">
            <w:pPr>
              <w:rPr>
                <w:rFonts w:cstheme="minorHAnsi"/>
              </w:rPr>
            </w:pPr>
            <w:r>
              <w:rPr>
                <w:rFonts w:cstheme="minorHAnsi"/>
              </w:rPr>
              <w:t xml:space="preserve">Als &lt;Rolle&gt; möchte ich &lt;Ziel&gt; [, um/sodass &lt;Nutzen&gt;] </w:t>
            </w:r>
          </w:p>
          <w:p w14:paraId="5277F235" w14:textId="77777777" w:rsidR="007E0B93" w:rsidRDefault="007E0B93">
            <w:pPr>
              <w:rPr>
                <w:rFonts w:cstheme="minorHAnsi"/>
              </w:rPr>
            </w:pPr>
            <w:r>
              <w:rPr>
                <w:rFonts w:cstheme="minorHAnsi"/>
              </w:rPr>
              <w:t xml:space="preserve"> (s. Foliensatz „Anforderungen“)&gt;</w:t>
            </w:r>
          </w:p>
        </w:tc>
      </w:tr>
      <w:tr w:rsidR="007E0B93" w14:paraId="12CA3DD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BC072D"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566C461A" w14:textId="77777777" w:rsidR="007E0B93" w:rsidRDefault="007E0B93">
            <w:pPr>
              <w:rPr>
                <w:rFonts w:cstheme="minorHAnsi"/>
              </w:rPr>
            </w:pPr>
            <w:r>
              <w:rPr>
                <w:rFonts w:cstheme="minorHAnsi"/>
              </w:rPr>
              <w:t>&lt;Einschätzung der Zeit, die benötigt wird, um die Userstory zu implementieren&gt;</w:t>
            </w:r>
          </w:p>
        </w:tc>
      </w:tr>
      <w:tr w:rsidR="007E0B93" w14:paraId="3F8D62F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B35E9C"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3416A07" w14:textId="77777777" w:rsidR="007E0B93" w:rsidRDefault="007E0B93">
            <w:pPr>
              <w:rPr>
                <w:rFonts w:cstheme="minorHAnsi"/>
              </w:rPr>
            </w:pPr>
            <w:r>
              <w:rPr>
                <w:rFonts w:cstheme="minorHAnsi"/>
              </w:rPr>
              <w:t>&lt;Wichtigkeit der User Story hinsichtlich der Aufgabenstellung z.B. hoch, mittel niedrig&gt;</w:t>
            </w:r>
          </w:p>
        </w:tc>
      </w:tr>
      <w:tr w:rsidR="007E0B93" w14:paraId="40CC46E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1B5296"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93C13B0" w14:textId="77777777" w:rsidR="007E0B93" w:rsidRDefault="007E0B93">
            <w:pPr>
              <w:rPr>
                <w:rFonts w:cstheme="minorHAnsi"/>
              </w:rPr>
            </w:pPr>
            <w:r>
              <w:rPr>
                <w:rFonts w:cstheme="minorHAnsi"/>
              </w:rPr>
              <w:t>&lt;Hier bitte nur einen Zuständigen eintragen z.B. Max Mustermann&gt;</w:t>
            </w:r>
          </w:p>
        </w:tc>
      </w:tr>
      <w:tr w:rsidR="007E0B93" w14:paraId="7A85CED7"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C96223"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03C6BE79" w14:textId="77777777" w:rsidR="007E0B93" w:rsidRDefault="007E0B93">
            <w:pPr>
              <w:rPr>
                <w:rFonts w:cstheme="minorHAnsi"/>
              </w:rPr>
            </w:pPr>
            <w:r>
              <w:rPr>
                <w:rFonts w:cstheme="minorHAnsi"/>
              </w:rPr>
              <w:t>&lt;Auflistung verwandter User Stories&gt;</w:t>
            </w:r>
          </w:p>
        </w:tc>
      </w:tr>
      <w:bookmarkEnd w:id="6"/>
      <w:bookmarkEnd w:id="7"/>
    </w:tbl>
    <w:p w14:paraId="7A5D18B8" w14:textId="77777777" w:rsidR="007E0B93" w:rsidRDefault="007E0B93" w:rsidP="007E0B93">
      <w:pPr>
        <w:rPr>
          <w:rFonts w:cstheme="minorHAnsi"/>
          <w:b/>
          <w:color w:val="FF0000"/>
        </w:rPr>
      </w:pPr>
    </w:p>
    <w:p w14:paraId="608A4C8B" w14:textId="77777777" w:rsidR="007E0B93" w:rsidRDefault="007E0B93" w:rsidP="007E0B93">
      <w:pPr>
        <w:rPr>
          <w:rFonts w:cstheme="minorHAnsi"/>
          <w:b/>
          <w:color w:val="FF0000"/>
        </w:rPr>
      </w:pPr>
      <w:r>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7E0B93" w14:paraId="5EA2C0C7"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A75A85"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tcPr>
          <w:p w14:paraId="13487AFC" w14:textId="77777777" w:rsidR="007E0B93" w:rsidRDefault="007E0B93">
            <w:pPr>
              <w:rPr>
                <w:rFonts w:cstheme="minorHAnsi"/>
              </w:rPr>
            </w:pPr>
          </w:p>
        </w:tc>
      </w:tr>
      <w:tr w:rsidR="007E0B93" w14:paraId="698F626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CA8B14"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946509E" w14:textId="77777777" w:rsidR="007E0B93" w:rsidRDefault="007E0B93">
            <w:pPr>
              <w:rPr>
                <w:rFonts w:cstheme="minorHAnsi"/>
              </w:rPr>
            </w:pPr>
            <w:r>
              <w:rPr>
                <w:rFonts w:cstheme="minorHAnsi"/>
              </w:rPr>
              <w:t>Ich möchte ich rechtzeitig informiert werden, wenn ein Patient einen Termin nicht wahrnimmt.</w:t>
            </w:r>
          </w:p>
        </w:tc>
      </w:tr>
      <w:tr w:rsidR="007E0B93" w14:paraId="0240F8D8"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CBF4C02"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1D3B7DB" w14:textId="77777777" w:rsidR="007E0B93" w:rsidRDefault="007E0B93">
            <w:pPr>
              <w:rPr>
                <w:rFonts w:cstheme="minorHAnsi"/>
              </w:rPr>
            </w:pPr>
            <w:r>
              <w:rPr>
                <w:rFonts w:cstheme="minorHAnsi"/>
              </w:rPr>
              <w:t>1337</w:t>
            </w:r>
          </w:p>
        </w:tc>
      </w:tr>
      <w:tr w:rsidR="007E0B93" w14:paraId="60464750"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97375C"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1338370" w14:textId="77777777" w:rsidR="007E0B93" w:rsidRDefault="007E0B93">
            <w:pPr>
              <w:rPr>
                <w:rFonts w:cstheme="minorHAnsi"/>
              </w:rPr>
            </w:pPr>
            <w:r>
              <w:rPr>
                <w:rFonts w:cstheme="minorHAnsi"/>
              </w:rPr>
              <w:t>-</w:t>
            </w:r>
          </w:p>
        </w:tc>
      </w:tr>
      <w:tr w:rsidR="007E0B93" w:rsidRPr="008E2A67" w14:paraId="1FE2E271" w14:textId="77777777" w:rsidTr="007E0B93">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2AA9FF"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6C85EA0" w14:textId="77777777" w:rsidR="007E0B93" w:rsidRDefault="007E0B93">
            <w:pPr>
              <w:rPr>
                <w:rFonts w:cstheme="minorHAnsi"/>
                <w:lang w:val="en-GB"/>
              </w:rPr>
            </w:pPr>
            <w:r>
              <w:rPr>
                <w:rFonts w:cstheme="minorHAnsi"/>
                <w:lang w:val="en-GB"/>
              </w:rPr>
              <w:t>Emmett Brown, Rick Sanchez, Amelia Pond</w:t>
            </w:r>
          </w:p>
        </w:tc>
      </w:tr>
      <w:tr w:rsidR="007E0B93" w14:paraId="1650B23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15CA03"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04F3C171" w14:textId="77777777" w:rsidR="007E0B93" w:rsidRDefault="007E0B93">
            <w:pPr>
              <w:rPr>
                <w:rFonts w:cstheme="minorHAnsi"/>
              </w:rPr>
            </w:pPr>
          </w:p>
        </w:tc>
      </w:tr>
    </w:tbl>
    <w:p w14:paraId="30D0C6BC" w14:textId="77777777" w:rsidR="007E0B93" w:rsidRDefault="007E0B93" w:rsidP="007E0B93">
      <w:pPr>
        <w:rPr>
          <w:rFonts w:cstheme="minorHAnsi"/>
        </w:rPr>
      </w:pPr>
    </w:p>
    <w:p w14:paraId="5464F855" w14:textId="77777777" w:rsidR="007E0B93" w:rsidRDefault="007E0B93" w:rsidP="007E0B93">
      <w:pPr>
        <w:rPr>
          <w:rFonts w:cstheme="minorHAnsi"/>
          <w:b/>
          <w:color w:val="70AD47" w:themeColor="accent6"/>
        </w:rPr>
      </w:pPr>
      <w:r>
        <w:rPr>
          <w:rFonts w:cstheme="minorHAnsi"/>
          <w:b/>
          <w:color w:val="70AD47" w:themeColor="accent6"/>
        </w:rPr>
        <w:t>Gutes Beispiel:</w:t>
      </w:r>
    </w:p>
    <w:tbl>
      <w:tblPr>
        <w:tblStyle w:val="Tabellenraster"/>
        <w:tblW w:w="0" w:type="auto"/>
        <w:tblLook w:val="04A0" w:firstRow="1" w:lastRow="0" w:firstColumn="1" w:lastColumn="0" w:noHBand="0" w:noVBand="1"/>
      </w:tblPr>
      <w:tblGrid>
        <w:gridCol w:w="2232"/>
        <w:gridCol w:w="7056"/>
      </w:tblGrid>
      <w:tr w:rsidR="007E0B93" w14:paraId="706BE3A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97AD25" w14:textId="77777777" w:rsidR="007E0B93" w:rsidRDefault="007E0B93">
            <w:pPr>
              <w:tabs>
                <w:tab w:val="right" w:pos="1896"/>
              </w:tabs>
              <w:rPr>
                <w:rFonts w:cstheme="minorHAnsi"/>
                <w:b/>
              </w:rPr>
            </w:pPr>
            <w:bookmarkStart w:id="8" w:name="_Hlk4740053"/>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5DA3D3C" w14:textId="77777777" w:rsidR="007E0B93" w:rsidRDefault="007E0B93">
            <w:pPr>
              <w:rPr>
                <w:rFonts w:cstheme="minorHAnsi"/>
              </w:rPr>
            </w:pPr>
            <w:r>
              <w:rPr>
                <w:rFonts w:cstheme="minorHAnsi"/>
              </w:rPr>
              <w:t>1.6</w:t>
            </w:r>
          </w:p>
        </w:tc>
      </w:tr>
      <w:tr w:rsidR="007E0B93" w14:paraId="16C7384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08D0EF"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4B44503E" w14:textId="77777777" w:rsidR="007E0B93" w:rsidRDefault="007E0B93">
            <w:pPr>
              <w:rPr>
                <w:rFonts w:cstheme="minorHAnsi"/>
              </w:rPr>
            </w:pPr>
            <w:r>
              <w:rPr>
                <w:rFonts w:cstheme="minorHAnsi"/>
              </w:rPr>
              <w:t>Als Arzt möchte ich mindesten fünf Minuten vor dem Termin informiert werden, wenn ein Patient einen Termin nicht wahrnimmt, sodass ich andere Patienten vorziehen kann.</w:t>
            </w:r>
          </w:p>
        </w:tc>
      </w:tr>
      <w:tr w:rsidR="007E0B93" w14:paraId="1921340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C61EBB"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295D536" w14:textId="77777777" w:rsidR="007E0B93" w:rsidRDefault="007E0B93">
            <w:pPr>
              <w:rPr>
                <w:rFonts w:cstheme="minorHAnsi"/>
              </w:rPr>
            </w:pPr>
            <w:r>
              <w:rPr>
                <w:rFonts w:cstheme="minorHAnsi"/>
              </w:rPr>
              <w:t>2 Tage</w:t>
            </w:r>
          </w:p>
        </w:tc>
      </w:tr>
      <w:tr w:rsidR="007E0B93" w14:paraId="13A70D9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D618AF"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157DBC21" w14:textId="77777777" w:rsidR="007E0B93" w:rsidRDefault="007E0B93">
            <w:pPr>
              <w:rPr>
                <w:rFonts w:cstheme="minorHAnsi"/>
              </w:rPr>
            </w:pPr>
            <w:r>
              <w:rPr>
                <w:rFonts w:cstheme="minorHAnsi"/>
              </w:rPr>
              <w:t>Hoch</w:t>
            </w:r>
          </w:p>
        </w:tc>
      </w:tr>
      <w:tr w:rsidR="007E0B93" w14:paraId="12F366F7" w14:textId="77777777" w:rsidTr="007E0B93">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C02369"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081B1B4F" w14:textId="77777777" w:rsidR="007E0B93" w:rsidRDefault="007E0B93">
            <w:pPr>
              <w:rPr>
                <w:rFonts w:cstheme="minorHAnsi"/>
              </w:rPr>
            </w:pPr>
            <w:r>
              <w:rPr>
                <w:rFonts w:cstheme="minorHAnsi"/>
              </w:rPr>
              <w:t>Emmett Brown</w:t>
            </w:r>
          </w:p>
        </w:tc>
      </w:tr>
      <w:tr w:rsidR="007E0B93" w14:paraId="4D89C6C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C1CD3A"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0BEAE617" w14:textId="77777777" w:rsidR="007E0B93" w:rsidRDefault="007E0B93">
            <w:pPr>
              <w:rPr>
                <w:rFonts w:cstheme="minorHAnsi"/>
              </w:rPr>
            </w:pPr>
            <w:r>
              <w:rPr>
                <w:rFonts w:cstheme="minorHAnsi"/>
              </w:rPr>
              <w:t>1.3, 1.5</w:t>
            </w:r>
          </w:p>
        </w:tc>
      </w:tr>
    </w:tbl>
    <w:p w14:paraId="399C0355" w14:textId="77777777" w:rsidR="007E0B93" w:rsidRDefault="007E0B93" w:rsidP="007E0B93">
      <w:bookmarkStart w:id="9" w:name="_Hlk19187894"/>
      <w:bookmarkEnd w:id="8"/>
    </w:p>
    <w:p w14:paraId="3138A673" w14:textId="77777777" w:rsidR="007E0B93" w:rsidRDefault="007E0B93" w:rsidP="007E0B93"/>
    <w:p w14:paraId="65566A0F" w14:textId="77777777" w:rsidR="007E0B93" w:rsidRDefault="007E0B93" w:rsidP="007E0B93"/>
    <w:p w14:paraId="3F2FAAF3" w14:textId="77777777" w:rsidR="007E0B93" w:rsidRDefault="007E0B93" w:rsidP="007E0B93"/>
    <w:p w14:paraId="22BDFC87" w14:textId="77777777" w:rsidR="007E0B93" w:rsidRDefault="007E0B93" w:rsidP="007E0B93"/>
    <w:p w14:paraId="6D8D8F1F" w14:textId="77777777" w:rsidR="007E0B93" w:rsidRDefault="007E0B93" w:rsidP="007E0B93">
      <w:pPr>
        <w:keepNext/>
        <w:keepLines/>
        <w:spacing w:before="40" w:after="0"/>
        <w:outlineLvl w:val="1"/>
        <w:rPr>
          <w:rFonts w:eastAsiaTheme="majorEastAsia"/>
          <w:sz w:val="32"/>
          <w:szCs w:val="32"/>
        </w:rPr>
      </w:pPr>
      <w:bookmarkStart w:id="10" w:name="_Toc1977879349"/>
      <w:r>
        <w:rPr>
          <w:rFonts w:eastAsiaTheme="majorEastAsia"/>
          <w:sz w:val="32"/>
          <w:szCs w:val="32"/>
        </w:rPr>
        <w:lastRenderedPageBreak/>
        <w:t>Papierprototypen</w:t>
      </w:r>
      <w:bookmarkEnd w:id="10"/>
    </w:p>
    <w:p w14:paraId="6AB88E6C"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jc w:val="both"/>
        <w:rPr>
          <w:rFonts w:cstheme="minorHAnsi"/>
        </w:rPr>
      </w:pPr>
      <w:r>
        <w:rPr>
          <w:rFonts w:cstheme="minorHAnsi"/>
        </w:rPr>
        <w:t>Das Erstellen eines Papierprototypen dient als Methode des Brainstormings, Designs, Herstellens, Testens und des Kommunizierens von Benutzer Interfaces.</w:t>
      </w:r>
    </w:p>
    <w:p w14:paraId="453CB04F" w14:textId="77777777" w:rsidR="007E0B93" w:rsidRDefault="007E0B93" w:rsidP="007E0B93"/>
    <w:p w14:paraId="44448FD4" w14:textId="77777777" w:rsidR="007E0B93" w:rsidRDefault="007E0B93" w:rsidP="007E0B93"/>
    <w:p w14:paraId="154E9CA6" w14:textId="77777777" w:rsidR="007E0B93" w:rsidRDefault="007E0B93" w:rsidP="007E0B93">
      <w:pPr>
        <w:pStyle w:val="berschrift2"/>
        <w:rPr>
          <w:rFonts w:cstheme="minorBidi"/>
          <w:color w:val="000000" w:themeColor="text1"/>
        </w:rPr>
      </w:pPr>
      <w:bookmarkStart w:id="11" w:name="_Toc372687797"/>
      <w:r>
        <w:rPr>
          <w:rFonts w:asciiTheme="minorHAnsi" w:hAnsiTheme="minorHAnsi" w:cstheme="minorBidi"/>
          <w:color w:val="000000" w:themeColor="text1"/>
          <w:sz w:val="32"/>
          <w:szCs w:val="32"/>
        </w:rPr>
        <w:t>Strukturdiagramme (Komponenten- und Klassendiagramme)</w:t>
      </w:r>
      <w:bookmarkEnd w:id="11"/>
    </w:p>
    <w:p w14:paraId="03DC3D9D"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jc w:val="both"/>
      </w:pPr>
      <w:r>
        <w:t>Im SEP soll die statische Struktur des Systems mittels Komponenten- und Klassendiagramme modelliert werden. Ein Komponenten- und Klassendiagramme dienen der grafischen Darstellung von Komponenten/Klassen, Schnittstellen und deren Beziehungen. Die Diagrammtypen helfen dabei, Quellcode und Implementierungsarbeiten zu strukturieren, bevor diese starten und ermöglicht eine Aufteilung der Programmieraufgaben.</w:t>
      </w:r>
    </w:p>
    <w:p w14:paraId="33345114" w14:textId="77777777" w:rsidR="007E0B93" w:rsidRDefault="007E0B93" w:rsidP="007E0B93"/>
    <w:p w14:paraId="79174A13" w14:textId="77777777" w:rsidR="007E0B93" w:rsidRDefault="007E0B93" w:rsidP="007E0B93">
      <w:r>
        <w:t>Hinweis zum Klassendiagramm:</w:t>
      </w:r>
    </w:p>
    <w:p w14:paraId="0D81A4A1" w14:textId="77777777" w:rsidR="007E0B93" w:rsidRDefault="007E0B93" w:rsidP="007E0B93">
      <w:pPr>
        <w:pStyle w:val="Listenabsatz"/>
        <w:numPr>
          <w:ilvl w:val="0"/>
          <w:numId w:val="20"/>
        </w:numPr>
        <w:spacing w:line="256" w:lineRule="auto"/>
      </w:pPr>
      <w:r>
        <w:t>Das Klassendiagramm finden Sie als separate Datei im Anhang</w:t>
      </w:r>
    </w:p>
    <w:p w14:paraId="4195735A" w14:textId="77777777" w:rsidR="007E0B93" w:rsidRDefault="007E0B93" w:rsidP="007E0B93">
      <w:pPr>
        <w:pStyle w:val="Listenabsatz"/>
        <w:numPr>
          <w:ilvl w:val="0"/>
          <w:numId w:val="20"/>
        </w:numPr>
        <w:spacing w:line="256" w:lineRule="auto"/>
      </w:pPr>
      <w:r>
        <w:t>Getter, Setter und Konstruktoren wurden zugunsten der Übersicht weggelassen</w:t>
      </w:r>
    </w:p>
    <w:p w14:paraId="1D772CBF" w14:textId="77777777" w:rsidR="007E0B93" w:rsidRDefault="007E0B93" w:rsidP="007E0B93"/>
    <w:p w14:paraId="7FFC682F" w14:textId="77777777" w:rsidR="007E0B93" w:rsidRDefault="007E0B93" w:rsidP="007E0B93"/>
    <w:p w14:paraId="1135DA3F" w14:textId="6289E7D9" w:rsidR="007E0B93" w:rsidRDefault="007E0B93" w:rsidP="007E0B93">
      <w:r>
        <w:rPr>
          <w:noProof/>
        </w:rPr>
        <w:drawing>
          <wp:inline distT="0" distB="0" distL="0" distR="0" wp14:anchorId="2FF9A02B" wp14:editId="49E43FD4">
            <wp:extent cx="5760720" cy="2715895"/>
            <wp:effectExtent l="0" t="0" r="0" b="8255"/>
            <wp:docPr id="388984072" name="Grafik 36" descr="Ein Bild, das Diagramm, Text, Plan, technische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84072" name="Grafik 36" descr="Ein Bild, das Diagramm, Text, Plan, technische Zeichnung enthält.&#10;&#10;Automatisch generierte Beschreibu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720" cy="2715895"/>
                    </a:xfrm>
                    <a:prstGeom prst="rect">
                      <a:avLst/>
                    </a:prstGeom>
                    <a:noFill/>
                    <a:ln>
                      <a:noFill/>
                    </a:ln>
                  </pic:spPr>
                </pic:pic>
              </a:graphicData>
            </a:graphic>
          </wp:inline>
        </w:drawing>
      </w:r>
    </w:p>
    <w:p w14:paraId="5A027070" w14:textId="77777777" w:rsidR="007E0B93" w:rsidRDefault="007E0B93" w:rsidP="007E0B93"/>
    <w:p w14:paraId="2AA05274" w14:textId="77777777" w:rsidR="007E0B93" w:rsidRDefault="007E0B93" w:rsidP="007E0B93"/>
    <w:p w14:paraId="6387F6D8" w14:textId="77777777" w:rsidR="007E0B93" w:rsidRDefault="007E0B93" w:rsidP="007E0B93"/>
    <w:p w14:paraId="721599FA" w14:textId="77777777" w:rsidR="007E0B93" w:rsidRDefault="007E0B93" w:rsidP="007E0B93">
      <w:pPr>
        <w:pStyle w:val="berschrift2"/>
        <w:rPr>
          <w:rFonts w:cstheme="minorBidi"/>
          <w:color w:val="000000" w:themeColor="text1"/>
        </w:rPr>
      </w:pPr>
      <w:bookmarkStart w:id="12" w:name="_Toc182228878"/>
      <w:r>
        <w:rPr>
          <w:rFonts w:asciiTheme="minorHAnsi" w:hAnsiTheme="minorHAnsi" w:cstheme="minorBidi"/>
          <w:color w:val="000000" w:themeColor="text1"/>
          <w:sz w:val="32"/>
          <w:szCs w:val="32"/>
        </w:rPr>
        <w:t>Verhaltensdiagramme (Kommunikationsdiagramme)</w:t>
      </w:r>
      <w:bookmarkEnd w:id="12"/>
    </w:p>
    <w:p w14:paraId="41C10009"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jc w:val="both"/>
        <w:rPr>
          <w:rFonts w:cstheme="minorHAnsi"/>
        </w:rPr>
      </w:pPr>
      <w:r>
        <w:rPr>
          <w:rFonts w:cstheme="minorHAnsi"/>
        </w:rPr>
        <w:t xml:space="preserve">Im SEP soll das dynamische Verhalten des Systems mittels Kommunikationsidagramme modelliert werden. Ein Kommunikationsdiagramme ermöglicht die grafische Darstellung des Nachrichtenaustausches zwischen Systemobjekten. Systemobjekte können Komponenten im </w:t>
      </w:r>
      <w:r>
        <w:rPr>
          <w:rFonts w:cstheme="minorHAnsi"/>
        </w:rPr>
        <w:lastRenderedPageBreak/>
        <w:t>Komponentendiagramm und Klassen im Klassendiagramm sein. Kommunikationsdiagramme zielen darauf ab, die Zusammenarbeit der Systemobjekte darzustellen</w:t>
      </w:r>
    </w:p>
    <w:p w14:paraId="242B289F" w14:textId="77777777" w:rsidR="007E0B93" w:rsidRDefault="007E0B93" w:rsidP="007E0B93">
      <w:pPr>
        <w:rPr>
          <w:rFonts w:cstheme="minorHAnsi"/>
        </w:rPr>
      </w:pPr>
    </w:p>
    <w:p w14:paraId="26C21CF4" w14:textId="0A04734C" w:rsidR="007E0B93" w:rsidRDefault="007E0B93" w:rsidP="007E0B93">
      <w:pPr>
        <w:rPr>
          <w:rFonts w:cstheme="minorHAnsi"/>
        </w:rPr>
      </w:pPr>
      <w:r>
        <w:rPr>
          <w:noProof/>
        </w:rPr>
        <w:drawing>
          <wp:inline distT="0" distB="0" distL="0" distR="0" wp14:anchorId="1682562F" wp14:editId="67CFD85C">
            <wp:extent cx="5760720" cy="5669280"/>
            <wp:effectExtent l="0" t="0" r="0" b="7620"/>
            <wp:docPr id="480002749" name="Grafik 35" descr="Ein Bild, das Text, Diagramm, paralle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002749" name="Grafik 35" descr="Ein Bild, das Text, Diagramm, parallel, Reihe enthält.&#10;&#10;Automatisch generierte Beschreibu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720" cy="5669280"/>
                    </a:xfrm>
                    <a:prstGeom prst="rect">
                      <a:avLst/>
                    </a:prstGeom>
                    <a:noFill/>
                    <a:ln>
                      <a:noFill/>
                    </a:ln>
                  </pic:spPr>
                </pic:pic>
              </a:graphicData>
            </a:graphic>
          </wp:inline>
        </w:drawing>
      </w:r>
    </w:p>
    <w:p w14:paraId="7FDD7129" w14:textId="77777777" w:rsidR="007E0B93" w:rsidRDefault="007E0B93" w:rsidP="007E0B93"/>
    <w:p w14:paraId="6D4B3EC2" w14:textId="5F925C56" w:rsidR="007E0B93" w:rsidRDefault="007E0B93" w:rsidP="007E0B93">
      <w:r>
        <w:rPr>
          <w:noProof/>
        </w:rPr>
        <w:lastRenderedPageBreak/>
        <w:drawing>
          <wp:inline distT="0" distB="0" distL="0" distR="0" wp14:anchorId="21310445" wp14:editId="2BAC2BE6">
            <wp:extent cx="5760720" cy="2811780"/>
            <wp:effectExtent l="0" t="0" r="0" b="7620"/>
            <wp:docPr id="771708084" name="Grafik 34" descr="Ein Bild, das Text, Diagramm, Reihe,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708084" name="Grafik 34" descr="Ein Bild, das Text, Diagramm, Reihe, Plan enthält.&#10;&#10;Automatisch generierte Beschreibu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720" cy="2811780"/>
                    </a:xfrm>
                    <a:prstGeom prst="rect">
                      <a:avLst/>
                    </a:prstGeom>
                    <a:noFill/>
                    <a:ln>
                      <a:noFill/>
                    </a:ln>
                  </pic:spPr>
                </pic:pic>
              </a:graphicData>
            </a:graphic>
          </wp:inline>
        </w:drawing>
      </w:r>
    </w:p>
    <w:p w14:paraId="7AB384E5" w14:textId="362420F5" w:rsidR="007E0B93" w:rsidRDefault="007E0B93" w:rsidP="007E0B93">
      <w:r>
        <w:rPr>
          <w:noProof/>
        </w:rPr>
        <w:drawing>
          <wp:inline distT="0" distB="0" distL="0" distR="0" wp14:anchorId="707D9192" wp14:editId="071CCE4E">
            <wp:extent cx="5585460" cy="5760720"/>
            <wp:effectExtent l="0" t="0" r="0" b="0"/>
            <wp:docPr id="1993337788" name="Grafik 33" descr="Ein Bild, das Text, Diagramm, Quittung,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37788" name="Grafik 33" descr="Ein Bild, das Text, Diagramm, Quittung, Schrift enthält.&#10;&#10;Automatisch generierte Beschreibu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85460" cy="5760720"/>
                    </a:xfrm>
                    <a:prstGeom prst="rect">
                      <a:avLst/>
                    </a:prstGeom>
                    <a:noFill/>
                    <a:ln>
                      <a:noFill/>
                    </a:ln>
                  </pic:spPr>
                </pic:pic>
              </a:graphicData>
            </a:graphic>
          </wp:inline>
        </w:drawing>
      </w:r>
    </w:p>
    <w:p w14:paraId="53FE3F19" w14:textId="77777777" w:rsidR="007E0B93" w:rsidRDefault="007E0B93" w:rsidP="007E0B93"/>
    <w:p w14:paraId="5BC7904D" w14:textId="0A7EC43A" w:rsidR="007E0B93" w:rsidRDefault="007E0B93" w:rsidP="007E0B93">
      <w:r>
        <w:rPr>
          <w:noProof/>
        </w:rPr>
        <w:lastRenderedPageBreak/>
        <w:drawing>
          <wp:anchor distT="0" distB="0" distL="114300" distR="114300" simplePos="0" relativeHeight="251658240" behindDoc="0" locked="0" layoutInCell="1" allowOverlap="1" wp14:anchorId="4AB1CD3D" wp14:editId="4464C3B2">
            <wp:simplePos x="0" y="0"/>
            <wp:positionH relativeFrom="column">
              <wp:posOffset>1905</wp:posOffset>
            </wp:positionH>
            <wp:positionV relativeFrom="paragraph">
              <wp:posOffset>1905</wp:posOffset>
            </wp:positionV>
            <wp:extent cx="5760720" cy="2265680"/>
            <wp:effectExtent l="0" t="0" r="0" b="1270"/>
            <wp:wrapThrough wrapText="bothSides">
              <wp:wrapPolygon edited="0">
                <wp:start x="0" y="0"/>
                <wp:lineTo x="0" y="21430"/>
                <wp:lineTo x="21500" y="21430"/>
                <wp:lineTo x="21500" y="0"/>
                <wp:lineTo x="0" y="0"/>
              </wp:wrapPolygon>
            </wp:wrapThrough>
            <wp:docPr id="149069290" name="Grafik 49" descr="Ein Bild, das Text, Reihe,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69290" name="Grafik 49" descr="Ein Bild, das Text, Reihe, Screenshot, Diagramm enthält.&#10;&#10;Automatisch generierte Beschreibu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60720" cy="22656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C468B52" wp14:editId="1E3CA8ED">
            <wp:extent cx="5760720" cy="1762760"/>
            <wp:effectExtent l="0" t="0" r="0" b="8890"/>
            <wp:docPr id="1577788029" name="Grafik 32" descr="Ein Bild, das Text, Reihe,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88029" name="Grafik 32" descr="Ein Bild, das Text, Reihe, Screenshot, Diagramm enthält.&#10;&#10;Automatisch generierte Beschreibu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60720" cy="1762760"/>
                    </a:xfrm>
                    <a:prstGeom prst="rect">
                      <a:avLst/>
                    </a:prstGeom>
                    <a:noFill/>
                    <a:ln>
                      <a:noFill/>
                    </a:ln>
                  </pic:spPr>
                </pic:pic>
              </a:graphicData>
            </a:graphic>
          </wp:inline>
        </w:drawing>
      </w:r>
    </w:p>
    <w:p w14:paraId="11F7BB3C" w14:textId="781AFBCA" w:rsidR="007E0B93" w:rsidRDefault="007E0B93" w:rsidP="007E0B93">
      <w:r>
        <w:rPr>
          <w:noProof/>
        </w:rPr>
        <w:drawing>
          <wp:inline distT="0" distB="0" distL="0" distR="0" wp14:anchorId="595B973D" wp14:editId="18294977">
            <wp:extent cx="5760720" cy="2095500"/>
            <wp:effectExtent l="0" t="0" r="0" b="0"/>
            <wp:docPr id="1766007805" name="Grafik 31" descr="Ein Bild, das Text, Screenshot,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007805" name="Grafik 31" descr="Ein Bild, das Text, Screenshot, Reihe, Diagramm enthält.&#10;&#10;Automatisch generierte Beschreibu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0720" cy="2095500"/>
                    </a:xfrm>
                    <a:prstGeom prst="rect">
                      <a:avLst/>
                    </a:prstGeom>
                    <a:noFill/>
                    <a:ln>
                      <a:noFill/>
                    </a:ln>
                  </pic:spPr>
                </pic:pic>
              </a:graphicData>
            </a:graphic>
          </wp:inline>
        </w:drawing>
      </w:r>
    </w:p>
    <w:p w14:paraId="67D6976E" w14:textId="1AFDACCB" w:rsidR="007E0B93" w:rsidRDefault="007E0B93" w:rsidP="007E0B93">
      <w:r>
        <w:rPr>
          <w:noProof/>
        </w:rPr>
        <w:lastRenderedPageBreak/>
        <w:drawing>
          <wp:inline distT="0" distB="0" distL="0" distR="0" wp14:anchorId="29C5DFD2" wp14:editId="02F42B02">
            <wp:extent cx="5760720" cy="1764665"/>
            <wp:effectExtent l="0" t="0" r="0" b="6985"/>
            <wp:docPr id="1722811767" name="Grafik 30" descr="Ein Bild, das Text, Screenshot, Reihe, Qui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11767" name="Grafik 30" descr="Ein Bild, das Text, Screenshot, Reihe, Quittung enthält.&#10;&#10;Automatisch generierte Beschreibu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0720" cy="1764665"/>
                    </a:xfrm>
                    <a:prstGeom prst="rect">
                      <a:avLst/>
                    </a:prstGeom>
                    <a:noFill/>
                    <a:ln>
                      <a:noFill/>
                    </a:ln>
                  </pic:spPr>
                </pic:pic>
              </a:graphicData>
            </a:graphic>
          </wp:inline>
        </w:drawing>
      </w:r>
    </w:p>
    <w:p w14:paraId="2E7C3E5D" w14:textId="77777777" w:rsidR="007E0B93" w:rsidRDefault="007E0B93" w:rsidP="007E0B93"/>
    <w:p w14:paraId="6F7142BC" w14:textId="77777777" w:rsidR="007E0B93" w:rsidRDefault="007E0B93" w:rsidP="007E0B93"/>
    <w:p w14:paraId="671A150A" w14:textId="41698C01" w:rsidR="007E0B93" w:rsidRDefault="007E0B93" w:rsidP="007E0B93">
      <w:r>
        <w:rPr>
          <w:noProof/>
        </w:rPr>
        <w:drawing>
          <wp:inline distT="0" distB="0" distL="0" distR="0" wp14:anchorId="27283AE8" wp14:editId="6C2297DB">
            <wp:extent cx="5753100" cy="3787140"/>
            <wp:effectExtent l="0" t="0" r="0" b="3810"/>
            <wp:docPr id="1028594044" name="Grafik 29" descr="Ein Bild, das Text, Diagramm, Plan,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94044" name="Grafik 29" descr="Ein Bild, das Text, Diagramm, Plan, Screenshot enthält.&#10;&#10;Automatisch generierte Beschreibu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3100" cy="3787140"/>
                    </a:xfrm>
                    <a:prstGeom prst="rect">
                      <a:avLst/>
                    </a:prstGeom>
                    <a:noFill/>
                    <a:ln>
                      <a:noFill/>
                    </a:ln>
                  </pic:spPr>
                </pic:pic>
              </a:graphicData>
            </a:graphic>
          </wp:inline>
        </w:drawing>
      </w:r>
    </w:p>
    <w:p w14:paraId="6EA60C74" w14:textId="77777777" w:rsidR="007E0B93" w:rsidRDefault="007E0B93" w:rsidP="007E0B93"/>
    <w:p w14:paraId="7338A696" w14:textId="77777777" w:rsidR="007E0B93" w:rsidRDefault="007E0B93" w:rsidP="007E0B93"/>
    <w:p w14:paraId="5F5BD0C9" w14:textId="45E7136F" w:rsidR="007E0B93" w:rsidRDefault="007E0B93" w:rsidP="007E0B93">
      <w:r>
        <w:rPr>
          <w:noProof/>
        </w:rPr>
        <w:lastRenderedPageBreak/>
        <w:drawing>
          <wp:inline distT="0" distB="0" distL="0" distR="0" wp14:anchorId="4D6891EC" wp14:editId="0628AC3E">
            <wp:extent cx="5753100" cy="4251960"/>
            <wp:effectExtent l="0" t="0" r="0" b="0"/>
            <wp:docPr id="458611006" name="Grafik 28" descr="Ein Bild, das Text, Diagramm, Screenshot,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11006" name="Grafik 28" descr="Ein Bild, das Text, Diagramm, Screenshot, Plan enthält.&#10;&#10;Automatisch generierte Beschreibu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3100" cy="4251960"/>
                    </a:xfrm>
                    <a:prstGeom prst="rect">
                      <a:avLst/>
                    </a:prstGeom>
                    <a:noFill/>
                    <a:ln>
                      <a:noFill/>
                    </a:ln>
                  </pic:spPr>
                </pic:pic>
              </a:graphicData>
            </a:graphic>
          </wp:inline>
        </w:drawing>
      </w:r>
    </w:p>
    <w:p w14:paraId="60659871" w14:textId="77777777" w:rsidR="007E0B93" w:rsidRDefault="007E0B93" w:rsidP="007E0B93"/>
    <w:p w14:paraId="349616B2" w14:textId="5C7464B2" w:rsidR="007E0B93" w:rsidRDefault="007E0B93" w:rsidP="007E0B93">
      <w:r>
        <w:rPr>
          <w:noProof/>
        </w:rPr>
        <w:drawing>
          <wp:inline distT="0" distB="0" distL="0" distR="0" wp14:anchorId="3FB2FB0D" wp14:editId="61647E7E">
            <wp:extent cx="5753100" cy="3726180"/>
            <wp:effectExtent l="0" t="0" r="0" b="7620"/>
            <wp:docPr id="1570034754" name="Grafik 27" descr="Ein Bild, das Text, Diagramm,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34754" name="Grafik 27" descr="Ein Bild, das Text, Diagramm, Screenshot, Reihe enthält.&#10;&#10;Automatisch generierte Beschreibu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53100" cy="3726180"/>
                    </a:xfrm>
                    <a:prstGeom prst="rect">
                      <a:avLst/>
                    </a:prstGeom>
                    <a:noFill/>
                    <a:ln>
                      <a:noFill/>
                    </a:ln>
                  </pic:spPr>
                </pic:pic>
              </a:graphicData>
            </a:graphic>
          </wp:inline>
        </w:drawing>
      </w:r>
    </w:p>
    <w:p w14:paraId="7CF176DD" w14:textId="77777777" w:rsidR="007E0B93" w:rsidRDefault="007E0B93" w:rsidP="007E0B93"/>
    <w:p w14:paraId="5669F212" w14:textId="5A3EF33A" w:rsidR="007E0B93" w:rsidRDefault="007E0B93" w:rsidP="007E0B93">
      <w:r>
        <w:rPr>
          <w:noProof/>
        </w:rPr>
        <w:lastRenderedPageBreak/>
        <w:drawing>
          <wp:inline distT="0" distB="0" distL="0" distR="0" wp14:anchorId="50560647" wp14:editId="67559BE9">
            <wp:extent cx="5753100" cy="2941320"/>
            <wp:effectExtent l="0" t="0" r="0" b="0"/>
            <wp:docPr id="2032341661" name="Grafik 26"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41661" name="Grafik 26" descr="Ein Bild, das Text, Screenshot, Diagramm, Reihe enthält.&#10;&#10;Automatisch generierte Beschreibu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53100" cy="2941320"/>
                    </a:xfrm>
                    <a:prstGeom prst="rect">
                      <a:avLst/>
                    </a:prstGeom>
                    <a:noFill/>
                    <a:ln>
                      <a:noFill/>
                    </a:ln>
                  </pic:spPr>
                </pic:pic>
              </a:graphicData>
            </a:graphic>
          </wp:inline>
        </w:drawing>
      </w:r>
    </w:p>
    <w:p w14:paraId="39788B0F" w14:textId="77777777" w:rsidR="007E0B93" w:rsidRDefault="007E0B93" w:rsidP="007E0B93">
      <w:pPr>
        <w:spacing w:after="0"/>
        <w:sectPr w:rsidR="007E0B93" w:rsidSect="007E0B93">
          <w:pgSz w:w="11906" w:h="16838"/>
          <w:pgMar w:top="1417" w:right="1417" w:bottom="1134" w:left="1417" w:header="708" w:footer="708" w:gutter="0"/>
          <w:cols w:space="720"/>
        </w:sectPr>
      </w:pPr>
    </w:p>
    <w:p w14:paraId="607B9537" w14:textId="77777777" w:rsidR="007E0B93" w:rsidRDefault="007E0B93" w:rsidP="007E0B93">
      <w:pPr>
        <w:pStyle w:val="berschrift2"/>
        <w:spacing w:before="0"/>
        <w:rPr>
          <w:rFonts w:asciiTheme="minorHAnsi" w:hAnsiTheme="minorHAnsi" w:cstheme="minorBidi"/>
        </w:rPr>
      </w:pPr>
      <w:bookmarkStart w:id="13" w:name="_Toc1222847475"/>
      <w:r>
        <w:rPr>
          <w:rFonts w:asciiTheme="minorHAnsi" w:hAnsiTheme="minorHAnsi" w:cstheme="minorBidi"/>
          <w:color w:val="auto"/>
          <w:sz w:val="32"/>
          <w:szCs w:val="32"/>
        </w:rPr>
        <w:lastRenderedPageBreak/>
        <w:t>Funktionalitätsplanung</w:t>
      </w:r>
      <w:bookmarkEnd w:id="13"/>
    </w:p>
    <w:p w14:paraId="001845DC"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spacing w:before="240"/>
        <w:jc w:val="both"/>
        <w:rPr>
          <w:rFonts w:cstheme="minorHAnsi"/>
          <w:color w:val="000000" w:themeColor="text1"/>
        </w:rPr>
      </w:pPr>
      <w:r>
        <w:rPr>
          <w:rFonts w:cstheme="minorHAnsi"/>
          <w:color w:val="000000" w:themeColor="text1"/>
        </w:rPr>
        <w:t xml:space="preserve">Anhand der Funktionalitätsplanung werdet Ihr geprüft. Diese sollte dementsprechend </w:t>
      </w:r>
      <w:r>
        <w:rPr>
          <w:rFonts w:cstheme="minorHAnsi"/>
          <w:b/>
          <w:color w:val="000000" w:themeColor="text1"/>
        </w:rPr>
        <w:t>immer</w:t>
      </w:r>
      <w:r>
        <w:rPr>
          <w:rFonts w:cstheme="minorHAnsi"/>
          <w:color w:val="000000" w:themeColor="text1"/>
        </w:rPr>
        <w:t xml:space="preserve"> aktuell gehalten werden und pro Funktionalität </w:t>
      </w:r>
      <w:r>
        <w:rPr>
          <w:rFonts w:cstheme="minorHAnsi"/>
          <w:b/>
          <w:color w:val="000000" w:themeColor="text1"/>
        </w:rPr>
        <w:t>nur einen</w:t>
      </w:r>
      <w:r>
        <w:rPr>
          <w:rFonts w:cstheme="minorHAnsi"/>
          <w:color w:val="000000" w:themeColor="text1"/>
        </w:rPr>
        <w:t xml:space="preserve"> Verantwortlichen enthalten. Als Quellcodereferenz solltet Ihr immer euer Package, eure Klasse und die dazugehörige Methode angeben. ggf. könnt Ihr auch Zeilenangaben machen. </w:t>
      </w:r>
    </w:p>
    <w:tbl>
      <w:tblPr>
        <w:tblStyle w:val="Tabellenraster"/>
        <w:tblpPr w:leftFromText="141" w:rightFromText="141" w:vertAnchor="text" w:horzAnchor="page" w:tblpX="1361" w:tblpY="756"/>
        <w:tblW w:w="9315" w:type="dxa"/>
        <w:tblLayout w:type="fixed"/>
        <w:tblLook w:val="04A0" w:firstRow="1" w:lastRow="0" w:firstColumn="1" w:lastColumn="0" w:noHBand="0" w:noVBand="1"/>
      </w:tblPr>
      <w:tblGrid>
        <w:gridCol w:w="674"/>
        <w:gridCol w:w="1559"/>
        <w:gridCol w:w="1700"/>
        <w:gridCol w:w="1481"/>
        <w:gridCol w:w="1352"/>
        <w:gridCol w:w="1700"/>
        <w:gridCol w:w="849"/>
      </w:tblGrid>
      <w:tr w:rsidR="007E0B93" w14:paraId="6A4DA41C" w14:textId="77777777" w:rsidTr="007E0B93">
        <w:trPr>
          <w:trHeight w:val="857"/>
        </w:trPr>
        <w:tc>
          <w:tcPr>
            <w:tcW w:w="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bookmarkEnd w:id="9"/>
          <w:p w14:paraId="3E3CCB75" w14:textId="77777777" w:rsidR="007E0B93" w:rsidRDefault="007E0B93">
            <w:pPr>
              <w:rPr>
                <w:rFonts w:cstheme="minorHAnsi"/>
                <w:b/>
              </w:rPr>
            </w:pPr>
            <w:r>
              <w:rPr>
                <w:rFonts w:cstheme="minorHAnsi"/>
                <w:b/>
              </w:rPr>
              <w:t>ID</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562CBC" w14:textId="77777777" w:rsidR="007E0B93" w:rsidRDefault="007E0B93">
            <w:pPr>
              <w:jc w:val="center"/>
              <w:rPr>
                <w:rFonts w:cstheme="minorHAnsi"/>
                <w:b/>
              </w:rPr>
            </w:pPr>
            <w:r>
              <w:rPr>
                <w:rFonts w:cstheme="minorHAnsi"/>
                <w:b/>
              </w:rPr>
              <w:t>Funktionalität</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FEF89F" w14:textId="77777777" w:rsidR="007E0B93" w:rsidRDefault="007E0B93">
            <w:pPr>
              <w:jc w:val="center"/>
              <w:rPr>
                <w:rFonts w:cstheme="minorHAnsi"/>
                <w:b/>
              </w:rPr>
            </w:pPr>
            <w:r>
              <w:rPr>
                <w:rFonts w:cstheme="minorHAnsi"/>
                <w:b/>
              </w:rPr>
              <w:t>Verantwortlicher</w:t>
            </w:r>
          </w:p>
        </w:tc>
        <w:tc>
          <w:tcPr>
            <w:tcW w:w="148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94BAD0" w14:textId="77777777" w:rsidR="007E0B93" w:rsidRDefault="007E0B93">
            <w:pPr>
              <w:jc w:val="center"/>
              <w:rPr>
                <w:rFonts w:cstheme="minorHAnsi"/>
                <w:b/>
              </w:rPr>
            </w:pPr>
            <w:r>
              <w:rPr>
                <w:rFonts w:cstheme="minorHAnsi"/>
                <w:b/>
              </w:rPr>
              <w:t>Abhängige</w:t>
            </w:r>
          </w:p>
          <w:p w14:paraId="49CF893D" w14:textId="77777777" w:rsidR="007E0B93" w:rsidRDefault="007E0B93">
            <w:pPr>
              <w:jc w:val="center"/>
              <w:rPr>
                <w:rFonts w:cstheme="minorHAnsi"/>
                <w:b/>
              </w:rPr>
            </w:pPr>
            <w:r>
              <w:rPr>
                <w:rFonts w:cstheme="minorHAnsi"/>
                <w:b/>
              </w:rPr>
              <w:t>Funktionalitäten</w:t>
            </w:r>
          </w:p>
        </w:tc>
        <w:tc>
          <w:tcPr>
            <w:tcW w:w="135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D0D488" w14:textId="77777777" w:rsidR="007E0B93" w:rsidRDefault="007E0B93">
            <w:pPr>
              <w:jc w:val="center"/>
              <w:rPr>
                <w:rFonts w:cstheme="minorHAnsi"/>
                <w:b/>
              </w:rPr>
            </w:pPr>
            <w:r>
              <w:rPr>
                <w:rFonts w:cstheme="minorHAnsi"/>
                <w:b/>
              </w:rPr>
              <w:t>Verknüpfte</w:t>
            </w:r>
          </w:p>
          <w:p w14:paraId="1B764A6A" w14:textId="77777777" w:rsidR="007E0B93" w:rsidRDefault="007E0B93">
            <w:pPr>
              <w:jc w:val="center"/>
              <w:rPr>
                <w:rFonts w:cstheme="minorHAnsi"/>
                <w:b/>
              </w:rPr>
            </w:pPr>
            <w:r>
              <w:rPr>
                <w:rFonts w:cstheme="minorHAnsi"/>
                <w:b/>
              </w:rPr>
              <w:t>User-Stories</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11724B" w14:textId="77777777" w:rsidR="007E0B93" w:rsidRDefault="007E0B93">
            <w:pPr>
              <w:jc w:val="center"/>
              <w:rPr>
                <w:rFonts w:cstheme="minorHAnsi"/>
                <w:b/>
              </w:rPr>
            </w:pPr>
            <w:r>
              <w:rPr>
                <w:rFonts w:cstheme="minorHAnsi"/>
                <w:b/>
              </w:rPr>
              <w:t>Quellcode-</w:t>
            </w:r>
          </w:p>
          <w:p w14:paraId="4C5A5A0C" w14:textId="77777777" w:rsidR="007E0B93" w:rsidRDefault="007E0B93">
            <w:pPr>
              <w:jc w:val="center"/>
              <w:rPr>
                <w:rFonts w:cstheme="minorHAnsi"/>
                <w:b/>
              </w:rPr>
            </w:pPr>
            <w:r>
              <w:rPr>
                <w:rFonts w:cstheme="minorHAnsi"/>
                <w:b/>
              </w:rPr>
              <w:t>referenz</w:t>
            </w:r>
          </w:p>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13D5E0B" w14:textId="77777777" w:rsidR="007E0B93" w:rsidRDefault="007E0B93">
            <w:pPr>
              <w:jc w:val="center"/>
              <w:rPr>
                <w:rFonts w:cstheme="minorHAnsi"/>
                <w:b/>
              </w:rPr>
            </w:pPr>
            <w:r>
              <w:rPr>
                <w:rFonts w:cstheme="minorHAnsi"/>
                <w:b/>
              </w:rPr>
              <w:t>Status</w:t>
            </w:r>
          </w:p>
        </w:tc>
      </w:tr>
      <w:tr w:rsidR="007E0B93" w14:paraId="2DD9FAA9"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F9DB764" w14:textId="77777777" w:rsidR="007E0B93" w:rsidRDefault="007E0B93">
            <w:pPr>
              <w:rPr>
                <w:rFonts w:cstheme="minorHAnsi"/>
                <w:b/>
              </w:rPr>
            </w:pPr>
            <w:r>
              <w:rPr>
                <w:rFonts w:cstheme="minorHAnsi"/>
                <w:b/>
              </w:rPr>
              <w:t>1.</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913C6A" w14:textId="77777777" w:rsidR="007E0B93" w:rsidRDefault="007E0B93">
            <w:pPr>
              <w:rPr>
                <w:b/>
              </w:rPr>
            </w:pPr>
            <w:r>
              <w:rPr>
                <w:b/>
              </w:rPr>
              <w:t>Registrierung</w:t>
            </w:r>
            <w:r>
              <w:rPr>
                <w:b/>
                <w:bCs/>
              </w:rPr>
              <w:t>/ Login</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7EC7741D"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44BE72EC"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594BA146"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4576D697"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1348BA" w14:textId="77777777" w:rsidR="007E0B93" w:rsidRDefault="007E0B93">
            <w:pPr>
              <w:rPr>
                <w:rFonts w:cstheme="minorHAnsi"/>
              </w:rPr>
            </w:pPr>
            <w:r>
              <w:t>fertig</w:t>
            </w:r>
          </w:p>
        </w:tc>
      </w:tr>
      <w:tr w:rsidR="007E0B93" w14:paraId="6E38C878" w14:textId="77777777" w:rsidTr="007E0B93">
        <w:trPr>
          <w:trHeight w:val="551"/>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E71FF3C" w14:textId="77777777" w:rsidR="007E0B93" w:rsidRDefault="007E0B93">
            <w:pPr>
              <w:rPr>
                <w:rFonts w:cstheme="minorHAnsi"/>
              </w:rPr>
            </w:pPr>
            <w:r>
              <w:rPr>
                <w:rFonts w:cstheme="minorHAnsi"/>
              </w:rPr>
              <w:t>1.1</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6597279" w14:textId="77777777" w:rsidR="007E0B93" w:rsidRDefault="007E0B93">
            <w:r>
              <w:t>Registrierung</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00893EFD"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2C4217C6" w14:textId="77777777" w:rsidR="007E0B93" w:rsidRDefault="007E0B93"/>
          <w:p w14:paraId="7E96D2AE" w14:textId="77777777" w:rsidR="007E0B93" w:rsidRDefault="007E0B93">
            <w:pPr>
              <w:rPr>
                <w:rFonts w:ascii="Calibri" w:eastAsia="Calibri" w:hAnsi="Calibri" w:cs="Calibri"/>
                <w:color w:val="000000" w:themeColor="text1"/>
              </w:rPr>
            </w:pPr>
          </w:p>
          <w:p w14:paraId="7B1D5B0D"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03AF14B" w14:textId="77777777" w:rsidR="007E0B93" w:rsidRDefault="007E0B93">
            <w:pPr>
              <w:rPr>
                <w:rFonts w:ascii="Calibri" w:eastAsia="Calibri" w:hAnsi="Calibri" w:cs="Calibri"/>
                <w:color w:val="000000" w:themeColor="text1"/>
              </w:rPr>
            </w:pPr>
          </w:p>
          <w:p w14:paraId="60478F8E"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45B151A"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5454A1C" w14:textId="77777777" w:rsidR="007E0B93" w:rsidRDefault="007E0B93">
            <w:r>
              <w:t>fertig</w:t>
            </w:r>
          </w:p>
        </w:tc>
      </w:tr>
      <w:tr w:rsidR="007E0B93" w14:paraId="5285D6E2" w14:textId="77777777" w:rsidTr="007E0B93">
        <w:trPr>
          <w:trHeight w:val="551"/>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36F9B8F" w14:textId="77777777" w:rsidR="007E0B93" w:rsidRDefault="007E0B93">
            <w:r>
              <w:t>1.1.1</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AF6915" w14:textId="77777777" w:rsidR="007E0B93" w:rsidRDefault="007E0B93">
            <w:r>
              <w:t>Front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35F23F1" w14:textId="77777777" w:rsidR="007E0B93" w:rsidRDefault="007E0B93">
            <w:r>
              <w:t>Beyza Alhanoglu</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3F2C22D" w14:textId="77777777" w:rsidR="007E0B93" w:rsidRDefault="007E0B93">
            <w:r>
              <w:t>1.2.1</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30FE1DC" w14:textId="77777777" w:rsidR="007E0B93" w:rsidRDefault="007E0B93">
            <w:r>
              <w:t>1.1, 1.3</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3588086" w14:textId="77777777" w:rsidR="007E0B93" w:rsidRDefault="007E0B93">
            <w:r>
              <w:t>Register.jsx.</w:t>
            </w:r>
          </w:p>
          <w:p w14:paraId="55477915" w14:textId="77777777" w:rsidR="007E0B93" w:rsidRDefault="007E0B93">
            <w:r>
              <w:t>Register.css</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1FD03C1" w14:textId="77777777" w:rsidR="007E0B93" w:rsidRDefault="007E0B93">
            <w:r>
              <w:t>fertig</w:t>
            </w:r>
          </w:p>
        </w:tc>
      </w:tr>
      <w:tr w:rsidR="007E0B93" w14:paraId="6E17E440" w14:textId="77777777" w:rsidTr="007E0B93">
        <w:trPr>
          <w:trHeight w:val="561"/>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9178C9" w14:textId="77777777" w:rsidR="007E0B93" w:rsidRDefault="007E0B93">
            <w:r>
              <w:t>1.1.2</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ED3AB4F" w14:textId="77777777" w:rsidR="007E0B93" w:rsidRDefault="007E0B93">
            <w:r>
              <w:t>Back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95FCBF2" w14:textId="77777777" w:rsidR="007E0B93" w:rsidRDefault="007E0B93">
            <w:r>
              <w:t>Soufian Khennousse</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1FB903" w14:textId="77777777" w:rsidR="007E0B93" w:rsidRDefault="007E0B93">
            <w:r>
              <w:t>1.1.1</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B098779" w14:textId="77777777" w:rsidR="007E0B93" w:rsidRDefault="007E0B93">
            <w:r>
              <w:t>1.1, 1.6, 1.7</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79F0F90" w14:textId="77777777" w:rsidR="007E0B93" w:rsidRDefault="007E0B93">
            <w:r>
              <w:rPr>
                <w:lang w:val="en-US"/>
              </w:rPr>
              <w:t xml:space="preserve">RegistrationController, RegistrationRequest, RegistrationService, </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C24E2A7" w14:textId="77777777" w:rsidR="007E0B93" w:rsidRDefault="007E0B93">
            <w:r>
              <w:t>fertig</w:t>
            </w:r>
          </w:p>
        </w:tc>
      </w:tr>
      <w:tr w:rsidR="007E0B93" w14:paraId="7B57213F"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59C654F" w14:textId="77777777" w:rsidR="007E0B93" w:rsidRDefault="007E0B93">
            <w:r>
              <w:t>1.2</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BE75D7D" w14:textId="77777777" w:rsidR="007E0B93" w:rsidRDefault="007E0B93">
            <w:r>
              <w:t>Logi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75FA83C9"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269EAE22" w14:textId="77777777" w:rsidR="007E0B93" w:rsidRDefault="007E0B93">
            <w:pPr>
              <w:tabs>
                <w:tab w:val="left" w:pos="775"/>
              </w:tabs>
              <w:rPr>
                <w:rFonts w:ascii="Calibri" w:eastAsia="Calibri" w:hAnsi="Calibri" w:cs="Calibri"/>
                <w:color w:val="000000" w:themeColor="text1"/>
              </w:rPr>
            </w:pPr>
          </w:p>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08B086C" w14:textId="77777777" w:rsidR="007E0B93" w:rsidRDefault="007E0B93">
            <w:pPr>
              <w:tabs>
                <w:tab w:val="left" w:pos="775"/>
              </w:tabs>
              <w:rPr>
                <w:rFonts w:ascii="Calibri" w:eastAsia="Calibri" w:hAnsi="Calibri" w:cs="Calibri"/>
                <w:color w:val="000000" w:themeColor="text1"/>
              </w:rPr>
            </w:pPr>
          </w:p>
          <w:p w14:paraId="60CEE84E"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7CB2E6B4"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6497695" w14:textId="77777777" w:rsidR="007E0B93" w:rsidRDefault="007E0B93">
            <w:pPr>
              <w:rPr>
                <w:rFonts w:cstheme="minorHAnsi"/>
              </w:rPr>
            </w:pPr>
            <w:r>
              <w:t>fertig</w:t>
            </w:r>
          </w:p>
        </w:tc>
      </w:tr>
      <w:tr w:rsidR="007E0B93" w14:paraId="65EC4065"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8A3561C" w14:textId="77777777" w:rsidR="007E0B93" w:rsidRDefault="007E0B93">
            <w:r>
              <w:t>1.2.1</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2B637D" w14:textId="77777777" w:rsidR="007E0B93" w:rsidRDefault="007E0B93">
            <w:r>
              <w:t>Front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947ACA" w14:textId="77777777" w:rsidR="007E0B93" w:rsidRDefault="007E0B93">
            <w:r>
              <w:t>Saman Schero</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37830E"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AB8A99"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2F0F99C" w14:textId="77777777" w:rsidR="007E0B93" w:rsidRDefault="007E0B93">
            <w:r>
              <w:t>LoginPage.jsx</w:t>
            </w:r>
          </w:p>
          <w:p w14:paraId="11A48A0D" w14:textId="77777777" w:rsidR="007E0B93" w:rsidRDefault="007E0B93">
            <w:r>
              <w:t>LoginPage.css</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050C6EC" w14:textId="77777777" w:rsidR="007E0B93" w:rsidRDefault="007E0B93">
            <w:r>
              <w:t>fertig</w:t>
            </w:r>
          </w:p>
        </w:tc>
      </w:tr>
      <w:tr w:rsidR="007E0B93" w14:paraId="26561DB6"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36F5BDA" w14:textId="77777777" w:rsidR="007E0B93" w:rsidRDefault="007E0B93">
            <w:r>
              <w:t>1.2.2</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238905" w14:textId="77777777" w:rsidR="007E0B93" w:rsidRDefault="007E0B93">
            <w:r>
              <w:t>Back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84C61F4" w14:textId="77777777" w:rsidR="007E0B93" w:rsidRDefault="007E0B93">
            <w:r>
              <w:t>Özgürcan Cevlani</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569F03" w14:textId="77777777" w:rsidR="007E0B93" w:rsidRDefault="007E0B93">
            <w:r>
              <w:t>1.1</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71F19F8" w14:textId="77777777" w:rsidR="007E0B93" w:rsidRDefault="007E0B93">
            <w:r>
              <w:t>1.3</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F341DCE" w14:textId="77777777" w:rsidR="007E0B93" w:rsidRDefault="007E0B93">
            <w:r>
              <w:t>LoginTokenRequest,</w:t>
            </w:r>
          </w:p>
          <w:p w14:paraId="5D683217" w14:textId="77777777" w:rsidR="007E0B93" w:rsidRDefault="007E0B93">
            <w:r>
              <w:t>LoginRequest,</w:t>
            </w:r>
          </w:p>
          <w:p w14:paraId="0156766C" w14:textId="77777777" w:rsidR="007E0B93" w:rsidRDefault="007E0B93">
            <w:r>
              <w:t>LoginController,</w:t>
            </w:r>
          </w:p>
          <w:p w14:paraId="6D09CD72" w14:textId="77777777" w:rsidR="007E0B93" w:rsidRDefault="007E0B93">
            <w:r>
              <w:t>WebSecurityConfig</w:t>
            </w:r>
          </w:p>
          <w:p w14:paraId="2C1B81CE" w14:textId="77777777" w:rsidR="007E0B93" w:rsidRDefault="007E0B93">
            <w:pPr>
              <w:rPr>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64F96BA" w14:textId="77777777" w:rsidR="007E0B93" w:rsidRDefault="007E0B93">
            <w:r>
              <w:t>fertig</w:t>
            </w:r>
          </w:p>
        </w:tc>
      </w:tr>
      <w:tr w:rsidR="007E0B93" w14:paraId="1F13108C"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0BE952D" w14:textId="77777777" w:rsidR="007E0B93" w:rsidRDefault="007E0B93">
            <w:r>
              <w:t>1.3</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A6DB2D2" w14:textId="77777777" w:rsidR="007E0B93" w:rsidRDefault="007E0B93">
            <w:r>
              <w:t>Profileinsicht</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D71E31B"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5223ADB"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7D38B84D"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04034C86"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D9B6F8C" w14:textId="77777777" w:rsidR="007E0B93" w:rsidRDefault="007E0B93">
            <w:r>
              <w:t>fertig</w:t>
            </w:r>
          </w:p>
        </w:tc>
      </w:tr>
      <w:tr w:rsidR="007E0B93" w14:paraId="47B1100C"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96E97A9" w14:textId="77777777" w:rsidR="007E0B93" w:rsidRDefault="007E0B93">
            <w:r>
              <w:t>1.3.1</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2BD0F33" w14:textId="77777777" w:rsidR="007E0B93" w:rsidRDefault="007E0B93">
            <w:r>
              <w:t>Front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9FD0B72" w14:textId="77777777" w:rsidR="007E0B93" w:rsidRDefault="007E0B93">
            <w:r>
              <w:t>Enes Coskun</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BACC7D1" w14:textId="77777777" w:rsidR="007E0B93" w:rsidRDefault="007E0B93">
            <w:r>
              <w:t xml:space="preserve">1.3.2, 2.2.3 </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E7A67A1" w14:textId="77777777" w:rsidR="007E0B93" w:rsidRDefault="007E0B93">
            <w:pPr>
              <w:rPr>
                <w:b/>
                <w:bCs/>
              </w:rPr>
            </w:pPr>
            <w:r>
              <w:t xml:space="preserve">1.1, 1.2, </w:t>
            </w:r>
            <w:r>
              <w:rPr>
                <w:rFonts w:ascii="Aptos" w:eastAsia="Aptos" w:hAnsi="Aptos" w:cs="Aptos"/>
              </w:rPr>
              <w:t>3.2.3, 1.7</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E668FF" w14:textId="77777777" w:rsidR="007E0B93" w:rsidRDefault="007E0B93">
            <w:r>
              <w:t>Profile.jsx</w:t>
            </w:r>
          </w:p>
          <w:p w14:paraId="3A56F2DA" w14:textId="77777777" w:rsidR="007E0B93" w:rsidRDefault="007E0B93">
            <w:r>
              <w:t>Profile.css</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AF648C" w14:textId="77777777" w:rsidR="007E0B93" w:rsidRDefault="007E0B93">
            <w:r>
              <w:t>fertig</w:t>
            </w:r>
          </w:p>
        </w:tc>
      </w:tr>
      <w:tr w:rsidR="007E0B93" w14:paraId="02A41184"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C1773F" w14:textId="77777777" w:rsidR="007E0B93" w:rsidRDefault="007E0B93">
            <w:r>
              <w:t>1.3.2</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F089264" w14:textId="77777777" w:rsidR="007E0B93" w:rsidRDefault="007E0B93">
            <w:r>
              <w:t>Back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E4CC63" w14:textId="77777777" w:rsidR="007E0B93" w:rsidRDefault="007E0B93">
            <w:r>
              <w:t>Danny Nasra</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281C570" w14:textId="77777777" w:rsidR="007E0B93" w:rsidRDefault="007E0B93">
            <w:r>
              <w:t xml:space="preserve">1.3.1, 2.2.3, 4.3 </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7801A80" w14:textId="77777777" w:rsidR="007E0B93" w:rsidRDefault="007E0B93">
            <w:r>
              <w:t>1.1, 1.2, 1.7, 3.2.3</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8857EE9" w14:textId="77777777" w:rsidR="007E0B93" w:rsidRDefault="007E0B93">
            <w:pPr>
              <w:rPr>
                <w:lang w:val="en-US"/>
              </w:rPr>
            </w:pPr>
            <w:r>
              <w:rPr>
                <w:lang w:val="en-US"/>
              </w:rPr>
              <w:t>ProfileController.java, ProfileRepository.java, ProfileService.java</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4628563" w14:textId="77777777" w:rsidR="007E0B93" w:rsidRDefault="007E0B93">
            <w:r>
              <w:t>fertig</w:t>
            </w:r>
          </w:p>
        </w:tc>
      </w:tr>
      <w:tr w:rsidR="007E0B93" w14:paraId="1B8F1BEE"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B40B3D1" w14:textId="77777777" w:rsidR="007E0B93" w:rsidRDefault="007E0B93">
            <w:r>
              <w:t>1.4</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C3F41FB" w14:textId="77777777" w:rsidR="007E0B93" w:rsidRDefault="007E0B93">
            <w:r>
              <w:t>2FA (supercode)</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1D2F7B4"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65756CBC"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4D958EA" w14:textId="77777777" w:rsidR="007E0B93" w:rsidRDefault="007E0B93">
            <w:r>
              <w:t>1.3, 1.4, 1.5</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0134E313"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4F8101D" w14:textId="77777777" w:rsidR="007E0B93" w:rsidRDefault="007E0B93">
            <w:r>
              <w:t>fertig</w:t>
            </w:r>
          </w:p>
        </w:tc>
      </w:tr>
      <w:tr w:rsidR="007E0B93" w14:paraId="3078B519"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C2F2DE9" w14:textId="77777777" w:rsidR="007E0B93" w:rsidRDefault="007E0B93">
            <w:r>
              <w:t>1.4.1</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901232E" w14:textId="77777777" w:rsidR="007E0B93" w:rsidRDefault="007E0B93">
            <w:r>
              <w:t>Front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AF65E3" w14:textId="77777777" w:rsidR="007E0B93" w:rsidRDefault="007E0B93">
            <w:r>
              <w:t>Saman Schero</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E4AEEC"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A177E6F" w14:textId="77777777" w:rsidR="007E0B93" w:rsidRDefault="007E0B93">
            <w:r>
              <w:t>1.3, 1.4, 1.5</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25A34FB" w14:textId="77777777" w:rsidR="007E0B93" w:rsidRDefault="007E0B93">
            <w:r>
              <w:t xml:space="preserve">TwoFactorAuthentication.jsx, </w:t>
            </w:r>
            <w:r>
              <w:br/>
              <w:t>TwoFactorAuth</w:t>
            </w:r>
            <w:r>
              <w:lastRenderedPageBreak/>
              <w:t>entication.css</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9AF2DB1" w14:textId="77777777" w:rsidR="007E0B93" w:rsidRDefault="007E0B93">
            <w:r>
              <w:lastRenderedPageBreak/>
              <w:t>fertig</w:t>
            </w:r>
          </w:p>
        </w:tc>
      </w:tr>
      <w:tr w:rsidR="007E0B93" w14:paraId="5E89DACA"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1C849BD" w14:textId="77777777" w:rsidR="007E0B93" w:rsidRDefault="007E0B93">
            <w:r>
              <w:t>1.4.2</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1A058" w14:textId="77777777" w:rsidR="007E0B93" w:rsidRDefault="007E0B93">
            <w:r>
              <w:t>Back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310AC9" w14:textId="77777777" w:rsidR="007E0B93" w:rsidRDefault="007E0B93">
            <w:r>
              <w:t>Özgürcan Cevlani</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77B169"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DDF4AC" w14:textId="77777777" w:rsidR="007E0B93" w:rsidRDefault="007E0B93">
            <w:r>
              <w:t>1.3, 1.4, 1.5</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A0010B3" w14:textId="77777777" w:rsidR="007E0B93" w:rsidRDefault="007E0B93">
            <w:pPr>
              <w:rPr>
                <w:lang w:val="en-US"/>
              </w:rPr>
            </w:pPr>
            <w:r>
              <w:rPr>
                <w:lang w:val="en-US"/>
              </w:rPr>
              <w:t>MailConfig,</w:t>
            </w:r>
          </w:p>
          <w:p w14:paraId="2F8D6EEE" w14:textId="77777777" w:rsidR="007E0B93" w:rsidRDefault="007E0B93">
            <w:pPr>
              <w:rPr>
                <w:lang w:val="en-US"/>
              </w:rPr>
            </w:pPr>
            <w:r>
              <w:rPr>
                <w:lang w:val="en-US"/>
              </w:rPr>
              <w:t>EmailService,</w:t>
            </w:r>
          </w:p>
          <w:p w14:paraId="5FE57A60" w14:textId="77777777" w:rsidR="007E0B93" w:rsidRDefault="007E0B93">
            <w:pPr>
              <w:rPr>
                <w:lang w:val="en-US"/>
              </w:rPr>
            </w:pPr>
            <w:r>
              <w:rPr>
                <w:lang w:val="en-US"/>
              </w:rPr>
              <w:t>EmailSender,</w:t>
            </w:r>
          </w:p>
          <w:p w14:paraId="01948D85" w14:textId="77777777" w:rsidR="007E0B93" w:rsidRDefault="007E0B93">
            <w:pPr>
              <w:rPr>
                <w:lang w:val="en-US"/>
              </w:rPr>
            </w:pPr>
            <w:r>
              <w:rPr>
                <w:lang w:val="en-US"/>
              </w:rPr>
              <w:t>ConfirmationToken,</w:t>
            </w:r>
          </w:p>
          <w:p w14:paraId="3B05D639" w14:textId="77777777" w:rsidR="007E0B93" w:rsidRDefault="007E0B93">
            <w:pPr>
              <w:rPr>
                <w:lang w:val="en-US"/>
              </w:rPr>
            </w:pPr>
            <w:r>
              <w:rPr>
                <w:lang w:val="en-US"/>
              </w:rPr>
              <w:t>ConfirmationTokenRepository,</w:t>
            </w:r>
          </w:p>
          <w:p w14:paraId="69F8174E" w14:textId="77777777" w:rsidR="007E0B93" w:rsidRDefault="007E0B93">
            <w:pPr>
              <w:rPr>
                <w:lang w:val="en-US"/>
              </w:rPr>
            </w:pPr>
            <w:r>
              <w:rPr>
                <w:lang w:val="en-US"/>
              </w:rPr>
              <w:t>ConfirmationTokenService,</w:t>
            </w:r>
          </w:p>
          <w:p w14:paraId="6DA30564" w14:textId="77777777" w:rsidR="007E0B93" w:rsidRDefault="007E0B93">
            <w:pPr>
              <w:rPr>
                <w:lang w:val="en-US"/>
              </w:rPr>
            </w:pPr>
            <w:r>
              <w:rPr>
                <w:lang w:val="en-US"/>
              </w:rPr>
              <w:t>TokenPurpose,</w:t>
            </w:r>
          </w:p>
          <w:p w14:paraId="2212C969" w14:textId="77777777" w:rsidR="007E0B93" w:rsidRDefault="007E0B93">
            <w:pPr>
              <w:rPr>
                <w:lang w:val="en-US"/>
              </w:rPr>
            </w:pPr>
            <w:r>
              <w:rPr>
                <w:lang w:val="en-US"/>
              </w:rPr>
              <w:t>EmailTestController,</w:t>
            </w:r>
          </w:p>
          <w:p w14:paraId="45C59331" w14:textId="77777777" w:rsidR="007E0B93" w:rsidRDefault="007E0B93">
            <w:pPr>
              <w:rPr>
                <w:lang w:val="en-US"/>
              </w:rPr>
            </w:pPr>
            <w:r>
              <w:rPr>
                <w:lang w:val="en-US"/>
              </w:rPr>
              <w:t>application yml,</w:t>
            </w:r>
          </w:p>
          <w:p w14:paraId="47AC94AB" w14:textId="77777777" w:rsidR="007E0B93" w:rsidRDefault="007E0B93">
            <w:r>
              <w:t>RegistrationService,</w:t>
            </w:r>
          </w:p>
          <w:p w14:paraId="42D0441B" w14:textId="77777777" w:rsidR="007E0B93" w:rsidRDefault="007E0B93">
            <w:r>
              <w:t>RegistrationController,</w:t>
            </w:r>
          </w:p>
          <w:p w14:paraId="4AD18D6F" w14:textId="77777777" w:rsidR="007E0B93" w:rsidRDefault="007E0B93">
            <w:r>
              <w:t>LoginTokenRequest,</w:t>
            </w:r>
          </w:p>
          <w:p w14:paraId="642BBC0E" w14:textId="77777777" w:rsidR="007E0B93" w:rsidRDefault="007E0B93">
            <w:r>
              <w:t xml:space="preserve">LoginController: </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CDA5207" w14:textId="77777777" w:rsidR="007E0B93" w:rsidRDefault="007E0B93">
            <w:r>
              <w:t>fertig</w:t>
            </w:r>
          </w:p>
        </w:tc>
      </w:tr>
      <w:tr w:rsidR="007E0B93" w14:paraId="6E93C0F4" w14:textId="77777777" w:rsidTr="007E0B93">
        <w:trPr>
          <w:trHeight w:val="276"/>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9B6826" w14:textId="77777777" w:rsidR="007E0B93" w:rsidRDefault="007E0B93">
            <w:pPr>
              <w:rPr>
                <w:rFonts w:cstheme="minorHAnsi"/>
                <w:b/>
              </w:rPr>
            </w:pPr>
            <w:r>
              <w:rPr>
                <w:rFonts w:cstheme="minorHAnsi"/>
                <w:b/>
              </w:rPr>
              <w:t>2.</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F761CF" w14:textId="77777777" w:rsidR="007E0B93" w:rsidRDefault="007E0B93">
            <w:r>
              <w:rPr>
                <w:b/>
                <w:bCs/>
              </w:rPr>
              <w:t>Startseite</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726FFA2B"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4CDD37C2"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5DB0FC4B"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69CBBBE2"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tcPr>
          <w:p w14:paraId="47F3C9DB" w14:textId="77777777" w:rsidR="007E0B93" w:rsidRDefault="007E0B93">
            <w:pPr>
              <w:rPr>
                <w:rFonts w:cstheme="minorHAnsi"/>
              </w:rPr>
            </w:pPr>
          </w:p>
        </w:tc>
      </w:tr>
      <w:tr w:rsidR="007E0B93" w14:paraId="462EFA6E" w14:textId="77777777" w:rsidTr="007E0B93">
        <w:trPr>
          <w:trHeight w:val="838"/>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55E4E26" w14:textId="77777777" w:rsidR="007E0B93" w:rsidRDefault="007E0B93">
            <w:pPr>
              <w:rPr>
                <w:rFonts w:cstheme="minorHAnsi"/>
              </w:rPr>
            </w:pPr>
            <w:r>
              <w:rPr>
                <w:rFonts w:cstheme="minorHAnsi"/>
              </w:rPr>
              <w:t>2.1</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DE8C4DE" w14:textId="77777777" w:rsidR="007E0B93" w:rsidRDefault="007E0B93">
            <w:r>
              <w:t>Startseite Desig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5D57A46" w14:textId="77777777" w:rsidR="007E0B93" w:rsidRDefault="007E0B93">
            <w:r>
              <w:t>Beyza Alhanoglu</w:t>
            </w:r>
          </w:p>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9C0B28F" w14:textId="77777777" w:rsidR="007E0B93" w:rsidRDefault="007E0B93">
            <w:r>
              <w:t>2.2.1, 2.2.2, 2.2.3, 2.2.4, 2.2.5</w:t>
            </w:r>
          </w:p>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08EFDB5" w14:textId="77777777" w:rsidR="007E0B93" w:rsidRDefault="007E0B93">
            <w:r>
              <w:t>3.2.1, 3.2.2, 3.2.3, 3.2.4, 3.2.5</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8A7AF7F" w14:textId="77777777" w:rsidR="007E0B93" w:rsidRDefault="007E0B93">
            <w:r>
              <w:t>Startseite.jsx</w:t>
            </w:r>
          </w:p>
          <w:p w14:paraId="24044B18" w14:textId="77777777" w:rsidR="007E0B93" w:rsidRDefault="007E0B93">
            <w:r>
              <w:t>Startseite.css</w:t>
            </w: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3C1A049" w14:textId="77777777" w:rsidR="007E0B93" w:rsidRDefault="007E0B93">
            <w:r>
              <w:t>fertig</w:t>
            </w:r>
          </w:p>
        </w:tc>
      </w:tr>
      <w:tr w:rsidR="007E0B93" w14:paraId="49947D75"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34A3152" w14:textId="77777777" w:rsidR="007E0B93" w:rsidRDefault="007E0B93">
            <w:r>
              <w:t>2.2</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052C4B9" w14:textId="77777777" w:rsidR="007E0B93" w:rsidRDefault="007E0B93">
            <w:r>
              <w:t>Startseite Funktione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2251ADF2"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28AF45B"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7CD1FED"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34E8AE9"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733CEE1" w14:textId="77777777" w:rsidR="007E0B93" w:rsidRDefault="007E0B93">
            <w:pPr>
              <w:rPr>
                <w:rFonts w:cstheme="minorHAnsi"/>
              </w:rPr>
            </w:pPr>
            <w:r>
              <w:t>fertig</w:t>
            </w:r>
          </w:p>
        </w:tc>
      </w:tr>
      <w:tr w:rsidR="007E0B93" w14:paraId="79D3B9D4"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9DC4AC" w14:textId="77777777" w:rsidR="007E0B93" w:rsidRDefault="007E0B93">
            <w:r>
              <w:t>2.2.1</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F8EEC27" w14:textId="77777777" w:rsidR="007E0B93" w:rsidRDefault="007E0B93">
            <w:r>
              <w:t>Auf Deck zugreifen</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065CB3" w14:textId="77777777" w:rsidR="007E0B93" w:rsidRDefault="007E0B93">
            <w:r>
              <w:t>Beyza Alhanoglu</w:t>
            </w:r>
          </w:p>
          <w:p w14:paraId="141F1247"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70CD9B4"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0892CE" w14:textId="77777777" w:rsidR="007E0B93" w:rsidRDefault="007E0B93">
            <w:r>
              <w:t>3.2.1</w:t>
            </w:r>
          </w:p>
          <w:p w14:paraId="4AF49618"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42EE578" w14:textId="77777777" w:rsidR="007E0B93" w:rsidRDefault="007E0B93">
            <w:r>
              <w:t>Startseite.jsx,</w:t>
            </w:r>
          </w:p>
          <w:p w14:paraId="362602C3" w14:textId="77777777" w:rsidR="007E0B93" w:rsidRDefault="007E0B93">
            <w:r>
              <w:t>Startseite.css</w:t>
            </w:r>
          </w:p>
          <w:p w14:paraId="6B44C855"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C64862" w14:textId="77777777" w:rsidR="007E0B93" w:rsidRDefault="007E0B93">
            <w:r>
              <w:t>fertig</w:t>
            </w:r>
          </w:p>
        </w:tc>
      </w:tr>
      <w:tr w:rsidR="007E0B93" w14:paraId="743427E5"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A8CFF3D" w14:textId="77777777" w:rsidR="007E0B93" w:rsidRDefault="007E0B93">
            <w:r>
              <w:t>2.2.2</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E289F81" w14:textId="77777777" w:rsidR="007E0B93" w:rsidRDefault="007E0B93">
            <w:r>
              <w:t>Auf Freundesliste zugreifen</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BD143" w14:textId="77777777" w:rsidR="007E0B93" w:rsidRDefault="007E0B93">
            <w:r>
              <w:t>Beyza Alhanoglu</w:t>
            </w:r>
          </w:p>
          <w:p w14:paraId="0417B011"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BCA1C8C"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3B5EC52" w14:textId="77777777" w:rsidR="007E0B93" w:rsidRDefault="007E0B93">
            <w:r>
              <w:t>3.2.2</w:t>
            </w:r>
          </w:p>
          <w:p w14:paraId="6537C7E0"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FBBE29" w14:textId="77777777" w:rsidR="007E0B93" w:rsidRDefault="007E0B93">
            <w:r>
              <w:t>Startseite.jsx,</w:t>
            </w:r>
          </w:p>
          <w:p w14:paraId="7FBADFF1" w14:textId="77777777" w:rsidR="007E0B93" w:rsidRDefault="007E0B93">
            <w:r>
              <w:t>Startseite.css</w:t>
            </w:r>
          </w:p>
          <w:p w14:paraId="3F2E1178"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560F83E" w14:textId="77777777" w:rsidR="007E0B93" w:rsidRDefault="007E0B93"/>
          <w:p w14:paraId="54203F95" w14:textId="77777777" w:rsidR="007E0B93" w:rsidRDefault="007E0B93">
            <w:r>
              <w:t>fertig</w:t>
            </w:r>
          </w:p>
        </w:tc>
      </w:tr>
      <w:tr w:rsidR="007E0B93" w14:paraId="1FA4A379"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FEB6432" w14:textId="77777777" w:rsidR="007E0B93" w:rsidRDefault="007E0B93">
            <w:r>
              <w:t>2.2.3</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6F8A22" w14:textId="77777777" w:rsidR="007E0B93" w:rsidRDefault="007E0B93">
            <w:r>
              <w:t>Auf Profil zugreifen</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132E7D" w14:textId="77777777" w:rsidR="007E0B93" w:rsidRDefault="007E0B93">
            <w:r>
              <w:t>Beyza Alhanoglu</w:t>
            </w:r>
          </w:p>
          <w:p w14:paraId="38EB6014"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8D1C3F8" w14:textId="77777777" w:rsidR="007E0B93" w:rsidRDefault="007E0B93">
            <w:pPr>
              <w:rPr>
                <w:rFonts w:ascii="Aptos" w:eastAsia="Aptos" w:hAnsi="Aptos" w:cs="Aptos"/>
                <w:color w:val="000000" w:themeColor="text1"/>
              </w:rPr>
            </w:pPr>
          </w:p>
          <w:p w14:paraId="6257DFBA"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2ECC38" w14:textId="77777777" w:rsidR="007E0B93" w:rsidRDefault="007E0B93">
            <w:pPr>
              <w:rPr>
                <w:rFonts w:ascii="Calibri" w:eastAsia="Calibri" w:hAnsi="Calibri" w:cs="Calibri"/>
              </w:rPr>
            </w:pPr>
            <w:r>
              <w:rPr>
                <w:rFonts w:ascii="Aptos" w:eastAsia="Aptos" w:hAnsi="Aptos" w:cs="Aptos"/>
                <w:color w:val="000000" w:themeColor="text1"/>
              </w:rPr>
              <w:t>3.2.3</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E5D5E86" w14:textId="77777777" w:rsidR="007E0B93" w:rsidRDefault="007E0B93">
            <w:r>
              <w:t>Startseite.jsx,</w:t>
            </w:r>
          </w:p>
          <w:p w14:paraId="5F00473E" w14:textId="77777777" w:rsidR="007E0B93" w:rsidRDefault="007E0B93">
            <w:r>
              <w:t>Startseite.css</w:t>
            </w:r>
          </w:p>
          <w:p w14:paraId="28BA0C70"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47BE248" w14:textId="77777777" w:rsidR="007E0B93" w:rsidRDefault="007E0B93">
            <w:r>
              <w:t>fertig</w:t>
            </w:r>
          </w:p>
        </w:tc>
      </w:tr>
      <w:tr w:rsidR="007E0B93" w14:paraId="08F24466"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A201F18" w14:textId="77777777" w:rsidR="007E0B93" w:rsidRDefault="007E0B93">
            <w:r>
              <w:t>2.2.4</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558FCC" w14:textId="77777777" w:rsidR="007E0B93" w:rsidRDefault="007E0B93">
            <w:r>
              <w:t>Abmeldefunktion</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7A41CE" w14:textId="77777777" w:rsidR="007E0B93" w:rsidRDefault="007E0B93">
            <w:r>
              <w:t>Beyza Alhanoglu</w:t>
            </w:r>
          </w:p>
          <w:p w14:paraId="3B3B3442"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9509932"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120F78" w14:textId="77777777" w:rsidR="007E0B93" w:rsidRDefault="007E0B93">
            <w:pPr>
              <w:rPr>
                <w:rFonts w:ascii="Calibri" w:eastAsia="Calibri" w:hAnsi="Calibri" w:cs="Calibri"/>
              </w:rPr>
            </w:pPr>
            <w:r>
              <w:rPr>
                <w:rFonts w:ascii="Aptos" w:eastAsia="Aptos" w:hAnsi="Aptos" w:cs="Aptos"/>
                <w:color w:val="000000" w:themeColor="text1"/>
              </w:rPr>
              <w:t>3.2.4</w:t>
            </w:r>
          </w:p>
          <w:p w14:paraId="53E8558B"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26A55E" w14:textId="77777777" w:rsidR="007E0B93" w:rsidRDefault="007E0B93">
            <w:r>
              <w:t>Startseite.jsx,</w:t>
            </w:r>
          </w:p>
          <w:p w14:paraId="4CA2C1E4" w14:textId="77777777" w:rsidR="007E0B93" w:rsidRDefault="007E0B93">
            <w:r>
              <w:t>Startseite.css</w:t>
            </w:r>
          </w:p>
          <w:p w14:paraId="1AF53141"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B6F53E5" w14:textId="77777777" w:rsidR="007E0B93" w:rsidRDefault="007E0B93">
            <w:r>
              <w:t>fertig</w:t>
            </w:r>
          </w:p>
        </w:tc>
      </w:tr>
      <w:tr w:rsidR="007E0B93" w14:paraId="34668C33"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136A61D" w14:textId="77777777" w:rsidR="007E0B93" w:rsidRDefault="007E0B93">
            <w:r>
              <w:t>2.2.5</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88F950E" w14:textId="77777777" w:rsidR="007E0B93" w:rsidRDefault="007E0B93">
            <w:r>
              <w:t>Spiel starten</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75610DA" w14:textId="77777777" w:rsidR="007E0B93" w:rsidRDefault="007E0B93">
            <w:r>
              <w:t>Beyza Alhanoglu</w:t>
            </w:r>
          </w:p>
          <w:p w14:paraId="3BD16213"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AC3583"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B8DCEC9" w14:textId="77777777" w:rsidR="007E0B93" w:rsidRDefault="007E0B93">
            <w:pPr>
              <w:rPr>
                <w:rFonts w:ascii="Calibri" w:eastAsia="Calibri" w:hAnsi="Calibri" w:cs="Calibri"/>
              </w:rPr>
            </w:pPr>
            <w:r>
              <w:rPr>
                <w:rFonts w:ascii="Aptos" w:eastAsia="Aptos" w:hAnsi="Aptos" w:cs="Aptos"/>
                <w:color w:val="000000" w:themeColor="text1"/>
              </w:rPr>
              <w:t>3.2.5</w:t>
            </w:r>
          </w:p>
          <w:p w14:paraId="3A42D9F3"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1B00C88" w14:textId="77777777" w:rsidR="007E0B93" w:rsidRDefault="007E0B93">
            <w:r>
              <w:t>Startseite.jsx,</w:t>
            </w:r>
          </w:p>
          <w:p w14:paraId="49DD7B4C" w14:textId="77777777" w:rsidR="007E0B93" w:rsidRDefault="007E0B93">
            <w:r>
              <w:t>Startseite.css</w:t>
            </w:r>
          </w:p>
          <w:p w14:paraId="50CFEDCC"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3E2871F" w14:textId="77777777" w:rsidR="007E0B93" w:rsidRDefault="007E0B93">
            <w:r>
              <w:t>fertig</w:t>
            </w:r>
          </w:p>
        </w:tc>
      </w:tr>
      <w:tr w:rsidR="007E0B93" w14:paraId="5ED790AE"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D1D557F" w14:textId="77777777" w:rsidR="007E0B93" w:rsidRDefault="007E0B93">
            <w:pPr>
              <w:rPr>
                <w:b/>
                <w:bCs/>
              </w:rPr>
            </w:pPr>
            <w:r>
              <w:rPr>
                <w:b/>
                <w:bCs/>
              </w:rPr>
              <w:t>3.</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965C23A" w14:textId="77777777" w:rsidR="007E0B93" w:rsidRDefault="007E0B93">
            <w:pPr>
              <w:rPr>
                <w:b/>
                <w:bCs/>
              </w:rPr>
            </w:pPr>
            <w:r>
              <w:rPr>
                <w:b/>
                <w:bCs/>
              </w:rPr>
              <w:t>Deck Zusammenstellen</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5FD903C9"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23731242"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10903875"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07D2A91D"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tcPr>
          <w:p w14:paraId="37AE7163" w14:textId="77777777" w:rsidR="007E0B93" w:rsidRDefault="007E0B93"/>
          <w:p w14:paraId="3A40B11E" w14:textId="77777777" w:rsidR="007E0B93" w:rsidRDefault="007E0B93">
            <w:r>
              <w:t>fertig</w:t>
            </w:r>
          </w:p>
        </w:tc>
      </w:tr>
      <w:tr w:rsidR="007E0B93" w14:paraId="09AF3789"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ED659AD" w14:textId="77777777" w:rsidR="007E0B93" w:rsidRDefault="007E0B93">
            <w:r>
              <w:t>3.1</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03AFBFE" w14:textId="77777777" w:rsidR="007E0B93" w:rsidRDefault="007E0B93">
            <w:r>
              <w:t>Deck erstelle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01E21751"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59A5424F" w14:textId="77777777" w:rsidR="007E0B93" w:rsidRDefault="007E0B93">
            <w:pPr>
              <w:spacing w:line="216" w:lineRule="atLeast"/>
              <w:rPr>
                <w:rFonts w:ascii="Calibri" w:eastAsia="Calibri" w:hAnsi="Calibri" w:cs="Calibri"/>
              </w:rPr>
            </w:pPr>
          </w:p>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3EDC045"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42F5F34E"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083C1D0" w14:textId="77777777" w:rsidR="007E0B93" w:rsidRDefault="007E0B93">
            <w:r>
              <w:t>fertig</w:t>
            </w:r>
          </w:p>
        </w:tc>
      </w:tr>
      <w:tr w:rsidR="007E0B93" w14:paraId="3784BD09"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1F236B2" w14:textId="77777777" w:rsidR="007E0B93" w:rsidRDefault="007E0B93">
            <w:r>
              <w:t>3.1.1</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291FC8" w14:textId="77777777" w:rsidR="007E0B93" w:rsidRDefault="007E0B93">
            <w:r>
              <w:t>Front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B522AF" w14:textId="77777777" w:rsidR="007E0B93" w:rsidRDefault="007E0B93">
            <w:r>
              <w:t>Enes Coskun</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00640B" w14:textId="77777777" w:rsidR="007E0B93" w:rsidRDefault="007E0B93">
            <w:r>
              <w:t>5.2</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20AFD58" w14:textId="77777777" w:rsidR="007E0B93" w:rsidRDefault="007E0B93">
            <w:r>
              <w:t xml:space="preserve">3.2.1, 4.1 </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AA602D8" w14:textId="77777777" w:rsidR="007E0B93" w:rsidRDefault="007E0B93">
            <w:r>
              <w:t>Decks.jsx,</w:t>
            </w:r>
          </w:p>
          <w:p w14:paraId="0DC7E533" w14:textId="77777777" w:rsidR="007E0B93" w:rsidRDefault="007E0B93">
            <w:r>
              <w:t>Decks.css</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B08901" w14:textId="77777777" w:rsidR="007E0B93" w:rsidRDefault="007E0B93">
            <w:r>
              <w:t>fertig</w:t>
            </w:r>
          </w:p>
        </w:tc>
      </w:tr>
      <w:tr w:rsidR="007E0B93" w14:paraId="4EB24F1E"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A54DBA8" w14:textId="77777777" w:rsidR="007E0B93" w:rsidRDefault="007E0B93">
            <w:r>
              <w:t>3.1.2</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47BB09F" w14:textId="77777777" w:rsidR="007E0B93" w:rsidRDefault="007E0B93">
            <w:r>
              <w:t>Back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8338F84" w14:textId="77777777" w:rsidR="007E0B93" w:rsidRDefault="007E0B93">
            <w:r>
              <w:t>Soufian Khennousse</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1586EF" w14:textId="77777777" w:rsidR="007E0B93" w:rsidRDefault="007E0B93">
            <w:r>
              <w:t>5.2</w:t>
            </w:r>
          </w:p>
          <w:p w14:paraId="2DE63958"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432B97C" w14:textId="77777777" w:rsidR="007E0B93" w:rsidRDefault="007E0B93">
            <w:r>
              <w:t>4.1, 4.2, 4.5, 4.6</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902C60D" w14:textId="77777777" w:rsidR="007E0B93" w:rsidRDefault="007E0B93">
            <w:pPr>
              <w:rPr>
                <w:lang w:val="en-US"/>
              </w:rPr>
            </w:pPr>
            <w:r>
              <w:rPr>
                <w:lang w:val="en-US"/>
              </w:rPr>
              <w:t xml:space="preserve">Deck, DeckController, DeckRepository, DeckRequest, </w:t>
            </w:r>
            <w:r>
              <w:rPr>
                <w:lang w:val="en-US"/>
              </w:rPr>
              <w:lastRenderedPageBreak/>
              <w:t>DeckService, ReplaceCardsRequest</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A74D23D" w14:textId="77777777" w:rsidR="007E0B93" w:rsidRDefault="007E0B93">
            <w:r>
              <w:lastRenderedPageBreak/>
              <w:t>fertig</w:t>
            </w:r>
          </w:p>
        </w:tc>
      </w:tr>
      <w:tr w:rsidR="007E0B93" w14:paraId="2A28DA7F"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9920D63" w14:textId="77777777" w:rsidR="007E0B93" w:rsidRDefault="007E0B93">
            <w:r>
              <w:t>3.2</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318607C" w14:textId="77777777" w:rsidR="007E0B93" w:rsidRDefault="007E0B93">
            <w:r>
              <w:t>Deck bearbeite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93A66DD"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08902C1" w14:textId="77777777" w:rsidR="007E0B93" w:rsidRDefault="007E0B93">
            <w:pPr>
              <w:spacing w:line="216" w:lineRule="atLeast"/>
              <w:rPr>
                <w:rFonts w:ascii="Calibri" w:eastAsia="Calibri" w:hAnsi="Calibri" w:cs="Calibri"/>
              </w:rPr>
            </w:pPr>
            <w:r>
              <w:rPr>
                <w:rFonts w:ascii="Calibri" w:eastAsia="Calibri" w:hAnsi="Calibri" w:cs="Calibri"/>
                <w:color w:val="000000" w:themeColor="text1"/>
                <w:sz w:val="18"/>
                <w:szCs w:val="18"/>
              </w:rPr>
              <w:t>4.3</w:t>
            </w:r>
          </w:p>
          <w:p w14:paraId="733B711D" w14:textId="77777777" w:rsidR="007E0B93" w:rsidRDefault="007E0B93">
            <w:pPr>
              <w:spacing w:line="216" w:lineRule="atLeast"/>
              <w:rPr>
                <w:rFonts w:ascii="Calibri" w:eastAsia="Calibri" w:hAnsi="Calibri" w:cs="Calibri"/>
              </w:rPr>
            </w:pPr>
            <w:r>
              <w:rPr>
                <w:rFonts w:ascii="Calibri" w:eastAsia="Calibri" w:hAnsi="Calibri" w:cs="Calibri"/>
                <w:color w:val="000000" w:themeColor="text1"/>
                <w:sz w:val="18"/>
                <w:szCs w:val="18"/>
              </w:rPr>
              <w:t>4.4</w:t>
            </w:r>
          </w:p>
          <w:p w14:paraId="4A6F5EEB"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2D99411A"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6B635337"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C7C5DD7" w14:textId="77777777" w:rsidR="007E0B93" w:rsidRDefault="007E0B93">
            <w:r>
              <w:t>fertig</w:t>
            </w:r>
          </w:p>
        </w:tc>
      </w:tr>
      <w:tr w:rsidR="007E0B93" w14:paraId="0CD386BE"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C53085C" w14:textId="77777777" w:rsidR="007E0B93" w:rsidRDefault="007E0B93">
            <w:r>
              <w:t>3.2.1</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74A38A" w14:textId="77777777" w:rsidR="007E0B93" w:rsidRDefault="007E0B93">
            <w:r>
              <w:t>Front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B2B12F" w14:textId="77777777" w:rsidR="007E0B93" w:rsidRDefault="007E0B93">
            <w:r>
              <w:t>Enes Coskun</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443FEC" w14:textId="77777777" w:rsidR="007E0B93" w:rsidRDefault="007E0B93">
            <w:r>
              <w:t>3.1.1</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55377E" w14:textId="77777777" w:rsidR="007E0B93" w:rsidRDefault="007E0B93">
            <w:r>
              <w:t>4.1, 4.2, 4.3, 4.4, 4.5</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3ED928" w14:textId="77777777" w:rsidR="007E0B93" w:rsidRDefault="007E0B93">
            <w:r>
              <w:t>Decks.jsx</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A1D9B16" w14:textId="77777777" w:rsidR="007E0B93" w:rsidRDefault="007E0B93">
            <w:r>
              <w:t>fertig</w:t>
            </w:r>
          </w:p>
        </w:tc>
      </w:tr>
      <w:tr w:rsidR="007E0B93" w14:paraId="0AD7BE4E"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E4E225" w14:textId="77777777" w:rsidR="007E0B93" w:rsidRDefault="007E0B93">
            <w:r>
              <w:t>3.2.2</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CC464FB" w14:textId="77777777" w:rsidR="007E0B93" w:rsidRDefault="007E0B93">
            <w:r>
              <w:t>Back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562CC39" w14:textId="77777777" w:rsidR="007E0B93" w:rsidRDefault="007E0B93">
            <w:r>
              <w:t>Soufian Khennousse</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A4174C8" w14:textId="77777777" w:rsidR="007E0B93" w:rsidRDefault="007E0B93">
            <w:r>
              <w:t>5.2</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C2A00D6" w14:textId="77777777" w:rsidR="007E0B93" w:rsidRDefault="007E0B93">
            <w:r>
              <w:t>4.2, 4.3, 4.4, 4.6</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26EE5F7" w14:textId="77777777" w:rsidR="007E0B93" w:rsidRDefault="007E0B93">
            <w:pPr>
              <w:rPr>
                <w:lang w:val="en-US"/>
              </w:rPr>
            </w:pPr>
            <w:r>
              <w:rPr>
                <w:lang w:val="en-US"/>
              </w:rPr>
              <w:t>Deck, DeckController, DeckRepository, DeckRequest, DeckService, ReplaceCardsRequest</w:t>
            </w:r>
          </w:p>
          <w:p w14:paraId="4378EE80" w14:textId="77777777" w:rsidR="007E0B93" w:rsidRDefault="007E0B93">
            <w:pPr>
              <w:rPr>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628011" w14:textId="77777777" w:rsidR="007E0B93" w:rsidRDefault="007E0B93">
            <w:r>
              <w:t>fertig</w:t>
            </w:r>
          </w:p>
        </w:tc>
      </w:tr>
      <w:tr w:rsidR="007E0B93" w14:paraId="07E47981"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1AC7DAC" w14:textId="77777777" w:rsidR="007E0B93" w:rsidRDefault="007E0B93">
            <w:pPr>
              <w:rPr>
                <w:b/>
                <w:bCs/>
              </w:rPr>
            </w:pPr>
            <w:r>
              <w:rPr>
                <w:b/>
                <w:bCs/>
              </w:rPr>
              <w:t>4.</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15DDFF7" w14:textId="77777777" w:rsidR="007E0B93" w:rsidRDefault="007E0B93">
            <w:pPr>
              <w:rPr>
                <w:b/>
                <w:bCs/>
              </w:rPr>
            </w:pPr>
            <w:r>
              <w:rPr>
                <w:b/>
                <w:bCs/>
              </w:rPr>
              <w:t>Freundesliste</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2965CE37"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41A4D265"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6B28524B" w14:textId="77777777" w:rsidR="007E0B93" w:rsidRDefault="007E0B93">
            <w:pPr>
              <w:rPr>
                <w:rFonts w:ascii="Calibri" w:eastAsia="Calibri" w:hAnsi="Calibri" w:cs="Calibri"/>
              </w:rPr>
            </w:pPr>
            <w:r>
              <w:rPr>
                <w:rFonts w:ascii="Calibri" w:eastAsia="Calibri" w:hAnsi="Calibri" w:cs="Calibri"/>
                <w:color w:val="000000" w:themeColor="text1"/>
              </w:rPr>
              <w:t>5.2</w:t>
            </w:r>
          </w:p>
          <w:p w14:paraId="04E9ECC7" w14:textId="77777777" w:rsidR="007E0B93" w:rsidRDefault="007E0B93">
            <w:pPr>
              <w:rPr>
                <w:rFonts w:ascii="Calibri" w:eastAsia="Calibri" w:hAnsi="Calibri" w:cs="Calibri"/>
              </w:rPr>
            </w:pPr>
            <w:r>
              <w:rPr>
                <w:rFonts w:ascii="Calibri" w:eastAsia="Calibri" w:hAnsi="Calibri" w:cs="Calibri"/>
                <w:color w:val="000000" w:themeColor="text1"/>
              </w:rPr>
              <w:t>5.5</w:t>
            </w:r>
          </w:p>
          <w:p w14:paraId="1D2D4691"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6CF8EBF5"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4811A8E" w14:textId="77777777" w:rsidR="007E0B93" w:rsidRDefault="007E0B93">
            <w:r>
              <w:t>fertig</w:t>
            </w:r>
          </w:p>
        </w:tc>
      </w:tr>
      <w:tr w:rsidR="007E0B93" w14:paraId="3D920168"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315FB04" w14:textId="77777777" w:rsidR="007E0B93" w:rsidRDefault="007E0B93">
            <w:r>
              <w:t>4.1</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D4BA849" w14:textId="77777777" w:rsidR="007E0B93" w:rsidRDefault="007E0B93">
            <w:r>
              <w:t>Freunde hinzufügen / Freundschaftsanfrage</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A83DE93"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6FFE7003"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0F1C0F4A" w14:textId="77777777" w:rsidR="007E0B93" w:rsidRDefault="007E0B93">
            <w:pPr>
              <w:rPr>
                <w:rFonts w:ascii="Calibri" w:eastAsia="Calibri" w:hAnsi="Calibri" w:cs="Calibri"/>
              </w:rPr>
            </w:pPr>
            <w:r>
              <w:rPr>
                <w:rFonts w:ascii="Aptos" w:eastAsia="Aptos" w:hAnsi="Aptos" w:cs="Aptos"/>
                <w:color w:val="000000" w:themeColor="text1"/>
              </w:rPr>
              <w:t>3.2.6</w:t>
            </w:r>
          </w:p>
          <w:p w14:paraId="42834873" w14:textId="77777777" w:rsidR="007E0B93" w:rsidRDefault="007E0B93">
            <w:pPr>
              <w:rPr>
                <w:rFonts w:ascii="Calibri" w:eastAsia="Calibri" w:hAnsi="Calibri" w:cs="Calibri"/>
              </w:rPr>
            </w:pPr>
            <w:r>
              <w:rPr>
                <w:rFonts w:ascii="Calibri" w:eastAsia="Calibri" w:hAnsi="Calibri" w:cs="Calibri"/>
                <w:color w:val="000000" w:themeColor="text1"/>
              </w:rPr>
              <w:t>5.1</w:t>
            </w:r>
          </w:p>
          <w:p w14:paraId="417F30F4"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4785DDED"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759FAC67" w14:textId="77777777" w:rsidR="007E0B93" w:rsidRDefault="007E0B93"/>
          <w:p w14:paraId="09A5ED6C" w14:textId="77777777" w:rsidR="007E0B93" w:rsidRDefault="007E0B93">
            <w:r>
              <w:t>fertig</w:t>
            </w:r>
          </w:p>
        </w:tc>
      </w:tr>
      <w:tr w:rsidR="007E0B93" w14:paraId="77A2AE4C"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54CBCF6" w14:textId="77777777" w:rsidR="007E0B93" w:rsidRDefault="007E0B93">
            <w:r>
              <w:t>4.1.1</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F9FC77" w14:textId="77777777" w:rsidR="007E0B93" w:rsidRDefault="007E0B93">
            <w:r>
              <w:t>Front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0572591" w14:textId="77777777" w:rsidR="007E0B93" w:rsidRDefault="007E0B93">
            <w:r>
              <w:t>Beyza Alhanoglu</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A48F853" w14:textId="77777777" w:rsidR="007E0B93" w:rsidRDefault="007E0B93">
            <w:r>
              <w:t>1.1.2, 2.2.2</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C6B8163" w14:textId="77777777" w:rsidR="007E0B93" w:rsidRDefault="007E0B93">
            <w:r>
              <w:t>1.1, 3.2.6, 5.1</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34F88E9" w14:textId="77777777" w:rsidR="007E0B93" w:rsidRDefault="007E0B93">
            <w:r>
              <w:t>Freundeliste.jsx, Freundeliste.css</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44133C" w14:textId="77777777" w:rsidR="007E0B93" w:rsidRDefault="007E0B93">
            <w:r>
              <w:t>fertig</w:t>
            </w:r>
          </w:p>
        </w:tc>
      </w:tr>
      <w:tr w:rsidR="007E0B93" w14:paraId="7FCB9CB0"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705A115" w14:textId="77777777" w:rsidR="007E0B93" w:rsidRDefault="007E0B93">
            <w:r>
              <w:t>4.1.2</w:t>
            </w:r>
          </w:p>
        </w:tc>
        <w:tc>
          <w:tcPr>
            <w:tcW w:w="1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0165B0" w14:textId="77777777" w:rsidR="007E0B93" w:rsidRDefault="007E0B93">
            <w:r>
              <w:t>Backen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6A70095" w14:textId="77777777" w:rsidR="007E0B93" w:rsidRDefault="007E0B93">
            <w:r>
              <w:t>Özgürcan Cevlani</w:t>
            </w:r>
          </w:p>
        </w:tc>
        <w:tc>
          <w:tcPr>
            <w:tcW w:w="14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FCE207C" w14:textId="77777777" w:rsidR="007E0B93" w:rsidRDefault="007E0B93">
            <w:r>
              <w:t>5.2, 5.3</w:t>
            </w:r>
          </w:p>
        </w:tc>
        <w:tc>
          <w:tcPr>
            <w:tcW w:w="13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1C0EC0B" w14:textId="77777777" w:rsidR="007E0B93" w:rsidRDefault="007E0B93">
            <w:r>
              <w:t>5.1</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2C4847" w14:textId="77777777" w:rsidR="007E0B93" w:rsidRDefault="007E0B93">
            <w:pPr>
              <w:rPr>
                <w:lang w:val="en-US"/>
              </w:rPr>
            </w:pPr>
            <w:r>
              <w:rPr>
                <w:lang w:val="en-US"/>
              </w:rPr>
              <w:t>FriendListController,</w:t>
            </w:r>
          </w:p>
          <w:p w14:paraId="6ADD7D05" w14:textId="77777777" w:rsidR="007E0B93" w:rsidRDefault="007E0B93">
            <w:pPr>
              <w:rPr>
                <w:lang w:val="en-US"/>
              </w:rPr>
            </w:pPr>
            <w:r>
              <w:rPr>
                <w:lang w:val="en-US"/>
              </w:rPr>
              <w:t>FriendListService,</w:t>
            </w:r>
          </w:p>
          <w:p w14:paraId="4E120F9E" w14:textId="77777777" w:rsidR="007E0B93" w:rsidRDefault="007E0B93">
            <w:pPr>
              <w:rPr>
                <w:lang w:val="en-US"/>
              </w:rPr>
            </w:pPr>
            <w:r>
              <w:rPr>
                <w:lang w:val="en-US"/>
              </w:rPr>
              <w:t>MailConfig,</w:t>
            </w:r>
          </w:p>
          <w:p w14:paraId="25EE0255" w14:textId="77777777" w:rsidR="007E0B93" w:rsidRDefault="007E0B93">
            <w:pPr>
              <w:rPr>
                <w:lang w:val="en-US"/>
              </w:rPr>
            </w:pPr>
            <w:r>
              <w:rPr>
                <w:lang w:val="en-US"/>
              </w:rPr>
              <w:t>EmailSender,</w:t>
            </w:r>
          </w:p>
          <w:p w14:paraId="36DC39DE" w14:textId="77777777" w:rsidR="007E0B93" w:rsidRDefault="007E0B93">
            <w:pPr>
              <w:rPr>
                <w:lang w:val="en-US"/>
              </w:rPr>
            </w:pPr>
            <w:r>
              <w:rPr>
                <w:lang w:val="en-US"/>
              </w:rPr>
              <w:t>EmailService</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9A4BBF6" w14:textId="77777777" w:rsidR="007E0B93" w:rsidRDefault="007E0B93">
            <w:r>
              <w:t>fertig</w:t>
            </w:r>
          </w:p>
        </w:tc>
      </w:tr>
      <w:tr w:rsidR="007E0B93" w14:paraId="194A311A"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147015A" w14:textId="77777777" w:rsidR="007E0B93" w:rsidRDefault="007E0B93">
            <w:r>
              <w:t>4.2</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C0BA572" w14:textId="77777777" w:rsidR="007E0B93" w:rsidRDefault="007E0B93">
            <w:r>
              <w:t>Freundesliste anzeige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45D6F8C1" w14:textId="77777777" w:rsidR="007E0B93" w:rsidRDefault="007E0B93">
            <w:r>
              <w:t>Danny Nasra</w:t>
            </w:r>
          </w:p>
          <w:p w14:paraId="6311E4FE"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08ADF28" w14:textId="77777777" w:rsidR="007E0B93" w:rsidRDefault="007E0B93">
            <w:pPr>
              <w:jc w:val="center"/>
            </w:pPr>
            <w:r>
              <w:t>-</w:t>
            </w:r>
          </w:p>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A9FD72D" w14:textId="77777777" w:rsidR="007E0B93" w:rsidRDefault="007E0B93">
            <w:r>
              <w:t xml:space="preserve">5.1, 5.3, 5.4 </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10EA46D" w14:textId="77777777" w:rsidR="007E0B93" w:rsidRDefault="007E0B93">
            <w:r>
              <w:t>FreundeListController.java, FreundeListService.java, FreundeListRepository.java</w:t>
            </w: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9C6C396" w14:textId="77777777" w:rsidR="007E0B93" w:rsidRDefault="007E0B93">
            <w:r>
              <w:t>fertig</w:t>
            </w:r>
          </w:p>
        </w:tc>
      </w:tr>
      <w:tr w:rsidR="007E0B93" w14:paraId="7373CB10"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E4A8398" w14:textId="77777777" w:rsidR="007E0B93" w:rsidRDefault="007E0B93">
            <w:r>
              <w:t>4.3</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BA72D32" w14:textId="77777777" w:rsidR="007E0B93" w:rsidRDefault="007E0B93">
            <w:r>
              <w:t>Profil von Freunde ansehe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77D9BDF" w14:textId="77777777" w:rsidR="007E0B93" w:rsidRDefault="007E0B93">
            <w:r>
              <w:t>Saman Schero</w:t>
            </w:r>
          </w:p>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28D1A982"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0E609E7F" w14:textId="77777777" w:rsidR="007E0B93" w:rsidRDefault="007E0B93">
            <w:pPr>
              <w:rPr>
                <w:rFonts w:ascii="Calibri" w:eastAsia="Calibri" w:hAnsi="Calibri" w:cs="Calibri"/>
              </w:rPr>
            </w:pPr>
            <w:r>
              <w:rPr>
                <w:rFonts w:ascii="Calibri" w:eastAsia="Calibri" w:hAnsi="Calibri" w:cs="Calibri"/>
                <w:color w:val="000000" w:themeColor="text1"/>
              </w:rPr>
              <w:t>5.6</w:t>
            </w:r>
          </w:p>
          <w:p w14:paraId="2BAD1F71" w14:textId="77777777" w:rsidR="007E0B93" w:rsidRDefault="007E0B93">
            <w:pPr>
              <w:rPr>
                <w:rFonts w:ascii="Calibri" w:eastAsia="Calibri" w:hAnsi="Calibri" w:cs="Calibri"/>
              </w:rPr>
            </w:pPr>
            <w:r>
              <w:rPr>
                <w:rFonts w:ascii="Calibri" w:eastAsia="Calibri" w:hAnsi="Calibri" w:cs="Calibri"/>
                <w:color w:val="000000" w:themeColor="text1"/>
              </w:rPr>
              <w:t>5.7</w:t>
            </w:r>
          </w:p>
          <w:p w14:paraId="2B9BF976"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9BDDB51" w14:textId="77777777" w:rsidR="007E0B93" w:rsidRDefault="007E0B93">
            <w:r>
              <w:t>ProfileFriends.jsx</w:t>
            </w:r>
            <w:r>
              <w:br/>
              <w:t>ProfileFriends.css</w:t>
            </w: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239375CA" w14:textId="77777777" w:rsidR="007E0B93" w:rsidRDefault="007E0B93"/>
          <w:p w14:paraId="6B1A852C" w14:textId="77777777" w:rsidR="007E0B93" w:rsidRDefault="007E0B93">
            <w:r>
              <w:t>fertig</w:t>
            </w:r>
          </w:p>
        </w:tc>
      </w:tr>
      <w:tr w:rsidR="007E0B93" w14:paraId="3CA47DF6"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C421C2C" w14:textId="77777777" w:rsidR="007E0B93" w:rsidRDefault="007E0B93">
            <w:pPr>
              <w:rPr>
                <w:b/>
                <w:bCs/>
              </w:rPr>
            </w:pPr>
            <w:r>
              <w:rPr>
                <w:b/>
                <w:bCs/>
              </w:rPr>
              <w:t>5.</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3FAB76" w14:textId="77777777" w:rsidR="007E0B93" w:rsidRDefault="007E0B93">
            <w:pPr>
              <w:rPr>
                <w:b/>
                <w:bCs/>
              </w:rPr>
            </w:pPr>
            <w:r>
              <w:rPr>
                <w:b/>
                <w:bCs/>
              </w:rPr>
              <w:t>Karten</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58A1A1C9" w14:textId="77777777" w:rsidR="007E0B93" w:rsidRDefault="007E0B93"/>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4BC886A4"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66E22D9F"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0DFD2A1F" w14:textId="77777777" w:rsidR="007E0B93" w:rsidRDefault="007E0B93"/>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tcPr>
          <w:p w14:paraId="44459651" w14:textId="77777777" w:rsidR="007E0B93" w:rsidRDefault="007E0B93"/>
        </w:tc>
      </w:tr>
      <w:tr w:rsidR="007E0B93" w14:paraId="6173A5FE"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D812CB9" w14:textId="77777777" w:rsidR="007E0B93" w:rsidRDefault="007E0B93">
            <w:r>
              <w:t>5.1</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F9D6D54" w14:textId="77777777" w:rsidR="007E0B93" w:rsidRDefault="007E0B93">
            <w:r>
              <w:t>Admin Steuerfeld</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5780B3A" w14:textId="77777777" w:rsidR="007E0B93" w:rsidRDefault="007E0B93">
            <w:r>
              <w:t xml:space="preserve">Saman Schero </w:t>
            </w:r>
          </w:p>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29539680"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6C16B98" w14:textId="77777777" w:rsidR="007E0B93" w:rsidRDefault="007E0B93">
            <w:r>
              <w:t>6.2, 6.3</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5495772" w14:textId="77777777" w:rsidR="007E0B93" w:rsidRDefault="007E0B93">
            <w:r>
              <w:t xml:space="preserve">Admin.jsx </w:t>
            </w:r>
          </w:p>
          <w:p w14:paraId="29AC9738" w14:textId="77777777" w:rsidR="007E0B93" w:rsidRDefault="007E0B93">
            <w:r>
              <w:t>Admin.css</w:t>
            </w: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D31FAE9" w14:textId="77777777" w:rsidR="007E0B93" w:rsidRDefault="007E0B93">
            <w:r>
              <w:t>fertig</w:t>
            </w:r>
          </w:p>
        </w:tc>
      </w:tr>
      <w:tr w:rsidR="007E0B93" w14:paraId="53F6C5A2"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CB3E9F3" w14:textId="77777777" w:rsidR="007E0B93" w:rsidRDefault="007E0B93">
            <w:r>
              <w:t>5.2</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D22DF9B" w14:textId="77777777" w:rsidR="007E0B93" w:rsidRDefault="007E0B93">
            <w:r>
              <w:t>Kartentypen hochlade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DE8E5FF" w14:textId="77777777" w:rsidR="007E0B93" w:rsidRDefault="007E0B93">
            <w:r>
              <w:t>Soufian Khennousse</w:t>
            </w:r>
          </w:p>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ACC3351" w14:textId="77777777" w:rsidR="007E0B93" w:rsidRDefault="007E0B93">
            <w:r>
              <w:t>1.1.2</w:t>
            </w:r>
          </w:p>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6D96F6F" w14:textId="77777777" w:rsidR="007E0B93" w:rsidRDefault="007E0B93">
            <w:r>
              <w:t>6.1, 6.2</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E94DA54" w14:textId="77777777" w:rsidR="007E0B93" w:rsidRDefault="007E0B93">
            <w:pPr>
              <w:rPr>
                <w:lang w:val="en-US"/>
              </w:rPr>
            </w:pPr>
            <w:r>
              <w:rPr>
                <w:lang w:val="en-US"/>
              </w:rPr>
              <w:t>Card, CardController,</w:t>
            </w:r>
          </w:p>
          <w:p w14:paraId="4F889CA9" w14:textId="77777777" w:rsidR="007E0B93" w:rsidRDefault="007E0B93">
            <w:pPr>
              <w:rPr>
                <w:lang w:val="en-US"/>
              </w:rPr>
            </w:pPr>
            <w:r>
              <w:rPr>
                <w:lang w:val="en-US"/>
              </w:rPr>
              <w:t>CardRepository, CardRequest, cardResponse, CardService, Rarity</w:t>
            </w: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6EED88F" w14:textId="77777777" w:rsidR="007E0B93" w:rsidRDefault="007E0B93">
            <w:r>
              <w:t>fertig</w:t>
            </w:r>
          </w:p>
        </w:tc>
      </w:tr>
      <w:tr w:rsidR="007E0B93" w14:paraId="225295EB"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D08AFF8" w14:textId="77777777" w:rsidR="007E0B93" w:rsidRDefault="007E0B93">
            <w:r>
              <w:lastRenderedPageBreak/>
              <w:t>5.3</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15387F3" w14:textId="77777777" w:rsidR="007E0B93" w:rsidRDefault="007E0B93">
            <w:r>
              <w:t>Kartentypen und -instanzen entferne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C933A5C" w14:textId="77777777" w:rsidR="007E0B93" w:rsidRDefault="007E0B93">
            <w:r>
              <w:t>Danny Nasra</w:t>
            </w:r>
          </w:p>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732C765" w14:textId="77777777" w:rsidR="007E0B93" w:rsidRDefault="007E0B93">
            <w:r>
              <w:t>6.2</w:t>
            </w:r>
          </w:p>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2183DB8" w14:textId="77777777" w:rsidR="007E0B93" w:rsidRDefault="007E0B93">
            <w:r>
              <w:t>6.4, 6.5</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7046F04" w14:textId="77777777" w:rsidR="007E0B93" w:rsidRDefault="007E0B93">
            <w:pPr>
              <w:rPr>
                <w:lang w:val="en-US"/>
              </w:rPr>
            </w:pPr>
            <w:r>
              <w:rPr>
                <w:lang w:val="en-US"/>
              </w:rPr>
              <w:t>CardController und CardService (deleteCard ,deleteMultipleCards</w:t>
            </w:r>
          </w:p>
          <w:p w14:paraId="0023EEFC" w14:textId="77777777" w:rsidR="007E0B93" w:rsidRDefault="007E0B93">
            <w:pPr>
              <w:rPr>
                <w:lang w:val="en-US"/>
              </w:rPr>
            </w:pPr>
            <w:r>
              <w:rPr>
                <w:lang w:val="en-US"/>
              </w:rPr>
              <w:t xml:space="preserve"> Funktion)</w:t>
            </w:r>
          </w:p>
          <w:p w14:paraId="7D93EDC5" w14:textId="77777777" w:rsidR="007E0B93" w:rsidRDefault="007E0B93">
            <w:pPr>
              <w:rPr>
                <w:lang w:val="en-US"/>
              </w:rPr>
            </w:pPr>
            <w:r>
              <w:rPr>
                <w:lang w:val="en-US"/>
              </w:rPr>
              <w:t xml:space="preserve"> </w:t>
            </w: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2F158F90" w14:textId="77777777" w:rsidR="007E0B93" w:rsidRDefault="007E0B93">
            <w:pPr>
              <w:rPr>
                <w:lang w:val="en-US"/>
              </w:rPr>
            </w:pPr>
          </w:p>
          <w:p w14:paraId="693145E0" w14:textId="77777777" w:rsidR="007E0B93" w:rsidRDefault="007E0B93">
            <w:r>
              <w:t>fertig</w:t>
            </w:r>
          </w:p>
        </w:tc>
      </w:tr>
      <w:tr w:rsidR="007E0B93" w14:paraId="537B88C0"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54E0F4B" w14:textId="77777777" w:rsidR="007E0B93" w:rsidRDefault="007E0B93">
            <w:r>
              <w:t>5.4</w:t>
            </w:r>
          </w:p>
        </w:tc>
        <w:tc>
          <w:tcPr>
            <w:tcW w:w="156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EAD8F8E" w14:textId="77777777" w:rsidR="007E0B93" w:rsidRDefault="007E0B93">
            <w:r>
              <w:t>Kartentypen suchen</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3691639" w14:textId="77777777" w:rsidR="007E0B93" w:rsidRDefault="007E0B93">
            <w:r>
              <w:t>Saman Schero</w:t>
            </w:r>
          </w:p>
        </w:tc>
        <w:tc>
          <w:tcPr>
            <w:tcW w:w="1482"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186682B" w14:textId="77777777" w:rsidR="007E0B93" w:rsidRDefault="007E0B93">
            <w:r>
              <w:t>6.2</w:t>
            </w:r>
          </w:p>
        </w:tc>
        <w:tc>
          <w:tcPr>
            <w:tcW w:w="1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C56FCD6" w14:textId="77777777" w:rsidR="007E0B93" w:rsidRDefault="007E0B93">
            <w:pPr>
              <w:rPr>
                <w:rFonts w:ascii="Calibri" w:eastAsia="Calibri" w:hAnsi="Calibri" w:cs="Calibri"/>
              </w:rPr>
            </w:pPr>
            <w:r>
              <w:rPr>
                <w:rFonts w:ascii="Aptos" w:eastAsia="Aptos" w:hAnsi="Aptos" w:cs="Aptos"/>
                <w:color w:val="000000" w:themeColor="text1"/>
              </w:rPr>
              <w:t>6.3</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02E4E99" w14:textId="77777777" w:rsidR="007E0B93" w:rsidRDefault="007E0B93">
            <w:r>
              <w:t>Card.js</w:t>
            </w:r>
          </w:p>
          <w:p w14:paraId="1B8A130C" w14:textId="77777777" w:rsidR="007E0B93" w:rsidRDefault="007E0B93">
            <w:r>
              <w:t xml:space="preserve">Card.css </w:t>
            </w: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B096BDC" w14:textId="77777777" w:rsidR="007E0B93" w:rsidRDefault="007E0B93">
            <w:r>
              <w:t>fertig</w:t>
            </w:r>
          </w:p>
        </w:tc>
      </w:tr>
    </w:tbl>
    <w:p w14:paraId="4539FF92" w14:textId="77777777" w:rsidR="007E0B93" w:rsidRDefault="007E0B93" w:rsidP="007E0B93"/>
    <w:p w14:paraId="5D0E6B5D" w14:textId="77777777" w:rsidR="007E0B93" w:rsidRDefault="007E0B93" w:rsidP="007E0B93"/>
    <w:p w14:paraId="0D39BB23" w14:textId="77777777" w:rsidR="007E0B93" w:rsidRDefault="007E0B93" w:rsidP="007E0B93">
      <w:pPr>
        <w:spacing w:after="0"/>
        <w:rPr>
          <w:rFonts w:eastAsiaTheme="majorEastAsia"/>
          <w:color w:val="000000" w:themeColor="text1"/>
          <w:sz w:val="32"/>
          <w:szCs w:val="32"/>
        </w:rPr>
        <w:sectPr w:rsidR="007E0B93" w:rsidSect="007E0B93">
          <w:pgSz w:w="11906" w:h="16838"/>
          <w:pgMar w:top="1417" w:right="1417" w:bottom="1134" w:left="1417" w:header="708" w:footer="708" w:gutter="0"/>
          <w:cols w:space="720"/>
        </w:sectPr>
      </w:pPr>
    </w:p>
    <w:p w14:paraId="7ACCD3DA" w14:textId="77777777" w:rsidR="007E0B93" w:rsidRDefault="007E0B93" w:rsidP="007E0B93">
      <w:pPr>
        <w:pStyle w:val="berschrift2"/>
        <w:rPr>
          <w:rFonts w:asciiTheme="minorHAnsi" w:hAnsiTheme="minorHAnsi" w:cstheme="minorBidi"/>
          <w:color w:val="000000" w:themeColor="text1"/>
          <w:sz w:val="32"/>
          <w:szCs w:val="32"/>
        </w:rPr>
      </w:pPr>
      <w:bookmarkStart w:id="14" w:name="_Toc796016934"/>
      <w:r>
        <w:rPr>
          <w:rFonts w:asciiTheme="minorHAnsi" w:hAnsiTheme="minorHAnsi" w:cstheme="minorBidi"/>
          <w:color w:val="000000" w:themeColor="text1"/>
          <w:sz w:val="32"/>
          <w:szCs w:val="32"/>
        </w:rPr>
        <w:lastRenderedPageBreak/>
        <w:t>Systemtests</w:t>
      </w:r>
      <w:bookmarkEnd w:id="14"/>
    </w:p>
    <w:p w14:paraId="1EE83D7F"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jc w:val="both"/>
        <w:rPr>
          <w:rFonts w:cstheme="minorHAnsi"/>
        </w:rPr>
      </w:pPr>
      <w:r>
        <w:rPr>
          <w:rFonts w:cstheme="minorHAnsi"/>
        </w:rPr>
        <w:t>Systemtests sind Tests des Gesamtsystems gegen die Anforderungen nach erfolgreicher Integration. Eingaben und Sollverhalten werden dabei aus der Anforderungs-spezifikation abgeleitet.</w:t>
      </w:r>
    </w:p>
    <w:p w14:paraId="4E8BE8CF"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686F2576" w14:textId="77777777" w:rsidR="007E0B93" w:rsidRDefault="007E0B93" w:rsidP="007E0B93">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16D43A8A"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AFD1F06"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B9BE606" w14:textId="77777777" w:rsidR="007E0B93" w:rsidRDefault="007E0B93">
            <w:pPr>
              <w:rPr>
                <w:rFonts w:cstheme="minorHAnsi"/>
              </w:rPr>
            </w:pPr>
            <w:r>
              <w:rPr>
                <w:rFonts w:cstheme="minorHAnsi"/>
              </w:rPr>
              <w:t>03.03.2019</w:t>
            </w:r>
          </w:p>
        </w:tc>
      </w:tr>
      <w:tr w:rsidR="007E0B93" w14:paraId="55E434FA"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6D6891C"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F56F43A" w14:textId="77777777" w:rsidR="007E0B93" w:rsidRDefault="007E0B93">
            <w:pPr>
              <w:rPr>
                <w:rFonts w:cstheme="minorHAnsi"/>
              </w:rPr>
            </w:pPr>
            <w:r>
              <w:rPr>
                <w:rFonts w:cstheme="minorHAnsi"/>
              </w:rPr>
              <w:t>Martina Musterfrau</w:t>
            </w:r>
          </w:p>
        </w:tc>
      </w:tr>
      <w:tr w:rsidR="007E0B93" w14:paraId="69788E93"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ED147D8"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DBDE7F6" w14:textId="77777777" w:rsidR="007E0B93" w:rsidRDefault="007E0B93">
            <w:pPr>
              <w:rPr>
                <w:rFonts w:cstheme="minorHAnsi"/>
              </w:rPr>
            </w:pPr>
            <w:r>
              <w:rPr>
                <w:rFonts w:cstheme="minorHAnsi"/>
              </w:rPr>
              <w:t>V 0.1.2</w:t>
            </w:r>
          </w:p>
        </w:tc>
      </w:tr>
      <w:tr w:rsidR="007E0B93" w14:paraId="71D6B982"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27ECF"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7C7AA22" w14:textId="77777777" w:rsidR="007E0B93" w:rsidRDefault="007E0B93">
            <w:pPr>
              <w:rPr>
                <w:rFonts w:cstheme="minorHAnsi"/>
              </w:rPr>
            </w:pPr>
            <w:r>
              <w:rPr>
                <w:rFonts w:cstheme="minorHAnsi"/>
              </w:rPr>
              <w:t>Nutzer „Max Mustermann“ ist am System mit Passwort „geheim“ registriert</w:t>
            </w:r>
          </w:p>
        </w:tc>
      </w:tr>
      <w:tr w:rsidR="007E0B93" w14:paraId="6F6BA0ED"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97A44A"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8692A9" w14:textId="77777777" w:rsidR="007E0B93" w:rsidRDefault="007E0B93">
            <w:pPr>
              <w:rPr>
                <w:rFonts w:cstheme="minorHAnsi"/>
              </w:rPr>
            </w:pPr>
            <w:r>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B526D4" w14:textId="77777777" w:rsidR="007E0B93" w:rsidRDefault="007E0B93">
            <w:pPr>
              <w:rPr>
                <w:rFonts w:cstheme="minorHAnsi"/>
              </w:rPr>
            </w:pPr>
            <w:r>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E9F46CA" w14:textId="77777777" w:rsidR="007E0B93" w:rsidRDefault="007E0B93">
            <w:pPr>
              <w:rPr>
                <w:rFonts w:cstheme="minorHAnsi"/>
              </w:rPr>
            </w:pPr>
            <w:r>
              <w:rPr>
                <w:rFonts w:cstheme="minorHAnsi"/>
                <w:b/>
                <w:bCs/>
              </w:rPr>
              <w:t>√ / X</w:t>
            </w:r>
          </w:p>
        </w:tc>
      </w:tr>
      <w:tr w:rsidR="007E0B93" w14:paraId="670409D9"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099385"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6D0CAF" w14:textId="77777777" w:rsidR="007E0B93" w:rsidRDefault="007E0B93">
            <w:pPr>
              <w:rPr>
                <w:rFonts w:cstheme="minorHAnsi"/>
              </w:rPr>
            </w:pPr>
            <w:r>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8C9EB1" w14:textId="77777777" w:rsidR="007E0B93" w:rsidRDefault="007E0B93">
            <w:pPr>
              <w:rPr>
                <w:rFonts w:cstheme="minorHAnsi"/>
              </w:rPr>
            </w:pPr>
            <w:r>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B0D5BA" w14:textId="77777777" w:rsidR="007E0B93" w:rsidRDefault="007E0B93">
            <w:pPr>
              <w:rPr>
                <w:rFonts w:cstheme="minorHAnsi"/>
              </w:rPr>
            </w:pPr>
            <w:r>
              <w:rPr>
                <w:rFonts w:cstheme="minorHAnsi"/>
                <w:b/>
                <w:bCs/>
              </w:rPr>
              <w:t>√</w:t>
            </w:r>
          </w:p>
        </w:tc>
      </w:tr>
      <w:tr w:rsidR="007E0B93" w14:paraId="5BA3C1E3"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FABC66" w14:textId="77777777" w:rsidR="007E0B93" w:rsidRDefault="007E0B93">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1A647A" w14:textId="77777777" w:rsidR="007E0B93" w:rsidRDefault="007E0B93">
            <w:pPr>
              <w:rPr>
                <w:rFonts w:cstheme="minorHAnsi"/>
              </w:rPr>
            </w:pPr>
            <w:r>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8D8AD6" w14:textId="77777777" w:rsidR="007E0B93" w:rsidRDefault="007E0B93">
            <w:pPr>
              <w:rPr>
                <w:rFonts w:cstheme="minorHAnsi"/>
              </w:rPr>
            </w:pPr>
            <w:r>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1430E0" w14:textId="77777777" w:rsidR="007E0B93" w:rsidRDefault="007E0B93">
            <w:pPr>
              <w:rPr>
                <w:rFonts w:cstheme="minorHAnsi"/>
              </w:rPr>
            </w:pPr>
            <w:r>
              <w:rPr>
                <w:rFonts w:cstheme="minorHAnsi"/>
                <w:b/>
                <w:bCs/>
              </w:rPr>
              <w:t>√</w:t>
            </w:r>
          </w:p>
        </w:tc>
      </w:tr>
      <w:tr w:rsidR="007E0B93" w14:paraId="5CEC22CB" w14:textId="77777777" w:rsidTr="007E0B93">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520A5E" w14:textId="77777777" w:rsidR="007E0B93" w:rsidRDefault="007E0B93">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48E04" w14:textId="77777777" w:rsidR="007E0B93" w:rsidRDefault="007E0B93">
            <w:pPr>
              <w:rPr>
                <w:rFonts w:cstheme="minorHAnsi"/>
              </w:rPr>
            </w:pPr>
            <w:r>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A90F71" w14:textId="77777777" w:rsidR="007E0B93" w:rsidRDefault="007E0B93">
            <w:pPr>
              <w:rPr>
                <w:rFonts w:cstheme="minorHAnsi"/>
              </w:rPr>
            </w:pPr>
            <w:r>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C20951" w14:textId="77777777" w:rsidR="007E0B93" w:rsidRDefault="007E0B93">
            <w:pPr>
              <w:rPr>
                <w:rFonts w:cstheme="minorHAnsi"/>
              </w:rPr>
            </w:pPr>
            <w:r>
              <w:rPr>
                <w:rFonts w:cstheme="minorHAnsi"/>
                <w:b/>
                <w:bCs/>
              </w:rPr>
              <w:t>X</w:t>
            </w:r>
          </w:p>
        </w:tc>
      </w:tr>
      <w:tr w:rsidR="007E0B93" w14:paraId="767E6D3B"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FFB2B1"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770E30" w14:textId="77777777" w:rsidR="007E0B93" w:rsidRDefault="007E0B93">
            <w:pPr>
              <w:rPr>
                <w:rFonts w:cstheme="minorHAnsi"/>
              </w:rPr>
            </w:pPr>
            <w:r>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6811C5" w14:textId="77777777" w:rsidR="007E0B93" w:rsidRDefault="007E0B93">
            <w:pPr>
              <w:rPr>
                <w:rFonts w:cstheme="minorHAnsi"/>
              </w:rPr>
            </w:pPr>
            <w:r>
              <w:rPr>
                <w:rFonts w:cstheme="minorHAnsi"/>
                <w:b/>
                <w:bCs/>
              </w:rPr>
              <w:t>X</w:t>
            </w:r>
          </w:p>
        </w:tc>
      </w:tr>
      <w:tr w:rsidR="007E0B93" w14:paraId="4212A519"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6B317940"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6405802A" w14:textId="77777777" w:rsidR="007E0B93" w:rsidRDefault="007E0B93">
            <w:pPr>
              <w:rPr>
                <w:rFonts w:cstheme="minorHAnsi"/>
                <w:b/>
                <w:bCs/>
              </w:rPr>
            </w:pPr>
            <w:r>
              <w:rPr>
                <w:rFonts w:cstheme="minorHAnsi"/>
                <w:b/>
                <w:bCs/>
              </w:rPr>
              <w:t>Test nicht bestanden.</w:t>
            </w:r>
          </w:p>
        </w:tc>
      </w:tr>
    </w:tbl>
    <w:p w14:paraId="605481C1" w14:textId="77777777" w:rsidR="007E0B93" w:rsidRDefault="007E0B93" w:rsidP="007E0B93">
      <w:pPr>
        <w:pStyle w:val="berschrift2"/>
        <w:rPr>
          <w:rFonts w:asciiTheme="minorHAnsi" w:hAnsiTheme="minorHAnsi"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199A271C"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502A281" w14:textId="77777777" w:rsidR="007E0B93" w:rsidRDefault="007E0B93">
            <w:pPr>
              <w:rPr>
                <w:rFonts w:cstheme="minorHAnsi"/>
              </w:rPr>
            </w:pPr>
            <w:r>
              <w:rPr>
                <w:rFonts w:cstheme="minorHAnsi"/>
                <w:b/>
                <w:bCs/>
              </w:rPr>
              <w:lastRenderedPageBreak/>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120FD16" w14:textId="77777777" w:rsidR="007E0B93" w:rsidRDefault="007E0B93">
            <w:pPr>
              <w:rPr>
                <w:rFonts w:cstheme="minorHAnsi"/>
              </w:rPr>
            </w:pPr>
            <w:r>
              <w:rPr>
                <w:rFonts w:cstheme="minorHAnsi"/>
              </w:rPr>
              <w:t>03.03.2019</w:t>
            </w:r>
          </w:p>
        </w:tc>
      </w:tr>
      <w:tr w:rsidR="007E0B93" w14:paraId="0230D95A" w14:textId="77777777" w:rsidTr="007E0B93">
        <w:trPr>
          <w:trHeight w:val="263"/>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9DB2939" w14:textId="77777777" w:rsidR="007E0B93" w:rsidRDefault="007E0B93">
            <w:pPr>
              <w:rPr>
                <w:rFonts w:cstheme="minorHAnsi"/>
              </w:rPr>
            </w:pPr>
            <w:r>
              <w:rPr>
                <w:rFonts w:cstheme="minorHAnsi"/>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7C9578E" w14:textId="77777777" w:rsidR="007E0B93" w:rsidRDefault="007E0B93">
            <w:pPr>
              <w:rPr>
                <w:rFonts w:cstheme="minorHAnsi"/>
              </w:rPr>
            </w:pPr>
            <w:r>
              <w:rPr>
                <w:rFonts w:cstheme="minorHAnsi"/>
              </w:rPr>
              <w:t>Martina Musterfrau</w:t>
            </w:r>
          </w:p>
        </w:tc>
      </w:tr>
      <w:tr w:rsidR="007E0B93" w14:paraId="458480E4" w14:textId="77777777" w:rsidTr="007E0B93">
        <w:trPr>
          <w:trHeight w:val="4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70F016D" w14:textId="77777777" w:rsidR="007E0B93" w:rsidRDefault="007E0B93">
            <w:pPr>
              <w:rPr>
                <w:rFonts w:cstheme="minorHAnsi"/>
              </w:rPr>
            </w:pPr>
            <w:r>
              <w:rPr>
                <w:rFonts w:cstheme="minorHAnsi"/>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5B68121" w14:textId="77777777" w:rsidR="007E0B93" w:rsidRDefault="007E0B93">
            <w:pPr>
              <w:rPr>
                <w:rFonts w:cstheme="minorHAnsi"/>
              </w:rPr>
            </w:pPr>
            <w:r>
              <w:rPr>
                <w:rFonts w:cstheme="minorHAnsi"/>
              </w:rPr>
              <w:t>V 0.1.2</w:t>
            </w:r>
          </w:p>
        </w:tc>
      </w:tr>
      <w:tr w:rsidR="007E0B93" w14:paraId="0E832BAB" w14:textId="77777777" w:rsidTr="007E0B93">
        <w:trPr>
          <w:trHeight w:val="36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751839F"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D33279A" w14:textId="77777777" w:rsidR="007E0B93" w:rsidRDefault="007E0B93">
            <w:pPr>
              <w:rPr>
                <w:rFonts w:cstheme="minorHAnsi"/>
              </w:rPr>
            </w:pPr>
            <w:r>
              <w:rPr>
                <w:rFonts w:cstheme="minorHAnsi"/>
              </w:rPr>
              <w:t>Nutzer „Max Mustermann“ ist am System mit Passwort „geheim“ registriert</w:t>
            </w:r>
          </w:p>
        </w:tc>
      </w:tr>
      <w:tr w:rsidR="007E0B93" w14:paraId="39355F83" w14:textId="77777777" w:rsidTr="007E0B93">
        <w:trPr>
          <w:trHeight w:val="246"/>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92F081A" w14:textId="77777777" w:rsidR="007E0B93" w:rsidRDefault="007E0B93">
            <w:pPr>
              <w:rPr>
                <w:rFonts w:cstheme="minorHAnsi"/>
              </w:rPr>
            </w:pPr>
            <w:r>
              <w:rPr>
                <w:rFonts w:cstheme="minorHAnsi"/>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C56A422" w14:textId="77777777" w:rsidR="007E0B93" w:rsidRDefault="007E0B93">
            <w:pPr>
              <w:rPr>
                <w:rFonts w:cstheme="minorHAnsi"/>
              </w:rPr>
            </w:pPr>
            <w:r>
              <w:rPr>
                <w:rFonts w:cstheme="minorHAnsi"/>
                <w:b/>
                <w:bCs/>
              </w:rPr>
              <w:t>Aktion (User)</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2E3B2A0" w14:textId="77777777" w:rsidR="007E0B93" w:rsidRDefault="007E0B93">
            <w:pPr>
              <w:rPr>
                <w:rFonts w:cstheme="minorHAnsi"/>
              </w:rPr>
            </w:pPr>
            <w:r>
              <w:rPr>
                <w:rFonts w:cstheme="minorHAnsi"/>
                <w:b/>
                <w:bCs/>
              </w:rPr>
              <w:t>Erwartete Reaktion (System)</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4486AC9" w14:textId="77777777" w:rsidR="007E0B93" w:rsidRDefault="007E0B93">
            <w:pPr>
              <w:rPr>
                <w:rFonts w:cstheme="minorHAnsi"/>
              </w:rPr>
            </w:pPr>
            <w:r>
              <w:rPr>
                <w:rFonts w:cstheme="minorHAnsi"/>
                <w:b/>
                <w:bCs/>
              </w:rPr>
              <w:t>√ / X</w:t>
            </w:r>
          </w:p>
        </w:tc>
      </w:tr>
      <w:tr w:rsidR="007E0B93" w14:paraId="3DD5BDB2" w14:textId="77777777" w:rsidTr="007E0B93">
        <w:trPr>
          <w:trHeight w:val="107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F9DEACC" w14:textId="77777777" w:rsidR="007E0B93" w:rsidRDefault="007E0B93">
            <w:pPr>
              <w:rPr>
                <w:rFonts w:cstheme="minorHAnsi"/>
              </w:rPr>
            </w:pPr>
            <w:r>
              <w:rPr>
                <w:rFonts w:cstheme="minorHAnsi"/>
              </w:rP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8457583" w14:textId="77777777" w:rsidR="007E0B93" w:rsidRDefault="007E0B93">
            <w:pPr>
              <w:rPr>
                <w:rFonts w:cstheme="minorHAnsi"/>
              </w:rPr>
            </w:pPr>
            <w:r>
              <w:rPr>
                <w:rFonts w:cstheme="minorHAnsi"/>
              </w:rPr>
              <w:t>Der Benutzer gibt den Benutzername „Max Mustermann“ auf der Tastatur ei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BBA27E4" w14:textId="77777777" w:rsidR="007E0B93" w:rsidRDefault="007E0B93">
            <w:pPr>
              <w:rPr>
                <w:rFonts w:cstheme="minorHAnsi"/>
              </w:rPr>
            </w:pPr>
            <w:r>
              <w:rPr>
                <w:rFonts w:cstheme="minorHAnsi"/>
              </w:rPr>
              <w:t>Das System zeigt „Max Mustermann“ auf dem Display 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F990EB3" w14:textId="77777777" w:rsidR="007E0B93" w:rsidRDefault="007E0B93">
            <w:pPr>
              <w:rPr>
                <w:rFonts w:cstheme="minorHAnsi"/>
              </w:rPr>
            </w:pPr>
            <w:r>
              <w:rPr>
                <w:rFonts w:cstheme="minorHAnsi"/>
                <w:b/>
                <w:bCs/>
              </w:rPr>
              <w:t>√</w:t>
            </w:r>
          </w:p>
        </w:tc>
      </w:tr>
      <w:tr w:rsidR="007E0B93" w14:paraId="64B05BFB" w14:textId="77777777" w:rsidTr="007E0B93">
        <w:trPr>
          <w:trHeight w:val="1041"/>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BDB393E" w14:textId="77777777" w:rsidR="007E0B93" w:rsidRDefault="007E0B93">
            <w:pPr>
              <w:rPr>
                <w:rFonts w:cstheme="minorHAnsi"/>
              </w:rPr>
            </w:pPr>
            <w:r>
              <w:rPr>
                <w:rFonts w:cstheme="minorHAnsi"/>
                <w:lang w:val="en-GB"/>
              </w:rP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42FE8B9" w14:textId="77777777" w:rsidR="007E0B93" w:rsidRDefault="007E0B93">
            <w:pPr>
              <w:rPr>
                <w:rFonts w:cstheme="minorHAnsi"/>
              </w:rPr>
            </w:pPr>
            <w:r>
              <w:rPr>
                <w:rFonts w:cstheme="minorHAnsi"/>
              </w:rPr>
              <w:t>Der Benutzer gibt das Passwort „geheim“ auf der Tastatur ei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CFFDBF2" w14:textId="77777777" w:rsidR="007E0B93" w:rsidRDefault="007E0B93">
            <w:pPr>
              <w:rPr>
                <w:rFonts w:cstheme="minorHAnsi"/>
              </w:rPr>
            </w:pPr>
            <w:r>
              <w:rPr>
                <w:rFonts w:cstheme="minorHAnsi"/>
              </w:rPr>
              <w:t>Das System zeigt das Passwort durch „*“-Symbole zensiert 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EA5AB7A" w14:textId="77777777" w:rsidR="007E0B93" w:rsidRDefault="007E0B93">
            <w:pPr>
              <w:rPr>
                <w:rFonts w:cstheme="minorHAnsi"/>
              </w:rPr>
            </w:pPr>
            <w:r>
              <w:rPr>
                <w:rFonts w:cstheme="minorHAnsi"/>
                <w:b/>
                <w:bCs/>
              </w:rPr>
              <w:t>√</w:t>
            </w:r>
          </w:p>
        </w:tc>
      </w:tr>
      <w:tr w:rsidR="007E0B93" w14:paraId="7CE2CBD5" w14:textId="77777777" w:rsidTr="007E0B93">
        <w:trPr>
          <w:trHeight w:val="55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CC5A557" w14:textId="77777777" w:rsidR="007E0B93" w:rsidRDefault="007E0B93">
            <w:pPr>
              <w:rPr>
                <w:rFonts w:cstheme="minorHAnsi"/>
              </w:rPr>
            </w:pPr>
            <w:r>
              <w:rPr>
                <w:rFonts w:cstheme="minorHAnsi"/>
              </w:rPr>
              <w:t>3</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564EFCC" w14:textId="77777777" w:rsidR="007E0B93" w:rsidRDefault="007E0B93">
            <w:pPr>
              <w:rPr>
                <w:rFonts w:cstheme="minorHAnsi"/>
              </w:rPr>
            </w:pPr>
            <w:r>
              <w:rPr>
                <w:rFonts w:cstheme="minorHAnsi"/>
              </w:rPr>
              <w:t>Der Benutzer klickt auf „Anmelde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C501BE2" w14:textId="77777777" w:rsidR="007E0B93" w:rsidRDefault="007E0B93">
            <w:pPr>
              <w:rPr>
                <w:rFonts w:cstheme="minorHAnsi"/>
              </w:rPr>
            </w:pPr>
            <w:r>
              <w:rPr>
                <w:rFonts w:cstheme="minorHAnsi"/>
              </w:rPr>
              <w:t>Das System zeigt die Meldung „Anmeldung erfolgreich“ auf dem Display 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84A7E7A" w14:textId="77777777" w:rsidR="007E0B93" w:rsidRDefault="007E0B93">
            <w:pPr>
              <w:rPr>
                <w:rFonts w:cstheme="minorHAnsi"/>
              </w:rPr>
            </w:pPr>
            <w:r>
              <w:rPr>
                <w:rFonts w:cstheme="minorHAnsi"/>
                <w:b/>
                <w:bCs/>
              </w:rPr>
              <w:t>√</w:t>
            </w:r>
          </w:p>
        </w:tc>
      </w:tr>
      <w:tr w:rsidR="007E0B93" w14:paraId="091E55B2" w14:textId="77777777" w:rsidTr="007E0B93">
        <w:trPr>
          <w:trHeight w:val="41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B2AF74"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901BF66" w14:textId="77777777" w:rsidR="007E0B93" w:rsidRDefault="007E0B93">
            <w:pPr>
              <w:rPr>
                <w:rFonts w:cstheme="minorHAnsi"/>
              </w:rPr>
            </w:pPr>
            <w:r>
              <w:rPr>
                <w:rFonts w:cstheme="minorHAnsi"/>
              </w:rPr>
              <w:t>Nutzer ist am System angemeldet, Anmeldezeitpunkt ist im System gespeichert.</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3185FC1" w14:textId="77777777" w:rsidR="007E0B93" w:rsidRDefault="007E0B93">
            <w:pPr>
              <w:rPr>
                <w:rFonts w:cstheme="minorHAnsi"/>
              </w:rPr>
            </w:pPr>
            <w:r>
              <w:rPr>
                <w:rFonts w:cstheme="minorHAnsi"/>
                <w:b/>
                <w:bCs/>
              </w:rPr>
              <w:t>√</w:t>
            </w:r>
          </w:p>
        </w:tc>
      </w:tr>
      <w:tr w:rsidR="007E0B93" w14:paraId="5CD2F4BA" w14:textId="77777777" w:rsidTr="007E0B93">
        <w:trPr>
          <w:trHeight w:val="315"/>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BCA3466" w14:textId="77777777" w:rsidR="007E0B93" w:rsidRDefault="007E0B93">
            <w:pPr>
              <w:rPr>
                <w:rFonts w:cstheme="minorHAnsi"/>
              </w:rPr>
            </w:pPr>
            <w:r>
              <w:rPr>
                <w:rFonts w:cstheme="minorHAnsi"/>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74929BC" w14:textId="77777777" w:rsidR="007E0B93" w:rsidRDefault="007E0B93">
            <w:pPr>
              <w:rPr>
                <w:rFonts w:cstheme="minorHAnsi"/>
                <w:b/>
                <w:bCs/>
              </w:rPr>
            </w:pPr>
            <w:r>
              <w:rPr>
                <w:rFonts w:cstheme="minorHAnsi"/>
                <w:b/>
                <w:bCs/>
              </w:rPr>
              <w:t>Test bestanden.</w:t>
            </w:r>
          </w:p>
        </w:tc>
      </w:tr>
    </w:tbl>
    <w:p w14:paraId="24035ED6" w14:textId="77777777" w:rsidR="007E0B93" w:rsidRDefault="007E0B93" w:rsidP="007E0B93"/>
    <w:p w14:paraId="3059F45C" w14:textId="77777777" w:rsidR="007E0B93" w:rsidRDefault="007E0B93" w:rsidP="007E0B93"/>
    <w:p w14:paraId="0600453E" w14:textId="77777777" w:rsidR="007E0B93" w:rsidRDefault="007E0B93" w:rsidP="007E0B93">
      <w:pPr>
        <w:pageBreakBefore/>
      </w:pPr>
      <w:r>
        <w:lastRenderedPageBreak/>
        <w:t>7.1</w:t>
      </w:r>
    </w:p>
    <w:tbl>
      <w:tblPr>
        <w:tblW w:w="0" w:type="auto"/>
        <w:tblLook w:val="0600" w:firstRow="0" w:lastRow="0" w:firstColumn="0" w:lastColumn="0" w:noHBand="1" w:noVBand="1"/>
      </w:tblPr>
      <w:tblGrid>
        <w:gridCol w:w="1646"/>
        <w:gridCol w:w="2491"/>
        <w:gridCol w:w="4429"/>
        <w:gridCol w:w="790"/>
      </w:tblGrid>
      <w:tr w:rsidR="007E0B93" w14:paraId="3307826F" w14:textId="77777777" w:rsidTr="007E0B93">
        <w:trPr>
          <w:trHeight w:val="251"/>
        </w:trPr>
        <w:tc>
          <w:tcPr>
            <w:tcW w:w="1646"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36D0A81" w14:textId="77777777" w:rsidR="007E0B93" w:rsidRDefault="007E0B93">
            <w:r>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938CC6F" w14:textId="77777777" w:rsidR="007E0B93" w:rsidRDefault="007E0B93">
            <w:r>
              <w:t>16.05.2024</w:t>
            </w:r>
          </w:p>
        </w:tc>
      </w:tr>
      <w:tr w:rsidR="007E0B93" w14:paraId="6A5F299E" w14:textId="77777777" w:rsidTr="007E0B93">
        <w:trPr>
          <w:trHeight w:val="263"/>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223BA6F" w14:textId="77777777" w:rsidR="007E0B93" w:rsidRDefault="007E0B93">
            <w:r>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FB4138E" w14:textId="77777777" w:rsidR="007E0B93" w:rsidRDefault="007E0B93">
            <w:r>
              <w:t>Özgürcan Cevlani</w:t>
            </w:r>
          </w:p>
        </w:tc>
      </w:tr>
      <w:tr w:rsidR="007E0B93" w14:paraId="48102B56" w14:textId="77777777" w:rsidTr="007E0B93">
        <w:trPr>
          <w:trHeight w:val="4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FCC7620" w14:textId="77777777" w:rsidR="007E0B93" w:rsidRDefault="007E0B93">
            <w:r>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1DCA0C3" w14:textId="77777777" w:rsidR="007E0B93" w:rsidRDefault="007E0B93">
            <w:r>
              <w:t>V 0.1.2</w:t>
            </w:r>
          </w:p>
        </w:tc>
      </w:tr>
      <w:tr w:rsidR="007E0B93" w14:paraId="10497521" w14:textId="77777777" w:rsidTr="007E0B93">
        <w:trPr>
          <w:trHeight w:val="36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F5B5B8F" w14:textId="77777777" w:rsidR="007E0B93" w:rsidRDefault="007E0B93">
            <w:r>
              <w:rPr>
                <w:b/>
                <w:bCs/>
              </w:rPr>
              <w:t>Vorbedin-gung(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ED44434" w14:textId="77777777" w:rsidR="007E0B93" w:rsidRDefault="007E0B93">
            <w:r>
              <w:t>User ist auf der Registrierungspage und trägt in das E-Mail-Feld eine seiner bereits registrierten E-Mails ein</w:t>
            </w:r>
          </w:p>
        </w:tc>
      </w:tr>
      <w:tr w:rsidR="007E0B93" w14:paraId="47EB7BAB" w14:textId="77777777" w:rsidTr="007E0B93">
        <w:trPr>
          <w:trHeight w:val="246"/>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D1F3E97" w14:textId="77777777" w:rsidR="007E0B93" w:rsidRDefault="007E0B93">
            <w:r>
              <w:rPr>
                <w:b/>
                <w:bCs/>
              </w:rPr>
              <w:t>Schritt</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2B10B42" w14:textId="77777777" w:rsidR="007E0B93" w:rsidRDefault="007E0B93">
            <w:r>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D09CC1A" w14:textId="77777777" w:rsidR="007E0B93" w:rsidRDefault="007E0B93">
            <w:r>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BE7D537" w14:textId="77777777" w:rsidR="007E0B93" w:rsidRDefault="007E0B93">
            <w:r>
              <w:rPr>
                <w:b/>
                <w:bCs/>
              </w:rPr>
              <w:t>√ / X</w:t>
            </w:r>
          </w:p>
        </w:tc>
      </w:tr>
      <w:tr w:rsidR="007E0B93" w14:paraId="662AFA9F" w14:textId="77777777" w:rsidTr="007E0B93">
        <w:trPr>
          <w:trHeight w:val="107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FF41D0C" w14:textId="77777777" w:rsidR="007E0B93" w:rsidRDefault="007E0B93">
            <w:r>
              <w:t>1</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30B2B9A" w14:textId="77777777" w:rsidR="007E0B93" w:rsidRDefault="007E0B93">
            <w:r>
              <w:t>User klickt auf “Registriere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E948F69" w14:textId="77777777" w:rsidR="007E0B93" w:rsidRDefault="007E0B93">
            <w:pPr>
              <w:spacing w:after="0"/>
            </w:pPr>
            <w:r>
              <w:t>User wird nicht auf die Login Page weitergeleitet und zudem wird auch keine Verifizierungsmail an die bereits registrierte Mail verschickt</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44E682A" w14:textId="77777777" w:rsidR="007E0B93" w:rsidRDefault="007E0B93">
            <w:r>
              <w:rPr>
                <w:b/>
                <w:bCs/>
              </w:rPr>
              <w:t>√</w:t>
            </w:r>
          </w:p>
          <w:p w14:paraId="0EFEF5DE" w14:textId="77777777" w:rsidR="007E0B93" w:rsidRDefault="007E0B93"/>
        </w:tc>
      </w:tr>
      <w:tr w:rsidR="007E0B93" w14:paraId="1DD551D6" w14:textId="77777777" w:rsidTr="007E0B93">
        <w:trPr>
          <w:trHeight w:val="414"/>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9DD8FB7" w14:textId="77777777" w:rsidR="007E0B93" w:rsidRDefault="007E0B93">
            <w:r>
              <w:rPr>
                <w:b/>
                <w:bCs/>
              </w:rPr>
              <w:t>Nachbe-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3DF0CCF" w14:textId="77777777" w:rsidR="007E0B93" w:rsidRDefault="007E0B93">
            <w:r>
              <w:t>User befindet sich auf der Registrierungspage</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EFB5D47" w14:textId="77777777" w:rsidR="007E0B93" w:rsidRDefault="007E0B93">
            <w:r>
              <w:rPr>
                <w:b/>
                <w:bCs/>
              </w:rPr>
              <w:t>√</w:t>
            </w:r>
          </w:p>
          <w:p w14:paraId="0C366535" w14:textId="77777777" w:rsidR="007E0B93" w:rsidRDefault="007E0B93"/>
        </w:tc>
      </w:tr>
      <w:tr w:rsidR="007E0B93" w14:paraId="57F2B5B5" w14:textId="77777777" w:rsidTr="007E0B93">
        <w:trPr>
          <w:trHeight w:val="315"/>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BB13F55" w14:textId="77777777" w:rsidR="007E0B93" w:rsidRDefault="007E0B93">
            <w:r>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9D76961" w14:textId="77777777" w:rsidR="007E0B93" w:rsidRDefault="007E0B93">
            <w:pPr>
              <w:rPr>
                <w:b/>
                <w:bCs/>
              </w:rPr>
            </w:pPr>
            <w:r>
              <w:rPr>
                <w:b/>
                <w:bCs/>
              </w:rPr>
              <w:t>Test bestanden.</w:t>
            </w:r>
          </w:p>
        </w:tc>
      </w:tr>
    </w:tbl>
    <w:p w14:paraId="1531CA2E" w14:textId="77777777" w:rsidR="007E0B93" w:rsidRDefault="007E0B93" w:rsidP="007E0B93"/>
    <w:tbl>
      <w:tblPr>
        <w:tblW w:w="0" w:type="auto"/>
        <w:tblLook w:val="0600" w:firstRow="0" w:lastRow="0" w:firstColumn="0" w:lastColumn="0" w:noHBand="1" w:noVBand="1"/>
      </w:tblPr>
      <w:tblGrid>
        <w:gridCol w:w="1648"/>
        <w:gridCol w:w="2464"/>
        <w:gridCol w:w="4451"/>
        <w:gridCol w:w="793"/>
      </w:tblGrid>
      <w:tr w:rsidR="007E0B93" w14:paraId="3335CABF" w14:textId="77777777" w:rsidTr="007E0B93">
        <w:trPr>
          <w:trHeight w:val="251"/>
        </w:trPr>
        <w:tc>
          <w:tcPr>
            <w:tcW w:w="1648"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260FFE" w14:textId="77777777" w:rsidR="007E0B93" w:rsidRDefault="007E0B93">
            <w:r>
              <w:rPr>
                <w:b/>
                <w:bCs/>
              </w:rPr>
              <w:t>Datum</w:t>
            </w:r>
          </w:p>
        </w:tc>
        <w:tc>
          <w:tcPr>
            <w:tcW w:w="770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9404F79" w14:textId="77777777" w:rsidR="007E0B93" w:rsidRDefault="007E0B93">
            <w:r>
              <w:t>16.05.2024</w:t>
            </w:r>
          </w:p>
        </w:tc>
      </w:tr>
      <w:tr w:rsidR="007E0B93" w14:paraId="371DE138" w14:textId="77777777" w:rsidTr="007E0B93">
        <w:trPr>
          <w:trHeight w:val="263"/>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1AFC98B" w14:textId="77777777" w:rsidR="007E0B93" w:rsidRDefault="007E0B93">
            <w:r>
              <w:rPr>
                <w:b/>
                <w:bCs/>
              </w:rPr>
              <w:t>Tester</w:t>
            </w:r>
          </w:p>
        </w:tc>
        <w:tc>
          <w:tcPr>
            <w:tcW w:w="770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FD3B043" w14:textId="77777777" w:rsidR="007E0B93" w:rsidRDefault="007E0B93">
            <w:r>
              <w:t>Özgürcan Cevlani</w:t>
            </w:r>
          </w:p>
        </w:tc>
      </w:tr>
      <w:tr w:rsidR="007E0B93" w14:paraId="7F4ED3C7" w14:textId="77777777" w:rsidTr="007E0B93">
        <w:trPr>
          <w:trHeight w:val="400"/>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055E3E2" w14:textId="77777777" w:rsidR="007E0B93" w:rsidRDefault="007E0B93">
            <w:r>
              <w:rPr>
                <w:b/>
                <w:bCs/>
              </w:rPr>
              <w:t>SW-Version</w:t>
            </w:r>
          </w:p>
        </w:tc>
        <w:tc>
          <w:tcPr>
            <w:tcW w:w="770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A1413F7" w14:textId="77777777" w:rsidR="007E0B93" w:rsidRDefault="007E0B93">
            <w:r>
              <w:t>V 0.1.2</w:t>
            </w:r>
          </w:p>
        </w:tc>
      </w:tr>
      <w:tr w:rsidR="007E0B93" w14:paraId="56259B7C" w14:textId="77777777" w:rsidTr="007E0B93">
        <w:trPr>
          <w:trHeight w:val="367"/>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E1F6C76" w14:textId="77777777" w:rsidR="007E0B93" w:rsidRDefault="007E0B93">
            <w:r>
              <w:rPr>
                <w:b/>
                <w:bCs/>
              </w:rPr>
              <w:t>Vorbedin-gung(en)</w:t>
            </w:r>
          </w:p>
        </w:tc>
        <w:tc>
          <w:tcPr>
            <w:tcW w:w="770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690A562" w14:textId="77777777" w:rsidR="007E0B93" w:rsidRDefault="007E0B93">
            <w:r>
              <w:t>User ist auf der Login Page und der User ist im System registriert und hat seinen Account verifiziert, zudem sind die Felder E-Mail und Passwort ausgefüllt auf der Login Page</w:t>
            </w:r>
          </w:p>
        </w:tc>
      </w:tr>
      <w:tr w:rsidR="007E0B93" w14:paraId="227D6124" w14:textId="77777777" w:rsidTr="007E0B93">
        <w:trPr>
          <w:trHeight w:val="246"/>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BCAB9B0" w14:textId="77777777" w:rsidR="007E0B93" w:rsidRDefault="007E0B93">
            <w:r>
              <w:rPr>
                <w:b/>
                <w:bCs/>
              </w:rPr>
              <w:t>Schritt</w:t>
            </w:r>
          </w:p>
        </w:tc>
        <w:tc>
          <w:tcPr>
            <w:tcW w:w="24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B428661" w14:textId="77777777" w:rsidR="007E0B93" w:rsidRDefault="007E0B93">
            <w:r>
              <w:rPr>
                <w:b/>
                <w:bCs/>
              </w:rPr>
              <w:t>Aktion (User)</w:t>
            </w:r>
          </w:p>
        </w:tc>
        <w:tc>
          <w:tcPr>
            <w:tcW w:w="44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22A1161" w14:textId="77777777" w:rsidR="007E0B93" w:rsidRDefault="007E0B93">
            <w:r>
              <w:rPr>
                <w:b/>
                <w:bCs/>
              </w:rPr>
              <w:t>Erwartete Reaktion (System)</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2E97D6C" w14:textId="77777777" w:rsidR="007E0B93" w:rsidRDefault="007E0B93">
            <w:r>
              <w:rPr>
                <w:b/>
                <w:bCs/>
              </w:rPr>
              <w:t>√ / X</w:t>
            </w:r>
          </w:p>
        </w:tc>
      </w:tr>
      <w:tr w:rsidR="007E0B93" w14:paraId="364FF932" w14:textId="77777777" w:rsidTr="007E0B93">
        <w:trPr>
          <w:trHeight w:val="1077"/>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F0471CD" w14:textId="77777777" w:rsidR="007E0B93" w:rsidRDefault="007E0B93">
            <w:r>
              <w:t>1</w:t>
            </w:r>
          </w:p>
        </w:tc>
        <w:tc>
          <w:tcPr>
            <w:tcW w:w="24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88EA981" w14:textId="77777777" w:rsidR="007E0B93" w:rsidRDefault="007E0B93">
            <w:r>
              <w:t>User klickt auf Login</w:t>
            </w:r>
          </w:p>
        </w:tc>
        <w:tc>
          <w:tcPr>
            <w:tcW w:w="44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4098026" w14:textId="77777777" w:rsidR="007E0B93" w:rsidRDefault="007E0B93">
            <w:r>
              <w:t>User erwartet seine Weiterleitung auf die 2FA Page und erwartet das eine Mail mit dem 2FA Code ankommt</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B85F3D0" w14:textId="77777777" w:rsidR="007E0B93" w:rsidRDefault="007E0B93">
            <w:r>
              <w:rPr>
                <w:b/>
                <w:bCs/>
              </w:rPr>
              <w:t>√</w:t>
            </w:r>
          </w:p>
          <w:p w14:paraId="5CE773BD" w14:textId="77777777" w:rsidR="007E0B93" w:rsidRDefault="007E0B93"/>
        </w:tc>
      </w:tr>
      <w:tr w:rsidR="007E0B93" w14:paraId="7B22DB7B" w14:textId="77777777" w:rsidTr="007E0B93">
        <w:trPr>
          <w:trHeight w:val="1041"/>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517BD58" w14:textId="77777777" w:rsidR="007E0B93" w:rsidRDefault="007E0B93">
            <w:r>
              <w:rPr>
                <w:lang w:val="en-GB"/>
              </w:rPr>
              <w:t>2</w:t>
            </w:r>
          </w:p>
        </w:tc>
        <w:tc>
          <w:tcPr>
            <w:tcW w:w="24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AC7AC10" w14:textId="77777777" w:rsidR="007E0B93" w:rsidRDefault="007E0B93">
            <w:r>
              <w:t>User öffnet sein E-Mail-Postfach und kopiert den 2FA Code, fügt diesen in der 2FA Page ein und klickt auf “Continue”</w:t>
            </w:r>
          </w:p>
        </w:tc>
        <w:tc>
          <w:tcPr>
            <w:tcW w:w="44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920CC84" w14:textId="77777777" w:rsidR="007E0B93" w:rsidRDefault="007E0B93">
            <w:r>
              <w:t>User erwartet seine Weiterleitung auf die Startseite</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A528A3E" w14:textId="77777777" w:rsidR="007E0B93" w:rsidRDefault="007E0B93">
            <w:r>
              <w:rPr>
                <w:b/>
                <w:bCs/>
              </w:rPr>
              <w:t>√</w:t>
            </w:r>
          </w:p>
          <w:p w14:paraId="5B8E3F65" w14:textId="77777777" w:rsidR="007E0B93" w:rsidRDefault="007E0B93"/>
        </w:tc>
      </w:tr>
      <w:tr w:rsidR="007E0B93" w14:paraId="2D200122" w14:textId="77777777" w:rsidTr="007E0B93">
        <w:trPr>
          <w:trHeight w:val="414"/>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34AFD11" w14:textId="77777777" w:rsidR="007E0B93" w:rsidRDefault="007E0B93">
            <w:r>
              <w:rPr>
                <w:b/>
                <w:bCs/>
              </w:rPr>
              <w:t>Nachbe-dingung(en)</w:t>
            </w:r>
          </w:p>
        </w:tc>
        <w:tc>
          <w:tcPr>
            <w:tcW w:w="69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EDB208F" w14:textId="77777777" w:rsidR="007E0B93" w:rsidRDefault="007E0B93">
            <w:r>
              <w:t>User wurde verifiziert, konnte sich erfolgreich anmelden und befindet sich nun auf der Startseite</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77CEE4F" w14:textId="77777777" w:rsidR="007E0B93" w:rsidRDefault="007E0B93">
            <w:r>
              <w:rPr>
                <w:b/>
                <w:bCs/>
              </w:rPr>
              <w:t>√</w:t>
            </w:r>
          </w:p>
          <w:p w14:paraId="3ECF2DE2" w14:textId="77777777" w:rsidR="007E0B93" w:rsidRDefault="007E0B93"/>
        </w:tc>
      </w:tr>
      <w:tr w:rsidR="007E0B93" w14:paraId="4FC6BD86" w14:textId="77777777" w:rsidTr="007E0B93">
        <w:trPr>
          <w:trHeight w:val="315"/>
        </w:trPr>
        <w:tc>
          <w:tcPr>
            <w:tcW w:w="164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FD83A83" w14:textId="77777777" w:rsidR="007E0B93" w:rsidRDefault="007E0B93">
            <w:r>
              <w:rPr>
                <w:b/>
                <w:bCs/>
              </w:rPr>
              <w:lastRenderedPageBreak/>
              <w:t>Testurteil</w:t>
            </w:r>
          </w:p>
        </w:tc>
        <w:tc>
          <w:tcPr>
            <w:tcW w:w="770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549802A" w14:textId="77777777" w:rsidR="007E0B93" w:rsidRDefault="007E0B93">
            <w:pPr>
              <w:rPr>
                <w:b/>
                <w:bCs/>
              </w:rPr>
            </w:pPr>
            <w:r>
              <w:rPr>
                <w:b/>
                <w:bCs/>
              </w:rPr>
              <w:t>Test bestanden.</w:t>
            </w:r>
          </w:p>
        </w:tc>
      </w:tr>
    </w:tbl>
    <w:p w14:paraId="16619799" w14:textId="77777777" w:rsidR="007E0B93" w:rsidRDefault="007E0B93" w:rsidP="007E0B93"/>
    <w:p w14:paraId="39017ADC" w14:textId="77777777" w:rsidR="007E0B93" w:rsidRDefault="007E0B93" w:rsidP="007E0B93"/>
    <w:p w14:paraId="08D31F32" w14:textId="77777777" w:rsidR="007E0B93" w:rsidRDefault="007E0B93" w:rsidP="007E0B93"/>
    <w:p w14:paraId="26606967" w14:textId="77777777" w:rsidR="007E0B93" w:rsidRDefault="007E0B93" w:rsidP="007E0B93"/>
    <w:p w14:paraId="5BB85CA6" w14:textId="77777777" w:rsidR="007E0B93" w:rsidRDefault="007E0B93" w:rsidP="007E0B93"/>
    <w:p w14:paraId="4AC72A0A" w14:textId="77777777" w:rsidR="007E0B93" w:rsidRDefault="007E0B93" w:rsidP="007E0B93"/>
    <w:tbl>
      <w:tblPr>
        <w:tblW w:w="0" w:type="auto"/>
        <w:tblLook w:val="0600" w:firstRow="0" w:lastRow="0" w:firstColumn="0" w:lastColumn="0" w:noHBand="1" w:noVBand="1"/>
      </w:tblPr>
      <w:tblGrid>
        <w:gridCol w:w="1651"/>
        <w:gridCol w:w="2474"/>
        <w:gridCol w:w="4435"/>
        <w:gridCol w:w="796"/>
      </w:tblGrid>
      <w:tr w:rsidR="007E0B93" w14:paraId="39DD2CDE" w14:textId="77777777" w:rsidTr="007E0B93">
        <w:trPr>
          <w:trHeight w:val="251"/>
        </w:trPr>
        <w:tc>
          <w:tcPr>
            <w:tcW w:w="1651"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5A4A463" w14:textId="77777777" w:rsidR="007E0B93" w:rsidRDefault="007E0B93">
            <w:r>
              <w:rPr>
                <w:b/>
                <w:bCs/>
              </w:rPr>
              <w:t>Datum</w:t>
            </w:r>
          </w:p>
        </w:tc>
        <w:tc>
          <w:tcPr>
            <w:tcW w:w="770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843533E" w14:textId="77777777" w:rsidR="007E0B93" w:rsidRDefault="007E0B93">
            <w:r>
              <w:t>16.05.2024</w:t>
            </w:r>
          </w:p>
        </w:tc>
      </w:tr>
      <w:tr w:rsidR="007E0B93" w14:paraId="15B3DA0B" w14:textId="77777777" w:rsidTr="007E0B93">
        <w:trPr>
          <w:trHeight w:val="263"/>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50F1517" w14:textId="77777777" w:rsidR="007E0B93" w:rsidRDefault="007E0B93">
            <w:r>
              <w:rPr>
                <w:b/>
                <w:bCs/>
              </w:rPr>
              <w:t>Tester</w:t>
            </w:r>
          </w:p>
        </w:tc>
        <w:tc>
          <w:tcPr>
            <w:tcW w:w="770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EA90864" w14:textId="77777777" w:rsidR="007E0B93" w:rsidRDefault="007E0B93">
            <w:r>
              <w:t>Özgürcan Cevlani</w:t>
            </w:r>
          </w:p>
        </w:tc>
      </w:tr>
      <w:tr w:rsidR="007E0B93" w14:paraId="3B9715DF" w14:textId="77777777" w:rsidTr="007E0B93">
        <w:trPr>
          <w:trHeight w:val="400"/>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FC0992F" w14:textId="77777777" w:rsidR="007E0B93" w:rsidRDefault="007E0B93">
            <w:r>
              <w:rPr>
                <w:b/>
                <w:bCs/>
              </w:rPr>
              <w:t>SW-Version</w:t>
            </w:r>
          </w:p>
        </w:tc>
        <w:tc>
          <w:tcPr>
            <w:tcW w:w="770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AC17AF7" w14:textId="77777777" w:rsidR="007E0B93" w:rsidRDefault="007E0B93">
            <w:r>
              <w:t>V 0.1.2</w:t>
            </w:r>
          </w:p>
        </w:tc>
      </w:tr>
      <w:tr w:rsidR="007E0B93" w14:paraId="3F61C3E7" w14:textId="77777777" w:rsidTr="007E0B93">
        <w:trPr>
          <w:trHeight w:val="367"/>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2ED212" w14:textId="77777777" w:rsidR="007E0B93" w:rsidRDefault="007E0B93">
            <w:r>
              <w:rPr>
                <w:b/>
                <w:bCs/>
              </w:rPr>
              <w:t>Vorbedin-gung(en)</w:t>
            </w:r>
          </w:p>
        </w:tc>
        <w:tc>
          <w:tcPr>
            <w:tcW w:w="770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53DD002" w14:textId="77777777" w:rsidR="007E0B93" w:rsidRDefault="007E0B93">
            <w:r>
              <w:t>User ist auf der 2FA Page und hat E-Mail mit 2FA Code erhalten</w:t>
            </w:r>
          </w:p>
        </w:tc>
      </w:tr>
      <w:tr w:rsidR="007E0B93" w14:paraId="0B92BA69" w14:textId="77777777" w:rsidTr="007E0B93">
        <w:trPr>
          <w:trHeight w:val="246"/>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4A55354" w14:textId="77777777" w:rsidR="007E0B93" w:rsidRDefault="007E0B93">
            <w:r>
              <w:rPr>
                <w:b/>
                <w:bCs/>
              </w:rPr>
              <w:t>Schritt</w:t>
            </w:r>
          </w:p>
        </w:tc>
        <w:tc>
          <w:tcPr>
            <w:tcW w:w="247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57A9242" w14:textId="77777777" w:rsidR="007E0B93" w:rsidRDefault="007E0B93">
            <w:r>
              <w:rPr>
                <w:b/>
                <w:bCs/>
              </w:rPr>
              <w:t>Aktion (User)</w:t>
            </w:r>
          </w:p>
        </w:tc>
        <w:tc>
          <w:tcPr>
            <w:tcW w:w="4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A49D885" w14:textId="77777777" w:rsidR="007E0B93" w:rsidRDefault="007E0B93">
            <w:r>
              <w:rPr>
                <w:b/>
                <w:bCs/>
              </w:rPr>
              <w:t>Erwartete Reaktion (System)</w:t>
            </w:r>
          </w:p>
        </w:tc>
        <w:tc>
          <w:tcPr>
            <w:tcW w:w="79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E0471E8" w14:textId="77777777" w:rsidR="007E0B93" w:rsidRDefault="007E0B93">
            <w:r>
              <w:rPr>
                <w:b/>
                <w:bCs/>
              </w:rPr>
              <w:t>√ / X</w:t>
            </w:r>
          </w:p>
        </w:tc>
      </w:tr>
      <w:tr w:rsidR="007E0B93" w14:paraId="703950B0" w14:textId="77777777" w:rsidTr="007E0B93">
        <w:trPr>
          <w:trHeight w:val="1077"/>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705FBA1" w14:textId="77777777" w:rsidR="007E0B93" w:rsidRDefault="007E0B93">
            <w:r>
              <w:t>1</w:t>
            </w:r>
          </w:p>
        </w:tc>
        <w:tc>
          <w:tcPr>
            <w:tcW w:w="247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B930CC7" w14:textId="77777777" w:rsidR="007E0B93" w:rsidRDefault="007E0B93">
            <w:r>
              <w:t>User vertippt sich bei der Eingabe des 2FA Codes auf der 2FA Page und klickt auf “Continue”</w:t>
            </w:r>
          </w:p>
        </w:tc>
        <w:tc>
          <w:tcPr>
            <w:tcW w:w="4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35E1E76" w14:textId="77777777" w:rsidR="007E0B93" w:rsidRDefault="007E0B93">
            <w:r>
              <w:t>System gibt die Meldung heraus, dass der Code nicht gültig ist</w:t>
            </w:r>
          </w:p>
        </w:tc>
        <w:tc>
          <w:tcPr>
            <w:tcW w:w="79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CC36B7C" w14:textId="77777777" w:rsidR="007E0B93" w:rsidRDefault="007E0B93">
            <w:r>
              <w:rPr>
                <w:b/>
                <w:bCs/>
              </w:rPr>
              <w:t>√</w:t>
            </w:r>
          </w:p>
          <w:p w14:paraId="2FFF4CFD" w14:textId="77777777" w:rsidR="007E0B93" w:rsidRDefault="007E0B93"/>
        </w:tc>
      </w:tr>
      <w:tr w:rsidR="007E0B93" w14:paraId="644C61C3" w14:textId="77777777" w:rsidTr="007E0B93">
        <w:trPr>
          <w:trHeight w:val="414"/>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1D9546A" w14:textId="77777777" w:rsidR="007E0B93" w:rsidRDefault="007E0B93">
            <w:r>
              <w:rPr>
                <w:b/>
                <w:bCs/>
              </w:rPr>
              <w:t>Nachbe-dingung(en)</w:t>
            </w:r>
          </w:p>
        </w:tc>
        <w:tc>
          <w:tcPr>
            <w:tcW w:w="690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98856AC" w14:textId="77777777" w:rsidR="007E0B93" w:rsidRDefault="007E0B93">
            <w:r>
              <w:t>User befindet sich weiterhin auf der 2FA Page</w:t>
            </w:r>
          </w:p>
        </w:tc>
        <w:tc>
          <w:tcPr>
            <w:tcW w:w="79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E720177" w14:textId="77777777" w:rsidR="007E0B93" w:rsidRDefault="007E0B93">
            <w:r>
              <w:rPr>
                <w:b/>
                <w:bCs/>
              </w:rPr>
              <w:t>√</w:t>
            </w:r>
          </w:p>
          <w:p w14:paraId="66AF0B2B" w14:textId="77777777" w:rsidR="007E0B93" w:rsidRDefault="007E0B93"/>
        </w:tc>
      </w:tr>
      <w:tr w:rsidR="007E0B93" w14:paraId="4ECE4EF7" w14:textId="77777777" w:rsidTr="007E0B93">
        <w:trPr>
          <w:trHeight w:val="315"/>
        </w:trPr>
        <w:tc>
          <w:tcPr>
            <w:tcW w:w="1651"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14F5A51" w14:textId="77777777" w:rsidR="007E0B93" w:rsidRDefault="007E0B93">
            <w:r>
              <w:rPr>
                <w:b/>
                <w:bCs/>
              </w:rPr>
              <w:t>Testurteil</w:t>
            </w:r>
          </w:p>
        </w:tc>
        <w:tc>
          <w:tcPr>
            <w:tcW w:w="770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C48C585" w14:textId="77777777" w:rsidR="007E0B93" w:rsidRDefault="007E0B93">
            <w:pPr>
              <w:rPr>
                <w:b/>
                <w:bCs/>
              </w:rPr>
            </w:pPr>
            <w:r>
              <w:rPr>
                <w:b/>
                <w:bCs/>
              </w:rPr>
              <w:t>Test bestanden.</w:t>
            </w:r>
          </w:p>
        </w:tc>
      </w:tr>
    </w:tbl>
    <w:p w14:paraId="5BB836CA" w14:textId="77777777" w:rsidR="007E0B93" w:rsidRDefault="007E0B93" w:rsidP="007E0B93"/>
    <w:p w14:paraId="451AD426" w14:textId="77777777" w:rsidR="007E0B93" w:rsidRDefault="007E0B93" w:rsidP="007E0B93"/>
    <w:p w14:paraId="31499DCE" w14:textId="77777777" w:rsidR="007E0B93" w:rsidRDefault="007E0B93" w:rsidP="007E0B93"/>
    <w:tbl>
      <w:tblPr>
        <w:tblW w:w="0" w:type="auto"/>
        <w:tblLook w:val="0600" w:firstRow="0" w:lastRow="0" w:firstColumn="0" w:lastColumn="0" w:noHBand="1" w:noVBand="1"/>
      </w:tblPr>
      <w:tblGrid>
        <w:gridCol w:w="1633"/>
        <w:gridCol w:w="2390"/>
        <w:gridCol w:w="4207"/>
        <w:gridCol w:w="768"/>
        <w:gridCol w:w="75"/>
      </w:tblGrid>
      <w:tr w:rsidR="007E0B93" w14:paraId="552C284B" w14:textId="77777777" w:rsidTr="007E0B93">
        <w:trPr>
          <w:gridAfter w:val="1"/>
          <w:wAfter w:w="75" w:type="dxa"/>
          <w:trHeight w:val="300"/>
        </w:trPr>
        <w:tc>
          <w:tcPr>
            <w:tcW w:w="1633"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37C62B" w14:textId="77777777" w:rsidR="007E0B93" w:rsidRDefault="007E0B93">
            <w:r>
              <w:rPr>
                <w:b/>
                <w:bCs/>
              </w:rPr>
              <w:t>Datum</w:t>
            </w:r>
          </w:p>
        </w:tc>
        <w:tc>
          <w:tcPr>
            <w:tcW w:w="736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6BA53C3" w14:textId="77777777" w:rsidR="007E0B93" w:rsidRDefault="007E0B93">
            <w:r>
              <w:t>16.05.2024</w:t>
            </w:r>
          </w:p>
        </w:tc>
      </w:tr>
      <w:tr w:rsidR="007E0B93" w14:paraId="425B9CF5" w14:textId="77777777" w:rsidTr="007E0B93">
        <w:trPr>
          <w:gridAfter w:val="1"/>
          <w:wAfter w:w="75" w:type="dxa"/>
          <w:trHeight w:val="300"/>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A12B7E4" w14:textId="77777777" w:rsidR="007E0B93" w:rsidRDefault="007E0B93">
            <w:r>
              <w:rPr>
                <w:b/>
                <w:bCs/>
              </w:rPr>
              <w:t>Tester</w:t>
            </w:r>
          </w:p>
        </w:tc>
        <w:tc>
          <w:tcPr>
            <w:tcW w:w="736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B2555DB" w14:textId="77777777" w:rsidR="007E0B93" w:rsidRDefault="007E0B93">
            <w:r>
              <w:t>Özgürcan Cevlani</w:t>
            </w:r>
          </w:p>
        </w:tc>
      </w:tr>
      <w:tr w:rsidR="007E0B93" w14:paraId="0099E668" w14:textId="77777777" w:rsidTr="007E0B93">
        <w:trPr>
          <w:gridAfter w:val="1"/>
          <w:wAfter w:w="75" w:type="dxa"/>
          <w:trHeight w:val="400"/>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FA13A25" w14:textId="77777777" w:rsidR="007E0B93" w:rsidRDefault="007E0B93">
            <w:r>
              <w:rPr>
                <w:b/>
                <w:bCs/>
              </w:rPr>
              <w:t>SW-Version</w:t>
            </w:r>
          </w:p>
        </w:tc>
        <w:tc>
          <w:tcPr>
            <w:tcW w:w="736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74080CB" w14:textId="77777777" w:rsidR="007E0B93" w:rsidRDefault="007E0B93">
            <w:r>
              <w:t>V 0.1.2</w:t>
            </w:r>
          </w:p>
        </w:tc>
      </w:tr>
      <w:tr w:rsidR="007E0B93" w14:paraId="7104F5BB" w14:textId="77777777" w:rsidTr="007E0B93">
        <w:trPr>
          <w:gridAfter w:val="1"/>
          <w:wAfter w:w="75" w:type="dxa"/>
          <w:trHeight w:val="367"/>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B28E499" w14:textId="77777777" w:rsidR="007E0B93" w:rsidRDefault="007E0B93">
            <w:r>
              <w:rPr>
                <w:b/>
                <w:bCs/>
              </w:rPr>
              <w:t>Vorbedin-gung(en)</w:t>
            </w:r>
          </w:p>
        </w:tc>
        <w:tc>
          <w:tcPr>
            <w:tcW w:w="736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AD679A1" w14:textId="77777777" w:rsidR="007E0B93" w:rsidRDefault="007E0B93">
            <w:r>
              <w:t>User ist auf der 2FA Page und hat E-Mail mit 2FA Code erhalten, jedoch länger als 15 min gewartet, sodass der 2FA Code abgelaufen ist</w:t>
            </w:r>
          </w:p>
        </w:tc>
      </w:tr>
      <w:tr w:rsidR="007E0B93" w14:paraId="55D79A5C" w14:textId="77777777" w:rsidTr="007E0B93">
        <w:trPr>
          <w:gridAfter w:val="1"/>
          <w:wAfter w:w="75" w:type="dxa"/>
          <w:trHeight w:val="300"/>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654002A" w14:textId="77777777" w:rsidR="007E0B93" w:rsidRDefault="007E0B93">
            <w:r>
              <w:rPr>
                <w:b/>
                <w:bCs/>
              </w:rPr>
              <w:t>Schritt</w:t>
            </w:r>
          </w:p>
        </w:tc>
        <w:tc>
          <w:tcPr>
            <w:tcW w:w="23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F974790" w14:textId="77777777" w:rsidR="007E0B93" w:rsidRDefault="007E0B93">
            <w:r>
              <w:rPr>
                <w:b/>
                <w:bCs/>
              </w:rPr>
              <w:t>Aktion (User)</w:t>
            </w:r>
          </w:p>
        </w:tc>
        <w:tc>
          <w:tcPr>
            <w:tcW w:w="42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9A14644" w14:textId="77777777" w:rsidR="007E0B93" w:rsidRDefault="007E0B93">
            <w:r>
              <w:rPr>
                <w:b/>
                <w:bCs/>
              </w:rPr>
              <w:t>Erwartete Reaktion (System)</w:t>
            </w:r>
          </w:p>
        </w:tc>
        <w:tc>
          <w:tcPr>
            <w:tcW w:w="768"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B116836" w14:textId="77777777" w:rsidR="007E0B93" w:rsidRDefault="007E0B93">
            <w:r>
              <w:rPr>
                <w:b/>
                <w:bCs/>
              </w:rPr>
              <w:t>√ / X</w:t>
            </w:r>
          </w:p>
        </w:tc>
      </w:tr>
      <w:tr w:rsidR="007E0B93" w14:paraId="63B8B492" w14:textId="77777777" w:rsidTr="007E0B93">
        <w:trPr>
          <w:gridAfter w:val="1"/>
          <w:wAfter w:w="75" w:type="dxa"/>
          <w:trHeight w:val="1077"/>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B49A4D8" w14:textId="77777777" w:rsidR="007E0B93" w:rsidRDefault="007E0B93">
            <w:r>
              <w:lastRenderedPageBreak/>
              <w:t>1</w:t>
            </w:r>
          </w:p>
        </w:tc>
        <w:tc>
          <w:tcPr>
            <w:tcW w:w="23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345E21C" w14:textId="77777777" w:rsidR="007E0B93" w:rsidRDefault="007E0B93">
            <w:r>
              <w:t>User öffnet sein E-Mail-Postfach und kopiert den 2FA Code, fügt diesen in der 2FA Page ein und klickt auf “Continue”</w:t>
            </w:r>
          </w:p>
        </w:tc>
        <w:tc>
          <w:tcPr>
            <w:tcW w:w="42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B003EBE" w14:textId="77777777" w:rsidR="007E0B93" w:rsidRDefault="007E0B93">
            <w:r>
              <w:t>System gibt die Meldung heraus, dass der Code nicht gültig ist</w:t>
            </w:r>
          </w:p>
        </w:tc>
        <w:tc>
          <w:tcPr>
            <w:tcW w:w="768"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373A816" w14:textId="77777777" w:rsidR="007E0B93" w:rsidRDefault="007E0B93">
            <w:r>
              <w:rPr>
                <w:b/>
                <w:bCs/>
              </w:rPr>
              <w:t>√</w:t>
            </w:r>
          </w:p>
          <w:p w14:paraId="27041C26" w14:textId="77777777" w:rsidR="007E0B93" w:rsidRDefault="007E0B93"/>
        </w:tc>
      </w:tr>
      <w:tr w:rsidR="007E0B93" w14:paraId="75006D97" w14:textId="77777777" w:rsidTr="007E0B93">
        <w:trPr>
          <w:trHeight w:val="414"/>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FF42BEA" w14:textId="77777777" w:rsidR="007E0B93" w:rsidRDefault="007E0B93">
            <w:r>
              <w:rPr>
                <w:b/>
                <w:bCs/>
              </w:rPr>
              <w:t>Nachbe-dingung(en)</w:t>
            </w:r>
          </w:p>
        </w:tc>
        <w:tc>
          <w:tcPr>
            <w:tcW w:w="659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54598E9" w14:textId="77777777" w:rsidR="007E0B93" w:rsidRDefault="007E0B93">
            <w:r>
              <w:t>User befindet sich weiterhin auf der 2FA Page und muss sich erneut anmelden, damit eine Mail mit einem neuen 2FA Code verschickt wird</w:t>
            </w:r>
          </w:p>
        </w:tc>
        <w:tc>
          <w:tcPr>
            <w:tcW w:w="843" w:type="dxa"/>
            <w:gridSpan w:val="2"/>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A07E183" w14:textId="77777777" w:rsidR="007E0B93" w:rsidRDefault="007E0B93">
            <w:r>
              <w:rPr>
                <w:b/>
                <w:bCs/>
              </w:rPr>
              <w:t>√</w:t>
            </w:r>
          </w:p>
          <w:p w14:paraId="0B632148" w14:textId="77777777" w:rsidR="007E0B93" w:rsidRDefault="007E0B93"/>
        </w:tc>
      </w:tr>
      <w:tr w:rsidR="007E0B93" w14:paraId="6CA5AD7B" w14:textId="77777777" w:rsidTr="007E0B93">
        <w:trPr>
          <w:gridAfter w:val="1"/>
          <w:wAfter w:w="75" w:type="dxa"/>
          <w:trHeight w:val="315"/>
        </w:trPr>
        <w:tc>
          <w:tcPr>
            <w:tcW w:w="1633"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C794107" w14:textId="77777777" w:rsidR="007E0B93" w:rsidRDefault="007E0B93">
            <w:r>
              <w:rPr>
                <w:b/>
                <w:bCs/>
              </w:rPr>
              <w:t>Testurteil</w:t>
            </w:r>
          </w:p>
        </w:tc>
        <w:tc>
          <w:tcPr>
            <w:tcW w:w="736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2C07718" w14:textId="77777777" w:rsidR="007E0B93" w:rsidRDefault="007E0B93">
            <w:pPr>
              <w:rPr>
                <w:b/>
                <w:bCs/>
              </w:rPr>
            </w:pPr>
            <w:r>
              <w:rPr>
                <w:b/>
                <w:bCs/>
              </w:rPr>
              <w:t>Test bestanden.</w:t>
            </w:r>
          </w:p>
        </w:tc>
      </w:tr>
    </w:tbl>
    <w:p w14:paraId="2AFD38C1" w14:textId="77777777" w:rsidR="007E0B93" w:rsidRDefault="007E0B93" w:rsidP="007E0B93"/>
    <w:p w14:paraId="4F76FB56" w14:textId="77777777" w:rsidR="007E0B93" w:rsidRDefault="007E0B93" w:rsidP="007E0B93"/>
    <w:p w14:paraId="2294E710" w14:textId="77777777" w:rsidR="007E0B93" w:rsidRDefault="007E0B93" w:rsidP="007E0B93"/>
    <w:p w14:paraId="45711BF7" w14:textId="77777777" w:rsidR="007E0B93" w:rsidRDefault="007E0B93" w:rsidP="007E0B93"/>
    <w:p w14:paraId="1F4AB3B1" w14:textId="77777777" w:rsidR="007E0B93" w:rsidRDefault="007E0B93" w:rsidP="007E0B93"/>
    <w:p w14:paraId="0FDC426E" w14:textId="77777777" w:rsidR="007E0B93" w:rsidRDefault="007E0B93" w:rsidP="007E0B93"/>
    <w:p w14:paraId="0FED211F" w14:textId="77777777" w:rsidR="007E0B93" w:rsidRDefault="007E0B93" w:rsidP="007E0B93"/>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588"/>
        <w:gridCol w:w="2418"/>
        <w:gridCol w:w="4297"/>
        <w:gridCol w:w="757"/>
      </w:tblGrid>
      <w:tr w:rsidR="007E0B93" w14:paraId="6767C447" w14:textId="77777777" w:rsidTr="007E0B93">
        <w:trPr>
          <w:trHeight w:val="240"/>
        </w:trPr>
        <w:tc>
          <w:tcPr>
            <w:tcW w:w="1588"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171C6DB8" w14:textId="77777777" w:rsidR="007E0B93" w:rsidRDefault="007E0B93">
            <w:pPr>
              <w:spacing w:after="0"/>
            </w:pPr>
            <w:r>
              <w:rPr>
                <w:rFonts w:ascii="Calibri" w:eastAsia="Calibri" w:hAnsi="Calibri" w:cs="Calibri"/>
                <w:b/>
                <w:bCs/>
                <w:color w:val="000000" w:themeColor="text1"/>
              </w:rPr>
              <w:t>Datum</w:t>
            </w:r>
            <w:r>
              <w:rPr>
                <w:rFonts w:ascii="Calibri" w:eastAsia="Calibri" w:hAnsi="Calibri" w:cs="Calibri"/>
                <w:color w:val="000000" w:themeColor="text1"/>
              </w:rPr>
              <w:t xml:space="preserve"> </w:t>
            </w:r>
          </w:p>
        </w:tc>
        <w:tc>
          <w:tcPr>
            <w:tcW w:w="7472"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38A9DBF3" w14:textId="77777777" w:rsidR="007E0B93" w:rsidRDefault="007E0B93">
            <w:pPr>
              <w:spacing w:after="0"/>
            </w:pPr>
            <w:r>
              <w:rPr>
                <w:rFonts w:ascii="Calibri" w:eastAsia="Calibri" w:hAnsi="Calibri" w:cs="Calibri"/>
                <w:color w:val="000000" w:themeColor="text1"/>
              </w:rPr>
              <w:t xml:space="preserve">16.05.2024 </w:t>
            </w:r>
          </w:p>
        </w:tc>
      </w:tr>
      <w:tr w:rsidR="007E0B93" w14:paraId="54D7C30A" w14:textId="77777777" w:rsidTr="007E0B93">
        <w:trPr>
          <w:trHeight w:val="25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12E1D12E" w14:textId="77777777" w:rsidR="007E0B93" w:rsidRDefault="007E0B93">
            <w:pPr>
              <w:spacing w:after="0"/>
            </w:pPr>
            <w:r>
              <w:rPr>
                <w:rFonts w:ascii="Calibri" w:eastAsia="Calibri" w:hAnsi="Calibri" w:cs="Calibri"/>
                <w:b/>
                <w:bCs/>
                <w:color w:val="000000" w:themeColor="text1"/>
              </w:rPr>
              <w:t>Tester</w:t>
            </w:r>
            <w:r>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7C228F13" w14:textId="77777777" w:rsidR="007E0B93" w:rsidRDefault="007E0B93">
            <w:pPr>
              <w:spacing w:after="0"/>
            </w:pPr>
            <w:r>
              <w:rPr>
                <w:rFonts w:ascii="Calibri" w:eastAsia="Calibri" w:hAnsi="Calibri" w:cs="Calibri"/>
                <w:color w:val="000000" w:themeColor="text1"/>
              </w:rPr>
              <w:t xml:space="preserve">Özgürcan Cevlani </w:t>
            </w:r>
          </w:p>
        </w:tc>
      </w:tr>
      <w:tr w:rsidR="007E0B93" w14:paraId="61953B86" w14:textId="77777777" w:rsidTr="007E0B93">
        <w:trPr>
          <w:trHeight w:val="390"/>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74622947" w14:textId="77777777" w:rsidR="007E0B93" w:rsidRDefault="007E0B93">
            <w:pPr>
              <w:spacing w:after="0"/>
            </w:pPr>
            <w:r>
              <w:rPr>
                <w:rFonts w:ascii="Calibri" w:eastAsia="Calibri" w:hAnsi="Calibri" w:cs="Calibri"/>
                <w:b/>
                <w:bCs/>
                <w:color w:val="000000" w:themeColor="text1"/>
              </w:rPr>
              <w:t>SW-Version</w:t>
            </w:r>
            <w:r>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74D6700B" w14:textId="77777777" w:rsidR="007E0B93" w:rsidRDefault="007E0B93">
            <w:pPr>
              <w:spacing w:after="0"/>
            </w:pPr>
            <w:r>
              <w:rPr>
                <w:rFonts w:ascii="Calibri" w:eastAsia="Calibri" w:hAnsi="Calibri" w:cs="Calibri"/>
                <w:color w:val="000000" w:themeColor="text1"/>
              </w:rPr>
              <w:t xml:space="preserve">V 0.1.2 </w:t>
            </w:r>
          </w:p>
        </w:tc>
      </w:tr>
      <w:tr w:rsidR="007E0B93" w14:paraId="319FA44E" w14:textId="77777777" w:rsidTr="007E0B93">
        <w:trPr>
          <w:trHeight w:val="360"/>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5196251" w14:textId="77777777" w:rsidR="007E0B93" w:rsidRDefault="007E0B93">
            <w:pPr>
              <w:spacing w:after="0"/>
            </w:pPr>
            <w:r>
              <w:rPr>
                <w:rFonts w:ascii="Calibri" w:eastAsia="Calibri" w:hAnsi="Calibri" w:cs="Calibri"/>
                <w:b/>
                <w:bCs/>
                <w:color w:val="000000" w:themeColor="text1"/>
              </w:rPr>
              <w:t>Vorbedin-gung(en)</w:t>
            </w:r>
            <w:r>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29DD80B7" w14:textId="77777777" w:rsidR="007E0B93" w:rsidRDefault="007E0B93">
            <w:pPr>
              <w:spacing w:after="0"/>
            </w:pPr>
            <w:r>
              <w:rPr>
                <w:rFonts w:ascii="Calibri" w:eastAsia="Calibri" w:hAnsi="Calibri" w:cs="Calibri"/>
                <w:color w:val="000000" w:themeColor="text1"/>
              </w:rPr>
              <w:t xml:space="preserve">User ist auf der Registrierungspage und hat seinen Account noch nicht verifiziert, zudem sind alle Felder auf der Registrierungspage ausgefüllt </w:t>
            </w:r>
          </w:p>
        </w:tc>
      </w:tr>
      <w:tr w:rsidR="007E0B93" w14:paraId="5C4C1F65" w14:textId="77777777" w:rsidTr="007E0B93">
        <w:trPr>
          <w:trHeight w:val="240"/>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46F042D" w14:textId="77777777" w:rsidR="007E0B93" w:rsidRDefault="007E0B93">
            <w:pPr>
              <w:spacing w:after="0"/>
            </w:pPr>
            <w:r>
              <w:rPr>
                <w:rFonts w:ascii="Calibri" w:eastAsia="Calibri" w:hAnsi="Calibri" w:cs="Calibri"/>
                <w:b/>
                <w:bCs/>
                <w:color w:val="000000" w:themeColor="text1"/>
              </w:rPr>
              <w:t>Schritt</w:t>
            </w:r>
            <w:r>
              <w:rPr>
                <w:rFonts w:ascii="Calibri" w:eastAsia="Calibri" w:hAnsi="Calibri" w:cs="Calibri"/>
                <w:color w:val="000000" w:themeColor="text1"/>
              </w:rPr>
              <w:t xml:space="preserve"> </w:t>
            </w:r>
          </w:p>
        </w:tc>
        <w:tc>
          <w:tcPr>
            <w:tcW w:w="2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20002E5" w14:textId="77777777" w:rsidR="007E0B93" w:rsidRDefault="007E0B93">
            <w:pPr>
              <w:spacing w:after="0"/>
            </w:pPr>
            <w:r>
              <w:rPr>
                <w:rFonts w:ascii="Calibri" w:eastAsia="Calibri" w:hAnsi="Calibri" w:cs="Calibri"/>
                <w:b/>
                <w:bCs/>
                <w:color w:val="000000" w:themeColor="text1"/>
              </w:rPr>
              <w:t>Aktion (User)</w:t>
            </w:r>
            <w:r>
              <w:rPr>
                <w:rFonts w:ascii="Calibri" w:eastAsia="Calibri" w:hAnsi="Calibri" w:cs="Calibri"/>
                <w:color w:val="000000" w:themeColor="text1"/>
              </w:rPr>
              <w:t xml:space="preserve"> </w:t>
            </w:r>
          </w:p>
        </w:tc>
        <w:tc>
          <w:tcPr>
            <w:tcW w:w="4297"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57BEF26" w14:textId="77777777" w:rsidR="007E0B93" w:rsidRDefault="007E0B93">
            <w:pPr>
              <w:spacing w:after="0"/>
            </w:pPr>
            <w:r>
              <w:rPr>
                <w:rFonts w:ascii="Calibri" w:eastAsia="Calibri" w:hAnsi="Calibri" w:cs="Calibri"/>
                <w:b/>
                <w:bCs/>
                <w:color w:val="000000" w:themeColor="text1"/>
              </w:rPr>
              <w:t>Erwartete Reaktion (System)</w:t>
            </w:r>
            <w:r>
              <w:rPr>
                <w:rFonts w:ascii="Calibri" w:eastAsia="Calibri" w:hAnsi="Calibri" w:cs="Calibri"/>
                <w:color w:val="000000" w:themeColor="text1"/>
              </w:rPr>
              <w:t xml:space="preserve"> </w:t>
            </w:r>
          </w:p>
        </w:tc>
        <w:tc>
          <w:tcPr>
            <w:tcW w:w="757"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4E92441E" w14:textId="77777777" w:rsidR="007E0B93" w:rsidRDefault="007E0B93">
            <w:pPr>
              <w:spacing w:after="0"/>
            </w:pPr>
            <w:r>
              <w:rPr>
                <w:rFonts w:ascii="Calibri" w:eastAsia="Calibri" w:hAnsi="Calibri" w:cs="Calibri"/>
                <w:b/>
                <w:bCs/>
                <w:color w:val="000000" w:themeColor="text1"/>
              </w:rPr>
              <w:t>√ / X</w:t>
            </w:r>
            <w:r>
              <w:rPr>
                <w:rFonts w:ascii="Calibri" w:eastAsia="Calibri" w:hAnsi="Calibri" w:cs="Calibri"/>
                <w:color w:val="000000" w:themeColor="text1"/>
              </w:rPr>
              <w:t xml:space="preserve"> </w:t>
            </w:r>
          </w:p>
        </w:tc>
      </w:tr>
      <w:tr w:rsidR="007E0B93" w14:paraId="71925D91" w14:textId="77777777" w:rsidTr="007E0B93">
        <w:trPr>
          <w:trHeight w:val="106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F5D4021" w14:textId="77777777" w:rsidR="007E0B93" w:rsidRDefault="007E0B93">
            <w:pPr>
              <w:spacing w:after="0"/>
            </w:pPr>
            <w:r>
              <w:rPr>
                <w:rFonts w:ascii="Calibri" w:eastAsia="Calibri" w:hAnsi="Calibri" w:cs="Calibri"/>
                <w:color w:val="000000" w:themeColor="text1"/>
              </w:rPr>
              <w:t xml:space="preserve">1 </w:t>
            </w:r>
          </w:p>
        </w:tc>
        <w:tc>
          <w:tcPr>
            <w:tcW w:w="2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772150B" w14:textId="77777777" w:rsidR="007E0B93" w:rsidRDefault="007E0B93">
            <w:pPr>
              <w:spacing w:after="0"/>
            </w:pPr>
            <w:r>
              <w:rPr>
                <w:rFonts w:ascii="Calibri" w:eastAsia="Calibri" w:hAnsi="Calibri" w:cs="Calibri"/>
                <w:color w:val="000000" w:themeColor="text1"/>
              </w:rPr>
              <w:t xml:space="preserve">User klickt auf “Registrieren” </w:t>
            </w:r>
          </w:p>
        </w:tc>
        <w:tc>
          <w:tcPr>
            <w:tcW w:w="429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E9E25EF" w14:textId="77777777" w:rsidR="007E0B93" w:rsidRDefault="007E0B93">
            <w:pPr>
              <w:spacing w:after="0"/>
            </w:pPr>
            <w:r>
              <w:rPr>
                <w:rFonts w:ascii="Calibri" w:eastAsia="Calibri" w:hAnsi="Calibri" w:cs="Calibri"/>
                <w:color w:val="000000" w:themeColor="text1"/>
              </w:rPr>
              <w:t xml:space="preserve">User wird auf die Login Page weitergeleitet und bekommt eine E-Mail mit einem Link zur Verifizierung seines Accounts  </w:t>
            </w:r>
          </w:p>
        </w:tc>
        <w:tc>
          <w:tcPr>
            <w:tcW w:w="75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421FA9F" w14:textId="77777777" w:rsidR="007E0B93" w:rsidRDefault="007E0B93">
            <w:pPr>
              <w:spacing w:after="0"/>
            </w:pPr>
            <w:r>
              <w:rPr>
                <w:rFonts w:ascii="Calibri" w:eastAsia="Calibri" w:hAnsi="Calibri" w:cs="Calibri"/>
                <w:b/>
                <w:bCs/>
                <w:color w:val="000000" w:themeColor="text1"/>
              </w:rPr>
              <w:t>√</w:t>
            </w:r>
            <w:r>
              <w:rPr>
                <w:rFonts w:ascii="Calibri" w:eastAsia="Calibri" w:hAnsi="Calibri" w:cs="Calibri"/>
                <w:color w:val="000000" w:themeColor="text1"/>
              </w:rPr>
              <w:t xml:space="preserve"> </w:t>
            </w:r>
          </w:p>
          <w:p w14:paraId="16987377" w14:textId="77777777" w:rsidR="007E0B93" w:rsidRDefault="007E0B93">
            <w:pPr>
              <w:spacing w:after="0"/>
            </w:pPr>
            <w:r>
              <w:rPr>
                <w:rFonts w:ascii="Calibri" w:eastAsia="Calibri" w:hAnsi="Calibri" w:cs="Calibri"/>
                <w:color w:val="000000" w:themeColor="text1"/>
              </w:rPr>
              <w:t xml:space="preserve"> </w:t>
            </w:r>
          </w:p>
        </w:tc>
      </w:tr>
      <w:tr w:rsidR="007E0B93" w14:paraId="418B74BC" w14:textId="77777777" w:rsidTr="007E0B93">
        <w:trPr>
          <w:trHeight w:val="103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71C6C81" w14:textId="77777777" w:rsidR="007E0B93" w:rsidRDefault="007E0B93">
            <w:pPr>
              <w:spacing w:after="0"/>
            </w:pPr>
            <w:r>
              <w:rPr>
                <w:rFonts w:ascii="Calibri" w:eastAsia="Calibri" w:hAnsi="Calibri" w:cs="Calibri"/>
                <w:color w:val="000000" w:themeColor="text1"/>
                <w:lang w:val="en-GB"/>
              </w:rPr>
              <w:t xml:space="preserve">2 </w:t>
            </w:r>
          </w:p>
        </w:tc>
        <w:tc>
          <w:tcPr>
            <w:tcW w:w="2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87B48D6" w14:textId="77777777" w:rsidR="007E0B93" w:rsidRDefault="007E0B93">
            <w:pPr>
              <w:spacing w:after="0"/>
            </w:pPr>
            <w:r>
              <w:rPr>
                <w:rFonts w:ascii="Calibri" w:eastAsia="Calibri" w:hAnsi="Calibri" w:cs="Calibri"/>
                <w:color w:val="000000" w:themeColor="text1"/>
              </w:rPr>
              <w:t xml:space="preserve">User öffnet sein E-Mail-Postfach und klickt auf den Link </w:t>
            </w:r>
          </w:p>
        </w:tc>
        <w:tc>
          <w:tcPr>
            <w:tcW w:w="429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CA60784" w14:textId="77777777" w:rsidR="007E0B93" w:rsidRDefault="007E0B93">
            <w:pPr>
              <w:spacing w:after="0"/>
            </w:pPr>
            <w:r>
              <w:rPr>
                <w:rFonts w:ascii="Calibri" w:eastAsia="Calibri" w:hAnsi="Calibri" w:cs="Calibri"/>
                <w:color w:val="000000" w:themeColor="text1"/>
              </w:rPr>
              <w:t xml:space="preserve">System verifiziert den neuen Account des Users </w:t>
            </w:r>
          </w:p>
        </w:tc>
        <w:tc>
          <w:tcPr>
            <w:tcW w:w="75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87B419F" w14:textId="77777777" w:rsidR="007E0B93" w:rsidRDefault="007E0B93">
            <w:pPr>
              <w:spacing w:after="0"/>
            </w:pPr>
            <w:r>
              <w:rPr>
                <w:rFonts w:ascii="Calibri" w:eastAsia="Calibri" w:hAnsi="Calibri" w:cs="Calibri"/>
                <w:b/>
                <w:bCs/>
                <w:color w:val="000000" w:themeColor="text1"/>
              </w:rPr>
              <w:t>√</w:t>
            </w:r>
            <w:r>
              <w:rPr>
                <w:rFonts w:ascii="Calibri" w:eastAsia="Calibri" w:hAnsi="Calibri" w:cs="Calibri"/>
                <w:color w:val="000000" w:themeColor="text1"/>
              </w:rPr>
              <w:t xml:space="preserve"> </w:t>
            </w:r>
          </w:p>
          <w:p w14:paraId="6B91558A" w14:textId="77777777" w:rsidR="007E0B93" w:rsidRDefault="007E0B93">
            <w:pPr>
              <w:spacing w:after="0"/>
            </w:pPr>
            <w:r>
              <w:rPr>
                <w:rFonts w:ascii="Calibri" w:eastAsia="Calibri" w:hAnsi="Calibri" w:cs="Calibri"/>
                <w:color w:val="000000" w:themeColor="text1"/>
              </w:rPr>
              <w:t xml:space="preserve"> </w:t>
            </w:r>
          </w:p>
        </w:tc>
      </w:tr>
      <w:tr w:rsidR="007E0B93" w14:paraId="657807D5" w14:textId="77777777" w:rsidTr="007E0B93">
        <w:trPr>
          <w:trHeight w:val="40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E0A35D4" w14:textId="77777777" w:rsidR="007E0B93" w:rsidRDefault="007E0B93">
            <w:pPr>
              <w:spacing w:after="0"/>
            </w:pPr>
            <w:r>
              <w:rPr>
                <w:rFonts w:ascii="Calibri" w:eastAsia="Calibri" w:hAnsi="Calibri" w:cs="Calibri"/>
                <w:b/>
                <w:bCs/>
                <w:color w:val="000000" w:themeColor="text1"/>
              </w:rPr>
              <w:t>Nachbe-dingung(en)</w:t>
            </w:r>
            <w:r>
              <w:rPr>
                <w:rFonts w:ascii="Calibri" w:eastAsia="Calibri" w:hAnsi="Calibri" w:cs="Calibri"/>
                <w:color w:val="000000" w:themeColor="text1"/>
              </w:rPr>
              <w:t xml:space="preserve"> </w:t>
            </w:r>
          </w:p>
        </w:tc>
        <w:tc>
          <w:tcPr>
            <w:tcW w:w="67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8BFBE37" w14:textId="77777777" w:rsidR="007E0B93" w:rsidRDefault="007E0B93">
            <w:pPr>
              <w:spacing w:after="0"/>
            </w:pPr>
            <w:r>
              <w:rPr>
                <w:rFonts w:ascii="Calibri" w:eastAsia="Calibri" w:hAnsi="Calibri" w:cs="Calibri"/>
                <w:color w:val="000000" w:themeColor="text1"/>
              </w:rPr>
              <w:t xml:space="preserve">User befindet sich auf der Login Page </w:t>
            </w:r>
          </w:p>
        </w:tc>
        <w:tc>
          <w:tcPr>
            <w:tcW w:w="757"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EF1004C" w14:textId="77777777" w:rsidR="007E0B93" w:rsidRDefault="007E0B93">
            <w:pPr>
              <w:spacing w:after="0"/>
            </w:pPr>
            <w:r>
              <w:rPr>
                <w:rFonts w:ascii="Calibri" w:eastAsia="Calibri" w:hAnsi="Calibri" w:cs="Calibri"/>
                <w:b/>
                <w:bCs/>
                <w:color w:val="000000" w:themeColor="text1"/>
              </w:rPr>
              <w:t>√</w:t>
            </w:r>
            <w:r>
              <w:rPr>
                <w:rFonts w:ascii="Calibri" w:eastAsia="Calibri" w:hAnsi="Calibri" w:cs="Calibri"/>
                <w:color w:val="000000" w:themeColor="text1"/>
              </w:rPr>
              <w:t xml:space="preserve"> </w:t>
            </w:r>
          </w:p>
          <w:p w14:paraId="3EA545EA" w14:textId="77777777" w:rsidR="007E0B93" w:rsidRDefault="007E0B93">
            <w:pPr>
              <w:spacing w:after="0"/>
            </w:pPr>
            <w:r>
              <w:rPr>
                <w:rFonts w:ascii="Calibri" w:eastAsia="Calibri" w:hAnsi="Calibri" w:cs="Calibri"/>
                <w:color w:val="000000" w:themeColor="text1"/>
              </w:rPr>
              <w:t xml:space="preserve"> </w:t>
            </w:r>
          </w:p>
        </w:tc>
      </w:tr>
      <w:tr w:rsidR="007E0B93" w14:paraId="5DD3CF48" w14:textId="77777777" w:rsidTr="007E0B93">
        <w:trPr>
          <w:trHeight w:val="315"/>
        </w:trPr>
        <w:tc>
          <w:tcPr>
            <w:tcW w:w="158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48D170D0" w14:textId="77777777" w:rsidR="007E0B93" w:rsidRDefault="007E0B93">
            <w:pPr>
              <w:spacing w:after="0"/>
            </w:pPr>
            <w:r>
              <w:rPr>
                <w:rFonts w:ascii="Calibri" w:eastAsia="Calibri" w:hAnsi="Calibri" w:cs="Calibri"/>
                <w:b/>
                <w:bCs/>
                <w:color w:val="000000" w:themeColor="text1"/>
              </w:rPr>
              <w:t>Testurteil</w:t>
            </w:r>
            <w:r>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25E1ADC3" w14:textId="77777777" w:rsidR="007E0B93" w:rsidRDefault="007E0B93">
            <w:pPr>
              <w:spacing w:after="0"/>
            </w:pPr>
            <w:r>
              <w:rPr>
                <w:rFonts w:ascii="Calibri" w:eastAsia="Calibri" w:hAnsi="Calibri" w:cs="Calibri"/>
                <w:b/>
                <w:bCs/>
                <w:color w:val="000000" w:themeColor="text1"/>
              </w:rPr>
              <w:t>Test bestanden.</w:t>
            </w:r>
            <w:r>
              <w:rPr>
                <w:rFonts w:ascii="Calibri" w:eastAsia="Calibri" w:hAnsi="Calibri" w:cs="Calibri"/>
                <w:color w:val="000000" w:themeColor="text1"/>
              </w:rPr>
              <w:t xml:space="preserve"> </w:t>
            </w:r>
          </w:p>
        </w:tc>
      </w:tr>
    </w:tbl>
    <w:p w14:paraId="21C3D4E6" w14:textId="77777777" w:rsidR="007E0B93" w:rsidRDefault="007E0B93" w:rsidP="007E0B93">
      <w:pPr>
        <w:rPr>
          <w:rFonts w:ascii="Calibri" w:eastAsia="Calibri" w:hAnsi="Calibri" w:cs="Calibri"/>
        </w:rPr>
      </w:pPr>
    </w:p>
    <w:tbl>
      <w:tblPr>
        <w:tblW w:w="0" w:type="auto"/>
        <w:tblLook w:val="0600" w:firstRow="0" w:lastRow="0" w:firstColumn="0" w:lastColumn="0" w:noHBand="1" w:noVBand="1"/>
      </w:tblPr>
      <w:tblGrid>
        <w:gridCol w:w="1646"/>
        <w:gridCol w:w="2491"/>
        <w:gridCol w:w="4429"/>
        <w:gridCol w:w="790"/>
      </w:tblGrid>
      <w:tr w:rsidR="007E0B93" w14:paraId="4ACBE0FA" w14:textId="77777777" w:rsidTr="007E0B93">
        <w:trPr>
          <w:trHeight w:val="251"/>
        </w:trPr>
        <w:tc>
          <w:tcPr>
            <w:tcW w:w="1646"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CB49ED" w14:textId="77777777" w:rsidR="007E0B93" w:rsidRDefault="007E0B93">
            <w:r>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1E00926" w14:textId="77777777" w:rsidR="007E0B93" w:rsidRDefault="007E0B93">
            <w:r>
              <w:t>16.05.2024</w:t>
            </w:r>
          </w:p>
        </w:tc>
      </w:tr>
      <w:tr w:rsidR="007E0B93" w14:paraId="0A248308" w14:textId="77777777" w:rsidTr="007E0B93">
        <w:trPr>
          <w:trHeight w:val="263"/>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A82BF6C" w14:textId="77777777" w:rsidR="007E0B93" w:rsidRDefault="007E0B93">
            <w:r>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4F65B97" w14:textId="77777777" w:rsidR="007E0B93" w:rsidRDefault="007E0B93">
            <w:r>
              <w:t>Özgürcan Cevlani</w:t>
            </w:r>
          </w:p>
        </w:tc>
      </w:tr>
      <w:tr w:rsidR="007E0B93" w14:paraId="44A51A08" w14:textId="77777777" w:rsidTr="007E0B93">
        <w:trPr>
          <w:trHeight w:val="4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5C36ED9" w14:textId="77777777" w:rsidR="007E0B93" w:rsidRDefault="007E0B93">
            <w:r>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580435D" w14:textId="77777777" w:rsidR="007E0B93" w:rsidRDefault="007E0B93">
            <w:r>
              <w:t>V 0.1.2</w:t>
            </w:r>
          </w:p>
        </w:tc>
      </w:tr>
      <w:tr w:rsidR="007E0B93" w14:paraId="70884CE1" w14:textId="77777777" w:rsidTr="007E0B93">
        <w:trPr>
          <w:trHeight w:val="36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CE4772E" w14:textId="77777777" w:rsidR="007E0B93" w:rsidRDefault="007E0B93">
            <w:r>
              <w:rPr>
                <w:b/>
                <w:bCs/>
              </w:rPr>
              <w:lastRenderedPageBreak/>
              <w:t>Vorbedin-gung(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3BCE41F" w14:textId="77777777" w:rsidR="007E0B93" w:rsidRDefault="007E0B93">
            <w:r>
              <w:t>User ist auf der Registrierungspage, klickt auf “Registrieren” und hat E-Mail mit 2FA Link erhalten, jedoch länger als 15 min gewartet, sodass der Link abgelaufen ist</w:t>
            </w:r>
          </w:p>
        </w:tc>
      </w:tr>
      <w:tr w:rsidR="007E0B93" w14:paraId="48689B0B" w14:textId="77777777" w:rsidTr="007E0B93">
        <w:trPr>
          <w:trHeight w:val="246"/>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7FA48DA" w14:textId="77777777" w:rsidR="007E0B93" w:rsidRDefault="007E0B93">
            <w:r>
              <w:rPr>
                <w:b/>
                <w:bCs/>
              </w:rPr>
              <w:t>Schritt</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7C9A971" w14:textId="77777777" w:rsidR="007E0B93" w:rsidRDefault="007E0B93">
            <w:r>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760A27" w14:textId="77777777" w:rsidR="007E0B93" w:rsidRDefault="007E0B93">
            <w:r>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1703331" w14:textId="77777777" w:rsidR="007E0B93" w:rsidRDefault="007E0B93">
            <w:r>
              <w:rPr>
                <w:b/>
                <w:bCs/>
              </w:rPr>
              <w:t>√ / X</w:t>
            </w:r>
          </w:p>
        </w:tc>
      </w:tr>
      <w:tr w:rsidR="007E0B93" w14:paraId="01AEDAEA" w14:textId="77777777" w:rsidTr="007E0B93">
        <w:trPr>
          <w:trHeight w:val="107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010D055" w14:textId="77777777" w:rsidR="007E0B93" w:rsidRDefault="007E0B93">
            <w:r>
              <w:t>1</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015424A" w14:textId="77777777" w:rsidR="007E0B93" w:rsidRDefault="007E0B93">
            <w:r>
              <w:t>User klickt auf den Link in der E-Mail</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A9D02FF" w14:textId="77777777" w:rsidR="007E0B93" w:rsidRDefault="007E0B93">
            <w:pPr>
              <w:spacing w:after="0"/>
            </w:pPr>
            <w:r>
              <w:t>Account wird nicht verifiziert und User kann sich nicht einloggen</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88E2FA" w14:textId="77777777" w:rsidR="007E0B93" w:rsidRDefault="007E0B93">
            <w:r>
              <w:rPr>
                <w:b/>
                <w:bCs/>
              </w:rPr>
              <w:t>√</w:t>
            </w:r>
          </w:p>
          <w:p w14:paraId="227871B4" w14:textId="77777777" w:rsidR="007E0B93" w:rsidRDefault="007E0B93"/>
        </w:tc>
      </w:tr>
      <w:tr w:rsidR="007E0B93" w14:paraId="661B4DB3" w14:textId="77777777" w:rsidTr="007E0B93">
        <w:trPr>
          <w:trHeight w:val="414"/>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C10F24A" w14:textId="77777777" w:rsidR="007E0B93" w:rsidRDefault="007E0B93">
            <w:r>
              <w:rPr>
                <w:b/>
                <w:bCs/>
              </w:rPr>
              <w:t>Nachbe-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12BCBF7" w14:textId="77777777" w:rsidR="007E0B93" w:rsidRDefault="007E0B93">
            <w:r>
              <w:t>User befindet sich auf der Login Page, muss sich erneut registrieren</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83C8D5C" w14:textId="77777777" w:rsidR="007E0B93" w:rsidRDefault="007E0B93">
            <w:r>
              <w:rPr>
                <w:b/>
                <w:bCs/>
              </w:rPr>
              <w:t>√</w:t>
            </w:r>
          </w:p>
          <w:p w14:paraId="3607D8F7" w14:textId="77777777" w:rsidR="007E0B93" w:rsidRDefault="007E0B93"/>
        </w:tc>
      </w:tr>
      <w:tr w:rsidR="007E0B93" w14:paraId="3499122A" w14:textId="77777777" w:rsidTr="007E0B93">
        <w:trPr>
          <w:trHeight w:val="511"/>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080C14A" w14:textId="77777777" w:rsidR="007E0B93" w:rsidRDefault="007E0B93">
            <w:r>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68417FD" w14:textId="77777777" w:rsidR="007E0B93" w:rsidRDefault="007E0B93">
            <w:r>
              <w:rPr>
                <w:b/>
                <w:bCs/>
              </w:rPr>
              <w:t>Test bestanden.</w:t>
            </w:r>
          </w:p>
        </w:tc>
      </w:tr>
    </w:tbl>
    <w:p w14:paraId="6F5A9325" w14:textId="77777777" w:rsidR="007E0B93" w:rsidRDefault="007E0B93" w:rsidP="007E0B93"/>
    <w:p w14:paraId="00CBF3FF" w14:textId="77777777" w:rsidR="007E0B93" w:rsidRDefault="007E0B93" w:rsidP="007E0B93"/>
    <w:p w14:paraId="2B5C335D" w14:textId="77777777" w:rsidR="007E0B93" w:rsidRDefault="007E0B93" w:rsidP="007E0B93"/>
    <w:p w14:paraId="0B2B3355" w14:textId="77777777" w:rsidR="007E0B93" w:rsidRDefault="007E0B93" w:rsidP="007E0B93"/>
    <w:p w14:paraId="135CF9DE" w14:textId="77777777" w:rsidR="007E0B93" w:rsidRDefault="007E0B93" w:rsidP="007E0B93"/>
    <w:p w14:paraId="70EA7B65" w14:textId="77777777" w:rsidR="007E0B93" w:rsidRDefault="007E0B93" w:rsidP="007E0B93"/>
    <w:p w14:paraId="6E8CCDA8" w14:textId="77777777" w:rsidR="007E0B93" w:rsidRDefault="007E0B93" w:rsidP="007E0B93"/>
    <w:p w14:paraId="2ABAA749" w14:textId="77777777" w:rsidR="007E0B93" w:rsidRDefault="007E0B93" w:rsidP="007E0B93"/>
    <w:p w14:paraId="55B05BBB" w14:textId="77777777" w:rsidR="007E0B93" w:rsidRDefault="007E0B93" w:rsidP="007E0B93"/>
    <w:p w14:paraId="69BC0852" w14:textId="77777777" w:rsidR="007E0B93" w:rsidRDefault="007E0B93" w:rsidP="007E0B93"/>
    <w:tbl>
      <w:tblPr>
        <w:tblW w:w="0" w:type="auto"/>
        <w:tblLook w:val="0600" w:firstRow="0" w:lastRow="0" w:firstColumn="0" w:lastColumn="0" w:noHBand="1" w:noVBand="1"/>
      </w:tblPr>
      <w:tblGrid>
        <w:gridCol w:w="1646"/>
        <w:gridCol w:w="2491"/>
        <w:gridCol w:w="4429"/>
        <w:gridCol w:w="790"/>
      </w:tblGrid>
      <w:tr w:rsidR="007E0B93" w14:paraId="333C6AC3" w14:textId="77777777" w:rsidTr="007E0B93">
        <w:trPr>
          <w:trHeight w:val="251"/>
        </w:trPr>
        <w:tc>
          <w:tcPr>
            <w:tcW w:w="1646"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982780" w14:textId="77777777" w:rsidR="007E0B93" w:rsidRDefault="007E0B93">
            <w:r>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130410E" w14:textId="77777777" w:rsidR="007E0B93" w:rsidRDefault="007E0B93">
            <w:r>
              <w:t>16.05.2024</w:t>
            </w:r>
          </w:p>
        </w:tc>
      </w:tr>
      <w:tr w:rsidR="007E0B93" w14:paraId="01020ACF" w14:textId="77777777" w:rsidTr="007E0B93">
        <w:trPr>
          <w:trHeight w:val="263"/>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FD888EB" w14:textId="77777777" w:rsidR="007E0B93" w:rsidRDefault="007E0B93">
            <w:r>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10968B1" w14:textId="77777777" w:rsidR="007E0B93" w:rsidRDefault="007E0B93">
            <w:r>
              <w:t>Özgürcan Cevlani</w:t>
            </w:r>
          </w:p>
        </w:tc>
      </w:tr>
      <w:tr w:rsidR="007E0B93" w14:paraId="050B886D" w14:textId="77777777" w:rsidTr="007E0B93">
        <w:trPr>
          <w:trHeight w:val="4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6656162" w14:textId="77777777" w:rsidR="007E0B93" w:rsidRDefault="007E0B93">
            <w:r>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A55B4F2" w14:textId="77777777" w:rsidR="007E0B93" w:rsidRDefault="007E0B93">
            <w:r>
              <w:t>V 0.1.2</w:t>
            </w:r>
          </w:p>
        </w:tc>
      </w:tr>
      <w:tr w:rsidR="007E0B93" w14:paraId="10606E6B" w14:textId="77777777" w:rsidTr="007E0B93">
        <w:trPr>
          <w:trHeight w:val="36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67D6F47" w14:textId="77777777" w:rsidR="007E0B93" w:rsidRDefault="007E0B93">
            <w:r>
              <w:rPr>
                <w:b/>
                <w:bCs/>
              </w:rPr>
              <w:t>Vorbedin-gung(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522BAAE" w14:textId="77777777" w:rsidR="007E0B93" w:rsidRDefault="007E0B93">
            <w:r>
              <w:t>User befindet sich auf der Startseite und hat immer noch einen 2FA Code, der innerhalb der 15 Minuten Gültigkeit ist</w:t>
            </w:r>
          </w:p>
        </w:tc>
      </w:tr>
      <w:tr w:rsidR="007E0B93" w14:paraId="43271AD0" w14:textId="77777777" w:rsidTr="007E0B93">
        <w:trPr>
          <w:trHeight w:val="246"/>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E78C41A" w14:textId="77777777" w:rsidR="007E0B93" w:rsidRDefault="007E0B93">
            <w:r>
              <w:rPr>
                <w:b/>
                <w:bCs/>
              </w:rPr>
              <w:t>Schritt</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A08135A" w14:textId="77777777" w:rsidR="007E0B93" w:rsidRDefault="007E0B93">
            <w:r>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2DB51D8" w14:textId="77777777" w:rsidR="007E0B93" w:rsidRDefault="007E0B93">
            <w:r>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2DF7F65" w14:textId="77777777" w:rsidR="007E0B93" w:rsidRDefault="007E0B93">
            <w:r>
              <w:rPr>
                <w:b/>
                <w:bCs/>
              </w:rPr>
              <w:t>√ / X</w:t>
            </w:r>
          </w:p>
        </w:tc>
      </w:tr>
      <w:tr w:rsidR="007E0B93" w14:paraId="502BB455" w14:textId="77777777" w:rsidTr="007E0B93">
        <w:trPr>
          <w:trHeight w:val="107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E3C753A" w14:textId="77777777" w:rsidR="007E0B93" w:rsidRDefault="007E0B93">
            <w:r>
              <w:t>1</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06A1FD8" w14:textId="77777777" w:rsidR="007E0B93" w:rsidRDefault="007E0B93">
            <w:r>
              <w:t>User klickt auf “Logout”</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25458EB" w14:textId="77777777" w:rsidR="007E0B93" w:rsidRDefault="007E0B93">
            <w:r>
              <w:t>User wird von der Startseite zurück auf die Login Page weitergeleitet</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8E3F2BB" w14:textId="77777777" w:rsidR="007E0B93" w:rsidRDefault="007E0B93">
            <w:r>
              <w:rPr>
                <w:b/>
                <w:bCs/>
              </w:rPr>
              <w:t>√</w:t>
            </w:r>
          </w:p>
          <w:p w14:paraId="5BE3E096" w14:textId="77777777" w:rsidR="007E0B93" w:rsidRDefault="007E0B93"/>
        </w:tc>
      </w:tr>
      <w:tr w:rsidR="007E0B93" w14:paraId="6EC5B48B" w14:textId="77777777" w:rsidTr="007E0B93">
        <w:trPr>
          <w:trHeight w:val="1041"/>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7B1F28D" w14:textId="77777777" w:rsidR="007E0B93" w:rsidRDefault="007E0B93">
            <w:r>
              <w:rPr>
                <w:lang w:val="en-GB"/>
              </w:rPr>
              <w:t>2</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0B2E49D" w14:textId="77777777" w:rsidR="007E0B93" w:rsidRDefault="007E0B93">
            <w:r>
              <w:t>User gibt Login Daten ei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9F92943" w14:textId="77777777" w:rsidR="007E0B93" w:rsidRDefault="007E0B93">
            <w:r>
              <w:t>User wird auf 2FA Page weitergeleitet</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6B0BB17" w14:textId="77777777" w:rsidR="007E0B93" w:rsidRDefault="007E0B93">
            <w:r>
              <w:rPr>
                <w:b/>
                <w:bCs/>
              </w:rPr>
              <w:t>√</w:t>
            </w:r>
          </w:p>
          <w:p w14:paraId="550653B2" w14:textId="77777777" w:rsidR="007E0B93" w:rsidRDefault="007E0B93"/>
        </w:tc>
      </w:tr>
      <w:tr w:rsidR="007E0B93" w14:paraId="3BBD585D" w14:textId="77777777" w:rsidTr="007E0B93">
        <w:trPr>
          <w:trHeight w:val="1041"/>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1AC3361" w14:textId="77777777" w:rsidR="007E0B93" w:rsidRDefault="007E0B93">
            <w:pPr>
              <w:rPr>
                <w:lang w:val="en-GB"/>
              </w:rPr>
            </w:pPr>
            <w:r>
              <w:rPr>
                <w:lang w:val="en-GB"/>
              </w:rPr>
              <w:lastRenderedPageBreak/>
              <w:t>3</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63BE5E2" w14:textId="77777777" w:rsidR="007E0B93" w:rsidRDefault="007E0B93">
            <w:r>
              <w:t>User gibt den vorherigen Login 2FA Code ein, der noch innerhalb der 15 Minuten Gültigkeit ist und klickt auf “Continue”</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2EEDA2E" w14:textId="77777777" w:rsidR="007E0B93" w:rsidRDefault="007E0B93">
            <w:r>
              <w:t>User wird nicht weitergeleitet auf die Startseite</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034F0B4" w14:textId="77777777" w:rsidR="007E0B93" w:rsidRDefault="007E0B93">
            <w:r>
              <w:rPr>
                <w:b/>
                <w:bCs/>
              </w:rPr>
              <w:t>√</w:t>
            </w:r>
          </w:p>
          <w:p w14:paraId="5A02E2A2" w14:textId="77777777" w:rsidR="007E0B93" w:rsidRDefault="007E0B93">
            <w:pPr>
              <w:rPr>
                <w:b/>
                <w:bCs/>
              </w:rPr>
            </w:pPr>
          </w:p>
        </w:tc>
      </w:tr>
      <w:tr w:rsidR="007E0B93" w14:paraId="7622C5D1" w14:textId="77777777" w:rsidTr="007E0B93">
        <w:trPr>
          <w:trHeight w:val="414"/>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9F3B6C2" w14:textId="77777777" w:rsidR="007E0B93" w:rsidRDefault="007E0B93">
            <w:r>
              <w:rPr>
                <w:b/>
                <w:bCs/>
              </w:rPr>
              <w:t>Nachbe-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5B71B8D" w14:textId="77777777" w:rsidR="007E0B93" w:rsidRDefault="007E0B93">
            <w:r>
              <w:t>User befindet sich auf der 2FA Page</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CA8B95B" w14:textId="77777777" w:rsidR="007E0B93" w:rsidRDefault="007E0B93">
            <w:r>
              <w:rPr>
                <w:b/>
                <w:bCs/>
              </w:rPr>
              <w:t>√</w:t>
            </w:r>
          </w:p>
          <w:p w14:paraId="0FDB9654" w14:textId="77777777" w:rsidR="007E0B93" w:rsidRDefault="007E0B93"/>
        </w:tc>
      </w:tr>
      <w:tr w:rsidR="007E0B93" w14:paraId="2FD15D8E" w14:textId="77777777" w:rsidTr="007E0B93">
        <w:trPr>
          <w:trHeight w:val="315"/>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F0BD0B2" w14:textId="77777777" w:rsidR="007E0B93" w:rsidRDefault="007E0B93">
            <w:r>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3521A8C" w14:textId="77777777" w:rsidR="007E0B93" w:rsidRDefault="007E0B93">
            <w:pPr>
              <w:rPr>
                <w:b/>
                <w:bCs/>
              </w:rPr>
            </w:pPr>
            <w:r>
              <w:rPr>
                <w:b/>
                <w:bCs/>
              </w:rPr>
              <w:t xml:space="preserve">Test bestanden. </w:t>
            </w:r>
          </w:p>
        </w:tc>
      </w:tr>
    </w:tbl>
    <w:p w14:paraId="0DFECB42" w14:textId="77777777" w:rsidR="007E0B93" w:rsidRDefault="007E0B93" w:rsidP="007E0B93"/>
    <w:p w14:paraId="02C85F13" w14:textId="77777777" w:rsidR="007E0B93" w:rsidRDefault="007E0B93" w:rsidP="007E0B93"/>
    <w:p w14:paraId="5BF402F0" w14:textId="77777777" w:rsidR="007E0B93" w:rsidRDefault="007E0B93" w:rsidP="007E0B93"/>
    <w:p w14:paraId="3B21A362" w14:textId="77777777" w:rsidR="007E0B93" w:rsidRDefault="007E0B93" w:rsidP="007E0B93"/>
    <w:p w14:paraId="1485AA31" w14:textId="77777777" w:rsidR="007E0B93" w:rsidRDefault="007E0B93" w:rsidP="007E0B93"/>
    <w:p w14:paraId="66DEC721" w14:textId="77777777" w:rsidR="007E0B93" w:rsidRDefault="007E0B93" w:rsidP="007E0B93"/>
    <w:p w14:paraId="0B8A3913" w14:textId="77777777" w:rsidR="007E0B93" w:rsidRDefault="007E0B93" w:rsidP="007E0B93"/>
    <w:p w14:paraId="50BC3996" w14:textId="77777777" w:rsidR="007E0B93" w:rsidRDefault="007E0B93" w:rsidP="007E0B93"/>
    <w:p w14:paraId="5FFA055C" w14:textId="77777777" w:rsidR="007E0B93" w:rsidRDefault="007E0B93" w:rsidP="007E0B93"/>
    <w:p w14:paraId="15AC7A68" w14:textId="77777777" w:rsidR="007E0B93" w:rsidRDefault="007E0B93" w:rsidP="007E0B93"/>
    <w:p w14:paraId="14E0B569" w14:textId="77777777" w:rsidR="007E0B93" w:rsidRDefault="007E0B93" w:rsidP="007E0B93"/>
    <w:p w14:paraId="0B9C3784" w14:textId="77777777" w:rsidR="007E0B93" w:rsidRDefault="007E0B93" w:rsidP="007E0B93"/>
    <w:p w14:paraId="030A898A" w14:textId="77777777" w:rsidR="007E0B93" w:rsidRDefault="007E0B93" w:rsidP="007E0B93"/>
    <w:p w14:paraId="464B2AA8" w14:textId="77777777" w:rsidR="007E0B93" w:rsidRDefault="007E0B93" w:rsidP="007E0B93"/>
    <w:p w14:paraId="4CB0395D" w14:textId="77777777" w:rsidR="007E0B93" w:rsidRDefault="007E0B93" w:rsidP="007E0B93"/>
    <w:p w14:paraId="1F957676" w14:textId="77777777" w:rsidR="007E0B93" w:rsidRDefault="007E0B93" w:rsidP="007E0B93"/>
    <w:p w14:paraId="43EE3FE5" w14:textId="77777777" w:rsidR="007E0B93" w:rsidRDefault="007E0B93" w:rsidP="007E0B93">
      <w:r>
        <w:t>7.2</w:t>
      </w:r>
    </w:p>
    <w:p w14:paraId="2616026B" w14:textId="77777777" w:rsidR="007E0B93" w:rsidRDefault="007E0B93" w:rsidP="007E0B93"/>
    <w:p w14:paraId="35678EA0" w14:textId="77777777" w:rsidR="007E0B93" w:rsidRDefault="007E0B93" w:rsidP="007E0B93"/>
    <w:tbl>
      <w:tblPr>
        <w:tblW w:w="10065" w:type="dxa"/>
        <w:tblLook w:val="0600" w:firstRow="0" w:lastRow="0" w:firstColumn="0" w:lastColumn="0" w:noHBand="1" w:noVBand="1"/>
      </w:tblPr>
      <w:tblGrid>
        <w:gridCol w:w="1650"/>
        <w:gridCol w:w="2482"/>
        <w:gridCol w:w="4429"/>
        <w:gridCol w:w="1504"/>
      </w:tblGrid>
      <w:tr w:rsidR="007E0B93" w14:paraId="1998950A" w14:textId="77777777" w:rsidTr="007E0B93">
        <w:trPr>
          <w:trHeight w:val="251"/>
        </w:trPr>
        <w:tc>
          <w:tcPr>
            <w:tcW w:w="165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D75C1A" w14:textId="77777777" w:rsidR="007E0B93" w:rsidRDefault="007E0B93">
            <w:r>
              <w:rPr>
                <w:b/>
                <w:bCs/>
              </w:rPr>
              <w:t>Datum</w:t>
            </w:r>
          </w:p>
        </w:tc>
        <w:tc>
          <w:tcPr>
            <w:tcW w:w="841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0F53254" w14:textId="77777777" w:rsidR="007E0B93" w:rsidRDefault="007E0B93">
            <w:r>
              <w:t>15.05.2024</w:t>
            </w:r>
          </w:p>
        </w:tc>
      </w:tr>
      <w:tr w:rsidR="007E0B93" w14:paraId="219618FC" w14:textId="77777777" w:rsidTr="007E0B93">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D9A4FEA" w14:textId="77777777" w:rsidR="007E0B93" w:rsidRDefault="007E0B93">
            <w:r>
              <w:rPr>
                <w:b/>
                <w:bCs/>
              </w:rPr>
              <w:t>Tester</w:t>
            </w:r>
          </w:p>
        </w:tc>
        <w:tc>
          <w:tcPr>
            <w:tcW w:w="841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3F88F15" w14:textId="77777777" w:rsidR="007E0B93" w:rsidRDefault="007E0B93">
            <w:r>
              <w:t>Soufian Khennousse</w:t>
            </w:r>
          </w:p>
        </w:tc>
      </w:tr>
      <w:tr w:rsidR="007E0B93" w14:paraId="29F02A0F" w14:textId="77777777" w:rsidTr="007E0B93">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64934DF" w14:textId="77777777" w:rsidR="007E0B93" w:rsidRDefault="007E0B93">
            <w:r>
              <w:rPr>
                <w:b/>
                <w:bCs/>
              </w:rPr>
              <w:t>SW-Version</w:t>
            </w:r>
          </w:p>
        </w:tc>
        <w:tc>
          <w:tcPr>
            <w:tcW w:w="841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17E00C4" w14:textId="77777777" w:rsidR="007E0B93" w:rsidRDefault="007E0B93">
            <w:r>
              <w:t>V 0.1.2</w:t>
            </w:r>
          </w:p>
        </w:tc>
      </w:tr>
      <w:tr w:rsidR="007E0B93" w14:paraId="48E14856" w14:textId="77777777" w:rsidTr="007E0B93">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D8A4688" w14:textId="77777777" w:rsidR="007E0B93" w:rsidRDefault="007E0B93">
            <w:r>
              <w:rPr>
                <w:b/>
                <w:bCs/>
              </w:rPr>
              <w:lastRenderedPageBreak/>
              <w:t>Vorbedin-gung(en)</w:t>
            </w:r>
          </w:p>
        </w:tc>
        <w:tc>
          <w:tcPr>
            <w:tcW w:w="841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CC0BB61" w14:textId="77777777" w:rsidR="007E0B93" w:rsidRDefault="007E0B93">
            <w:r>
              <w:t>Nutzer ist am System angemeldet, ist auf der Deckseite und besitzt noch keine Decks.</w:t>
            </w:r>
          </w:p>
        </w:tc>
      </w:tr>
      <w:tr w:rsidR="007E0B93" w14:paraId="67E5A7AE" w14:textId="77777777" w:rsidTr="007E0B93">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5A0EBC1" w14:textId="77777777" w:rsidR="007E0B93" w:rsidRDefault="007E0B93">
            <w:r>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980FCCB" w14:textId="77777777" w:rsidR="007E0B93" w:rsidRDefault="007E0B93">
            <w:r>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46EBBA2" w14:textId="77777777" w:rsidR="007E0B93" w:rsidRDefault="007E0B93">
            <w:r>
              <w:rPr>
                <w:b/>
                <w:bCs/>
              </w:rPr>
              <w:t>Erwartete Reaktion (System)</w:t>
            </w:r>
          </w:p>
        </w:tc>
        <w:tc>
          <w:tcPr>
            <w:tcW w:w="150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720FF0F" w14:textId="77777777" w:rsidR="007E0B93" w:rsidRDefault="007E0B93">
            <w:r>
              <w:rPr>
                <w:b/>
                <w:bCs/>
              </w:rPr>
              <w:t>√ / X</w:t>
            </w:r>
          </w:p>
        </w:tc>
      </w:tr>
      <w:tr w:rsidR="007E0B93" w14:paraId="1E5371F8" w14:textId="77777777" w:rsidTr="007E0B93">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05EB81E" w14:textId="77777777" w:rsidR="007E0B93" w:rsidRDefault="007E0B93">
            <w:r>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CCA450A" w14:textId="77777777" w:rsidR="007E0B93" w:rsidRDefault="007E0B93">
            <w:r>
              <w:t>Der Benutzer klickt auf die Schaltfläche “Neues Deck erstelle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6C7916E" w14:textId="77777777" w:rsidR="007E0B93" w:rsidRDefault="007E0B93">
            <w:r>
              <w:t>Das System erstellt ein Deck mit dem Namen “Deck 1” und zeigt dieses auf dem Display an.</w:t>
            </w:r>
          </w:p>
        </w:tc>
        <w:tc>
          <w:tcPr>
            <w:tcW w:w="150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1233274" w14:textId="77777777" w:rsidR="007E0B93" w:rsidRDefault="007E0B93">
            <w:r>
              <w:rPr>
                <w:b/>
                <w:bCs/>
              </w:rPr>
              <w:t>√</w:t>
            </w:r>
          </w:p>
        </w:tc>
      </w:tr>
      <w:tr w:rsidR="007E0B93" w14:paraId="59D93FA8" w14:textId="77777777" w:rsidTr="007E0B93">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2480B2B" w14:textId="77777777" w:rsidR="007E0B93" w:rsidRDefault="007E0B93">
            <w:r>
              <w:rPr>
                <w:b/>
                <w:bCs/>
              </w:rPr>
              <w:t>Nachbe-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0E11C75" w14:textId="77777777" w:rsidR="007E0B93" w:rsidRDefault="007E0B93">
            <w:r>
              <w:t>Der Benutzer hat nun ein neues Deck in seiner Liste.</w:t>
            </w:r>
          </w:p>
        </w:tc>
        <w:tc>
          <w:tcPr>
            <w:tcW w:w="150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70D71F2" w14:textId="77777777" w:rsidR="007E0B93" w:rsidRDefault="007E0B93">
            <w:r>
              <w:rPr>
                <w:b/>
                <w:bCs/>
              </w:rPr>
              <w:t>√</w:t>
            </w:r>
          </w:p>
        </w:tc>
      </w:tr>
      <w:tr w:rsidR="007E0B93" w14:paraId="7E9D15DF" w14:textId="77777777" w:rsidTr="007E0B93">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E6BFBD9" w14:textId="77777777" w:rsidR="007E0B93" w:rsidRDefault="007E0B93">
            <w:r>
              <w:rPr>
                <w:b/>
                <w:bCs/>
              </w:rPr>
              <w:t>Testurteil</w:t>
            </w:r>
          </w:p>
        </w:tc>
        <w:tc>
          <w:tcPr>
            <w:tcW w:w="841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FA9C2A6" w14:textId="77777777" w:rsidR="007E0B93" w:rsidRDefault="007E0B93">
            <w:pPr>
              <w:rPr>
                <w:b/>
                <w:bCs/>
              </w:rPr>
            </w:pPr>
            <w:r>
              <w:rPr>
                <w:b/>
                <w:bCs/>
              </w:rPr>
              <w:t>Test bestanden.</w:t>
            </w:r>
          </w:p>
        </w:tc>
      </w:tr>
    </w:tbl>
    <w:p w14:paraId="6B5CF55C" w14:textId="77777777" w:rsidR="007E0B93" w:rsidRDefault="007E0B93" w:rsidP="007E0B93"/>
    <w:p w14:paraId="683DB33F" w14:textId="77777777" w:rsidR="007E0B93" w:rsidRDefault="007E0B93" w:rsidP="007E0B93"/>
    <w:p w14:paraId="22125639" w14:textId="77777777" w:rsidR="007E0B93" w:rsidRDefault="007E0B93" w:rsidP="007E0B93"/>
    <w:p w14:paraId="3482967C" w14:textId="77777777" w:rsidR="007E0B93" w:rsidRDefault="007E0B93" w:rsidP="007E0B93"/>
    <w:tbl>
      <w:tblPr>
        <w:tblW w:w="9923" w:type="dxa"/>
        <w:tblLook w:val="0600" w:firstRow="0" w:lastRow="0" w:firstColumn="0" w:lastColumn="0" w:noHBand="1" w:noVBand="1"/>
      </w:tblPr>
      <w:tblGrid>
        <w:gridCol w:w="1645"/>
        <w:gridCol w:w="2423"/>
        <w:gridCol w:w="4499"/>
        <w:gridCol w:w="1356"/>
      </w:tblGrid>
      <w:tr w:rsidR="007E0B93" w14:paraId="621D57B0" w14:textId="77777777" w:rsidTr="007E0B93">
        <w:trPr>
          <w:trHeight w:val="251"/>
        </w:trPr>
        <w:tc>
          <w:tcPr>
            <w:tcW w:w="164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0D3DB5B" w14:textId="77777777" w:rsidR="007E0B93" w:rsidRDefault="007E0B93">
            <w:r>
              <w:rPr>
                <w:b/>
                <w:bCs/>
              </w:rPr>
              <w:t>Datum</w:t>
            </w:r>
          </w:p>
        </w:tc>
        <w:tc>
          <w:tcPr>
            <w:tcW w:w="827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A92F067" w14:textId="77777777" w:rsidR="007E0B93" w:rsidRDefault="007E0B93">
            <w:r>
              <w:t>15.05.2024</w:t>
            </w:r>
          </w:p>
        </w:tc>
      </w:tr>
      <w:tr w:rsidR="007E0B93" w14:paraId="0B55CF0E" w14:textId="77777777" w:rsidTr="007E0B93">
        <w:trPr>
          <w:trHeight w:val="263"/>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AB9E497" w14:textId="77777777" w:rsidR="007E0B93" w:rsidRDefault="007E0B93">
            <w:r>
              <w:rPr>
                <w:b/>
                <w:bCs/>
              </w:rPr>
              <w:t>Tester</w:t>
            </w:r>
          </w:p>
        </w:tc>
        <w:tc>
          <w:tcPr>
            <w:tcW w:w="827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8832CAD" w14:textId="77777777" w:rsidR="007E0B93" w:rsidRDefault="007E0B93">
            <w:r>
              <w:t>Soufian Khennousse</w:t>
            </w:r>
          </w:p>
        </w:tc>
      </w:tr>
      <w:tr w:rsidR="007E0B93" w14:paraId="66333AA4" w14:textId="77777777" w:rsidTr="007E0B93">
        <w:trPr>
          <w:trHeight w:val="400"/>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5F4F645" w14:textId="77777777" w:rsidR="007E0B93" w:rsidRDefault="007E0B93">
            <w:r>
              <w:rPr>
                <w:b/>
                <w:bCs/>
              </w:rPr>
              <w:t>SW-Version</w:t>
            </w:r>
          </w:p>
        </w:tc>
        <w:tc>
          <w:tcPr>
            <w:tcW w:w="827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1989905" w14:textId="77777777" w:rsidR="007E0B93" w:rsidRDefault="007E0B93">
            <w:r>
              <w:t>V 0.1.2</w:t>
            </w:r>
          </w:p>
        </w:tc>
      </w:tr>
      <w:tr w:rsidR="007E0B93" w14:paraId="35CA8553" w14:textId="77777777" w:rsidTr="007E0B93">
        <w:trPr>
          <w:trHeight w:val="367"/>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65DA003" w14:textId="77777777" w:rsidR="007E0B93" w:rsidRDefault="007E0B93">
            <w:r>
              <w:rPr>
                <w:b/>
                <w:bCs/>
              </w:rPr>
              <w:t>Vorbedin-gung(en)</w:t>
            </w:r>
          </w:p>
        </w:tc>
        <w:tc>
          <w:tcPr>
            <w:tcW w:w="827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0D06549" w14:textId="77777777" w:rsidR="007E0B93" w:rsidRDefault="007E0B93">
            <w:r>
              <w:t>Nutzer „Max Mustermann“ ist am System angemeldet und hat bereits ein Deck erstellt.</w:t>
            </w:r>
          </w:p>
        </w:tc>
      </w:tr>
      <w:tr w:rsidR="007E0B93" w14:paraId="2E107BBC" w14:textId="77777777" w:rsidTr="007E0B93">
        <w:trPr>
          <w:trHeight w:val="246"/>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56998E5" w14:textId="77777777" w:rsidR="007E0B93" w:rsidRDefault="007E0B93">
            <w:r>
              <w:rPr>
                <w:b/>
                <w:bCs/>
              </w:rPr>
              <w:t>Schritt</w:t>
            </w:r>
          </w:p>
        </w:tc>
        <w:tc>
          <w:tcPr>
            <w:tcW w:w="24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F1B5791" w14:textId="77777777" w:rsidR="007E0B93" w:rsidRDefault="007E0B93">
            <w:r>
              <w:rPr>
                <w:b/>
                <w:bCs/>
              </w:rPr>
              <w:t>Aktion (User)</w:t>
            </w:r>
          </w:p>
        </w:tc>
        <w:tc>
          <w:tcPr>
            <w:tcW w:w="44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6FB2F5D" w14:textId="77777777" w:rsidR="007E0B93" w:rsidRDefault="007E0B93">
            <w:r>
              <w:rPr>
                <w:b/>
                <w:bCs/>
              </w:rPr>
              <w:t>Erwartete Reaktion (System)</w:t>
            </w:r>
          </w:p>
        </w:tc>
        <w:tc>
          <w:tcPr>
            <w:tcW w:w="135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D54ECE3" w14:textId="77777777" w:rsidR="007E0B93" w:rsidRDefault="007E0B93">
            <w:r>
              <w:rPr>
                <w:b/>
                <w:bCs/>
              </w:rPr>
              <w:t>√ / X</w:t>
            </w:r>
          </w:p>
        </w:tc>
      </w:tr>
      <w:tr w:rsidR="007E0B93" w14:paraId="00157564" w14:textId="77777777" w:rsidTr="007E0B93">
        <w:trPr>
          <w:trHeight w:val="1077"/>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967A8C6" w14:textId="77777777" w:rsidR="007E0B93" w:rsidRDefault="007E0B93">
            <w:r>
              <w:t>1</w:t>
            </w:r>
          </w:p>
        </w:tc>
        <w:tc>
          <w:tcPr>
            <w:tcW w:w="24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8C286BA" w14:textId="77777777" w:rsidR="007E0B93" w:rsidRDefault="007E0B93">
            <w:r>
              <w:t>Der Benutzer klickt auf das erstellte Deck in seiner Liste.</w:t>
            </w:r>
          </w:p>
        </w:tc>
        <w:tc>
          <w:tcPr>
            <w:tcW w:w="44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9B75C65" w14:textId="77777777" w:rsidR="007E0B93" w:rsidRDefault="007E0B93">
            <w:r>
              <w:t>Das System öffnet den Bearbeitungsmodus des Decks. Auf dem Display erscheinen die Karten, die sich im Deck befinden, alle Karten des Benutzers, sowie das aktive Deck selbst.</w:t>
            </w:r>
          </w:p>
        </w:tc>
        <w:tc>
          <w:tcPr>
            <w:tcW w:w="135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A606BD4" w14:textId="77777777" w:rsidR="007E0B93" w:rsidRDefault="007E0B93">
            <w:r>
              <w:rPr>
                <w:b/>
                <w:bCs/>
              </w:rPr>
              <w:t>√</w:t>
            </w:r>
          </w:p>
        </w:tc>
      </w:tr>
      <w:tr w:rsidR="007E0B93" w14:paraId="1D6F4342" w14:textId="77777777" w:rsidTr="007E0B93">
        <w:trPr>
          <w:trHeight w:val="414"/>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453AD8" w14:textId="77777777" w:rsidR="007E0B93" w:rsidRDefault="007E0B93">
            <w:r>
              <w:rPr>
                <w:b/>
                <w:bCs/>
              </w:rPr>
              <w:t>Nachbe-dingung(en)</w:t>
            </w:r>
          </w:p>
        </w:tc>
        <w:tc>
          <w:tcPr>
            <w:tcW w:w="692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4EF4F2E" w14:textId="77777777" w:rsidR="007E0B93" w:rsidRDefault="007E0B93">
            <w:r>
              <w:t>Der Benutzer befindet sich immer noch im Bearbeitungsmodus.</w:t>
            </w:r>
          </w:p>
        </w:tc>
        <w:tc>
          <w:tcPr>
            <w:tcW w:w="135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BBD6F9A" w14:textId="77777777" w:rsidR="007E0B93" w:rsidRDefault="007E0B93">
            <w:r>
              <w:rPr>
                <w:b/>
                <w:bCs/>
              </w:rPr>
              <w:t>√</w:t>
            </w:r>
          </w:p>
        </w:tc>
      </w:tr>
      <w:tr w:rsidR="007E0B93" w14:paraId="1277DE38" w14:textId="77777777" w:rsidTr="007E0B93">
        <w:trPr>
          <w:trHeight w:val="315"/>
        </w:trPr>
        <w:tc>
          <w:tcPr>
            <w:tcW w:w="1645"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0740C6C" w14:textId="77777777" w:rsidR="007E0B93" w:rsidRDefault="007E0B93">
            <w:r>
              <w:rPr>
                <w:b/>
                <w:bCs/>
              </w:rPr>
              <w:t>Testurteil</w:t>
            </w:r>
          </w:p>
        </w:tc>
        <w:tc>
          <w:tcPr>
            <w:tcW w:w="827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F0D7616" w14:textId="77777777" w:rsidR="007E0B93" w:rsidRDefault="007E0B93">
            <w:pPr>
              <w:rPr>
                <w:b/>
                <w:bCs/>
              </w:rPr>
            </w:pPr>
            <w:r>
              <w:rPr>
                <w:b/>
                <w:bCs/>
              </w:rPr>
              <w:t>Test bestanden.</w:t>
            </w:r>
          </w:p>
        </w:tc>
      </w:tr>
    </w:tbl>
    <w:p w14:paraId="1B94D4FA" w14:textId="77777777" w:rsidR="007E0B93" w:rsidRDefault="007E0B93" w:rsidP="007E0B93"/>
    <w:p w14:paraId="37BB2B00" w14:textId="77777777" w:rsidR="007E0B93" w:rsidRDefault="007E0B93" w:rsidP="007E0B93"/>
    <w:p w14:paraId="226D70F9" w14:textId="77777777" w:rsidR="007E0B93" w:rsidRDefault="007E0B93" w:rsidP="007E0B93"/>
    <w:p w14:paraId="5B93CF5B" w14:textId="77777777" w:rsidR="007E0B93" w:rsidRDefault="007E0B93" w:rsidP="007E0B93"/>
    <w:p w14:paraId="5086BA29" w14:textId="77777777" w:rsidR="007E0B93" w:rsidRDefault="007E0B93" w:rsidP="007E0B93"/>
    <w:p w14:paraId="5BA0AA82" w14:textId="77777777" w:rsidR="007E0B93" w:rsidRDefault="007E0B93" w:rsidP="007E0B93"/>
    <w:tbl>
      <w:tblPr>
        <w:tblW w:w="9923" w:type="dxa"/>
        <w:tblLook w:val="0600" w:firstRow="0" w:lastRow="0" w:firstColumn="0" w:lastColumn="0" w:noHBand="1" w:noVBand="1"/>
      </w:tblPr>
      <w:tblGrid>
        <w:gridCol w:w="1643"/>
        <w:gridCol w:w="2450"/>
        <w:gridCol w:w="4479"/>
        <w:gridCol w:w="1351"/>
      </w:tblGrid>
      <w:tr w:rsidR="007E0B93" w14:paraId="1AE2B507" w14:textId="77777777" w:rsidTr="007E0B93">
        <w:trPr>
          <w:trHeight w:val="251"/>
        </w:trPr>
        <w:tc>
          <w:tcPr>
            <w:tcW w:w="1643"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DBA217B" w14:textId="77777777" w:rsidR="007E0B93" w:rsidRDefault="007E0B93">
            <w:r>
              <w:rPr>
                <w:b/>
                <w:bCs/>
              </w:rPr>
              <w:lastRenderedPageBreak/>
              <w:t>Datum</w:t>
            </w:r>
          </w:p>
        </w:tc>
        <w:tc>
          <w:tcPr>
            <w:tcW w:w="828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8A346E0" w14:textId="77777777" w:rsidR="007E0B93" w:rsidRDefault="007E0B93">
            <w:r>
              <w:t>15.05.2024</w:t>
            </w:r>
          </w:p>
        </w:tc>
      </w:tr>
      <w:tr w:rsidR="007E0B93" w14:paraId="79A81FBC" w14:textId="77777777" w:rsidTr="007E0B93">
        <w:trPr>
          <w:trHeight w:val="263"/>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647831F" w14:textId="77777777" w:rsidR="007E0B93" w:rsidRDefault="007E0B93">
            <w:r>
              <w:rPr>
                <w:b/>
                <w:bCs/>
              </w:rPr>
              <w:t>Tester</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07DEADF" w14:textId="77777777" w:rsidR="007E0B93" w:rsidRDefault="007E0B93">
            <w:r>
              <w:t>Soufian Khennousse</w:t>
            </w:r>
          </w:p>
        </w:tc>
      </w:tr>
      <w:tr w:rsidR="007E0B93" w14:paraId="139E101A" w14:textId="77777777" w:rsidTr="007E0B93">
        <w:trPr>
          <w:trHeight w:val="400"/>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1D66E60" w14:textId="77777777" w:rsidR="007E0B93" w:rsidRDefault="007E0B93">
            <w:r>
              <w:rPr>
                <w:b/>
                <w:bCs/>
              </w:rPr>
              <w:t>SW-Versio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A5540A6" w14:textId="77777777" w:rsidR="007E0B93" w:rsidRDefault="007E0B93">
            <w:r>
              <w:t>V 0.1.2</w:t>
            </w:r>
          </w:p>
        </w:tc>
      </w:tr>
      <w:tr w:rsidR="007E0B93" w14:paraId="5286D1BC" w14:textId="77777777" w:rsidTr="007E0B93">
        <w:trPr>
          <w:trHeight w:val="36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1DC6939" w14:textId="77777777" w:rsidR="007E0B93" w:rsidRDefault="007E0B93">
            <w:r>
              <w:rPr>
                <w:b/>
                <w:bCs/>
              </w:rPr>
              <w:t>Vorbedin-gung(e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FBD76E3" w14:textId="77777777" w:rsidR="007E0B93" w:rsidRDefault="007E0B93">
            <w:r>
              <w:t>Der Benutzer ist am System angemeldet und befindet sich im Deckbearbeitungsmodus.</w:t>
            </w:r>
          </w:p>
        </w:tc>
      </w:tr>
      <w:tr w:rsidR="007E0B93" w14:paraId="6A4527D3" w14:textId="77777777" w:rsidTr="007E0B93">
        <w:trPr>
          <w:trHeight w:val="246"/>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928E919" w14:textId="77777777" w:rsidR="007E0B93" w:rsidRDefault="007E0B93">
            <w:r>
              <w:rPr>
                <w:b/>
                <w:bCs/>
              </w:rPr>
              <w:t>Schritt</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18328B7" w14:textId="77777777" w:rsidR="007E0B93" w:rsidRDefault="007E0B93">
            <w:r>
              <w:rPr>
                <w:b/>
                <w:bCs/>
              </w:rPr>
              <w:t>Aktion (User)</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FBDDD02" w14:textId="77777777" w:rsidR="007E0B93" w:rsidRDefault="007E0B93">
            <w:r>
              <w:rPr>
                <w:b/>
                <w:bCs/>
              </w:rPr>
              <w:t>Erwartete Reaktion (System)</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1D4581D" w14:textId="77777777" w:rsidR="007E0B93" w:rsidRDefault="007E0B93">
            <w:r>
              <w:rPr>
                <w:b/>
                <w:bCs/>
              </w:rPr>
              <w:t>√ / X</w:t>
            </w:r>
          </w:p>
        </w:tc>
      </w:tr>
      <w:tr w:rsidR="007E0B93" w14:paraId="0874371B" w14:textId="77777777" w:rsidTr="007E0B93">
        <w:trPr>
          <w:trHeight w:val="107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A15BAF1" w14:textId="77777777" w:rsidR="007E0B93" w:rsidRDefault="007E0B93">
            <w:r>
              <w:t>1</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B1A1F8" w14:textId="77777777" w:rsidR="007E0B93" w:rsidRDefault="007E0B93">
            <w:r>
              <w:t>Der Benutzer klickt auf eine verfügbare Karte.</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F9F68A7" w14:textId="77777777" w:rsidR="007E0B93" w:rsidRDefault="007E0B93">
            <w:r>
              <w:t>Das System fügt die Karte dem Deck hinzu und zeigt es im Deck an.</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17ECC66" w14:textId="77777777" w:rsidR="007E0B93" w:rsidRDefault="007E0B93">
            <w:r>
              <w:rPr>
                <w:b/>
                <w:bCs/>
              </w:rPr>
              <w:t>√</w:t>
            </w:r>
          </w:p>
        </w:tc>
      </w:tr>
      <w:tr w:rsidR="007E0B93" w14:paraId="788B96A0" w14:textId="77777777" w:rsidTr="007E0B93">
        <w:trPr>
          <w:trHeight w:val="1041"/>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D72B650" w14:textId="77777777" w:rsidR="007E0B93" w:rsidRDefault="007E0B93">
            <w:r>
              <w:rPr>
                <w:lang w:val="en-GB"/>
              </w:rPr>
              <w:t>2</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4C8FB0B" w14:textId="77777777" w:rsidR="007E0B93" w:rsidRDefault="007E0B93">
            <w:r>
              <w:t>Der Benutzer klickt auf die Schaltfläche “Fertig”.</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D53C910" w14:textId="77777777" w:rsidR="007E0B93" w:rsidRDefault="007E0B93">
            <w:r>
              <w:t xml:space="preserve">Das System beendet den Bearbeitungsmodus. </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2552C26" w14:textId="77777777" w:rsidR="007E0B93" w:rsidRDefault="007E0B93">
            <w:r>
              <w:rPr>
                <w:b/>
                <w:bCs/>
              </w:rPr>
              <w:t>√</w:t>
            </w:r>
          </w:p>
        </w:tc>
      </w:tr>
      <w:tr w:rsidR="007E0B93" w14:paraId="772684FB" w14:textId="77777777" w:rsidTr="007E0B93">
        <w:trPr>
          <w:trHeight w:val="414"/>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E1E7CC0" w14:textId="77777777" w:rsidR="007E0B93" w:rsidRDefault="007E0B93">
            <w:r>
              <w:rPr>
                <w:b/>
                <w:bCs/>
              </w:rPr>
              <w:t>Nachbe-dingung(en)</w:t>
            </w:r>
          </w:p>
        </w:tc>
        <w:tc>
          <w:tcPr>
            <w:tcW w:w="692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2A498B6" w14:textId="77777777" w:rsidR="007E0B93" w:rsidRDefault="007E0B93">
            <w:r>
              <w:t>Benutzer hat ein zusätzliches Deck und befindet sich auf der Deckseite.</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F83321E" w14:textId="77777777" w:rsidR="007E0B93" w:rsidRDefault="007E0B93">
            <w:r>
              <w:rPr>
                <w:b/>
                <w:bCs/>
              </w:rPr>
              <w:t>√</w:t>
            </w:r>
          </w:p>
        </w:tc>
      </w:tr>
      <w:tr w:rsidR="007E0B93" w14:paraId="40C9D760" w14:textId="77777777" w:rsidTr="007E0B93">
        <w:trPr>
          <w:trHeight w:val="315"/>
        </w:trPr>
        <w:tc>
          <w:tcPr>
            <w:tcW w:w="1643"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BC89A74" w14:textId="77777777" w:rsidR="007E0B93" w:rsidRDefault="007E0B93">
            <w:r>
              <w:rPr>
                <w:b/>
                <w:bCs/>
              </w:rPr>
              <w:t>Testurteil</w:t>
            </w:r>
          </w:p>
        </w:tc>
        <w:tc>
          <w:tcPr>
            <w:tcW w:w="828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9DA24FC" w14:textId="77777777" w:rsidR="007E0B93" w:rsidRDefault="007E0B93">
            <w:pPr>
              <w:rPr>
                <w:b/>
                <w:bCs/>
              </w:rPr>
            </w:pPr>
            <w:r>
              <w:rPr>
                <w:b/>
                <w:bCs/>
              </w:rPr>
              <w:t>Test bestanden.</w:t>
            </w:r>
          </w:p>
        </w:tc>
      </w:tr>
    </w:tbl>
    <w:p w14:paraId="1A585339" w14:textId="77777777" w:rsidR="007E0B93" w:rsidRDefault="007E0B93" w:rsidP="007E0B93"/>
    <w:p w14:paraId="497D60E9" w14:textId="77777777" w:rsidR="007E0B93" w:rsidRDefault="007E0B93" w:rsidP="007E0B93"/>
    <w:tbl>
      <w:tblPr>
        <w:tblW w:w="9923" w:type="dxa"/>
        <w:tblLook w:val="0600" w:firstRow="0" w:lastRow="0" w:firstColumn="0" w:lastColumn="0" w:noHBand="1" w:noVBand="1"/>
      </w:tblPr>
      <w:tblGrid>
        <w:gridCol w:w="1643"/>
        <w:gridCol w:w="2450"/>
        <w:gridCol w:w="4479"/>
        <w:gridCol w:w="1351"/>
      </w:tblGrid>
      <w:tr w:rsidR="007E0B93" w14:paraId="1A6C11F7" w14:textId="77777777" w:rsidTr="007E0B93">
        <w:trPr>
          <w:trHeight w:val="251"/>
        </w:trPr>
        <w:tc>
          <w:tcPr>
            <w:tcW w:w="1643"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9FBB51E" w14:textId="77777777" w:rsidR="007E0B93" w:rsidRDefault="007E0B93">
            <w:r>
              <w:rPr>
                <w:b/>
                <w:bCs/>
              </w:rPr>
              <w:t>Datum</w:t>
            </w:r>
          </w:p>
        </w:tc>
        <w:tc>
          <w:tcPr>
            <w:tcW w:w="828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8601E01" w14:textId="77777777" w:rsidR="007E0B93" w:rsidRDefault="007E0B93">
            <w:r>
              <w:t>15.05.2024</w:t>
            </w:r>
          </w:p>
        </w:tc>
      </w:tr>
      <w:tr w:rsidR="007E0B93" w14:paraId="475ABAEC" w14:textId="77777777" w:rsidTr="007E0B93">
        <w:trPr>
          <w:trHeight w:val="263"/>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EF9DF1D" w14:textId="77777777" w:rsidR="007E0B93" w:rsidRDefault="007E0B93">
            <w:r>
              <w:rPr>
                <w:b/>
                <w:bCs/>
              </w:rPr>
              <w:t>Tester</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2F11FB9" w14:textId="77777777" w:rsidR="007E0B93" w:rsidRDefault="007E0B93">
            <w:r>
              <w:t>Soufian Khennousse</w:t>
            </w:r>
          </w:p>
        </w:tc>
      </w:tr>
      <w:tr w:rsidR="007E0B93" w14:paraId="04276083" w14:textId="77777777" w:rsidTr="007E0B93">
        <w:trPr>
          <w:trHeight w:val="400"/>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EC1CAD8" w14:textId="77777777" w:rsidR="007E0B93" w:rsidRDefault="007E0B93">
            <w:r>
              <w:rPr>
                <w:b/>
                <w:bCs/>
              </w:rPr>
              <w:t>SW-Versio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B8FBBE0" w14:textId="77777777" w:rsidR="007E0B93" w:rsidRDefault="007E0B93">
            <w:r>
              <w:t>V 0.1.2</w:t>
            </w:r>
          </w:p>
        </w:tc>
      </w:tr>
      <w:tr w:rsidR="007E0B93" w14:paraId="1C12B1C0" w14:textId="77777777" w:rsidTr="007E0B93">
        <w:trPr>
          <w:trHeight w:val="36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5AE36DC" w14:textId="77777777" w:rsidR="007E0B93" w:rsidRDefault="007E0B93">
            <w:r>
              <w:rPr>
                <w:b/>
                <w:bCs/>
              </w:rPr>
              <w:t>Vorbedin-gung(e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77B9BBF" w14:textId="77777777" w:rsidR="007E0B93" w:rsidRDefault="007E0B93">
            <w:r>
              <w:t>Nutzer ist am System angemeldet und befindet sich im Deckbearbeitungsmodus. Er besitzt bereits ein Deck mit mind. einer Karte.</w:t>
            </w:r>
          </w:p>
        </w:tc>
      </w:tr>
      <w:tr w:rsidR="007E0B93" w14:paraId="1F5F82D8" w14:textId="77777777" w:rsidTr="007E0B93">
        <w:trPr>
          <w:trHeight w:val="246"/>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439D18B" w14:textId="77777777" w:rsidR="007E0B93" w:rsidRDefault="007E0B93">
            <w:r>
              <w:rPr>
                <w:b/>
                <w:bCs/>
              </w:rPr>
              <w:t>Schritt</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9287D38" w14:textId="77777777" w:rsidR="007E0B93" w:rsidRDefault="007E0B93">
            <w:r>
              <w:rPr>
                <w:b/>
                <w:bCs/>
              </w:rPr>
              <w:t>Aktion (User)</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5877E6" w14:textId="77777777" w:rsidR="007E0B93" w:rsidRDefault="007E0B93">
            <w:r>
              <w:rPr>
                <w:b/>
                <w:bCs/>
              </w:rPr>
              <w:t>Erwartete Reaktion (System)</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9FCB959" w14:textId="77777777" w:rsidR="007E0B93" w:rsidRDefault="007E0B93">
            <w:r>
              <w:rPr>
                <w:b/>
                <w:bCs/>
              </w:rPr>
              <w:t>√ / X</w:t>
            </w:r>
          </w:p>
        </w:tc>
      </w:tr>
      <w:tr w:rsidR="007E0B93" w14:paraId="65106DB0" w14:textId="77777777" w:rsidTr="007E0B93">
        <w:trPr>
          <w:trHeight w:val="107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2B6772" w14:textId="77777777" w:rsidR="007E0B93" w:rsidRDefault="007E0B93">
            <w:r>
              <w:t>1</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2C451F" w14:textId="77777777" w:rsidR="007E0B93" w:rsidRDefault="007E0B93">
            <w:r>
              <w:t>Der Benutzer klickt auf die Karte, die sich im Deck befindet.</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764A5C2" w14:textId="77777777" w:rsidR="007E0B93" w:rsidRDefault="007E0B93">
            <w:r>
              <w:t>Das System entfernt die Karte aus dem Deck. Sie wird nicht mehr auf dem Display im Deck angezeigt.</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B37C1BE" w14:textId="77777777" w:rsidR="007E0B93" w:rsidRDefault="007E0B93">
            <w:r>
              <w:rPr>
                <w:b/>
                <w:bCs/>
              </w:rPr>
              <w:t>√</w:t>
            </w:r>
          </w:p>
        </w:tc>
      </w:tr>
      <w:tr w:rsidR="007E0B93" w14:paraId="0987F6C5" w14:textId="77777777" w:rsidTr="007E0B93">
        <w:trPr>
          <w:trHeight w:val="1041"/>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24CE6B5" w14:textId="77777777" w:rsidR="007E0B93" w:rsidRDefault="007E0B93">
            <w:r>
              <w:rPr>
                <w:lang w:val="en-GB"/>
              </w:rPr>
              <w:t>2</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B3B8B91" w14:textId="77777777" w:rsidR="007E0B93" w:rsidRDefault="007E0B93">
            <w:r>
              <w:t>Der Benutzer klickt auf die Schaltfläche “Fertig”.</w:t>
            </w:r>
          </w:p>
          <w:p w14:paraId="5665FD09" w14:textId="77777777" w:rsidR="007E0B93" w:rsidRDefault="007E0B93"/>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A9276D" w14:textId="77777777" w:rsidR="007E0B93" w:rsidRDefault="007E0B93">
            <w:r>
              <w:t>Das System beendet den Bearbeitungsmodus.</w:t>
            </w:r>
          </w:p>
          <w:p w14:paraId="715A3C50" w14:textId="77777777" w:rsidR="007E0B93" w:rsidRDefault="007E0B93"/>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DC8C05A" w14:textId="77777777" w:rsidR="007E0B93" w:rsidRDefault="007E0B93">
            <w:r>
              <w:rPr>
                <w:b/>
                <w:bCs/>
              </w:rPr>
              <w:t>√</w:t>
            </w:r>
          </w:p>
        </w:tc>
      </w:tr>
      <w:tr w:rsidR="007E0B93" w14:paraId="1CBB1F18" w14:textId="77777777" w:rsidTr="007E0B93">
        <w:trPr>
          <w:trHeight w:val="414"/>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0128E47" w14:textId="77777777" w:rsidR="007E0B93" w:rsidRDefault="007E0B93">
            <w:r>
              <w:rPr>
                <w:b/>
                <w:bCs/>
              </w:rPr>
              <w:t>Nachbe-dingung(en)</w:t>
            </w:r>
          </w:p>
        </w:tc>
        <w:tc>
          <w:tcPr>
            <w:tcW w:w="692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2E901CD" w14:textId="77777777" w:rsidR="007E0B93" w:rsidRDefault="007E0B93">
            <w:r>
              <w:t>Benutzer befindet sich auf der Deckseite. Das Deck hat nun eine Karte weniger.</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FF6DE4D" w14:textId="77777777" w:rsidR="007E0B93" w:rsidRDefault="007E0B93">
            <w:r>
              <w:rPr>
                <w:b/>
                <w:bCs/>
              </w:rPr>
              <w:t>√</w:t>
            </w:r>
          </w:p>
        </w:tc>
      </w:tr>
      <w:tr w:rsidR="007E0B93" w14:paraId="0497E641" w14:textId="77777777" w:rsidTr="007E0B93">
        <w:trPr>
          <w:trHeight w:val="315"/>
        </w:trPr>
        <w:tc>
          <w:tcPr>
            <w:tcW w:w="1643"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1A49D81" w14:textId="77777777" w:rsidR="007E0B93" w:rsidRDefault="007E0B93">
            <w:r>
              <w:rPr>
                <w:b/>
                <w:bCs/>
              </w:rPr>
              <w:lastRenderedPageBreak/>
              <w:t>Testurteil</w:t>
            </w:r>
          </w:p>
        </w:tc>
        <w:tc>
          <w:tcPr>
            <w:tcW w:w="828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33B4A23" w14:textId="77777777" w:rsidR="007E0B93" w:rsidRDefault="007E0B93">
            <w:pPr>
              <w:rPr>
                <w:b/>
                <w:bCs/>
              </w:rPr>
            </w:pPr>
            <w:r>
              <w:rPr>
                <w:b/>
                <w:bCs/>
              </w:rPr>
              <w:t>Test bestanden.</w:t>
            </w:r>
          </w:p>
        </w:tc>
      </w:tr>
    </w:tbl>
    <w:p w14:paraId="5268EE4E" w14:textId="77777777" w:rsidR="007E0B93" w:rsidRDefault="007E0B93" w:rsidP="007E0B93"/>
    <w:p w14:paraId="1E8B0400" w14:textId="77777777" w:rsidR="007E0B93" w:rsidRDefault="007E0B93" w:rsidP="007E0B93"/>
    <w:p w14:paraId="5625296C" w14:textId="77777777" w:rsidR="007E0B93" w:rsidRDefault="007E0B93" w:rsidP="007E0B93"/>
    <w:p w14:paraId="6AB301A1" w14:textId="77777777" w:rsidR="007E0B93" w:rsidRDefault="007E0B93" w:rsidP="007E0B93"/>
    <w:p w14:paraId="70525ED1" w14:textId="77777777" w:rsidR="007E0B93" w:rsidRDefault="007E0B93" w:rsidP="007E0B93"/>
    <w:p w14:paraId="230C7642" w14:textId="77777777" w:rsidR="007E0B93" w:rsidRDefault="007E0B93" w:rsidP="007E0B93"/>
    <w:tbl>
      <w:tblPr>
        <w:tblW w:w="9923" w:type="dxa"/>
        <w:tblLook w:val="0600" w:firstRow="0" w:lastRow="0" w:firstColumn="0" w:lastColumn="0" w:noHBand="1" w:noVBand="1"/>
      </w:tblPr>
      <w:tblGrid>
        <w:gridCol w:w="1639"/>
        <w:gridCol w:w="2430"/>
        <w:gridCol w:w="4510"/>
        <w:gridCol w:w="1344"/>
      </w:tblGrid>
      <w:tr w:rsidR="007E0B93" w14:paraId="5C915AF5" w14:textId="77777777" w:rsidTr="007E0B93">
        <w:trPr>
          <w:trHeight w:val="251"/>
        </w:trPr>
        <w:tc>
          <w:tcPr>
            <w:tcW w:w="163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217F0B" w14:textId="77777777" w:rsidR="007E0B93" w:rsidRDefault="007E0B93">
            <w:r>
              <w:rPr>
                <w:b/>
                <w:bCs/>
              </w:rPr>
              <w:t>Datum</w:t>
            </w:r>
          </w:p>
        </w:tc>
        <w:tc>
          <w:tcPr>
            <w:tcW w:w="82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013A443" w14:textId="77777777" w:rsidR="007E0B93" w:rsidRDefault="007E0B93">
            <w:r>
              <w:t>15.05.2024</w:t>
            </w:r>
          </w:p>
        </w:tc>
      </w:tr>
      <w:tr w:rsidR="007E0B93" w14:paraId="7A90556B" w14:textId="77777777" w:rsidTr="007E0B93">
        <w:trPr>
          <w:trHeight w:val="263"/>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F5B40D2" w14:textId="77777777" w:rsidR="007E0B93" w:rsidRDefault="007E0B93">
            <w:r>
              <w:rPr>
                <w:b/>
                <w:bCs/>
              </w:rPr>
              <w:t>Tester</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AD28DA1" w14:textId="77777777" w:rsidR="007E0B93" w:rsidRDefault="007E0B93">
            <w:r>
              <w:t>Soufian Khennousse</w:t>
            </w:r>
          </w:p>
        </w:tc>
      </w:tr>
      <w:tr w:rsidR="007E0B93" w14:paraId="5A861C26" w14:textId="77777777" w:rsidTr="007E0B93">
        <w:trPr>
          <w:trHeight w:val="400"/>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E29D47F" w14:textId="77777777" w:rsidR="007E0B93" w:rsidRDefault="007E0B93">
            <w:r>
              <w:rPr>
                <w:b/>
                <w:bCs/>
              </w:rPr>
              <w:t>SW-Versio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5C9D1E4" w14:textId="77777777" w:rsidR="007E0B93" w:rsidRDefault="007E0B93">
            <w:r>
              <w:t>V 0.1.2</w:t>
            </w:r>
          </w:p>
        </w:tc>
      </w:tr>
      <w:tr w:rsidR="007E0B93" w14:paraId="1E1C02B1" w14:textId="77777777" w:rsidTr="007E0B93">
        <w:trPr>
          <w:trHeight w:val="36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5F2D59D" w14:textId="77777777" w:rsidR="007E0B93" w:rsidRDefault="007E0B93">
            <w:r>
              <w:rPr>
                <w:b/>
                <w:bCs/>
              </w:rPr>
              <w:t>Vorbedin-gung(e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FF9D2E2" w14:textId="77777777" w:rsidR="007E0B93" w:rsidRDefault="007E0B93">
            <w:r>
              <w:t>Nutzer ist am System angemeldet und befindet sich nicht im Deckbearbeitungsmodus.</w:t>
            </w:r>
          </w:p>
        </w:tc>
      </w:tr>
      <w:tr w:rsidR="007E0B93" w14:paraId="25835A2F" w14:textId="77777777" w:rsidTr="007E0B93">
        <w:trPr>
          <w:trHeight w:val="246"/>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3A00AEE" w14:textId="77777777" w:rsidR="007E0B93" w:rsidRDefault="007E0B93">
            <w:r>
              <w:rPr>
                <w:b/>
                <w:bCs/>
              </w:rPr>
              <w:t>Schritt</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DD02301" w14:textId="77777777" w:rsidR="007E0B93" w:rsidRDefault="007E0B93">
            <w:r>
              <w:rPr>
                <w:b/>
                <w:bCs/>
              </w:rPr>
              <w:t>Aktion (User)</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4DBAF55" w14:textId="77777777" w:rsidR="007E0B93" w:rsidRDefault="007E0B93">
            <w:r>
              <w:rPr>
                <w:b/>
                <w:bCs/>
              </w:rPr>
              <w:t>Erwartete Reaktion (System)</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AE24525" w14:textId="77777777" w:rsidR="007E0B93" w:rsidRDefault="007E0B93">
            <w:r>
              <w:rPr>
                <w:b/>
                <w:bCs/>
              </w:rPr>
              <w:t>√ / X</w:t>
            </w:r>
          </w:p>
        </w:tc>
      </w:tr>
      <w:tr w:rsidR="007E0B93" w14:paraId="4214339E" w14:textId="77777777" w:rsidTr="007E0B93">
        <w:trPr>
          <w:trHeight w:val="107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B278A53" w14:textId="77777777" w:rsidR="007E0B93" w:rsidRDefault="007E0B93">
            <w:r>
              <w:t>1</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6F27667" w14:textId="77777777" w:rsidR="007E0B93" w:rsidRDefault="007E0B93">
            <w:r>
              <w:t>Der Benutzer klickt auf die Schaltfläche “Neues Deck erstellen”</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EB54EF8" w14:textId="77777777" w:rsidR="007E0B93" w:rsidRDefault="007E0B93">
            <w:r>
              <w:t>Das System erstellt ein neues Deck mit neuem Namen.</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CA35C2F" w14:textId="77777777" w:rsidR="007E0B93" w:rsidRDefault="007E0B93">
            <w:r>
              <w:rPr>
                <w:b/>
                <w:bCs/>
              </w:rPr>
              <w:t>√</w:t>
            </w:r>
          </w:p>
        </w:tc>
      </w:tr>
      <w:tr w:rsidR="007E0B93" w14:paraId="266D92B5" w14:textId="77777777" w:rsidTr="007E0B93">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C0D0540" w14:textId="77777777" w:rsidR="007E0B93" w:rsidRDefault="007E0B93">
            <w:r>
              <w:rPr>
                <w:lang w:val="en-GB"/>
              </w:rPr>
              <w:t>2</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A8F1B5A" w14:textId="77777777" w:rsidR="007E0B93" w:rsidRDefault="007E0B93">
            <w:r>
              <w:t>Nutzer klickt auf das neu erstellte Deck.</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F1920E4" w14:textId="77777777" w:rsidR="007E0B93" w:rsidRDefault="007E0B93">
            <w:r>
              <w:t>Das System wechselt in den Deckbearbeitungsmodus. Eine Schaltfläche zum Decknamen ändern, sowie die verfügbaren Karten und die Karten im Deck werden auf dem Display angezeigt.</w:t>
            </w:r>
          </w:p>
          <w:p w14:paraId="220F9276" w14:textId="77777777" w:rsidR="007E0B93" w:rsidRDefault="007E0B93"/>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A728538" w14:textId="77777777" w:rsidR="007E0B93" w:rsidRDefault="007E0B93">
            <w:r>
              <w:rPr>
                <w:b/>
                <w:bCs/>
              </w:rPr>
              <w:t>√</w:t>
            </w:r>
          </w:p>
        </w:tc>
      </w:tr>
      <w:tr w:rsidR="007E0B93" w14:paraId="61168698" w14:textId="77777777" w:rsidTr="007E0B93">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4A1E9AB" w14:textId="77777777" w:rsidR="007E0B93" w:rsidRDefault="007E0B93">
            <w:pPr>
              <w:rPr>
                <w:lang w:val="en-GB"/>
              </w:rPr>
            </w:pPr>
            <w:r>
              <w:rPr>
                <w:lang w:val="en-GB"/>
              </w:rPr>
              <w:t>3</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28E1CA3" w14:textId="77777777" w:rsidR="007E0B93" w:rsidRDefault="007E0B93">
            <w:r>
              <w:t>Nutzer gibt einen neuen Namen für das Deck ein, der schon für ein anderes Deck vergeben ist.</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0ED790D" w14:textId="77777777" w:rsidR="007E0B93" w:rsidRDefault="007E0B93">
            <w:r>
              <w:t>Der eingegebene Deckname wird auf dem Display angezeig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149A76A" w14:textId="77777777" w:rsidR="007E0B93" w:rsidRDefault="007E0B93">
            <w:r>
              <w:rPr>
                <w:b/>
                <w:bCs/>
              </w:rPr>
              <w:t>√</w:t>
            </w:r>
          </w:p>
          <w:p w14:paraId="71A8501E" w14:textId="77777777" w:rsidR="007E0B93" w:rsidRDefault="007E0B93">
            <w:pPr>
              <w:rPr>
                <w:b/>
                <w:bCs/>
              </w:rPr>
            </w:pPr>
          </w:p>
        </w:tc>
      </w:tr>
      <w:tr w:rsidR="007E0B93" w14:paraId="1E4E11B6" w14:textId="77777777" w:rsidTr="007E0B93">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83668D5" w14:textId="77777777" w:rsidR="007E0B93" w:rsidRDefault="007E0B93">
            <w:pPr>
              <w:rPr>
                <w:lang w:val="en-GB"/>
              </w:rPr>
            </w:pPr>
            <w:r>
              <w:rPr>
                <w:lang w:val="en-GB"/>
              </w:rPr>
              <w:t>4</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A6097A3" w14:textId="77777777" w:rsidR="007E0B93" w:rsidRDefault="007E0B93">
            <w:r>
              <w:t>Nutzer klickt auf die Schaltfläche “Name speichern”.</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6A5FD0B" w14:textId="77777777" w:rsidR="007E0B93" w:rsidRDefault="007E0B93">
            <w:r>
              <w:t>Das System ändert den Namen nich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8E944A6" w14:textId="77777777" w:rsidR="007E0B93" w:rsidRDefault="007E0B93">
            <w:r>
              <w:rPr>
                <w:b/>
                <w:bCs/>
              </w:rPr>
              <w:t>√</w:t>
            </w:r>
          </w:p>
          <w:p w14:paraId="17FB49E2" w14:textId="77777777" w:rsidR="007E0B93" w:rsidRDefault="007E0B93">
            <w:pPr>
              <w:rPr>
                <w:b/>
                <w:bCs/>
              </w:rPr>
            </w:pPr>
          </w:p>
        </w:tc>
      </w:tr>
      <w:tr w:rsidR="007E0B93" w14:paraId="7E6AB2A8" w14:textId="77777777" w:rsidTr="007E0B93">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40A25D8" w14:textId="77777777" w:rsidR="007E0B93" w:rsidRDefault="007E0B93">
            <w:pPr>
              <w:rPr>
                <w:lang w:val="en-GB"/>
              </w:rPr>
            </w:pPr>
            <w:r>
              <w:rPr>
                <w:lang w:val="en-GB"/>
              </w:rPr>
              <w:t>5</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45AA830" w14:textId="77777777" w:rsidR="007E0B93" w:rsidRDefault="007E0B93">
            <w:r>
              <w:t>Nutzer klickt auf die Schaltfläche “Fertig”.</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4F2EF50" w14:textId="77777777" w:rsidR="007E0B93" w:rsidRDefault="007E0B93">
            <w:r>
              <w:t>Das System beendet den Deckbearbeitungsmodus.</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6D39A8B" w14:textId="77777777" w:rsidR="007E0B93" w:rsidRDefault="007E0B93">
            <w:r>
              <w:rPr>
                <w:b/>
                <w:bCs/>
              </w:rPr>
              <w:t>√</w:t>
            </w:r>
          </w:p>
          <w:p w14:paraId="4EDC8F1A" w14:textId="77777777" w:rsidR="007E0B93" w:rsidRDefault="007E0B93">
            <w:pPr>
              <w:rPr>
                <w:b/>
                <w:bCs/>
              </w:rPr>
            </w:pPr>
          </w:p>
        </w:tc>
      </w:tr>
      <w:tr w:rsidR="007E0B93" w14:paraId="1835DA2F" w14:textId="77777777" w:rsidTr="007E0B93">
        <w:trPr>
          <w:trHeight w:val="414"/>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E54CB8B" w14:textId="77777777" w:rsidR="007E0B93" w:rsidRDefault="007E0B93">
            <w:r>
              <w:rPr>
                <w:b/>
                <w:bCs/>
              </w:rPr>
              <w:t>Nachbe-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6117EB7" w14:textId="77777777" w:rsidR="007E0B93" w:rsidRDefault="007E0B93">
            <w:r>
              <w:t>Benutzer befindet sich auf der Deckseite. Der Deckname bleibt unveränder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8372FEA" w14:textId="77777777" w:rsidR="007E0B93" w:rsidRDefault="007E0B93">
            <w:r>
              <w:rPr>
                <w:b/>
                <w:bCs/>
              </w:rPr>
              <w:t>√</w:t>
            </w:r>
          </w:p>
        </w:tc>
      </w:tr>
      <w:tr w:rsidR="007E0B93" w14:paraId="41829852" w14:textId="77777777" w:rsidTr="007E0B93">
        <w:trPr>
          <w:trHeight w:val="315"/>
        </w:trPr>
        <w:tc>
          <w:tcPr>
            <w:tcW w:w="163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4FFFD10" w14:textId="77777777" w:rsidR="007E0B93" w:rsidRDefault="007E0B93">
            <w:r>
              <w:rPr>
                <w:b/>
                <w:bCs/>
              </w:rPr>
              <w:lastRenderedPageBreak/>
              <w:t>Testurteil</w:t>
            </w:r>
          </w:p>
        </w:tc>
        <w:tc>
          <w:tcPr>
            <w:tcW w:w="82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B9C2D4C" w14:textId="77777777" w:rsidR="007E0B93" w:rsidRDefault="007E0B93">
            <w:pPr>
              <w:rPr>
                <w:b/>
                <w:bCs/>
              </w:rPr>
            </w:pPr>
            <w:r>
              <w:rPr>
                <w:b/>
                <w:bCs/>
              </w:rPr>
              <w:t>Test bestanden.</w:t>
            </w:r>
          </w:p>
        </w:tc>
      </w:tr>
    </w:tbl>
    <w:p w14:paraId="4A1A6837" w14:textId="77777777" w:rsidR="007E0B93" w:rsidRDefault="007E0B93" w:rsidP="007E0B93"/>
    <w:p w14:paraId="721CEB6E" w14:textId="77777777" w:rsidR="007E0B93" w:rsidRDefault="007E0B93" w:rsidP="007E0B93"/>
    <w:tbl>
      <w:tblPr>
        <w:tblW w:w="9923" w:type="dxa"/>
        <w:tblLook w:val="0600" w:firstRow="0" w:lastRow="0" w:firstColumn="0" w:lastColumn="0" w:noHBand="1" w:noVBand="1"/>
      </w:tblPr>
      <w:tblGrid>
        <w:gridCol w:w="1639"/>
        <w:gridCol w:w="2430"/>
        <w:gridCol w:w="4510"/>
        <w:gridCol w:w="1344"/>
      </w:tblGrid>
      <w:tr w:rsidR="007E0B93" w14:paraId="70E71A00" w14:textId="77777777" w:rsidTr="007E0B93">
        <w:trPr>
          <w:trHeight w:val="251"/>
        </w:trPr>
        <w:tc>
          <w:tcPr>
            <w:tcW w:w="163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A80D8EA" w14:textId="77777777" w:rsidR="007E0B93" w:rsidRDefault="007E0B93">
            <w:r>
              <w:rPr>
                <w:b/>
                <w:bCs/>
              </w:rPr>
              <w:t>Datum</w:t>
            </w:r>
          </w:p>
        </w:tc>
        <w:tc>
          <w:tcPr>
            <w:tcW w:w="82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C0E6FE3" w14:textId="77777777" w:rsidR="007E0B93" w:rsidRDefault="007E0B93">
            <w:r>
              <w:t>15.05.2024</w:t>
            </w:r>
          </w:p>
        </w:tc>
      </w:tr>
      <w:tr w:rsidR="007E0B93" w14:paraId="72CD9302" w14:textId="77777777" w:rsidTr="007E0B93">
        <w:trPr>
          <w:trHeight w:val="263"/>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CDD573A" w14:textId="77777777" w:rsidR="007E0B93" w:rsidRDefault="007E0B93">
            <w:r>
              <w:rPr>
                <w:b/>
                <w:bCs/>
              </w:rPr>
              <w:t>Tester</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2683533" w14:textId="77777777" w:rsidR="007E0B93" w:rsidRDefault="007E0B93">
            <w:r>
              <w:t>Soufian Khennousse</w:t>
            </w:r>
          </w:p>
        </w:tc>
      </w:tr>
      <w:tr w:rsidR="007E0B93" w14:paraId="57294891" w14:textId="77777777" w:rsidTr="007E0B93">
        <w:trPr>
          <w:trHeight w:val="400"/>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38D9762" w14:textId="77777777" w:rsidR="007E0B93" w:rsidRDefault="007E0B93">
            <w:r>
              <w:rPr>
                <w:b/>
                <w:bCs/>
              </w:rPr>
              <w:t>SW-Versio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9F56B7B" w14:textId="77777777" w:rsidR="007E0B93" w:rsidRDefault="007E0B93">
            <w:r>
              <w:t>V 0.1.2</w:t>
            </w:r>
          </w:p>
        </w:tc>
      </w:tr>
      <w:tr w:rsidR="007E0B93" w14:paraId="3AC3DAA3" w14:textId="77777777" w:rsidTr="007E0B93">
        <w:trPr>
          <w:trHeight w:val="36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5D1B851" w14:textId="77777777" w:rsidR="007E0B93" w:rsidRDefault="007E0B93">
            <w:r>
              <w:rPr>
                <w:b/>
                <w:bCs/>
              </w:rPr>
              <w:t>Vorbedin-gung(e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998ECDE" w14:textId="77777777" w:rsidR="007E0B93" w:rsidRDefault="007E0B93">
            <w:r>
              <w:t>Nutzer ist am System angemeldet und befindet sich nicht im Deckbearbeitungsmodus.</w:t>
            </w:r>
          </w:p>
        </w:tc>
      </w:tr>
      <w:tr w:rsidR="007E0B93" w14:paraId="67E38C9D" w14:textId="77777777" w:rsidTr="007E0B93">
        <w:trPr>
          <w:trHeight w:val="246"/>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6A77ED4" w14:textId="77777777" w:rsidR="007E0B93" w:rsidRDefault="007E0B93">
            <w:r>
              <w:rPr>
                <w:b/>
                <w:bCs/>
              </w:rPr>
              <w:t>Schritt</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2B935CC" w14:textId="77777777" w:rsidR="007E0B93" w:rsidRDefault="007E0B93">
            <w:r>
              <w:rPr>
                <w:b/>
                <w:bCs/>
              </w:rPr>
              <w:t>Aktion (User)</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651C872" w14:textId="77777777" w:rsidR="007E0B93" w:rsidRDefault="007E0B93">
            <w:r>
              <w:rPr>
                <w:b/>
                <w:bCs/>
              </w:rPr>
              <w:t>Erwartete Reaktion (System)</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A83A87D" w14:textId="77777777" w:rsidR="007E0B93" w:rsidRDefault="007E0B93">
            <w:r>
              <w:rPr>
                <w:b/>
                <w:bCs/>
              </w:rPr>
              <w:t>√ / X</w:t>
            </w:r>
          </w:p>
        </w:tc>
      </w:tr>
      <w:tr w:rsidR="007E0B93" w14:paraId="0B61841A" w14:textId="77777777" w:rsidTr="007E0B93">
        <w:trPr>
          <w:trHeight w:val="107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F964EA2" w14:textId="77777777" w:rsidR="007E0B93" w:rsidRDefault="007E0B93">
            <w:r>
              <w:t>1</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4537065" w14:textId="77777777" w:rsidR="007E0B93" w:rsidRDefault="007E0B93">
            <w:r>
              <w:t>Der Benutzer klickt auf die Schaltfläche “Neues Deck erstellen”</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00BC0D5" w14:textId="77777777" w:rsidR="007E0B93" w:rsidRDefault="007E0B93">
            <w:r>
              <w:t>Das System erstellt ein neues Deck mit neuem Namen.</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DF1AC09" w14:textId="77777777" w:rsidR="007E0B93" w:rsidRDefault="007E0B93">
            <w:r>
              <w:rPr>
                <w:b/>
                <w:bCs/>
              </w:rPr>
              <w:t>√</w:t>
            </w:r>
          </w:p>
        </w:tc>
      </w:tr>
      <w:tr w:rsidR="007E0B93" w14:paraId="77A90952" w14:textId="77777777" w:rsidTr="007E0B93">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715A114" w14:textId="77777777" w:rsidR="007E0B93" w:rsidRDefault="007E0B93">
            <w:r>
              <w:rPr>
                <w:lang w:val="en-GB"/>
              </w:rPr>
              <w:t>2</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3D1489E" w14:textId="77777777" w:rsidR="007E0B93" w:rsidRDefault="007E0B93">
            <w:r>
              <w:t>Nutzer klickt auf das neu erstellte Deck.</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DBB2C3" w14:textId="77777777" w:rsidR="007E0B93" w:rsidRDefault="007E0B93">
            <w:r>
              <w:t>Das System wechselt in den Deckbearbeitungsmodus. Eine Schaltfläche zum Decknamen ändern, sowie die verfügbaren Karten und die Karten im Deck werden auf dem Display angezeigt.</w:t>
            </w:r>
          </w:p>
          <w:p w14:paraId="6D65A2C0" w14:textId="77777777" w:rsidR="007E0B93" w:rsidRDefault="007E0B93"/>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F219DA1" w14:textId="77777777" w:rsidR="007E0B93" w:rsidRDefault="007E0B93">
            <w:r>
              <w:rPr>
                <w:b/>
                <w:bCs/>
              </w:rPr>
              <w:t>√</w:t>
            </w:r>
          </w:p>
        </w:tc>
      </w:tr>
      <w:tr w:rsidR="007E0B93" w14:paraId="1E2FC215" w14:textId="77777777" w:rsidTr="007E0B93">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AD774EB" w14:textId="77777777" w:rsidR="007E0B93" w:rsidRDefault="007E0B93">
            <w:pPr>
              <w:rPr>
                <w:lang w:val="en-GB"/>
              </w:rPr>
            </w:pPr>
            <w:r>
              <w:rPr>
                <w:lang w:val="en-GB"/>
              </w:rPr>
              <w:t>3</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6AD2507" w14:textId="77777777" w:rsidR="007E0B93" w:rsidRDefault="007E0B93">
            <w:r>
              <w:t>Nutzer gibt einen neuen Namen für das Deck ein, welcher noch nicht vergeben ist.</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B724639" w14:textId="77777777" w:rsidR="007E0B93" w:rsidRDefault="007E0B93">
            <w:r>
              <w:t>Der eingegebene Deckname wird auf dem Display angezeig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FCD9E4" w14:textId="77777777" w:rsidR="007E0B93" w:rsidRDefault="007E0B93">
            <w:r>
              <w:rPr>
                <w:b/>
                <w:bCs/>
              </w:rPr>
              <w:t>√</w:t>
            </w:r>
          </w:p>
          <w:p w14:paraId="043FC9DC" w14:textId="77777777" w:rsidR="007E0B93" w:rsidRDefault="007E0B93">
            <w:pPr>
              <w:rPr>
                <w:b/>
                <w:bCs/>
              </w:rPr>
            </w:pPr>
          </w:p>
        </w:tc>
      </w:tr>
      <w:tr w:rsidR="007E0B93" w14:paraId="2ED1D2E6" w14:textId="77777777" w:rsidTr="007E0B93">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9356C35" w14:textId="77777777" w:rsidR="007E0B93" w:rsidRDefault="007E0B93">
            <w:pPr>
              <w:rPr>
                <w:lang w:val="en-GB"/>
              </w:rPr>
            </w:pPr>
            <w:r>
              <w:rPr>
                <w:lang w:val="en-GB"/>
              </w:rPr>
              <w:t>4</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184F929" w14:textId="77777777" w:rsidR="007E0B93" w:rsidRDefault="007E0B93">
            <w:r>
              <w:t>Nutzer klickt auf die Schaltfläche “Name speichern”.</w:t>
            </w:r>
          </w:p>
          <w:p w14:paraId="65574D71" w14:textId="77777777" w:rsidR="007E0B93" w:rsidRDefault="007E0B93"/>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142E70E" w14:textId="77777777" w:rsidR="007E0B93" w:rsidRDefault="007E0B93">
            <w:r>
              <w:t>Das System speichert den neuen Namen und beendet den Bearbeitungsmodus. Der neue Name wird auf dem Display angezeig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EA6E4D1" w14:textId="77777777" w:rsidR="007E0B93" w:rsidRDefault="007E0B93">
            <w:r>
              <w:rPr>
                <w:b/>
                <w:bCs/>
              </w:rPr>
              <w:t>√</w:t>
            </w:r>
          </w:p>
          <w:p w14:paraId="43A512DF" w14:textId="77777777" w:rsidR="007E0B93" w:rsidRDefault="007E0B93">
            <w:pPr>
              <w:rPr>
                <w:b/>
                <w:bCs/>
              </w:rPr>
            </w:pPr>
          </w:p>
        </w:tc>
      </w:tr>
      <w:tr w:rsidR="007E0B93" w14:paraId="62055299" w14:textId="77777777" w:rsidTr="007E0B93">
        <w:trPr>
          <w:trHeight w:val="414"/>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2948BE2" w14:textId="77777777" w:rsidR="007E0B93" w:rsidRDefault="007E0B93">
            <w:r>
              <w:rPr>
                <w:b/>
                <w:bCs/>
              </w:rPr>
              <w:t>Nachbe-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7C73E22" w14:textId="77777777" w:rsidR="007E0B93" w:rsidRDefault="007E0B93">
            <w:r>
              <w:t>Benutzer befindet sich auf der Deckseite. Das Deck hat nun einen neuen Namen.</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1A780CF" w14:textId="77777777" w:rsidR="007E0B93" w:rsidRDefault="007E0B93">
            <w:r>
              <w:rPr>
                <w:b/>
                <w:bCs/>
              </w:rPr>
              <w:t>√</w:t>
            </w:r>
          </w:p>
        </w:tc>
      </w:tr>
      <w:tr w:rsidR="007E0B93" w14:paraId="1C49E524" w14:textId="77777777" w:rsidTr="007E0B93">
        <w:trPr>
          <w:trHeight w:val="315"/>
        </w:trPr>
        <w:tc>
          <w:tcPr>
            <w:tcW w:w="163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13EA9C7" w14:textId="77777777" w:rsidR="007E0B93" w:rsidRDefault="007E0B93">
            <w:r>
              <w:rPr>
                <w:b/>
                <w:bCs/>
              </w:rPr>
              <w:t>Testurteil</w:t>
            </w:r>
          </w:p>
        </w:tc>
        <w:tc>
          <w:tcPr>
            <w:tcW w:w="82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C03E3E0" w14:textId="77777777" w:rsidR="007E0B93" w:rsidRDefault="007E0B93">
            <w:pPr>
              <w:rPr>
                <w:b/>
                <w:bCs/>
              </w:rPr>
            </w:pPr>
            <w:r>
              <w:rPr>
                <w:b/>
                <w:bCs/>
              </w:rPr>
              <w:t>Test bestanden.</w:t>
            </w:r>
          </w:p>
        </w:tc>
      </w:tr>
    </w:tbl>
    <w:p w14:paraId="59E85012" w14:textId="77777777" w:rsidR="007E0B93" w:rsidRDefault="007E0B93" w:rsidP="007E0B93"/>
    <w:tbl>
      <w:tblPr>
        <w:tblW w:w="9923" w:type="dxa"/>
        <w:tblLook w:val="0600" w:firstRow="0" w:lastRow="0" w:firstColumn="0" w:lastColumn="0" w:noHBand="1" w:noVBand="1"/>
      </w:tblPr>
      <w:tblGrid>
        <w:gridCol w:w="1650"/>
        <w:gridCol w:w="2482"/>
        <w:gridCol w:w="4429"/>
        <w:gridCol w:w="1362"/>
      </w:tblGrid>
      <w:tr w:rsidR="007E0B93" w14:paraId="7826DD03" w14:textId="77777777" w:rsidTr="007E0B93">
        <w:trPr>
          <w:trHeight w:val="251"/>
        </w:trPr>
        <w:tc>
          <w:tcPr>
            <w:tcW w:w="165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054B302" w14:textId="77777777" w:rsidR="007E0B93" w:rsidRDefault="007E0B93">
            <w:r>
              <w:rPr>
                <w:b/>
                <w:bCs/>
              </w:rPr>
              <w:t>Datum</w:t>
            </w:r>
          </w:p>
        </w:tc>
        <w:tc>
          <w:tcPr>
            <w:tcW w:w="8273"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C641FDB" w14:textId="77777777" w:rsidR="007E0B93" w:rsidRDefault="007E0B93">
            <w:r>
              <w:t>15.05.2024</w:t>
            </w:r>
          </w:p>
        </w:tc>
      </w:tr>
      <w:tr w:rsidR="007E0B93" w14:paraId="621EA44A" w14:textId="77777777" w:rsidTr="007E0B93">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5F9AEBC" w14:textId="77777777" w:rsidR="007E0B93" w:rsidRDefault="007E0B93">
            <w:r>
              <w:rPr>
                <w:b/>
                <w:bCs/>
              </w:rPr>
              <w:t>Tester</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6B1127A" w14:textId="77777777" w:rsidR="007E0B93" w:rsidRDefault="007E0B93">
            <w:r>
              <w:t>Soufian Khennousse</w:t>
            </w:r>
          </w:p>
        </w:tc>
      </w:tr>
      <w:tr w:rsidR="007E0B93" w14:paraId="2EC4BB1D" w14:textId="77777777" w:rsidTr="007E0B93">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C91A025" w14:textId="77777777" w:rsidR="007E0B93" w:rsidRDefault="007E0B93">
            <w:r>
              <w:rPr>
                <w:b/>
                <w:bCs/>
              </w:rPr>
              <w:t>SW-Versio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9B98F8D" w14:textId="77777777" w:rsidR="007E0B93" w:rsidRDefault="007E0B93">
            <w:r>
              <w:t>V 0.1.2</w:t>
            </w:r>
          </w:p>
        </w:tc>
      </w:tr>
      <w:tr w:rsidR="007E0B93" w14:paraId="4E7D5808" w14:textId="77777777" w:rsidTr="007E0B93">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C4B056D" w14:textId="77777777" w:rsidR="007E0B93" w:rsidRDefault="007E0B93">
            <w:r>
              <w:rPr>
                <w:b/>
                <w:bCs/>
              </w:rPr>
              <w:lastRenderedPageBreak/>
              <w:t>Vorbedin-gung(e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51C01C8" w14:textId="77777777" w:rsidR="007E0B93" w:rsidRDefault="007E0B93">
            <w:r>
              <w:t>Nutzer ist am System angemeldet und befindet sich auf der Deckseite. Nutzer besitzt bereits 3 Decks.</w:t>
            </w:r>
          </w:p>
        </w:tc>
      </w:tr>
      <w:tr w:rsidR="007E0B93" w14:paraId="7D8F95F6" w14:textId="77777777" w:rsidTr="007E0B93">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A706D8" w14:textId="77777777" w:rsidR="007E0B93" w:rsidRDefault="007E0B93">
            <w:r>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7BE6170" w14:textId="77777777" w:rsidR="007E0B93" w:rsidRDefault="007E0B93">
            <w:r>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DACDEC7" w14:textId="77777777" w:rsidR="007E0B93" w:rsidRDefault="007E0B93">
            <w:r>
              <w:rPr>
                <w:b/>
                <w:bCs/>
              </w:rPr>
              <w:t>Erwartete Reaktion (System)</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BEB5102" w14:textId="77777777" w:rsidR="007E0B93" w:rsidRDefault="007E0B93">
            <w:r>
              <w:rPr>
                <w:b/>
                <w:bCs/>
              </w:rPr>
              <w:t>√ / X</w:t>
            </w:r>
          </w:p>
        </w:tc>
      </w:tr>
      <w:tr w:rsidR="007E0B93" w14:paraId="3C950BA8" w14:textId="77777777" w:rsidTr="007E0B93">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878EF37" w14:textId="77777777" w:rsidR="007E0B93" w:rsidRDefault="007E0B93">
            <w:r>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27DB360" w14:textId="77777777" w:rsidR="007E0B93" w:rsidRDefault="007E0B93">
            <w:r>
              <w:t>Der Benutzer klickt auf die Schaltfläche “Neues Deck erstelle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B572BA9" w14:textId="77777777" w:rsidR="007E0B93" w:rsidRDefault="007E0B93">
            <w:r>
              <w:t>Das System erstellt kein neues Deck und es wird die Meldung “Es können maximal drei Decks erstellen” auf dem Display angezeigt.</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A32DEAA" w14:textId="77777777" w:rsidR="007E0B93" w:rsidRDefault="007E0B93">
            <w:r>
              <w:rPr>
                <w:b/>
                <w:bCs/>
              </w:rPr>
              <w:t>√</w:t>
            </w:r>
          </w:p>
        </w:tc>
      </w:tr>
      <w:tr w:rsidR="007E0B93" w14:paraId="1B6B638A" w14:textId="77777777" w:rsidTr="007E0B93">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CECF516" w14:textId="77777777" w:rsidR="007E0B93" w:rsidRDefault="007E0B93">
            <w:r>
              <w:rPr>
                <w:b/>
                <w:bCs/>
              </w:rPr>
              <w:t>Nachbe-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9832AA6" w14:textId="77777777" w:rsidR="007E0B93" w:rsidRDefault="007E0B93">
            <w:r>
              <w:t>Benutzer befindet sich auf der Deckseite.</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8082474" w14:textId="77777777" w:rsidR="007E0B93" w:rsidRDefault="007E0B93">
            <w:r>
              <w:rPr>
                <w:b/>
                <w:bCs/>
              </w:rPr>
              <w:t>√</w:t>
            </w:r>
          </w:p>
        </w:tc>
      </w:tr>
      <w:tr w:rsidR="007E0B93" w14:paraId="4270A86D" w14:textId="77777777" w:rsidTr="007E0B93">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1D6601B" w14:textId="77777777" w:rsidR="007E0B93" w:rsidRDefault="007E0B93">
            <w:r>
              <w:rPr>
                <w:b/>
                <w:bCs/>
              </w:rPr>
              <w:t>Testurteil</w:t>
            </w:r>
          </w:p>
        </w:tc>
        <w:tc>
          <w:tcPr>
            <w:tcW w:w="8273"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8319D6A" w14:textId="77777777" w:rsidR="007E0B93" w:rsidRDefault="007E0B93">
            <w:pPr>
              <w:rPr>
                <w:b/>
                <w:bCs/>
              </w:rPr>
            </w:pPr>
            <w:r>
              <w:rPr>
                <w:b/>
                <w:bCs/>
              </w:rPr>
              <w:t>Test bestanden.</w:t>
            </w:r>
          </w:p>
        </w:tc>
      </w:tr>
    </w:tbl>
    <w:p w14:paraId="76FA41EC" w14:textId="77777777" w:rsidR="007E0B93" w:rsidRDefault="007E0B93" w:rsidP="007E0B93"/>
    <w:p w14:paraId="79C00340" w14:textId="77777777" w:rsidR="007E0B93" w:rsidRDefault="007E0B93" w:rsidP="007E0B93"/>
    <w:tbl>
      <w:tblPr>
        <w:tblW w:w="9923" w:type="dxa"/>
        <w:tblLook w:val="0600" w:firstRow="0" w:lastRow="0" w:firstColumn="0" w:lastColumn="0" w:noHBand="1" w:noVBand="1"/>
      </w:tblPr>
      <w:tblGrid>
        <w:gridCol w:w="1647"/>
        <w:gridCol w:w="2460"/>
        <w:gridCol w:w="4457"/>
        <w:gridCol w:w="1359"/>
      </w:tblGrid>
      <w:tr w:rsidR="007E0B93" w14:paraId="116F1C73" w14:textId="77777777" w:rsidTr="007E0B93">
        <w:trPr>
          <w:trHeight w:val="251"/>
        </w:trPr>
        <w:tc>
          <w:tcPr>
            <w:tcW w:w="1647"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649ACA7" w14:textId="77777777" w:rsidR="007E0B93" w:rsidRDefault="007E0B93">
            <w:r>
              <w:rPr>
                <w:b/>
                <w:bCs/>
              </w:rPr>
              <w:t>Datum</w:t>
            </w:r>
          </w:p>
        </w:tc>
        <w:tc>
          <w:tcPr>
            <w:tcW w:w="82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3716CFD" w14:textId="77777777" w:rsidR="007E0B93" w:rsidRDefault="007E0B93">
            <w:r>
              <w:t>15.05.2024</w:t>
            </w:r>
          </w:p>
        </w:tc>
      </w:tr>
      <w:tr w:rsidR="007E0B93" w14:paraId="1F923803" w14:textId="77777777" w:rsidTr="007E0B93">
        <w:trPr>
          <w:trHeight w:val="263"/>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EA328E3" w14:textId="77777777" w:rsidR="007E0B93" w:rsidRDefault="007E0B93">
            <w:r>
              <w:rPr>
                <w:b/>
                <w:bCs/>
              </w:rPr>
              <w:t>Tester</w:t>
            </w:r>
          </w:p>
        </w:tc>
        <w:tc>
          <w:tcPr>
            <w:tcW w:w="82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46486C0" w14:textId="77777777" w:rsidR="007E0B93" w:rsidRDefault="007E0B93">
            <w:r>
              <w:t>Soufian Khennousse</w:t>
            </w:r>
          </w:p>
        </w:tc>
      </w:tr>
      <w:tr w:rsidR="007E0B93" w14:paraId="12417D28" w14:textId="77777777" w:rsidTr="007E0B93">
        <w:trPr>
          <w:trHeight w:val="400"/>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77B90C6" w14:textId="77777777" w:rsidR="007E0B93" w:rsidRDefault="007E0B93">
            <w:r>
              <w:rPr>
                <w:b/>
                <w:bCs/>
              </w:rPr>
              <w:t>SW-Version</w:t>
            </w:r>
          </w:p>
        </w:tc>
        <w:tc>
          <w:tcPr>
            <w:tcW w:w="82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A6DD2EB" w14:textId="77777777" w:rsidR="007E0B93" w:rsidRDefault="007E0B93">
            <w:r>
              <w:t>V 0.1.2</w:t>
            </w:r>
          </w:p>
        </w:tc>
      </w:tr>
      <w:tr w:rsidR="007E0B93" w14:paraId="4C421FA8" w14:textId="77777777" w:rsidTr="007E0B93">
        <w:trPr>
          <w:trHeight w:val="367"/>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56B1DB4" w14:textId="77777777" w:rsidR="007E0B93" w:rsidRDefault="007E0B93">
            <w:r>
              <w:rPr>
                <w:b/>
                <w:bCs/>
              </w:rPr>
              <w:t>Vorbedin-gung(en)</w:t>
            </w:r>
          </w:p>
        </w:tc>
        <w:tc>
          <w:tcPr>
            <w:tcW w:w="82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95F68BF" w14:textId="77777777" w:rsidR="007E0B93" w:rsidRDefault="007E0B93">
            <w:r>
              <w:t>Nutzer ist am System angemeldet und befindet sich im Deckbearbeitungsmodus. Er besitzt mind. 1 Deck mit 30 Karten.</w:t>
            </w:r>
          </w:p>
        </w:tc>
      </w:tr>
      <w:tr w:rsidR="007E0B93" w14:paraId="7B0FD99C" w14:textId="77777777" w:rsidTr="007E0B93">
        <w:trPr>
          <w:trHeight w:val="246"/>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FC559AF" w14:textId="77777777" w:rsidR="007E0B93" w:rsidRDefault="007E0B93">
            <w:r>
              <w:rPr>
                <w:b/>
                <w:bCs/>
              </w:rPr>
              <w:t>Schritt</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0E4665" w14:textId="77777777" w:rsidR="007E0B93" w:rsidRDefault="007E0B93">
            <w:r>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BAF76E5" w14:textId="77777777" w:rsidR="007E0B93" w:rsidRDefault="007E0B93">
            <w:r>
              <w:rPr>
                <w:b/>
                <w:bCs/>
              </w:rPr>
              <w:t>Erwartete Reaktion (System)</w:t>
            </w:r>
          </w:p>
        </w:tc>
        <w:tc>
          <w:tcPr>
            <w:tcW w:w="1359"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570FFBE" w14:textId="77777777" w:rsidR="007E0B93" w:rsidRDefault="007E0B93">
            <w:r>
              <w:rPr>
                <w:b/>
                <w:bCs/>
              </w:rPr>
              <w:t>√ / X</w:t>
            </w:r>
          </w:p>
        </w:tc>
      </w:tr>
      <w:tr w:rsidR="007E0B93" w14:paraId="219AA714" w14:textId="77777777" w:rsidTr="007E0B93">
        <w:trPr>
          <w:trHeight w:val="1077"/>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A1C41B7" w14:textId="77777777" w:rsidR="007E0B93" w:rsidRDefault="007E0B93">
            <w:r>
              <w:t>1</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911CFB1" w14:textId="77777777" w:rsidR="007E0B93" w:rsidRDefault="007E0B93">
            <w:r>
              <w:t>Der Benutzer klickt auf eine Karte, die er dem Deck hinzufügen will.</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B597458" w14:textId="77777777" w:rsidR="007E0B93" w:rsidRDefault="007E0B93">
            <w:r>
              <w:t>Das System fügt die Karte dem Deck nicht hinzu. Es wird eine Fehlermeldung auf dem Display angezeigt.</w:t>
            </w:r>
          </w:p>
        </w:tc>
        <w:tc>
          <w:tcPr>
            <w:tcW w:w="1359"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1D132E8" w14:textId="77777777" w:rsidR="007E0B93" w:rsidRDefault="007E0B93">
            <w:r>
              <w:rPr>
                <w:b/>
                <w:bCs/>
              </w:rPr>
              <w:t>√</w:t>
            </w:r>
          </w:p>
        </w:tc>
      </w:tr>
      <w:tr w:rsidR="007E0B93" w14:paraId="6683275A" w14:textId="77777777" w:rsidTr="007E0B93">
        <w:trPr>
          <w:trHeight w:val="414"/>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50877F7" w14:textId="77777777" w:rsidR="007E0B93" w:rsidRDefault="007E0B93">
            <w:r>
              <w:rPr>
                <w:b/>
                <w:bCs/>
              </w:rPr>
              <w:t>Nachbe-dingung(en)</w:t>
            </w:r>
          </w:p>
        </w:tc>
        <w:tc>
          <w:tcPr>
            <w:tcW w:w="691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0EF266E" w14:textId="77777777" w:rsidR="007E0B93" w:rsidRDefault="007E0B93">
            <w:r>
              <w:t>Benutzer verbleibt im Deckbearbeitungsmodus.</w:t>
            </w:r>
          </w:p>
        </w:tc>
        <w:tc>
          <w:tcPr>
            <w:tcW w:w="1359"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1A232CA" w14:textId="77777777" w:rsidR="007E0B93" w:rsidRDefault="007E0B93">
            <w:r>
              <w:rPr>
                <w:b/>
                <w:bCs/>
              </w:rPr>
              <w:t>√</w:t>
            </w:r>
          </w:p>
        </w:tc>
      </w:tr>
      <w:tr w:rsidR="007E0B93" w14:paraId="1B2F9611" w14:textId="77777777" w:rsidTr="007E0B93">
        <w:trPr>
          <w:trHeight w:val="315"/>
        </w:trPr>
        <w:tc>
          <w:tcPr>
            <w:tcW w:w="1647"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0899BD5" w14:textId="77777777" w:rsidR="007E0B93" w:rsidRDefault="007E0B93">
            <w:r>
              <w:rPr>
                <w:b/>
                <w:bCs/>
              </w:rPr>
              <w:t>Testurteil</w:t>
            </w:r>
          </w:p>
        </w:tc>
        <w:tc>
          <w:tcPr>
            <w:tcW w:w="82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A2C290C" w14:textId="77777777" w:rsidR="007E0B93" w:rsidRDefault="007E0B93">
            <w:pPr>
              <w:rPr>
                <w:b/>
                <w:bCs/>
              </w:rPr>
            </w:pPr>
            <w:r>
              <w:rPr>
                <w:b/>
                <w:bCs/>
              </w:rPr>
              <w:t>Test bestanden.</w:t>
            </w:r>
          </w:p>
        </w:tc>
      </w:tr>
    </w:tbl>
    <w:p w14:paraId="0B9CC273" w14:textId="77777777" w:rsidR="007E0B93" w:rsidRDefault="007E0B93" w:rsidP="007E0B93"/>
    <w:p w14:paraId="17DC7911" w14:textId="77777777" w:rsidR="007E0B93" w:rsidRDefault="007E0B93" w:rsidP="007E0B93"/>
    <w:p w14:paraId="001D3900" w14:textId="77777777" w:rsidR="007E0B93" w:rsidRDefault="007E0B93" w:rsidP="007E0B93"/>
    <w:p w14:paraId="7C2074D6" w14:textId="77777777" w:rsidR="007E0B93" w:rsidRDefault="007E0B93" w:rsidP="007E0B93"/>
    <w:p w14:paraId="042F2CA9" w14:textId="77777777" w:rsidR="007E0B93" w:rsidRDefault="007E0B93" w:rsidP="007E0B93"/>
    <w:tbl>
      <w:tblPr>
        <w:tblW w:w="9923" w:type="dxa"/>
        <w:tblLook w:val="0600" w:firstRow="0" w:lastRow="0" w:firstColumn="0" w:lastColumn="0" w:noHBand="1" w:noVBand="1"/>
      </w:tblPr>
      <w:tblGrid>
        <w:gridCol w:w="1637"/>
        <w:gridCol w:w="2426"/>
        <w:gridCol w:w="4517"/>
        <w:gridCol w:w="1343"/>
      </w:tblGrid>
      <w:tr w:rsidR="007E0B93" w14:paraId="25D35515" w14:textId="77777777" w:rsidTr="007E0B93">
        <w:trPr>
          <w:trHeight w:val="251"/>
        </w:trPr>
        <w:tc>
          <w:tcPr>
            <w:tcW w:w="1637"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D0F516" w14:textId="77777777" w:rsidR="007E0B93" w:rsidRDefault="007E0B93">
            <w:r>
              <w:rPr>
                <w:b/>
                <w:bCs/>
              </w:rPr>
              <w:t>Datum</w:t>
            </w:r>
          </w:p>
        </w:tc>
        <w:tc>
          <w:tcPr>
            <w:tcW w:w="828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B570E7C" w14:textId="77777777" w:rsidR="007E0B93" w:rsidRDefault="007E0B93">
            <w:r>
              <w:t>15.05.2024</w:t>
            </w:r>
          </w:p>
        </w:tc>
      </w:tr>
      <w:tr w:rsidR="007E0B93" w14:paraId="46094AAB" w14:textId="77777777" w:rsidTr="007E0B93">
        <w:trPr>
          <w:trHeight w:val="263"/>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773DCA6" w14:textId="77777777" w:rsidR="007E0B93" w:rsidRDefault="007E0B93">
            <w:r>
              <w:rPr>
                <w:b/>
                <w:bCs/>
              </w:rPr>
              <w:t>Tester</w:t>
            </w:r>
          </w:p>
        </w:tc>
        <w:tc>
          <w:tcPr>
            <w:tcW w:w="828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2E493DC" w14:textId="77777777" w:rsidR="007E0B93" w:rsidRDefault="007E0B93">
            <w:r>
              <w:t>Soufian Khennousse</w:t>
            </w:r>
          </w:p>
        </w:tc>
      </w:tr>
      <w:tr w:rsidR="007E0B93" w14:paraId="463863CD" w14:textId="77777777" w:rsidTr="007E0B93">
        <w:trPr>
          <w:trHeight w:val="400"/>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D8263C0" w14:textId="77777777" w:rsidR="007E0B93" w:rsidRDefault="007E0B93">
            <w:r>
              <w:rPr>
                <w:b/>
                <w:bCs/>
              </w:rPr>
              <w:t>SW-Version</w:t>
            </w:r>
          </w:p>
        </w:tc>
        <w:tc>
          <w:tcPr>
            <w:tcW w:w="828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E39B097" w14:textId="77777777" w:rsidR="007E0B93" w:rsidRDefault="007E0B93">
            <w:r>
              <w:t>V 0.1.2</w:t>
            </w:r>
          </w:p>
        </w:tc>
      </w:tr>
      <w:tr w:rsidR="007E0B93" w14:paraId="61EB8E7F" w14:textId="77777777" w:rsidTr="007E0B93">
        <w:trPr>
          <w:trHeight w:val="367"/>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C598C3B" w14:textId="77777777" w:rsidR="007E0B93" w:rsidRDefault="007E0B93">
            <w:r>
              <w:rPr>
                <w:b/>
                <w:bCs/>
              </w:rPr>
              <w:lastRenderedPageBreak/>
              <w:t>Vorbedin-gung(en)</w:t>
            </w:r>
          </w:p>
        </w:tc>
        <w:tc>
          <w:tcPr>
            <w:tcW w:w="828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265AEB2" w14:textId="77777777" w:rsidR="007E0B93" w:rsidRDefault="007E0B93">
            <w:r>
              <w:t>Nutzer ist am System angemeldet und befindet sich im Deckbearbeitungsmodus.</w:t>
            </w:r>
          </w:p>
        </w:tc>
      </w:tr>
      <w:tr w:rsidR="007E0B93" w14:paraId="5E777BB1" w14:textId="77777777" w:rsidTr="007E0B93">
        <w:trPr>
          <w:trHeight w:val="246"/>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4C681F1" w14:textId="77777777" w:rsidR="007E0B93" w:rsidRDefault="007E0B93">
            <w:r>
              <w:rPr>
                <w:b/>
                <w:bCs/>
              </w:rPr>
              <w:t>Schritt</w:t>
            </w:r>
          </w:p>
        </w:tc>
        <w:tc>
          <w:tcPr>
            <w:tcW w:w="24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E73D24A" w14:textId="77777777" w:rsidR="007E0B93" w:rsidRDefault="007E0B93">
            <w:r>
              <w:rPr>
                <w:b/>
                <w:bCs/>
              </w:rPr>
              <w:t>Aktion (User)</w:t>
            </w:r>
          </w:p>
        </w:tc>
        <w:tc>
          <w:tcPr>
            <w:tcW w:w="45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C57559E" w14:textId="77777777" w:rsidR="007E0B93" w:rsidRDefault="007E0B93">
            <w:r>
              <w:rPr>
                <w:b/>
                <w:bCs/>
              </w:rPr>
              <w:t>Erwartete Reaktion (System)</w:t>
            </w:r>
          </w:p>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D7C8E99" w14:textId="77777777" w:rsidR="007E0B93" w:rsidRDefault="007E0B93">
            <w:r>
              <w:rPr>
                <w:b/>
                <w:bCs/>
              </w:rPr>
              <w:t>√ / X</w:t>
            </w:r>
          </w:p>
        </w:tc>
      </w:tr>
      <w:tr w:rsidR="007E0B93" w14:paraId="2DE60F6F" w14:textId="77777777" w:rsidTr="007E0B93">
        <w:trPr>
          <w:trHeight w:val="1077"/>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8D115BC" w14:textId="77777777" w:rsidR="007E0B93" w:rsidRDefault="007E0B93">
            <w:r>
              <w:t>1</w:t>
            </w:r>
          </w:p>
        </w:tc>
        <w:tc>
          <w:tcPr>
            <w:tcW w:w="24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83B9E5E" w14:textId="77777777" w:rsidR="007E0B93" w:rsidRDefault="007E0B93">
            <w:r>
              <w:t>Der Benutzer gibt den Namen des Decks ein, das er löschen möchte.</w:t>
            </w:r>
          </w:p>
        </w:tc>
        <w:tc>
          <w:tcPr>
            <w:tcW w:w="45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2376A85" w14:textId="77777777" w:rsidR="007E0B93" w:rsidRDefault="007E0B93">
            <w:r>
              <w:t>Der Name des zu löschenden Decks wird auf dem Display angezeigt.</w:t>
            </w:r>
          </w:p>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2FE3939" w14:textId="77777777" w:rsidR="007E0B93" w:rsidRDefault="007E0B93">
            <w:r>
              <w:rPr>
                <w:b/>
                <w:bCs/>
              </w:rPr>
              <w:t>√</w:t>
            </w:r>
          </w:p>
        </w:tc>
      </w:tr>
      <w:tr w:rsidR="007E0B93" w14:paraId="10709279" w14:textId="77777777" w:rsidTr="007E0B93">
        <w:trPr>
          <w:trHeight w:val="1077"/>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DEAD2FD" w14:textId="77777777" w:rsidR="007E0B93" w:rsidRDefault="007E0B93">
            <w:r>
              <w:t>2</w:t>
            </w:r>
          </w:p>
        </w:tc>
        <w:tc>
          <w:tcPr>
            <w:tcW w:w="24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4AD208E" w14:textId="77777777" w:rsidR="007E0B93" w:rsidRDefault="007E0B93">
            <w:r>
              <w:t>Der Benutzer klickt auf die Schaltfläche “Deck löschen”.</w:t>
            </w:r>
          </w:p>
        </w:tc>
        <w:tc>
          <w:tcPr>
            <w:tcW w:w="45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C6D01C" w14:textId="77777777" w:rsidR="007E0B93" w:rsidRDefault="007E0B93">
            <w:r>
              <w:t>Das System löscht das Deck aus der Datenbank. Das Deck wird nicht mehr auf dem Display angezeigt. Das System beendet den Deckbearbeitungsmodsus.</w:t>
            </w:r>
          </w:p>
          <w:p w14:paraId="462AAAEC" w14:textId="77777777" w:rsidR="007E0B93" w:rsidRDefault="007E0B93"/>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DEBF706" w14:textId="77777777" w:rsidR="007E0B93" w:rsidRDefault="007E0B93">
            <w:pPr>
              <w:rPr>
                <w:b/>
                <w:bCs/>
              </w:rPr>
            </w:pPr>
            <w:r>
              <w:rPr>
                <w:b/>
                <w:bCs/>
              </w:rPr>
              <w:t>√</w:t>
            </w:r>
          </w:p>
        </w:tc>
      </w:tr>
      <w:tr w:rsidR="007E0B93" w14:paraId="436F135A" w14:textId="77777777" w:rsidTr="007E0B93">
        <w:trPr>
          <w:trHeight w:val="414"/>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9AFF802" w14:textId="77777777" w:rsidR="007E0B93" w:rsidRDefault="007E0B93">
            <w:r>
              <w:rPr>
                <w:b/>
                <w:bCs/>
              </w:rPr>
              <w:t>Nachbe-dingung(en)</w:t>
            </w:r>
          </w:p>
        </w:tc>
        <w:tc>
          <w:tcPr>
            <w:tcW w:w="694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ECA4C93" w14:textId="77777777" w:rsidR="007E0B93" w:rsidRDefault="007E0B93">
            <w:r>
              <w:t>Benutzer befindet sich auf der Deckseite.</w:t>
            </w:r>
          </w:p>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1E89A2A" w14:textId="77777777" w:rsidR="007E0B93" w:rsidRDefault="007E0B93">
            <w:r>
              <w:rPr>
                <w:b/>
                <w:bCs/>
              </w:rPr>
              <w:t>√</w:t>
            </w:r>
          </w:p>
        </w:tc>
      </w:tr>
      <w:tr w:rsidR="007E0B93" w14:paraId="02178CF4" w14:textId="77777777" w:rsidTr="007E0B93">
        <w:trPr>
          <w:trHeight w:val="315"/>
        </w:trPr>
        <w:tc>
          <w:tcPr>
            <w:tcW w:w="1637"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7463239" w14:textId="77777777" w:rsidR="007E0B93" w:rsidRDefault="007E0B93">
            <w:r>
              <w:rPr>
                <w:b/>
                <w:bCs/>
              </w:rPr>
              <w:t>Testurteil</w:t>
            </w:r>
          </w:p>
        </w:tc>
        <w:tc>
          <w:tcPr>
            <w:tcW w:w="828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B0175F7" w14:textId="77777777" w:rsidR="007E0B93" w:rsidRDefault="007E0B93">
            <w:pPr>
              <w:rPr>
                <w:b/>
                <w:bCs/>
              </w:rPr>
            </w:pPr>
            <w:r>
              <w:rPr>
                <w:b/>
                <w:bCs/>
              </w:rPr>
              <w:t>Test bestanden.</w:t>
            </w:r>
          </w:p>
        </w:tc>
      </w:tr>
    </w:tbl>
    <w:p w14:paraId="5C8728CE" w14:textId="77777777" w:rsidR="007E0B93" w:rsidRDefault="007E0B93" w:rsidP="007E0B93"/>
    <w:p w14:paraId="48356192" w14:textId="77777777" w:rsidR="007E0B93" w:rsidRDefault="007E0B93" w:rsidP="007E0B93"/>
    <w:p w14:paraId="42ECFCC0" w14:textId="77777777" w:rsidR="007E0B93" w:rsidRDefault="007E0B93" w:rsidP="007E0B93"/>
    <w:tbl>
      <w:tblPr>
        <w:tblW w:w="9923" w:type="dxa"/>
        <w:tblLook w:val="0600" w:firstRow="0" w:lastRow="0" w:firstColumn="0" w:lastColumn="0" w:noHBand="1" w:noVBand="1"/>
      </w:tblPr>
      <w:tblGrid>
        <w:gridCol w:w="1650"/>
        <w:gridCol w:w="2482"/>
        <w:gridCol w:w="4429"/>
        <w:gridCol w:w="1362"/>
      </w:tblGrid>
      <w:tr w:rsidR="007E0B93" w14:paraId="7749382C" w14:textId="77777777" w:rsidTr="007E0B93">
        <w:trPr>
          <w:trHeight w:val="251"/>
        </w:trPr>
        <w:tc>
          <w:tcPr>
            <w:tcW w:w="165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8A91C02" w14:textId="77777777" w:rsidR="007E0B93" w:rsidRDefault="007E0B93">
            <w:r>
              <w:rPr>
                <w:b/>
                <w:bCs/>
              </w:rPr>
              <w:t>Datum</w:t>
            </w:r>
          </w:p>
        </w:tc>
        <w:tc>
          <w:tcPr>
            <w:tcW w:w="8273"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AA42C6E" w14:textId="77777777" w:rsidR="007E0B93" w:rsidRDefault="007E0B93">
            <w:r>
              <w:t>15.05.2024</w:t>
            </w:r>
          </w:p>
        </w:tc>
      </w:tr>
      <w:tr w:rsidR="007E0B93" w14:paraId="1287D743" w14:textId="77777777" w:rsidTr="007E0B93">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EFCE360" w14:textId="77777777" w:rsidR="007E0B93" w:rsidRDefault="007E0B93">
            <w:r>
              <w:rPr>
                <w:b/>
                <w:bCs/>
              </w:rPr>
              <w:t>Tester</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6ABA939" w14:textId="77777777" w:rsidR="007E0B93" w:rsidRDefault="007E0B93">
            <w:r>
              <w:t>Soufian Khennousse</w:t>
            </w:r>
          </w:p>
        </w:tc>
      </w:tr>
      <w:tr w:rsidR="007E0B93" w14:paraId="523AE071" w14:textId="77777777" w:rsidTr="007E0B93">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059D9DE" w14:textId="77777777" w:rsidR="007E0B93" w:rsidRDefault="007E0B93">
            <w:r>
              <w:rPr>
                <w:b/>
                <w:bCs/>
              </w:rPr>
              <w:t>SW-Versio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207D9CA" w14:textId="77777777" w:rsidR="007E0B93" w:rsidRDefault="007E0B93">
            <w:r>
              <w:t>V 0.1.2</w:t>
            </w:r>
          </w:p>
        </w:tc>
      </w:tr>
      <w:tr w:rsidR="007E0B93" w14:paraId="29A75BB0" w14:textId="77777777" w:rsidTr="007E0B93">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7C130E4" w14:textId="77777777" w:rsidR="007E0B93" w:rsidRDefault="007E0B93">
            <w:r>
              <w:rPr>
                <w:b/>
                <w:bCs/>
              </w:rPr>
              <w:t>Vorbedin-gung(e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97D5EB8" w14:textId="77777777" w:rsidR="007E0B93" w:rsidRDefault="007E0B93">
            <w:r>
              <w:t>Nutzer ist am System angemeldet und befindet sich auf der Deckseite.</w:t>
            </w:r>
          </w:p>
        </w:tc>
      </w:tr>
      <w:tr w:rsidR="007E0B93" w14:paraId="09FB2F6F" w14:textId="77777777" w:rsidTr="007E0B93">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475342D" w14:textId="77777777" w:rsidR="007E0B93" w:rsidRDefault="007E0B93">
            <w:r>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F5F4F87" w14:textId="77777777" w:rsidR="007E0B93" w:rsidRDefault="007E0B93">
            <w:r>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67ADC30" w14:textId="77777777" w:rsidR="007E0B93" w:rsidRDefault="007E0B93">
            <w:r>
              <w:rPr>
                <w:b/>
                <w:bCs/>
              </w:rPr>
              <w:t>Erwartete Reaktion (System)</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25DF7E1" w14:textId="77777777" w:rsidR="007E0B93" w:rsidRDefault="007E0B93">
            <w:r>
              <w:rPr>
                <w:b/>
                <w:bCs/>
              </w:rPr>
              <w:t>√ / X</w:t>
            </w:r>
          </w:p>
        </w:tc>
      </w:tr>
      <w:tr w:rsidR="007E0B93" w14:paraId="4472DF6A" w14:textId="77777777" w:rsidTr="007E0B93">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4576DC0" w14:textId="77777777" w:rsidR="007E0B93" w:rsidRDefault="007E0B93">
            <w:r>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91A099C" w14:textId="77777777" w:rsidR="007E0B93" w:rsidRDefault="007E0B93">
            <w:r>
              <w:t>Der Benutzer klickt auf die Schaltfläche “Home”</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6EF7B9D" w14:textId="77777777" w:rsidR="007E0B93" w:rsidRDefault="007E0B93">
            <w:r>
              <w:t>Das System leitet den Nutzer auf die Startseite um.</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C661CFD" w14:textId="77777777" w:rsidR="007E0B93" w:rsidRDefault="007E0B93">
            <w:r>
              <w:rPr>
                <w:b/>
                <w:bCs/>
              </w:rPr>
              <w:t>√</w:t>
            </w:r>
          </w:p>
        </w:tc>
      </w:tr>
      <w:tr w:rsidR="007E0B93" w14:paraId="73A8E401" w14:textId="77777777" w:rsidTr="007E0B93">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5F1C69E" w14:textId="77777777" w:rsidR="007E0B93" w:rsidRDefault="007E0B93">
            <w:r>
              <w:rPr>
                <w:b/>
                <w:bCs/>
              </w:rPr>
              <w:t>Nachbe-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75D5E76" w14:textId="77777777" w:rsidR="007E0B93" w:rsidRDefault="007E0B93">
            <w:r>
              <w:t>Benutzer befindet sich auf der Startseite.</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3FD9E26" w14:textId="77777777" w:rsidR="007E0B93" w:rsidRDefault="007E0B93">
            <w:r>
              <w:rPr>
                <w:b/>
                <w:bCs/>
              </w:rPr>
              <w:t>√</w:t>
            </w:r>
          </w:p>
        </w:tc>
      </w:tr>
      <w:tr w:rsidR="007E0B93" w14:paraId="2400D6EC" w14:textId="77777777" w:rsidTr="007E0B93">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13FF027" w14:textId="77777777" w:rsidR="007E0B93" w:rsidRDefault="007E0B93">
            <w:r>
              <w:rPr>
                <w:b/>
                <w:bCs/>
              </w:rPr>
              <w:t>Testurteil</w:t>
            </w:r>
          </w:p>
        </w:tc>
        <w:tc>
          <w:tcPr>
            <w:tcW w:w="8273"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CECD052" w14:textId="77777777" w:rsidR="007E0B93" w:rsidRDefault="007E0B93">
            <w:pPr>
              <w:rPr>
                <w:b/>
                <w:bCs/>
              </w:rPr>
            </w:pPr>
            <w:r>
              <w:rPr>
                <w:b/>
                <w:bCs/>
              </w:rPr>
              <w:t>Test bestanden.</w:t>
            </w:r>
          </w:p>
        </w:tc>
      </w:tr>
    </w:tbl>
    <w:p w14:paraId="4F41DC66" w14:textId="77777777" w:rsidR="007E0B93" w:rsidRDefault="007E0B93" w:rsidP="007E0B93"/>
    <w:p w14:paraId="2CB10587" w14:textId="77777777" w:rsidR="007E0B93" w:rsidRDefault="007E0B93" w:rsidP="007E0B93"/>
    <w:p w14:paraId="1E2DE908" w14:textId="77777777" w:rsidR="007E0B93" w:rsidRDefault="007E0B93" w:rsidP="007E0B93"/>
    <w:p w14:paraId="62519B57" w14:textId="77777777" w:rsidR="007E0B93" w:rsidRDefault="007E0B93" w:rsidP="007E0B93"/>
    <w:p w14:paraId="6FC144B9" w14:textId="77777777" w:rsidR="007E0B93" w:rsidRDefault="007E0B93" w:rsidP="007E0B93"/>
    <w:p w14:paraId="64767187" w14:textId="77777777" w:rsidR="007E0B93" w:rsidRDefault="007E0B93" w:rsidP="007E0B93"/>
    <w:p w14:paraId="2EEE3FDB" w14:textId="77777777" w:rsidR="007E0B93" w:rsidRDefault="007E0B93" w:rsidP="007E0B93"/>
    <w:p w14:paraId="0514790C" w14:textId="77777777" w:rsidR="007E0B93" w:rsidRDefault="007E0B93" w:rsidP="007E0B93"/>
    <w:p w14:paraId="7D747595" w14:textId="77777777" w:rsidR="007E0B93" w:rsidRDefault="007E0B93" w:rsidP="007E0B93"/>
    <w:p w14:paraId="77CFC61E" w14:textId="77777777" w:rsidR="007E0B93" w:rsidRDefault="007E0B93" w:rsidP="007E0B93"/>
    <w:p w14:paraId="78F069CD" w14:textId="77777777" w:rsidR="007E0B93" w:rsidRDefault="007E0B93" w:rsidP="007E0B93">
      <w:r>
        <w:t xml:space="preserve">7.3 </w:t>
      </w:r>
    </w:p>
    <w:p w14:paraId="3A17D5E2" w14:textId="77777777" w:rsidR="007E0B93" w:rsidRDefault="007E0B93" w:rsidP="007E0B93"/>
    <w:tbl>
      <w:tblPr>
        <w:tblW w:w="9923" w:type="dxa"/>
        <w:tblLook w:val="0600" w:firstRow="0" w:lastRow="0" w:firstColumn="0" w:lastColumn="0" w:noHBand="1" w:noVBand="1"/>
      </w:tblPr>
      <w:tblGrid>
        <w:gridCol w:w="1638"/>
        <w:gridCol w:w="2483"/>
        <w:gridCol w:w="4457"/>
        <w:gridCol w:w="1345"/>
      </w:tblGrid>
      <w:tr w:rsidR="007E0B93" w14:paraId="06B08CC9" w14:textId="77777777" w:rsidTr="007E0B93">
        <w:trPr>
          <w:trHeight w:val="251"/>
        </w:trPr>
        <w:tc>
          <w:tcPr>
            <w:tcW w:w="1638"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F75150B" w14:textId="77777777" w:rsidR="007E0B93" w:rsidRDefault="007E0B93">
            <w:r>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9B52DF4" w14:textId="77777777" w:rsidR="007E0B93" w:rsidRDefault="007E0B93">
            <w:r>
              <w:t>15.05.2024</w:t>
            </w:r>
          </w:p>
        </w:tc>
      </w:tr>
      <w:tr w:rsidR="007E0B93" w14:paraId="0B1D70FD" w14:textId="77777777" w:rsidTr="007E0B93">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E15B5C4" w14:textId="77777777" w:rsidR="007E0B93" w:rsidRDefault="007E0B93">
            <w:r>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1EAE343" w14:textId="77777777" w:rsidR="007E0B93" w:rsidRDefault="007E0B93">
            <w:r>
              <w:t>Danny Nasra</w:t>
            </w:r>
          </w:p>
        </w:tc>
      </w:tr>
      <w:tr w:rsidR="007E0B93" w14:paraId="0BA51E82" w14:textId="77777777" w:rsidTr="007E0B93">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3843FC1" w14:textId="77777777" w:rsidR="007E0B93" w:rsidRDefault="007E0B93">
            <w:r>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38E782E" w14:textId="77777777" w:rsidR="007E0B93" w:rsidRDefault="007E0B93">
            <w:r>
              <w:t>V 0.1.2</w:t>
            </w:r>
          </w:p>
        </w:tc>
      </w:tr>
      <w:tr w:rsidR="007E0B93" w14:paraId="0B42BCB0" w14:textId="77777777" w:rsidTr="007E0B93">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89011A1" w14:textId="77777777" w:rsidR="007E0B93" w:rsidRDefault="007E0B93">
            <w:r>
              <w:rPr>
                <w:b/>
                <w:bCs/>
              </w:rPr>
              <w:t>Vorbedin-gung(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A01345E" w14:textId="77777777" w:rsidR="007E0B93" w:rsidRDefault="007E0B93">
            <w:r>
              <w:t>Nutzer ist am System angemeldet und befindet sich auf „Meine FreundesListe“ Seite und es gibt Users die nicht noch nicht mit ihm Freunde sind</w:t>
            </w:r>
          </w:p>
        </w:tc>
      </w:tr>
      <w:tr w:rsidR="007E0B93" w14:paraId="3CA2BA53" w14:textId="77777777" w:rsidTr="007E0B93">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A4D6ACE" w14:textId="77777777" w:rsidR="007E0B93" w:rsidRDefault="007E0B93">
            <w:r>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7072386" w14:textId="77777777" w:rsidR="007E0B93" w:rsidRDefault="007E0B93">
            <w:r>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7EA987B" w14:textId="77777777" w:rsidR="007E0B93" w:rsidRDefault="007E0B93">
            <w:r>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DE8877D" w14:textId="77777777" w:rsidR="007E0B93" w:rsidRDefault="007E0B93">
            <w:r>
              <w:rPr>
                <w:b/>
                <w:bCs/>
              </w:rPr>
              <w:t>√ / X</w:t>
            </w:r>
          </w:p>
        </w:tc>
      </w:tr>
      <w:tr w:rsidR="007E0B93" w14:paraId="041C43B3" w14:textId="77777777" w:rsidTr="007E0B93">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9D2DBEB" w14:textId="77777777" w:rsidR="007E0B93" w:rsidRDefault="007E0B93">
            <w:r>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4B9113" w14:textId="77777777" w:rsidR="007E0B93" w:rsidRDefault="007E0B93">
            <w:r>
              <w:t>Der Benutzer klickt auf „Add“ Taste neben irgendwelchem User von Nutzerliste</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09636A" w14:textId="77777777" w:rsidR="007E0B93" w:rsidRDefault="007E0B93">
            <w:r>
              <w:t>Freundschaftsanfrage wurde per E-Mail geschickt und die Anfrage wird in der Tabelle friend_requests  gespeicher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A37A75C" w14:textId="77777777" w:rsidR="007E0B93" w:rsidRDefault="007E0B93">
            <w:r>
              <w:rPr>
                <w:b/>
                <w:bCs/>
              </w:rPr>
              <w:t>√</w:t>
            </w:r>
          </w:p>
        </w:tc>
      </w:tr>
      <w:tr w:rsidR="007E0B93" w14:paraId="42D4B0E7" w14:textId="77777777" w:rsidTr="007E0B93">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B5DE43F" w14:textId="77777777" w:rsidR="007E0B93" w:rsidRDefault="007E0B93">
            <w:r>
              <w:t>2</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C0A23E5" w14:textId="77777777" w:rsidR="007E0B93" w:rsidRDefault="007E0B93">
            <w:r>
              <w:t>Der Benutzer akzeptiert die Anfrage bei Klicken auf „Akzeptieren“ in E-Mail</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C0FEE51" w14:textId="77777777" w:rsidR="007E0B93" w:rsidRDefault="007E0B93">
            <w:r>
              <w:t>Neue Seite wird geöffnet wo steht, dass Freundschaftsanfrage akzeptiert wurde.</w:t>
            </w:r>
          </w:p>
          <w:p w14:paraId="6A368971" w14:textId="77777777" w:rsidR="007E0B93" w:rsidRDefault="007E0B93">
            <w:r>
              <w:t>Die Anfrage wird auch von der Tabelle friend_requests  entfern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943A318" w14:textId="77777777" w:rsidR="007E0B93" w:rsidRDefault="007E0B93">
            <w:pPr>
              <w:rPr>
                <w:b/>
                <w:bCs/>
              </w:rPr>
            </w:pPr>
            <w:r>
              <w:rPr>
                <w:b/>
                <w:bCs/>
              </w:rPr>
              <w:t>√</w:t>
            </w:r>
          </w:p>
        </w:tc>
      </w:tr>
      <w:tr w:rsidR="007E0B93" w14:paraId="1C5FF91E" w14:textId="77777777" w:rsidTr="007E0B93">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49357F2" w14:textId="77777777" w:rsidR="007E0B93" w:rsidRDefault="007E0B93">
            <w:r>
              <w:t>3</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3A1CA6F" w14:textId="77777777" w:rsidR="007E0B93" w:rsidRDefault="007E0B93">
            <w:r>
              <w:t>Updated der User die Seite Meine Freundelist</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0DFF758" w14:textId="77777777" w:rsidR="007E0B93" w:rsidRDefault="007E0B93">
            <w:r>
              <w:t>Wird der Freund in Meine Freunde angezeig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B20977A" w14:textId="77777777" w:rsidR="007E0B93" w:rsidRDefault="007E0B93">
            <w:pPr>
              <w:rPr>
                <w:b/>
                <w:bCs/>
              </w:rPr>
            </w:pPr>
            <w:r>
              <w:rPr>
                <w:b/>
                <w:bCs/>
              </w:rPr>
              <w:t>√</w:t>
            </w:r>
          </w:p>
        </w:tc>
      </w:tr>
      <w:tr w:rsidR="007E0B93" w14:paraId="4F822555" w14:textId="77777777" w:rsidTr="007E0B93">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8E4B20E" w14:textId="77777777" w:rsidR="007E0B93" w:rsidRDefault="007E0B93">
            <w:r>
              <w:rPr>
                <w:b/>
                <w:bCs/>
              </w:rPr>
              <w:t>Nachbe-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88F7D1E" w14:textId="77777777" w:rsidR="007E0B93" w:rsidRDefault="007E0B93">
            <w:r>
              <w:t>Benutzer befindet sich auf der Meine Freundeliste Seite mit einem neuen Freund in Meine Freunde liste</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3BFC8AB" w14:textId="77777777" w:rsidR="007E0B93" w:rsidRDefault="007E0B93">
            <w:r>
              <w:rPr>
                <w:b/>
                <w:bCs/>
              </w:rPr>
              <w:t>√</w:t>
            </w:r>
          </w:p>
        </w:tc>
      </w:tr>
      <w:tr w:rsidR="007E0B93" w14:paraId="286C2E88" w14:textId="77777777" w:rsidTr="007E0B93">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EDF0638" w14:textId="77777777" w:rsidR="007E0B93" w:rsidRDefault="007E0B93">
            <w:r>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CFE721A" w14:textId="77777777" w:rsidR="007E0B93" w:rsidRDefault="007E0B93">
            <w:pPr>
              <w:rPr>
                <w:b/>
                <w:bCs/>
              </w:rPr>
            </w:pPr>
            <w:r>
              <w:rPr>
                <w:b/>
                <w:bCs/>
              </w:rPr>
              <w:t>Test bestanden.</w:t>
            </w:r>
          </w:p>
        </w:tc>
      </w:tr>
    </w:tbl>
    <w:p w14:paraId="5941DE23" w14:textId="77777777" w:rsidR="007E0B93" w:rsidRDefault="007E0B93" w:rsidP="007E0B93"/>
    <w:p w14:paraId="4EF3D089" w14:textId="77777777" w:rsidR="007E0B93" w:rsidRDefault="007E0B93" w:rsidP="007E0B93"/>
    <w:tbl>
      <w:tblPr>
        <w:tblW w:w="9923" w:type="dxa"/>
        <w:tblLook w:val="0600" w:firstRow="0" w:lastRow="0" w:firstColumn="0" w:lastColumn="0" w:noHBand="1" w:noVBand="1"/>
      </w:tblPr>
      <w:tblGrid>
        <w:gridCol w:w="1638"/>
        <w:gridCol w:w="2483"/>
        <w:gridCol w:w="4457"/>
        <w:gridCol w:w="1345"/>
      </w:tblGrid>
      <w:tr w:rsidR="007E0B93" w14:paraId="1C64151D" w14:textId="77777777" w:rsidTr="007E0B93">
        <w:trPr>
          <w:trHeight w:val="251"/>
        </w:trPr>
        <w:tc>
          <w:tcPr>
            <w:tcW w:w="1638"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940037" w14:textId="77777777" w:rsidR="007E0B93" w:rsidRDefault="007E0B93">
            <w:r>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AD94621" w14:textId="77777777" w:rsidR="007E0B93" w:rsidRDefault="007E0B93">
            <w:r>
              <w:t>15.05.2024</w:t>
            </w:r>
          </w:p>
        </w:tc>
      </w:tr>
      <w:tr w:rsidR="007E0B93" w14:paraId="7AFA7962" w14:textId="77777777" w:rsidTr="007E0B93">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68ACB0F" w14:textId="77777777" w:rsidR="007E0B93" w:rsidRDefault="007E0B93">
            <w:r>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59CC9E7" w14:textId="77777777" w:rsidR="007E0B93" w:rsidRDefault="007E0B93">
            <w:r>
              <w:t>Danny Nasra</w:t>
            </w:r>
          </w:p>
        </w:tc>
      </w:tr>
      <w:tr w:rsidR="007E0B93" w14:paraId="46080236" w14:textId="77777777" w:rsidTr="007E0B93">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60F95F7" w14:textId="77777777" w:rsidR="007E0B93" w:rsidRDefault="007E0B93">
            <w:r>
              <w:rPr>
                <w:b/>
                <w:bCs/>
              </w:rPr>
              <w:lastRenderedPageBreak/>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EF91E30" w14:textId="77777777" w:rsidR="007E0B93" w:rsidRDefault="007E0B93">
            <w:r>
              <w:t>V 0.1.2</w:t>
            </w:r>
          </w:p>
        </w:tc>
      </w:tr>
      <w:tr w:rsidR="007E0B93" w14:paraId="03B837D1" w14:textId="77777777" w:rsidTr="007E0B93">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C49A53D" w14:textId="77777777" w:rsidR="007E0B93" w:rsidRDefault="007E0B93">
            <w:r>
              <w:rPr>
                <w:b/>
                <w:bCs/>
              </w:rPr>
              <w:t>Vorbedin-gung(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054E3E8" w14:textId="77777777" w:rsidR="007E0B93" w:rsidRDefault="007E0B93">
            <w:r>
              <w:t>Nutzer ist am System angemeldet und befindet sich auf „Meine FreundesListe“ Seite und es gibt Users die nicht noch nicht mit ihm Freunde sind</w:t>
            </w:r>
          </w:p>
        </w:tc>
      </w:tr>
      <w:tr w:rsidR="007E0B93" w14:paraId="3693D6FF" w14:textId="77777777" w:rsidTr="007E0B93">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D41FC34" w14:textId="77777777" w:rsidR="007E0B93" w:rsidRDefault="007E0B93">
            <w:r>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7754854" w14:textId="77777777" w:rsidR="007E0B93" w:rsidRDefault="007E0B93">
            <w:r>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964BEDE" w14:textId="77777777" w:rsidR="007E0B93" w:rsidRDefault="007E0B93">
            <w:r>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8FB2A55" w14:textId="77777777" w:rsidR="007E0B93" w:rsidRDefault="007E0B93">
            <w:r>
              <w:rPr>
                <w:b/>
                <w:bCs/>
              </w:rPr>
              <w:t>√ / X</w:t>
            </w:r>
          </w:p>
        </w:tc>
      </w:tr>
      <w:tr w:rsidR="007E0B93" w14:paraId="7B42B47F" w14:textId="77777777" w:rsidTr="007E0B93">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0ABBF7D" w14:textId="77777777" w:rsidR="007E0B93" w:rsidRDefault="007E0B93">
            <w:r>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7DE09DC" w14:textId="77777777" w:rsidR="007E0B93" w:rsidRDefault="007E0B93">
            <w:r>
              <w:t>Der Benutzer klickt auf „Add“ Taste neben irgendwelchem User von Nutzerliste</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C2D0287" w14:textId="77777777" w:rsidR="007E0B93" w:rsidRDefault="007E0B93">
            <w:r>
              <w:t>Freundschaftsanfrage wurde per E-Mail geschickt und die Anfrage wird in der Tabelle friend_requests  gespeicher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5C6EB6E" w14:textId="77777777" w:rsidR="007E0B93" w:rsidRDefault="007E0B93">
            <w:r>
              <w:rPr>
                <w:b/>
                <w:bCs/>
              </w:rPr>
              <w:t>√</w:t>
            </w:r>
          </w:p>
        </w:tc>
      </w:tr>
      <w:tr w:rsidR="007E0B93" w14:paraId="53AFCE41" w14:textId="77777777" w:rsidTr="007E0B93">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9136EA9" w14:textId="77777777" w:rsidR="007E0B93" w:rsidRDefault="007E0B93">
            <w:r>
              <w:t>2</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989336C" w14:textId="77777777" w:rsidR="007E0B93" w:rsidRDefault="007E0B93">
            <w:r>
              <w:t>Der Benutzer akzeptiert die Anfrage bei Klicken auf „Ablehnen“ in E-Mail</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F866A88" w14:textId="77777777" w:rsidR="007E0B93" w:rsidRDefault="007E0B93">
            <w:r>
              <w:t>Neue Seite wird geöffnet wo steht, dass Freundschaftsanfrage abgelehnt wurde.</w:t>
            </w:r>
          </w:p>
          <w:p w14:paraId="12B1DB5F" w14:textId="77777777" w:rsidR="007E0B93" w:rsidRDefault="007E0B93">
            <w:r>
              <w:t>Die Anfrage wird auch von der Tabelle friend_requests  entfern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C3977A5" w14:textId="77777777" w:rsidR="007E0B93" w:rsidRDefault="007E0B93">
            <w:pPr>
              <w:rPr>
                <w:b/>
                <w:bCs/>
              </w:rPr>
            </w:pPr>
            <w:r>
              <w:rPr>
                <w:b/>
                <w:bCs/>
              </w:rPr>
              <w:t>√</w:t>
            </w:r>
          </w:p>
        </w:tc>
      </w:tr>
      <w:tr w:rsidR="007E0B93" w14:paraId="7DA8B465" w14:textId="77777777" w:rsidTr="007E0B93">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A88813C" w14:textId="77777777" w:rsidR="007E0B93" w:rsidRDefault="007E0B93">
            <w:r>
              <w:rPr>
                <w:b/>
                <w:bCs/>
              </w:rPr>
              <w:t>Nachbe-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1D2AAAD" w14:textId="77777777" w:rsidR="007E0B93" w:rsidRDefault="007E0B93">
            <w:r>
              <w:t>Benutzer befindet sich auf der Meine Freundeliste Seite und kann neue Anfrage zum selben User wieder schicken</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9EA5417" w14:textId="77777777" w:rsidR="007E0B93" w:rsidRDefault="007E0B93">
            <w:r>
              <w:rPr>
                <w:b/>
                <w:bCs/>
              </w:rPr>
              <w:t>√</w:t>
            </w:r>
          </w:p>
        </w:tc>
      </w:tr>
      <w:tr w:rsidR="007E0B93" w14:paraId="076AFC57" w14:textId="77777777" w:rsidTr="007E0B93">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C1D86CF" w14:textId="77777777" w:rsidR="007E0B93" w:rsidRDefault="007E0B93">
            <w:r>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3C99522" w14:textId="77777777" w:rsidR="007E0B93" w:rsidRDefault="007E0B93">
            <w:pPr>
              <w:rPr>
                <w:b/>
                <w:bCs/>
              </w:rPr>
            </w:pPr>
            <w:r>
              <w:rPr>
                <w:b/>
                <w:bCs/>
              </w:rPr>
              <w:t>Test bestanden.</w:t>
            </w:r>
          </w:p>
        </w:tc>
      </w:tr>
    </w:tbl>
    <w:p w14:paraId="2E5F57EB" w14:textId="77777777" w:rsidR="007E0B93" w:rsidRDefault="007E0B93" w:rsidP="007E0B93"/>
    <w:p w14:paraId="1ABCA2B2" w14:textId="77777777" w:rsidR="007E0B93" w:rsidRDefault="007E0B93" w:rsidP="007E0B93"/>
    <w:p w14:paraId="51BA55B6" w14:textId="77777777" w:rsidR="007E0B93" w:rsidRDefault="007E0B93" w:rsidP="007E0B93"/>
    <w:p w14:paraId="74771928" w14:textId="77777777" w:rsidR="007E0B93" w:rsidRDefault="007E0B93" w:rsidP="007E0B93"/>
    <w:tbl>
      <w:tblPr>
        <w:tblW w:w="9923" w:type="dxa"/>
        <w:tblLook w:val="0600" w:firstRow="0" w:lastRow="0" w:firstColumn="0" w:lastColumn="0" w:noHBand="1" w:noVBand="1"/>
      </w:tblPr>
      <w:tblGrid>
        <w:gridCol w:w="1638"/>
        <w:gridCol w:w="2483"/>
        <w:gridCol w:w="4457"/>
        <w:gridCol w:w="1345"/>
      </w:tblGrid>
      <w:tr w:rsidR="007E0B93" w14:paraId="047AB9C1" w14:textId="77777777" w:rsidTr="007E0B93">
        <w:trPr>
          <w:trHeight w:val="251"/>
        </w:trPr>
        <w:tc>
          <w:tcPr>
            <w:tcW w:w="1638"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80CFEE8" w14:textId="77777777" w:rsidR="007E0B93" w:rsidRDefault="007E0B93">
            <w:r>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59BC8FF" w14:textId="77777777" w:rsidR="007E0B93" w:rsidRDefault="007E0B93">
            <w:r>
              <w:t>15.05.2024</w:t>
            </w:r>
          </w:p>
        </w:tc>
      </w:tr>
      <w:tr w:rsidR="007E0B93" w14:paraId="49517994" w14:textId="77777777" w:rsidTr="007E0B93">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334CFCA" w14:textId="77777777" w:rsidR="007E0B93" w:rsidRDefault="007E0B93">
            <w:r>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C147ECE" w14:textId="77777777" w:rsidR="007E0B93" w:rsidRDefault="007E0B93">
            <w:r>
              <w:t>Danny Nasra</w:t>
            </w:r>
          </w:p>
        </w:tc>
      </w:tr>
      <w:tr w:rsidR="007E0B93" w14:paraId="140D8F32" w14:textId="77777777" w:rsidTr="007E0B93">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5B20D50" w14:textId="77777777" w:rsidR="007E0B93" w:rsidRDefault="007E0B93">
            <w:r>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AB59B24" w14:textId="77777777" w:rsidR="007E0B93" w:rsidRDefault="007E0B93">
            <w:r>
              <w:t>V 0.1.2</w:t>
            </w:r>
          </w:p>
        </w:tc>
      </w:tr>
      <w:tr w:rsidR="007E0B93" w14:paraId="0612ECA4" w14:textId="77777777" w:rsidTr="007E0B93">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73B1FD8" w14:textId="77777777" w:rsidR="007E0B93" w:rsidRDefault="007E0B93">
            <w:r>
              <w:rPr>
                <w:b/>
                <w:bCs/>
              </w:rPr>
              <w:t>Vorbedin-gung(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2418186" w14:textId="77777777" w:rsidR="007E0B93" w:rsidRDefault="007E0B93">
            <w:r>
              <w:t>Nutzer ist am System angemeldet und befindet sich auf „Meine FreundesListe“ Seite und hat mindestens ein Freund</w:t>
            </w:r>
          </w:p>
        </w:tc>
      </w:tr>
      <w:tr w:rsidR="007E0B93" w14:paraId="642D8FC7" w14:textId="77777777" w:rsidTr="007E0B93">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F0D05D4" w14:textId="77777777" w:rsidR="007E0B93" w:rsidRDefault="007E0B93">
            <w:r>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1A55CF9" w14:textId="77777777" w:rsidR="007E0B93" w:rsidRDefault="007E0B93">
            <w:r>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FEC96D2" w14:textId="77777777" w:rsidR="007E0B93" w:rsidRDefault="007E0B93">
            <w:r>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262D260" w14:textId="77777777" w:rsidR="007E0B93" w:rsidRDefault="007E0B93">
            <w:r>
              <w:rPr>
                <w:b/>
                <w:bCs/>
              </w:rPr>
              <w:t>√ / X</w:t>
            </w:r>
          </w:p>
        </w:tc>
      </w:tr>
      <w:tr w:rsidR="007E0B93" w14:paraId="4A27B01A" w14:textId="77777777" w:rsidTr="007E0B93">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2F1BC81" w14:textId="77777777" w:rsidR="007E0B93" w:rsidRDefault="007E0B93">
            <w:r>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ED97A54" w14:textId="77777777" w:rsidR="007E0B93" w:rsidRDefault="007E0B93">
            <w:r>
              <w:t>Der Benutzer klickt auf „Freund entfernen“ Taste neben irgendwelchem Freund von Meine Freunde Liste</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836BDB6" w14:textId="77777777" w:rsidR="007E0B93" w:rsidRDefault="007E0B93">
            <w:r>
              <w:t>Freund wird sofort von Freundeliste entfern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718B6C0" w14:textId="77777777" w:rsidR="007E0B93" w:rsidRDefault="007E0B93">
            <w:r>
              <w:rPr>
                <w:b/>
                <w:bCs/>
              </w:rPr>
              <w:t>√</w:t>
            </w:r>
          </w:p>
        </w:tc>
      </w:tr>
      <w:tr w:rsidR="007E0B93" w14:paraId="2559496E" w14:textId="77777777" w:rsidTr="007E0B93">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F9BB2CE" w14:textId="77777777" w:rsidR="007E0B93" w:rsidRDefault="007E0B93">
            <w:r>
              <w:rPr>
                <w:b/>
                <w:bCs/>
              </w:rPr>
              <w:t>Nachbe-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3276F1D" w14:textId="77777777" w:rsidR="007E0B93" w:rsidRDefault="007E0B93">
            <w:r>
              <w:t>Benutzer befindet sich auf der Meine Freundeliste Seite mit einem Freund weniger</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ADE8320" w14:textId="77777777" w:rsidR="007E0B93" w:rsidRDefault="007E0B93">
            <w:r>
              <w:rPr>
                <w:b/>
                <w:bCs/>
              </w:rPr>
              <w:t>√</w:t>
            </w:r>
          </w:p>
        </w:tc>
      </w:tr>
      <w:tr w:rsidR="007E0B93" w14:paraId="6CCF9527" w14:textId="77777777" w:rsidTr="007E0B93">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D62BC87" w14:textId="77777777" w:rsidR="007E0B93" w:rsidRDefault="007E0B93">
            <w:r>
              <w:rPr>
                <w:b/>
                <w:bCs/>
              </w:rPr>
              <w:lastRenderedPageBreak/>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FE77063" w14:textId="77777777" w:rsidR="007E0B93" w:rsidRDefault="007E0B93">
            <w:pPr>
              <w:rPr>
                <w:b/>
                <w:bCs/>
              </w:rPr>
            </w:pPr>
            <w:r>
              <w:rPr>
                <w:b/>
                <w:bCs/>
              </w:rPr>
              <w:t>Test bestanden.</w:t>
            </w:r>
          </w:p>
        </w:tc>
      </w:tr>
    </w:tbl>
    <w:p w14:paraId="7299D780" w14:textId="77777777" w:rsidR="007E0B93" w:rsidRDefault="007E0B93" w:rsidP="007E0B93"/>
    <w:p w14:paraId="12ED3DB8" w14:textId="77777777" w:rsidR="007E0B93" w:rsidRDefault="007E0B93" w:rsidP="007E0B93"/>
    <w:p w14:paraId="326564D5" w14:textId="77777777" w:rsidR="007E0B93" w:rsidRDefault="007E0B93" w:rsidP="007E0B93"/>
    <w:p w14:paraId="76DA0090" w14:textId="77777777" w:rsidR="007E0B93" w:rsidRDefault="007E0B93" w:rsidP="007E0B93"/>
    <w:tbl>
      <w:tblPr>
        <w:tblW w:w="9923" w:type="dxa"/>
        <w:tblLook w:val="0600" w:firstRow="0" w:lastRow="0" w:firstColumn="0" w:lastColumn="0" w:noHBand="1" w:noVBand="1"/>
      </w:tblPr>
      <w:tblGrid>
        <w:gridCol w:w="1638"/>
        <w:gridCol w:w="2483"/>
        <w:gridCol w:w="4457"/>
        <w:gridCol w:w="1345"/>
      </w:tblGrid>
      <w:tr w:rsidR="007E0B93" w14:paraId="383B46DB" w14:textId="77777777" w:rsidTr="007E0B93">
        <w:trPr>
          <w:trHeight w:val="251"/>
        </w:trPr>
        <w:tc>
          <w:tcPr>
            <w:tcW w:w="1638"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4549591" w14:textId="77777777" w:rsidR="007E0B93" w:rsidRDefault="007E0B93">
            <w:r>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BFA9BE3" w14:textId="77777777" w:rsidR="007E0B93" w:rsidRDefault="007E0B93">
            <w:r>
              <w:t>15.05.2024</w:t>
            </w:r>
          </w:p>
        </w:tc>
      </w:tr>
      <w:tr w:rsidR="007E0B93" w14:paraId="0EAAE345" w14:textId="77777777" w:rsidTr="007E0B93">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51A0EE8" w14:textId="77777777" w:rsidR="007E0B93" w:rsidRDefault="007E0B93">
            <w:r>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3BAC1D5" w14:textId="77777777" w:rsidR="007E0B93" w:rsidRDefault="007E0B93">
            <w:r>
              <w:t>Danny Nasra</w:t>
            </w:r>
          </w:p>
        </w:tc>
      </w:tr>
      <w:tr w:rsidR="007E0B93" w14:paraId="6293C988" w14:textId="77777777" w:rsidTr="007E0B93">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CDD8E34" w14:textId="77777777" w:rsidR="007E0B93" w:rsidRDefault="007E0B93">
            <w:r>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AA54D4F" w14:textId="77777777" w:rsidR="007E0B93" w:rsidRDefault="007E0B93">
            <w:r>
              <w:t>V 0.1.2</w:t>
            </w:r>
          </w:p>
        </w:tc>
      </w:tr>
      <w:tr w:rsidR="007E0B93" w14:paraId="548B21E0" w14:textId="77777777" w:rsidTr="007E0B93">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AA74D95" w14:textId="77777777" w:rsidR="007E0B93" w:rsidRDefault="007E0B93">
            <w:r>
              <w:rPr>
                <w:b/>
                <w:bCs/>
              </w:rPr>
              <w:t>Vorbedin-gung(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F582B89" w14:textId="77777777" w:rsidR="007E0B93" w:rsidRDefault="007E0B93">
            <w:r>
              <w:t>Nutzer ist am System angemeldet und befindet sich auf „Meine FreundesListe“ Seite und hat mindestens ein Freund</w:t>
            </w:r>
          </w:p>
        </w:tc>
      </w:tr>
      <w:tr w:rsidR="007E0B93" w14:paraId="3C2889C7" w14:textId="77777777" w:rsidTr="007E0B93">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89F78EB" w14:textId="77777777" w:rsidR="007E0B93" w:rsidRDefault="007E0B93">
            <w:r>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8EEDAD1" w14:textId="77777777" w:rsidR="007E0B93" w:rsidRDefault="007E0B93">
            <w:r>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E4D38C1" w14:textId="77777777" w:rsidR="007E0B93" w:rsidRDefault="007E0B93">
            <w:r>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386F9C4" w14:textId="77777777" w:rsidR="007E0B93" w:rsidRDefault="007E0B93">
            <w:r>
              <w:rPr>
                <w:b/>
                <w:bCs/>
              </w:rPr>
              <w:t>√ / X</w:t>
            </w:r>
          </w:p>
        </w:tc>
      </w:tr>
      <w:tr w:rsidR="007E0B93" w14:paraId="123F145D" w14:textId="77777777" w:rsidTr="007E0B93">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A3A6C42" w14:textId="77777777" w:rsidR="007E0B93" w:rsidRDefault="007E0B93">
            <w:r>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581F6E" w14:textId="77777777" w:rsidR="007E0B93" w:rsidRDefault="007E0B93">
            <w:r>
              <w:t>Der Benutzer klickt auf einem Namen eines Freundes.</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5BA97C1" w14:textId="77777777" w:rsidR="007E0B93" w:rsidRDefault="007E0B93">
            <w:r>
              <w:t>Pop-up Fenster wird geöffnet mit den Informationen (Profilbild(wenn es gibt), Benutzername, Vorname, Nachname, Leaderboard-Punkte, Freundesliste (wenn nicht auf privat gesetzt) ) des Freundes.</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25C83F4" w14:textId="77777777" w:rsidR="007E0B93" w:rsidRDefault="007E0B93">
            <w:r>
              <w:rPr>
                <w:b/>
                <w:bCs/>
              </w:rPr>
              <w:t>√</w:t>
            </w:r>
          </w:p>
        </w:tc>
      </w:tr>
      <w:tr w:rsidR="007E0B93" w14:paraId="080A844D" w14:textId="77777777" w:rsidTr="007E0B93">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8FCFCC5" w14:textId="77777777" w:rsidR="007E0B93" w:rsidRDefault="007E0B93">
            <w:r>
              <w:t>2</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C79C1E5" w14:textId="77777777" w:rsidR="007E0B93" w:rsidRDefault="007E0B93">
            <w:r>
              <w:t xml:space="preserve">Der User klickt auf „Schließen“ Taste </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6104E1A" w14:textId="77777777" w:rsidR="007E0B93" w:rsidRDefault="007E0B93">
            <w:r>
              <w:t>Das pop-up Fenster wird geschlossen</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A91021A" w14:textId="77777777" w:rsidR="007E0B93" w:rsidRDefault="007E0B93">
            <w:pPr>
              <w:rPr>
                <w:b/>
                <w:bCs/>
              </w:rPr>
            </w:pPr>
            <w:r>
              <w:rPr>
                <w:b/>
                <w:bCs/>
              </w:rPr>
              <w:t>√</w:t>
            </w:r>
          </w:p>
        </w:tc>
      </w:tr>
      <w:tr w:rsidR="007E0B93" w14:paraId="5BA95D89" w14:textId="77777777" w:rsidTr="007E0B93">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682442F" w14:textId="77777777" w:rsidR="007E0B93" w:rsidRDefault="007E0B93">
            <w:r>
              <w:rPr>
                <w:b/>
                <w:bCs/>
              </w:rPr>
              <w:t>Nachbe-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E7E7A1F" w14:textId="77777777" w:rsidR="007E0B93" w:rsidRDefault="007E0B93">
            <w:r>
              <w:t>Benutzer befindet sich auf der Meine Freundeliste Seite</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51FAFD4" w14:textId="77777777" w:rsidR="007E0B93" w:rsidRDefault="007E0B93">
            <w:r>
              <w:rPr>
                <w:b/>
                <w:bCs/>
              </w:rPr>
              <w:t>√</w:t>
            </w:r>
          </w:p>
        </w:tc>
      </w:tr>
      <w:tr w:rsidR="007E0B93" w14:paraId="0A46C6E0" w14:textId="77777777" w:rsidTr="007E0B93">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B7644FD" w14:textId="77777777" w:rsidR="007E0B93" w:rsidRDefault="007E0B93">
            <w:r>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34146D2" w14:textId="77777777" w:rsidR="007E0B93" w:rsidRDefault="007E0B93">
            <w:pPr>
              <w:rPr>
                <w:b/>
                <w:bCs/>
              </w:rPr>
            </w:pPr>
            <w:r>
              <w:rPr>
                <w:b/>
                <w:bCs/>
              </w:rPr>
              <w:t>Test bestanden.</w:t>
            </w:r>
          </w:p>
        </w:tc>
      </w:tr>
    </w:tbl>
    <w:p w14:paraId="58483805" w14:textId="77777777" w:rsidR="007E0B93" w:rsidRDefault="007E0B93" w:rsidP="007E0B93"/>
    <w:p w14:paraId="6599FDF1" w14:textId="77777777" w:rsidR="007E0B93" w:rsidRDefault="007E0B93" w:rsidP="007E0B93"/>
    <w:p w14:paraId="5FAFF67E" w14:textId="77777777" w:rsidR="007E0B93" w:rsidRDefault="007E0B93" w:rsidP="007E0B93">
      <w:r>
        <w:t>7.4</w:t>
      </w:r>
    </w:p>
    <w:p w14:paraId="7C9027D8" w14:textId="77777777" w:rsidR="007E0B93" w:rsidRDefault="007E0B93" w:rsidP="007E0B93"/>
    <w:p w14:paraId="41559523" w14:textId="77777777" w:rsidR="007E0B93" w:rsidRDefault="007E0B93" w:rsidP="007E0B93"/>
    <w:tbl>
      <w:tblPr>
        <w:tblW w:w="0" w:type="auto"/>
        <w:tblLook w:val="0600" w:firstRow="0" w:lastRow="0" w:firstColumn="0" w:lastColumn="0" w:noHBand="1" w:noVBand="1"/>
      </w:tblPr>
      <w:tblGrid>
        <w:gridCol w:w="1640"/>
        <w:gridCol w:w="2603"/>
        <w:gridCol w:w="4333"/>
        <w:gridCol w:w="780"/>
      </w:tblGrid>
      <w:tr w:rsidR="007E0B93" w14:paraId="71C73AFB" w14:textId="77777777" w:rsidTr="007E0B93">
        <w:trPr>
          <w:trHeight w:val="300"/>
        </w:trPr>
        <w:tc>
          <w:tcPr>
            <w:tcW w:w="164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B47295F" w14:textId="77777777" w:rsidR="007E0B93" w:rsidRDefault="007E0B93">
            <w:r>
              <w:rPr>
                <w:b/>
                <w:bCs/>
              </w:rPr>
              <w:t>Datum</w:t>
            </w:r>
          </w:p>
        </w:tc>
        <w:tc>
          <w:tcPr>
            <w:tcW w:w="771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40AEA31" w14:textId="77777777" w:rsidR="007E0B93" w:rsidRDefault="007E0B93">
            <w:pPr>
              <w:spacing w:after="0"/>
            </w:pPr>
            <w:r>
              <w:t>16.05.2024</w:t>
            </w:r>
          </w:p>
        </w:tc>
      </w:tr>
      <w:tr w:rsidR="007E0B93" w14:paraId="32CC11AE"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32E9F94" w14:textId="77777777" w:rsidR="007E0B93" w:rsidRDefault="007E0B93">
            <w:r>
              <w:rPr>
                <w:b/>
                <w:bCs/>
              </w:rPr>
              <w:t>Tester</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EACB5ED" w14:textId="77777777" w:rsidR="007E0B93" w:rsidRDefault="007E0B93">
            <w:pPr>
              <w:spacing w:after="0"/>
            </w:pPr>
            <w:r>
              <w:t>Saman Schero</w:t>
            </w:r>
          </w:p>
        </w:tc>
      </w:tr>
      <w:tr w:rsidR="007E0B93" w14:paraId="02D2DED6"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9CEFCC0" w14:textId="77777777" w:rsidR="007E0B93" w:rsidRDefault="007E0B93">
            <w:r>
              <w:rPr>
                <w:b/>
                <w:bCs/>
              </w:rPr>
              <w:t>SW-Versio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4C348F5" w14:textId="77777777" w:rsidR="007E0B93" w:rsidRDefault="007E0B93">
            <w:r>
              <w:t>V 0.1.2</w:t>
            </w:r>
          </w:p>
        </w:tc>
      </w:tr>
      <w:tr w:rsidR="007E0B93" w14:paraId="636B597B"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EBB66B8" w14:textId="77777777" w:rsidR="007E0B93" w:rsidRDefault="007E0B93">
            <w:r>
              <w:rPr>
                <w:b/>
                <w:bCs/>
              </w:rPr>
              <w:t>Vorbedin-gung(e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6609CC8" w14:textId="77777777" w:rsidR="007E0B93" w:rsidRDefault="007E0B93">
            <w:pPr>
              <w:spacing w:after="0"/>
            </w:pPr>
            <w:r>
              <w:t>/</w:t>
            </w:r>
          </w:p>
        </w:tc>
      </w:tr>
      <w:tr w:rsidR="007E0B93" w14:paraId="5CC238CC"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8549FB3" w14:textId="77777777" w:rsidR="007E0B93" w:rsidRDefault="007E0B93">
            <w:r>
              <w:rPr>
                <w:b/>
                <w:bCs/>
              </w:rPr>
              <w:lastRenderedPageBreak/>
              <w:t>Schritt</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17F4B9A" w14:textId="77777777" w:rsidR="007E0B93" w:rsidRDefault="007E0B93">
            <w:r>
              <w:rPr>
                <w:b/>
                <w:bCs/>
              </w:rPr>
              <w:t>Aktion (User)</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B8427EB" w14:textId="77777777" w:rsidR="007E0B93" w:rsidRDefault="007E0B93">
            <w:r>
              <w:rPr>
                <w:b/>
                <w:bCs/>
              </w:rPr>
              <w:t>Erwartete Reaktion (System)</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7FC1519" w14:textId="77777777" w:rsidR="007E0B93" w:rsidRDefault="007E0B93">
            <w:r>
              <w:rPr>
                <w:b/>
                <w:bCs/>
              </w:rPr>
              <w:t>√ / X</w:t>
            </w:r>
          </w:p>
        </w:tc>
      </w:tr>
      <w:tr w:rsidR="007E0B93" w14:paraId="6C21D8D6"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209C659" w14:textId="77777777" w:rsidR="007E0B93" w:rsidRDefault="007E0B93">
            <w:r>
              <w:t>1</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C0B0ECF" w14:textId="77777777" w:rsidR="007E0B93" w:rsidRDefault="007E0B93">
            <w:r>
              <w:t xml:space="preserve">Der Benutzer gibt falsche Daten ein </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F440A2A" w14:textId="77777777" w:rsidR="007E0B93" w:rsidRDefault="007E0B93">
            <w:pPr>
              <w:spacing w:after="0"/>
            </w:pPr>
            <w:r>
              <w:t xml:space="preserve">Das System zeigt eine Fehlermeldung an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046EDE8" w14:textId="77777777" w:rsidR="007E0B93" w:rsidRDefault="007E0B93">
            <w:r>
              <w:rPr>
                <w:b/>
                <w:bCs/>
              </w:rPr>
              <w:t>√</w:t>
            </w:r>
          </w:p>
        </w:tc>
      </w:tr>
      <w:tr w:rsidR="007E0B93" w14:paraId="6C359625"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98877CF" w14:textId="77777777" w:rsidR="007E0B93" w:rsidRDefault="007E0B93">
            <w:r>
              <w:rPr>
                <w:b/>
                <w:bCs/>
              </w:rPr>
              <w:t>Nachbe-dingung(en)</w:t>
            </w:r>
          </w:p>
        </w:tc>
        <w:tc>
          <w:tcPr>
            <w:tcW w:w="693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36939F5" w14:textId="77777777" w:rsidR="007E0B93" w:rsidRDefault="007E0B93">
            <w:pPr>
              <w:spacing w:after="0"/>
            </w:pPr>
            <w:r>
              <w:t xml:space="preserve">User klickt die Fehlermeldung weg und kann sich erneut anmelden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6E14C36" w14:textId="77777777" w:rsidR="007E0B93" w:rsidRDefault="007E0B93">
            <w:r>
              <w:rPr>
                <w:b/>
                <w:bCs/>
              </w:rPr>
              <w:t>√</w:t>
            </w:r>
          </w:p>
        </w:tc>
      </w:tr>
      <w:tr w:rsidR="007E0B93" w14:paraId="5BC57E25" w14:textId="77777777" w:rsidTr="007E0B93">
        <w:trPr>
          <w:trHeight w:val="300"/>
        </w:trPr>
        <w:tc>
          <w:tcPr>
            <w:tcW w:w="164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ECE042C" w14:textId="77777777" w:rsidR="007E0B93" w:rsidRDefault="007E0B93">
            <w:r>
              <w:rPr>
                <w:b/>
                <w:bCs/>
              </w:rPr>
              <w:t>Testurteil</w:t>
            </w:r>
          </w:p>
        </w:tc>
        <w:tc>
          <w:tcPr>
            <w:tcW w:w="771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082FA35" w14:textId="77777777" w:rsidR="007E0B93" w:rsidRDefault="007E0B93">
            <w:pPr>
              <w:rPr>
                <w:b/>
                <w:bCs/>
              </w:rPr>
            </w:pPr>
            <w:r>
              <w:rPr>
                <w:b/>
                <w:bCs/>
              </w:rPr>
              <w:t>Tes bestanden.</w:t>
            </w:r>
          </w:p>
        </w:tc>
      </w:tr>
    </w:tbl>
    <w:p w14:paraId="428548CD" w14:textId="77777777" w:rsidR="007E0B93" w:rsidRDefault="007E0B93" w:rsidP="007E0B93"/>
    <w:p w14:paraId="0E46C7E1" w14:textId="77777777" w:rsidR="007E0B93" w:rsidRDefault="007E0B93" w:rsidP="007E0B93"/>
    <w:p w14:paraId="4C6EA953" w14:textId="77777777" w:rsidR="007E0B93" w:rsidRDefault="007E0B93" w:rsidP="007E0B93"/>
    <w:tbl>
      <w:tblPr>
        <w:tblW w:w="0" w:type="auto"/>
        <w:tblLook w:val="0600" w:firstRow="0" w:lastRow="0" w:firstColumn="0" w:lastColumn="0" w:noHBand="1" w:noVBand="1"/>
      </w:tblPr>
      <w:tblGrid>
        <w:gridCol w:w="1640"/>
        <w:gridCol w:w="2603"/>
        <w:gridCol w:w="4333"/>
        <w:gridCol w:w="780"/>
      </w:tblGrid>
      <w:tr w:rsidR="007E0B93" w14:paraId="5EC0DFCC" w14:textId="77777777" w:rsidTr="007E0B93">
        <w:trPr>
          <w:trHeight w:val="300"/>
        </w:trPr>
        <w:tc>
          <w:tcPr>
            <w:tcW w:w="164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62C3E5" w14:textId="77777777" w:rsidR="007E0B93" w:rsidRDefault="007E0B93">
            <w:r>
              <w:rPr>
                <w:b/>
                <w:bCs/>
              </w:rPr>
              <w:t>Datum</w:t>
            </w:r>
          </w:p>
        </w:tc>
        <w:tc>
          <w:tcPr>
            <w:tcW w:w="771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40213DE" w14:textId="77777777" w:rsidR="007E0B93" w:rsidRDefault="007E0B93">
            <w:pPr>
              <w:spacing w:after="0"/>
            </w:pPr>
            <w:r>
              <w:t>16.05.2024</w:t>
            </w:r>
          </w:p>
        </w:tc>
      </w:tr>
      <w:tr w:rsidR="007E0B93" w14:paraId="6351690C"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8567F22" w14:textId="77777777" w:rsidR="007E0B93" w:rsidRDefault="007E0B93">
            <w:r>
              <w:rPr>
                <w:b/>
                <w:bCs/>
              </w:rPr>
              <w:t>Tester</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9581604" w14:textId="77777777" w:rsidR="007E0B93" w:rsidRDefault="007E0B93">
            <w:pPr>
              <w:spacing w:after="0"/>
            </w:pPr>
            <w:r>
              <w:t>Saman Schero</w:t>
            </w:r>
          </w:p>
        </w:tc>
      </w:tr>
      <w:tr w:rsidR="007E0B93" w14:paraId="614D93C2"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537EA25" w14:textId="77777777" w:rsidR="007E0B93" w:rsidRDefault="007E0B93">
            <w:r>
              <w:rPr>
                <w:b/>
                <w:bCs/>
              </w:rPr>
              <w:t>SW-Versio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D1E5FCB" w14:textId="77777777" w:rsidR="007E0B93" w:rsidRDefault="007E0B93">
            <w:r>
              <w:t>V 0.1.2</w:t>
            </w:r>
          </w:p>
        </w:tc>
      </w:tr>
      <w:tr w:rsidR="007E0B93" w14:paraId="47E07794"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82A6F56" w14:textId="77777777" w:rsidR="007E0B93" w:rsidRDefault="007E0B93">
            <w:r>
              <w:rPr>
                <w:b/>
                <w:bCs/>
              </w:rPr>
              <w:t>Vorbedin-gung(e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EFE2BBC" w14:textId="77777777" w:rsidR="007E0B93" w:rsidRDefault="007E0B93">
            <w:pPr>
              <w:spacing w:after="0"/>
            </w:pPr>
            <w:r>
              <w:t xml:space="preserve">Nutzer “Saman” hat sich bereits registriert. </w:t>
            </w:r>
          </w:p>
        </w:tc>
      </w:tr>
      <w:tr w:rsidR="007E0B93" w14:paraId="0F85A34B"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9585005" w14:textId="77777777" w:rsidR="007E0B93" w:rsidRDefault="007E0B93">
            <w:r>
              <w:rPr>
                <w:b/>
                <w:bCs/>
              </w:rPr>
              <w:t>Schritt</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C028ED5" w14:textId="77777777" w:rsidR="007E0B93" w:rsidRDefault="007E0B93">
            <w:r>
              <w:rPr>
                <w:b/>
                <w:bCs/>
              </w:rPr>
              <w:t>Aktion (User)</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92E5201" w14:textId="77777777" w:rsidR="007E0B93" w:rsidRDefault="007E0B93">
            <w:r>
              <w:rPr>
                <w:b/>
                <w:bCs/>
              </w:rPr>
              <w:t>Erwartete Reaktion (System)</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10CB4EC" w14:textId="77777777" w:rsidR="007E0B93" w:rsidRDefault="007E0B93">
            <w:r>
              <w:rPr>
                <w:b/>
                <w:bCs/>
              </w:rPr>
              <w:t>√ / X</w:t>
            </w:r>
          </w:p>
        </w:tc>
      </w:tr>
      <w:tr w:rsidR="007E0B93" w14:paraId="19A06A12"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4D63AE8" w14:textId="77777777" w:rsidR="007E0B93" w:rsidRDefault="007E0B93">
            <w:r>
              <w:t>1</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99E94C5" w14:textId="77777777" w:rsidR="007E0B93" w:rsidRDefault="007E0B93">
            <w:r>
              <w:t xml:space="preserve">Der Benutzer gibt die </w:t>
            </w:r>
            <w:r>
              <w:br/>
              <w:t>E-Mail „ samna@muell.monster “ auf der Tastatur ein.</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3BE3623" w14:textId="77777777" w:rsidR="007E0B93" w:rsidRDefault="007E0B93">
            <w:r>
              <w:t>Das System zeigt die E-Mail auf dem Display an.</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32FBE32" w14:textId="77777777" w:rsidR="007E0B93" w:rsidRDefault="007E0B93">
            <w:r>
              <w:rPr>
                <w:b/>
                <w:bCs/>
              </w:rPr>
              <w:t>√</w:t>
            </w:r>
          </w:p>
        </w:tc>
      </w:tr>
      <w:tr w:rsidR="007E0B93" w14:paraId="09D9CBDF"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A11E937" w14:textId="77777777" w:rsidR="007E0B93" w:rsidRDefault="007E0B93">
            <w:r>
              <w:rPr>
                <w:lang w:val="en-GB"/>
              </w:rPr>
              <w:t>2</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C2CB10E" w14:textId="77777777" w:rsidR="007E0B93" w:rsidRDefault="007E0B93">
            <w:r>
              <w:t>Der Benutzer gibt das Passwort „Saman123“ auf der Tastatur ein.</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914A44" w14:textId="77777777" w:rsidR="007E0B93" w:rsidRDefault="007E0B93">
            <w:r>
              <w:t>Das System zeigt das Passwort durch „*“-Symbole zensiert an.</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5DAE6ED" w14:textId="77777777" w:rsidR="007E0B93" w:rsidRDefault="007E0B93">
            <w:r>
              <w:rPr>
                <w:b/>
                <w:bCs/>
              </w:rPr>
              <w:t>√</w:t>
            </w:r>
          </w:p>
        </w:tc>
      </w:tr>
      <w:tr w:rsidR="007E0B93" w14:paraId="4787C64F"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36EDF37" w14:textId="77777777" w:rsidR="007E0B93" w:rsidRDefault="007E0B93">
            <w:r>
              <w:t>3</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F75F31B" w14:textId="77777777" w:rsidR="007E0B93" w:rsidRDefault="007E0B93">
            <w:r>
              <w:t>Der Benutzer klickt auf „Anmelden“.</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AFC4080" w14:textId="77777777" w:rsidR="007E0B93" w:rsidRDefault="007E0B93">
            <w:r>
              <w:t xml:space="preserve">Das System leitet den Benutzer automatisch auf die 2FA Seite weiter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A436BB5" w14:textId="77777777" w:rsidR="007E0B93" w:rsidRDefault="007E0B93">
            <w:r>
              <w:rPr>
                <w:b/>
                <w:bCs/>
              </w:rPr>
              <w:t>√</w:t>
            </w:r>
          </w:p>
        </w:tc>
      </w:tr>
      <w:tr w:rsidR="007E0B93" w14:paraId="7C1404C1" w14:textId="77777777" w:rsidTr="007E0B93">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ECFB072" w14:textId="77777777" w:rsidR="007E0B93" w:rsidRDefault="007E0B93">
            <w:r>
              <w:rPr>
                <w:b/>
                <w:bCs/>
              </w:rPr>
              <w:t>Nachbe-dingung(en)</w:t>
            </w:r>
          </w:p>
        </w:tc>
        <w:tc>
          <w:tcPr>
            <w:tcW w:w="693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0B0E6E5" w14:textId="77777777" w:rsidR="007E0B93" w:rsidRDefault="007E0B93">
            <w:r>
              <w:t xml:space="preserve">Nutzer ist im System angemeldet und die UserId wurde im Localstorage gespeichert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D96C518" w14:textId="77777777" w:rsidR="007E0B93" w:rsidRDefault="007E0B93">
            <w:r>
              <w:rPr>
                <w:b/>
                <w:bCs/>
              </w:rPr>
              <w:t>√</w:t>
            </w:r>
          </w:p>
        </w:tc>
      </w:tr>
      <w:tr w:rsidR="007E0B93" w14:paraId="3D00C861" w14:textId="77777777" w:rsidTr="007E0B93">
        <w:trPr>
          <w:trHeight w:val="300"/>
        </w:trPr>
        <w:tc>
          <w:tcPr>
            <w:tcW w:w="164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707548E" w14:textId="77777777" w:rsidR="007E0B93" w:rsidRDefault="007E0B93">
            <w:pPr>
              <w:rPr>
                <w:b/>
                <w:bCs/>
              </w:rPr>
            </w:pPr>
            <w:r>
              <w:rPr>
                <w:b/>
                <w:bCs/>
              </w:rPr>
              <w:t>Testurteil</w:t>
            </w:r>
          </w:p>
        </w:tc>
        <w:tc>
          <w:tcPr>
            <w:tcW w:w="771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F43898D" w14:textId="77777777" w:rsidR="007E0B93" w:rsidRDefault="007E0B93">
            <w:pPr>
              <w:rPr>
                <w:b/>
                <w:bCs/>
              </w:rPr>
            </w:pPr>
            <w:r>
              <w:rPr>
                <w:b/>
                <w:bCs/>
              </w:rPr>
              <w:t>Test bestanden.</w:t>
            </w:r>
          </w:p>
        </w:tc>
      </w:tr>
    </w:tbl>
    <w:p w14:paraId="62140921" w14:textId="77777777" w:rsidR="007E0B93" w:rsidRDefault="007E0B93" w:rsidP="007E0B93">
      <w:pPr>
        <w:rPr>
          <w:sz w:val="28"/>
          <w:szCs w:val="28"/>
        </w:rPr>
      </w:pPr>
    </w:p>
    <w:p w14:paraId="35AF134D" w14:textId="77777777" w:rsidR="007E0B93" w:rsidRDefault="007E0B93" w:rsidP="007E0B93">
      <w:pPr>
        <w:rPr>
          <w:sz w:val="28"/>
          <w:szCs w:val="28"/>
        </w:rPr>
      </w:pPr>
    </w:p>
    <w:p w14:paraId="1884426C" w14:textId="77777777" w:rsidR="007E0B93" w:rsidRDefault="007E0B93" w:rsidP="007E0B93">
      <w:pPr>
        <w:rPr>
          <w:sz w:val="28"/>
          <w:szCs w:val="28"/>
        </w:rPr>
      </w:pPr>
    </w:p>
    <w:p w14:paraId="24F4EDB9" w14:textId="77777777" w:rsidR="007E0B93" w:rsidRDefault="007E0B93" w:rsidP="007E0B93">
      <w:pPr>
        <w:rPr>
          <w:sz w:val="28"/>
          <w:szCs w:val="28"/>
        </w:rPr>
      </w:pPr>
    </w:p>
    <w:p w14:paraId="6350866E" w14:textId="77777777" w:rsidR="007E0B93" w:rsidRDefault="007E0B93" w:rsidP="007E0B93">
      <w:pPr>
        <w:rPr>
          <w:sz w:val="28"/>
          <w:szCs w:val="28"/>
        </w:rPr>
      </w:pPr>
    </w:p>
    <w:p w14:paraId="23421AF4" w14:textId="77777777" w:rsidR="007E0B93" w:rsidRDefault="007E0B93" w:rsidP="007E0B93">
      <w:r>
        <w:lastRenderedPageBreak/>
        <w:t>7.5</w:t>
      </w:r>
    </w:p>
    <w:p w14:paraId="3A10D92F" w14:textId="77777777" w:rsidR="007E0B93" w:rsidRDefault="007E0B93" w:rsidP="007E0B93">
      <w:pPr>
        <w:rPr>
          <w:sz w:val="28"/>
          <w:szCs w:val="28"/>
        </w:rPr>
      </w:pPr>
    </w:p>
    <w:tbl>
      <w:tblPr>
        <w:tblW w:w="0" w:type="auto"/>
        <w:tblLook w:val="0600" w:firstRow="0" w:lastRow="0" w:firstColumn="0" w:lastColumn="0" w:noHBand="1" w:noVBand="1"/>
      </w:tblPr>
      <w:tblGrid>
        <w:gridCol w:w="1646"/>
        <w:gridCol w:w="2484"/>
        <w:gridCol w:w="4436"/>
        <w:gridCol w:w="790"/>
      </w:tblGrid>
      <w:tr w:rsidR="007E0B93" w14:paraId="1104D915" w14:textId="77777777" w:rsidTr="007E0B93">
        <w:trPr>
          <w:trHeight w:val="300"/>
        </w:trPr>
        <w:tc>
          <w:tcPr>
            <w:tcW w:w="1646"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368B20C" w14:textId="77777777" w:rsidR="007E0B93" w:rsidRDefault="007E0B93">
            <w:r>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2834542" w14:textId="77777777" w:rsidR="007E0B93" w:rsidRDefault="007E0B93">
            <w:pPr>
              <w:spacing w:after="0"/>
            </w:pPr>
            <w:r>
              <w:t>16.05.2024</w:t>
            </w:r>
          </w:p>
        </w:tc>
      </w:tr>
      <w:tr w:rsidR="007E0B93" w14:paraId="72F27976" w14:textId="77777777" w:rsidTr="007E0B93">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208C7E2" w14:textId="77777777" w:rsidR="007E0B93" w:rsidRDefault="007E0B93">
            <w:r>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5E8E6FF" w14:textId="77777777" w:rsidR="007E0B93" w:rsidRDefault="007E0B93">
            <w:pPr>
              <w:spacing w:after="0"/>
            </w:pPr>
            <w:r>
              <w:t>Saman Schero</w:t>
            </w:r>
          </w:p>
        </w:tc>
      </w:tr>
      <w:tr w:rsidR="007E0B93" w14:paraId="5878BC1F" w14:textId="77777777" w:rsidTr="007E0B93">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B2A96E1" w14:textId="77777777" w:rsidR="007E0B93" w:rsidRDefault="007E0B93">
            <w:r>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BEB2F0D" w14:textId="77777777" w:rsidR="007E0B93" w:rsidRDefault="007E0B93">
            <w:r>
              <w:t>V 0.1.2</w:t>
            </w:r>
          </w:p>
        </w:tc>
      </w:tr>
      <w:tr w:rsidR="007E0B93" w14:paraId="6AE1E980" w14:textId="77777777" w:rsidTr="007E0B93">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AD5C628" w14:textId="77777777" w:rsidR="007E0B93" w:rsidRDefault="007E0B93">
            <w:r>
              <w:rPr>
                <w:b/>
                <w:bCs/>
              </w:rPr>
              <w:t>Vorbedin-gung(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61FBEA7" w14:textId="77777777" w:rsidR="007E0B93" w:rsidRDefault="007E0B93">
            <w:pPr>
              <w:spacing w:after="0"/>
            </w:pPr>
            <w:r>
              <w:t xml:space="preserve">User ist als Admin eingeloggt </w:t>
            </w:r>
          </w:p>
        </w:tc>
      </w:tr>
      <w:tr w:rsidR="007E0B93" w14:paraId="28FB51EA" w14:textId="77777777" w:rsidTr="007E0B93">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7C7D5B9" w14:textId="77777777" w:rsidR="007E0B93" w:rsidRDefault="007E0B93">
            <w:r>
              <w:rPr>
                <w:b/>
                <w:bCs/>
              </w:rPr>
              <w:t>Schritt</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85F0EB8" w14:textId="77777777" w:rsidR="007E0B93" w:rsidRDefault="007E0B93">
            <w:r>
              <w:rPr>
                <w:b/>
                <w:bCs/>
              </w:rPr>
              <w:t>Aktion (User)</w:t>
            </w:r>
          </w:p>
        </w:tc>
        <w:tc>
          <w:tcPr>
            <w:tcW w:w="44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1C49412" w14:textId="77777777" w:rsidR="007E0B93" w:rsidRDefault="007E0B93">
            <w:r>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D71273D" w14:textId="77777777" w:rsidR="007E0B93" w:rsidRDefault="007E0B93">
            <w:r>
              <w:rPr>
                <w:b/>
                <w:bCs/>
              </w:rPr>
              <w:t>√ / X</w:t>
            </w:r>
          </w:p>
        </w:tc>
      </w:tr>
      <w:tr w:rsidR="007E0B93" w14:paraId="7AF9E333" w14:textId="77777777" w:rsidTr="007E0B93">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C824710" w14:textId="77777777" w:rsidR="007E0B93" w:rsidRDefault="007E0B93">
            <w:r>
              <w:t>1</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CED0E79" w14:textId="77777777" w:rsidR="007E0B93" w:rsidRDefault="007E0B93">
            <w:r>
              <w:t xml:space="preserve">Der Benutzer lädt eine CSV Datei hoch </w:t>
            </w:r>
          </w:p>
        </w:tc>
        <w:tc>
          <w:tcPr>
            <w:tcW w:w="44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D5113BE" w14:textId="77777777" w:rsidR="007E0B93" w:rsidRDefault="007E0B93">
            <w:pPr>
              <w:spacing w:after="0"/>
            </w:pPr>
            <w:r>
              <w:t>Das System entnimmt alle Informationen und erstellt Karten</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A6F4D6B" w14:textId="77777777" w:rsidR="007E0B93" w:rsidRDefault="007E0B93">
            <w:r>
              <w:rPr>
                <w:b/>
                <w:bCs/>
              </w:rPr>
              <w:t>√</w:t>
            </w:r>
          </w:p>
        </w:tc>
      </w:tr>
      <w:tr w:rsidR="007E0B93" w14:paraId="0E44C78D" w14:textId="77777777" w:rsidTr="007E0B93">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F8E19DB" w14:textId="77777777" w:rsidR="007E0B93" w:rsidRDefault="007E0B93">
            <w:r>
              <w:rPr>
                <w:lang w:val="en-GB"/>
              </w:rPr>
              <w:t>2</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982C9FC" w14:textId="77777777" w:rsidR="007E0B93" w:rsidRDefault="007E0B93">
            <w:pPr>
              <w:spacing w:after="0"/>
            </w:pPr>
            <w:r>
              <w:t>Benutzer drückt auf Beschreibung</w:t>
            </w:r>
          </w:p>
        </w:tc>
        <w:tc>
          <w:tcPr>
            <w:tcW w:w="44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98BCA2C" w14:textId="77777777" w:rsidR="007E0B93" w:rsidRDefault="007E0B93">
            <w:pPr>
              <w:spacing w:after="0"/>
            </w:pPr>
            <w:r>
              <w:t xml:space="preserve">Das System zeigt die Karten spezifische Beschreibung an </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2D7DCF6" w14:textId="77777777" w:rsidR="007E0B93" w:rsidRDefault="007E0B93">
            <w:r>
              <w:rPr>
                <w:b/>
                <w:bCs/>
              </w:rPr>
              <w:t>√</w:t>
            </w:r>
          </w:p>
        </w:tc>
      </w:tr>
      <w:tr w:rsidR="007E0B93" w14:paraId="6BE5A5BF" w14:textId="77777777" w:rsidTr="007E0B93">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FA81B33" w14:textId="77777777" w:rsidR="007E0B93" w:rsidRDefault="007E0B93">
            <w:r>
              <w:rPr>
                <w:b/>
                <w:bCs/>
              </w:rPr>
              <w:t>Nachbe-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F286F75" w14:textId="77777777" w:rsidR="007E0B93" w:rsidRDefault="007E0B93">
            <w:pPr>
              <w:spacing w:after="0"/>
            </w:pPr>
            <w:r>
              <w:t xml:space="preserve">Karten wurden im System gespeichert </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D48C620" w14:textId="77777777" w:rsidR="007E0B93" w:rsidRDefault="007E0B93">
            <w:r>
              <w:rPr>
                <w:b/>
                <w:bCs/>
              </w:rPr>
              <w:t>√</w:t>
            </w:r>
          </w:p>
        </w:tc>
      </w:tr>
      <w:tr w:rsidR="007E0B93" w14:paraId="7EF8D028" w14:textId="77777777" w:rsidTr="007E0B93">
        <w:trPr>
          <w:trHeight w:val="300"/>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4146E6B" w14:textId="77777777" w:rsidR="007E0B93" w:rsidRDefault="007E0B93">
            <w:r>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EDCFD92" w14:textId="77777777" w:rsidR="007E0B93" w:rsidRDefault="007E0B93">
            <w:pPr>
              <w:rPr>
                <w:b/>
                <w:bCs/>
              </w:rPr>
            </w:pPr>
            <w:r>
              <w:rPr>
                <w:b/>
                <w:bCs/>
              </w:rPr>
              <w:t>Test bestanden.</w:t>
            </w:r>
          </w:p>
        </w:tc>
      </w:tr>
    </w:tbl>
    <w:p w14:paraId="2A569421" w14:textId="77777777" w:rsidR="007E0B93" w:rsidRDefault="007E0B93" w:rsidP="007E0B93">
      <w:pPr>
        <w:rPr>
          <w:sz w:val="28"/>
          <w:szCs w:val="28"/>
        </w:rPr>
      </w:pPr>
    </w:p>
    <w:tbl>
      <w:tblPr>
        <w:tblW w:w="0" w:type="auto"/>
        <w:tblLook w:val="0600" w:firstRow="0" w:lastRow="0" w:firstColumn="0" w:lastColumn="0" w:noHBand="1" w:noVBand="1"/>
      </w:tblPr>
      <w:tblGrid>
        <w:gridCol w:w="1649"/>
        <w:gridCol w:w="2441"/>
        <w:gridCol w:w="4472"/>
        <w:gridCol w:w="794"/>
      </w:tblGrid>
      <w:tr w:rsidR="007E0B93" w14:paraId="1A11DDC4" w14:textId="77777777" w:rsidTr="007E0B93">
        <w:trPr>
          <w:trHeight w:val="300"/>
        </w:trPr>
        <w:tc>
          <w:tcPr>
            <w:tcW w:w="164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67D8ABB" w14:textId="77777777" w:rsidR="007E0B93" w:rsidRDefault="007E0B93">
            <w:r>
              <w:rPr>
                <w:b/>
                <w:bCs/>
              </w:rPr>
              <w:t>Datum</w:t>
            </w:r>
          </w:p>
        </w:tc>
        <w:tc>
          <w:tcPr>
            <w:tcW w:w="7707"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940127C" w14:textId="77777777" w:rsidR="007E0B93" w:rsidRDefault="007E0B93">
            <w:pPr>
              <w:spacing w:after="0"/>
            </w:pPr>
            <w:r>
              <w:t>16.05.2024</w:t>
            </w:r>
          </w:p>
        </w:tc>
      </w:tr>
      <w:tr w:rsidR="007E0B93" w14:paraId="002806A3" w14:textId="77777777" w:rsidTr="007E0B93">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A755CF4" w14:textId="77777777" w:rsidR="007E0B93" w:rsidRDefault="007E0B93">
            <w:r>
              <w:rPr>
                <w:b/>
                <w:bCs/>
              </w:rPr>
              <w:t>Tester</w:t>
            </w:r>
          </w:p>
        </w:tc>
        <w:tc>
          <w:tcPr>
            <w:tcW w:w="7707"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37BD1AF" w14:textId="77777777" w:rsidR="007E0B93" w:rsidRDefault="007E0B93">
            <w:pPr>
              <w:spacing w:after="0"/>
            </w:pPr>
            <w:r>
              <w:t>Saman Schero</w:t>
            </w:r>
          </w:p>
        </w:tc>
      </w:tr>
      <w:tr w:rsidR="007E0B93" w14:paraId="78641CDD" w14:textId="77777777" w:rsidTr="007E0B93">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A934973" w14:textId="77777777" w:rsidR="007E0B93" w:rsidRDefault="007E0B93">
            <w:r>
              <w:rPr>
                <w:b/>
                <w:bCs/>
              </w:rPr>
              <w:t>SW-Version</w:t>
            </w:r>
          </w:p>
        </w:tc>
        <w:tc>
          <w:tcPr>
            <w:tcW w:w="7707"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F757707" w14:textId="77777777" w:rsidR="007E0B93" w:rsidRDefault="007E0B93">
            <w:r>
              <w:t>V 0.1.2</w:t>
            </w:r>
          </w:p>
        </w:tc>
      </w:tr>
      <w:tr w:rsidR="007E0B93" w14:paraId="3ADB0CA4" w14:textId="77777777" w:rsidTr="007E0B93">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3B44E16" w14:textId="77777777" w:rsidR="007E0B93" w:rsidRDefault="007E0B93">
            <w:r>
              <w:rPr>
                <w:b/>
                <w:bCs/>
              </w:rPr>
              <w:t>Vorbedin-gung(en)</w:t>
            </w:r>
          </w:p>
        </w:tc>
        <w:tc>
          <w:tcPr>
            <w:tcW w:w="7707"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72468F3" w14:textId="77777777" w:rsidR="007E0B93" w:rsidRDefault="007E0B93">
            <w:pPr>
              <w:spacing w:after="0"/>
            </w:pPr>
            <w:r>
              <w:t xml:space="preserve">User ist nicht als Admin eingeloggt </w:t>
            </w:r>
          </w:p>
        </w:tc>
      </w:tr>
      <w:tr w:rsidR="007E0B93" w14:paraId="0DF3D557" w14:textId="77777777" w:rsidTr="007E0B93">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080CBAB" w14:textId="77777777" w:rsidR="007E0B93" w:rsidRDefault="007E0B93">
            <w:r>
              <w:rPr>
                <w:b/>
                <w:bCs/>
              </w:rPr>
              <w:t>Schritt</w:t>
            </w:r>
          </w:p>
        </w:tc>
        <w:tc>
          <w:tcPr>
            <w:tcW w:w="24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8121BA9" w14:textId="77777777" w:rsidR="007E0B93" w:rsidRDefault="007E0B93">
            <w:r>
              <w:rPr>
                <w:b/>
                <w:bCs/>
              </w:rPr>
              <w:t>Aktion (User)</w:t>
            </w:r>
          </w:p>
        </w:tc>
        <w:tc>
          <w:tcPr>
            <w:tcW w:w="44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9BC199C" w14:textId="77777777" w:rsidR="007E0B93" w:rsidRDefault="007E0B93">
            <w:r>
              <w:rPr>
                <w:b/>
                <w:bCs/>
              </w:rPr>
              <w:t>Erwartete Reaktion (System)</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02F343C" w14:textId="77777777" w:rsidR="007E0B93" w:rsidRDefault="007E0B93">
            <w:r>
              <w:rPr>
                <w:b/>
                <w:bCs/>
              </w:rPr>
              <w:t>√ / X</w:t>
            </w:r>
          </w:p>
        </w:tc>
      </w:tr>
      <w:tr w:rsidR="007E0B93" w14:paraId="329A03D1" w14:textId="77777777" w:rsidTr="007E0B93">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E4C2187" w14:textId="77777777" w:rsidR="007E0B93" w:rsidRDefault="007E0B93">
            <w:r>
              <w:t>1</w:t>
            </w:r>
          </w:p>
        </w:tc>
        <w:tc>
          <w:tcPr>
            <w:tcW w:w="24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9AF175A" w14:textId="77777777" w:rsidR="007E0B93" w:rsidRDefault="007E0B93">
            <w:r>
              <w:t xml:space="preserve">Der Benutzer lädt eine CSV Datei hoch </w:t>
            </w:r>
          </w:p>
        </w:tc>
        <w:tc>
          <w:tcPr>
            <w:tcW w:w="44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D1FB355" w14:textId="77777777" w:rsidR="007E0B93" w:rsidRDefault="007E0B93">
            <w:pPr>
              <w:spacing w:after="0"/>
            </w:pPr>
            <w:r>
              <w:t xml:space="preserve">Das System zeigt eine Fehlermeldung an </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42FA357" w14:textId="77777777" w:rsidR="007E0B93" w:rsidRDefault="007E0B93">
            <w:r>
              <w:rPr>
                <w:b/>
                <w:bCs/>
              </w:rPr>
              <w:t>√</w:t>
            </w:r>
          </w:p>
        </w:tc>
      </w:tr>
      <w:tr w:rsidR="007E0B93" w14:paraId="644B3ADF" w14:textId="77777777" w:rsidTr="007E0B93">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9914024" w14:textId="77777777" w:rsidR="007E0B93" w:rsidRDefault="007E0B93">
            <w:pPr>
              <w:rPr>
                <w:lang w:val="en-GB"/>
              </w:rPr>
            </w:pPr>
            <w:r>
              <w:rPr>
                <w:lang w:val="en-GB"/>
              </w:rPr>
              <w:t>2</w:t>
            </w:r>
          </w:p>
        </w:tc>
        <w:tc>
          <w:tcPr>
            <w:tcW w:w="24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4568F67" w14:textId="77777777" w:rsidR="007E0B93" w:rsidRDefault="007E0B93">
            <w:r>
              <w:t xml:space="preserve">Der Benutzer versucht eine Karte zu löschen </w:t>
            </w:r>
          </w:p>
        </w:tc>
        <w:tc>
          <w:tcPr>
            <w:tcW w:w="44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7C83297" w14:textId="77777777" w:rsidR="007E0B93" w:rsidRDefault="007E0B93">
            <w:pPr>
              <w:spacing w:after="0"/>
            </w:pPr>
            <w:r>
              <w:t>Das System gibt eine Fehlermeldung</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649B255" w14:textId="77777777" w:rsidR="007E0B93" w:rsidRDefault="007E0B93">
            <w:r>
              <w:rPr>
                <w:b/>
                <w:bCs/>
              </w:rPr>
              <w:t>√</w:t>
            </w:r>
          </w:p>
        </w:tc>
      </w:tr>
      <w:tr w:rsidR="007E0B93" w14:paraId="76CC8E48" w14:textId="77777777" w:rsidTr="007E0B93">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51E6E9B" w14:textId="77777777" w:rsidR="007E0B93" w:rsidRDefault="007E0B93">
            <w:r>
              <w:rPr>
                <w:b/>
                <w:bCs/>
              </w:rPr>
              <w:t>Nachbe-dingung(en)</w:t>
            </w:r>
          </w:p>
        </w:tc>
        <w:tc>
          <w:tcPr>
            <w:tcW w:w="691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B85F1DE" w14:textId="77777777" w:rsidR="007E0B93" w:rsidRDefault="007E0B93"/>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9CCF62" w14:textId="77777777" w:rsidR="007E0B93" w:rsidRDefault="007E0B93">
            <w:pPr>
              <w:rPr>
                <w:b/>
                <w:bCs/>
              </w:rPr>
            </w:pPr>
          </w:p>
        </w:tc>
      </w:tr>
      <w:tr w:rsidR="007E0B93" w14:paraId="48ECF4A5" w14:textId="77777777" w:rsidTr="007E0B93">
        <w:trPr>
          <w:trHeight w:val="300"/>
        </w:trPr>
        <w:tc>
          <w:tcPr>
            <w:tcW w:w="164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07B5C64" w14:textId="77777777" w:rsidR="007E0B93" w:rsidRDefault="007E0B93">
            <w:r>
              <w:rPr>
                <w:b/>
                <w:bCs/>
              </w:rPr>
              <w:t>Testurteil</w:t>
            </w:r>
          </w:p>
        </w:tc>
        <w:tc>
          <w:tcPr>
            <w:tcW w:w="7707"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7942219" w14:textId="77777777" w:rsidR="007E0B93" w:rsidRDefault="007E0B93">
            <w:pPr>
              <w:rPr>
                <w:b/>
                <w:bCs/>
              </w:rPr>
            </w:pPr>
            <w:r>
              <w:rPr>
                <w:b/>
                <w:bCs/>
              </w:rPr>
              <w:t>Test bestanden.</w:t>
            </w:r>
          </w:p>
        </w:tc>
      </w:tr>
    </w:tbl>
    <w:p w14:paraId="4572366F" w14:textId="77777777" w:rsidR="007E0B93" w:rsidRDefault="007E0B93" w:rsidP="007E0B93">
      <w:pPr>
        <w:rPr>
          <w:sz w:val="28"/>
          <w:szCs w:val="28"/>
        </w:rPr>
      </w:pPr>
    </w:p>
    <w:p w14:paraId="499F07A8" w14:textId="77777777" w:rsidR="007E0B93" w:rsidRDefault="007E0B93" w:rsidP="007E0B93">
      <w:pPr>
        <w:pageBreakBefore/>
      </w:pPr>
    </w:p>
    <w:tbl>
      <w:tblPr>
        <w:tblW w:w="0" w:type="auto"/>
        <w:tblLook w:val="0600" w:firstRow="0" w:lastRow="0" w:firstColumn="0" w:lastColumn="0" w:noHBand="1" w:noVBand="1"/>
      </w:tblPr>
      <w:tblGrid>
        <w:gridCol w:w="1650"/>
        <w:gridCol w:w="2443"/>
        <w:gridCol w:w="4469"/>
        <w:gridCol w:w="794"/>
      </w:tblGrid>
      <w:tr w:rsidR="007E0B93" w14:paraId="6CB62C7C" w14:textId="77777777" w:rsidTr="007E0B93">
        <w:trPr>
          <w:trHeight w:val="300"/>
        </w:trPr>
        <w:tc>
          <w:tcPr>
            <w:tcW w:w="165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4F58EDF" w14:textId="77777777" w:rsidR="007E0B93" w:rsidRDefault="007E0B93">
            <w:r>
              <w:rPr>
                <w:b/>
                <w:bCs/>
              </w:rPr>
              <w:t>Datum</w:t>
            </w:r>
          </w:p>
        </w:tc>
        <w:tc>
          <w:tcPr>
            <w:tcW w:w="77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B76EEDC" w14:textId="77777777" w:rsidR="007E0B93" w:rsidRDefault="007E0B93">
            <w:pPr>
              <w:spacing w:after="0"/>
            </w:pPr>
            <w:r>
              <w:t>16.05.2024</w:t>
            </w:r>
          </w:p>
        </w:tc>
      </w:tr>
      <w:tr w:rsidR="007E0B93" w14:paraId="7709B057"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3D58497" w14:textId="77777777" w:rsidR="007E0B93" w:rsidRDefault="007E0B93">
            <w:r>
              <w:rPr>
                <w:b/>
                <w:bCs/>
              </w:rPr>
              <w:t>Tester</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14C4BED" w14:textId="77777777" w:rsidR="007E0B93" w:rsidRDefault="007E0B93">
            <w:pPr>
              <w:spacing w:after="0"/>
            </w:pPr>
            <w:r>
              <w:t>Saman Schero</w:t>
            </w:r>
          </w:p>
        </w:tc>
      </w:tr>
      <w:tr w:rsidR="007E0B93" w14:paraId="1C00D0AD"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9BEF35D" w14:textId="77777777" w:rsidR="007E0B93" w:rsidRDefault="007E0B93">
            <w:r>
              <w:rPr>
                <w:b/>
                <w:bCs/>
              </w:rPr>
              <w:t>SW-Versio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D8B1712" w14:textId="77777777" w:rsidR="007E0B93" w:rsidRDefault="007E0B93">
            <w:r>
              <w:t>V 0.1.2</w:t>
            </w:r>
          </w:p>
        </w:tc>
      </w:tr>
      <w:tr w:rsidR="007E0B93" w14:paraId="70959B0E"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6524D18" w14:textId="77777777" w:rsidR="007E0B93" w:rsidRDefault="007E0B93">
            <w:r>
              <w:rPr>
                <w:b/>
                <w:bCs/>
              </w:rPr>
              <w:t>Vorbedin-gung(e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E648029" w14:textId="77777777" w:rsidR="007E0B93" w:rsidRDefault="007E0B93">
            <w:pPr>
              <w:spacing w:after="0"/>
            </w:pPr>
            <w:r>
              <w:t xml:space="preserve">User ist als Admin eingeloggt </w:t>
            </w:r>
          </w:p>
        </w:tc>
      </w:tr>
      <w:tr w:rsidR="007E0B93" w14:paraId="31884B42"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66A5329" w14:textId="77777777" w:rsidR="007E0B93" w:rsidRDefault="007E0B93">
            <w:r>
              <w:rPr>
                <w:b/>
                <w:bCs/>
              </w:rPr>
              <w:t>Schritt</w:t>
            </w:r>
          </w:p>
        </w:tc>
        <w:tc>
          <w:tcPr>
            <w:tcW w:w="2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805151A" w14:textId="77777777" w:rsidR="007E0B93" w:rsidRDefault="007E0B93">
            <w:r>
              <w:rPr>
                <w:b/>
                <w:bCs/>
              </w:rPr>
              <w:t>Aktion (User)</w:t>
            </w:r>
          </w:p>
        </w:tc>
        <w:tc>
          <w:tcPr>
            <w:tcW w:w="44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6074BAD" w14:textId="77777777" w:rsidR="007E0B93" w:rsidRDefault="007E0B93">
            <w:r>
              <w:rPr>
                <w:b/>
                <w:bCs/>
              </w:rPr>
              <w:t>Erwartete Reaktion (System)</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0EF25C2" w14:textId="77777777" w:rsidR="007E0B93" w:rsidRDefault="007E0B93">
            <w:r>
              <w:rPr>
                <w:b/>
                <w:bCs/>
              </w:rPr>
              <w:t>√ / X</w:t>
            </w:r>
          </w:p>
        </w:tc>
      </w:tr>
      <w:tr w:rsidR="007E0B93" w14:paraId="32EAD8B1"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4BBFD44" w14:textId="77777777" w:rsidR="007E0B93" w:rsidRDefault="007E0B93">
            <w:r>
              <w:t>1</w:t>
            </w:r>
          </w:p>
        </w:tc>
        <w:tc>
          <w:tcPr>
            <w:tcW w:w="2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AEFEED2" w14:textId="77777777" w:rsidR="007E0B93" w:rsidRDefault="007E0B93">
            <w:r>
              <w:t xml:space="preserve">Der Benutzer lädt eine CSV Datei hoch </w:t>
            </w:r>
          </w:p>
        </w:tc>
        <w:tc>
          <w:tcPr>
            <w:tcW w:w="44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A9D550" w14:textId="77777777" w:rsidR="007E0B93" w:rsidRDefault="007E0B93">
            <w:pPr>
              <w:spacing w:after="0"/>
            </w:pPr>
            <w:r>
              <w:t>Das System entnimmt alle Informationen und erstellt Karten</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B6954E7" w14:textId="77777777" w:rsidR="007E0B93" w:rsidRDefault="007E0B93">
            <w:r>
              <w:rPr>
                <w:b/>
                <w:bCs/>
              </w:rPr>
              <w:t>√</w:t>
            </w:r>
          </w:p>
        </w:tc>
      </w:tr>
      <w:tr w:rsidR="007E0B93" w14:paraId="04F99949"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687CFAB" w14:textId="77777777" w:rsidR="007E0B93" w:rsidRDefault="007E0B93">
            <w:r>
              <w:rPr>
                <w:lang w:val="en-GB"/>
              </w:rPr>
              <w:t>2</w:t>
            </w:r>
          </w:p>
        </w:tc>
        <w:tc>
          <w:tcPr>
            <w:tcW w:w="2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336DD5D" w14:textId="77777777" w:rsidR="007E0B93" w:rsidRDefault="007E0B93">
            <w:pPr>
              <w:spacing w:after="0"/>
            </w:pPr>
            <w:r>
              <w:t xml:space="preserve">Benutzer versucht eine Karte durch den Namen zu finden </w:t>
            </w:r>
          </w:p>
        </w:tc>
        <w:tc>
          <w:tcPr>
            <w:tcW w:w="44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AD71791" w14:textId="77777777" w:rsidR="007E0B93" w:rsidRDefault="007E0B93">
            <w:pPr>
              <w:spacing w:after="0"/>
            </w:pPr>
            <w:r>
              <w:t xml:space="preserve">Das System zeigt die richtige Karte mit dem Namen an </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8B00D43" w14:textId="77777777" w:rsidR="007E0B93" w:rsidRDefault="007E0B93">
            <w:r>
              <w:rPr>
                <w:b/>
                <w:bCs/>
              </w:rPr>
              <w:t>√</w:t>
            </w:r>
          </w:p>
        </w:tc>
      </w:tr>
      <w:tr w:rsidR="007E0B93" w14:paraId="527243EF"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67A461B" w14:textId="77777777" w:rsidR="007E0B93" w:rsidRDefault="007E0B93">
            <w:r>
              <w:rPr>
                <w:b/>
                <w:bCs/>
              </w:rPr>
              <w:t>Nachbe-dingung(en)</w:t>
            </w:r>
          </w:p>
        </w:tc>
        <w:tc>
          <w:tcPr>
            <w:tcW w:w="691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BE069AD" w14:textId="77777777" w:rsidR="007E0B93" w:rsidRDefault="007E0B93">
            <w:pPr>
              <w:spacing w:after="0"/>
            </w:pPr>
            <w:r>
              <w:t xml:space="preserve">/ </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B42F307" w14:textId="77777777" w:rsidR="007E0B93" w:rsidRDefault="007E0B93">
            <w:r>
              <w:rPr>
                <w:b/>
                <w:bCs/>
              </w:rPr>
              <w:t>√</w:t>
            </w:r>
          </w:p>
        </w:tc>
      </w:tr>
      <w:tr w:rsidR="007E0B93" w14:paraId="065CFB8D" w14:textId="77777777" w:rsidTr="007E0B93">
        <w:trPr>
          <w:trHeight w:val="300"/>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4A5135A" w14:textId="77777777" w:rsidR="007E0B93" w:rsidRDefault="007E0B93">
            <w:pPr>
              <w:spacing w:after="0"/>
              <w:rPr>
                <w:b/>
                <w:bCs/>
              </w:rPr>
            </w:pPr>
            <w:r>
              <w:rPr>
                <w:b/>
                <w:bCs/>
              </w:rPr>
              <w:t>Testurteil</w:t>
            </w:r>
          </w:p>
        </w:tc>
        <w:tc>
          <w:tcPr>
            <w:tcW w:w="77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BE409E9" w14:textId="77777777" w:rsidR="007E0B93" w:rsidRDefault="007E0B93">
            <w:pPr>
              <w:rPr>
                <w:b/>
                <w:bCs/>
              </w:rPr>
            </w:pPr>
            <w:r>
              <w:rPr>
                <w:b/>
                <w:bCs/>
              </w:rPr>
              <w:t>Test bestanden.</w:t>
            </w:r>
          </w:p>
        </w:tc>
      </w:tr>
    </w:tbl>
    <w:p w14:paraId="382B03C6" w14:textId="77777777" w:rsidR="007E0B93" w:rsidRDefault="007E0B93" w:rsidP="007E0B93">
      <w:pPr>
        <w:rPr>
          <w:sz w:val="28"/>
          <w:szCs w:val="28"/>
        </w:rPr>
      </w:pPr>
    </w:p>
    <w:p w14:paraId="653C9B91" w14:textId="77777777" w:rsidR="007E0B93" w:rsidRDefault="007E0B93" w:rsidP="007E0B93">
      <w:pPr>
        <w:rPr>
          <w:sz w:val="28"/>
          <w:szCs w:val="28"/>
        </w:rPr>
      </w:pPr>
    </w:p>
    <w:p w14:paraId="6129054E" w14:textId="77777777" w:rsidR="007E0B93" w:rsidRDefault="007E0B93" w:rsidP="007E0B93">
      <w:pPr>
        <w:rPr>
          <w:sz w:val="28"/>
          <w:szCs w:val="28"/>
        </w:rPr>
      </w:pPr>
    </w:p>
    <w:p w14:paraId="7DBD764C" w14:textId="77777777" w:rsidR="007E0B93" w:rsidRDefault="007E0B93" w:rsidP="007E0B93">
      <w:pPr>
        <w:rPr>
          <w:sz w:val="28"/>
          <w:szCs w:val="28"/>
        </w:rPr>
      </w:pPr>
    </w:p>
    <w:p w14:paraId="68703034" w14:textId="77777777" w:rsidR="007E0B93" w:rsidRDefault="007E0B93" w:rsidP="007E0B93">
      <w:pPr>
        <w:rPr>
          <w:sz w:val="28"/>
          <w:szCs w:val="28"/>
        </w:rPr>
      </w:pPr>
    </w:p>
    <w:p w14:paraId="32F618A1" w14:textId="77777777" w:rsidR="007E0B93" w:rsidRDefault="007E0B93" w:rsidP="007E0B93">
      <w:pPr>
        <w:rPr>
          <w:sz w:val="28"/>
          <w:szCs w:val="28"/>
        </w:rPr>
      </w:pPr>
    </w:p>
    <w:p w14:paraId="261B94E2" w14:textId="77777777" w:rsidR="007E0B93" w:rsidRDefault="007E0B93" w:rsidP="007E0B93">
      <w:pPr>
        <w:rPr>
          <w:sz w:val="28"/>
          <w:szCs w:val="28"/>
        </w:rPr>
      </w:pPr>
    </w:p>
    <w:p w14:paraId="0B2B6504" w14:textId="77777777" w:rsidR="007E0B93" w:rsidRDefault="007E0B93" w:rsidP="007E0B93">
      <w:pPr>
        <w:rPr>
          <w:sz w:val="28"/>
          <w:szCs w:val="28"/>
        </w:rPr>
      </w:pPr>
    </w:p>
    <w:p w14:paraId="1ACF05CD" w14:textId="77777777" w:rsidR="007E0B93" w:rsidRDefault="007E0B93" w:rsidP="007E0B93">
      <w:pPr>
        <w:rPr>
          <w:sz w:val="28"/>
          <w:szCs w:val="28"/>
        </w:rPr>
      </w:pPr>
    </w:p>
    <w:p w14:paraId="131E378E" w14:textId="77777777" w:rsidR="007E0B93" w:rsidRDefault="007E0B93" w:rsidP="007E0B93">
      <w:pPr>
        <w:rPr>
          <w:sz w:val="28"/>
          <w:szCs w:val="28"/>
        </w:rPr>
      </w:pPr>
    </w:p>
    <w:p w14:paraId="09461144" w14:textId="77777777" w:rsidR="007E0B93" w:rsidRDefault="007E0B93" w:rsidP="007E0B93">
      <w:pPr>
        <w:rPr>
          <w:sz w:val="28"/>
          <w:szCs w:val="28"/>
        </w:rPr>
      </w:pPr>
    </w:p>
    <w:p w14:paraId="6011068A" w14:textId="77777777" w:rsidR="007E0B93" w:rsidRDefault="007E0B93" w:rsidP="007E0B93">
      <w:pPr>
        <w:rPr>
          <w:sz w:val="28"/>
          <w:szCs w:val="28"/>
        </w:rPr>
      </w:pPr>
    </w:p>
    <w:p w14:paraId="0834B5C0" w14:textId="77777777" w:rsidR="007E0B93" w:rsidRDefault="007E0B93" w:rsidP="007E0B93">
      <w:pPr>
        <w:rPr>
          <w:sz w:val="28"/>
          <w:szCs w:val="28"/>
        </w:rPr>
      </w:pPr>
    </w:p>
    <w:p w14:paraId="692D4384" w14:textId="77777777" w:rsidR="007E0B93" w:rsidRDefault="007E0B93" w:rsidP="007E0B93">
      <w:pPr>
        <w:rPr>
          <w:sz w:val="28"/>
          <w:szCs w:val="28"/>
        </w:rPr>
      </w:pPr>
    </w:p>
    <w:p w14:paraId="088404B6" w14:textId="77777777" w:rsidR="007E0B93" w:rsidRDefault="007E0B93" w:rsidP="007E0B93">
      <w:pPr>
        <w:rPr>
          <w:sz w:val="28"/>
          <w:szCs w:val="28"/>
        </w:rPr>
      </w:pPr>
    </w:p>
    <w:p w14:paraId="4BB560DB" w14:textId="77777777" w:rsidR="007E0B93" w:rsidRDefault="007E0B93" w:rsidP="007E0B93">
      <w:pPr>
        <w:rPr>
          <w:sz w:val="28"/>
          <w:szCs w:val="28"/>
        </w:rPr>
      </w:pPr>
    </w:p>
    <w:p w14:paraId="085187E1" w14:textId="77777777" w:rsidR="007E0B93" w:rsidRDefault="007E0B93" w:rsidP="007E0B93">
      <w:pPr>
        <w:rPr>
          <w:sz w:val="28"/>
          <w:szCs w:val="28"/>
        </w:rPr>
      </w:pPr>
    </w:p>
    <w:p w14:paraId="3AD67FCE" w14:textId="77777777" w:rsidR="007E0B93" w:rsidRDefault="007E0B93" w:rsidP="007E0B93">
      <w:pPr>
        <w:rPr>
          <w:sz w:val="28"/>
          <w:szCs w:val="28"/>
        </w:rPr>
      </w:pPr>
    </w:p>
    <w:p w14:paraId="51F1DD19" w14:textId="77777777" w:rsidR="007E0B93" w:rsidRDefault="007E0B93" w:rsidP="007E0B93">
      <w:r>
        <w:t>7.6</w:t>
      </w:r>
    </w:p>
    <w:p w14:paraId="46BBEB10" w14:textId="77777777" w:rsidR="007E0B93" w:rsidRDefault="007E0B93" w:rsidP="007E0B93">
      <w:pPr>
        <w:rPr>
          <w:sz w:val="28"/>
          <w:szCs w:val="28"/>
        </w:rPr>
      </w:pPr>
    </w:p>
    <w:p w14:paraId="32359CA1" w14:textId="77777777" w:rsidR="007E0B93" w:rsidRDefault="007E0B93" w:rsidP="007E0B93">
      <w:pPr>
        <w:rPr>
          <w:sz w:val="28"/>
          <w:szCs w:val="28"/>
        </w:rPr>
      </w:pPr>
      <w:r>
        <w:rPr>
          <w:sz w:val="28"/>
          <w:szCs w:val="28"/>
        </w:rPr>
        <w:t>// Profilansicht</w:t>
      </w:r>
    </w:p>
    <w:tbl>
      <w:tblPr>
        <w:tblW w:w="9923" w:type="dxa"/>
        <w:tblCellMar>
          <w:left w:w="0" w:type="dxa"/>
          <w:right w:w="0" w:type="dxa"/>
        </w:tblCellMar>
        <w:tblLook w:val="0600" w:firstRow="0" w:lastRow="0" w:firstColumn="0" w:lastColumn="0" w:noHBand="1" w:noVBand="1"/>
      </w:tblPr>
      <w:tblGrid>
        <w:gridCol w:w="1689"/>
        <w:gridCol w:w="2647"/>
        <w:gridCol w:w="4906"/>
        <w:gridCol w:w="681"/>
      </w:tblGrid>
      <w:tr w:rsidR="007E0B93" w14:paraId="73C45762"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DC6A1D5" w14:textId="77777777" w:rsidR="007E0B93" w:rsidRDefault="007E0B93">
            <w:pPr>
              <w:rPr>
                <w:rFonts w:cstheme="minorHAnsi"/>
              </w:rPr>
            </w:pPr>
            <w:r>
              <w:rPr>
                <w:rFonts w:cstheme="minorHAnsi"/>
                <w:b/>
                <w:bCs/>
              </w:rPr>
              <w:t>Datum</w:t>
            </w:r>
          </w:p>
        </w:tc>
        <w:tc>
          <w:tcPr>
            <w:tcW w:w="8234"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83B3DF2" w14:textId="77777777" w:rsidR="007E0B93" w:rsidRDefault="007E0B93">
            <w:pPr>
              <w:rPr>
                <w:rFonts w:cstheme="minorHAnsi"/>
              </w:rPr>
            </w:pPr>
            <w:r>
              <w:rPr>
                <w:rFonts w:cstheme="minorHAnsi"/>
              </w:rPr>
              <w:t>17.05.2024</w:t>
            </w:r>
          </w:p>
        </w:tc>
      </w:tr>
      <w:tr w:rsidR="007E0B93" w14:paraId="2989F263"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E594F13" w14:textId="77777777" w:rsidR="007E0B93" w:rsidRDefault="007E0B93">
            <w:pPr>
              <w:rPr>
                <w:rFonts w:cstheme="minorHAnsi"/>
              </w:rPr>
            </w:pPr>
            <w:r>
              <w:rPr>
                <w:rFonts w:cstheme="minorHAnsi"/>
                <w:b/>
                <w:bCs/>
              </w:rPr>
              <w:t>Tester</w:t>
            </w:r>
          </w:p>
        </w:tc>
        <w:tc>
          <w:tcPr>
            <w:tcW w:w="8234"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33B6B23" w14:textId="77777777" w:rsidR="007E0B93" w:rsidRDefault="007E0B93">
            <w:pPr>
              <w:rPr>
                <w:rFonts w:cstheme="minorHAnsi"/>
              </w:rPr>
            </w:pPr>
            <w:r>
              <w:rPr>
                <w:rFonts w:cstheme="minorHAnsi"/>
              </w:rPr>
              <w:t>Enes Coskun</w:t>
            </w:r>
          </w:p>
        </w:tc>
      </w:tr>
      <w:tr w:rsidR="007E0B93" w14:paraId="3DBE6362"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C247D2F" w14:textId="77777777" w:rsidR="007E0B93" w:rsidRDefault="007E0B93">
            <w:pPr>
              <w:rPr>
                <w:rFonts w:cstheme="minorHAnsi"/>
              </w:rPr>
            </w:pPr>
            <w:r>
              <w:rPr>
                <w:rFonts w:cstheme="minorHAnsi"/>
                <w:b/>
                <w:bCs/>
              </w:rPr>
              <w:t>SW-Version</w:t>
            </w:r>
          </w:p>
        </w:tc>
        <w:tc>
          <w:tcPr>
            <w:tcW w:w="8234"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EE336EA" w14:textId="77777777" w:rsidR="007E0B93" w:rsidRDefault="007E0B93">
            <w:pPr>
              <w:rPr>
                <w:rFonts w:cstheme="minorHAnsi"/>
              </w:rPr>
            </w:pPr>
            <w:r>
              <w:rPr>
                <w:rFonts w:cstheme="minorHAnsi"/>
              </w:rPr>
              <w:t>V 0.1.2</w:t>
            </w:r>
          </w:p>
        </w:tc>
      </w:tr>
      <w:tr w:rsidR="007E0B93" w14:paraId="6B9DCA74"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F77F2B" w14:textId="77777777" w:rsidR="007E0B93" w:rsidRDefault="007E0B93">
            <w:pPr>
              <w:rPr>
                <w:rFonts w:cstheme="minorHAnsi"/>
              </w:rPr>
            </w:pPr>
            <w:r>
              <w:rPr>
                <w:rFonts w:cstheme="minorHAnsi"/>
                <w:b/>
                <w:bCs/>
              </w:rPr>
              <w:t>Vorbedin-gung(en)</w:t>
            </w:r>
          </w:p>
        </w:tc>
        <w:tc>
          <w:tcPr>
            <w:tcW w:w="8234"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D662EB" w14:textId="77777777" w:rsidR="007E0B93" w:rsidRDefault="007E0B93">
            <w:pPr>
              <w:rPr>
                <w:rFonts w:cstheme="minorHAnsi"/>
              </w:rPr>
            </w:pPr>
            <w:r>
              <w:rPr>
                <w:rFonts w:cstheme="minorHAnsi"/>
              </w:rPr>
              <w:t>Benutzer ist als USER registriert und angemeldet</w:t>
            </w:r>
          </w:p>
        </w:tc>
      </w:tr>
      <w:tr w:rsidR="007E0B93" w14:paraId="4EA26A2F"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6CB25D"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354C1"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74815" w14:textId="77777777" w:rsidR="007E0B93" w:rsidRDefault="007E0B93">
            <w:pPr>
              <w:rPr>
                <w:rFonts w:cstheme="minorHAnsi"/>
              </w:rPr>
            </w:pPr>
            <w:r>
              <w:rPr>
                <w:rFonts w:cstheme="minorHAnsi"/>
                <w:b/>
                <w:bCs/>
              </w:rPr>
              <w:t>Erwartete Reaktion (System)</w:t>
            </w:r>
          </w:p>
        </w:tc>
        <w:tc>
          <w:tcPr>
            <w:tcW w:w="68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F50A8C" w14:textId="77777777" w:rsidR="007E0B93" w:rsidRDefault="007E0B93">
            <w:pPr>
              <w:rPr>
                <w:rFonts w:cstheme="minorHAnsi"/>
              </w:rPr>
            </w:pPr>
            <w:r>
              <w:rPr>
                <w:rFonts w:cstheme="minorHAnsi"/>
                <w:b/>
                <w:bCs/>
              </w:rPr>
              <w:t>√ / X</w:t>
            </w:r>
          </w:p>
        </w:tc>
      </w:tr>
      <w:tr w:rsidR="007E0B93" w14:paraId="5EE3A758"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D0784C"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A3D2AE" w14:textId="77777777" w:rsidR="007E0B93" w:rsidRDefault="007E0B93">
            <w:pPr>
              <w:rPr>
                <w:rFonts w:cstheme="minorHAnsi"/>
              </w:rPr>
            </w:pPr>
            <w:r>
              <w:rPr>
                <w:rFonts w:cstheme="minorHAnsi"/>
              </w:rPr>
              <w:t>Der Benutzer öffnet „Mein Profi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D6133C" w14:textId="77777777" w:rsidR="007E0B93" w:rsidRDefault="007E0B93">
            <w:pPr>
              <w:rPr>
                <w:rFonts w:cstheme="minorHAnsi"/>
              </w:rPr>
            </w:pPr>
            <w:r>
              <w:rPr>
                <w:rFonts w:cstheme="minorHAnsi"/>
              </w:rPr>
              <w:t>Profilbild, Username, Vorname, Nachname, E-Mail, Geburtsdatum, SEP Coins und Leaderboard Punkte des Benutzers werden angezeigt</w:t>
            </w:r>
          </w:p>
        </w:tc>
        <w:tc>
          <w:tcPr>
            <w:tcW w:w="68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5ACBD36" w14:textId="77777777" w:rsidR="007E0B93" w:rsidRDefault="007E0B93">
            <w:pPr>
              <w:rPr>
                <w:rFonts w:cstheme="minorHAnsi"/>
                <w:b/>
                <w:bCs/>
              </w:rPr>
            </w:pPr>
            <w:r>
              <w:rPr>
                <w:rFonts w:cstheme="minorHAnsi"/>
                <w:b/>
                <w:bCs/>
              </w:rPr>
              <w:t>√</w:t>
            </w:r>
          </w:p>
        </w:tc>
      </w:tr>
      <w:tr w:rsidR="007E0B93" w14:paraId="207B2EB0"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97B5EE"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B58EE" w14:textId="77777777" w:rsidR="007E0B93" w:rsidRDefault="007E0B93">
            <w:pPr>
              <w:rPr>
                <w:rFonts w:cstheme="minorHAnsi"/>
              </w:rPr>
            </w:pPr>
            <w:r>
              <w:rPr>
                <w:rFonts w:cstheme="minorHAnsi"/>
              </w:rPr>
              <w:t>Der Benutzer ist auf seiner Profilseiter</w:t>
            </w:r>
          </w:p>
        </w:tc>
        <w:tc>
          <w:tcPr>
            <w:tcW w:w="68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FF8AC4" w14:textId="77777777" w:rsidR="007E0B93" w:rsidRDefault="007E0B93">
            <w:pPr>
              <w:rPr>
                <w:rFonts w:cstheme="minorHAnsi"/>
              </w:rPr>
            </w:pPr>
            <w:r>
              <w:rPr>
                <w:rFonts w:cstheme="minorHAnsi"/>
                <w:b/>
                <w:bCs/>
              </w:rPr>
              <w:t>√</w:t>
            </w:r>
          </w:p>
        </w:tc>
      </w:tr>
      <w:tr w:rsidR="007E0B93" w14:paraId="48C09B13"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0BAD33C" w14:textId="77777777" w:rsidR="007E0B93" w:rsidRDefault="007E0B93">
            <w:pPr>
              <w:rPr>
                <w:rFonts w:cstheme="minorHAnsi"/>
              </w:rPr>
            </w:pPr>
            <w:r>
              <w:rPr>
                <w:rFonts w:cstheme="minorHAnsi"/>
                <w:b/>
                <w:bCs/>
              </w:rPr>
              <w:t>Testurteil</w:t>
            </w:r>
          </w:p>
        </w:tc>
        <w:tc>
          <w:tcPr>
            <w:tcW w:w="8234"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A465F3F" w14:textId="77777777" w:rsidR="007E0B93" w:rsidRDefault="007E0B93">
            <w:pPr>
              <w:rPr>
                <w:rFonts w:cstheme="minorHAnsi"/>
              </w:rPr>
            </w:pPr>
            <w:r>
              <w:rPr>
                <w:rFonts w:cstheme="minorHAnsi"/>
              </w:rPr>
              <w:t>Test bestanden</w:t>
            </w:r>
          </w:p>
        </w:tc>
      </w:tr>
    </w:tbl>
    <w:p w14:paraId="200A01AB" w14:textId="77777777" w:rsidR="007E0B93" w:rsidRDefault="007E0B93" w:rsidP="007E0B93">
      <w:pPr>
        <w:rPr>
          <w:sz w:val="28"/>
          <w:szCs w:val="28"/>
        </w:rPr>
      </w:pPr>
    </w:p>
    <w:p w14:paraId="3AEEC7D3" w14:textId="77777777" w:rsidR="007E0B93" w:rsidRDefault="007E0B93" w:rsidP="007E0B93">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2F525586"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574C729"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09641C" w14:textId="77777777" w:rsidR="007E0B93" w:rsidRDefault="007E0B93">
            <w:pPr>
              <w:rPr>
                <w:rFonts w:cstheme="minorHAnsi"/>
              </w:rPr>
            </w:pPr>
            <w:r>
              <w:rPr>
                <w:rFonts w:cstheme="minorHAnsi"/>
              </w:rPr>
              <w:t>17.05.2024</w:t>
            </w:r>
          </w:p>
        </w:tc>
      </w:tr>
      <w:tr w:rsidR="007E0B93" w14:paraId="16889746"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4A7B6DF"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1F3D8A" w14:textId="77777777" w:rsidR="007E0B93" w:rsidRDefault="007E0B93">
            <w:pPr>
              <w:rPr>
                <w:rFonts w:cstheme="minorHAnsi"/>
              </w:rPr>
            </w:pPr>
            <w:r>
              <w:rPr>
                <w:rFonts w:cstheme="minorHAnsi"/>
              </w:rPr>
              <w:t>Enes Coskun</w:t>
            </w:r>
          </w:p>
        </w:tc>
      </w:tr>
      <w:tr w:rsidR="007E0B93" w14:paraId="2F16C2EA"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1201E7E"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83E74E2" w14:textId="77777777" w:rsidR="007E0B93" w:rsidRDefault="007E0B93">
            <w:pPr>
              <w:rPr>
                <w:rFonts w:cstheme="minorHAnsi"/>
              </w:rPr>
            </w:pPr>
            <w:r>
              <w:rPr>
                <w:rFonts w:cstheme="minorHAnsi"/>
              </w:rPr>
              <w:t>V 0.1.2</w:t>
            </w:r>
          </w:p>
        </w:tc>
      </w:tr>
      <w:tr w:rsidR="007E0B93" w14:paraId="63862B95"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40696C"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D19029E" w14:textId="77777777" w:rsidR="007E0B93" w:rsidRDefault="007E0B93">
            <w:pPr>
              <w:rPr>
                <w:rFonts w:cstheme="minorHAnsi"/>
              </w:rPr>
            </w:pPr>
            <w:r>
              <w:rPr>
                <w:rFonts w:cstheme="minorHAnsi"/>
              </w:rPr>
              <w:t>User ist als Admin registriert und angemeldet</w:t>
            </w:r>
          </w:p>
        </w:tc>
      </w:tr>
      <w:tr w:rsidR="007E0B93" w14:paraId="31967E63"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42D835"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6D445D"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E49F32" w14:textId="77777777" w:rsidR="007E0B93" w:rsidRDefault="007E0B93">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7BBFAEF" w14:textId="77777777" w:rsidR="007E0B93" w:rsidRDefault="007E0B93">
            <w:pPr>
              <w:rPr>
                <w:rFonts w:cstheme="minorHAnsi"/>
              </w:rPr>
            </w:pPr>
            <w:r>
              <w:rPr>
                <w:rFonts w:cstheme="minorHAnsi"/>
                <w:b/>
                <w:bCs/>
              </w:rPr>
              <w:t>√ / X</w:t>
            </w:r>
          </w:p>
        </w:tc>
      </w:tr>
      <w:tr w:rsidR="007E0B93" w14:paraId="2FF6393D"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7B7474"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2F73D7" w14:textId="77777777" w:rsidR="007E0B93" w:rsidRDefault="007E0B93">
            <w:pPr>
              <w:rPr>
                <w:rFonts w:cstheme="minorHAnsi"/>
              </w:rPr>
            </w:pPr>
            <w:r>
              <w:rPr>
                <w:rFonts w:cstheme="minorHAnsi"/>
              </w:rPr>
              <w:t>Der Benutzer öffnet „Mein Profi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7BAF95" w14:textId="77777777" w:rsidR="007E0B93" w:rsidRDefault="007E0B93">
            <w:pPr>
              <w:rPr>
                <w:rFonts w:cstheme="minorHAnsi"/>
              </w:rPr>
            </w:pPr>
            <w:r>
              <w:rPr>
                <w:rFonts w:cstheme="minorHAnsi"/>
              </w:rPr>
              <w:t>Es werden Profilbild, Username, Vorname, Nachname, E-Mail, Geburtsdatum des Benutzer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0BD4FA" w14:textId="77777777" w:rsidR="007E0B93" w:rsidRDefault="007E0B93">
            <w:pPr>
              <w:rPr>
                <w:rFonts w:cstheme="minorHAnsi"/>
              </w:rPr>
            </w:pPr>
            <w:r>
              <w:rPr>
                <w:rFonts w:cstheme="minorHAnsi"/>
                <w:b/>
                <w:bCs/>
              </w:rPr>
              <w:t>√</w:t>
            </w:r>
          </w:p>
        </w:tc>
      </w:tr>
      <w:tr w:rsidR="007E0B93" w14:paraId="2C2B829F"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FE9867" w14:textId="77777777" w:rsidR="007E0B93" w:rsidRDefault="007E0B93">
            <w:pPr>
              <w:rPr>
                <w:rFonts w:cstheme="minorHAnsi"/>
              </w:rPr>
            </w:pPr>
            <w:r>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296696" w14:textId="77777777" w:rsidR="007E0B93" w:rsidRDefault="007E0B93">
            <w:pPr>
              <w:rPr>
                <w:rFonts w:cstheme="minorHAnsi"/>
              </w:rPr>
            </w:pPr>
            <w:r>
              <w:rPr>
                <w:rFonts w:cstheme="minorHAnsi"/>
              </w:rPr>
              <w:t>SEP Coins und Leaderboard Punkte werden nich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5140B0" w14:textId="77777777" w:rsidR="007E0B93" w:rsidRDefault="007E0B93">
            <w:pPr>
              <w:rPr>
                <w:rFonts w:cstheme="minorHAnsi"/>
              </w:rPr>
            </w:pPr>
            <w:r>
              <w:rPr>
                <w:rFonts w:cstheme="minorHAnsi"/>
                <w:b/>
                <w:bCs/>
              </w:rPr>
              <w:t>√</w:t>
            </w:r>
          </w:p>
        </w:tc>
      </w:tr>
      <w:tr w:rsidR="007E0B93" w14:paraId="625C0C69"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C3EC9B5"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FCCE438" w14:textId="77777777" w:rsidR="007E0B93" w:rsidRDefault="007E0B93">
            <w:pPr>
              <w:rPr>
                <w:rFonts w:cstheme="minorHAnsi"/>
              </w:rPr>
            </w:pPr>
            <w:r>
              <w:rPr>
                <w:rFonts w:cstheme="minorHAnsi"/>
              </w:rPr>
              <w:t>Bestanden</w:t>
            </w:r>
          </w:p>
        </w:tc>
      </w:tr>
    </w:tbl>
    <w:p w14:paraId="005510B5" w14:textId="77777777" w:rsidR="007E0B93" w:rsidRDefault="007E0B93" w:rsidP="007E0B93">
      <w:pPr>
        <w:rPr>
          <w:sz w:val="28"/>
          <w:szCs w:val="28"/>
        </w:rPr>
      </w:pPr>
    </w:p>
    <w:p w14:paraId="5A6EAD32" w14:textId="77777777" w:rsidR="007E0B93" w:rsidRDefault="007E0B93" w:rsidP="007E0B93">
      <w:pPr>
        <w:rPr>
          <w:sz w:val="28"/>
          <w:szCs w:val="28"/>
        </w:rPr>
      </w:pPr>
    </w:p>
    <w:p w14:paraId="62F72EE8" w14:textId="77777777" w:rsidR="007E0B93" w:rsidRDefault="007E0B93" w:rsidP="007E0B93">
      <w:pPr>
        <w:rPr>
          <w:sz w:val="28"/>
          <w:szCs w:val="28"/>
        </w:rPr>
      </w:pPr>
    </w:p>
    <w:p w14:paraId="3FCF570B" w14:textId="77777777" w:rsidR="007E0B93" w:rsidRDefault="007E0B93" w:rsidP="007E0B93">
      <w:pPr>
        <w:rPr>
          <w:sz w:val="28"/>
          <w:szCs w:val="28"/>
        </w:rPr>
      </w:pPr>
    </w:p>
    <w:p w14:paraId="104B15E5" w14:textId="77777777" w:rsidR="007E0B93" w:rsidRDefault="007E0B93" w:rsidP="007E0B93">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21514466"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B939DF3"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91F501D" w14:textId="77777777" w:rsidR="007E0B93" w:rsidRDefault="007E0B93">
            <w:pPr>
              <w:rPr>
                <w:rFonts w:cstheme="minorHAnsi"/>
              </w:rPr>
            </w:pPr>
            <w:r>
              <w:rPr>
                <w:rFonts w:cstheme="minorHAnsi"/>
              </w:rPr>
              <w:t>17.05.2024</w:t>
            </w:r>
          </w:p>
        </w:tc>
      </w:tr>
      <w:tr w:rsidR="007E0B93" w14:paraId="06CAFCF4"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5B9CB0E"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3AFB54D" w14:textId="77777777" w:rsidR="007E0B93" w:rsidRDefault="007E0B93">
            <w:pPr>
              <w:rPr>
                <w:rFonts w:cstheme="minorHAnsi"/>
              </w:rPr>
            </w:pPr>
            <w:r>
              <w:rPr>
                <w:rFonts w:cstheme="minorHAnsi"/>
              </w:rPr>
              <w:t>Enes Coskun</w:t>
            </w:r>
          </w:p>
        </w:tc>
      </w:tr>
      <w:tr w:rsidR="007E0B93" w14:paraId="69C0C7CA"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456D609"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25DF65C" w14:textId="77777777" w:rsidR="007E0B93" w:rsidRDefault="007E0B93">
            <w:pPr>
              <w:rPr>
                <w:rFonts w:cstheme="minorHAnsi"/>
              </w:rPr>
            </w:pPr>
            <w:r>
              <w:rPr>
                <w:rFonts w:cstheme="minorHAnsi"/>
              </w:rPr>
              <w:t>V 0.1.2</w:t>
            </w:r>
          </w:p>
        </w:tc>
      </w:tr>
      <w:tr w:rsidR="007E0B93" w14:paraId="7FF5C6AE"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BD7C36"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52D658" w14:textId="77777777" w:rsidR="007E0B93" w:rsidRDefault="007E0B93">
            <w:pPr>
              <w:rPr>
                <w:rFonts w:cstheme="minorHAnsi"/>
              </w:rPr>
            </w:pPr>
            <w:r>
              <w:rPr>
                <w:rFonts w:cstheme="minorHAnsi"/>
              </w:rPr>
              <w:t>Benutzer hat sein Profil geöffnet</w:t>
            </w:r>
          </w:p>
        </w:tc>
      </w:tr>
      <w:tr w:rsidR="007E0B93" w14:paraId="75A2583F"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D403D0"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A30D1D"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3B077A" w14:textId="77777777" w:rsidR="007E0B93" w:rsidRDefault="007E0B93">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F9A830D" w14:textId="77777777" w:rsidR="007E0B93" w:rsidRDefault="007E0B93">
            <w:pPr>
              <w:rPr>
                <w:rFonts w:cstheme="minorHAnsi"/>
              </w:rPr>
            </w:pPr>
            <w:r>
              <w:rPr>
                <w:rFonts w:cstheme="minorHAnsi"/>
                <w:b/>
                <w:bCs/>
              </w:rPr>
              <w:t>√ / X</w:t>
            </w:r>
          </w:p>
        </w:tc>
      </w:tr>
      <w:tr w:rsidR="007E0B93" w14:paraId="7EF12489"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05083"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BD9386" w14:textId="77777777" w:rsidR="007E0B93" w:rsidRDefault="007E0B93">
            <w:pPr>
              <w:rPr>
                <w:rFonts w:cstheme="minorHAnsi"/>
              </w:rPr>
            </w:pPr>
            <w:r>
              <w:rPr>
                <w:rFonts w:cstheme="minorHAnsi"/>
              </w:rPr>
              <w:t>Benutzer klickt auf sein Profilbi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D13EBD" w14:textId="77777777" w:rsidR="007E0B93" w:rsidRDefault="007E0B93">
            <w:pPr>
              <w:rPr>
                <w:rFonts w:cstheme="minorHAnsi"/>
              </w:rPr>
            </w:pPr>
            <w:r>
              <w:rPr>
                <w:rFonts w:cstheme="minorHAnsi"/>
              </w:rPr>
              <w:t>Dateiauswahlfenster öffne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60C84E" w14:textId="77777777" w:rsidR="007E0B93" w:rsidRDefault="007E0B93">
            <w:pPr>
              <w:rPr>
                <w:rFonts w:cstheme="minorHAnsi"/>
              </w:rPr>
            </w:pPr>
            <w:r>
              <w:rPr>
                <w:rFonts w:cstheme="minorHAnsi"/>
                <w:b/>
                <w:bCs/>
              </w:rPr>
              <w:t>√</w:t>
            </w:r>
          </w:p>
        </w:tc>
      </w:tr>
      <w:tr w:rsidR="007E0B93" w14:paraId="1268A370"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139190" w14:textId="77777777" w:rsidR="007E0B93" w:rsidRDefault="007E0B9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C3E31A" w14:textId="77777777" w:rsidR="007E0B93" w:rsidRDefault="007E0B93">
            <w:pPr>
              <w:rPr>
                <w:rFonts w:cstheme="minorHAnsi"/>
              </w:rPr>
            </w:pPr>
            <w:r>
              <w:rPr>
                <w:rFonts w:cstheme="minorHAnsi"/>
              </w:rPr>
              <w:t>Benutzer wählt ein Bild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EC5993" w14:textId="77777777" w:rsidR="007E0B93" w:rsidRDefault="007E0B93">
            <w:pPr>
              <w:rPr>
                <w:rFonts w:cstheme="minorHAnsi"/>
              </w:rPr>
            </w:pPr>
            <w:r>
              <w:rPr>
                <w:rFonts w:cstheme="minorHAnsi"/>
              </w:rPr>
              <w:t>Das neue Profilbild wird auf dem Profil des Spieler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C35436E" w14:textId="77777777" w:rsidR="007E0B93" w:rsidRDefault="007E0B93">
            <w:pPr>
              <w:rPr>
                <w:rFonts w:cstheme="minorHAnsi"/>
                <w:b/>
                <w:bCs/>
              </w:rPr>
            </w:pPr>
            <w:r>
              <w:rPr>
                <w:rFonts w:cstheme="minorHAnsi"/>
                <w:b/>
                <w:bCs/>
              </w:rPr>
              <w:t>√</w:t>
            </w:r>
          </w:p>
        </w:tc>
      </w:tr>
      <w:tr w:rsidR="007E0B93" w14:paraId="40E6B3F0"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52B64F"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28DE80" w14:textId="77777777" w:rsidR="007E0B93" w:rsidRDefault="007E0B93">
            <w:pPr>
              <w:rPr>
                <w:rFonts w:cstheme="minorHAnsi"/>
              </w:rPr>
            </w:pP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EC9A42" w14:textId="77777777" w:rsidR="007E0B93" w:rsidRDefault="007E0B93">
            <w:pPr>
              <w:rPr>
                <w:rFonts w:cstheme="minorHAnsi"/>
              </w:rPr>
            </w:pPr>
            <w:r>
              <w:rPr>
                <w:rFonts w:cstheme="minorHAnsi"/>
                <w:b/>
                <w:bCs/>
              </w:rPr>
              <w:t>√</w:t>
            </w:r>
          </w:p>
        </w:tc>
      </w:tr>
      <w:tr w:rsidR="007E0B93" w14:paraId="3EB22DD6"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D91CF7B"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D1A4F6" w14:textId="77777777" w:rsidR="007E0B93" w:rsidRDefault="007E0B93">
            <w:pPr>
              <w:rPr>
                <w:rFonts w:cstheme="minorHAnsi"/>
              </w:rPr>
            </w:pPr>
            <w:r>
              <w:rPr>
                <w:rFonts w:cstheme="minorHAnsi"/>
              </w:rPr>
              <w:t>Bestanden</w:t>
            </w:r>
          </w:p>
        </w:tc>
      </w:tr>
    </w:tbl>
    <w:p w14:paraId="5495349F" w14:textId="77777777" w:rsidR="007E0B93" w:rsidRDefault="007E0B93" w:rsidP="007E0B93">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5EFC3F52"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B109558"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63E4C27" w14:textId="77777777" w:rsidR="007E0B93" w:rsidRDefault="007E0B93">
            <w:pPr>
              <w:rPr>
                <w:rFonts w:cstheme="minorHAnsi"/>
              </w:rPr>
            </w:pPr>
            <w:r>
              <w:rPr>
                <w:rFonts w:cstheme="minorHAnsi"/>
              </w:rPr>
              <w:t>17.05.2024</w:t>
            </w:r>
          </w:p>
        </w:tc>
      </w:tr>
      <w:tr w:rsidR="007E0B93" w14:paraId="2B44E9E6"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160DC0"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F1A33DF" w14:textId="77777777" w:rsidR="007E0B93" w:rsidRDefault="007E0B93">
            <w:pPr>
              <w:rPr>
                <w:rFonts w:cstheme="minorHAnsi"/>
              </w:rPr>
            </w:pPr>
            <w:r>
              <w:rPr>
                <w:rFonts w:cstheme="minorHAnsi"/>
              </w:rPr>
              <w:t>Enes Coskun</w:t>
            </w:r>
          </w:p>
        </w:tc>
      </w:tr>
      <w:tr w:rsidR="007E0B93" w14:paraId="54FF282B"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DCDE803"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4A6B32" w14:textId="77777777" w:rsidR="007E0B93" w:rsidRDefault="007E0B93">
            <w:pPr>
              <w:rPr>
                <w:rFonts w:cstheme="minorHAnsi"/>
              </w:rPr>
            </w:pPr>
            <w:r>
              <w:rPr>
                <w:rFonts w:cstheme="minorHAnsi"/>
              </w:rPr>
              <w:t>V 0.1.2</w:t>
            </w:r>
          </w:p>
        </w:tc>
      </w:tr>
      <w:tr w:rsidR="007E0B93" w14:paraId="36EF0E79"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B4CCA4"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1B934F" w14:textId="77777777" w:rsidR="007E0B93" w:rsidRDefault="007E0B93">
            <w:pPr>
              <w:rPr>
                <w:rFonts w:cstheme="minorHAnsi"/>
              </w:rPr>
            </w:pPr>
            <w:r>
              <w:rPr>
                <w:rFonts w:cstheme="minorHAnsi"/>
              </w:rPr>
              <w:t>Benutzer hat sein Profil geöffnet</w:t>
            </w:r>
          </w:p>
        </w:tc>
      </w:tr>
      <w:tr w:rsidR="007E0B93" w14:paraId="1F747816"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0B0A75"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9CDD75"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E898C4" w14:textId="77777777" w:rsidR="007E0B93" w:rsidRDefault="007E0B93">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3940B7" w14:textId="77777777" w:rsidR="007E0B93" w:rsidRDefault="007E0B93">
            <w:pPr>
              <w:rPr>
                <w:rFonts w:cstheme="minorHAnsi"/>
              </w:rPr>
            </w:pPr>
            <w:r>
              <w:rPr>
                <w:rFonts w:cstheme="minorHAnsi"/>
                <w:b/>
                <w:bCs/>
              </w:rPr>
              <w:t>√ / X</w:t>
            </w:r>
          </w:p>
        </w:tc>
      </w:tr>
      <w:tr w:rsidR="007E0B93" w14:paraId="639924FA"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2FB909" w14:textId="77777777" w:rsidR="007E0B93" w:rsidRDefault="007E0B93">
            <w:pPr>
              <w:rPr>
                <w:rFonts w:cstheme="minorHAnsi"/>
              </w:rPr>
            </w:pPr>
            <w:r>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DA6E55" w14:textId="77777777" w:rsidR="007E0B93" w:rsidRDefault="007E0B93">
            <w:pPr>
              <w:rPr>
                <w:rFonts w:cstheme="minorHAnsi"/>
              </w:rPr>
            </w:pPr>
            <w:r>
              <w:rPr>
                <w:rFonts w:cstheme="minorHAnsi"/>
              </w:rPr>
              <w:t>Benutzer klickt auf sein Profilbi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C7611C" w14:textId="77777777" w:rsidR="007E0B93" w:rsidRDefault="007E0B93">
            <w:pPr>
              <w:rPr>
                <w:rFonts w:cstheme="minorHAnsi"/>
              </w:rPr>
            </w:pPr>
            <w:r>
              <w:rPr>
                <w:rFonts w:cstheme="minorHAnsi"/>
              </w:rPr>
              <w:t>Dateiauswahlfenster öffne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CE54BC8" w14:textId="77777777" w:rsidR="007E0B93" w:rsidRDefault="007E0B93">
            <w:pPr>
              <w:rPr>
                <w:rFonts w:cstheme="minorHAnsi"/>
              </w:rPr>
            </w:pPr>
            <w:r>
              <w:rPr>
                <w:rFonts w:cstheme="minorHAnsi"/>
                <w:b/>
                <w:bCs/>
              </w:rPr>
              <w:t>√</w:t>
            </w:r>
          </w:p>
        </w:tc>
      </w:tr>
      <w:tr w:rsidR="007E0B93" w14:paraId="26185F41"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2C6530" w14:textId="77777777" w:rsidR="007E0B93" w:rsidRDefault="007E0B9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32982A" w14:textId="77777777" w:rsidR="007E0B93" w:rsidRDefault="007E0B93">
            <w:pPr>
              <w:rPr>
                <w:rFonts w:cstheme="minorHAnsi"/>
              </w:rPr>
            </w:pPr>
            <w:r>
              <w:rPr>
                <w:rFonts w:cstheme="minorHAnsi"/>
              </w:rPr>
              <w:t>Benutzer wählt ein Bild über 1 MB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3FCD" w14:textId="77777777" w:rsidR="007E0B93" w:rsidRDefault="007E0B93">
            <w:pPr>
              <w:rPr>
                <w:rFonts w:cstheme="minorHAnsi"/>
              </w:rPr>
            </w:pPr>
            <w:r>
              <w:rPr>
                <w:rFonts w:cstheme="minorHAnsi"/>
              </w:rPr>
              <w:t>Benutzer erhält ein Alert, dass das Bild zu groß is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106C53" w14:textId="77777777" w:rsidR="007E0B93" w:rsidRDefault="007E0B93">
            <w:pPr>
              <w:rPr>
                <w:rFonts w:cstheme="minorHAnsi"/>
                <w:b/>
                <w:bCs/>
              </w:rPr>
            </w:pPr>
            <w:r>
              <w:rPr>
                <w:rFonts w:cstheme="minorHAnsi"/>
                <w:b/>
                <w:bCs/>
              </w:rPr>
              <w:t>√</w:t>
            </w:r>
          </w:p>
        </w:tc>
      </w:tr>
      <w:tr w:rsidR="007E0B93" w14:paraId="442FF34B"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0B15CF"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506DD5" w14:textId="77777777" w:rsidR="007E0B93" w:rsidRDefault="007E0B93">
            <w:pPr>
              <w:rPr>
                <w:rFonts w:cstheme="minorHAnsi"/>
              </w:rPr>
            </w:pPr>
            <w:r>
              <w:rPr>
                <w:rFonts w:cstheme="minorHAnsi"/>
              </w:rPr>
              <w:t>Das Bild wurde nicht hochgeladen und das alte besteht. Benutzer muss Alert wegdrück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9250BA" w14:textId="77777777" w:rsidR="007E0B93" w:rsidRDefault="007E0B93">
            <w:pPr>
              <w:rPr>
                <w:rFonts w:cstheme="minorHAnsi"/>
              </w:rPr>
            </w:pPr>
            <w:r>
              <w:rPr>
                <w:rFonts w:cstheme="minorHAnsi"/>
                <w:b/>
                <w:bCs/>
              </w:rPr>
              <w:t>√</w:t>
            </w:r>
          </w:p>
        </w:tc>
      </w:tr>
      <w:tr w:rsidR="007E0B93" w14:paraId="7E3127ED"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E956AAB"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52A2DF0" w14:textId="77777777" w:rsidR="007E0B93" w:rsidRDefault="007E0B93">
            <w:pPr>
              <w:rPr>
                <w:rFonts w:cstheme="minorHAnsi"/>
              </w:rPr>
            </w:pPr>
            <w:r>
              <w:rPr>
                <w:rFonts w:cstheme="minorHAnsi"/>
              </w:rPr>
              <w:t>Bestanden</w:t>
            </w:r>
          </w:p>
        </w:tc>
      </w:tr>
    </w:tbl>
    <w:p w14:paraId="3ED5A3D6" w14:textId="77777777" w:rsidR="007E0B93" w:rsidRDefault="007E0B93" w:rsidP="007E0B93">
      <w:pPr>
        <w:rPr>
          <w:sz w:val="28"/>
          <w:szCs w:val="28"/>
        </w:rPr>
      </w:pPr>
    </w:p>
    <w:p w14:paraId="24FB2295" w14:textId="77777777" w:rsidR="007E0B93" w:rsidRDefault="007E0B93" w:rsidP="007E0B93">
      <w:pPr>
        <w:rPr>
          <w:sz w:val="28"/>
          <w:szCs w:val="28"/>
        </w:rPr>
      </w:pPr>
    </w:p>
    <w:p w14:paraId="516A7FCD" w14:textId="77777777" w:rsidR="007E0B93" w:rsidRDefault="007E0B93" w:rsidP="007E0B93">
      <w:pPr>
        <w:rPr>
          <w:sz w:val="28"/>
          <w:szCs w:val="28"/>
        </w:rPr>
      </w:pPr>
    </w:p>
    <w:p w14:paraId="7DB5B4DC" w14:textId="77777777" w:rsidR="007E0B93" w:rsidRDefault="007E0B93" w:rsidP="007E0B93">
      <w:pPr>
        <w:rPr>
          <w:sz w:val="28"/>
          <w:szCs w:val="28"/>
        </w:rPr>
      </w:pPr>
    </w:p>
    <w:p w14:paraId="3EE85083" w14:textId="77777777" w:rsidR="007E0B93" w:rsidRDefault="007E0B93" w:rsidP="007E0B93">
      <w:pPr>
        <w:rPr>
          <w:sz w:val="28"/>
          <w:szCs w:val="28"/>
        </w:rPr>
      </w:pPr>
    </w:p>
    <w:p w14:paraId="71657D57" w14:textId="77777777" w:rsidR="007E0B93" w:rsidRDefault="007E0B93" w:rsidP="007E0B93">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09BBBE60"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D8664F2"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7DB78F3" w14:textId="77777777" w:rsidR="007E0B93" w:rsidRDefault="007E0B93">
            <w:pPr>
              <w:rPr>
                <w:rFonts w:cstheme="minorHAnsi"/>
              </w:rPr>
            </w:pPr>
            <w:r>
              <w:rPr>
                <w:rFonts w:cstheme="minorHAnsi"/>
              </w:rPr>
              <w:t>17.05.2024</w:t>
            </w:r>
          </w:p>
        </w:tc>
      </w:tr>
      <w:tr w:rsidR="007E0B93" w14:paraId="023197B2"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2830FEB"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9064FD5" w14:textId="77777777" w:rsidR="007E0B93" w:rsidRDefault="007E0B93">
            <w:pPr>
              <w:rPr>
                <w:rFonts w:cstheme="minorHAnsi"/>
              </w:rPr>
            </w:pPr>
            <w:r>
              <w:rPr>
                <w:rFonts w:cstheme="minorHAnsi"/>
              </w:rPr>
              <w:t>Enes Coskun</w:t>
            </w:r>
          </w:p>
        </w:tc>
      </w:tr>
      <w:tr w:rsidR="007E0B93" w14:paraId="64DCFD4A"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3952EB4"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D7B38" w14:textId="77777777" w:rsidR="007E0B93" w:rsidRDefault="007E0B93">
            <w:pPr>
              <w:rPr>
                <w:rFonts w:cstheme="minorHAnsi"/>
              </w:rPr>
            </w:pPr>
            <w:r>
              <w:rPr>
                <w:rFonts w:cstheme="minorHAnsi"/>
              </w:rPr>
              <w:t>V 0.1.2</w:t>
            </w:r>
          </w:p>
        </w:tc>
      </w:tr>
      <w:tr w:rsidR="007E0B93" w14:paraId="5E9EF11D"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EDF9F2"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9A6845" w14:textId="77777777" w:rsidR="007E0B93" w:rsidRDefault="007E0B93">
            <w:pPr>
              <w:rPr>
                <w:rFonts w:cstheme="minorHAnsi"/>
              </w:rPr>
            </w:pPr>
            <w:r>
              <w:rPr>
                <w:rFonts w:cstheme="minorHAnsi"/>
              </w:rPr>
              <w:t>Benutzer hat sein Profil geöffnet</w:t>
            </w:r>
          </w:p>
        </w:tc>
      </w:tr>
      <w:tr w:rsidR="007E0B93" w14:paraId="61779584"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94BB68"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E63E66"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4C30C" w14:textId="77777777" w:rsidR="007E0B93" w:rsidRDefault="007E0B93">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5EB5DBA" w14:textId="77777777" w:rsidR="007E0B93" w:rsidRDefault="007E0B93">
            <w:pPr>
              <w:rPr>
                <w:rFonts w:cstheme="minorHAnsi"/>
              </w:rPr>
            </w:pPr>
            <w:r>
              <w:rPr>
                <w:rFonts w:cstheme="minorHAnsi"/>
                <w:b/>
                <w:bCs/>
              </w:rPr>
              <w:t>√ / X</w:t>
            </w:r>
          </w:p>
        </w:tc>
      </w:tr>
      <w:tr w:rsidR="007E0B93" w14:paraId="54412017"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FC6FD"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1B02D" w14:textId="77777777" w:rsidR="007E0B93" w:rsidRDefault="007E0B93">
            <w:pPr>
              <w:rPr>
                <w:rFonts w:cstheme="minorHAnsi"/>
              </w:rPr>
            </w:pPr>
            <w:r>
              <w:rPr>
                <w:rFonts w:cstheme="minorHAnsi"/>
              </w:rPr>
              <w:t>Benutzer klickt auf sein Profilbi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808724" w14:textId="77777777" w:rsidR="007E0B93" w:rsidRDefault="007E0B93">
            <w:pPr>
              <w:rPr>
                <w:rFonts w:cstheme="minorHAnsi"/>
              </w:rPr>
            </w:pPr>
            <w:r>
              <w:rPr>
                <w:rFonts w:cstheme="minorHAnsi"/>
              </w:rPr>
              <w:t>Dateiauswahlfenster öffne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CD2CEC" w14:textId="77777777" w:rsidR="007E0B93" w:rsidRDefault="007E0B93">
            <w:pPr>
              <w:rPr>
                <w:rFonts w:cstheme="minorHAnsi"/>
              </w:rPr>
            </w:pPr>
            <w:r>
              <w:rPr>
                <w:rFonts w:cstheme="minorHAnsi"/>
                <w:b/>
                <w:bCs/>
              </w:rPr>
              <w:t>√</w:t>
            </w:r>
          </w:p>
        </w:tc>
      </w:tr>
      <w:tr w:rsidR="007E0B93" w14:paraId="18A6B47F"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7901B2" w14:textId="77777777" w:rsidR="007E0B93" w:rsidRDefault="007E0B9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4306B7" w14:textId="77777777" w:rsidR="007E0B93" w:rsidRDefault="007E0B93">
            <w:pPr>
              <w:rPr>
                <w:rFonts w:cstheme="minorHAnsi"/>
              </w:rPr>
            </w:pPr>
            <w:r>
              <w:rPr>
                <w:rFonts w:cstheme="minorHAnsi"/>
              </w:rPr>
              <w:t>Benutzer wählt eine nicht-Bild Datei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65A0C0" w14:textId="77777777" w:rsidR="007E0B93" w:rsidRDefault="007E0B93">
            <w:pPr>
              <w:rPr>
                <w:rFonts w:cstheme="minorHAnsi"/>
              </w:rPr>
            </w:pPr>
            <w:r>
              <w:rPr>
                <w:rFonts w:cstheme="minorHAnsi"/>
              </w:rPr>
              <w:t>Benutzer erhält ein Alert, dass er eine Bilddatei auswählen soll</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D4D2C5" w14:textId="77777777" w:rsidR="007E0B93" w:rsidRDefault="007E0B93">
            <w:pPr>
              <w:rPr>
                <w:rFonts w:cstheme="minorHAnsi"/>
                <w:b/>
                <w:bCs/>
              </w:rPr>
            </w:pPr>
            <w:r>
              <w:rPr>
                <w:rFonts w:cstheme="minorHAnsi"/>
                <w:b/>
                <w:bCs/>
              </w:rPr>
              <w:t>√</w:t>
            </w:r>
          </w:p>
        </w:tc>
      </w:tr>
      <w:tr w:rsidR="007E0B93" w14:paraId="47D6476B"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673963"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116F37" w14:textId="77777777" w:rsidR="007E0B93" w:rsidRDefault="007E0B93">
            <w:pPr>
              <w:rPr>
                <w:rFonts w:cstheme="minorHAnsi"/>
              </w:rPr>
            </w:pPr>
            <w:r>
              <w:rPr>
                <w:rFonts w:cstheme="minorHAnsi"/>
              </w:rPr>
              <w:t>Das Dateiauswahlfenster ist geschlossen und Benutzer muss Alert wegdrück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CE49288" w14:textId="77777777" w:rsidR="007E0B93" w:rsidRDefault="007E0B93">
            <w:pPr>
              <w:rPr>
                <w:rFonts w:cstheme="minorHAnsi"/>
              </w:rPr>
            </w:pPr>
            <w:r>
              <w:rPr>
                <w:rFonts w:cstheme="minorHAnsi"/>
                <w:b/>
                <w:bCs/>
              </w:rPr>
              <w:t>√</w:t>
            </w:r>
          </w:p>
        </w:tc>
      </w:tr>
      <w:tr w:rsidR="007E0B93" w14:paraId="0A07E3B7"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27EAFD0"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12B6D2B" w14:textId="77777777" w:rsidR="007E0B93" w:rsidRDefault="007E0B93">
            <w:pPr>
              <w:rPr>
                <w:rFonts w:cstheme="minorHAnsi"/>
              </w:rPr>
            </w:pPr>
            <w:r>
              <w:rPr>
                <w:rFonts w:cstheme="minorHAnsi"/>
              </w:rPr>
              <w:t>Bestanden</w:t>
            </w:r>
          </w:p>
        </w:tc>
      </w:tr>
    </w:tbl>
    <w:p w14:paraId="6BB7ACD5" w14:textId="77777777" w:rsidR="007E0B93" w:rsidRDefault="007E0B93" w:rsidP="007E0B93">
      <w:pPr>
        <w:rPr>
          <w:sz w:val="28"/>
          <w:szCs w:val="28"/>
        </w:rPr>
      </w:pPr>
    </w:p>
    <w:p w14:paraId="006E60EB" w14:textId="77777777" w:rsidR="007E0B93" w:rsidRDefault="007E0B93" w:rsidP="007E0B93">
      <w:pPr>
        <w:rPr>
          <w:sz w:val="28"/>
          <w:szCs w:val="28"/>
        </w:rPr>
      </w:pPr>
    </w:p>
    <w:p w14:paraId="2588BC76" w14:textId="77777777" w:rsidR="007E0B93" w:rsidRDefault="007E0B93" w:rsidP="007E0B93">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55AACF0E"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9B2D157"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C15A6C0" w14:textId="77777777" w:rsidR="007E0B93" w:rsidRDefault="007E0B93">
            <w:pPr>
              <w:rPr>
                <w:rFonts w:cstheme="minorHAnsi"/>
              </w:rPr>
            </w:pPr>
            <w:r>
              <w:rPr>
                <w:rFonts w:cstheme="minorHAnsi"/>
              </w:rPr>
              <w:t>17.05.2024</w:t>
            </w:r>
          </w:p>
        </w:tc>
      </w:tr>
      <w:tr w:rsidR="007E0B93" w14:paraId="739E9CDB"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D6303B"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8050506" w14:textId="77777777" w:rsidR="007E0B93" w:rsidRDefault="007E0B93">
            <w:pPr>
              <w:rPr>
                <w:rFonts w:cstheme="minorHAnsi"/>
              </w:rPr>
            </w:pPr>
            <w:r>
              <w:rPr>
                <w:rFonts w:cstheme="minorHAnsi"/>
              </w:rPr>
              <w:t>Enes Coskun</w:t>
            </w:r>
          </w:p>
        </w:tc>
      </w:tr>
      <w:tr w:rsidR="007E0B93" w14:paraId="3413C27F"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F46A22"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985579" w14:textId="77777777" w:rsidR="007E0B93" w:rsidRDefault="007E0B93">
            <w:pPr>
              <w:rPr>
                <w:rFonts w:cstheme="minorHAnsi"/>
              </w:rPr>
            </w:pPr>
            <w:r>
              <w:rPr>
                <w:rFonts w:cstheme="minorHAnsi"/>
              </w:rPr>
              <w:t>V 0.1.2</w:t>
            </w:r>
          </w:p>
        </w:tc>
      </w:tr>
      <w:tr w:rsidR="007E0B93" w14:paraId="6591F490"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195D2C"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918556C" w14:textId="77777777" w:rsidR="007E0B93" w:rsidRDefault="007E0B93">
            <w:pPr>
              <w:rPr>
                <w:rFonts w:cstheme="minorHAnsi"/>
              </w:rPr>
            </w:pPr>
            <w:r>
              <w:rPr>
                <w:rFonts w:cstheme="minorHAnsi"/>
              </w:rPr>
              <w:t>Benutzer hat bei Registrierung kein Profilbild ausgewählt</w:t>
            </w:r>
          </w:p>
        </w:tc>
      </w:tr>
      <w:tr w:rsidR="007E0B93" w14:paraId="112E3393"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601A78"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E4457D"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4A825B" w14:textId="77777777" w:rsidR="007E0B93" w:rsidRDefault="007E0B93">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577D4DE" w14:textId="77777777" w:rsidR="007E0B93" w:rsidRDefault="007E0B93">
            <w:pPr>
              <w:rPr>
                <w:rFonts w:cstheme="minorHAnsi"/>
              </w:rPr>
            </w:pPr>
            <w:r>
              <w:rPr>
                <w:rFonts w:cstheme="minorHAnsi"/>
                <w:b/>
                <w:bCs/>
              </w:rPr>
              <w:t>√ / X</w:t>
            </w:r>
          </w:p>
        </w:tc>
      </w:tr>
      <w:tr w:rsidR="007E0B93" w14:paraId="56101CC4"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7D49AC"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8018F6" w14:textId="77777777" w:rsidR="007E0B93" w:rsidRDefault="007E0B93">
            <w:pPr>
              <w:rPr>
                <w:rFonts w:cstheme="minorHAnsi"/>
              </w:rPr>
            </w:pPr>
            <w:r>
              <w:rPr>
                <w:rFonts w:cstheme="minorHAnsi"/>
              </w:rPr>
              <w:t>Benutzer klickt auf „Mein Profi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4A6829" w14:textId="77777777" w:rsidR="007E0B93" w:rsidRDefault="007E0B93">
            <w:pPr>
              <w:rPr>
                <w:rFonts w:cstheme="minorHAnsi"/>
              </w:rPr>
            </w:pPr>
            <w:r>
              <w:rPr>
                <w:rFonts w:cstheme="minorHAnsi"/>
              </w:rPr>
              <w:t>Platzhalterbild wird als Profilbild gespeichert und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78AE215" w14:textId="77777777" w:rsidR="007E0B93" w:rsidRDefault="007E0B93">
            <w:pPr>
              <w:rPr>
                <w:rFonts w:cstheme="minorHAnsi"/>
              </w:rPr>
            </w:pPr>
            <w:r>
              <w:rPr>
                <w:rFonts w:cstheme="minorHAnsi"/>
                <w:b/>
                <w:bCs/>
              </w:rPr>
              <w:t>√</w:t>
            </w:r>
          </w:p>
        </w:tc>
      </w:tr>
      <w:tr w:rsidR="007E0B93" w14:paraId="2C5D65E7"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2C5C93"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85749" w14:textId="77777777" w:rsidR="007E0B93" w:rsidRDefault="007E0B93">
            <w:pPr>
              <w:rPr>
                <w:rFonts w:cstheme="minorHAnsi"/>
              </w:rPr>
            </w:pP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76943DE" w14:textId="77777777" w:rsidR="007E0B93" w:rsidRDefault="007E0B93">
            <w:pPr>
              <w:rPr>
                <w:rFonts w:cstheme="minorHAnsi"/>
              </w:rPr>
            </w:pPr>
            <w:r>
              <w:rPr>
                <w:rFonts w:cstheme="minorHAnsi"/>
                <w:b/>
                <w:bCs/>
              </w:rPr>
              <w:t>√</w:t>
            </w:r>
          </w:p>
        </w:tc>
      </w:tr>
      <w:tr w:rsidR="007E0B93" w14:paraId="3BD004DE"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61B28FC"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B000BC3" w14:textId="77777777" w:rsidR="007E0B93" w:rsidRDefault="007E0B93">
            <w:pPr>
              <w:rPr>
                <w:rFonts w:cstheme="minorHAnsi"/>
              </w:rPr>
            </w:pPr>
            <w:r>
              <w:rPr>
                <w:rFonts w:cstheme="minorHAnsi"/>
              </w:rPr>
              <w:t>Bestanden</w:t>
            </w:r>
          </w:p>
        </w:tc>
      </w:tr>
    </w:tbl>
    <w:p w14:paraId="36578800" w14:textId="77777777" w:rsidR="007E0B93" w:rsidRDefault="007E0B93" w:rsidP="007E0B93">
      <w:pPr>
        <w:rPr>
          <w:sz w:val="28"/>
          <w:szCs w:val="28"/>
        </w:rPr>
      </w:pPr>
    </w:p>
    <w:p w14:paraId="57092930" w14:textId="77777777" w:rsidR="007E0B93" w:rsidRDefault="007E0B93" w:rsidP="007E0B93">
      <w:pPr>
        <w:rPr>
          <w:sz w:val="28"/>
          <w:szCs w:val="28"/>
        </w:rPr>
      </w:pPr>
    </w:p>
    <w:p w14:paraId="157DF154" w14:textId="77777777" w:rsidR="007E0B93" w:rsidRDefault="007E0B93" w:rsidP="007E0B93">
      <w:pPr>
        <w:rPr>
          <w:sz w:val="28"/>
          <w:szCs w:val="28"/>
        </w:rPr>
      </w:pPr>
    </w:p>
    <w:p w14:paraId="1B9FE3A8" w14:textId="77777777" w:rsidR="007E0B93" w:rsidRDefault="007E0B93" w:rsidP="007E0B93">
      <w:pPr>
        <w:rPr>
          <w:sz w:val="28"/>
          <w:szCs w:val="28"/>
        </w:rPr>
      </w:pPr>
    </w:p>
    <w:p w14:paraId="5FED6A16" w14:textId="77777777" w:rsidR="007E0B93" w:rsidRDefault="007E0B93" w:rsidP="007E0B93">
      <w:pPr>
        <w:rPr>
          <w:sz w:val="28"/>
          <w:szCs w:val="28"/>
        </w:rPr>
      </w:pPr>
    </w:p>
    <w:p w14:paraId="320BC7D4" w14:textId="77777777" w:rsidR="007E0B93" w:rsidRDefault="007E0B93" w:rsidP="007E0B93">
      <w:pPr>
        <w:rPr>
          <w:sz w:val="28"/>
          <w:szCs w:val="28"/>
        </w:rPr>
      </w:pPr>
    </w:p>
    <w:p w14:paraId="08FDD0D5" w14:textId="77777777" w:rsidR="007E0B93" w:rsidRDefault="007E0B93" w:rsidP="007E0B93">
      <w:r>
        <w:t>7.7</w:t>
      </w:r>
    </w:p>
    <w:p w14:paraId="0C41336E" w14:textId="77777777" w:rsidR="007E0B93" w:rsidRDefault="007E0B93" w:rsidP="007E0B93">
      <w:pPr>
        <w:rPr>
          <w:sz w:val="28"/>
          <w:szCs w:val="28"/>
        </w:rPr>
      </w:pPr>
    </w:p>
    <w:p w14:paraId="3C5EB158" w14:textId="77777777" w:rsidR="007E0B93" w:rsidRDefault="007E0B93" w:rsidP="007E0B93">
      <w:pPr>
        <w:rPr>
          <w:sz w:val="28"/>
          <w:szCs w:val="28"/>
        </w:rPr>
      </w:pPr>
    </w:p>
    <w:tbl>
      <w:tblPr>
        <w:tblW w:w="0" w:type="auto"/>
        <w:tblLook w:val="0600" w:firstRow="0" w:lastRow="0" w:firstColumn="0" w:lastColumn="0" w:noHBand="1" w:noVBand="1"/>
      </w:tblPr>
      <w:tblGrid>
        <w:gridCol w:w="1638"/>
        <w:gridCol w:w="2470"/>
        <w:gridCol w:w="4471"/>
        <w:gridCol w:w="777"/>
      </w:tblGrid>
      <w:tr w:rsidR="007E0B93" w14:paraId="4098FE00" w14:textId="77777777" w:rsidTr="007E0B93">
        <w:trPr>
          <w:trHeight w:val="300"/>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7C64128"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BBE5A3F" w14:textId="77777777" w:rsidR="007E0B93" w:rsidRDefault="007E0B93">
            <w:r>
              <w:t>16.05.2024</w:t>
            </w:r>
          </w:p>
        </w:tc>
      </w:tr>
      <w:tr w:rsidR="007E0B93" w14:paraId="5BFACEA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8551B0B" w14:textId="77777777" w:rsidR="007E0B93" w:rsidRDefault="007E0B93">
            <w:r>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3FB550F" w14:textId="77777777" w:rsidR="007E0B93" w:rsidRDefault="007E0B93">
            <w:r>
              <w:t>Beyza Alhanoglu</w:t>
            </w:r>
          </w:p>
        </w:tc>
      </w:tr>
      <w:tr w:rsidR="007E0B93" w14:paraId="791D9908"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FD7C5D3"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3CCF69C" w14:textId="77777777" w:rsidR="007E0B93" w:rsidRDefault="007E0B93">
            <w:r>
              <w:t>V 0.1.2</w:t>
            </w:r>
          </w:p>
        </w:tc>
      </w:tr>
      <w:tr w:rsidR="007E0B93" w14:paraId="41F99F86"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F84CA5A"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453E80A" w14:textId="77777777" w:rsidR="007E0B93" w:rsidRDefault="007E0B93">
            <w:r>
              <w:t>E-Mail und Username existieren noch nicht</w:t>
            </w:r>
          </w:p>
        </w:tc>
      </w:tr>
      <w:tr w:rsidR="007E0B93" w14:paraId="62E68274"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069B3FE"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22AE8B9"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32EC5B2"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462F1E5" w14:textId="77777777" w:rsidR="007E0B93" w:rsidRDefault="007E0B93">
            <w:r>
              <w:rPr>
                <w:b/>
                <w:bCs/>
              </w:rPr>
              <w:t>√ / X</w:t>
            </w:r>
          </w:p>
        </w:tc>
      </w:tr>
      <w:tr w:rsidR="007E0B93" w14:paraId="43ED564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027990C" w14:textId="77777777" w:rsidR="007E0B93" w:rsidRDefault="007E0B93">
            <w:pPr>
              <w:rPr>
                <w:b/>
                <w:bCs/>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273355" w14:textId="77777777" w:rsidR="007E0B93" w:rsidRDefault="007E0B93">
            <w:pPr>
              <w:rPr>
                <w:b/>
                <w:bCs/>
              </w:rPr>
            </w:pP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CE912C7" w14:textId="77777777" w:rsidR="007E0B93" w:rsidRDefault="007E0B93">
            <w:pPr>
              <w:rPr>
                <w:b/>
                <w:bCs/>
              </w:rPr>
            </w:pP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4824065" w14:textId="77777777" w:rsidR="007E0B93" w:rsidRDefault="007E0B93">
            <w:pPr>
              <w:rPr>
                <w:b/>
                <w:bCs/>
              </w:rPr>
            </w:pPr>
          </w:p>
        </w:tc>
      </w:tr>
      <w:tr w:rsidR="007E0B93" w14:paraId="785E1664"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314D2AB"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0E2A5EA" w14:textId="77777777" w:rsidR="007E0B93" w:rsidRDefault="007E0B93">
            <w:r>
              <w:t>Der Benutzer kann auf Wunsch ein Profilbild auswähle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203D9E7" w14:textId="77777777" w:rsidR="007E0B93" w:rsidRDefault="007E0B93">
            <w:r>
              <w:t>Das Profilbild wird abgerundet oben auf dem Registrierungsformular angezeig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8CB3FDF" w14:textId="77777777" w:rsidR="007E0B93" w:rsidRDefault="007E0B93">
            <w:r>
              <w:rPr>
                <w:b/>
                <w:bCs/>
              </w:rPr>
              <w:t>√</w:t>
            </w:r>
          </w:p>
        </w:tc>
      </w:tr>
      <w:tr w:rsidR="007E0B93" w14:paraId="22336C2D"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C8DE600" w14:textId="77777777" w:rsidR="007E0B93" w:rsidRDefault="007E0B93">
            <w: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ABD6896" w14:textId="77777777" w:rsidR="007E0B93" w:rsidRDefault="007E0B93">
            <w:r>
              <w:t>Der Benutzer gibt seinen Username auf der Tastatur ei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F62337C" w14:textId="77777777" w:rsidR="007E0B93" w:rsidRDefault="007E0B93">
            <w:r>
              <w:t>Der Username wird im entsprechenden Eingabefeld sichtbar</w:t>
            </w:r>
          </w:p>
          <w:p w14:paraId="055DF298" w14:textId="77777777" w:rsidR="007E0B93" w:rsidRDefault="007E0B93"/>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0305CD5" w14:textId="77777777" w:rsidR="007E0B93" w:rsidRDefault="007E0B93">
            <w:pPr>
              <w:rPr>
                <w:b/>
                <w:bCs/>
              </w:rPr>
            </w:pPr>
          </w:p>
          <w:p w14:paraId="5A65FFEA" w14:textId="77777777" w:rsidR="007E0B93" w:rsidRDefault="007E0B93">
            <w:r>
              <w:rPr>
                <w:b/>
                <w:bCs/>
              </w:rPr>
              <w:t>√</w:t>
            </w:r>
          </w:p>
          <w:p w14:paraId="1617981E" w14:textId="77777777" w:rsidR="007E0B93" w:rsidRDefault="007E0B93">
            <w:pPr>
              <w:rPr>
                <w:b/>
                <w:bCs/>
              </w:rPr>
            </w:pPr>
          </w:p>
        </w:tc>
      </w:tr>
      <w:tr w:rsidR="007E0B93" w14:paraId="3FEA35A2"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9C9B372" w14:textId="77777777" w:rsidR="007E0B93" w:rsidRDefault="007E0B93">
            <w:pPr>
              <w:rPr>
                <w:lang w:val="en-GB"/>
              </w:rPr>
            </w:pPr>
            <w:r>
              <w:rPr>
                <w:lang w:val="en-GB"/>
              </w:rPr>
              <w:t>3</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F5DFA0" w14:textId="77777777" w:rsidR="007E0B93" w:rsidRDefault="007E0B93">
            <w:r>
              <w:t>Der Benutzer gibt seinen Vor- und Nachnamen auf der Tastatur ei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890D458" w14:textId="77777777" w:rsidR="007E0B93" w:rsidRDefault="007E0B93">
            <w:r>
              <w:t>Der Vor- und Nachname werden in den entsprechenden Eingabefeldern sichtbar</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72EF7ED" w14:textId="77777777" w:rsidR="007E0B93" w:rsidRDefault="007E0B93">
            <w:r>
              <w:rPr>
                <w:b/>
                <w:bCs/>
              </w:rPr>
              <w:t>√</w:t>
            </w:r>
          </w:p>
        </w:tc>
      </w:tr>
      <w:tr w:rsidR="007E0B93" w14:paraId="41AE3C26"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186F55" w14:textId="77777777" w:rsidR="007E0B93" w:rsidRDefault="007E0B93">
            <w:pPr>
              <w:rPr>
                <w:lang w:val="en-GB"/>
              </w:rPr>
            </w:pPr>
          </w:p>
          <w:p w14:paraId="1F73BD70" w14:textId="77777777" w:rsidR="007E0B93" w:rsidRDefault="007E0B93">
            <w:pPr>
              <w:rPr>
                <w:lang w:val="en-GB"/>
              </w:rPr>
            </w:pPr>
            <w:r>
              <w:rPr>
                <w:lang w:val="en-GB"/>
              </w:rPr>
              <w:t>4</w:t>
            </w:r>
          </w:p>
          <w:p w14:paraId="363735F3" w14:textId="77777777" w:rsidR="007E0B93" w:rsidRDefault="007E0B93">
            <w:pPr>
              <w:rPr>
                <w:lang w:val="en-GB"/>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F1D70F5" w14:textId="77777777" w:rsidR="007E0B93" w:rsidRDefault="007E0B93">
            <w:r>
              <w:t xml:space="preserve">Der Benutzer wählt sein Geburtsdatum aus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783645C" w14:textId="77777777" w:rsidR="007E0B93" w:rsidRDefault="007E0B93">
            <w:r>
              <w:t>Das Geburtsdatum wird im entsprechenden Eingabefeld sichtbar</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6ADF2E9" w14:textId="77777777" w:rsidR="007E0B93" w:rsidRDefault="007E0B93">
            <w:pPr>
              <w:rPr>
                <w:b/>
                <w:bCs/>
              </w:rPr>
            </w:pPr>
          </w:p>
          <w:p w14:paraId="0A4CDE84" w14:textId="77777777" w:rsidR="007E0B93" w:rsidRDefault="007E0B93">
            <w:r>
              <w:rPr>
                <w:b/>
                <w:bCs/>
              </w:rPr>
              <w:t>√</w:t>
            </w:r>
          </w:p>
          <w:p w14:paraId="420129D2" w14:textId="77777777" w:rsidR="007E0B93" w:rsidRDefault="007E0B93">
            <w:pPr>
              <w:rPr>
                <w:b/>
                <w:bCs/>
              </w:rPr>
            </w:pPr>
          </w:p>
        </w:tc>
      </w:tr>
      <w:tr w:rsidR="007E0B93" w14:paraId="44E86CA2"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44655FF" w14:textId="77777777" w:rsidR="007E0B93" w:rsidRDefault="007E0B93">
            <w:pPr>
              <w:rPr>
                <w:lang w:val="en-GB"/>
              </w:rPr>
            </w:pPr>
          </w:p>
          <w:p w14:paraId="295DE976" w14:textId="77777777" w:rsidR="007E0B93" w:rsidRDefault="007E0B93">
            <w:pPr>
              <w:rPr>
                <w:lang w:val="en-GB"/>
              </w:rPr>
            </w:pPr>
            <w:r>
              <w:rPr>
                <w:lang w:val="en-GB"/>
              </w:rPr>
              <w:t>5</w:t>
            </w:r>
          </w:p>
          <w:p w14:paraId="12D214D5" w14:textId="77777777" w:rsidR="007E0B93" w:rsidRDefault="007E0B93">
            <w:pPr>
              <w:rPr>
                <w:lang w:val="en-GB"/>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075F55D" w14:textId="77777777" w:rsidR="007E0B93" w:rsidRDefault="007E0B93">
            <w:r>
              <w:t>Der Benutzer gibt seine E-Mail ei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852BD49" w14:textId="77777777" w:rsidR="007E0B93" w:rsidRDefault="007E0B93">
            <w:r>
              <w:t>Die E-Mail wird im entsprechenden Eingabefeld sichtbar</w:t>
            </w:r>
          </w:p>
          <w:p w14:paraId="493484D1" w14:textId="77777777" w:rsidR="007E0B93" w:rsidRDefault="007E0B93"/>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ED823F5" w14:textId="77777777" w:rsidR="007E0B93" w:rsidRDefault="007E0B93">
            <w:r>
              <w:rPr>
                <w:b/>
                <w:bCs/>
              </w:rPr>
              <w:t>√</w:t>
            </w:r>
          </w:p>
        </w:tc>
      </w:tr>
      <w:tr w:rsidR="007E0B93" w14:paraId="33224BD9"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39C5BCB" w14:textId="77777777" w:rsidR="007E0B93" w:rsidRDefault="007E0B93">
            <w:pPr>
              <w:rPr>
                <w:lang w:val="en-GB"/>
              </w:rPr>
            </w:pPr>
          </w:p>
          <w:p w14:paraId="407A4586" w14:textId="77777777" w:rsidR="007E0B93" w:rsidRDefault="007E0B93">
            <w:pPr>
              <w:rPr>
                <w:lang w:val="en-GB"/>
              </w:rPr>
            </w:pPr>
            <w:r>
              <w:rPr>
                <w:lang w:val="en-GB"/>
              </w:rPr>
              <w:t>6</w:t>
            </w:r>
          </w:p>
          <w:p w14:paraId="2DCA0A29" w14:textId="77777777" w:rsidR="007E0B93" w:rsidRDefault="007E0B93">
            <w:pPr>
              <w:rPr>
                <w:lang w:val="en-GB"/>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AF490A0" w14:textId="77777777" w:rsidR="007E0B93" w:rsidRDefault="007E0B93">
            <w:r>
              <w:t xml:space="preserve">Der Benutzer kann auswählen, ob er Admin sein möchte oder nicht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35D19C6" w14:textId="77777777" w:rsidR="007E0B93" w:rsidRDefault="007E0B93">
            <w:r>
              <w:t>Die Ckeckbox unter Admin wird angeklickt und wird blau oder sie bleibt leer</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5B29DFE" w14:textId="77777777" w:rsidR="007E0B93" w:rsidRDefault="007E0B93">
            <w:r>
              <w:rPr>
                <w:b/>
                <w:bCs/>
              </w:rPr>
              <w:t>√</w:t>
            </w:r>
          </w:p>
          <w:p w14:paraId="2063E3AE" w14:textId="77777777" w:rsidR="007E0B93" w:rsidRDefault="007E0B93">
            <w:pPr>
              <w:rPr>
                <w:b/>
                <w:bCs/>
              </w:rPr>
            </w:pPr>
          </w:p>
        </w:tc>
      </w:tr>
      <w:tr w:rsidR="007E0B93" w14:paraId="6A7BB642"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5C4A22B" w14:textId="77777777" w:rsidR="007E0B93" w:rsidRDefault="007E0B93">
            <w:r>
              <w:t>7</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8E1966" w14:textId="77777777" w:rsidR="007E0B93" w:rsidRDefault="007E0B93">
            <w:r>
              <w:t>Der Benutzer klickt auf „Registriere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D71265D" w14:textId="77777777" w:rsidR="007E0B93" w:rsidRDefault="007E0B93">
            <w:r>
              <w:t xml:space="preserve">Bei erfolgreihcer Registrierung leitet das System den Nutzer zur Login seite weiter und schickt ihm eine E-Mail um die Registrierung zu Aktiviere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8D97C21" w14:textId="77777777" w:rsidR="007E0B93" w:rsidRDefault="007E0B93">
            <w:r>
              <w:rPr>
                <w:b/>
                <w:bCs/>
              </w:rPr>
              <w:t>√</w:t>
            </w:r>
          </w:p>
        </w:tc>
      </w:tr>
      <w:tr w:rsidR="007E0B93" w14:paraId="0E4CE978"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70BEBA1" w14:textId="77777777" w:rsidR="007E0B93" w:rsidRDefault="007E0B93">
            <w:r>
              <w:rPr>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F5B3750" w14:textId="77777777" w:rsidR="007E0B93" w:rsidRDefault="007E0B93">
            <w:r>
              <w: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965B7E7" w14:textId="77777777" w:rsidR="007E0B93" w:rsidRDefault="007E0B93">
            <w:r>
              <w:rPr>
                <w:b/>
                <w:bCs/>
              </w:rPr>
              <w:t>√</w:t>
            </w:r>
          </w:p>
        </w:tc>
      </w:tr>
      <w:tr w:rsidR="007E0B93" w14:paraId="5044B03F" w14:textId="77777777" w:rsidTr="007E0B93">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7A55E30"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E1B16C0" w14:textId="77777777" w:rsidR="007E0B93" w:rsidRDefault="007E0B93">
            <w:pPr>
              <w:rPr>
                <w:b/>
                <w:bCs/>
              </w:rPr>
            </w:pPr>
            <w:r>
              <w:rPr>
                <w:b/>
                <w:bCs/>
              </w:rPr>
              <w:t>Test bestanden.</w:t>
            </w:r>
          </w:p>
        </w:tc>
      </w:tr>
    </w:tbl>
    <w:p w14:paraId="762A3B52" w14:textId="77777777" w:rsidR="007E0B93" w:rsidRDefault="007E0B93" w:rsidP="007E0B93">
      <w:pPr>
        <w:rPr>
          <w:sz w:val="28"/>
          <w:szCs w:val="28"/>
        </w:rPr>
      </w:pPr>
    </w:p>
    <w:p w14:paraId="4D32C235" w14:textId="77777777" w:rsidR="007E0B93" w:rsidRDefault="007E0B93" w:rsidP="007E0B93">
      <w:pPr>
        <w:rPr>
          <w:sz w:val="28"/>
          <w:szCs w:val="28"/>
        </w:rPr>
      </w:pPr>
    </w:p>
    <w:p w14:paraId="2F514A30" w14:textId="77777777" w:rsidR="007E0B93" w:rsidRDefault="007E0B93" w:rsidP="007E0B93">
      <w:pPr>
        <w:rPr>
          <w:sz w:val="28"/>
          <w:szCs w:val="28"/>
        </w:rPr>
      </w:pPr>
    </w:p>
    <w:p w14:paraId="5C97F298" w14:textId="77777777" w:rsidR="007E0B93" w:rsidRDefault="007E0B93" w:rsidP="007E0B93">
      <w:pPr>
        <w:rPr>
          <w:sz w:val="28"/>
          <w:szCs w:val="28"/>
        </w:rPr>
      </w:pPr>
    </w:p>
    <w:p w14:paraId="4C42A548" w14:textId="77777777" w:rsidR="007E0B93" w:rsidRDefault="007E0B93" w:rsidP="007E0B93">
      <w:pPr>
        <w:rPr>
          <w:sz w:val="28"/>
          <w:szCs w:val="28"/>
        </w:rPr>
      </w:pPr>
    </w:p>
    <w:p w14:paraId="33CBA2DC" w14:textId="77777777" w:rsidR="007E0B93" w:rsidRDefault="007E0B93" w:rsidP="007E0B93">
      <w:pPr>
        <w:rPr>
          <w:sz w:val="28"/>
          <w:szCs w:val="28"/>
        </w:rPr>
      </w:pPr>
    </w:p>
    <w:tbl>
      <w:tblPr>
        <w:tblW w:w="0" w:type="auto"/>
        <w:tblLook w:val="0600" w:firstRow="0" w:lastRow="0" w:firstColumn="0" w:lastColumn="0" w:noHBand="1" w:noVBand="1"/>
      </w:tblPr>
      <w:tblGrid>
        <w:gridCol w:w="1638"/>
        <w:gridCol w:w="2470"/>
        <w:gridCol w:w="4471"/>
        <w:gridCol w:w="777"/>
      </w:tblGrid>
      <w:tr w:rsidR="007E0B93" w14:paraId="09E15219" w14:textId="77777777" w:rsidTr="007E0B93">
        <w:trPr>
          <w:trHeight w:val="300"/>
        </w:trPr>
        <w:tc>
          <w:tcPr>
            <w:tcW w:w="1638"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6339463" w14:textId="77777777" w:rsidR="007E0B93" w:rsidRDefault="007E0B93">
            <w:r>
              <w:rPr>
                <w:b/>
                <w:bCs/>
              </w:rPr>
              <w:t>Datum</w:t>
            </w:r>
          </w:p>
        </w:tc>
        <w:tc>
          <w:tcPr>
            <w:tcW w:w="771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3D051DD" w14:textId="77777777" w:rsidR="007E0B93" w:rsidRDefault="007E0B93">
            <w:r>
              <w:t>16.05.2024</w:t>
            </w:r>
          </w:p>
        </w:tc>
      </w:tr>
      <w:tr w:rsidR="007E0B93" w14:paraId="323DA1B9" w14:textId="77777777" w:rsidTr="007E0B93">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4172F26" w14:textId="77777777" w:rsidR="007E0B93" w:rsidRDefault="007E0B93">
            <w:r>
              <w:rPr>
                <w:b/>
                <w:bCs/>
              </w:rPr>
              <w:t>Tester</w:t>
            </w:r>
          </w:p>
        </w:tc>
        <w:tc>
          <w:tcPr>
            <w:tcW w:w="771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87882C6" w14:textId="77777777" w:rsidR="007E0B93" w:rsidRDefault="007E0B93">
            <w:r>
              <w:t>Beyza Alhanoglu</w:t>
            </w:r>
          </w:p>
        </w:tc>
      </w:tr>
      <w:tr w:rsidR="007E0B93" w14:paraId="30094124" w14:textId="77777777" w:rsidTr="007E0B93">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1720E1A" w14:textId="77777777" w:rsidR="007E0B93" w:rsidRDefault="007E0B93">
            <w:r>
              <w:rPr>
                <w:b/>
                <w:bCs/>
              </w:rPr>
              <w:t>SW-Version</w:t>
            </w:r>
          </w:p>
        </w:tc>
        <w:tc>
          <w:tcPr>
            <w:tcW w:w="771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F93B166" w14:textId="77777777" w:rsidR="007E0B93" w:rsidRDefault="007E0B93">
            <w:r>
              <w:t>V 0.1.2</w:t>
            </w:r>
          </w:p>
        </w:tc>
      </w:tr>
      <w:tr w:rsidR="007E0B93" w14:paraId="30BB52E1" w14:textId="77777777" w:rsidTr="007E0B93">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E14D210" w14:textId="77777777" w:rsidR="007E0B93" w:rsidRDefault="007E0B93">
            <w:r>
              <w:rPr>
                <w:b/>
                <w:bCs/>
              </w:rPr>
              <w:t>Vorbedin-gung(en)</w:t>
            </w:r>
          </w:p>
        </w:tc>
        <w:tc>
          <w:tcPr>
            <w:tcW w:w="771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FCB990D" w14:textId="77777777" w:rsidR="007E0B93" w:rsidRDefault="007E0B93">
            <w:r>
              <w:t>E-Mail existiert bereits</w:t>
            </w:r>
          </w:p>
        </w:tc>
      </w:tr>
      <w:tr w:rsidR="007E0B93" w14:paraId="080FCDA9" w14:textId="77777777" w:rsidTr="007E0B93">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D673C56" w14:textId="77777777" w:rsidR="007E0B93" w:rsidRDefault="007E0B93">
            <w:r>
              <w:rPr>
                <w:b/>
                <w:bCs/>
              </w:rPr>
              <w:t>Schritt</w:t>
            </w: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C82645E" w14:textId="77777777" w:rsidR="007E0B93" w:rsidRDefault="007E0B93">
            <w:r>
              <w:rPr>
                <w:b/>
                <w:bCs/>
              </w:rPr>
              <w:t>Aktion (User)</w:t>
            </w: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1513BAB" w14:textId="77777777" w:rsidR="007E0B93" w:rsidRDefault="007E0B93">
            <w:r>
              <w:rPr>
                <w:b/>
                <w:bCs/>
              </w:rPr>
              <w:t>Erwartete Reaktion (System)</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46B00F0" w14:textId="77777777" w:rsidR="007E0B93" w:rsidRDefault="007E0B93">
            <w:r>
              <w:rPr>
                <w:b/>
                <w:bCs/>
              </w:rPr>
              <w:t>√ / X</w:t>
            </w:r>
          </w:p>
        </w:tc>
      </w:tr>
      <w:tr w:rsidR="007E0B93" w14:paraId="1149D9B3" w14:textId="77777777" w:rsidTr="007E0B93">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1517108" w14:textId="77777777" w:rsidR="007E0B93" w:rsidRDefault="007E0B93">
            <w:pPr>
              <w:rPr>
                <w:b/>
                <w:bCs/>
              </w:rPr>
            </w:pP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C6A394B" w14:textId="77777777" w:rsidR="007E0B93" w:rsidRDefault="007E0B93">
            <w:pPr>
              <w:rPr>
                <w:b/>
                <w:bCs/>
              </w:rPr>
            </w:pP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224AF9C" w14:textId="77777777" w:rsidR="007E0B93" w:rsidRDefault="007E0B93">
            <w:pPr>
              <w:rPr>
                <w:b/>
                <w:bCs/>
              </w:rPr>
            </w:pP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471EACF" w14:textId="77777777" w:rsidR="007E0B93" w:rsidRDefault="007E0B93">
            <w:pPr>
              <w:rPr>
                <w:b/>
                <w:bCs/>
              </w:rPr>
            </w:pPr>
          </w:p>
        </w:tc>
      </w:tr>
      <w:tr w:rsidR="007E0B93" w14:paraId="747186C2" w14:textId="77777777" w:rsidTr="007E0B93">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9315AFA" w14:textId="77777777" w:rsidR="007E0B93" w:rsidRDefault="007E0B93">
            <w:r>
              <w:t>1</w:t>
            </w: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57C1670" w14:textId="77777777" w:rsidR="007E0B93" w:rsidRDefault="007E0B93">
            <w:r>
              <w:t>Der Benutzer gibt alle seine Daten ein</w:t>
            </w: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475BCED" w14:textId="77777777" w:rsidR="007E0B93" w:rsidRDefault="007E0B93">
            <w:r>
              <w:t>Alle Daten des Nutzers werden auf dem Bildschirm angezeigt</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3DD9BB4" w14:textId="77777777" w:rsidR="007E0B93" w:rsidRDefault="007E0B93">
            <w:pPr>
              <w:rPr>
                <w:b/>
                <w:bCs/>
              </w:rPr>
            </w:pPr>
          </w:p>
          <w:p w14:paraId="67AB066E" w14:textId="77777777" w:rsidR="007E0B93" w:rsidRDefault="007E0B93">
            <w:r>
              <w:rPr>
                <w:b/>
                <w:bCs/>
              </w:rPr>
              <w:t>√</w:t>
            </w:r>
          </w:p>
          <w:p w14:paraId="27229316" w14:textId="77777777" w:rsidR="007E0B93" w:rsidRDefault="007E0B93">
            <w:pPr>
              <w:rPr>
                <w:b/>
                <w:bCs/>
              </w:rPr>
            </w:pPr>
          </w:p>
        </w:tc>
      </w:tr>
      <w:tr w:rsidR="007E0B93" w14:paraId="6FDFF4FC" w14:textId="77777777" w:rsidTr="007E0B93">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4BC387" w14:textId="77777777" w:rsidR="007E0B93" w:rsidRDefault="007E0B93">
            <w:pPr>
              <w:rPr>
                <w:lang w:val="en-GB"/>
              </w:rPr>
            </w:pPr>
          </w:p>
          <w:p w14:paraId="6F98E00A" w14:textId="77777777" w:rsidR="007E0B93" w:rsidRDefault="007E0B93">
            <w:pPr>
              <w:rPr>
                <w:lang w:val="en-GB"/>
              </w:rPr>
            </w:pPr>
            <w:r>
              <w:rPr>
                <w:lang w:val="en-GB"/>
              </w:rPr>
              <w:t>2</w:t>
            </w:r>
          </w:p>
          <w:p w14:paraId="56D7E335" w14:textId="77777777" w:rsidR="007E0B93" w:rsidRDefault="007E0B93">
            <w:pPr>
              <w:rPr>
                <w:lang w:val="en-GB"/>
              </w:rPr>
            </w:pP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3344098" w14:textId="77777777" w:rsidR="007E0B93" w:rsidRDefault="007E0B93">
            <w:r>
              <w:t>Der Benutzer drückt auf Registrieren</w:t>
            </w: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69EE6F9" w14:textId="77777777" w:rsidR="007E0B93" w:rsidRDefault="007E0B93">
            <w:r>
              <w:t xml:space="preserve">Auf dem Bildschirm wird eine Nachricht angezeigt das es einen Fehler bei der Registrierung gibt </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0FE3E7" w14:textId="77777777" w:rsidR="007E0B93" w:rsidRDefault="007E0B93">
            <w:pPr>
              <w:rPr>
                <w:b/>
                <w:bCs/>
              </w:rPr>
            </w:pPr>
          </w:p>
          <w:p w14:paraId="01A70218" w14:textId="77777777" w:rsidR="007E0B93" w:rsidRDefault="007E0B93">
            <w:r>
              <w:rPr>
                <w:b/>
                <w:bCs/>
              </w:rPr>
              <w:t>√</w:t>
            </w:r>
          </w:p>
          <w:p w14:paraId="7F07F8C7" w14:textId="77777777" w:rsidR="007E0B93" w:rsidRDefault="007E0B93">
            <w:pPr>
              <w:rPr>
                <w:b/>
                <w:bCs/>
              </w:rPr>
            </w:pPr>
          </w:p>
        </w:tc>
      </w:tr>
      <w:tr w:rsidR="007E0B93" w14:paraId="124F7A3C" w14:textId="77777777" w:rsidTr="007E0B93">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DC65550" w14:textId="77777777" w:rsidR="007E0B93" w:rsidRDefault="007E0B93">
            <w:r>
              <w:rPr>
                <w:b/>
                <w:bCs/>
              </w:rPr>
              <w:t>Nachbe-dingung(en)</w:t>
            </w:r>
          </w:p>
        </w:tc>
        <w:tc>
          <w:tcPr>
            <w:tcW w:w="694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CC3E250" w14:textId="77777777" w:rsidR="007E0B93" w:rsidRDefault="007E0B93">
            <w:r>
              <w:t>Man kann die Registrierung nicht abschicken und man wird nicht an den Login geleitet</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1CDE177" w14:textId="77777777" w:rsidR="007E0B93" w:rsidRDefault="007E0B93">
            <w:r>
              <w:rPr>
                <w:b/>
                <w:bCs/>
              </w:rPr>
              <w:t>√</w:t>
            </w:r>
          </w:p>
        </w:tc>
      </w:tr>
      <w:tr w:rsidR="007E0B93" w14:paraId="18559E47" w14:textId="77777777" w:rsidTr="007E0B93">
        <w:trPr>
          <w:trHeight w:val="300"/>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E1107C6" w14:textId="77777777" w:rsidR="007E0B93" w:rsidRDefault="007E0B93">
            <w:r>
              <w:rPr>
                <w:b/>
                <w:bCs/>
              </w:rPr>
              <w:t>Testurteil</w:t>
            </w:r>
          </w:p>
        </w:tc>
        <w:tc>
          <w:tcPr>
            <w:tcW w:w="771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E63DE58" w14:textId="77777777" w:rsidR="007E0B93" w:rsidRDefault="007E0B93">
            <w:pPr>
              <w:rPr>
                <w:b/>
                <w:bCs/>
              </w:rPr>
            </w:pPr>
            <w:r>
              <w:rPr>
                <w:b/>
                <w:bCs/>
              </w:rPr>
              <w:t>Test bestanden.</w:t>
            </w:r>
          </w:p>
        </w:tc>
      </w:tr>
    </w:tbl>
    <w:p w14:paraId="27A5C823" w14:textId="77777777" w:rsidR="007E0B93" w:rsidRDefault="007E0B93" w:rsidP="007E0B93">
      <w:pPr>
        <w:rPr>
          <w:sz w:val="28"/>
          <w:szCs w:val="28"/>
        </w:rPr>
      </w:pPr>
    </w:p>
    <w:p w14:paraId="1DFB9EFD" w14:textId="77777777" w:rsidR="007E0B93" w:rsidRDefault="007E0B93" w:rsidP="007E0B93">
      <w:pPr>
        <w:rPr>
          <w:sz w:val="28"/>
          <w:szCs w:val="28"/>
        </w:rPr>
      </w:pPr>
    </w:p>
    <w:p w14:paraId="590F1332" w14:textId="77777777" w:rsidR="007E0B93" w:rsidRDefault="007E0B93" w:rsidP="007E0B93">
      <w:pPr>
        <w:rPr>
          <w:sz w:val="28"/>
          <w:szCs w:val="28"/>
        </w:rPr>
      </w:pPr>
    </w:p>
    <w:tbl>
      <w:tblPr>
        <w:tblW w:w="0" w:type="auto"/>
        <w:tblLook w:val="0600" w:firstRow="0" w:lastRow="0" w:firstColumn="0" w:lastColumn="0" w:noHBand="1" w:noVBand="1"/>
      </w:tblPr>
      <w:tblGrid>
        <w:gridCol w:w="1872"/>
        <w:gridCol w:w="2409"/>
        <w:gridCol w:w="4324"/>
        <w:gridCol w:w="751"/>
      </w:tblGrid>
      <w:tr w:rsidR="007E0B93" w14:paraId="749CBF51"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60435A" w14:textId="77777777" w:rsidR="007E0B93" w:rsidRDefault="007E0B93">
            <w:r>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2049389" w14:textId="77777777" w:rsidR="007E0B93" w:rsidRDefault="007E0B93">
            <w:r>
              <w:t>16.05.2024</w:t>
            </w:r>
          </w:p>
        </w:tc>
      </w:tr>
      <w:tr w:rsidR="007E0B93" w14:paraId="2999ED3F"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C646A61" w14:textId="77777777" w:rsidR="007E0B93" w:rsidRDefault="007E0B93">
            <w:r>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351F110" w14:textId="77777777" w:rsidR="007E0B93" w:rsidRDefault="007E0B93">
            <w:r>
              <w:t>Beyza Alhanoglu</w:t>
            </w:r>
          </w:p>
        </w:tc>
      </w:tr>
      <w:tr w:rsidR="007E0B93" w14:paraId="46EECED9"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12F5C3C" w14:textId="77777777" w:rsidR="007E0B93" w:rsidRDefault="007E0B93">
            <w:r>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0F2352C" w14:textId="77777777" w:rsidR="007E0B93" w:rsidRDefault="007E0B93">
            <w:r>
              <w:t>V 0.1.2</w:t>
            </w:r>
          </w:p>
        </w:tc>
      </w:tr>
      <w:tr w:rsidR="007E0B93" w14:paraId="4DF1BD8E"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8229F5" w14:textId="77777777" w:rsidR="007E0B93" w:rsidRDefault="007E0B93">
            <w:r>
              <w:rPr>
                <w:b/>
                <w:bCs/>
              </w:rPr>
              <w:t>Vorbedin-gung(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6906EA6" w14:textId="77777777" w:rsidR="007E0B93" w:rsidRDefault="007E0B93">
            <w:r>
              <w:t>Username existiert bereits</w:t>
            </w:r>
          </w:p>
        </w:tc>
      </w:tr>
      <w:tr w:rsidR="007E0B93" w14:paraId="411DFB83"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E01D5F7"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77A355B"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65DA89E" w14:textId="77777777" w:rsidR="007E0B93" w:rsidRDefault="007E0B93">
            <w:r>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21A96F5" w14:textId="77777777" w:rsidR="007E0B93" w:rsidRDefault="007E0B93">
            <w:r>
              <w:rPr>
                <w:b/>
                <w:bCs/>
              </w:rPr>
              <w:t>√ / X</w:t>
            </w:r>
          </w:p>
        </w:tc>
      </w:tr>
      <w:tr w:rsidR="007E0B93" w14:paraId="30D6E51D"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646A782"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F94F4AD"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07B7182" w14:textId="77777777" w:rsidR="007E0B93" w:rsidRDefault="007E0B93">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ABE47D7" w14:textId="77777777" w:rsidR="007E0B93" w:rsidRDefault="007E0B93">
            <w:pPr>
              <w:rPr>
                <w:b/>
                <w:bCs/>
              </w:rPr>
            </w:pPr>
          </w:p>
        </w:tc>
      </w:tr>
      <w:tr w:rsidR="007E0B93" w14:paraId="5DDDB829"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F20537D" w14:textId="77777777" w:rsidR="007E0B93" w:rsidRDefault="007E0B93">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62FC6F7" w14:textId="77777777" w:rsidR="007E0B93" w:rsidRDefault="007E0B93">
            <w:r>
              <w:t>Der Benutzer gibt alle seine Daten ei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1F0C26F" w14:textId="77777777" w:rsidR="007E0B93" w:rsidRDefault="007E0B93">
            <w:r>
              <w:t>Alle Daten des Nutzers werden auf dem Bildschirm angezei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5FC17E" w14:textId="77777777" w:rsidR="007E0B93" w:rsidRDefault="007E0B93">
            <w:pPr>
              <w:rPr>
                <w:b/>
                <w:bCs/>
              </w:rPr>
            </w:pPr>
          </w:p>
          <w:p w14:paraId="508EB5D9" w14:textId="77777777" w:rsidR="007E0B93" w:rsidRDefault="007E0B93">
            <w:r>
              <w:rPr>
                <w:b/>
                <w:bCs/>
              </w:rPr>
              <w:lastRenderedPageBreak/>
              <w:t>√</w:t>
            </w:r>
          </w:p>
          <w:p w14:paraId="0DE323B6" w14:textId="77777777" w:rsidR="007E0B93" w:rsidRDefault="007E0B93">
            <w:pPr>
              <w:rPr>
                <w:b/>
                <w:bCs/>
              </w:rPr>
            </w:pPr>
          </w:p>
        </w:tc>
      </w:tr>
      <w:tr w:rsidR="007E0B93" w14:paraId="72DDBDD1"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DEEDBD5" w14:textId="77777777" w:rsidR="007E0B93" w:rsidRDefault="007E0B93">
            <w:pPr>
              <w:rPr>
                <w:lang w:val="en-GB"/>
              </w:rPr>
            </w:pPr>
          </w:p>
          <w:p w14:paraId="6F74332C" w14:textId="77777777" w:rsidR="007E0B93" w:rsidRDefault="007E0B93">
            <w:pPr>
              <w:rPr>
                <w:lang w:val="en-GB"/>
              </w:rPr>
            </w:pPr>
            <w:r>
              <w:rPr>
                <w:lang w:val="en-GB"/>
              </w:rPr>
              <w:t>2</w:t>
            </w:r>
          </w:p>
          <w:p w14:paraId="57DC130C" w14:textId="77777777" w:rsidR="007E0B93" w:rsidRDefault="007E0B93">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0D39B23" w14:textId="77777777" w:rsidR="007E0B93" w:rsidRDefault="007E0B93">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0F35725" w14:textId="77777777" w:rsidR="007E0B93" w:rsidRDefault="007E0B93">
            <w:r>
              <w:t>Auf dem Bildschirm wird eine Nachricht angezeigt das es einen Fehler bei der Registrierung gib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2630094" w14:textId="77777777" w:rsidR="007E0B93" w:rsidRDefault="007E0B93">
            <w:pPr>
              <w:rPr>
                <w:b/>
                <w:bCs/>
              </w:rPr>
            </w:pPr>
          </w:p>
          <w:p w14:paraId="3B1A1B50" w14:textId="77777777" w:rsidR="007E0B93" w:rsidRDefault="007E0B93">
            <w:r>
              <w:rPr>
                <w:b/>
                <w:bCs/>
              </w:rPr>
              <w:t>√</w:t>
            </w:r>
          </w:p>
          <w:p w14:paraId="739694F7" w14:textId="77777777" w:rsidR="007E0B93" w:rsidRDefault="007E0B93">
            <w:pPr>
              <w:rPr>
                <w:b/>
                <w:bCs/>
              </w:rPr>
            </w:pPr>
          </w:p>
        </w:tc>
      </w:tr>
      <w:tr w:rsidR="007E0B93" w14:paraId="6FAA890B"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FC7DEF5" w14:textId="77777777" w:rsidR="007E0B93" w:rsidRDefault="007E0B93">
            <w:r>
              <w:rPr>
                <w:b/>
                <w:bCs/>
              </w:rPr>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C1235C" w14:textId="77777777" w:rsidR="007E0B93" w:rsidRDefault="007E0B93">
            <w:r>
              <w:t>Nutzer kann die Registrierung nicht abschicken und wird nicht an den Login 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9766FC5" w14:textId="77777777" w:rsidR="007E0B93" w:rsidRDefault="007E0B93">
            <w:r>
              <w:rPr>
                <w:b/>
                <w:bCs/>
              </w:rPr>
              <w:t>√</w:t>
            </w:r>
          </w:p>
        </w:tc>
      </w:tr>
      <w:tr w:rsidR="007E0B93" w14:paraId="2F14C786"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C5858D6" w14:textId="77777777" w:rsidR="007E0B93" w:rsidRDefault="007E0B93">
            <w:r>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4551508" w14:textId="77777777" w:rsidR="007E0B93" w:rsidRDefault="007E0B93">
            <w:pPr>
              <w:rPr>
                <w:b/>
                <w:bCs/>
              </w:rPr>
            </w:pPr>
            <w:r>
              <w:rPr>
                <w:b/>
                <w:bCs/>
              </w:rPr>
              <w:t>Test bestanden.</w:t>
            </w:r>
          </w:p>
        </w:tc>
      </w:tr>
    </w:tbl>
    <w:p w14:paraId="4B371D92" w14:textId="77777777" w:rsidR="007E0B93" w:rsidRDefault="007E0B93" w:rsidP="007E0B93">
      <w:pPr>
        <w:rPr>
          <w:sz w:val="28"/>
          <w:szCs w:val="28"/>
        </w:rPr>
      </w:pPr>
    </w:p>
    <w:p w14:paraId="1C76453B" w14:textId="77777777" w:rsidR="007E0B93" w:rsidRDefault="007E0B93" w:rsidP="007E0B93">
      <w:pPr>
        <w:rPr>
          <w:sz w:val="28"/>
          <w:szCs w:val="28"/>
        </w:rPr>
      </w:pPr>
    </w:p>
    <w:tbl>
      <w:tblPr>
        <w:tblW w:w="0" w:type="auto"/>
        <w:tblLook w:val="0600" w:firstRow="0" w:lastRow="0" w:firstColumn="0" w:lastColumn="0" w:noHBand="1" w:noVBand="1"/>
      </w:tblPr>
      <w:tblGrid>
        <w:gridCol w:w="1872"/>
        <w:gridCol w:w="2409"/>
        <w:gridCol w:w="4324"/>
        <w:gridCol w:w="751"/>
      </w:tblGrid>
      <w:tr w:rsidR="007E0B93" w14:paraId="0354FAA6"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04A9E16" w14:textId="77777777" w:rsidR="007E0B93" w:rsidRDefault="007E0B93">
            <w:r>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99F6791" w14:textId="77777777" w:rsidR="007E0B93" w:rsidRDefault="007E0B93">
            <w:r>
              <w:t>17.05.2024</w:t>
            </w:r>
          </w:p>
        </w:tc>
      </w:tr>
      <w:tr w:rsidR="007E0B93" w14:paraId="76B07E15"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E20736A" w14:textId="77777777" w:rsidR="007E0B93" w:rsidRDefault="007E0B93">
            <w:r>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DF8A3CA" w14:textId="77777777" w:rsidR="007E0B93" w:rsidRDefault="007E0B93">
            <w:r>
              <w:t>Beyza Alhanoglu</w:t>
            </w:r>
          </w:p>
        </w:tc>
      </w:tr>
      <w:tr w:rsidR="007E0B93" w14:paraId="70D6686B"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BE1D5A6" w14:textId="77777777" w:rsidR="007E0B93" w:rsidRDefault="007E0B93">
            <w:r>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1CE4268" w14:textId="77777777" w:rsidR="007E0B93" w:rsidRDefault="007E0B93">
            <w:r>
              <w:t>V 0.1.2</w:t>
            </w:r>
          </w:p>
        </w:tc>
      </w:tr>
      <w:tr w:rsidR="007E0B93" w14:paraId="5A2F4047"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C70CC80" w14:textId="77777777" w:rsidR="007E0B93" w:rsidRDefault="007E0B93">
            <w:r>
              <w:rPr>
                <w:b/>
                <w:bCs/>
              </w:rPr>
              <w:t>Vorbedin-gung(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E623F9D" w14:textId="77777777" w:rsidR="007E0B93" w:rsidRDefault="007E0B93">
            <w:r>
              <w:t>Daten unvollständig angegeben</w:t>
            </w:r>
          </w:p>
        </w:tc>
      </w:tr>
      <w:tr w:rsidR="007E0B93" w14:paraId="0009BFE0"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1C1C041"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0F95CFF"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971853E" w14:textId="77777777" w:rsidR="007E0B93" w:rsidRDefault="007E0B93">
            <w:r>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31176DC" w14:textId="77777777" w:rsidR="007E0B93" w:rsidRDefault="007E0B93">
            <w:r>
              <w:rPr>
                <w:b/>
                <w:bCs/>
              </w:rPr>
              <w:t>√ / X</w:t>
            </w:r>
          </w:p>
        </w:tc>
      </w:tr>
      <w:tr w:rsidR="007E0B93" w14:paraId="59B5A2BA"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112A1DC"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2D83238"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0B3F72" w14:textId="77777777" w:rsidR="007E0B93" w:rsidRDefault="007E0B93">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8DA311" w14:textId="77777777" w:rsidR="007E0B93" w:rsidRDefault="007E0B93">
            <w:pPr>
              <w:rPr>
                <w:b/>
                <w:bCs/>
              </w:rPr>
            </w:pPr>
          </w:p>
        </w:tc>
      </w:tr>
      <w:tr w:rsidR="007E0B93" w14:paraId="073CAC4A"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830A23F" w14:textId="77777777" w:rsidR="007E0B93" w:rsidRDefault="007E0B93">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CCD1B35" w14:textId="77777777" w:rsidR="007E0B93" w:rsidRDefault="007E0B93">
            <w:r>
              <w:t xml:space="preserve">Der Benutzer gibt seine Daten ein   </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399B5AB" w14:textId="77777777" w:rsidR="007E0B93" w:rsidRDefault="007E0B93">
            <w:r>
              <w:t>Die Daten des Nutzers werden auf dem Bildschirm angezei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DB2CE1" w14:textId="77777777" w:rsidR="007E0B93" w:rsidRDefault="007E0B93">
            <w:pPr>
              <w:rPr>
                <w:b/>
                <w:bCs/>
              </w:rPr>
            </w:pPr>
          </w:p>
          <w:p w14:paraId="1555595B" w14:textId="77777777" w:rsidR="007E0B93" w:rsidRDefault="007E0B93">
            <w:r>
              <w:rPr>
                <w:b/>
                <w:bCs/>
              </w:rPr>
              <w:t>√</w:t>
            </w:r>
          </w:p>
          <w:p w14:paraId="0651B295" w14:textId="77777777" w:rsidR="007E0B93" w:rsidRDefault="007E0B93">
            <w:pPr>
              <w:rPr>
                <w:b/>
                <w:bCs/>
              </w:rPr>
            </w:pPr>
          </w:p>
        </w:tc>
      </w:tr>
      <w:tr w:rsidR="007E0B93" w14:paraId="27285F9B"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AA422A" w14:textId="77777777" w:rsidR="007E0B93" w:rsidRDefault="007E0B93">
            <w:pPr>
              <w:rPr>
                <w:lang w:val="en-GB"/>
              </w:rPr>
            </w:pPr>
          </w:p>
          <w:p w14:paraId="47B91056" w14:textId="77777777" w:rsidR="007E0B93" w:rsidRDefault="007E0B93">
            <w:pPr>
              <w:rPr>
                <w:lang w:val="en-GB"/>
              </w:rPr>
            </w:pPr>
            <w:r>
              <w:rPr>
                <w:lang w:val="en-GB"/>
              </w:rPr>
              <w:t>2</w:t>
            </w:r>
          </w:p>
          <w:p w14:paraId="21B48D3C" w14:textId="77777777" w:rsidR="007E0B93" w:rsidRDefault="007E0B93">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69AF00B" w14:textId="77777777" w:rsidR="007E0B93" w:rsidRDefault="007E0B93">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0F7A725" w14:textId="77777777" w:rsidR="007E0B93" w:rsidRDefault="007E0B93">
            <w:r>
              <w:t>Auf dem Bildschirm wird ein Pop-up angezeigt, das auf die fehlenden daten aufmerksam mach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7D4056A" w14:textId="77777777" w:rsidR="007E0B93" w:rsidRDefault="007E0B93">
            <w:pPr>
              <w:rPr>
                <w:b/>
                <w:bCs/>
              </w:rPr>
            </w:pPr>
          </w:p>
          <w:p w14:paraId="7BE09E94" w14:textId="77777777" w:rsidR="007E0B93" w:rsidRDefault="007E0B93">
            <w:r>
              <w:rPr>
                <w:b/>
                <w:bCs/>
              </w:rPr>
              <w:t>√</w:t>
            </w:r>
          </w:p>
          <w:p w14:paraId="73308342" w14:textId="77777777" w:rsidR="007E0B93" w:rsidRDefault="007E0B93">
            <w:pPr>
              <w:rPr>
                <w:b/>
                <w:bCs/>
              </w:rPr>
            </w:pPr>
          </w:p>
        </w:tc>
      </w:tr>
      <w:tr w:rsidR="007E0B93" w14:paraId="2AC719AB"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E8950C" w14:textId="77777777" w:rsidR="007E0B93" w:rsidRDefault="007E0B93">
            <w:r>
              <w:rPr>
                <w:b/>
                <w:bCs/>
              </w:rPr>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FAAE219" w14:textId="77777777" w:rsidR="007E0B93" w:rsidRDefault="007E0B93">
            <w:r>
              <w:t>Nutzer kann die Registrierung nicht abschicken und wird nicht an den Login 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9B0B2C6" w14:textId="77777777" w:rsidR="007E0B93" w:rsidRDefault="007E0B93">
            <w:r>
              <w:rPr>
                <w:b/>
                <w:bCs/>
              </w:rPr>
              <w:t>√</w:t>
            </w:r>
          </w:p>
        </w:tc>
      </w:tr>
      <w:tr w:rsidR="007E0B93" w14:paraId="17D1A6A2"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3307064" w14:textId="77777777" w:rsidR="007E0B93" w:rsidRDefault="007E0B93">
            <w:r>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45479CD" w14:textId="77777777" w:rsidR="007E0B93" w:rsidRDefault="007E0B93">
            <w:pPr>
              <w:rPr>
                <w:b/>
                <w:bCs/>
              </w:rPr>
            </w:pPr>
            <w:r>
              <w:rPr>
                <w:b/>
                <w:bCs/>
              </w:rPr>
              <w:t>Test bestanden.</w:t>
            </w:r>
          </w:p>
        </w:tc>
      </w:tr>
    </w:tbl>
    <w:p w14:paraId="60F263AD" w14:textId="77777777" w:rsidR="007E0B93" w:rsidRDefault="007E0B93" w:rsidP="007E0B93">
      <w:pPr>
        <w:rPr>
          <w:sz w:val="28"/>
          <w:szCs w:val="28"/>
        </w:rPr>
      </w:pPr>
    </w:p>
    <w:p w14:paraId="4DE6C0FC" w14:textId="77777777" w:rsidR="007E0B93" w:rsidRDefault="007E0B93" w:rsidP="007E0B93">
      <w:pPr>
        <w:rPr>
          <w:sz w:val="28"/>
          <w:szCs w:val="28"/>
        </w:rPr>
      </w:pPr>
    </w:p>
    <w:p w14:paraId="288654EC" w14:textId="77777777" w:rsidR="007E0B93" w:rsidRDefault="007E0B93" w:rsidP="007E0B93">
      <w:pPr>
        <w:rPr>
          <w:sz w:val="28"/>
          <w:szCs w:val="28"/>
        </w:rPr>
      </w:pPr>
    </w:p>
    <w:tbl>
      <w:tblPr>
        <w:tblW w:w="0" w:type="auto"/>
        <w:tblLook w:val="0600" w:firstRow="0" w:lastRow="0" w:firstColumn="0" w:lastColumn="0" w:noHBand="1" w:noVBand="1"/>
      </w:tblPr>
      <w:tblGrid>
        <w:gridCol w:w="1872"/>
        <w:gridCol w:w="2409"/>
        <w:gridCol w:w="4324"/>
        <w:gridCol w:w="751"/>
      </w:tblGrid>
      <w:tr w:rsidR="007E0B93" w14:paraId="41ABFF9F"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749F40" w14:textId="77777777" w:rsidR="007E0B93" w:rsidRDefault="007E0B93">
            <w:r>
              <w:rPr>
                <w:b/>
                <w:bCs/>
              </w:rPr>
              <w:lastRenderedPageBreak/>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90E38F6" w14:textId="77777777" w:rsidR="007E0B93" w:rsidRDefault="007E0B93">
            <w:r>
              <w:t>17.05.2024</w:t>
            </w:r>
          </w:p>
        </w:tc>
      </w:tr>
      <w:tr w:rsidR="007E0B93" w14:paraId="6118C588"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E7A50D2" w14:textId="77777777" w:rsidR="007E0B93" w:rsidRDefault="007E0B93">
            <w:r>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57B953B" w14:textId="77777777" w:rsidR="007E0B93" w:rsidRDefault="007E0B93">
            <w:r>
              <w:t>Beyza Alhanoglu</w:t>
            </w:r>
          </w:p>
        </w:tc>
      </w:tr>
      <w:tr w:rsidR="007E0B93" w14:paraId="06F4C480"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E5EEF17" w14:textId="77777777" w:rsidR="007E0B93" w:rsidRDefault="007E0B93">
            <w:r>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B07026B" w14:textId="77777777" w:rsidR="007E0B93" w:rsidRDefault="007E0B93">
            <w:r>
              <w:t>V 0.1.2</w:t>
            </w:r>
          </w:p>
        </w:tc>
      </w:tr>
      <w:tr w:rsidR="007E0B93" w14:paraId="793BAAC0"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7231F44" w14:textId="77777777" w:rsidR="007E0B93" w:rsidRDefault="007E0B93">
            <w:r>
              <w:rPr>
                <w:b/>
                <w:bCs/>
              </w:rPr>
              <w:t>Vorbedin-gung(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9735975" w14:textId="77777777" w:rsidR="007E0B93" w:rsidRDefault="007E0B93">
            <w:r>
              <w:t>E-Mail wird mit Umlauten angegeben</w:t>
            </w:r>
          </w:p>
        </w:tc>
      </w:tr>
      <w:tr w:rsidR="007E0B93" w14:paraId="6F4DD5F5"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112925F"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085FB7C"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F0DADFE" w14:textId="77777777" w:rsidR="007E0B93" w:rsidRDefault="007E0B93">
            <w:r>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AD8EECB" w14:textId="77777777" w:rsidR="007E0B93" w:rsidRDefault="007E0B93">
            <w:r>
              <w:rPr>
                <w:b/>
                <w:bCs/>
              </w:rPr>
              <w:t>√ / X</w:t>
            </w:r>
          </w:p>
        </w:tc>
      </w:tr>
      <w:tr w:rsidR="007E0B93" w14:paraId="2A91ED83"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160DB8"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190D1C"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918A6AA" w14:textId="77777777" w:rsidR="007E0B93" w:rsidRDefault="007E0B93">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1BEAA24" w14:textId="77777777" w:rsidR="007E0B93" w:rsidRDefault="007E0B93">
            <w:pPr>
              <w:rPr>
                <w:b/>
                <w:bCs/>
              </w:rPr>
            </w:pPr>
          </w:p>
        </w:tc>
      </w:tr>
      <w:tr w:rsidR="007E0B93" w14:paraId="0DD6D29A"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B518A8A" w14:textId="77777777" w:rsidR="007E0B93" w:rsidRDefault="007E0B93">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23CA2B4" w14:textId="77777777" w:rsidR="007E0B93" w:rsidRDefault="007E0B93">
            <w:r>
              <w:t>Der Benutzer gibt alle seine Daten ei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B3AB3AD" w14:textId="77777777" w:rsidR="007E0B93" w:rsidRDefault="007E0B93">
            <w:r>
              <w:t>Alle Daten des Nutzers werden auf dem Bildschirm angezei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60BB6FD" w14:textId="77777777" w:rsidR="007E0B93" w:rsidRDefault="007E0B93">
            <w:pPr>
              <w:rPr>
                <w:b/>
                <w:bCs/>
              </w:rPr>
            </w:pPr>
          </w:p>
          <w:p w14:paraId="0A77B1CC" w14:textId="77777777" w:rsidR="007E0B93" w:rsidRDefault="007E0B93">
            <w:r>
              <w:rPr>
                <w:b/>
                <w:bCs/>
              </w:rPr>
              <w:t>√</w:t>
            </w:r>
          </w:p>
          <w:p w14:paraId="2CECA731" w14:textId="77777777" w:rsidR="007E0B93" w:rsidRDefault="007E0B93">
            <w:pPr>
              <w:rPr>
                <w:b/>
                <w:bCs/>
              </w:rPr>
            </w:pPr>
          </w:p>
        </w:tc>
      </w:tr>
      <w:tr w:rsidR="007E0B93" w14:paraId="48D4EEDD"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5A2295" w14:textId="77777777" w:rsidR="007E0B93" w:rsidRDefault="007E0B93">
            <w:pPr>
              <w:rPr>
                <w:lang w:val="en-GB"/>
              </w:rPr>
            </w:pPr>
          </w:p>
          <w:p w14:paraId="6DED704A" w14:textId="77777777" w:rsidR="007E0B93" w:rsidRDefault="007E0B93">
            <w:pPr>
              <w:rPr>
                <w:lang w:val="en-GB"/>
              </w:rPr>
            </w:pPr>
            <w:r>
              <w:rPr>
                <w:lang w:val="en-GB"/>
              </w:rPr>
              <w:t>2</w:t>
            </w:r>
          </w:p>
          <w:p w14:paraId="48F9AFA2" w14:textId="77777777" w:rsidR="007E0B93" w:rsidRDefault="007E0B93">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DD3B14B" w14:textId="77777777" w:rsidR="007E0B93" w:rsidRDefault="007E0B93">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D45631D" w14:textId="77777777" w:rsidR="007E0B93" w:rsidRDefault="007E0B93">
            <w:r>
              <w:t>Auf dem Bildschirm wird eine Pop-up Nachricht angezeigt in der steht das die verwendeten Umlaute vor dem @ nicht verwendet werden dürfen.</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9F81358" w14:textId="77777777" w:rsidR="007E0B93" w:rsidRDefault="007E0B93">
            <w:pPr>
              <w:rPr>
                <w:b/>
                <w:bCs/>
              </w:rPr>
            </w:pPr>
          </w:p>
          <w:p w14:paraId="1D0AFF92" w14:textId="77777777" w:rsidR="007E0B93" w:rsidRDefault="007E0B93">
            <w:r>
              <w:rPr>
                <w:b/>
                <w:bCs/>
              </w:rPr>
              <w:t>√</w:t>
            </w:r>
          </w:p>
          <w:p w14:paraId="49FB4D65" w14:textId="77777777" w:rsidR="007E0B93" w:rsidRDefault="007E0B93">
            <w:pPr>
              <w:rPr>
                <w:b/>
                <w:bCs/>
              </w:rPr>
            </w:pPr>
          </w:p>
        </w:tc>
      </w:tr>
      <w:tr w:rsidR="007E0B93" w14:paraId="2C0F9AE4"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BDC5F97" w14:textId="77777777" w:rsidR="007E0B93" w:rsidRDefault="007E0B93">
            <w:r>
              <w:rPr>
                <w:b/>
                <w:bCs/>
              </w:rPr>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04BEC63" w14:textId="77777777" w:rsidR="007E0B93" w:rsidRDefault="007E0B93">
            <w:r>
              <w:t>Man kann die Registrierung nicht abschicken und man wird nicht an den Login 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BB86536" w14:textId="77777777" w:rsidR="007E0B93" w:rsidRDefault="007E0B93">
            <w:r>
              <w:rPr>
                <w:b/>
                <w:bCs/>
              </w:rPr>
              <w:t>√</w:t>
            </w:r>
          </w:p>
        </w:tc>
      </w:tr>
      <w:tr w:rsidR="007E0B93" w14:paraId="7EBA2B67"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DB5E13C" w14:textId="77777777" w:rsidR="007E0B93" w:rsidRDefault="007E0B93">
            <w:r>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58EB4C7" w14:textId="77777777" w:rsidR="007E0B93" w:rsidRDefault="007E0B93">
            <w:pPr>
              <w:rPr>
                <w:b/>
                <w:bCs/>
              </w:rPr>
            </w:pPr>
            <w:r>
              <w:rPr>
                <w:b/>
                <w:bCs/>
              </w:rPr>
              <w:t>Test bestanden.</w:t>
            </w:r>
          </w:p>
        </w:tc>
      </w:tr>
    </w:tbl>
    <w:p w14:paraId="47200B06" w14:textId="77777777" w:rsidR="007E0B93" w:rsidRDefault="007E0B93" w:rsidP="007E0B93">
      <w:pPr>
        <w:rPr>
          <w:sz w:val="28"/>
          <w:szCs w:val="28"/>
        </w:rPr>
      </w:pPr>
    </w:p>
    <w:p w14:paraId="3353C1B8" w14:textId="77777777" w:rsidR="007E0B93" w:rsidRDefault="007E0B93" w:rsidP="007E0B93">
      <w:pPr>
        <w:rPr>
          <w:sz w:val="28"/>
          <w:szCs w:val="28"/>
        </w:rPr>
      </w:pPr>
    </w:p>
    <w:tbl>
      <w:tblPr>
        <w:tblW w:w="0" w:type="auto"/>
        <w:tblLook w:val="0600" w:firstRow="0" w:lastRow="0" w:firstColumn="0" w:lastColumn="0" w:noHBand="1" w:noVBand="1"/>
      </w:tblPr>
      <w:tblGrid>
        <w:gridCol w:w="1872"/>
        <w:gridCol w:w="2409"/>
        <w:gridCol w:w="4324"/>
        <w:gridCol w:w="406"/>
      </w:tblGrid>
      <w:tr w:rsidR="007E0B93" w14:paraId="67E625FF"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3B6FD5" w14:textId="77777777" w:rsidR="007E0B93" w:rsidRDefault="007E0B93">
            <w:r>
              <w:rPr>
                <w:b/>
                <w:bCs/>
              </w:rPr>
              <w:t>Datum</w:t>
            </w:r>
          </w:p>
        </w:tc>
        <w:tc>
          <w:tcPr>
            <w:tcW w:w="713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63E1CDE" w14:textId="77777777" w:rsidR="007E0B93" w:rsidRDefault="007E0B93">
            <w:r>
              <w:t>17.05.2024</w:t>
            </w:r>
          </w:p>
        </w:tc>
      </w:tr>
      <w:tr w:rsidR="007E0B93" w14:paraId="42B8C54C"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34C8E11" w14:textId="77777777" w:rsidR="007E0B93" w:rsidRDefault="007E0B93">
            <w:r>
              <w:rPr>
                <w:b/>
                <w:bCs/>
              </w:rPr>
              <w:t>Tester</w:t>
            </w:r>
          </w:p>
        </w:tc>
        <w:tc>
          <w:tcPr>
            <w:tcW w:w="713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AF2E144" w14:textId="77777777" w:rsidR="007E0B93" w:rsidRDefault="007E0B93">
            <w:r>
              <w:t>Beyza Alhanoglu</w:t>
            </w:r>
          </w:p>
        </w:tc>
      </w:tr>
      <w:tr w:rsidR="007E0B93" w14:paraId="56BE4FAA"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575CC0D" w14:textId="77777777" w:rsidR="007E0B93" w:rsidRDefault="007E0B93">
            <w:r>
              <w:rPr>
                <w:b/>
                <w:bCs/>
              </w:rPr>
              <w:t>SW-Version</w:t>
            </w:r>
          </w:p>
        </w:tc>
        <w:tc>
          <w:tcPr>
            <w:tcW w:w="713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321E796" w14:textId="77777777" w:rsidR="007E0B93" w:rsidRDefault="007E0B93">
            <w:r>
              <w:t>V 0.1.2</w:t>
            </w:r>
          </w:p>
        </w:tc>
      </w:tr>
      <w:tr w:rsidR="007E0B93" w14:paraId="276A2C77"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E03155B" w14:textId="77777777" w:rsidR="007E0B93" w:rsidRDefault="007E0B93">
            <w:r>
              <w:rPr>
                <w:b/>
                <w:bCs/>
              </w:rPr>
              <w:t>Vorbedin-gung(en)</w:t>
            </w:r>
          </w:p>
        </w:tc>
        <w:tc>
          <w:tcPr>
            <w:tcW w:w="713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75733C7" w14:textId="77777777" w:rsidR="007E0B93" w:rsidRDefault="007E0B93">
            <w:r>
              <w:t>Eine E-Mail wird mit Umlauten nach dem .  angegeben</w:t>
            </w:r>
          </w:p>
        </w:tc>
      </w:tr>
      <w:tr w:rsidR="007E0B93" w14:paraId="0FC900D0"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F389C89"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9D9FC4D"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AB0E938" w14:textId="77777777" w:rsidR="007E0B93" w:rsidRDefault="007E0B93">
            <w:r>
              <w:rPr>
                <w:b/>
                <w:bCs/>
              </w:rPr>
              <w:t>Erwartete Reaktion (System)</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FEFDB9D" w14:textId="77777777" w:rsidR="007E0B93" w:rsidRDefault="007E0B93">
            <w:r>
              <w:rPr>
                <w:b/>
                <w:bCs/>
              </w:rPr>
              <w:t>√ / X</w:t>
            </w:r>
          </w:p>
        </w:tc>
      </w:tr>
      <w:tr w:rsidR="007E0B93" w14:paraId="5F11983C"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D30D8D2"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5FABF0A"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F7FB8CD" w14:textId="77777777" w:rsidR="007E0B93" w:rsidRDefault="007E0B93">
            <w:pPr>
              <w:rPr>
                <w:b/>
                <w:bCs/>
              </w:rPr>
            </w:pP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1E165F8" w14:textId="77777777" w:rsidR="007E0B93" w:rsidRDefault="007E0B93">
            <w:pPr>
              <w:rPr>
                <w:b/>
                <w:bCs/>
              </w:rPr>
            </w:pPr>
          </w:p>
        </w:tc>
      </w:tr>
      <w:tr w:rsidR="007E0B93" w14:paraId="0F48F056"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10A1807" w14:textId="77777777" w:rsidR="007E0B93" w:rsidRDefault="007E0B93">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B48A367" w14:textId="77777777" w:rsidR="007E0B93" w:rsidRDefault="007E0B93">
            <w:r>
              <w:t>Der Benutzer gibt alle seine Daten ei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CB17E9B" w14:textId="77777777" w:rsidR="007E0B93" w:rsidRDefault="007E0B93">
            <w:r>
              <w:t>Alle Daten des Nutzers werden auf dem Bildschirm angezeigt</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052F87E" w14:textId="77777777" w:rsidR="007E0B93" w:rsidRDefault="007E0B93">
            <w:pPr>
              <w:rPr>
                <w:b/>
                <w:bCs/>
              </w:rPr>
            </w:pPr>
          </w:p>
          <w:p w14:paraId="3A13E11A" w14:textId="77777777" w:rsidR="007E0B93" w:rsidRDefault="007E0B93">
            <w:r>
              <w:rPr>
                <w:b/>
                <w:bCs/>
              </w:rPr>
              <w:t>√</w:t>
            </w:r>
          </w:p>
          <w:p w14:paraId="27AF6881" w14:textId="77777777" w:rsidR="007E0B93" w:rsidRDefault="007E0B93">
            <w:pPr>
              <w:rPr>
                <w:b/>
                <w:bCs/>
              </w:rPr>
            </w:pPr>
          </w:p>
        </w:tc>
      </w:tr>
      <w:tr w:rsidR="007E0B93" w14:paraId="43FAC628"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C38D40D" w14:textId="77777777" w:rsidR="007E0B93" w:rsidRDefault="007E0B93">
            <w:pPr>
              <w:rPr>
                <w:lang w:val="en-GB"/>
              </w:rPr>
            </w:pPr>
          </w:p>
          <w:p w14:paraId="2B2BFB7F" w14:textId="77777777" w:rsidR="007E0B93" w:rsidRDefault="007E0B93">
            <w:pPr>
              <w:rPr>
                <w:lang w:val="en-GB"/>
              </w:rPr>
            </w:pPr>
            <w:r>
              <w:rPr>
                <w:lang w:val="en-GB"/>
              </w:rPr>
              <w:t>2</w:t>
            </w:r>
          </w:p>
          <w:p w14:paraId="515C0BE1" w14:textId="77777777" w:rsidR="007E0B93" w:rsidRDefault="007E0B93">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340A149" w14:textId="77777777" w:rsidR="007E0B93" w:rsidRDefault="007E0B93">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785298" w14:textId="77777777" w:rsidR="007E0B93" w:rsidRDefault="007E0B93">
            <w:r>
              <w:t>Auf dem Bildschirm wird eine Nachricht angezeigt das es einen Fehler bei der Registrierung gibt</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00592B2" w14:textId="77777777" w:rsidR="007E0B93" w:rsidRDefault="007E0B93">
            <w:pPr>
              <w:rPr>
                <w:b/>
                <w:bCs/>
              </w:rPr>
            </w:pPr>
          </w:p>
          <w:p w14:paraId="60D98BB5" w14:textId="77777777" w:rsidR="007E0B93" w:rsidRDefault="007E0B93">
            <w:r>
              <w:rPr>
                <w:b/>
                <w:bCs/>
              </w:rPr>
              <w:t>√</w:t>
            </w:r>
          </w:p>
          <w:p w14:paraId="14D17ED1" w14:textId="77777777" w:rsidR="007E0B93" w:rsidRDefault="007E0B93">
            <w:pPr>
              <w:rPr>
                <w:b/>
                <w:bCs/>
              </w:rPr>
            </w:pPr>
          </w:p>
        </w:tc>
      </w:tr>
      <w:tr w:rsidR="007E0B93" w14:paraId="004FEB1D"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690C925" w14:textId="77777777" w:rsidR="007E0B93" w:rsidRDefault="007E0B93">
            <w:r>
              <w:rPr>
                <w:b/>
                <w:bCs/>
              </w:rPr>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B815765" w14:textId="77777777" w:rsidR="007E0B93" w:rsidRDefault="007E0B93">
            <w:r>
              <w:t>Man kann die Registrierung nicht abschicken und man wird nicht an den Login geleitet</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C02BE6B" w14:textId="77777777" w:rsidR="007E0B93" w:rsidRDefault="007E0B93">
            <w:r>
              <w:rPr>
                <w:b/>
                <w:bCs/>
              </w:rPr>
              <w:t>√</w:t>
            </w:r>
          </w:p>
        </w:tc>
      </w:tr>
      <w:tr w:rsidR="007E0B93" w14:paraId="05170C04"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4FB5BA7" w14:textId="77777777" w:rsidR="007E0B93" w:rsidRDefault="007E0B93">
            <w:r>
              <w:rPr>
                <w:b/>
                <w:bCs/>
              </w:rPr>
              <w:t>Testurteil</w:t>
            </w:r>
          </w:p>
        </w:tc>
        <w:tc>
          <w:tcPr>
            <w:tcW w:w="713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9F7DE47" w14:textId="77777777" w:rsidR="007E0B93" w:rsidRDefault="007E0B93">
            <w:pPr>
              <w:rPr>
                <w:b/>
                <w:bCs/>
              </w:rPr>
            </w:pPr>
            <w:r>
              <w:rPr>
                <w:b/>
                <w:bCs/>
              </w:rPr>
              <w:t>Test bestanden.</w:t>
            </w:r>
          </w:p>
        </w:tc>
      </w:tr>
    </w:tbl>
    <w:p w14:paraId="6034A04B" w14:textId="77777777" w:rsidR="007E0B93" w:rsidRDefault="007E0B93" w:rsidP="007E0B93">
      <w:pPr>
        <w:rPr>
          <w:sz w:val="28"/>
          <w:szCs w:val="28"/>
        </w:rPr>
      </w:pPr>
    </w:p>
    <w:p w14:paraId="5DF63B09" w14:textId="77777777" w:rsidR="007E0B93" w:rsidRDefault="007E0B93" w:rsidP="007E0B93">
      <w:pPr>
        <w:rPr>
          <w:sz w:val="28"/>
          <w:szCs w:val="28"/>
        </w:rPr>
      </w:pPr>
    </w:p>
    <w:p w14:paraId="4A43B9DC" w14:textId="77777777" w:rsidR="007E0B93" w:rsidRDefault="007E0B93" w:rsidP="007E0B93">
      <w:pPr>
        <w:rPr>
          <w:sz w:val="28"/>
          <w:szCs w:val="28"/>
        </w:rPr>
      </w:pPr>
    </w:p>
    <w:p w14:paraId="233E14D9" w14:textId="77777777" w:rsidR="007E0B93" w:rsidRDefault="007E0B93" w:rsidP="007E0B93">
      <w:pPr>
        <w:rPr>
          <w:sz w:val="28"/>
          <w:szCs w:val="28"/>
        </w:rPr>
      </w:pPr>
    </w:p>
    <w:p w14:paraId="1FB2A033" w14:textId="77777777" w:rsidR="007E0B93" w:rsidRDefault="007E0B93" w:rsidP="007E0B93">
      <w:pPr>
        <w:rPr>
          <w:sz w:val="28"/>
          <w:szCs w:val="28"/>
        </w:rPr>
      </w:pPr>
    </w:p>
    <w:p w14:paraId="22B8966D" w14:textId="77777777" w:rsidR="007E0B93" w:rsidRDefault="007E0B93" w:rsidP="007E0B93">
      <w:pPr>
        <w:rPr>
          <w:sz w:val="28"/>
          <w:szCs w:val="28"/>
        </w:rPr>
      </w:pPr>
    </w:p>
    <w:p w14:paraId="1E6F9B88" w14:textId="77777777" w:rsidR="007E0B93" w:rsidRDefault="007E0B93" w:rsidP="007E0B93">
      <w:pPr>
        <w:rPr>
          <w:sz w:val="28"/>
          <w:szCs w:val="28"/>
        </w:rPr>
      </w:pPr>
    </w:p>
    <w:p w14:paraId="3AAE7245" w14:textId="77777777" w:rsidR="007E0B93" w:rsidRDefault="007E0B93" w:rsidP="007E0B93">
      <w:pPr>
        <w:rPr>
          <w:sz w:val="28"/>
          <w:szCs w:val="28"/>
        </w:rPr>
      </w:pPr>
    </w:p>
    <w:p w14:paraId="51628DF1" w14:textId="77777777" w:rsidR="007E0B93" w:rsidRDefault="007E0B93" w:rsidP="007E0B93">
      <w:pPr>
        <w:rPr>
          <w:sz w:val="28"/>
          <w:szCs w:val="28"/>
        </w:rPr>
      </w:pPr>
    </w:p>
    <w:p w14:paraId="4CEC3E53" w14:textId="77777777" w:rsidR="007E0B93" w:rsidRDefault="007E0B93" w:rsidP="007E0B93">
      <w:pPr>
        <w:rPr>
          <w:sz w:val="28"/>
          <w:szCs w:val="28"/>
        </w:rPr>
      </w:pPr>
    </w:p>
    <w:p w14:paraId="1E1FE5F3" w14:textId="77777777" w:rsidR="007E0B93" w:rsidRDefault="007E0B93" w:rsidP="007E0B93">
      <w:pPr>
        <w:rPr>
          <w:sz w:val="28"/>
          <w:szCs w:val="28"/>
        </w:rPr>
      </w:pPr>
    </w:p>
    <w:p w14:paraId="48C54F0D" w14:textId="77777777" w:rsidR="007E0B93" w:rsidRDefault="007E0B93" w:rsidP="007E0B93">
      <w:pPr>
        <w:rPr>
          <w:sz w:val="28"/>
          <w:szCs w:val="28"/>
        </w:rPr>
      </w:pPr>
    </w:p>
    <w:p w14:paraId="54769344" w14:textId="77777777" w:rsidR="007E0B93" w:rsidRDefault="007E0B93" w:rsidP="007E0B93">
      <w:pPr>
        <w:rPr>
          <w:sz w:val="28"/>
          <w:szCs w:val="28"/>
        </w:rPr>
      </w:pPr>
    </w:p>
    <w:p w14:paraId="63FC86F8" w14:textId="77777777" w:rsidR="007E0B93" w:rsidRDefault="007E0B93" w:rsidP="007E0B93">
      <w:pPr>
        <w:rPr>
          <w:sz w:val="28"/>
          <w:szCs w:val="28"/>
        </w:rPr>
      </w:pPr>
    </w:p>
    <w:p w14:paraId="69D2CE2E" w14:textId="77777777" w:rsidR="007E0B93" w:rsidRDefault="007E0B93" w:rsidP="007E0B93">
      <w:pPr>
        <w:rPr>
          <w:sz w:val="28"/>
          <w:szCs w:val="28"/>
        </w:rPr>
      </w:pPr>
    </w:p>
    <w:p w14:paraId="573C9EBD" w14:textId="77777777" w:rsidR="007E0B93" w:rsidRDefault="007E0B93" w:rsidP="007E0B93">
      <w:r>
        <w:t>7.8</w:t>
      </w:r>
    </w:p>
    <w:tbl>
      <w:tblPr>
        <w:tblW w:w="0" w:type="auto"/>
        <w:tblLook w:val="0600" w:firstRow="0" w:lastRow="0" w:firstColumn="0" w:lastColumn="0" w:noHBand="1" w:noVBand="1"/>
      </w:tblPr>
      <w:tblGrid>
        <w:gridCol w:w="1872"/>
        <w:gridCol w:w="2409"/>
        <w:gridCol w:w="4324"/>
        <w:gridCol w:w="751"/>
      </w:tblGrid>
      <w:tr w:rsidR="007E0B93" w14:paraId="2B2BE5EF"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BA2A54E" w14:textId="77777777" w:rsidR="007E0B93" w:rsidRDefault="007E0B93">
            <w:r>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9AC89B6" w14:textId="77777777" w:rsidR="007E0B93" w:rsidRDefault="007E0B93">
            <w:r>
              <w:t>17.05.2024</w:t>
            </w:r>
          </w:p>
        </w:tc>
      </w:tr>
      <w:tr w:rsidR="007E0B93" w14:paraId="55B72F05"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E20BAFE" w14:textId="77777777" w:rsidR="007E0B93" w:rsidRDefault="007E0B93">
            <w:r>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8B292D1" w14:textId="77777777" w:rsidR="007E0B93" w:rsidRDefault="007E0B93">
            <w:r>
              <w:t>Beyza Alhanoglu</w:t>
            </w:r>
          </w:p>
        </w:tc>
      </w:tr>
      <w:tr w:rsidR="007E0B93" w14:paraId="7C7A3640"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F93BD83" w14:textId="77777777" w:rsidR="007E0B93" w:rsidRDefault="007E0B93">
            <w:r>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1DA3D9C" w14:textId="77777777" w:rsidR="007E0B93" w:rsidRDefault="007E0B93">
            <w:r>
              <w:t>V 0.1.2</w:t>
            </w:r>
          </w:p>
        </w:tc>
      </w:tr>
      <w:tr w:rsidR="007E0B93" w14:paraId="43410A81"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780385F" w14:textId="77777777" w:rsidR="007E0B93" w:rsidRDefault="007E0B93">
            <w:r>
              <w:rPr>
                <w:b/>
                <w:bCs/>
              </w:rPr>
              <w:t>Vorbedin-gung(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CFF8FEC" w14:textId="77777777" w:rsidR="007E0B93" w:rsidRDefault="007E0B93">
            <w:r>
              <w:t>Erfolgreicher Login</w:t>
            </w:r>
          </w:p>
        </w:tc>
      </w:tr>
      <w:tr w:rsidR="007E0B93" w14:paraId="33E67724"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13CD26D"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5617818"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748D1B1" w14:textId="77777777" w:rsidR="007E0B93" w:rsidRDefault="007E0B93">
            <w:r>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FA123C8" w14:textId="77777777" w:rsidR="007E0B93" w:rsidRDefault="007E0B93">
            <w:r>
              <w:rPr>
                <w:b/>
                <w:bCs/>
              </w:rPr>
              <w:t>√ / X</w:t>
            </w:r>
          </w:p>
        </w:tc>
      </w:tr>
      <w:tr w:rsidR="007E0B93" w14:paraId="20367B81"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755E7F"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B6ED60"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BD6168" w14:textId="77777777" w:rsidR="007E0B93" w:rsidRDefault="007E0B93">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04E8AFA" w14:textId="77777777" w:rsidR="007E0B93" w:rsidRDefault="007E0B93">
            <w:pPr>
              <w:rPr>
                <w:b/>
                <w:bCs/>
              </w:rPr>
            </w:pPr>
          </w:p>
        </w:tc>
      </w:tr>
      <w:tr w:rsidR="007E0B93" w14:paraId="0F258E40"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52CBFCE" w14:textId="77777777" w:rsidR="007E0B93" w:rsidRDefault="007E0B93">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0C727AB" w14:textId="77777777" w:rsidR="007E0B93" w:rsidRDefault="007E0B93">
            <w:r>
              <w:t>Der Nutzer drückt auf den Text: Spiel Start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34978D3" w14:textId="77777777" w:rsidR="007E0B93" w:rsidRDefault="007E0B93">
            <w:r>
              <w:t>Der Nutzer wird auf die Spiel Seit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4AD2F36" w14:textId="77777777" w:rsidR="007E0B93" w:rsidRDefault="007E0B93">
            <w:pPr>
              <w:rPr>
                <w:b/>
                <w:bCs/>
              </w:rPr>
            </w:pPr>
          </w:p>
          <w:p w14:paraId="62F91A09" w14:textId="77777777" w:rsidR="007E0B93" w:rsidRDefault="007E0B93">
            <w:r>
              <w:rPr>
                <w:b/>
                <w:bCs/>
              </w:rPr>
              <w:t>√</w:t>
            </w:r>
          </w:p>
          <w:p w14:paraId="0968A8EF" w14:textId="77777777" w:rsidR="007E0B93" w:rsidRDefault="007E0B93">
            <w:pPr>
              <w:rPr>
                <w:b/>
                <w:bCs/>
              </w:rPr>
            </w:pPr>
          </w:p>
        </w:tc>
      </w:tr>
      <w:tr w:rsidR="007E0B93" w14:paraId="2DE4B428"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CEF449" w14:textId="77777777" w:rsidR="007E0B93" w:rsidRDefault="007E0B93">
            <w:r>
              <w:rPr>
                <w:b/>
                <w:bCs/>
              </w:rPr>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47E4F7D" w14:textId="77777777" w:rsidR="007E0B93" w:rsidRDefault="007E0B93">
            <w:r>
              <w: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CBC4661" w14:textId="77777777" w:rsidR="007E0B93" w:rsidRDefault="007E0B93">
            <w:r>
              <w:rPr>
                <w:b/>
                <w:bCs/>
              </w:rPr>
              <w:t>√</w:t>
            </w:r>
          </w:p>
        </w:tc>
      </w:tr>
      <w:tr w:rsidR="007E0B93" w14:paraId="496802B9"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9E02FDC" w14:textId="77777777" w:rsidR="007E0B93" w:rsidRDefault="007E0B93">
            <w:r>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898CFC7" w14:textId="77777777" w:rsidR="007E0B93" w:rsidRDefault="007E0B93">
            <w:pPr>
              <w:rPr>
                <w:b/>
                <w:bCs/>
              </w:rPr>
            </w:pPr>
            <w:r>
              <w:rPr>
                <w:b/>
                <w:bCs/>
              </w:rPr>
              <w:t>Test bestanden.</w:t>
            </w:r>
          </w:p>
        </w:tc>
      </w:tr>
    </w:tbl>
    <w:p w14:paraId="363D4F98" w14:textId="77777777" w:rsidR="007E0B93" w:rsidRDefault="007E0B93" w:rsidP="007E0B93">
      <w:pPr>
        <w:rPr>
          <w:sz w:val="28"/>
          <w:szCs w:val="28"/>
        </w:rPr>
      </w:pPr>
    </w:p>
    <w:p w14:paraId="692352A2" w14:textId="77777777" w:rsidR="007E0B93" w:rsidRDefault="007E0B93" w:rsidP="007E0B93">
      <w:pPr>
        <w:rPr>
          <w:sz w:val="28"/>
          <w:szCs w:val="28"/>
        </w:rPr>
      </w:pPr>
    </w:p>
    <w:p w14:paraId="0B25F795" w14:textId="77777777" w:rsidR="007E0B93" w:rsidRDefault="007E0B93" w:rsidP="007E0B93">
      <w:pPr>
        <w:rPr>
          <w:sz w:val="28"/>
          <w:szCs w:val="28"/>
        </w:rPr>
      </w:pPr>
    </w:p>
    <w:tbl>
      <w:tblPr>
        <w:tblW w:w="0" w:type="auto"/>
        <w:tblLook w:val="0600" w:firstRow="0" w:lastRow="0" w:firstColumn="0" w:lastColumn="0" w:noHBand="1" w:noVBand="1"/>
      </w:tblPr>
      <w:tblGrid>
        <w:gridCol w:w="1872"/>
        <w:gridCol w:w="2409"/>
        <w:gridCol w:w="4324"/>
        <w:gridCol w:w="751"/>
      </w:tblGrid>
      <w:tr w:rsidR="007E0B93" w14:paraId="206DFBEF"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A97C3BA" w14:textId="77777777" w:rsidR="007E0B93" w:rsidRDefault="007E0B93">
            <w:r>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B3CA40B" w14:textId="77777777" w:rsidR="007E0B93" w:rsidRDefault="007E0B93">
            <w:r>
              <w:t>17.05.2024</w:t>
            </w:r>
          </w:p>
        </w:tc>
      </w:tr>
      <w:tr w:rsidR="007E0B93" w14:paraId="3D1CDE19"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666D3AB" w14:textId="77777777" w:rsidR="007E0B93" w:rsidRDefault="007E0B93">
            <w:r>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1D32AC7" w14:textId="77777777" w:rsidR="007E0B93" w:rsidRDefault="007E0B93">
            <w:r>
              <w:t>Beyza Alhanoglu</w:t>
            </w:r>
          </w:p>
        </w:tc>
      </w:tr>
      <w:tr w:rsidR="007E0B93" w14:paraId="3E0366DF"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7813BB4" w14:textId="77777777" w:rsidR="007E0B93" w:rsidRDefault="007E0B93">
            <w:r>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3DC1AF7" w14:textId="77777777" w:rsidR="007E0B93" w:rsidRDefault="007E0B93">
            <w:r>
              <w:t>V 0.1.2</w:t>
            </w:r>
          </w:p>
        </w:tc>
      </w:tr>
      <w:tr w:rsidR="007E0B93" w14:paraId="11734884"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8E5D7E" w14:textId="77777777" w:rsidR="007E0B93" w:rsidRDefault="007E0B93">
            <w:r>
              <w:rPr>
                <w:b/>
                <w:bCs/>
              </w:rPr>
              <w:t>Vorbedin-gung(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7A57481" w14:textId="77777777" w:rsidR="007E0B93" w:rsidRDefault="007E0B93">
            <w:r>
              <w:t>Erfolgreicher Login</w:t>
            </w:r>
          </w:p>
        </w:tc>
      </w:tr>
      <w:tr w:rsidR="007E0B93" w14:paraId="29E02A5F"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EB1A6A7"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0531F12"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FDBDD8B" w14:textId="77777777" w:rsidR="007E0B93" w:rsidRDefault="007E0B93">
            <w:pPr>
              <w:rPr>
                <w:b/>
              </w:rPr>
            </w:pPr>
            <w:r>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0CED578" w14:textId="77777777" w:rsidR="007E0B93" w:rsidRDefault="007E0B93">
            <w:r>
              <w:rPr>
                <w:b/>
                <w:bCs/>
              </w:rPr>
              <w:t>√ / X</w:t>
            </w:r>
          </w:p>
        </w:tc>
      </w:tr>
      <w:tr w:rsidR="007E0B93" w14:paraId="7009C9D4"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C646D2"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C97A4A2"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93931F" w14:textId="77777777" w:rsidR="007E0B93" w:rsidRDefault="007E0B93">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87FF5E9" w14:textId="77777777" w:rsidR="007E0B93" w:rsidRDefault="007E0B93">
            <w:pPr>
              <w:rPr>
                <w:b/>
                <w:bCs/>
              </w:rPr>
            </w:pPr>
          </w:p>
        </w:tc>
      </w:tr>
      <w:tr w:rsidR="007E0B93" w14:paraId="18823C03"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290B038" w14:textId="77777777" w:rsidR="007E0B93" w:rsidRDefault="007E0B93">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3C524E4" w14:textId="77777777" w:rsidR="007E0B93" w:rsidRDefault="007E0B93">
            <w:r>
              <w:t>Der Nutzer drückt auf den Text: MEIN PROFIL</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D2522C7" w14:textId="77777777" w:rsidR="007E0B93" w:rsidRDefault="007E0B93">
            <w:r>
              <w:t>Der Nutzer wird auf die Profil Seit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4B43856" w14:textId="77777777" w:rsidR="007E0B93" w:rsidRDefault="007E0B93">
            <w:pPr>
              <w:rPr>
                <w:b/>
                <w:bCs/>
              </w:rPr>
            </w:pPr>
          </w:p>
          <w:p w14:paraId="60E20173" w14:textId="77777777" w:rsidR="007E0B93" w:rsidRDefault="007E0B93">
            <w:r>
              <w:rPr>
                <w:b/>
                <w:bCs/>
              </w:rPr>
              <w:t>√</w:t>
            </w:r>
          </w:p>
          <w:p w14:paraId="595E7A2F" w14:textId="77777777" w:rsidR="007E0B93" w:rsidRDefault="007E0B93">
            <w:pPr>
              <w:rPr>
                <w:b/>
                <w:bCs/>
              </w:rPr>
            </w:pPr>
          </w:p>
        </w:tc>
      </w:tr>
      <w:tr w:rsidR="007E0B93" w14:paraId="0BB47ED5"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744F7E2" w14:textId="77777777" w:rsidR="007E0B93" w:rsidRDefault="007E0B93">
            <w:r>
              <w:rPr>
                <w:b/>
                <w:bCs/>
              </w:rPr>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BE68D2B" w14:textId="77777777" w:rsidR="007E0B93" w:rsidRDefault="007E0B93">
            <w:r>
              <w:t>Der Nutzer kann sich sein eigenes Profil angucken</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6C26BF6" w14:textId="77777777" w:rsidR="007E0B93" w:rsidRDefault="007E0B93">
            <w:r>
              <w:rPr>
                <w:b/>
                <w:bCs/>
              </w:rPr>
              <w:t>√</w:t>
            </w:r>
          </w:p>
        </w:tc>
      </w:tr>
      <w:tr w:rsidR="007E0B93" w14:paraId="6ABAD35F"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6726947" w14:textId="77777777" w:rsidR="007E0B93" w:rsidRDefault="007E0B93">
            <w:r>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E3D8F9B" w14:textId="77777777" w:rsidR="007E0B93" w:rsidRDefault="007E0B93">
            <w:pPr>
              <w:rPr>
                <w:b/>
                <w:bCs/>
              </w:rPr>
            </w:pPr>
            <w:r>
              <w:rPr>
                <w:b/>
                <w:bCs/>
              </w:rPr>
              <w:t>Test bestanden.</w:t>
            </w:r>
          </w:p>
        </w:tc>
      </w:tr>
    </w:tbl>
    <w:p w14:paraId="1C4BC7D8" w14:textId="77777777" w:rsidR="007E0B93" w:rsidRDefault="007E0B93" w:rsidP="007E0B93">
      <w:pPr>
        <w:rPr>
          <w:sz w:val="28"/>
          <w:szCs w:val="28"/>
        </w:rPr>
      </w:pPr>
    </w:p>
    <w:p w14:paraId="223E6544" w14:textId="77777777" w:rsidR="007E0B93" w:rsidRDefault="007E0B93" w:rsidP="007E0B93">
      <w:pPr>
        <w:rPr>
          <w:sz w:val="28"/>
          <w:szCs w:val="28"/>
        </w:rPr>
      </w:pPr>
    </w:p>
    <w:p w14:paraId="4EBF933B" w14:textId="77777777" w:rsidR="007E0B93" w:rsidRDefault="007E0B93" w:rsidP="007E0B93">
      <w:pPr>
        <w:rPr>
          <w:sz w:val="28"/>
          <w:szCs w:val="28"/>
        </w:rPr>
      </w:pPr>
    </w:p>
    <w:p w14:paraId="26801ABF" w14:textId="77777777" w:rsidR="007E0B93" w:rsidRDefault="007E0B93" w:rsidP="007E0B93">
      <w:pPr>
        <w:rPr>
          <w:sz w:val="28"/>
          <w:szCs w:val="28"/>
        </w:rPr>
      </w:pPr>
    </w:p>
    <w:p w14:paraId="1B8EE2D6" w14:textId="77777777" w:rsidR="007E0B93" w:rsidRDefault="007E0B93" w:rsidP="007E0B93">
      <w:pPr>
        <w:rPr>
          <w:sz w:val="28"/>
          <w:szCs w:val="28"/>
        </w:rPr>
      </w:pPr>
    </w:p>
    <w:tbl>
      <w:tblPr>
        <w:tblW w:w="0" w:type="auto"/>
        <w:tblLook w:val="0600" w:firstRow="0" w:lastRow="0" w:firstColumn="0" w:lastColumn="0" w:noHBand="1" w:noVBand="1"/>
      </w:tblPr>
      <w:tblGrid>
        <w:gridCol w:w="1872"/>
        <w:gridCol w:w="2409"/>
        <w:gridCol w:w="4324"/>
        <w:gridCol w:w="751"/>
      </w:tblGrid>
      <w:tr w:rsidR="007E0B93" w14:paraId="2F280D06"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3A0F03A" w14:textId="77777777" w:rsidR="007E0B93" w:rsidRDefault="007E0B93">
            <w:r>
              <w:rPr>
                <w:b/>
                <w:bCs/>
              </w:rPr>
              <w:lastRenderedPageBreak/>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02CBBA8" w14:textId="77777777" w:rsidR="007E0B93" w:rsidRDefault="007E0B93">
            <w:r>
              <w:t>17.05.2024</w:t>
            </w:r>
          </w:p>
        </w:tc>
      </w:tr>
      <w:tr w:rsidR="007E0B93" w14:paraId="0FF50F9D"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E8875B9" w14:textId="77777777" w:rsidR="007E0B93" w:rsidRDefault="007E0B93">
            <w:r>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4190C2E" w14:textId="77777777" w:rsidR="007E0B93" w:rsidRDefault="007E0B93">
            <w:r>
              <w:t>Beyza Alhanoglu</w:t>
            </w:r>
          </w:p>
        </w:tc>
      </w:tr>
      <w:tr w:rsidR="007E0B93" w14:paraId="3F662AC0"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764B7C7" w14:textId="77777777" w:rsidR="007E0B93" w:rsidRDefault="007E0B93">
            <w:r>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DEB1A8A" w14:textId="77777777" w:rsidR="007E0B93" w:rsidRDefault="007E0B93">
            <w:r>
              <w:t>V 0.1.2</w:t>
            </w:r>
          </w:p>
        </w:tc>
      </w:tr>
      <w:tr w:rsidR="007E0B93" w14:paraId="324D6D3F"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D82E316" w14:textId="77777777" w:rsidR="007E0B93" w:rsidRDefault="007E0B93">
            <w:r>
              <w:rPr>
                <w:b/>
                <w:bCs/>
              </w:rPr>
              <w:t>Vorbedin-gung(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14EACF1" w14:textId="77777777" w:rsidR="007E0B93" w:rsidRDefault="007E0B93">
            <w:r>
              <w:t>Erfolgreicher Login</w:t>
            </w:r>
          </w:p>
        </w:tc>
      </w:tr>
      <w:tr w:rsidR="007E0B93" w14:paraId="7103CA40"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F64DF9A"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BE30F5B"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0D0EBEE" w14:textId="77777777" w:rsidR="007E0B93" w:rsidRDefault="007E0B93">
            <w:r>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9F7C315" w14:textId="77777777" w:rsidR="007E0B93" w:rsidRDefault="007E0B93">
            <w:r>
              <w:rPr>
                <w:b/>
                <w:bCs/>
              </w:rPr>
              <w:t>√ / X</w:t>
            </w:r>
          </w:p>
        </w:tc>
      </w:tr>
      <w:tr w:rsidR="007E0B93" w14:paraId="7729588C"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9730059"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E11CFE"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621FAC3" w14:textId="77777777" w:rsidR="007E0B93" w:rsidRDefault="007E0B93">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09DF769" w14:textId="77777777" w:rsidR="007E0B93" w:rsidRDefault="007E0B93">
            <w:pPr>
              <w:rPr>
                <w:b/>
                <w:bCs/>
              </w:rPr>
            </w:pPr>
          </w:p>
        </w:tc>
      </w:tr>
      <w:tr w:rsidR="007E0B93" w14:paraId="1FE71238"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836F829" w14:textId="77777777" w:rsidR="007E0B93" w:rsidRDefault="007E0B93">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FDAF5C4" w14:textId="77777777" w:rsidR="007E0B93" w:rsidRDefault="007E0B93">
            <w:r>
              <w:t>Der Nutzer drückt auf den Text: MEIN DECK</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E1334DF" w14:textId="77777777" w:rsidR="007E0B93" w:rsidRDefault="007E0B93">
            <w:r>
              <w:t>Der Nutzer wird auf die Deck Seit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1E03297" w14:textId="77777777" w:rsidR="007E0B93" w:rsidRDefault="007E0B93">
            <w:pPr>
              <w:rPr>
                <w:b/>
                <w:bCs/>
              </w:rPr>
            </w:pPr>
          </w:p>
          <w:p w14:paraId="2101B40F" w14:textId="77777777" w:rsidR="007E0B93" w:rsidRDefault="007E0B93">
            <w:r>
              <w:rPr>
                <w:b/>
                <w:bCs/>
              </w:rPr>
              <w:t>√</w:t>
            </w:r>
          </w:p>
          <w:p w14:paraId="596557D3" w14:textId="77777777" w:rsidR="007E0B93" w:rsidRDefault="007E0B93">
            <w:pPr>
              <w:rPr>
                <w:b/>
                <w:bCs/>
              </w:rPr>
            </w:pPr>
          </w:p>
        </w:tc>
      </w:tr>
      <w:tr w:rsidR="007E0B93" w14:paraId="32E49D4B"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EB2BCA4" w14:textId="77777777" w:rsidR="007E0B93" w:rsidRDefault="007E0B93">
            <w:r>
              <w:rPr>
                <w:b/>
                <w:bCs/>
              </w:rPr>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9FBD8AA" w14:textId="77777777" w:rsidR="007E0B93" w:rsidRDefault="007E0B93">
            <w:r>
              <w:t>Der Nutzer kann nun wählen, ob er ein neues Deck erstellen möchte oder wieder zurück auf die Startseite will</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DB3B99D" w14:textId="77777777" w:rsidR="007E0B93" w:rsidRDefault="007E0B93">
            <w:r>
              <w:rPr>
                <w:b/>
                <w:bCs/>
              </w:rPr>
              <w:t>√</w:t>
            </w:r>
          </w:p>
        </w:tc>
      </w:tr>
      <w:tr w:rsidR="007E0B93" w14:paraId="37DE2D0D"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773173F" w14:textId="77777777" w:rsidR="007E0B93" w:rsidRDefault="007E0B93">
            <w:r>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54F8CEC" w14:textId="77777777" w:rsidR="007E0B93" w:rsidRDefault="007E0B93">
            <w:pPr>
              <w:rPr>
                <w:b/>
                <w:bCs/>
              </w:rPr>
            </w:pPr>
            <w:r>
              <w:rPr>
                <w:b/>
                <w:bCs/>
              </w:rPr>
              <w:t>Test bestanden.</w:t>
            </w:r>
          </w:p>
        </w:tc>
      </w:tr>
    </w:tbl>
    <w:p w14:paraId="6173141A" w14:textId="77777777" w:rsidR="007E0B93" w:rsidRDefault="007E0B93" w:rsidP="007E0B93">
      <w:pPr>
        <w:rPr>
          <w:sz w:val="28"/>
          <w:szCs w:val="28"/>
        </w:rPr>
      </w:pPr>
    </w:p>
    <w:p w14:paraId="16D7151F" w14:textId="77777777" w:rsidR="007E0B93" w:rsidRDefault="007E0B93" w:rsidP="007E0B93">
      <w:pPr>
        <w:rPr>
          <w:sz w:val="28"/>
          <w:szCs w:val="28"/>
        </w:rPr>
      </w:pPr>
    </w:p>
    <w:p w14:paraId="5451FA69" w14:textId="77777777" w:rsidR="007E0B93" w:rsidRDefault="007E0B93" w:rsidP="007E0B93">
      <w:pPr>
        <w:rPr>
          <w:sz w:val="28"/>
          <w:szCs w:val="28"/>
        </w:rPr>
      </w:pPr>
    </w:p>
    <w:p w14:paraId="6800782A" w14:textId="77777777" w:rsidR="007E0B93" w:rsidRDefault="007E0B93" w:rsidP="007E0B93">
      <w:pPr>
        <w:rPr>
          <w:sz w:val="28"/>
          <w:szCs w:val="28"/>
        </w:rPr>
      </w:pPr>
    </w:p>
    <w:p w14:paraId="750EE448" w14:textId="77777777" w:rsidR="007E0B93" w:rsidRDefault="007E0B93" w:rsidP="007E0B93">
      <w:pPr>
        <w:rPr>
          <w:sz w:val="28"/>
          <w:szCs w:val="28"/>
        </w:rPr>
      </w:pPr>
    </w:p>
    <w:tbl>
      <w:tblPr>
        <w:tblW w:w="0" w:type="auto"/>
        <w:tblLook w:val="0600" w:firstRow="0" w:lastRow="0" w:firstColumn="0" w:lastColumn="0" w:noHBand="1" w:noVBand="1"/>
      </w:tblPr>
      <w:tblGrid>
        <w:gridCol w:w="1872"/>
        <w:gridCol w:w="2409"/>
        <w:gridCol w:w="4324"/>
        <w:gridCol w:w="751"/>
      </w:tblGrid>
      <w:tr w:rsidR="007E0B93" w14:paraId="67B82F01"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58961E" w14:textId="77777777" w:rsidR="007E0B93" w:rsidRDefault="007E0B93">
            <w:r>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C83CF64" w14:textId="77777777" w:rsidR="007E0B93" w:rsidRDefault="007E0B93">
            <w:r>
              <w:t>17.05.2024</w:t>
            </w:r>
          </w:p>
        </w:tc>
      </w:tr>
      <w:tr w:rsidR="007E0B93" w14:paraId="37EA37D6"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FF026FC" w14:textId="77777777" w:rsidR="007E0B93" w:rsidRDefault="007E0B93">
            <w:r>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B14616B" w14:textId="77777777" w:rsidR="007E0B93" w:rsidRDefault="007E0B93">
            <w:r>
              <w:t>Beyza Alhanoglu</w:t>
            </w:r>
          </w:p>
        </w:tc>
      </w:tr>
      <w:tr w:rsidR="007E0B93" w14:paraId="2784EB73"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F6CF126" w14:textId="77777777" w:rsidR="007E0B93" w:rsidRDefault="007E0B93">
            <w:r>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16C0192" w14:textId="77777777" w:rsidR="007E0B93" w:rsidRDefault="007E0B93">
            <w:r>
              <w:t>V 0.1.2</w:t>
            </w:r>
          </w:p>
        </w:tc>
      </w:tr>
      <w:tr w:rsidR="007E0B93" w14:paraId="2ED4EEE7"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149511A" w14:textId="77777777" w:rsidR="007E0B93" w:rsidRDefault="007E0B93">
            <w:r>
              <w:rPr>
                <w:b/>
                <w:bCs/>
              </w:rPr>
              <w:t>Vorbedin-gung(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4B92BDF" w14:textId="77777777" w:rsidR="007E0B93" w:rsidRDefault="007E0B93">
            <w:r>
              <w:t>Erfolgreicher Login</w:t>
            </w:r>
          </w:p>
        </w:tc>
      </w:tr>
      <w:tr w:rsidR="007E0B93" w14:paraId="022EF64A"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DDF0D4"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26CD7D9"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4A169B5" w14:textId="77777777" w:rsidR="007E0B93" w:rsidRDefault="007E0B93">
            <w:r>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F6148B3" w14:textId="77777777" w:rsidR="007E0B93" w:rsidRDefault="007E0B93">
            <w:r>
              <w:rPr>
                <w:b/>
                <w:bCs/>
              </w:rPr>
              <w:t>√ / X</w:t>
            </w:r>
          </w:p>
        </w:tc>
      </w:tr>
      <w:tr w:rsidR="007E0B93" w14:paraId="3B2872AE"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EAB20B7"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12F049"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F990F43" w14:textId="77777777" w:rsidR="007E0B93" w:rsidRDefault="007E0B93">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DEB6903" w14:textId="77777777" w:rsidR="007E0B93" w:rsidRDefault="007E0B93">
            <w:pPr>
              <w:rPr>
                <w:b/>
                <w:bCs/>
              </w:rPr>
            </w:pPr>
          </w:p>
        </w:tc>
      </w:tr>
      <w:tr w:rsidR="007E0B93" w14:paraId="3306B929"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9C447D8" w14:textId="77777777" w:rsidR="007E0B93" w:rsidRDefault="007E0B93">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A04D9A6" w14:textId="77777777" w:rsidR="007E0B93" w:rsidRDefault="007E0B93">
            <w:r>
              <w:t>Der Nutzer drückt auf den Text: MEINE FREUNDESLISTE</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71E8747" w14:textId="77777777" w:rsidR="007E0B93" w:rsidRDefault="007E0B93">
            <w:r>
              <w:t>Der Nutzer wird auf die Freunde Liste Seit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9387DB0" w14:textId="77777777" w:rsidR="007E0B93" w:rsidRDefault="007E0B93">
            <w:pPr>
              <w:rPr>
                <w:b/>
                <w:bCs/>
              </w:rPr>
            </w:pPr>
          </w:p>
          <w:p w14:paraId="073AD369" w14:textId="77777777" w:rsidR="007E0B93" w:rsidRDefault="007E0B93">
            <w:r>
              <w:rPr>
                <w:b/>
                <w:bCs/>
              </w:rPr>
              <w:t>√</w:t>
            </w:r>
          </w:p>
          <w:p w14:paraId="76CD0A08" w14:textId="77777777" w:rsidR="007E0B93" w:rsidRDefault="007E0B93">
            <w:pPr>
              <w:rPr>
                <w:b/>
                <w:bCs/>
              </w:rPr>
            </w:pPr>
          </w:p>
        </w:tc>
      </w:tr>
      <w:tr w:rsidR="007E0B93" w14:paraId="38656254"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FA353C" w14:textId="77777777" w:rsidR="007E0B93" w:rsidRDefault="007E0B93">
            <w:r>
              <w:rPr>
                <w:b/>
                <w:bCs/>
              </w:rPr>
              <w:lastRenderedPageBreak/>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0D90262" w14:textId="77777777" w:rsidR="007E0B93" w:rsidRDefault="007E0B93">
            <w:r>
              <w:t>Der Nutzer kann die Funktionen der Freunde Liste nutzen</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03D3D4C" w14:textId="77777777" w:rsidR="007E0B93" w:rsidRDefault="007E0B93">
            <w:r>
              <w:rPr>
                <w:b/>
                <w:bCs/>
              </w:rPr>
              <w:t>√</w:t>
            </w:r>
          </w:p>
        </w:tc>
      </w:tr>
      <w:tr w:rsidR="007E0B93" w14:paraId="4795D8B2"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47A0290" w14:textId="77777777" w:rsidR="007E0B93" w:rsidRDefault="007E0B93">
            <w:r>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7C1242D" w14:textId="77777777" w:rsidR="007E0B93" w:rsidRDefault="007E0B93">
            <w:pPr>
              <w:rPr>
                <w:b/>
                <w:bCs/>
              </w:rPr>
            </w:pPr>
            <w:r>
              <w:rPr>
                <w:b/>
                <w:bCs/>
              </w:rPr>
              <w:t>Test bestanden.</w:t>
            </w:r>
          </w:p>
        </w:tc>
      </w:tr>
    </w:tbl>
    <w:p w14:paraId="5AA6F25D" w14:textId="77777777" w:rsidR="007E0B93" w:rsidRDefault="007E0B93" w:rsidP="007E0B93">
      <w:pPr>
        <w:rPr>
          <w:sz w:val="28"/>
          <w:szCs w:val="28"/>
        </w:rPr>
      </w:pPr>
    </w:p>
    <w:p w14:paraId="51ACC17C" w14:textId="77777777" w:rsidR="007E0B93" w:rsidRDefault="007E0B93" w:rsidP="007E0B93">
      <w:pPr>
        <w:rPr>
          <w:sz w:val="28"/>
          <w:szCs w:val="28"/>
        </w:rPr>
      </w:pPr>
    </w:p>
    <w:p w14:paraId="6B879ADF" w14:textId="77777777" w:rsidR="007E0B93" w:rsidRDefault="007E0B93" w:rsidP="007E0B93">
      <w:pPr>
        <w:rPr>
          <w:sz w:val="28"/>
          <w:szCs w:val="28"/>
        </w:rPr>
      </w:pPr>
    </w:p>
    <w:p w14:paraId="4C4D3B45" w14:textId="77777777" w:rsidR="007E0B93" w:rsidRDefault="007E0B93" w:rsidP="007E0B93">
      <w:pPr>
        <w:rPr>
          <w:sz w:val="28"/>
          <w:szCs w:val="28"/>
        </w:rPr>
      </w:pPr>
    </w:p>
    <w:p w14:paraId="49E7B363" w14:textId="77777777" w:rsidR="007E0B93" w:rsidRDefault="007E0B93" w:rsidP="007E0B93">
      <w:pPr>
        <w:rPr>
          <w:sz w:val="28"/>
          <w:szCs w:val="28"/>
        </w:rPr>
      </w:pPr>
    </w:p>
    <w:p w14:paraId="58D9B754" w14:textId="77777777" w:rsidR="007E0B93" w:rsidRDefault="007E0B93" w:rsidP="007E0B93">
      <w:pPr>
        <w:rPr>
          <w:sz w:val="28"/>
          <w:szCs w:val="28"/>
        </w:rPr>
      </w:pPr>
    </w:p>
    <w:tbl>
      <w:tblPr>
        <w:tblW w:w="0" w:type="auto"/>
        <w:tblLook w:val="0600" w:firstRow="0" w:lastRow="0" w:firstColumn="0" w:lastColumn="0" w:noHBand="1" w:noVBand="1"/>
      </w:tblPr>
      <w:tblGrid>
        <w:gridCol w:w="1872"/>
        <w:gridCol w:w="2409"/>
        <w:gridCol w:w="4324"/>
        <w:gridCol w:w="751"/>
      </w:tblGrid>
      <w:tr w:rsidR="007E0B93" w14:paraId="141EEF0C"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35AED9B" w14:textId="77777777" w:rsidR="007E0B93" w:rsidRDefault="007E0B93">
            <w:r>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25A0FDA" w14:textId="77777777" w:rsidR="007E0B93" w:rsidRDefault="007E0B93">
            <w:r>
              <w:t>17.05.2024</w:t>
            </w:r>
          </w:p>
        </w:tc>
      </w:tr>
      <w:tr w:rsidR="007E0B93" w14:paraId="3C348372"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1C55277" w14:textId="77777777" w:rsidR="007E0B93" w:rsidRDefault="007E0B93">
            <w:r>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9F94E10" w14:textId="77777777" w:rsidR="007E0B93" w:rsidRDefault="007E0B93">
            <w:r>
              <w:t>Beyza Alhanoglu</w:t>
            </w:r>
          </w:p>
        </w:tc>
      </w:tr>
      <w:tr w:rsidR="007E0B93" w14:paraId="53FA99D6"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5A38FC2" w14:textId="77777777" w:rsidR="007E0B93" w:rsidRDefault="007E0B93">
            <w:r>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ECEF0DA" w14:textId="77777777" w:rsidR="007E0B93" w:rsidRDefault="007E0B93">
            <w:r>
              <w:t>V 0.1.2</w:t>
            </w:r>
          </w:p>
        </w:tc>
      </w:tr>
      <w:tr w:rsidR="007E0B93" w14:paraId="4CB7132C"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FEC7AE3" w14:textId="77777777" w:rsidR="007E0B93" w:rsidRDefault="007E0B93">
            <w:r>
              <w:rPr>
                <w:b/>
                <w:bCs/>
              </w:rPr>
              <w:t>Vorbedin-gung(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E332FA1" w14:textId="77777777" w:rsidR="007E0B93" w:rsidRDefault="007E0B93">
            <w:r>
              <w:t>Erfolgreicher Login</w:t>
            </w:r>
          </w:p>
        </w:tc>
      </w:tr>
      <w:tr w:rsidR="007E0B93" w14:paraId="42DD5E79"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667571A"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5854B4C"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5A68E0E" w14:textId="77777777" w:rsidR="007E0B93" w:rsidRDefault="007E0B93">
            <w:r>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1A49B0F" w14:textId="77777777" w:rsidR="007E0B93" w:rsidRDefault="007E0B93">
            <w:r>
              <w:rPr>
                <w:b/>
                <w:bCs/>
              </w:rPr>
              <w:t>√ / X</w:t>
            </w:r>
          </w:p>
        </w:tc>
      </w:tr>
      <w:tr w:rsidR="007E0B93" w14:paraId="7CE39CC4"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7E217F"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D7E14D"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AEB0A7B" w14:textId="77777777" w:rsidR="007E0B93" w:rsidRDefault="007E0B93">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5FE03C7" w14:textId="77777777" w:rsidR="007E0B93" w:rsidRDefault="007E0B93">
            <w:pPr>
              <w:rPr>
                <w:b/>
                <w:bCs/>
              </w:rPr>
            </w:pPr>
          </w:p>
        </w:tc>
      </w:tr>
      <w:tr w:rsidR="007E0B93" w14:paraId="56495A61"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302033D" w14:textId="77777777" w:rsidR="007E0B93" w:rsidRDefault="007E0B93"/>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F4314B3" w14:textId="77777777" w:rsidR="007E0B93" w:rsidRDefault="007E0B93">
            <w:r>
              <w:t>Der Nutzer drückt auf den Text: MEIN ADMINSTEUERFELD</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B7DF331" w14:textId="77777777" w:rsidR="007E0B93" w:rsidRDefault="007E0B93">
            <w:r>
              <w:t>Der Nutzer wird auf die Admin Steuerfeld Seit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9E7624F" w14:textId="77777777" w:rsidR="007E0B93" w:rsidRDefault="007E0B93">
            <w:pPr>
              <w:rPr>
                <w:b/>
                <w:bCs/>
              </w:rPr>
            </w:pPr>
          </w:p>
          <w:p w14:paraId="3CB363CA" w14:textId="77777777" w:rsidR="007E0B93" w:rsidRDefault="007E0B93">
            <w:r>
              <w:rPr>
                <w:b/>
                <w:bCs/>
              </w:rPr>
              <w:t>√</w:t>
            </w:r>
          </w:p>
          <w:p w14:paraId="49081639" w14:textId="77777777" w:rsidR="007E0B93" w:rsidRDefault="007E0B93">
            <w:pPr>
              <w:rPr>
                <w:b/>
                <w:bCs/>
              </w:rPr>
            </w:pPr>
          </w:p>
        </w:tc>
      </w:tr>
      <w:tr w:rsidR="007E0B93" w14:paraId="7DE863C5"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71D14A0" w14:textId="77777777" w:rsidR="007E0B93" w:rsidRDefault="007E0B93">
            <w:r>
              <w:rPr>
                <w:b/>
                <w:bCs/>
              </w:rPr>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1AD32B7" w14:textId="77777777" w:rsidR="007E0B93" w:rsidRDefault="007E0B93">
            <w:r>
              <w:t>Der Nutzer kann die Funktionen des Adminsteuerfelds  nutzen</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C7F623C" w14:textId="77777777" w:rsidR="007E0B93" w:rsidRDefault="007E0B93">
            <w:r>
              <w:rPr>
                <w:b/>
                <w:bCs/>
              </w:rPr>
              <w:t>√</w:t>
            </w:r>
          </w:p>
        </w:tc>
      </w:tr>
      <w:tr w:rsidR="007E0B93" w14:paraId="4FB4B624"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74883D0" w14:textId="77777777" w:rsidR="007E0B93" w:rsidRDefault="007E0B93">
            <w:r>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3F59729" w14:textId="77777777" w:rsidR="007E0B93" w:rsidRDefault="007E0B93">
            <w:pPr>
              <w:rPr>
                <w:b/>
                <w:bCs/>
              </w:rPr>
            </w:pPr>
            <w:r>
              <w:rPr>
                <w:b/>
                <w:bCs/>
              </w:rPr>
              <w:t>Test bestanden.</w:t>
            </w:r>
          </w:p>
        </w:tc>
      </w:tr>
    </w:tbl>
    <w:p w14:paraId="62BC7066" w14:textId="77777777" w:rsidR="007E0B93" w:rsidRDefault="007E0B93" w:rsidP="007E0B93">
      <w:pPr>
        <w:rPr>
          <w:sz w:val="28"/>
          <w:szCs w:val="28"/>
        </w:rPr>
      </w:pPr>
    </w:p>
    <w:p w14:paraId="7230D36A" w14:textId="77777777" w:rsidR="007E0B93" w:rsidRDefault="007E0B93" w:rsidP="007E0B93">
      <w:pPr>
        <w:rPr>
          <w:sz w:val="28"/>
          <w:szCs w:val="28"/>
        </w:rPr>
      </w:pPr>
    </w:p>
    <w:p w14:paraId="562B8BF5" w14:textId="77777777" w:rsidR="007E0B93" w:rsidRDefault="007E0B93" w:rsidP="007E0B93">
      <w:pPr>
        <w:rPr>
          <w:sz w:val="28"/>
          <w:szCs w:val="28"/>
        </w:rPr>
      </w:pPr>
    </w:p>
    <w:p w14:paraId="5FA518FC" w14:textId="77777777" w:rsidR="007E0B93" w:rsidRDefault="007E0B93" w:rsidP="007E0B93">
      <w:pPr>
        <w:rPr>
          <w:sz w:val="28"/>
          <w:szCs w:val="28"/>
        </w:rPr>
      </w:pPr>
    </w:p>
    <w:tbl>
      <w:tblPr>
        <w:tblW w:w="0" w:type="auto"/>
        <w:tblLook w:val="0600" w:firstRow="0" w:lastRow="0" w:firstColumn="0" w:lastColumn="0" w:noHBand="1" w:noVBand="1"/>
      </w:tblPr>
      <w:tblGrid>
        <w:gridCol w:w="1872"/>
        <w:gridCol w:w="2409"/>
        <w:gridCol w:w="4324"/>
        <w:gridCol w:w="751"/>
      </w:tblGrid>
      <w:tr w:rsidR="007E0B93" w14:paraId="6A2D838E" w14:textId="77777777" w:rsidTr="007E0B93">
        <w:trPr>
          <w:trHeight w:val="300"/>
        </w:trPr>
        <w:tc>
          <w:tcPr>
            <w:tcW w:w="1872"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BBC535D" w14:textId="77777777" w:rsidR="007E0B93" w:rsidRDefault="007E0B93">
            <w:r>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2D6EC20" w14:textId="77777777" w:rsidR="007E0B93" w:rsidRDefault="007E0B93">
            <w:r>
              <w:t>17.05.2024</w:t>
            </w:r>
          </w:p>
        </w:tc>
      </w:tr>
      <w:tr w:rsidR="007E0B93" w14:paraId="22ECA72F"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F1CC90E" w14:textId="77777777" w:rsidR="007E0B93" w:rsidRDefault="007E0B93">
            <w:r>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E5A228F" w14:textId="77777777" w:rsidR="007E0B93" w:rsidRDefault="007E0B93">
            <w:r>
              <w:t>Beyza Alhanoglu</w:t>
            </w:r>
          </w:p>
        </w:tc>
      </w:tr>
      <w:tr w:rsidR="007E0B93" w14:paraId="2226C339"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BD68ABE" w14:textId="77777777" w:rsidR="007E0B93" w:rsidRDefault="007E0B93">
            <w:r>
              <w:rPr>
                <w:b/>
                <w:bCs/>
              </w:rPr>
              <w:lastRenderedPageBreak/>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0957E9B" w14:textId="77777777" w:rsidR="007E0B93" w:rsidRDefault="007E0B93">
            <w:r>
              <w:t>V 0.1.2</w:t>
            </w:r>
          </w:p>
        </w:tc>
      </w:tr>
      <w:tr w:rsidR="007E0B93" w14:paraId="7F77504B"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41C1D0D" w14:textId="77777777" w:rsidR="007E0B93" w:rsidRDefault="007E0B93">
            <w:r>
              <w:rPr>
                <w:b/>
                <w:bCs/>
              </w:rPr>
              <w:t>Vorbedin-gung(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593502C" w14:textId="77777777" w:rsidR="007E0B93" w:rsidRDefault="007E0B93">
            <w:r>
              <w:t>Erfolgreicher Login</w:t>
            </w:r>
          </w:p>
        </w:tc>
      </w:tr>
      <w:tr w:rsidR="007E0B93" w14:paraId="0601A865"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F5042D0" w14:textId="77777777" w:rsidR="007E0B93" w:rsidRDefault="007E0B93">
            <w:r>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51FD8E3" w14:textId="77777777" w:rsidR="007E0B93" w:rsidRDefault="007E0B93">
            <w:r>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1D06691" w14:textId="77777777" w:rsidR="007E0B93" w:rsidRDefault="007E0B93">
            <w:r>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2FB83F3" w14:textId="77777777" w:rsidR="007E0B93" w:rsidRDefault="007E0B93">
            <w:r>
              <w:rPr>
                <w:b/>
                <w:bCs/>
              </w:rPr>
              <w:t>√ / X</w:t>
            </w:r>
          </w:p>
        </w:tc>
      </w:tr>
      <w:tr w:rsidR="007E0B93" w14:paraId="040DE854"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A5D721" w14:textId="77777777" w:rsidR="007E0B93" w:rsidRDefault="007E0B93">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D3ACC71" w14:textId="77777777" w:rsidR="007E0B93" w:rsidRDefault="007E0B93">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3C1F63A" w14:textId="77777777" w:rsidR="007E0B93" w:rsidRDefault="007E0B93">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30FE696" w14:textId="77777777" w:rsidR="007E0B93" w:rsidRDefault="007E0B93">
            <w:pPr>
              <w:rPr>
                <w:b/>
                <w:bCs/>
              </w:rPr>
            </w:pPr>
          </w:p>
        </w:tc>
      </w:tr>
      <w:tr w:rsidR="007E0B93" w14:paraId="3452033A"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4969E35" w14:textId="77777777" w:rsidR="007E0B93" w:rsidRDefault="007E0B93">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14019DE" w14:textId="77777777" w:rsidR="007E0B93" w:rsidRDefault="007E0B93">
            <w:r>
              <w:t>Der Nutzer drückt auf Auslogg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32D1F7B" w14:textId="77777777" w:rsidR="007E0B93" w:rsidRDefault="007E0B93">
            <w:r>
              <w:t>Der Nutzer wird abgemeldet und wieder auf die Login Seite geführ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51D969E" w14:textId="77777777" w:rsidR="007E0B93" w:rsidRDefault="007E0B93">
            <w:pPr>
              <w:rPr>
                <w:b/>
                <w:bCs/>
              </w:rPr>
            </w:pPr>
          </w:p>
          <w:p w14:paraId="5B27D236" w14:textId="77777777" w:rsidR="007E0B93" w:rsidRDefault="007E0B93">
            <w:r>
              <w:rPr>
                <w:b/>
                <w:bCs/>
              </w:rPr>
              <w:t>√</w:t>
            </w:r>
          </w:p>
          <w:p w14:paraId="21B83EE8" w14:textId="77777777" w:rsidR="007E0B93" w:rsidRDefault="007E0B93">
            <w:pPr>
              <w:rPr>
                <w:b/>
                <w:bCs/>
              </w:rPr>
            </w:pPr>
          </w:p>
        </w:tc>
      </w:tr>
      <w:tr w:rsidR="007E0B93" w14:paraId="017AF206" w14:textId="77777777" w:rsidTr="007E0B93">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952A3B5" w14:textId="77777777" w:rsidR="007E0B93" w:rsidRDefault="007E0B93">
            <w:r>
              <w:rPr>
                <w:b/>
                <w:bCs/>
              </w:rPr>
              <w:t>Nachbe-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25F3637" w14:textId="77777777" w:rsidR="007E0B93" w:rsidRDefault="007E0B93">
            <w:r>
              <w:t>Der Nutzer ist ausgelog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9AF9F32" w14:textId="77777777" w:rsidR="007E0B93" w:rsidRDefault="007E0B93">
            <w:r>
              <w:rPr>
                <w:b/>
                <w:bCs/>
              </w:rPr>
              <w:t>√</w:t>
            </w:r>
          </w:p>
        </w:tc>
      </w:tr>
      <w:tr w:rsidR="007E0B93" w14:paraId="0AE2339C" w14:textId="77777777" w:rsidTr="007E0B93">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4A384C7" w14:textId="77777777" w:rsidR="007E0B93" w:rsidRDefault="007E0B93">
            <w:r>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029B3C3" w14:textId="77777777" w:rsidR="007E0B93" w:rsidRDefault="007E0B93">
            <w:pPr>
              <w:rPr>
                <w:b/>
                <w:bCs/>
              </w:rPr>
            </w:pPr>
            <w:r>
              <w:rPr>
                <w:b/>
                <w:bCs/>
              </w:rPr>
              <w:t>Test bestanden.</w:t>
            </w:r>
          </w:p>
        </w:tc>
      </w:tr>
    </w:tbl>
    <w:p w14:paraId="22E28D37" w14:textId="77777777" w:rsidR="007E0B93" w:rsidRDefault="007E0B93" w:rsidP="007E0B93">
      <w:pPr>
        <w:rPr>
          <w:sz w:val="28"/>
          <w:szCs w:val="28"/>
        </w:rPr>
      </w:pPr>
    </w:p>
    <w:p w14:paraId="68502A87" w14:textId="77777777" w:rsidR="007E0B93" w:rsidRDefault="007E0B93" w:rsidP="007E0B93">
      <w:pPr>
        <w:pStyle w:val="berschrift1"/>
        <w:pageBreakBefore/>
        <w:rPr>
          <w:rFonts w:asciiTheme="minorHAnsi" w:hAnsiTheme="minorHAnsi" w:cstheme="minorBidi"/>
          <w:color w:val="auto"/>
          <w:sz w:val="40"/>
          <w:szCs w:val="40"/>
        </w:rPr>
      </w:pPr>
      <w:bookmarkStart w:id="15" w:name="_Toc2094245464"/>
      <w:r>
        <w:rPr>
          <w:rFonts w:asciiTheme="minorHAnsi" w:hAnsiTheme="minorHAnsi" w:cstheme="minorBidi"/>
          <w:color w:val="auto"/>
          <w:sz w:val="40"/>
          <w:szCs w:val="40"/>
        </w:rPr>
        <w:lastRenderedPageBreak/>
        <w:t>Zyklus II</w:t>
      </w:r>
      <w:bookmarkEnd w:id="15"/>
    </w:p>
    <w:tbl>
      <w:tblPr>
        <w:tblStyle w:val="Tabellenraster"/>
        <w:tblpPr w:leftFromText="141" w:rightFromText="141" w:vertAnchor="text" w:horzAnchor="page" w:tblpX="1469" w:tblpY="756"/>
        <w:tblW w:w="9240" w:type="dxa"/>
        <w:tblLayout w:type="fixed"/>
        <w:tblLook w:val="04A0" w:firstRow="1" w:lastRow="0" w:firstColumn="1" w:lastColumn="0" w:noHBand="0" w:noVBand="1"/>
      </w:tblPr>
      <w:tblGrid>
        <w:gridCol w:w="674"/>
        <w:gridCol w:w="2758"/>
        <w:gridCol w:w="1842"/>
        <w:gridCol w:w="2483"/>
        <w:gridCol w:w="1483"/>
      </w:tblGrid>
      <w:tr w:rsidR="007E0B93" w14:paraId="4403FDD3" w14:textId="77777777" w:rsidTr="007E0B93">
        <w:trPr>
          <w:trHeight w:val="841"/>
        </w:trPr>
        <w:tc>
          <w:tcPr>
            <w:tcW w:w="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C7C0B" w14:textId="77777777" w:rsidR="007E0B93" w:rsidRDefault="007E0B93">
            <w:pPr>
              <w:rPr>
                <w:rFonts w:cstheme="minorHAnsi"/>
                <w:b/>
              </w:rPr>
            </w:pPr>
            <w:r>
              <w:rPr>
                <w:rFonts w:cstheme="minorHAnsi"/>
                <w:b/>
              </w:rPr>
              <w:t>ID</w:t>
            </w:r>
          </w:p>
        </w:tc>
        <w:tc>
          <w:tcPr>
            <w:tcW w:w="27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AFADA1" w14:textId="77777777" w:rsidR="007E0B93" w:rsidRDefault="007E0B93">
            <w:pPr>
              <w:jc w:val="center"/>
              <w:rPr>
                <w:rFonts w:cstheme="minorHAnsi"/>
                <w:b/>
              </w:rPr>
            </w:pPr>
            <w:r>
              <w:rPr>
                <w:rFonts w:cstheme="minorHAnsi"/>
                <w:b/>
              </w:rPr>
              <w:t>Artefakt</w:t>
            </w:r>
          </w:p>
        </w:tc>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A4C816" w14:textId="77777777" w:rsidR="007E0B93" w:rsidRDefault="007E0B93">
            <w:pPr>
              <w:jc w:val="center"/>
              <w:rPr>
                <w:rFonts w:cstheme="minorHAnsi"/>
                <w:b/>
              </w:rPr>
            </w:pPr>
            <w:r>
              <w:rPr>
                <w:rFonts w:cstheme="minorHAnsi"/>
                <w:b/>
              </w:rPr>
              <w:t>Art des Artefakts</w:t>
            </w:r>
          </w:p>
        </w:tc>
        <w:tc>
          <w:tcPr>
            <w:tcW w:w="248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9CE297" w14:textId="77777777" w:rsidR="007E0B93" w:rsidRDefault="007E0B93">
            <w:pPr>
              <w:jc w:val="center"/>
              <w:rPr>
                <w:rFonts w:cstheme="minorHAnsi"/>
                <w:b/>
              </w:rPr>
            </w:pPr>
            <w:r>
              <w:rPr>
                <w:rFonts w:cstheme="minorHAnsi"/>
                <w:b/>
              </w:rPr>
              <w:t>Verantwortlicher</w:t>
            </w:r>
          </w:p>
        </w:tc>
        <w:tc>
          <w:tcPr>
            <w:tcW w:w="148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AD723B" w14:textId="77777777" w:rsidR="007E0B93" w:rsidRDefault="007E0B93">
            <w:pPr>
              <w:jc w:val="center"/>
              <w:rPr>
                <w:rFonts w:cstheme="minorHAnsi"/>
                <w:b/>
              </w:rPr>
            </w:pPr>
            <w:r>
              <w:rPr>
                <w:rFonts w:cstheme="minorHAnsi"/>
                <w:b/>
              </w:rPr>
              <w:t>Status</w:t>
            </w:r>
          </w:p>
        </w:tc>
      </w:tr>
      <w:tr w:rsidR="007E0B93" w14:paraId="26E59562"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2D70ED" w14:textId="77777777" w:rsidR="007E0B93" w:rsidRDefault="007E0B93">
            <w:pPr>
              <w:rPr>
                <w:rFonts w:cstheme="minorHAnsi"/>
                <w:b/>
              </w:rPr>
            </w:pPr>
            <w:r>
              <w:rPr>
                <w:rFonts w:cstheme="minorHAnsi"/>
                <w:b/>
              </w:rPr>
              <w:t>1</w:t>
            </w:r>
          </w:p>
        </w:tc>
        <w:tc>
          <w:tcPr>
            <w:tcW w:w="27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25215CE" w14:textId="77777777" w:rsidR="007E0B93" w:rsidRDefault="007E0B93">
            <w:pPr>
              <w:rPr>
                <w:rFonts w:cstheme="minorHAnsi"/>
              </w:rPr>
            </w:pPr>
            <w:r>
              <w:rPr>
                <w:rFonts w:cstheme="minorHAnsi"/>
              </w:rPr>
              <w:t>Lootboxen</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tcPr>
          <w:p w14:paraId="121B5449"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E7E6E6" w:themeFill="background2"/>
          </w:tcPr>
          <w:p w14:paraId="3D7D1CD5"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C7E695" w14:textId="77777777" w:rsidR="007E0B93" w:rsidRDefault="007E0B93">
            <w:r>
              <w:t>Fertig</w:t>
            </w:r>
          </w:p>
        </w:tc>
      </w:tr>
      <w:tr w:rsidR="007E0B93" w14:paraId="4E1553EB"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50A08D5E" w14:textId="77777777" w:rsidR="007E0B93" w:rsidRDefault="007E0B93">
            <w:r>
              <w:t>1.1</w:t>
            </w:r>
          </w:p>
        </w:tc>
        <w:tc>
          <w:tcPr>
            <w:tcW w:w="2760" w:type="dxa"/>
            <w:tcBorders>
              <w:top w:val="single" w:sz="4" w:space="0" w:color="auto"/>
              <w:left w:val="single" w:sz="4" w:space="0" w:color="auto"/>
              <w:bottom w:val="single" w:sz="4" w:space="0" w:color="auto"/>
              <w:right w:val="single" w:sz="4" w:space="0" w:color="auto"/>
            </w:tcBorders>
            <w:hideMark/>
          </w:tcPr>
          <w:p w14:paraId="3A5C34E7" w14:textId="77777777" w:rsidR="007E0B93" w:rsidRDefault="007E0B93">
            <w:r>
              <w:t>Lootbox Seite</w:t>
            </w:r>
          </w:p>
        </w:tc>
        <w:tc>
          <w:tcPr>
            <w:tcW w:w="1843" w:type="dxa"/>
            <w:tcBorders>
              <w:top w:val="single" w:sz="4" w:space="0" w:color="auto"/>
              <w:left w:val="single" w:sz="4" w:space="0" w:color="auto"/>
              <w:bottom w:val="single" w:sz="4" w:space="0" w:color="auto"/>
              <w:right w:val="single" w:sz="4" w:space="0" w:color="auto"/>
            </w:tcBorders>
            <w:hideMark/>
          </w:tcPr>
          <w:p w14:paraId="7E664F04"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hideMark/>
          </w:tcPr>
          <w:p w14:paraId="35F24922"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hideMark/>
          </w:tcPr>
          <w:p w14:paraId="2AEC80C8" w14:textId="77777777" w:rsidR="007E0B93" w:rsidRDefault="007E0B93">
            <w:r>
              <w:t>fertig</w:t>
            </w:r>
          </w:p>
        </w:tc>
      </w:tr>
      <w:tr w:rsidR="007E0B93" w14:paraId="51748995"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2341415A" w14:textId="77777777" w:rsidR="007E0B93" w:rsidRDefault="007E0B93">
            <w:r>
              <w:t>1.2</w:t>
            </w:r>
          </w:p>
        </w:tc>
        <w:tc>
          <w:tcPr>
            <w:tcW w:w="2760" w:type="dxa"/>
            <w:tcBorders>
              <w:top w:val="single" w:sz="4" w:space="0" w:color="auto"/>
              <w:left w:val="single" w:sz="4" w:space="0" w:color="auto"/>
              <w:bottom w:val="single" w:sz="4" w:space="0" w:color="auto"/>
              <w:right w:val="single" w:sz="4" w:space="0" w:color="auto"/>
            </w:tcBorders>
            <w:hideMark/>
          </w:tcPr>
          <w:p w14:paraId="1974F184" w14:textId="77777777" w:rsidR="007E0B93" w:rsidRDefault="007E0B93">
            <w:r>
              <w:t xml:space="preserve">Lootbox öffnen </w:t>
            </w:r>
          </w:p>
        </w:tc>
        <w:tc>
          <w:tcPr>
            <w:tcW w:w="1843" w:type="dxa"/>
            <w:tcBorders>
              <w:top w:val="single" w:sz="4" w:space="0" w:color="auto"/>
              <w:left w:val="single" w:sz="4" w:space="0" w:color="auto"/>
              <w:bottom w:val="single" w:sz="4" w:space="0" w:color="auto"/>
              <w:right w:val="single" w:sz="4" w:space="0" w:color="auto"/>
            </w:tcBorders>
            <w:hideMark/>
          </w:tcPr>
          <w:p w14:paraId="366203EF"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hideMark/>
          </w:tcPr>
          <w:p w14:paraId="693DBD64"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hideMark/>
          </w:tcPr>
          <w:p w14:paraId="00978FCE" w14:textId="77777777" w:rsidR="007E0B93" w:rsidRDefault="007E0B93">
            <w:r>
              <w:t>fertig</w:t>
            </w:r>
          </w:p>
        </w:tc>
      </w:tr>
      <w:tr w:rsidR="007E0B93" w14:paraId="3020DD86"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7ECEF85C" w14:textId="77777777" w:rsidR="007E0B93" w:rsidRDefault="007E0B93">
            <w:r>
              <w:t>1.3</w:t>
            </w:r>
          </w:p>
        </w:tc>
        <w:tc>
          <w:tcPr>
            <w:tcW w:w="2760" w:type="dxa"/>
            <w:tcBorders>
              <w:top w:val="single" w:sz="4" w:space="0" w:color="auto"/>
              <w:left w:val="single" w:sz="4" w:space="0" w:color="auto"/>
              <w:bottom w:val="single" w:sz="4" w:space="0" w:color="auto"/>
              <w:right w:val="single" w:sz="4" w:space="0" w:color="auto"/>
            </w:tcBorders>
            <w:hideMark/>
          </w:tcPr>
          <w:p w14:paraId="651AE7EB" w14:textId="77777777" w:rsidR="007E0B93" w:rsidRDefault="007E0B93">
            <w:r>
              <w:t>Lootbox Arten</w:t>
            </w:r>
          </w:p>
        </w:tc>
        <w:tc>
          <w:tcPr>
            <w:tcW w:w="1843" w:type="dxa"/>
            <w:tcBorders>
              <w:top w:val="single" w:sz="4" w:space="0" w:color="auto"/>
              <w:left w:val="single" w:sz="4" w:space="0" w:color="auto"/>
              <w:bottom w:val="single" w:sz="4" w:space="0" w:color="auto"/>
              <w:right w:val="single" w:sz="4" w:space="0" w:color="auto"/>
            </w:tcBorders>
            <w:hideMark/>
          </w:tcPr>
          <w:p w14:paraId="543FFE02"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hideMark/>
          </w:tcPr>
          <w:p w14:paraId="36007230"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hideMark/>
          </w:tcPr>
          <w:p w14:paraId="4A295EA6" w14:textId="77777777" w:rsidR="007E0B93" w:rsidRDefault="007E0B93">
            <w:r>
              <w:t>fertig</w:t>
            </w:r>
          </w:p>
        </w:tc>
      </w:tr>
      <w:tr w:rsidR="007E0B93" w14:paraId="3728169A"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77DF21A3" w14:textId="77777777" w:rsidR="007E0B93" w:rsidRDefault="007E0B93">
            <w:r>
              <w:t>1.4</w:t>
            </w:r>
          </w:p>
        </w:tc>
        <w:tc>
          <w:tcPr>
            <w:tcW w:w="2760" w:type="dxa"/>
            <w:tcBorders>
              <w:top w:val="single" w:sz="4" w:space="0" w:color="auto"/>
              <w:left w:val="single" w:sz="4" w:space="0" w:color="auto"/>
              <w:bottom w:val="single" w:sz="4" w:space="0" w:color="auto"/>
              <w:right w:val="single" w:sz="4" w:space="0" w:color="auto"/>
            </w:tcBorders>
            <w:hideMark/>
          </w:tcPr>
          <w:p w14:paraId="461A60C0" w14:textId="77777777" w:rsidR="007E0B93" w:rsidRDefault="007E0B93">
            <w:r>
              <w:t>Lootbox mit SEP-Coins kaufen</w:t>
            </w:r>
          </w:p>
        </w:tc>
        <w:tc>
          <w:tcPr>
            <w:tcW w:w="1843" w:type="dxa"/>
            <w:tcBorders>
              <w:top w:val="single" w:sz="4" w:space="0" w:color="auto"/>
              <w:left w:val="single" w:sz="4" w:space="0" w:color="auto"/>
              <w:bottom w:val="single" w:sz="4" w:space="0" w:color="auto"/>
              <w:right w:val="single" w:sz="4" w:space="0" w:color="auto"/>
            </w:tcBorders>
            <w:hideMark/>
          </w:tcPr>
          <w:p w14:paraId="7CFE8D5F" w14:textId="77777777" w:rsidR="007E0B93" w:rsidRDefault="007E0B93">
            <w:pPr>
              <w:rPr>
                <w:lang w:val="en-US"/>
              </w:rPr>
            </w:pPr>
            <w:r>
              <w:t>User Story</w:t>
            </w:r>
          </w:p>
        </w:tc>
        <w:tc>
          <w:tcPr>
            <w:tcW w:w="2485" w:type="dxa"/>
            <w:tcBorders>
              <w:top w:val="single" w:sz="4" w:space="0" w:color="auto"/>
              <w:left w:val="single" w:sz="4" w:space="0" w:color="auto"/>
              <w:bottom w:val="single" w:sz="4" w:space="0" w:color="auto"/>
              <w:right w:val="single" w:sz="4" w:space="0" w:color="auto"/>
            </w:tcBorders>
            <w:hideMark/>
          </w:tcPr>
          <w:p w14:paraId="4C827DBB" w14:textId="77777777" w:rsidR="007E0B93" w:rsidRDefault="007E0B93">
            <w:pPr>
              <w:rPr>
                <w:lang w:val="en-US"/>
              </w:rPr>
            </w:pPr>
            <w:r>
              <w:t>Saman Schero</w:t>
            </w:r>
          </w:p>
        </w:tc>
        <w:tc>
          <w:tcPr>
            <w:tcW w:w="1484" w:type="dxa"/>
            <w:tcBorders>
              <w:top w:val="single" w:sz="4" w:space="0" w:color="auto"/>
              <w:left w:val="single" w:sz="4" w:space="0" w:color="auto"/>
              <w:bottom w:val="single" w:sz="4" w:space="0" w:color="auto"/>
              <w:right w:val="single" w:sz="4" w:space="0" w:color="auto"/>
            </w:tcBorders>
            <w:hideMark/>
          </w:tcPr>
          <w:p w14:paraId="451E5177" w14:textId="77777777" w:rsidR="007E0B93" w:rsidRDefault="007E0B93">
            <w:pPr>
              <w:rPr>
                <w:lang w:val="en-US"/>
              </w:rPr>
            </w:pPr>
            <w:r>
              <w:rPr>
                <w:lang w:val="en-US"/>
              </w:rPr>
              <w:t>fertig</w:t>
            </w:r>
          </w:p>
        </w:tc>
      </w:tr>
      <w:tr w:rsidR="007E0B93" w14:paraId="79FB9ABA"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17F7D9A8" w14:textId="77777777" w:rsidR="007E0B93" w:rsidRDefault="007E0B93">
            <w:r>
              <w:t>1.5</w:t>
            </w:r>
          </w:p>
        </w:tc>
        <w:tc>
          <w:tcPr>
            <w:tcW w:w="2760" w:type="dxa"/>
            <w:tcBorders>
              <w:top w:val="single" w:sz="4" w:space="0" w:color="auto"/>
              <w:left w:val="single" w:sz="4" w:space="0" w:color="auto"/>
              <w:bottom w:val="single" w:sz="4" w:space="0" w:color="auto"/>
              <w:right w:val="single" w:sz="4" w:space="0" w:color="auto"/>
            </w:tcBorders>
            <w:hideMark/>
          </w:tcPr>
          <w:p w14:paraId="1A65AEFE" w14:textId="77777777" w:rsidR="007E0B93" w:rsidRDefault="007E0B93">
            <w:r>
              <w:t>Duplikate</w:t>
            </w:r>
          </w:p>
        </w:tc>
        <w:tc>
          <w:tcPr>
            <w:tcW w:w="1843" w:type="dxa"/>
            <w:tcBorders>
              <w:top w:val="single" w:sz="4" w:space="0" w:color="auto"/>
              <w:left w:val="single" w:sz="4" w:space="0" w:color="auto"/>
              <w:bottom w:val="single" w:sz="4" w:space="0" w:color="auto"/>
              <w:right w:val="single" w:sz="4" w:space="0" w:color="auto"/>
            </w:tcBorders>
            <w:hideMark/>
          </w:tcPr>
          <w:p w14:paraId="49F6F926"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hideMark/>
          </w:tcPr>
          <w:p w14:paraId="22C10D75"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hideMark/>
          </w:tcPr>
          <w:p w14:paraId="632E157F" w14:textId="77777777" w:rsidR="007E0B93" w:rsidRDefault="007E0B93">
            <w:r>
              <w:t>fertig</w:t>
            </w:r>
          </w:p>
        </w:tc>
      </w:tr>
      <w:tr w:rsidR="007E0B93" w14:paraId="7F926EA4"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446BB97F" w14:textId="77777777" w:rsidR="007E0B93" w:rsidRDefault="007E0B93">
            <w:r>
              <w:t>1.6</w:t>
            </w:r>
          </w:p>
        </w:tc>
        <w:tc>
          <w:tcPr>
            <w:tcW w:w="2760" w:type="dxa"/>
            <w:tcBorders>
              <w:top w:val="single" w:sz="4" w:space="0" w:color="auto"/>
              <w:left w:val="single" w:sz="4" w:space="0" w:color="auto"/>
              <w:bottom w:val="single" w:sz="4" w:space="0" w:color="auto"/>
              <w:right w:val="single" w:sz="4" w:space="0" w:color="auto"/>
            </w:tcBorders>
            <w:hideMark/>
          </w:tcPr>
          <w:p w14:paraId="73B81493" w14:textId="77777777" w:rsidR="007E0B93" w:rsidRDefault="007E0B93">
            <w:r>
              <w:t>Geöffnete Lootbox</w:t>
            </w:r>
          </w:p>
        </w:tc>
        <w:tc>
          <w:tcPr>
            <w:tcW w:w="1843" w:type="dxa"/>
            <w:tcBorders>
              <w:top w:val="single" w:sz="4" w:space="0" w:color="auto"/>
              <w:left w:val="single" w:sz="4" w:space="0" w:color="auto"/>
              <w:bottom w:val="single" w:sz="4" w:space="0" w:color="auto"/>
              <w:right w:val="single" w:sz="4" w:space="0" w:color="auto"/>
            </w:tcBorders>
            <w:hideMark/>
          </w:tcPr>
          <w:p w14:paraId="77FA4AA1"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hideMark/>
          </w:tcPr>
          <w:p w14:paraId="580DECCF"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hideMark/>
          </w:tcPr>
          <w:p w14:paraId="2942B7D0" w14:textId="77777777" w:rsidR="007E0B93" w:rsidRDefault="007E0B93">
            <w:r>
              <w:t>fertig</w:t>
            </w:r>
          </w:p>
        </w:tc>
      </w:tr>
      <w:tr w:rsidR="007E0B93" w14:paraId="07633538" w14:textId="77777777" w:rsidTr="007E0B93">
        <w:trPr>
          <w:trHeight w:val="271"/>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FAB7FBE" w14:textId="77777777" w:rsidR="007E0B93" w:rsidRDefault="007E0B93">
            <w:pPr>
              <w:rPr>
                <w:rFonts w:cstheme="minorHAnsi"/>
                <w:b/>
              </w:rPr>
            </w:pPr>
            <w:r>
              <w:rPr>
                <w:rFonts w:cstheme="minorHAnsi"/>
                <w:b/>
              </w:rPr>
              <w:t>2</w:t>
            </w:r>
          </w:p>
        </w:tc>
        <w:tc>
          <w:tcPr>
            <w:tcW w:w="27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5060BB" w14:textId="77777777" w:rsidR="007E0B93" w:rsidRDefault="007E0B93">
            <w:pPr>
              <w:rPr>
                <w:rFonts w:cstheme="minorHAnsi"/>
              </w:rPr>
            </w:pPr>
            <w:r>
              <w:rPr>
                <w:rFonts w:cstheme="minorHAnsi"/>
              </w:rPr>
              <w:t>Chat</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tcPr>
          <w:p w14:paraId="639BD56D"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E7E6E6" w:themeFill="background2"/>
          </w:tcPr>
          <w:p w14:paraId="6C579B39"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77EAD7BC" w14:textId="77777777" w:rsidR="007E0B93" w:rsidRDefault="007E0B93">
            <w:pPr>
              <w:rPr>
                <w:rFonts w:cstheme="minorHAnsi"/>
              </w:rPr>
            </w:pPr>
          </w:p>
        </w:tc>
      </w:tr>
      <w:tr w:rsidR="007E0B93" w14:paraId="2CBC210A"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03FD6ACE" w14:textId="77777777" w:rsidR="007E0B93" w:rsidRDefault="007E0B93">
            <w:pPr>
              <w:rPr>
                <w:rFonts w:cstheme="minorHAnsi"/>
              </w:rPr>
            </w:pPr>
            <w:r>
              <w:rPr>
                <w:rFonts w:cstheme="minorHAnsi"/>
              </w:rPr>
              <w:t>2.1</w:t>
            </w:r>
          </w:p>
        </w:tc>
        <w:tc>
          <w:tcPr>
            <w:tcW w:w="2760" w:type="dxa"/>
            <w:tcBorders>
              <w:top w:val="single" w:sz="4" w:space="0" w:color="auto"/>
              <w:left w:val="single" w:sz="4" w:space="0" w:color="auto"/>
              <w:bottom w:val="single" w:sz="4" w:space="0" w:color="auto"/>
              <w:right w:val="single" w:sz="4" w:space="0" w:color="auto"/>
            </w:tcBorders>
            <w:hideMark/>
          </w:tcPr>
          <w:p w14:paraId="2BF722ED" w14:textId="77777777" w:rsidR="007E0B93" w:rsidRDefault="007E0B93">
            <w:pPr>
              <w:rPr>
                <w:rFonts w:cstheme="minorHAnsi"/>
              </w:rPr>
            </w:pPr>
            <w:r>
              <w:rPr>
                <w:rFonts w:cstheme="minorHAnsi"/>
              </w:rPr>
              <w:t>Chat-Funktion</w:t>
            </w:r>
          </w:p>
        </w:tc>
        <w:tc>
          <w:tcPr>
            <w:tcW w:w="1843" w:type="dxa"/>
            <w:tcBorders>
              <w:top w:val="single" w:sz="4" w:space="0" w:color="auto"/>
              <w:left w:val="single" w:sz="4" w:space="0" w:color="auto"/>
              <w:bottom w:val="single" w:sz="4" w:space="0" w:color="auto"/>
              <w:right w:val="single" w:sz="4" w:space="0" w:color="auto"/>
            </w:tcBorders>
            <w:hideMark/>
          </w:tcPr>
          <w:p w14:paraId="43039984"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7C25385D"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3AF038B4" w14:textId="77777777" w:rsidR="007E0B93" w:rsidRDefault="007E0B93">
            <w:pPr>
              <w:rPr>
                <w:rFonts w:cstheme="minorHAnsi"/>
              </w:rPr>
            </w:pPr>
            <w:r>
              <w:rPr>
                <w:rFonts w:cstheme="minorHAnsi"/>
              </w:rPr>
              <w:t>fertig</w:t>
            </w:r>
          </w:p>
        </w:tc>
      </w:tr>
      <w:tr w:rsidR="007E0B93" w14:paraId="03F41C01"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484C59B2" w14:textId="77777777" w:rsidR="007E0B93" w:rsidRDefault="007E0B93">
            <w:pPr>
              <w:rPr>
                <w:rFonts w:cstheme="minorHAnsi"/>
              </w:rPr>
            </w:pPr>
            <w:r>
              <w:rPr>
                <w:rFonts w:cstheme="minorHAnsi"/>
              </w:rPr>
              <w:t>2.2</w:t>
            </w:r>
          </w:p>
        </w:tc>
        <w:tc>
          <w:tcPr>
            <w:tcW w:w="2760" w:type="dxa"/>
            <w:tcBorders>
              <w:top w:val="single" w:sz="4" w:space="0" w:color="auto"/>
              <w:left w:val="single" w:sz="4" w:space="0" w:color="auto"/>
              <w:bottom w:val="single" w:sz="4" w:space="0" w:color="auto"/>
              <w:right w:val="single" w:sz="4" w:space="0" w:color="auto"/>
            </w:tcBorders>
            <w:hideMark/>
          </w:tcPr>
          <w:p w14:paraId="3419CC12" w14:textId="77777777" w:rsidR="007E0B93" w:rsidRDefault="007E0B93">
            <w:pPr>
              <w:rPr>
                <w:rFonts w:cstheme="minorHAnsi"/>
              </w:rPr>
            </w:pPr>
            <w:r>
              <w:rPr>
                <w:rFonts w:cstheme="minorHAnsi"/>
              </w:rPr>
              <w:t>Gruppen Chats erstellen</w:t>
            </w:r>
          </w:p>
        </w:tc>
        <w:tc>
          <w:tcPr>
            <w:tcW w:w="1843" w:type="dxa"/>
            <w:tcBorders>
              <w:top w:val="single" w:sz="4" w:space="0" w:color="auto"/>
              <w:left w:val="single" w:sz="4" w:space="0" w:color="auto"/>
              <w:bottom w:val="single" w:sz="4" w:space="0" w:color="auto"/>
              <w:right w:val="single" w:sz="4" w:space="0" w:color="auto"/>
            </w:tcBorders>
            <w:hideMark/>
          </w:tcPr>
          <w:p w14:paraId="5CB6902D"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62C5ECAE"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5E15C359" w14:textId="77777777" w:rsidR="007E0B93" w:rsidRDefault="007E0B93">
            <w:pPr>
              <w:rPr>
                <w:rFonts w:cstheme="minorHAnsi"/>
              </w:rPr>
            </w:pPr>
            <w:r>
              <w:rPr>
                <w:rFonts w:cstheme="minorHAnsi"/>
              </w:rPr>
              <w:t>fertig</w:t>
            </w:r>
          </w:p>
        </w:tc>
      </w:tr>
      <w:tr w:rsidR="007E0B93" w14:paraId="46E0267B"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46E310B4" w14:textId="77777777" w:rsidR="007E0B93" w:rsidRDefault="007E0B93">
            <w:pPr>
              <w:rPr>
                <w:rFonts w:cstheme="minorHAnsi"/>
              </w:rPr>
            </w:pPr>
            <w:r>
              <w:rPr>
                <w:rFonts w:cstheme="minorHAnsi"/>
              </w:rPr>
              <w:t>2.3</w:t>
            </w:r>
          </w:p>
        </w:tc>
        <w:tc>
          <w:tcPr>
            <w:tcW w:w="2760" w:type="dxa"/>
            <w:tcBorders>
              <w:top w:val="single" w:sz="4" w:space="0" w:color="auto"/>
              <w:left w:val="single" w:sz="4" w:space="0" w:color="auto"/>
              <w:bottom w:val="single" w:sz="4" w:space="0" w:color="auto"/>
              <w:right w:val="single" w:sz="4" w:space="0" w:color="auto"/>
            </w:tcBorders>
            <w:hideMark/>
          </w:tcPr>
          <w:p w14:paraId="1004A807" w14:textId="77777777" w:rsidR="007E0B93" w:rsidRDefault="007E0B93">
            <w:pPr>
              <w:rPr>
                <w:rFonts w:cstheme="minorHAnsi"/>
              </w:rPr>
            </w:pPr>
            <w:r>
              <w:rPr>
                <w:rFonts w:cstheme="minorHAnsi"/>
              </w:rPr>
              <w:t>Private Chats erstellen</w:t>
            </w:r>
          </w:p>
        </w:tc>
        <w:tc>
          <w:tcPr>
            <w:tcW w:w="1843" w:type="dxa"/>
            <w:tcBorders>
              <w:top w:val="single" w:sz="4" w:space="0" w:color="auto"/>
              <w:left w:val="single" w:sz="4" w:space="0" w:color="auto"/>
              <w:bottom w:val="single" w:sz="4" w:space="0" w:color="auto"/>
              <w:right w:val="single" w:sz="4" w:space="0" w:color="auto"/>
            </w:tcBorders>
            <w:hideMark/>
          </w:tcPr>
          <w:p w14:paraId="1DAED7D5"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579ABE33"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667F90BA" w14:textId="77777777" w:rsidR="007E0B93" w:rsidRDefault="007E0B93">
            <w:pPr>
              <w:rPr>
                <w:rFonts w:cstheme="minorHAnsi"/>
              </w:rPr>
            </w:pPr>
            <w:r>
              <w:rPr>
                <w:rFonts w:cstheme="minorHAnsi"/>
              </w:rPr>
              <w:t>fertig</w:t>
            </w:r>
          </w:p>
        </w:tc>
      </w:tr>
      <w:tr w:rsidR="007E0B93" w14:paraId="3A5C5F4D"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203120A4" w14:textId="77777777" w:rsidR="007E0B93" w:rsidRDefault="007E0B93">
            <w:pPr>
              <w:rPr>
                <w:rFonts w:cstheme="minorHAnsi"/>
              </w:rPr>
            </w:pPr>
            <w:r>
              <w:rPr>
                <w:rFonts w:cstheme="minorHAnsi"/>
              </w:rPr>
              <w:t>2.4</w:t>
            </w:r>
          </w:p>
        </w:tc>
        <w:tc>
          <w:tcPr>
            <w:tcW w:w="2760" w:type="dxa"/>
            <w:tcBorders>
              <w:top w:val="single" w:sz="4" w:space="0" w:color="auto"/>
              <w:left w:val="single" w:sz="4" w:space="0" w:color="auto"/>
              <w:bottom w:val="single" w:sz="4" w:space="0" w:color="auto"/>
              <w:right w:val="single" w:sz="4" w:space="0" w:color="auto"/>
            </w:tcBorders>
            <w:hideMark/>
          </w:tcPr>
          <w:p w14:paraId="17BDF2E5" w14:textId="77777777" w:rsidR="007E0B93" w:rsidRDefault="007E0B93">
            <w:pPr>
              <w:rPr>
                <w:rFonts w:cstheme="minorHAnsi"/>
              </w:rPr>
            </w:pPr>
            <w:r>
              <w:rPr>
                <w:rFonts w:cstheme="minorHAnsi"/>
              </w:rPr>
              <w:t>Nachrichten in Echtzeit senden</w:t>
            </w:r>
          </w:p>
        </w:tc>
        <w:tc>
          <w:tcPr>
            <w:tcW w:w="1843" w:type="dxa"/>
            <w:tcBorders>
              <w:top w:val="single" w:sz="4" w:space="0" w:color="auto"/>
              <w:left w:val="single" w:sz="4" w:space="0" w:color="auto"/>
              <w:bottom w:val="single" w:sz="4" w:space="0" w:color="auto"/>
              <w:right w:val="single" w:sz="4" w:space="0" w:color="auto"/>
            </w:tcBorders>
            <w:hideMark/>
          </w:tcPr>
          <w:p w14:paraId="6D1C0152"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666BA797"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4B092EFC" w14:textId="77777777" w:rsidR="007E0B93" w:rsidRDefault="007E0B93">
            <w:pPr>
              <w:rPr>
                <w:rFonts w:cstheme="minorHAnsi"/>
              </w:rPr>
            </w:pPr>
            <w:r>
              <w:rPr>
                <w:rFonts w:cstheme="minorHAnsi"/>
              </w:rPr>
              <w:t>fertig</w:t>
            </w:r>
          </w:p>
        </w:tc>
      </w:tr>
      <w:tr w:rsidR="007E0B93" w14:paraId="79305F82"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04C0DA14" w14:textId="77777777" w:rsidR="007E0B93" w:rsidRDefault="007E0B93">
            <w:pPr>
              <w:rPr>
                <w:rFonts w:cstheme="minorHAnsi"/>
              </w:rPr>
            </w:pPr>
            <w:r>
              <w:rPr>
                <w:rFonts w:cstheme="minorHAnsi"/>
              </w:rPr>
              <w:t>2.5</w:t>
            </w:r>
          </w:p>
        </w:tc>
        <w:tc>
          <w:tcPr>
            <w:tcW w:w="2760" w:type="dxa"/>
            <w:tcBorders>
              <w:top w:val="single" w:sz="4" w:space="0" w:color="auto"/>
              <w:left w:val="single" w:sz="4" w:space="0" w:color="auto"/>
              <w:bottom w:val="single" w:sz="4" w:space="0" w:color="auto"/>
              <w:right w:val="single" w:sz="4" w:space="0" w:color="auto"/>
            </w:tcBorders>
            <w:hideMark/>
          </w:tcPr>
          <w:p w14:paraId="757AE138" w14:textId="77777777" w:rsidR="007E0B93" w:rsidRDefault="007E0B93">
            <w:pPr>
              <w:rPr>
                <w:rFonts w:cstheme="minorHAnsi"/>
              </w:rPr>
            </w:pPr>
            <w:r>
              <w:rPr>
                <w:rFonts w:cstheme="minorHAnsi"/>
              </w:rPr>
              <w:t>Nachrichten in Echtzeit empfangen</w:t>
            </w:r>
          </w:p>
        </w:tc>
        <w:tc>
          <w:tcPr>
            <w:tcW w:w="1843" w:type="dxa"/>
            <w:tcBorders>
              <w:top w:val="single" w:sz="4" w:space="0" w:color="auto"/>
              <w:left w:val="single" w:sz="4" w:space="0" w:color="auto"/>
              <w:bottom w:val="single" w:sz="4" w:space="0" w:color="auto"/>
              <w:right w:val="single" w:sz="4" w:space="0" w:color="auto"/>
            </w:tcBorders>
            <w:hideMark/>
          </w:tcPr>
          <w:p w14:paraId="061F04C7"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6F06FB44"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79E249A6" w14:textId="77777777" w:rsidR="007E0B93" w:rsidRDefault="007E0B93">
            <w:pPr>
              <w:rPr>
                <w:rFonts w:cstheme="minorHAnsi"/>
              </w:rPr>
            </w:pPr>
            <w:r>
              <w:rPr>
                <w:rFonts w:cstheme="minorHAnsi"/>
              </w:rPr>
              <w:t>fertig</w:t>
            </w:r>
          </w:p>
        </w:tc>
      </w:tr>
      <w:tr w:rsidR="007E0B93" w14:paraId="011B9FDD"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4FCD0852" w14:textId="77777777" w:rsidR="007E0B93" w:rsidRDefault="007E0B93">
            <w:pPr>
              <w:rPr>
                <w:rFonts w:cstheme="minorHAnsi"/>
              </w:rPr>
            </w:pPr>
            <w:r>
              <w:rPr>
                <w:rFonts w:cstheme="minorHAnsi"/>
              </w:rPr>
              <w:t>2.6</w:t>
            </w:r>
          </w:p>
        </w:tc>
        <w:tc>
          <w:tcPr>
            <w:tcW w:w="2760" w:type="dxa"/>
            <w:tcBorders>
              <w:top w:val="single" w:sz="4" w:space="0" w:color="auto"/>
              <w:left w:val="single" w:sz="4" w:space="0" w:color="auto"/>
              <w:bottom w:val="single" w:sz="4" w:space="0" w:color="auto"/>
              <w:right w:val="single" w:sz="4" w:space="0" w:color="auto"/>
            </w:tcBorders>
            <w:hideMark/>
          </w:tcPr>
          <w:p w14:paraId="07C502A4" w14:textId="77777777" w:rsidR="007E0B93" w:rsidRDefault="007E0B93">
            <w:pPr>
              <w:rPr>
                <w:rFonts w:cstheme="minorHAnsi"/>
              </w:rPr>
            </w:pPr>
            <w:r>
              <w:rPr>
                <w:rFonts w:cstheme="minorHAnsi"/>
              </w:rPr>
              <w:t>Nachrichten löschen</w:t>
            </w:r>
          </w:p>
        </w:tc>
        <w:tc>
          <w:tcPr>
            <w:tcW w:w="1843" w:type="dxa"/>
            <w:tcBorders>
              <w:top w:val="single" w:sz="4" w:space="0" w:color="auto"/>
              <w:left w:val="single" w:sz="4" w:space="0" w:color="auto"/>
              <w:bottom w:val="single" w:sz="4" w:space="0" w:color="auto"/>
              <w:right w:val="single" w:sz="4" w:space="0" w:color="auto"/>
            </w:tcBorders>
            <w:hideMark/>
          </w:tcPr>
          <w:p w14:paraId="2C0300AE"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0A3DE868"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0409A56B" w14:textId="77777777" w:rsidR="007E0B93" w:rsidRDefault="007E0B93">
            <w:pPr>
              <w:rPr>
                <w:rFonts w:cstheme="minorHAnsi"/>
              </w:rPr>
            </w:pPr>
            <w:r>
              <w:rPr>
                <w:rFonts w:cstheme="minorHAnsi"/>
              </w:rPr>
              <w:t>fertig</w:t>
            </w:r>
          </w:p>
        </w:tc>
      </w:tr>
      <w:tr w:rsidR="007E0B93" w14:paraId="6F48B131"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1BD09849" w14:textId="77777777" w:rsidR="007E0B93" w:rsidRDefault="007E0B93">
            <w:pPr>
              <w:rPr>
                <w:rFonts w:cstheme="minorHAnsi"/>
              </w:rPr>
            </w:pPr>
            <w:r>
              <w:rPr>
                <w:rFonts w:cstheme="minorHAnsi"/>
              </w:rPr>
              <w:t>2.7</w:t>
            </w:r>
          </w:p>
        </w:tc>
        <w:tc>
          <w:tcPr>
            <w:tcW w:w="2760" w:type="dxa"/>
            <w:tcBorders>
              <w:top w:val="single" w:sz="4" w:space="0" w:color="auto"/>
              <w:left w:val="single" w:sz="4" w:space="0" w:color="auto"/>
              <w:bottom w:val="single" w:sz="4" w:space="0" w:color="auto"/>
              <w:right w:val="single" w:sz="4" w:space="0" w:color="auto"/>
            </w:tcBorders>
            <w:hideMark/>
          </w:tcPr>
          <w:p w14:paraId="2C6EE870" w14:textId="77777777" w:rsidR="007E0B93" w:rsidRDefault="007E0B93">
            <w:pPr>
              <w:rPr>
                <w:rFonts w:cstheme="minorHAnsi"/>
              </w:rPr>
            </w:pPr>
            <w:r>
              <w:rPr>
                <w:rFonts w:cstheme="minorHAnsi"/>
              </w:rPr>
              <w:t>Nachrichten bearbeiten</w:t>
            </w:r>
          </w:p>
        </w:tc>
        <w:tc>
          <w:tcPr>
            <w:tcW w:w="1843" w:type="dxa"/>
            <w:tcBorders>
              <w:top w:val="single" w:sz="4" w:space="0" w:color="auto"/>
              <w:left w:val="single" w:sz="4" w:space="0" w:color="auto"/>
              <w:bottom w:val="single" w:sz="4" w:space="0" w:color="auto"/>
              <w:right w:val="single" w:sz="4" w:space="0" w:color="auto"/>
            </w:tcBorders>
            <w:hideMark/>
          </w:tcPr>
          <w:p w14:paraId="35D7CD58"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32ED7117" w14:textId="77777777" w:rsidR="007E0B93" w:rsidRDefault="007E0B93">
            <w:pPr>
              <w:jc w:val="both"/>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5A183F7E" w14:textId="77777777" w:rsidR="007E0B93" w:rsidRDefault="007E0B93">
            <w:pPr>
              <w:rPr>
                <w:rFonts w:cstheme="minorHAnsi"/>
              </w:rPr>
            </w:pPr>
            <w:r>
              <w:rPr>
                <w:rFonts w:cstheme="minorHAnsi"/>
              </w:rPr>
              <w:t>fertig</w:t>
            </w:r>
          </w:p>
        </w:tc>
      </w:tr>
      <w:tr w:rsidR="007E0B93" w14:paraId="57B6EA9F"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52C29EA2" w14:textId="77777777" w:rsidR="007E0B93" w:rsidRDefault="007E0B93">
            <w:r>
              <w:t>2.8</w:t>
            </w:r>
          </w:p>
        </w:tc>
        <w:tc>
          <w:tcPr>
            <w:tcW w:w="2760" w:type="dxa"/>
            <w:tcBorders>
              <w:top w:val="single" w:sz="4" w:space="0" w:color="auto"/>
              <w:left w:val="single" w:sz="4" w:space="0" w:color="auto"/>
              <w:bottom w:val="single" w:sz="4" w:space="0" w:color="auto"/>
              <w:right w:val="single" w:sz="4" w:space="0" w:color="auto"/>
            </w:tcBorders>
            <w:hideMark/>
          </w:tcPr>
          <w:p w14:paraId="0F4C942E" w14:textId="77777777" w:rsidR="007E0B93" w:rsidRDefault="007E0B93">
            <w:r>
              <w:t>Chat-Fenster</w:t>
            </w:r>
          </w:p>
        </w:tc>
        <w:tc>
          <w:tcPr>
            <w:tcW w:w="1843" w:type="dxa"/>
            <w:tcBorders>
              <w:top w:val="single" w:sz="4" w:space="0" w:color="auto"/>
              <w:left w:val="single" w:sz="4" w:space="0" w:color="auto"/>
              <w:bottom w:val="single" w:sz="4" w:space="0" w:color="auto"/>
              <w:right w:val="single" w:sz="4" w:space="0" w:color="auto"/>
            </w:tcBorders>
            <w:hideMark/>
          </w:tcPr>
          <w:p w14:paraId="07DD6EB3"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hideMark/>
          </w:tcPr>
          <w:p w14:paraId="54EC6F2A"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hideMark/>
          </w:tcPr>
          <w:p w14:paraId="0D71898F" w14:textId="77777777" w:rsidR="007E0B93" w:rsidRDefault="007E0B93">
            <w:r>
              <w:t>fertig</w:t>
            </w:r>
          </w:p>
        </w:tc>
      </w:tr>
      <w:tr w:rsidR="007E0B93" w14:paraId="5713218A"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53AE08" w14:textId="77777777" w:rsidR="007E0B93" w:rsidRDefault="007E0B93">
            <w:pPr>
              <w:rPr>
                <w:rFonts w:cstheme="minorHAnsi"/>
              </w:rPr>
            </w:pPr>
            <w:r>
              <w:rPr>
                <w:rFonts w:cstheme="minorHAnsi"/>
              </w:rPr>
              <w:t>3</w:t>
            </w:r>
          </w:p>
        </w:tc>
        <w:tc>
          <w:tcPr>
            <w:tcW w:w="27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481B55" w14:textId="77777777" w:rsidR="007E0B93" w:rsidRDefault="007E0B93">
            <w:pPr>
              <w:rPr>
                <w:rFonts w:cstheme="minorHAnsi"/>
              </w:rPr>
            </w:pPr>
            <w:r>
              <w:rPr>
                <w:rFonts w:cstheme="minorHAnsi"/>
              </w:rPr>
              <w:t>Leaderboard</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tcPr>
          <w:p w14:paraId="314D6F16"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E7E6E6" w:themeFill="background2"/>
          </w:tcPr>
          <w:p w14:paraId="02AB655B"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045BF6AE" w14:textId="77777777" w:rsidR="007E0B93" w:rsidRDefault="007E0B93">
            <w:pPr>
              <w:rPr>
                <w:rFonts w:cstheme="minorHAnsi"/>
              </w:rPr>
            </w:pPr>
          </w:p>
        </w:tc>
      </w:tr>
      <w:tr w:rsidR="007E0B93" w14:paraId="5FA23A18"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FAA20A" w14:textId="77777777" w:rsidR="007E0B93" w:rsidRDefault="007E0B93">
            <w:r>
              <w:t>3.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2707F1" w14:textId="77777777" w:rsidR="007E0B93" w:rsidRDefault="007E0B93">
            <w:r>
              <w:t>Leaderboard anzeigen lass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6865C5"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14F967"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B0BF27" w14:textId="77777777" w:rsidR="007E0B93" w:rsidRDefault="007E0B93">
            <w:r>
              <w:t>fertig</w:t>
            </w:r>
          </w:p>
        </w:tc>
      </w:tr>
      <w:tr w:rsidR="007E0B93" w14:paraId="32E241E6"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9B9F61" w14:textId="77777777" w:rsidR="007E0B93" w:rsidRDefault="007E0B93">
            <w:r>
              <w:t>3.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3E4554" w14:textId="77777777" w:rsidR="007E0B93" w:rsidRDefault="007E0B93">
            <w:r>
              <w:t>Leaderboard Suchfunktio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F64903"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5BB2FD"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EE3E8C" w14:textId="77777777" w:rsidR="007E0B93" w:rsidRDefault="007E0B93">
            <w:r>
              <w:t>fertig</w:t>
            </w:r>
          </w:p>
        </w:tc>
      </w:tr>
      <w:tr w:rsidR="007E0B93" w14:paraId="5B0695BE"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06E182" w14:textId="77777777" w:rsidR="007E0B93" w:rsidRDefault="007E0B93">
            <w:r>
              <w:t>3.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06009B" w14:textId="77777777" w:rsidR="007E0B93" w:rsidRDefault="007E0B93">
            <w:r>
              <w:t>Leaderboard Statusfunktio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5225FC"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2387E8C6" w14:textId="77777777" w:rsidR="007E0B93" w:rsidRDefault="007E0B93">
            <w:r>
              <w:t>Özgürcan Cevlani</w:t>
            </w:r>
          </w:p>
          <w:p w14:paraId="2FF9BE8F"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104A7E" w14:textId="77777777" w:rsidR="007E0B93" w:rsidRDefault="007E0B93">
            <w:r>
              <w:lastRenderedPageBreak/>
              <w:t>fertig</w:t>
            </w:r>
          </w:p>
        </w:tc>
      </w:tr>
      <w:tr w:rsidR="007E0B93" w14:paraId="72962C5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AB8F4A" w14:textId="77777777" w:rsidR="007E0B93" w:rsidRDefault="007E0B93">
            <w:r>
              <w:t>3.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A4C7A0" w14:textId="77777777" w:rsidR="007E0B93" w:rsidRDefault="007E0B93">
            <w:r>
              <w:t>Status in Echtzeit</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8B1261"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4CD122"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FFBA2D" w14:textId="77777777" w:rsidR="007E0B93" w:rsidRDefault="007E0B93">
            <w:r>
              <w:t>fertig</w:t>
            </w:r>
          </w:p>
        </w:tc>
      </w:tr>
      <w:tr w:rsidR="007E0B93" w14:paraId="01AEC2C9"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30A15D" w14:textId="77777777" w:rsidR="007E0B93" w:rsidRDefault="007E0B93">
            <w:r>
              <w:t>3.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AB1B78" w14:textId="77777777" w:rsidR="007E0B93" w:rsidRDefault="007E0B93">
            <w:r>
              <w:t>Leaderboard Ausseh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49844A"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64DF7B"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DE27EE" w14:textId="77777777" w:rsidR="007E0B93" w:rsidRDefault="007E0B93">
            <w:r>
              <w:t>Fertig</w:t>
            </w:r>
          </w:p>
        </w:tc>
      </w:tr>
      <w:tr w:rsidR="007E0B93" w14:paraId="28E90D2D"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8734D06" w14:textId="77777777" w:rsidR="007E0B93" w:rsidRDefault="007E0B93">
            <w:pPr>
              <w:rPr>
                <w:rFonts w:cstheme="minorHAnsi"/>
              </w:rPr>
            </w:pPr>
            <w:r>
              <w:rPr>
                <w:rFonts w:cstheme="minorHAnsi"/>
              </w:rPr>
              <w:t>4</w:t>
            </w:r>
          </w:p>
        </w:tc>
        <w:tc>
          <w:tcPr>
            <w:tcW w:w="27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A5E94E7" w14:textId="77777777" w:rsidR="007E0B93" w:rsidRDefault="007E0B93">
            <w:pPr>
              <w:rPr>
                <w:rFonts w:cstheme="minorHAnsi"/>
              </w:rPr>
            </w:pPr>
            <w:r>
              <w:rPr>
                <w:rFonts w:cstheme="minorHAnsi"/>
              </w:rPr>
              <w:t>Duell-Herausforderungen</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tcPr>
          <w:p w14:paraId="49835BD3"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E7E6E6" w:themeFill="background2"/>
          </w:tcPr>
          <w:p w14:paraId="4F669BCC"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2E73BB66" w14:textId="77777777" w:rsidR="007E0B93" w:rsidRDefault="007E0B93">
            <w:pPr>
              <w:rPr>
                <w:rFonts w:cstheme="minorHAnsi"/>
              </w:rPr>
            </w:pPr>
          </w:p>
        </w:tc>
      </w:tr>
      <w:tr w:rsidR="007E0B93" w14:paraId="06FD8DE2"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AB3804" w14:textId="77777777" w:rsidR="007E0B93" w:rsidRDefault="007E0B93">
            <w:r>
              <w:t>4.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909B90" w14:textId="77777777" w:rsidR="007E0B93" w:rsidRDefault="007E0B93">
            <w:r>
              <w:t>Duell-Herausforderungen Abschick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ACC04C"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5A0D68"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C13AE7" w14:textId="77777777" w:rsidR="007E0B93" w:rsidRDefault="007E0B93">
            <w:r>
              <w:t xml:space="preserve">Fertig </w:t>
            </w:r>
          </w:p>
        </w:tc>
      </w:tr>
      <w:tr w:rsidR="007E0B93" w14:paraId="75C264AF"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38C209" w14:textId="77777777" w:rsidR="007E0B93" w:rsidRDefault="007E0B93">
            <w:r>
              <w:t>4.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78B02E" w14:textId="77777777" w:rsidR="007E0B93" w:rsidRDefault="007E0B93">
            <w:r>
              <w:t>Duell-Herausforderung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0BB78A"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8D1961"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135575" w14:textId="77777777" w:rsidR="007E0B93" w:rsidRDefault="007E0B93">
            <w:r>
              <w:t>Fertig</w:t>
            </w:r>
          </w:p>
        </w:tc>
      </w:tr>
      <w:tr w:rsidR="007E0B93" w14:paraId="18EDF7F2"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9D7F17" w14:textId="77777777" w:rsidR="007E0B93" w:rsidRDefault="007E0B93">
            <w:r>
              <w:t>4.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217663" w14:textId="77777777" w:rsidR="007E0B93" w:rsidRDefault="007E0B93">
            <w:r>
              <w:t>Duell Anfrage verschick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C7966C"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E27AA3"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878B0C" w14:textId="77777777" w:rsidR="007E0B93" w:rsidRDefault="007E0B93">
            <w:r>
              <w:t>Fertig</w:t>
            </w:r>
          </w:p>
        </w:tc>
      </w:tr>
      <w:tr w:rsidR="007E0B93" w14:paraId="2F240D23"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4DB54F" w14:textId="77777777" w:rsidR="007E0B93" w:rsidRDefault="007E0B93">
            <w:r>
              <w:t>4.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3192F5" w14:textId="77777777" w:rsidR="007E0B93" w:rsidRDefault="007E0B93">
            <w:r>
              <w:t>Duell Anfrage Bedingung</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DF9334"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1EEF55"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D0679F" w14:textId="77777777" w:rsidR="007E0B93" w:rsidRDefault="007E0B93">
            <w:r>
              <w:t>Fertig</w:t>
            </w:r>
          </w:p>
        </w:tc>
      </w:tr>
      <w:tr w:rsidR="007E0B93" w14:paraId="793B017C"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18D168" w14:textId="77777777" w:rsidR="007E0B93" w:rsidRDefault="007E0B93">
            <w:r>
              <w:t>4.5</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264683" w14:textId="77777777" w:rsidR="007E0B93" w:rsidRDefault="007E0B93">
            <w:r>
              <w:t>Duell Anfrage Bedingung II</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6C1795"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D1A30A"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8B6D7" w14:textId="77777777" w:rsidR="007E0B93" w:rsidRDefault="007E0B93">
            <w:r>
              <w:t>Fertig</w:t>
            </w:r>
          </w:p>
        </w:tc>
      </w:tr>
      <w:tr w:rsidR="007E0B93" w14:paraId="5149A5DA"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B4F8C4" w14:textId="77777777" w:rsidR="007E0B93" w:rsidRDefault="007E0B93">
            <w:r>
              <w:t>4.6</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B867D3" w14:textId="77777777" w:rsidR="007E0B93" w:rsidRDefault="007E0B93">
            <w:r>
              <w:t>Duell Anfrage Bedingung III</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73BD5A"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340C45"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C7A675" w14:textId="77777777" w:rsidR="007E0B93" w:rsidRDefault="007E0B93">
            <w:r>
              <w:t>Fertig</w:t>
            </w:r>
          </w:p>
        </w:tc>
      </w:tr>
      <w:tr w:rsidR="007E0B93" w14:paraId="69ABAB5D"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C83C0" w14:textId="77777777" w:rsidR="007E0B93" w:rsidRDefault="007E0B93">
            <w:r>
              <w:t>4.7</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071147" w14:textId="77777777" w:rsidR="007E0B93" w:rsidRDefault="007E0B93">
            <w:r>
              <w:t>Duell Anfrage Nachricht</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2E90EF"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7AE6E1"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F83F92" w14:textId="77777777" w:rsidR="007E0B93" w:rsidRDefault="007E0B93">
            <w:r>
              <w:t>Fertig</w:t>
            </w:r>
          </w:p>
        </w:tc>
      </w:tr>
      <w:tr w:rsidR="007E0B93" w14:paraId="4DA4AF39"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D9FB21" w14:textId="77777777" w:rsidR="007E0B93" w:rsidRDefault="007E0B93">
            <w:r>
              <w:t>4.8</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413DB" w14:textId="77777777" w:rsidR="007E0B93" w:rsidRDefault="007E0B93">
            <w:r>
              <w:t>Duell Anfrage Butto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A7D91"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B008AD"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49CF5A" w14:textId="77777777" w:rsidR="007E0B93" w:rsidRDefault="007E0B93">
            <w:r>
              <w:t>Fertig</w:t>
            </w:r>
          </w:p>
        </w:tc>
      </w:tr>
      <w:tr w:rsidR="007E0B93" w14:paraId="7762DA20"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2FD8A" w14:textId="77777777" w:rsidR="007E0B93" w:rsidRDefault="007E0B93">
            <w:r>
              <w:t>4.9</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257D30" w14:textId="77777777" w:rsidR="007E0B93" w:rsidRDefault="007E0B93">
            <w:r>
              <w:t>Duell Anfrage Countdow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405D0D"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3E818F"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FD0984" w14:textId="77777777" w:rsidR="007E0B93" w:rsidRDefault="007E0B93">
            <w:r>
              <w:t>Fertig</w:t>
            </w:r>
          </w:p>
        </w:tc>
      </w:tr>
      <w:tr w:rsidR="007E0B93" w14:paraId="21685F35"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570147" w14:textId="77777777" w:rsidR="007E0B93" w:rsidRDefault="007E0B93">
            <w:r>
              <w:t>4.10</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D8B9D0" w14:textId="77777777" w:rsidR="007E0B93" w:rsidRDefault="007E0B93">
            <w:r>
              <w:t>Duell  Anfrage Countdow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5D432A"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E6A3F6"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2CD808" w14:textId="77777777" w:rsidR="007E0B93" w:rsidRDefault="007E0B93">
            <w:r>
              <w:t>Fertig</w:t>
            </w:r>
          </w:p>
        </w:tc>
      </w:tr>
      <w:tr w:rsidR="007E0B93" w14:paraId="26822184"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1945DA" w14:textId="77777777" w:rsidR="007E0B93" w:rsidRDefault="007E0B93">
            <w:r>
              <w:t>4.1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998E9E" w14:textId="77777777" w:rsidR="007E0B93" w:rsidRDefault="007E0B93">
            <w:r>
              <w:t xml:space="preserve">Duell Anfrage Countdown </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0115BF"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AC0BC3"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4C2DB4" w14:textId="77777777" w:rsidR="007E0B93" w:rsidRDefault="007E0B93">
            <w:r>
              <w:t>Fertig</w:t>
            </w:r>
          </w:p>
        </w:tc>
      </w:tr>
      <w:tr w:rsidR="007E0B93" w14:paraId="7088F3E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4C9799" w14:textId="77777777" w:rsidR="007E0B93" w:rsidRDefault="007E0B93">
            <w:r>
              <w:t>4.1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60AFD5" w14:textId="77777777" w:rsidR="007E0B93" w:rsidRDefault="007E0B93">
            <w:r>
              <w:t xml:space="preserve">Duell AnfrageCountdown </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4663C2"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6DDA19"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54DC01" w14:textId="77777777" w:rsidR="007E0B93" w:rsidRDefault="007E0B93">
            <w:r>
              <w:t>Fertig</w:t>
            </w:r>
          </w:p>
        </w:tc>
      </w:tr>
      <w:tr w:rsidR="007E0B93" w14:paraId="1C1D607A"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26B3E" w14:textId="77777777" w:rsidR="007E0B93" w:rsidRDefault="007E0B93">
            <w:r>
              <w:t>4.1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D90083" w14:textId="77777777" w:rsidR="007E0B93" w:rsidRDefault="007E0B93">
            <w:r>
              <w:t>Duell weiterleitung</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59D5E"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A3220D"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5E0CC8" w14:textId="77777777" w:rsidR="007E0B93" w:rsidRDefault="007E0B93">
            <w:r>
              <w:t>Fertig</w:t>
            </w:r>
          </w:p>
        </w:tc>
      </w:tr>
      <w:tr w:rsidR="007E0B93" w14:paraId="2A925960"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0AD9B3" w14:textId="77777777" w:rsidR="007E0B93" w:rsidRDefault="007E0B93">
            <w:r>
              <w:t>4.1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4E7666" w14:textId="77777777" w:rsidR="007E0B93" w:rsidRDefault="007E0B93">
            <w:r>
              <w:t>Duell-Herausforderungen Absender Countdown Anzeig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21271B"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E620FC"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8C25C8" w14:textId="77777777" w:rsidR="007E0B93" w:rsidRDefault="007E0B93">
            <w:r>
              <w:t>Fertig</w:t>
            </w:r>
          </w:p>
        </w:tc>
      </w:tr>
      <w:tr w:rsidR="007E0B93" w14:paraId="3F177C43"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7B8B0C" w14:textId="77777777" w:rsidR="007E0B93" w:rsidRDefault="007E0B93">
            <w:r>
              <w:t>4.15</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tcPr>
          <w:p w14:paraId="5D9216A9" w14:textId="77777777" w:rsidR="007E0B93" w:rsidRDefault="007E0B93">
            <w:r>
              <w:t>Duell-Herausforderungen Empfänger Countdown und Duell-Anfrage Anzeige</w:t>
            </w:r>
          </w:p>
          <w:p w14:paraId="487C404A" w14:textId="77777777" w:rsidR="007E0B93" w:rsidRDefault="007E0B93"/>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BB2A20"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44C0642" w14:textId="77777777" w:rsidR="007E0B93" w:rsidRDefault="007E0B93">
            <w:r>
              <w:t>Beyza Alhanoglu</w:t>
            </w:r>
          </w:p>
          <w:p w14:paraId="5398FCC0"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25255F" w14:textId="77777777" w:rsidR="007E0B93" w:rsidRDefault="007E0B93">
            <w:r>
              <w:t>Fertig</w:t>
            </w:r>
          </w:p>
        </w:tc>
      </w:tr>
      <w:tr w:rsidR="007E0B93" w14:paraId="4782403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6EC83" w14:textId="77777777" w:rsidR="007E0B93" w:rsidRDefault="007E0B93">
            <w:r>
              <w:t>4.16</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tcPr>
          <w:p w14:paraId="3BAC0CB8" w14:textId="77777777" w:rsidR="007E0B93" w:rsidRDefault="007E0B93">
            <w:r>
              <w:t>Duell-Herausforderungen Absender/Empfänger Schaltfläche Aktives Duell</w:t>
            </w:r>
          </w:p>
          <w:p w14:paraId="5270D25A" w14:textId="77777777" w:rsidR="007E0B93" w:rsidRDefault="007E0B93"/>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429991"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F0A2579" w14:textId="77777777" w:rsidR="007E0B93" w:rsidRDefault="007E0B93">
            <w:r>
              <w:t>Beyza Alhanoglu</w:t>
            </w:r>
          </w:p>
          <w:p w14:paraId="134C459D"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17436B" w14:textId="77777777" w:rsidR="007E0B93" w:rsidRDefault="007E0B93">
            <w:r>
              <w:t>Fertig</w:t>
            </w:r>
          </w:p>
        </w:tc>
      </w:tr>
      <w:tr w:rsidR="007E0B93" w14:paraId="656EFEAC"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AE6E1AF" w14:textId="77777777" w:rsidR="007E0B93" w:rsidRDefault="007E0B93">
            <w:pPr>
              <w:rPr>
                <w:rFonts w:cstheme="minorHAnsi"/>
              </w:rPr>
            </w:pPr>
            <w:r>
              <w:rPr>
                <w:rFonts w:cstheme="minorHAnsi"/>
              </w:rPr>
              <w:t>5</w:t>
            </w:r>
          </w:p>
        </w:tc>
        <w:tc>
          <w:tcPr>
            <w:tcW w:w="27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6CF701" w14:textId="77777777" w:rsidR="007E0B93" w:rsidRDefault="007E0B93">
            <w:pPr>
              <w:rPr>
                <w:rFonts w:cstheme="minorHAnsi"/>
              </w:rPr>
            </w:pPr>
            <w:r>
              <w:rPr>
                <w:rFonts w:cstheme="minorHAnsi"/>
              </w:rPr>
              <w:t>Duell spielen</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tcPr>
          <w:p w14:paraId="0D4CA1BB"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E7E6E6" w:themeFill="background2"/>
          </w:tcPr>
          <w:p w14:paraId="4FE53788"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279049E1" w14:textId="77777777" w:rsidR="007E0B93" w:rsidRDefault="007E0B93">
            <w:pPr>
              <w:rPr>
                <w:rFonts w:cstheme="minorHAnsi"/>
              </w:rPr>
            </w:pPr>
          </w:p>
        </w:tc>
      </w:tr>
      <w:tr w:rsidR="007E0B93" w14:paraId="28A5ABD6"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2D06B1" w14:textId="77777777" w:rsidR="007E0B93" w:rsidRDefault="007E0B93">
            <w:pPr>
              <w:rPr>
                <w:rFonts w:cstheme="minorHAnsi"/>
              </w:rPr>
            </w:pPr>
            <w:r>
              <w:rPr>
                <w:rFonts w:cstheme="minorHAnsi"/>
              </w:rPr>
              <w:t>5.1.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6697F4" w14:textId="77777777" w:rsidR="007E0B93" w:rsidRDefault="007E0B93">
            <w:pPr>
              <w:rPr>
                <w:rFonts w:cstheme="minorHAnsi"/>
              </w:rPr>
            </w:pPr>
            <w:r>
              <w:rPr>
                <w:rFonts w:cstheme="minorHAnsi"/>
              </w:rPr>
              <w:t>Deck Auswahl I</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E05BF6" w14:textId="77777777" w:rsidR="007E0B93" w:rsidRDefault="007E0B93">
            <w:pPr>
              <w:rPr>
                <w:rFonts w:cstheme="minorHAnsi"/>
              </w:rPr>
            </w:pPr>
            <w:r>
              <w:rPr>
                <w:rFonts w:cstheme="minorHAnsi"/>
              </w:rP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34AA8E"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8000A5" w14:textId="77777777" w:rsidR="007E0B93" w:rsidRDefault="007E0B93">
            <w:pPr>
              <w:rPr>
                <w:rFonts w:cstheme="minorHAnsi"/>
              </w:rPr>
            </w:pPr>
            <w:r>
              <w:rPr>
                <w:rFonts w:cstheme="minorHAnsi"/>
              </w:rPr>
              <w:t>Fertig</w:t>
            </w:r>
          </w:p>
        </w:tc>
      </w:tr>
      <w:tr w:rsidR="007E0B93" w14:paraId="1CDCF2A8"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DE7D0" w14:textId="77777777" w:rsidR="007E0B93" w:rsidRDefault="007E0B93">
            <w:pPr>
              <w:rPr>
                <w:rFonts w:cstheme="minorHAnsi"/>
              </w:rPr>
            </w:pPr>
            <w:r>
              <w:rPr>
                <w:rFonts w:cstheme="minorHAnsi"/>
              </w:rPr>
              <w:t>5.1.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7303CE" w14:textId="77777777" w:rsidR="007E0B93" w:rsidRDefault="007E0B93">
            <w:pPr>
              <w:rPr>
                <w:rFonts w:cstheme="minorHAnsi"/>
              </w:rPr>
            </w:pPr>
            <w:r>
              <w:rPr>
                <w:rFonts w:cstheme="minorHAnsi"/>
              </w:rPr>
              <w:t>Deck Auswahl II</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65EFBE" w14:textId="77777777" w:rsidR="007E0B93" w:rsidRDefault="007E0B93">
            <w:pPr>
              <w:rPr>
                <w:rFonts w:cstheme="minorHAnsi"/>
              </w:rPr>
            </w:pPr>
            <w:r>
              <w:rPr>
                <w:rFonts w:cstheme="minorHAnsi"/>
              </w:rP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AB3A3E"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E63DC7" w14:textId="77777777" w:rsidR="007E0B93" w:rsidRDefault="007E0B93">
            <w:pPr>
              <w:rPr>
                <w:rFonts w:cstheme="minorHAnsi"/>
              </w:rPr>
            </w:pPr>
            <w:r>
              <w:rPr>
                <w:rFonts w:cstheme="minorHAnsi"/>
              </w:rPr>
              <w:t>Fertig</w:t>
            </w:r>
          </w:p>
        </w:tc>
      </w:tr>
      <w:tr w:rsidR="007E0B93" w14:paraId="61D5E238"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55D824" w14:textId="77777777" w:rsidR="007E0B93" w:rsidRDefault="007E0B93">
            <w:pPr>
              <w:rPr>
                <w:rFonts w:cstheme="minorHAnsi"/>
              </w:rPr>
            </w:pPr>
            <w:r>
              <w:rPr>
                <w:rFonts w:cstheme="minorHAnsi"/>
              </w:rPr>
              <w:t>5.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51D75C" w14:textId="77777777" w:rsidR="007E0B93" w:rsidRDefault="007E0B93">
            <w:pPr>
              <w:rPr>
                <w:rFonts w:cstheme="minorHAnsi"/>
              </w:rPr>
            </w:pPr>
            <w:r>
              <w:rPr>
                <w:rFonts w:cstheme="minorHAnsi"/>
              </w:rPr>
              <w:t>Deck Auswahl</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BFCF0C"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76C51F"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74EDDC" w14:textId="77777777" w:rsidR="007E0B93" w:rsidRDefault="007E0B93">
            <w:pPr>
              <w:rPr>
                <w:rFonts w:cstheme="minorHAnsi"/>
              </w:rPr>
            </w:pPr>
            <w:r>
              <w:rPr>
                <w:rFonts w:cstheme="minorHAnsi"/>
              </w:rPr>
              <w:t>Fertig</w:t>
            </w:r>
          </w:p>
        </w:tc>
      </w:tr>
      <w:tr w:rsidR="007E0B93" w14:paraId="7113A776"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545B41" w14:textId="77777777" w:rsidR="007E0B93" w:rsidRDefault="007E0B93">
            <w:pPr>
              <w:rPr>
                <w:rFonts w:cstheme="minorHAnsi"/>
              </w:rPr>
            </w:pPr>
            <w:r>
              <w:rPr>
                <w:rFonts w:cstheme="minorHAnsi"/>
              </w:rPr>
              <w:t>5.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3DAF71" w14:textId="77777777" w:rsidR="007E0B93" w:rsidRDefault="007E0B93">
            <w:pPr>
              <w:rPr>
                <w:rFonts w:cstheme="minorHAnsi"/>
              </w:rPr>
            </w:pPr>
            <w:r>
              <w:rPr>
                <w:rFonts w:cstheme="minorHAnsi"/>
              </w:rPr>
              <w:t>Duell Spielen I</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80724C"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AD84FC"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D373F0" w14:textId="77777777" w:rsidR="007E0B93" w:rsidRDefault="007E0B93">
            <w:pPr>
              <w:rPr>
                <w:rFonts w:cstheme="minorHAnsi"/>
              </w:rPr>
            </w:pPr>
            <w:r>
              <w:rPr>
                <w:rFonts w:cstheme="minorHAnsi"/>
              </w:rPr>
              <w:t>Fertig</w:t>
            </w:r>
          </w:p>
        </w:tc>
      </w:tr>
      <w:tr w:rsidR="007E0B93" w14:paraId="3C9830BF"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0C3B94" w14:textId="77777777" w:rsidR="007E0B93" w:rsidRDefault="007E0B93">
            <w:pPr>
              <w:rPr>
                <w:rFonts w:cstheme="minorHAnsi"/>
              </w:rPr>
            </w:pPr>
            <w:r>
              <w:rPr>
                <w:rFonts w:cstheme="minorHAnsi"/>
              </w:rPr>
              <w:t>5.3.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564AD8" w14:textId="77777777" w:rsidR="007E0B93" w:rsidRDefault="007E0B93">
            <w:pPr>
              <w:rPr>
                <w:rFonts w:cstheme="minorHAnsi"/>
              </w:rPr>
            </w:pPr>
            <w:r>
              <w:rPr>
                <w:rFonts w:cstheme="minorHAnsi"/>
              </w:rPr>
              <w:t>Duell Spielen II</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823582"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4B8B6D"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30AE36" w14:textId="77777777" w:rsidR="007E0B93" w:rsidRDefault="007E0B93">
            <w:pPr>
              <w:rPr>
                <w:rFonts w:cstheme="minorHAnsi"/>
              </w:rPr>
            </w:pPr>
            <w:r>
              <w:rPr>
                <w:rFonts w:cstheme="minorHAnsi"/>
              </w:rPr>
              <w:t>Fertig</w:t>
            </w:r>
          </w:p>
        </w:tc>
      </w:tr>
      <w:tr w:rsidR="007E0B93" w14:paraId="1096E5B3"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92F524" w14:textId="77777777" w:rsidR="007E0B93" w:rsidRDefault="007E0B93">
            <w:pPr>
              <w:rPr>
                <w:rFonts w:cstheme="minorHAnsi"/>
              </w:rPr>
            </w:pPr>
            <w:r>
              <w:rPr>
                <w:rFonts w:cstheme="minorHAnsi"/>
              </w:rPr>
              <w:t>5.3.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D3332D" w14:textId="77777777" w:rsidR="007E0B93" w:rsidRDefault="007E0B93">
            <w:pPr>
              <w:rPr>
                <w:rFonts w:cstheme="minorHAnsi"/>
              </w:rPr>
            </w:pPr>
            <w:r>
              <w:rPr>
                <w:rFonts w:cstheme="minorHAnsi"/>
              </w:rPr>
              <w:t>Duell Spielen III</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5F4206"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74E9FA"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40D0CB" w14:textId="77777777" w:rsidR="007E0B93" w:rsidRDefault="007E0B93">
            <w:pPr>
              <w:rPr>
                <w:rFonts w:cstheme="minorHAnsi"/>
              </w:rPr>
            </w:pPr>
            <w:r>
              <w:rPr>
                <w:rFonts w:cstheme="minorHAnsi"/>
              </w:rPr>
              <w:t>Fertig</w:t>
            </w:r>
          </w:p>
        </w:tc>
      </w:tr>
      <w:tr w:rsidR="007E0B93" w14:paraId="3573252E"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F6B15D" w14:textId="77777777" w:rsidR="007E0B93" w:rsidRDefault="007E0B93">
            <w:pPr>
              <w:rPr>
                <w:rFonts w:cstheme="minorHAnsi"/>
              </w:rPr>
            </w:pPr>
            <w:r>
              <w:rPr>
                <w:rFonts w:cstheme="minorHAnsi"/>
              </w:rPr>
              <w:t>5.3.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FEEC24" w14:textId="77777777" w:rsidR="007E0B93" w:rsidRDefault="007E0B93">
            <w:pPr>
              <w:rPr>
                <w:rFonts w:cstheme="minorHAnsi"/>
              </w:rPr>
            </w:pPr>
            <w:r>
              <w:rPr>
                <w:rFonts w:cstheme="minorHAnsi"/>
              </w:rPr>
              <w:t>Duell Spielen IV</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B5F320"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3CE87D"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B009C3" w14:textId="77777777" w:rsidR="007E0B93" w:rsidRDefault="007E0B93">
            <w:pPr>
              <w:rPr>
                <w:rFonts w:cstheme="minorHAnsi"/>
              </w:rPr>
            </w:pPr>
            <w:r>
              <w:rPr>
                <w:rFonts w:cstheme="minorHAnsi"/>
              </w:rPr>
              <w:t>Fertig</w:t>
            </w:r>
          </w:p>
        </w:tc>
      </w:tr>
      <w:tr w:rsidR="007E0B93" w14:paraId="20A4E3E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66170D" w14:textId="77777777" w:rsidR="007E0B93" w:rsidRDefault="007E0B93">
            <w:pPr>
              <w:rPr>
                <w:rFonts w:cstheme="minorHAnsi"/>
              </w:rPr>
            </w:pPr>
            <w:r>
              <w:rPr>
                <w:rFonts w:cstheme="minorHAnsi"/>
              </w:rPr>
              <w:t>5.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8F102E" w14:textId="77777777" w:rsidR="007E0B93" w:rsidRDefault="007E0B93">
            <w:pPr>
              <w:rPr>
                <w:rFonts w:cstheme="minorHAnsi"/>
              </w:rPr>
            </w:pPr>
            <w:r>
              <w:rPr>
                <w:rFonts w:cstheme="minorHAnsi"/>
              </w:rPr>
              <w:t>Statistik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6CB956" w14:textId="77777777" w:rsidR="007E0B93" w:rsidRDefault="007E0B93">
            <w:pPr>
              <w:rPr>
                <w:rFonts w:cstheme="minorHAnsi"/>
              </w:rPr>
            </w:pPr>
            <w:r>
              <w:rPr>
                <w:rFonts w:cstheme="minorHAnsi"/>
              </w:rP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0EDF33"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9581E4" w14:textId="77777777" w:rsidR="007E0B93" w:rsidRDefault="007E0B93">
            <w:pPr>
              <w:rPr>
                <w:rFonts w:cstheme="minorHAnsi"/>
              </w:rPr>
            </w:pPr>
            <w:r>
              <w:rPr>
                <w:rFonts w:cstheme="minorHAnsi"/>
              </w:rPr>
              <w:t>Fertig</w:t>
            </w:r>
          </w:p>
        </w:tc>
      </w:tr>
      <w:tr w:rsidR="007E0B93" w14:paraId="44D9D6D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C86AE9" w14:textId="77777777" w:rsidR="007E0B93" w:rsidRDefault="007E0B93">
            <w:pPr>
              <w:rPr>
                <w:rFonts w:cstheme="minorHAnsi"/>
              </w:rPr>
            </w:pPr>
            <w:r>
              <w:rPr>
                <w:rFonts w:cstheme="minorHAnsi"/>
              </w:rPr>
              <w:t>5.5</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BA63DB" w14:textId="77777777" w:rsidR="007E0B93" w:rsidRDefault="007E0B93">
            <w:pPr>
              <w:rPr>
                <w:rFonts w:cstheme="minorHAnsi"/>
              </w:rPr>
            </w:pPr>
            <w:r>
              <w:rPr>
                <w:rFonts w:cstheme="minorHAnsi"/>
              </w:rPr>
              <w:t>Statistik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95A219"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78753E"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36B565" w14:textId="77777777" w:rsidR="007E0B93" w:rsidRDefault="007E0B93">
            <w:pPr>
              <w:rPr>
                <w:rFonts w:cstheme="minorHAnsi"/>
              </w:rPr>
            </w:pPr>
            <w:r>
              <w:rPr>
                <w:rFonts w:cstheme="minorHAnsi"/>
              </w:rPr>
              <w:t>Fertig</w:t>
            </w:r>
          </w:p>
        </w:tc>
      </w:tr>
      <w:tr w:rsidR="007E0B93" w14:paraId="2B6F0EF0"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14705D" w14:textId="77777777" w:rsidR="007E0B93" w:rsidRDefault="007E0B93">
            <w:r>
              <w:t>5.6</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793B3" w14:textId="77777777" w:rsidR="007E0B93" w:rsidRDefault="007E0B93">
            <w:r>
              <w:t>Lebenspunkte zu Beginn des Duells</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5A13DE"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B8FD51"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DB0C2D" w14:textId="77777777" w:rsidR="007E0B93" w:rsidRDefault="007E0B93">
            <w:r>
              <w:t>Fertig</w:t>
            </w:r>
          </w:p>
        </w:tc>
      </w:tr>
      <w:tr w:rsidR="007E0B93" w14:paraId="50EFD813"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9CD8F0" w14:textId="77777777" w:rsidR="007E0B93" w:rsidRDefault="007E0B93">
            <w:r>
              <w:t>5.7</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23B6187" w14:textId="77777777" w:rsidR="007E0B93" w:rsidRDefault="007E0B93">
            <w:r>
              <w:t>Karten zieh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1958EC"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75509F"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A2930B" w14:textId="77777777" w:rsidR="007E0B93" w:rsidRDefault="007E0B93">
            <w:r>
              <w:t>Fertig</w:t>
            </w:r>
          </w:p>
        </w:tc>
      </w:tr>
      <w:tr w:rsidR="007E0B93" w14:paraId="3D0494C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412AE5" w14:textId="77777777" w:rsidR="007E0B93" w:rsidRDefault="007E0B93">
            <w:r>
              <w:t>5.8</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174C71" w14:textId="77777777" w:rsidR="007E0B93" w:rsidRDefault="007E0B93">
            <w:r>
              <w:t>Karten opfer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DC35D6"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0A21B7"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BC548D" w14:textId="77777777" w:rsidR="007E0B93" w:rsidRDefault="007E0B93">
            <w:r>
              <w:t>Fertig</w:t>
            </w:r>
          </w:p>
        </w:tc>
      </w:tr>
      <w:tr w:rsidR="007E0B93" w14:paraId="41B86082"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CCF50D" w14:textId="77777777" w:rsidR="007E0B93" w:rsidRDefault="007E0B93">
            <w:r>
              <w:t>5.9</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E1F49A" w14:textId="77777777" w:rsidR="007E0B93" w:rsidRDefault="007E0B93">
            <w:r>
              <w:t>Karten auf Spielfeld leg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717B9B"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9FC3F9"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2DF90E" w14:textId="77777777" w:rsidR="007E0B93" w:rsidRDefault="007E0B93">
            <w:r>
              <w:t>Fertig</w:t>
            </w:r>
          </w:p>
        </w:tc>
      </w:tr>
      <w:tr w:rsidR="007E0B93" w14:paraId="2C606F1A"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5B2D92" w14:textId="77777777" w:rsidR="007E0B93" w:rsidRDefault="007E0B93">
            <w:r>
              <w:t>5.10</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02BC8" w14:textId="77777777" w:rsidR="007E0B93" w:rsidRDefault="007E0B93">
            <w:r>
              <w:t>Angriffszug auf Karte spiel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CC6728"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9E38A9"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F057AD" w14:textId="77777777" w:rsidR="007E0B93" w:rsidRDefault="007E0B93">
            <w:r>
              <w:t>Fertig</w:t>
            </w:r>
          </w:p>
        </w:tc>
      </w:tr>
      <w:tr w:rsidR="007E0B93" w14:paraId="361CEA8A"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92F79D" w14:textId="77777777" w:rsidR="007E0B93" w:rsidRDefault="007E0B93">
            <w:r>
              <w:t>5.1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31FA3B" w14:textId="77777777" w:rsidR="007E0B93" w:rsidRDefault="007E0B93">
            <w:r>
              <w:t>Angriffszug auf Gegner spiel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598C1D"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96116D7" w14:textId="77777777" w:rsidR="007E0B93" w:rsidRDefault="007E0B93">
            <w:r>
              <w:t>Soufian Khennousse</w:t>
            </w:r>
          </w:p>
          <w:p w14:paraId="7CB61BEE"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5A73E4" w14:textId="77777777" w:rsidR="007E0B93" w:rsidRDefault="007E0B93">
            <w:r>
              <w:t>Fertig</w:t>
            </w:r>
          </w:p>
        </w:tc>
      </w:tr>
      <w:tr w:rsidR="007E0B93" w14:paraId="31682C35"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5E7B97" w14:textId="77777777" w:rsidR="007E0B93" w:rsidRDefault="007E0B93">
            <w:r>
              <w:t>5.1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B7FFF5" w14:textId="77777777" w:rsidR="007E0B93" w:rsidRDefault="007E0B93">
            <w:r>
              <w:t xml:space="preserve">Angriffspunkte und Verteidigungspunkte </w:t>
            </w:r>
            <w:r>
              <w:lastRenderedPageBreak/>
              <w:t>berechnen lass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E34B60" w14:textId="77777777" w:rsidR="007E0B93" w:rsidRDefault="007E0B93">
            <w:r>
              <w:lastRenderedPageBreak/>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4CF4E88" w14:textId="77777777" w:rsidR="007E0B93" w:rsidRDefault="007E0B93">
            <w:r>
              <w:t>Soufian Khennousse</w:t>
            </w:r>
          </w:p>
          <w:p w14:paraId="00049B24"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C0757D" w14:textId="77777777" w:rsidR="007E0B93" w:rsidRDefault="007E0B93">
            <w:r>
              <w:t>Fertig</w:t>
            </w:r>
          </w:p>
        </w:tc>
      </w:tr>
      <w:tr w:rsidR="007E0B93" w14:paraId="50FA5B50"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4AEE5" w14:textId="77777777" w:rsidR="007E0B93" w:rsidRDefault="007E0B93">
            <w:r>
              <w:t>5.1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663F2B" w14:textId="77777777" w:rsidR="007E0B93" w:rsidRDefault="007E0B93">
            <w:r>
              <w:t>Zug beend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91FC08"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7EAD94"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D5C52F" w14:textId="77777777" w:rsidR="007E0B93" w:rsidRDefault="007E0B93">
            <w:r>
              <w:t>Fertig</w:t>
            </w:r>
          </w:p>
        </w:tc>
      </w:tr>
      <w:tr w:rsidR="007E0B93" w14:paraId="246E942E"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8DF197" w14:textId="77777777" w:rsidR="007E0B93" w:rsidRDefault="007E0B93">
            <w:r>
              <w:t>5.1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7A0C6A" w14:textId="77777777" w:rsidR="007E0B93" w:rsidRDefault="007E0B93">
            <w:r>
              <w:t>Warnung vor Zeitüberschreitung</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3B2131"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37510D1" w14:textId="77777777" w:rsidR="007E0B93" w:rsidRDefault="007E0B93">
            <w:r>
              <w:t>Soufian Khennousse</w:t>
            </w:r>
          </w:p>
          <w:p w14:paraId="6D130EB8"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289F29" w14:textId="77777777" w:rsidR="007E0B93" w:rsidRDefault="007E0B93">
            <w:r>
              <w:t>Fertig</w:t>
            </w:r>
          </w:p>
        </w:tc>
      </w:tr>
      <w:tr w:rsidR="007E0B93" w14:paraId="39946495"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376999" w14:textId="77777777" w:rsidR="007E0B93" w:rsidRDefault="007E0B93">
            <w:r>
              <w:t>5.15</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DAF7F7" w14:textId="77777777" w:rsidR="007E0B93" w:rsidRDefault="007E0B93">
            <w:r>
              <w:t>Angriffs-/ Verteidigungspunkte übertrag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6768FE"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6339CD5" w14:textId="77777777" w:rsidR="007E0B93" w:rsidRDefault="007E0B93">
            <w:r>
              <w:t>Soufian Khennousse</w:t>
            </w:r>
          </w:p>
          <w:p w14:paraId="651478EF"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7055B2" w14:textId="77777777" w:rsidR="007E0B93" w:rsidRDefault="007E0B93">
            <w:r>
              <w:t>Fertig</w:t>
            </w:r>
          </w:p>
        </w:tc>
      </w:tr>
      <w:tr w:rsidR="007E0B93" w14:paraId="3145ADD2"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37695" w14:textId="77777777" w:rsidR="007E0B93" w:rsidRDefault="007E0B93">
            <w:r>
              <w:t>5.16</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48EC6D" w14:textId="77777777" w:rsidR="007E0B93" w:rsidRDefault="007E0B93">
            <w:r>
              <w:t>Sieg/ Niederlag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A2D136"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40E6A0"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DC5214" w14:textId="77777777" w:rsidR="007E0B93" w:rsidRDefault="007E0B93">
            <w:r>
              <w:t>Fertig</w:t>
            </w:r>
          </w:p>
        </w:tc>
      </w:tr>
      <w:tr w:rsidR="007E0B93" w14:paraId="11C43BF9"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92A21FC" w14:textId="77777777" w:rsidR="007E0B93" w:rsidRDefault="007E0B93">
            <w:pPr>
              <w:rPr>
                <w:rFonts w:cstheme="minorHAnsi"/>
              </w:rPr>
            </w:pPr>
            <w:r>
              <w:rPr>
                <w:rFonts w:cstheme="minorHAnsi"/>
              </w:rPr>
              <w:t>6</w:t>
            </w:r>
          </w:p>
        </w:tc>
        <w:tc>
          <w:tcPr>
            <w:tcW w:w="27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66B270" w14:textId="77777777" w:rsidR="007E0B93" w:rsidRDefault="007E0B93">
            <w:pPr>
              <w:rPr>
                <w:rFonts w:cstheme="minorHAnsi"/>
              </w:rPr>
            </w:pPr>
            <w:r>
              <w:rPr>
                <w:rFonts w:cstheme="minorHAnsi"/>
              </w:rPr>
              <w:t>Backend Architektur</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tcPr>
          <w:p w14:paraId="3ED85020"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E7E6E6" w:themeFill="background2"/>
          </w:tcPr>
          <w:p w14:paraId="0B86A283"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15289F" w14:textId="77777777" w:rsidR="007E0B93" w:rsidRDefault="007E0B93">
            <w:r>
              <w:t>Fertig</w:t>
            </w:r>
          </w:p>
        </w:tc>
      </w:tr>
      <w:tr w:rsidR="007E0B93" w14:paraId="426F316A"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3D7BA0" w14:textId="77777777" w:rsidR="007E0B93" w:rsidRDefault="007E0B93">
            <w:pPr>
              <w:rPr>
                <w:rFonts w:cstheme="minorHAnsi"/>
              </w:rPr>
            </w:pPr>
            <w:r>
              <w:rPr>
                <w:rFonts w:cstheme="minorHAnsi"/>
              </w:rPr>
              <w:t>6.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BC7D7F" w14:textId="77777777" w:rsidR="007E0B93" w:rsidRDefault="007E0B93">
            <w:pPr>
              <w:rPr>
                <w:rFonts w:cstheme="minorHAnsi"/>
              </w:rPr>
            </w:pPr>
            <w:r>
              <w:rPr>
                <w:rFonts w:cstheme="minorHAnsi"/>
              </w:rPr>
              <w:t>Klassendiagramm</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2738D7" w14:textId="77777777" w:rsidR="007E0B93" w:rsidRDefault="007E0B93">
            <w:pPr>
              <w:rPr>
                <w:rFonts w:cstheme="minorHAnsi"/>
              </w:rPr>
            </w:pPr>
            <w:r>
              <w:rPr>
                <w:rFonts w:cstheme="minorHAnsi"/>
              </w:rPr>
              <w:t>Klassen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BC89CA"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FEE39F" w14:textId="77777777" w:rsidR="007E0B93" w:rsidRDefault="007E0B93">
            <w:r>
              <w:t>Fertig</w:t>
            </w:r>
          </w:p>
        </w:tc>
      </w:tr>
      <w:tr w:rsidR="007E0B93" w14:paraId="7A159B82"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C783A7" w14:textId="77777777" w:rsidR="007E0B93" w:rsidRDefault="007E0B93">
            <w:pPr>
              <w:rPr>
                <w:rFonts w:cstheme="minorHAnsi"/>
              </w:rPr>
            </w:pPr>
            <w:r>
              <w:rPr>
                <w:rFonts w:cstheme="minorHAnsi"/>
              </w:rPr>
              <w:t>6.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1276D6" w14:textId="77777777" w:rsidR="007E0B93" w:rsidRDefault="007E0B93">
            <w:r>
              <w:t>Komponentendiagramm</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65A90F" w14:textId="77777777" w:rsidR="007E0B93" w:rsidRDefault="007E0B93">
            <w:r>
              <w:t>Komponenten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13A2ED"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5E4F50" w14:textId="77777777" w:rsidR="007E0B93" w:rsidRDefault="007E0B93">
            <w:r>
              <w:t>Fertig</w:t>
            </w:r>
          </w:p>
        </w:tc>
      </w:tr>
      <w:tr w:rsidR="007E0B93" w14:paraId="258CC631"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FBB633" w14:textId="77777777" w:rsidR="007E0B93" w:rsidRDefault="007E0B93">
            <w:r>
              <w:t>6.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8992A0" w14:textId="77777777" w:rsidR="007E0B93" w:rsidRDefault="007E0B93">
            <w:r>
              <w:t>Leaderboard komplett anzeigen lass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CAE4A3"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2B1F2E4" w14:textId="77777777" w:rsidR="007E0B93" w:rsidRDefault="007E0B93">
            <w:r>
              <w:t>Özgürcan Cevlani</w:t>
            </w:r>
          </w:p>
          <w:p w14:paraId="0FBFFF14"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96B78" w14:textId="77777777" w:rsidR="007E0B93" w:rsidRDefault="007E0B93">
            <w:r>
              <w:t>Fertig</w:t>
            </w:r>
          </w:p>
        </w:tc>
      </w:tr>
      <w:tr w:rsidR="007E0B93" w14:paraId="562C5249"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9C1959" w14:textId="77777777" w:rsidR="007E0B93" w:rsidRDefault="007E0B93">
            <w:r>
              <w:t>6.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85331E" w14:textId="77777777" w:rsidR="007E0B93" w:rsidRDefault="007E0B93">
            <w:r>
              <w:t>Duell-Herausforderung-akzeptier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06B9D2"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3513A8C6" w14:textId="77777777" w:rsidR="007E0B93" w:rsidRDefault="007E0B93">
            <w:r>
              <w:t>Özgürcan Cevlani</w:t>
            </w:r>
          </w:p>
          <w:p w14:paraId="4E3E7498"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0BBBB1" w14:textId="77777777" w:rsidR="007E0B93" w:rsidRDefault="007E0B93">
            <w:r>
              <w:t>Fertig</w:t>
            </w:r>
          </w:p>
        </w:tc>
      </w:tr>
      <w:tr w:rsidR="007E0B93" w14:paraId="4531FD80"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5DA451" w14:textId="77777777" w:rsidR="007E0B93" w:rsidRDefault="007E0B93">
            <w:r>
              <w:t>6.5</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75A38D" w14:textId="77777777" w:rsidR="007E0B93" w:rsidRDefault="007E0B93">
            <w:r>
              <w:t>Duell-Herausforderung-ablehn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100FE6"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3B3E9C75" w14:textId="77777777" w:rsidR="007E0B93" w:rsidRDefault="007E0B93">
            <w:r>
              <w:t>Özgürcan Cevlani</w:t>
            </w:r>
          </w:p>
          <w:p w14:paraId="6C050D4B"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DBD974" w14:textId="77777777" w:rsidR="007E0B93" w:rsidRDefault="007E0B93">
            <w:r>
              <w:t>Fertig</w:t>
            </w:r>
          </w:p>
        </w:tc>
      </w:tr>
      <w:tr w:rsidR="007E0B93" w14:paraId="70D67899"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D6E07B" w14:textId="77777777" w:rsidR="007E0B93" w:rsidRDefault="007E0B93">
            <w:r>
              <w:t>6.6</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6EA560" w14:textId="77777777" w:rsidR="007E0B93" w:rsidRDefault="007E0B93">
            <w:r>
              <w:t>Deck auswähl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CB33C9"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8E6CAE"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EC0DB3" w14:textId="77777777" w:rsidR="007E0B93" w:rsidRDefault="007E0B93">
            <w:r>
              <w:t>Fertig</w:t>
            </w:r>
          </w:p>
        </w:tc>
      </w:tr>
      <w:tr w:rsidR="007E0B93" w14:paraId="3C746C05"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DD6710" w14:textId="77777777" w:rsidR="007E0B93" w:rsidRDefault="007E0B93">
            <w:r>
              <w:t>6.7</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C7B6CA" w14:textId="77777777" w:rsidR="007E0B93" w:rsidRDefault="007E0B93">
            <w:r>
              <w:t>Karten zieh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BC4578"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C1B727"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9C339B" w14:textId="77777777" w:rsidR="007E0B93" w:rsidRDefault="007E0B93">
            <w:r>
              <w:t>Fertig</w:t>
            </w:r>
          </w:p>
        </w:tc>
      </w:tr>
      <w:tr w:rsidR="007E0B93" w14:paraId="0ADE9FDC"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60C3D2" w14:textId="77777777" w:rsidR="007E0B93" w:rsidRDefault="007E0B93">
            <w:r>
              <w:t>6.8</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453E7B" w14:textId="77777777" w:rsidR="007E0B93" w:rsidRDefault="007E0B93">
            <w:r>
              <w:t>Angriffszug spiel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2B7AE3CE" w14:textId="77777777" w:rsidR="007E0B93" w:rsidRDefault="007E0B93">
            <w:r>
              <w:t>Kommunikationsdiagramm</w:t>
            </w:r>
          </w:p>
          <w:p w14:paraId="248217B3" w14:textId="77777777" w:rsidR="007E0B93" w:rsidRDefault="007E0B93"/>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2DD3FAE8" w14:textId="77777777" w:rsidR="007E0B93" w:rsidRDefault="007E0B93">
            <w:r>
              <w:t>Soufian Khennousse</w:t>
            </w:r>
          </w:p>
          <w:p w14:paraId="384D57B2"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2A1119" w14:textId="77777777" w:rsidR="007E0B93" w:rsidRDefault="007E0B93">
            <w:r>
              <w:t>Fertig</w:t>
            </w:r>
          </w:p>
        </w:tc>
      </w:tr>
      <w:tr w:rsidR="007E0B93" w14:paraId="62D2CDD4"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A7821B" w14:textId="77777777" w:rsidR="007E0B93" w:rsidRDefault="007E0B93">
            <w:r>
              <w:t>6.9</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370EB7" w14:textId="77777777" w:rsidR="007E0B93" w:rsidRDefault="007E0B93">
            <w:r>
              <w:t>Nachricht senden/ bearbeiten/ lösch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3C5234"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2A78EB"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DBC04" w14:textId="77777777" w:rsidR="007E0B93" w:rsidRDefault="007E0B93">
            <w:r>
              <w:t>Fertig</w:t>
            </w:r>
          </w:p>
        </w:tc>
      </w:tr>
      <w:tr w:rsidR="007E0B93" w14:paraId="79854488"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2F18D4" w14:textId="77777777" w:rsidR="007E0B93" w:rsidRDefault="007E0B93">
            <w:r>
              <w:t>6.10</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D85C8D" w14:textId="77777777" w:rsidR="007E0B93" w:rsidRDefault="007E0B93">
            <w:r>
              <w:t>Timer updat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635768"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1CDD84"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6AD54B" w14:textId="77777777" w:rsidR="007E0B93" w:rsidRDefault="007E0B93">
            <w:r>
              <w:t>Fertig</w:t>
            </w:r>
          </w:p>
        </w:tc>
      </w:tr>
      <w:tr w:rsidR="007E0B93" w14:paraId="70363C55"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A30EA5" w14:textId="77777777" w:rsidR="007E0B93" w:rsidRDefault="007E0B93">
            <w:r>
              <w:t>6.1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757F85" w14:textId="77777777" w:rsidR="007E0B93" w:rsidRDefault="007E0B93">
            <w:r>
              <w:t>Lootbox-Kauf und -Öffnung</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A9F845"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tcPr>
          <w:p w14:paraId="33A638B9" w14:textId="77777777" w:rsidR="007E0B93" w:rsidRDefault="007E0B93">
            <w:r>
              <w:t>Özgürcan Cevlani</w:t>
            </w:r>
          </w:p>
          <w:p w14:paraId="0ADAD9E4"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E5BAA7" w14:textId="77777777" w:rsidR="007E0B93" w:rsidRDefault="007E0B93">
            <w:r>
              <w:t>Fertig</w:t>
            </w:r>
          </w:p>
        </w:tc>
      </w:tr>
      <w:tr w:rsidR="007E0B93" w14:paraId="620A4ED7" w14:textId="77777777" w:rsidTr="007E0B93">
        <w:trPr>
          <w:trHeight w:val="300"/>
        </w:trPr>
        <w:tc>
          <w:tcPr>
            <w:tcW w:w="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B57466" w14:textId="77777777" w:rsidR="007E0B93" w:rsidRDefault="007E0B93">
            <w:r>
              <w:t>7.</w:t>
            </w:r>
          </w:p>
        </w:tc>
        <w:tc>
          <w:tcPr>
            <w:tcW w:w="2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3F6012" w14:textId="77777777" w:rsidR="007E0B93" w:rsidRDefault="007E0B93"/>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55657C" w14:textId="77777777" w:rsidR="007E0B93" w:rsidRDefault="007E0B93">
            <w:r>
              <w:t>Systemtest</w:t>
            </w:r>
          </w:p>
        </w:tc>
        <w:tc>
          <w:tcPr>
            <w:tcW w:w="24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2322D0"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FB3419" w14:textId="77777777" w:rsidR="007E0B93" w:rsidRDefault="007E0B93">
            <w:r>
              <w:t>Fertig</w:t>
            </w:r>
          </w:p>
        </w:tc>
      </w:tr>
      <w:tr w:rsidR="007E0B93" w14:paraId="13FD2543" w14:textId="77777777" w:rsidTr="007E0B93">
        <w:trPr>
          <w:trHeight w:val="30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7F6AF1" w14:textId="77777777" w:rsidR="007E0B93" w:rsidRDefault="007E0B93">
            <w:r>
              <w:t>7.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367B69" w14:textId="77777777" w:rsidR="007E0B93" w:rsidRDefault="007E0B93">
            <w:r>
              <w:t>Chat</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0C295F83" w14:textId="77777777" w:rsidR="007E0B93" w:rsidRDefault="007E0B93">
            <w:r>
              <w:t>Systemtest</w:t>
            </w:r>
          </w:p>
          <w:p w14:paraId="2A41DB84" w14:textId="77777777" w:rsidR="007E0B93" w:rsidRDefault="007E0B93"/>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8F0FE6"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61C630" w14:textId="77777777" w:rsidR="007E0B93" w:rsidRDefault="007E0B93">
            <w:r>
              <w:t>Fertig</w:t>
            </w:r>
          </w:p>
        </w:tc>
      </w:tr>
      <w:tr w:rsidR="007E0B93" w14:paraId="317A3A24" w14:textId="77777777" w:rsidTr="007E0B93">
        <w:trPr>
          <w:trHeight w:val="30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8B3EB3" w14:textId="77777777" w:rsidR="007E0B93" w:rsidRDefault="007E0B93">
            <w:r>
              <w:t>7.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F13E2F" w14:textId="77777777" w:rsidR="007E0B93" w:rsidRDefault="007E0B93">
            <w:r>
              <w:t>Shop</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12EB4CF2" w14:textId="77777777" w:rsidR="007E0B93" w:rsidRDefault="007E0B93">
            <w:r>
              <w:t>Systemtest</w:t>
            </w:r>
          </w:p>
          <w:p w14:paraId="67F39868" w14:textId="77777777" w:rsidR="007E0B93" w:rsidRDefault="007E0B93"/>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2ACC57"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DD111" w14:textId="77777777" w:rsidR="007E0B93" w:rsidRDefault="007E0B93">
            <w:r>
              <w:t>Fertig</w:t>
            </w:r>
          </w:p>
        </w:tc>
      </w:tr>
      <w:tr w:rsidR="007E0B93" w14:paraId="7642F643" w14:textId="77777777" w:rsidTr="007E0B93">
        <w:trPr>
          <w:trHeight w:val="30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153D10" w14:textId="77777777" w:rsidR="007E0B93" w:rsidRDefault="007E0B93">
            <w:r>
              <w:t>7.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D45B50" w14:textId="77777777" w:rsidR="007E0B93" w:rsidRDefault="007E0B93">
            <w:r>
              <w:t>Duell</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33BFF75C" w14:textId="77777777" w:rsidR="007E0B93" w:rsidRDefault="007E0B93">
            <w:r>
              <w:t>Systemtest</w:t>
            </w:r>
          </w:p>
          <w:p w14:paraId="66816274" w14:textId="77777777" w:rsidR="007E0B93" w:rsidRDefault="007E0B93"/>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AAFAC6" w14:textId="77777777" w:rsidR="007E0B93" w:rsidRDefault="007E0B93">
            <w: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63305C" w14:textId="77777777" w:rsidR="007E0B93" w:rsidRDefault="007E0B93">
            <w:r>
              <w:t>Fertig</w:t>
            </w:r>
          </w:p>
        </w:tc>
      </w:tr>
      <w:tr w:rsidR="007E0B93" w14:paraId="611A76D1" w14:textId="77777777" w:rsidTr="007E0B93">
        <w:trPr>
          <w:trHeight w:val="30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EE5511" w14:textId="77777777" w:rsidR="007E0B93" w:rsidRDefault="007E0B93">
            <w:r>
              <w:t>7.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420FDE" w14:textId="77777777" w:rsidR="007E0B93" w:rsidRDefault="007E0B93">
            <w:r>
              <w:t>Leaderboard</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679550" w14:textId="77777777" w:rsidR="007E0B93" w:rsidRDefault="007E0B93">
            <w:r>
              <w:t>Systemtest</w:t>
            </w:r>
          </w:p>
          <w:p w14:paraId="64D7EA7D" w14:textId="77777777" w:rsidR="007E0B93" w:rsidRDefault="007E0B93"/>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4BA1BD" w14:textId="77777777" w:rsidR="007E0B93" w:rsidRDefault="007E0B93">
            <w:r>
              <w:t>Beyza Alhanoglu</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88B1D1" w14:textId="77777777" w:rsidR="007E0B93" w:rsidRDefault="007E0B93">
            <w:r>
              <w:t>Fertig</w:t>
            </w:r>
          </w:p>
        </w:tc>
      </w:tr>
      <w:tr w:rsidR="007E0B93" w14:paraId="22C9017C" w14:textId="77777777" w:rsidTr="007E0B93">
        <w:trPr>
          <w:trHeight w:val="30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4D0C3D" w14:textId="77777777" w:rsidR="007E0B93" w:rsidRDefault="007E0B93">
            <w:r>
              <w:t>7.5</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DB519B" w14:textId="77777777" w:rsidR="007E0B93" w:rsidRDefault="007E0B93">
            <w:r>
              <w:t>Duell Teil 2</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4DD69228" w14:textId="77777777" w:rsidR="007E0B93" w:rsidRDefault="007E0B93">
            <w:r>
              <w:t>Systemtest</w:t>
            </w:r>
          </w:p>
          <w:p w14:paraId="3BB1E31F" w14:textId="77777777" w:rsidR="007E0B93" w:rsidRDefault="007E0B93"/>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62E6E4"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408F60" w14:textId="77777777" w:rsidR="007E0B93" w:rsidRDefault="007E0B93">
            <w:r>
              <w:t>Fertig</w:t>
            </w:r>
          </w:p>
        </w:tc>
      </w:tr>
    </w:tbl>
    <w:p w14:paraId="144AC0F3" w14:textId="77777777" w:rsidR="007E0B93" w:rsidRDefault="007E0B93" w:rsidP="007E0B93">
      <w:pPr>
        <w:pStyle w:val="berschrift2"/>
        <w:rPr>
          <w:rFonts w:asciiTheme="minorHAnsi" w:hAnsiTheme="minorHAnsi" w:cstheme="minorBidi"/>
          <w:color w:val="auto"/>
          <w:sz w:val="32"/>
          <w:szCs w:val="32"/>
        </w:rPr>
      </w:pPr>
      <w:bookmarkStart w:id="16" w:name="_Toc183508873"/>
      <w:r>
        <w:rPr>
          <w:rFonts w:ascii="Calibri" w:hAnsi="Calibri" w:cs="Calibri"/>
          <w:color w:val="auto"/>
          <w:sz w:val="32"/>
          <w:szCs w:val="32"/>
        </w:rPr>
        <w:t>Spezifikationsplanung</w:t>
      </w:r>
      <w:bookmarkEnd w:id="16"/>
    </w:p>
    <w:p w14:paraId="12D8E805" w14:textId="77777777" w:rsidR="007E0B93" w:rsidRDefault="007E0B93" w:rsidP="007E0B93">
      <w:pPr>
        <w:pStyle w:val="berschrift2"/>
        <w:rPr>
          <w:rFonts w:asciiTheme="minorHAnsi" w:hAnsiTheme="minorHAnsi" w:cstheme="minorBidi"/>
          <w:color w:val="auto"/>
          <w:sz w:val="32"/>
          <w:szCs w:val="32"/>
        </w:rPr>
      </w:pPr>
    </w:p>
    <w:p w14:paraId="2649D512" w14:textId="77777777" w:rsidR="007E0B93" w:rsidRDefault="007E0B93" w:rsidP="007E0B93">
      <w:pPr>
        <w:pStyle w:val="berschrift2"/>
        <w:rPr>
          <w:rFonts w:asciiTheme="minorHAnsi" w:hAnsiTheme="minorHAnsi" w:cstheme="minorBidi"/>
          <w:color w:val="auto"/>
          <w:sz w:val="32"/>
          <w:szCs w:val="32"/>
        </w:rPr>
      </w:pPr>
    </w:p>
    <w:p w14:paraId="797FD16D" w14:textId="77777777" w:rsidR="007E0B93" w:rsidRDefault="007E0B93" w:rsidP="007E0B93">
      <w:pPr>
        <w:pStyle w:val="berschrift2"/>
        <w:rPr>
          <w:rFonts w:asciiTheme="minorHAnsi" w:hAnsiTheme="minorHAnsi" w:cstheme="minorBidi"/>
          <w:color w:val="auto"/>
          <w:sz w:val="32"/>
          <w:szCs w:val="32"/>
        </w:rPr>
      </w:pPr>
      <w:bookmarkStart w:id="17" w:name="_Toc626512112"/>
      <w:r>
        <w:rPr>
          <w:rFonts w:asciiTheme="minorHAnsi" w:hAnsiTheme="minorHAnsi" w:cstheme="minorBidi"/>
          <w:color w:val="auto"/>
          <w:sz w:val="32"/>
          <w:szCs w:val="32"/>
        </w:rPr>
        <w:t>User-Stories</w:t>
      </w:r>
      <w:bookmarkEnd w:id="17"/>
    </w:p>
    <w:p w14:paraId="37924426" w14:textId="77777777" w:rsidR="007E0B93" w:rsidRDefault="007E0B93" w:rsidP="007E0B93">
      <w:pPr>
        <w:rPr>
          <w:rFonts w:cstheme="minorHAnsi"/>
        </w:rPr>
      </w:pPr>
      <w:r>
        <w:rPr>
          <w:rFonts w:cstheme="minorHAnsi"/>
        </w:rPr>
        <w:t>Template:</w:t>
      </w:r>
    </w:p>
    <w:tbl>
      <w:tblPr>
        <w:tblStyle w:val="Tabellenraster"/>
        <w:tblW w:w="0" w:type="auto"/>
        <w:tblLook w:val="04A0" w:firstRow="1" w:lastRow="0" w:firstColumn="1" w:lastColumn="0" w:noHBand="0" w:noVBand="1"/>
      </w:tblPr>
      <w:tblGrid>
        <w:gridCol w:w="2232"/>
        <w:gridCol w:w="7056"/>
      </w:tblGrid>
      <w:tr w:rsidR="007E0B93" w14:paraId="04D3BF2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4D41E5"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tcPr>
          <w:p w14:paraId="0BE5AABD" w14:textId="77777777" w:rsidR="007E0B93" w:rsidRDefault="007E0B93">
            <w:pPr>
              <w:rPr>
                <w:rFonts w:cstheme="minorHAnsi"/>
              </w:rPr>
            </w:pPr>
          </w:p>
        </w:tc>
      </w:tr>
      <w:tr w:rsidR="007E0B93" w14:paraId="0EF7623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58D368" w14:textId="77777777" w:rsidR="007E0B93" w:rsidRDefault="007E0B93">
            <w:pPr>
              <w:rPr>
                <w:rFonts w:cstheme="minorHAnsi"/>
                <w:b/>
              </w:rPr>
            </w:pPr>
            <w:r>
              <w:rPr>
                <w:rFonts w:cstheme="minorHAnsi"/>
                <w:b/>
              </w:rPr>
              <w:lastRenderedPageBreak/>
              <w:t>User Story-Beschreibung</w:t>
            </w:r>
          </w:p>
        </w:tc>
        <w:tc>
          <w:tcPr>
            <w:tcW w:w="7056" w:type="dxa"/>
            <w:tcBorders>
              <w:top w:val="single" w:sz="4" w:space="0" w:color="auto"/>
              <w:left w:val="single" w:sz="4" w:space="0" w:color="auto"/>
              <w:bottom w:val="single" w:sz="4" w:space="0" w:color="auto"/>
              <w:right w:val="single" w:sz="4" w:space="0" w:color="auto"/>
            </w:tcBorders>
          </w:tcPr>
          <w:p w14:paraId="4CB3209F" w14:textId="77777777" w:rsidR="007E0B93" w:rsidRDefault="007E0B93">
            <w:pPr>
              <w:rPr>
                <w:rFonts w:cstheme="minorHAnsi"/>
              </w:rPr>
            </w:pPr>
          </w:p>
        </w:tc>
      </w:tr>
      <w:tr w:rsidR="007E0B93" w14:paraId="0E8A375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7F5B0D"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tcPr>
          <w:p w14:paraId="07D4ECB9" w14:textId="77777777" w:rsidR="007E0B93" w:rsidRDefault="007E0B93">
            <w:pPr>
              <w:rPr>
                <w:rFonts w:cstheme="minorHAnsi"/>
              </w:rPr>
            </w:pPr>
          </w:p>
        </w:tc>
      </w:tr>
      <w:tr w:rsidR="007E0B93" w14:paraId="515326C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7AF9E5"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tcPr>
          <w:p w14:paraId="73D1C3D8" w14:textId="77777777" w:rsidR="007E0B93" w:rsidRDefault="007E0B93">
            <w:pPr>
              <w:rPr>
                <w:rFonts w:cstheme="minorHAnsi"/>
              </w:rPr>
            </w:pPr>
          </w:p>
        </w:tc>
      </w:tr>
      <w:tr w:rsidR="007E0B93" w14:paraId="2B2D4FC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02D2E3"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tcPr>
          <w:p w14:paraId="4D615CAE" w14:textId="77777777" w:rsidR="007E0B93" w:rsidRDefault="007E0B93">
            <w:pPr>
              <w:rPr>
                <w:rFonts w:cstheme="minorHAnsi"/>
              </w:rPr>
            </w:pPr>
          </w:p>
        </w:tc>
      </w:tr>
      <w:tr w:rsidR="007E0B93" w14:paraId="046247B7"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59A96F"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7EC5C6A3" w14:textId="77777777" w:rsidR="007E0B93" w:rsidRDefault="007E0B93">
            <w:pPr>
              <w:rPr>
                <w:rFonts w:cstheme="minorHAnsi"/>
              </w:rPr>
            </w:pPr>
          </w:p>
        </w:tc>
      </w:tr>
    </w:tbl>
    <w:p w14:paraId="4965EB8E" w14:textId="77777777" w:rsidR="007E0B93" w:rsidRDefault="007E0B93" w:rsidP="007E0B93"/>
    <w:p w14:paraId="660A89A4" w14:textId="77777777" w:rsidR="007E0B93" w:rsidRDefault="007E0B93" w:rsidP="007E0B93"/>
    <w:p w14:paraId="3D4F375D" w14:textId="77777777" w:rsidR="007E0B93" w:rsidRDefault="007E0B93" w:rsidP="007E0B93">
      <w:pPr>
        <w:rPr>
          <w:rFonts w:ascii="Times New Roman" w:eastAsia="Times New Roman" w:hAnsi="Times New Roman" w:cs="Times New Roman"/>
          <w:sz w:val="24"/>
          <w:szCs w:val="24"/>
        </w:rPr>
      </w:pPr>
    </w:p>
    <w:tbl>
      <w:tblPr>
        <w:tblStyle w:val="Tabellenraster"/>
        <w:tblW w:w="0" w:type="auto"/>
        <w:tblLook w:val="04A0" w:firstRow="1" w:lastRow="0" w:firstColumn="1" w:lastColumn="0" w:noHBand="0" w:noVBand="1"/>
      </w:tblPr>
      <w:tblGrid>
        <w:gridCol w:w="2232"/>
        <w:gridCol w:w="7056"/>
      </w:tblGrid>
      <w:tr w:rsidR="007E0B93" w14:paraId="53FA7D1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0BBC02"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4386EAC" w14:textId="77777777" w:rsidR="007E0B93" w:rsidRDefault="007E0B93">
            <w:r>
              <w:t>1.2</w:t>
            </w:r>
          </w:p>
        </w:tc>
      </w:tr>
      <w:tr w:rsidR="007E0B93" w14:paraId="32766EE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9D0B68"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2CB75E3" w14:textId="77777777" w:rsidR="007E0B93" w:rsidRDefault="007E0B93">
            <w:r>
              <w:t xml:space="preserve">Als Nutzer möchte ich die Möglichkeit haben, Lootboxen zu öffnen, damit ich bessere Karten zu verfügung habe. </w:t>
            </w:r>
          </w:p>
        </w:tc>
      </w:tr>
      <w:tr w:rsidR="007E0B93" w14:paraId="303D324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8EA1D"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8A0061" w14:textId="77777777" w:rsidR="007E0B93" w:rsidRDefault="007E0B93">
            <w:r>
              <w:t xml:space="preserve">1.Woche </w:t>
            </w:r>
          </w:p>
        </w:tc>
      </w:tr>
      <w:tr w:rsidR="007E0B93" w14:paraId="7333D6F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BF7C21"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6B09D4C1" w14:textId="77777777" w:rsidR="007E0B93" w:rsidRDefault="007E0B93">
            <w:r>
              <w:t>Hoch</w:t>
            </w:r>
          </w:p>
        </w:tc>
      </w:tr>
      <w:tr w:rsidR="007E0B93" w14:paraId="1C3A9A6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6CB90E3"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6A821A5F" w14:textId="77777777" w:rsidR="007E0B93" w:rsidRDefault="007E0B93">
            <w:r>
              <w:t>Saman Schero</w:t>
            </w:r>
          </w:p>
        </w:tc>
      </w:tr>
      <w:tr w:rsidR="007E0B93" w14:paraId="52DDB63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427734"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03E3BD31" w14:textId="77777777" w:rsidR="007E0B93" w:rsidRDefault="007E0B93">
            <w:r>
              <w:t xml:space="preserve">1.3, 1.4 </w:t>
            </w:r>
          </w:p>
        </w:tc>
      </w:tr>
    </w:tbl>
    <w:p w14:paraId="1EA4961B"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7B92ED4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F44C7"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99E5E42" w14:textId="77777777" w:rsidR="007E0B93" w:rsidRDefault="007E0B93">
            <w:r>
              <w:t>1.3</w:t>
            </w:r>
          </w:p>
        </w:tc>
      </w:tr>
      <w:tr w:rsidR="007E0B93" w14:paraId="32D9703B"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EA4CA4D"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2F1D732" w14:textId="77777777" w:rsidR="007E0B93" w:rsidRDefault="007E0B93">
            <w:r>
              <w:t xml:space="preserve">Als Nutzer möchte ich die Möglichkeit haben, verschiedene Arten von Lootboxen zu öffnen, damit ich je nach SEP-Coins Anzahl bessere oder schlechtere Lootboxen öffnen kann </w:t>
            </w:r>
          </w:p>
        </w:tc>
      </w:tr>
      <w:tr w:rsidR="007E0B93" w14:paraId="1210AB1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B363D2"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F0947B5" w14:textId="77777777" w:rsidR="007E0B93" w:rsidRDefault="007E0B93">
            <w:r>
              <w:t xml:space="preserve">2 Tage </w:t>
            </w:r>
          </w:p>
        </w:tc>
      </w:tr>
      <w:tr w:rsidR="007E0B93" w14:paraId="12054DA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8178DD"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16067D65" w14:textId="77777777" w:rsidR="007E0B93" w:rsidRDefault="007E0B93">
            <w:r>
              <w:t>Hoch</w:t>
            </w:r>
          </w:p>
        </w:tc>
      </w:tr>
      <w:tr w:rsidR="007E0B93" w14:paraId="5A9A86B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7FED55"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76C0B988" w14:textId="77777777" w:rsidR="007E0B93" w:rsidRDefault="007E0B93">
            <w:r>
              <w:t>Saman Schero</w:t>
            </w:r>
          </w:p>
        </w:tc>
      </w:tr>
      <w:tr w:rsidR="007E0B93" w14:paraId="06840BB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2F4BD5"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27D2869" w14:textId="77777777" w:rsidR="007E0B93" w:rsidRDefault="007E0B93">
            <w:r>
              <w:t>1.2, 1.4</w:t>
            </w:r>
          </w:p>
        </w:tc>
      </w:tr>
    </w:tbl>
    <w:p w14:paraId="12C1BDC7"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2673E76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9A366A"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026400D" w14:textId="77777777" w:rsidR="007E0B93" w:rsidRDefault="007E0B93">
            <w:r>
              <w:t>1.4</w:t>
            </w:r>
          </w:p>
        </w:tc>
      </w:tr>
      <w:tr w:rsidR="007E0B93" w14:paraId="771695D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810221"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B3B902B" w14:textId="77777777" w:rsidR="007E0B93" w:rsidRDefault="007E0B93">
            <w:r>
              <w:t xml:space="preserve">Als Nutzer möchte ich die Lootboxen mit meinen SEP-Coins kaufen, weil das die zentrale Währung des Spiels ist. </w:t>
            </w:r>
          </w:p>
        </w:tc>
      </w:tr>
      <w:tr w:rsidR="007E0B93" w14:paraId="05FBD59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7F393D"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3C3B4CD" w14:textId="77777777" w:rsidR="007E0B93" w:rsidRDefault="007E0B93">
            <w:r>
              <w:t>1 Tag</w:t>
            </w:r>
          </w:p>
        </w:tc>
      </w:tr>
      <w:tr w:rsidR="007E0B93" w14:paraId="6F32A28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D0540"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FF3F78" w14:textId="77777777" w:rsidR="007E0B93" w:rsidRDefault="007E0B93">
            <w:r>
              <w:t>Hoch</w:t>
            </w:r>
          </w:p>
        </w:tc>
      </w:tr>
      <w:tr w:rsidR="007E0B93" w14:paraId="16B8D24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92F1C3"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451871B" w14:textId="77777777" w:rsidR="007E0B93" w:rsidRDefault="007E0B93">
            <w:r>
              <w:t>Saman Schero</w:t>
            </w:r>
          </w:p>
        </w:tc>
      </w:tr>
      <w:tr w:rsidR="007E0B93" w14:paraId="2CE2BCB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68B65A"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0B28877F" w14:textId="77777777" w:rsidR="007E0B93" w:rsidRDefault="007E0B93">
            <w:r>
              <w:t xml:space="preserve">1.2, 1.3 </w:t>
            </w:r>
          </w:p>
        </w:tc>
      </w:tr>
    </w:tbl>
    <w:p w14:paraId="116ED7C8"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7292932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8CD93"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DD369E7" w14:textId="77777777" w:rsidR="007E0B93" w:rsidRDefault="007E0B93">
            <w:r>
              <w:t>1.5</w:t>
            </w:r>
          </w:p>
        </w:tc>
      </w:tr>
      <w:tr w:rsidR="007E0B93" w14:paraId="4345814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24A0B3"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435E957" w14:textId="77777777" w:rsidR="007E0B93" w:rsidRDefault="007E0B93">
            <w:r>
              <w:t>Als Entwickler möchte ich sicherstellen, dass Nutzer beim Kauf von Lootboxen mit SEP-Coins die Möglichkeit haben, Duplikate zu behalten, um eine faire Spielerfahrung zu gewährleisten.</w:t>
            </w:r>
          </w:p>
        </w:tc>
      </w:tr>
      <w:tr w:rsidR="007E0B93" w14:paraId="0A79E25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7C5B80"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9CF22E1" w14:textId="77777777" w:rsidR="007E0B93" w:rsidRDefault="007E0B93">
            <w:r>
              <w:t>1 Tag</w:t>
            </w:r>
          </w:p>
        </w:tc>
      </w:tr>
      <w:tr w:rsidR="007E0B93" w14:paraId="4FEBEC8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EDCE59" w14:textId="77777777" w:rsidR="007E0B93" w:rsidRDefault="007E0B93">
            <w:pPr>
              <w:rPr>
                <w:b/>
                <w:bCs/>
              </w:rPr>
            </w:pPr>
            <w:r>
              <w:rPr>
                <w:b/>
                <w:bCs/>
              </w:rPr>
              <w:lastRenderedPageBreak/>
              <w:t>Priorität</w:t>
            </w:r>
          </w:p>
        </w:tc>
        <w:tc>
          <w:tcPr>
            <w:tcW w:w="7056" w:type="dxa"/>
            <w:tcBorders>
              <w:top w:val="single" w:sz="4" w:space="0" w:color="auto"/>
              <w:left w:val="single" w:sz="4" w:space="0" w:color="auto"/>
              <w:bottom w:val="single" w:sz="4" w:space="0" w:color="auto"/>
              <w:right w:val="single" w:sz="4" w:space="0" w:color="auto"/>
            </w:tcBorders>
            <w:hideMark/>
          </w:tcPr>
          <w:p w14:paraId="3E11E787" w14:textId="77777777" w:rsidR="007E0B93" w:rsidRDefault="007E0B93">
            <w:r>
              <w:t>Hoch</w:t>
            </w:r>
          </w:p>
        </w:tc>
      </w:tr>
      <w:tr w:rsidR="007E0B93" w14:paraId="5A243FF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DEBF9B"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046963BF" w14:textId="77777777" w:rsidR="007E0B93" w:rsidRDefault="007E0B93">
            <w:r>
              <w:t>Saman Schero</w:t>
            </w:r>
          </w:p>
        </w:tc>
      </w:tr>
      <w:tr w:rsidR="007E0B93" w14:paraId="7C64FA2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B70607"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776F1AD3" w14:textId="77777777" w:rsidR="007E0B93" w:rsidRDefault="007E0B93">
            <w:r>
              <w:t>1.2</w:t>
            </w:r>
          </w:p>
        </w:tc>
      </w:tr>
    </w:tbl>
    <w:p w14:paraId="48DD7A6A"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7F66AFB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AE2306"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A829A4F" w14:textId="77777777" w:rsidR="007E0B93" w:rsidRDefault="007E0B93">
            <w:r>
              <w:t>1.6</w:t>
            </w:r>
          </w:p>
        </w:tc>
      </w:tr>
      <w:tr w:rsidR="007E0B93" w14:paraId="24A8A5B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70431F"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ACBB9ED" w14:textId="77777777" w:rsidR="007E0B93" w:rsidRDefault="007E0B93">
            <w:r>
              <w:t xml:space="preserve">Als Nutzer möchte ich sehen können, welche Karten ich nach der Öffnung der Lootbox erhalten habe, um eine bessere Übersicht zu haben </w:t>
            </w:r>
          </w:p>
        </w:tc>
      </w:tr>
      <w:tr w:rsidR="007E0B93" w14:paraId="3473111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B528C"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2CAAD9D" w14:textId="77777777" w:rsidR="007E0B93" w:rsidRDefault="007E0B93">
            <w:r>
              <w:t>1 Tag</w:t>
            </w:r>
          </w:p>
        </w:tc>
      </w:tr>
      <w:tr w:rsidR="007E0B93" w14:paraId="168C66F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5E67"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4E86703B" w14:textId="77777777" w:rsidR="007E0B93" w:rsidRDefault="007E0B93">
            <w:r>
              <w:t>Hoch</w:t>
            </w:r>
          </w:p>
        </w:tc>
      </w:tr>
      <w:tr w:rsidR="007E0B93" w14:paraId="6243A16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570246"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5BFF0A86" w14:textId="77777777" w:rsidR="007E0B93" w:rsidRDefault="007E0B93">
            <w:r>
              <w:t>Saman Schero</w:t>
            </w:r>
          </w:p>
        </w:tc>
      </w:tr>
      <w:tr w:rsidR="007E0B93" w14:paraId="4A1873D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92D2E4"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6B147B3" w14:textId="77777777" w:rsidR="007E0B93" w:rsidRDefault="007E0B93">
            <w:r>
              <w:t>1.2</w:t>
            </w:r>
          </w:p>
        </w:tc>
      </w:tr>
    </w:tbl>
    <w:p w14:paraId="2720184E" w14:textId="77777777" w:rsidR="007E0B93" w:rsidRDefault="007E0B93" w:rsidP="007E0B93">
      <w:pPr>
        <w:keepNext/>
        <w:keepLines/>
        <w:spacing w:before="40" w:after="0"/>
      </w:pPr>
    </w:p>
    <w:tbl>
      <w:tblPr>
        <w:tblStyle w:val="Tabellenraster"/>
        <w:tblpPr w:leftFromText="141" w:rightFromText="141" w:vertAnchor="text" w:horzAnchor="margin" w:tblpY="201"/>
        <w:tblW w:w="0" w:type="auto"/>
        <w:tblLook w:val="04A0" w:firstRow="1" w:lastRow="0" w:firstColumn="1" w:lastColumn="0" w:noHBand="0" w:noVBand="1"/>
      </w:tblPr>
      <w:tblGrid>
        <w:gridCol w:w="2232"/>
        <w:gridCol w:w="7056"/>
      </w:tblGrid>
      <w:tr w:rsidR="007E0B93" w14:paraId="4B5B0F04"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513A16"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82E17FC" w14:textId="77777777" w:rsidR="007E0B93" w:rsidRDefault="007E0B93">
            <w:pPr>
              <w:rPr>
                <w:rFonts w:cstheme="minorHAnsi"/>
              </w:rPr>
            </w:pPr>
            <w:r>
              <w:rPr>
                <w:rFonts w:cstheme="minorHAnsi"/>
              </w:rPr>
              <w:t>2.1</w:t>
            </w:r>
          </w:p>
        </w:tc>
      </w:tr>
      <w:tr w:rsidR="007E0B93" w14:paraId="22A10AD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BD894"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1909497" w14:textId="77777777" w:rsidR="007E0B93" w:rsidRDefault="007E0B93">
            <w:pPr>
              <w:rPr>
                <w:rFonts w:cstheme="minorHAnsi"/>
              </w:rPr>
            </w:pPr>
            <w:r>
              <w:rPr>
                <w:rFonts w:cstheme="minorHAnsi"/>
              </w:rPr>
              <w:t>Als Nutzer möchte ich Chat-Funktion haben, um mit Freunde über das System chatten zu können.</w:t>
            </w:r>
          </w:p>
        </w:tc>
      </w:tr>
      <w:tr w:rsidR="007E0B93" w14:paraId="1874F4E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29DDD5"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C2FFFCB" w14:textId="77777777" w:rsidR="007E0B93" w:rsidRDefault="007E0B93">
            <w:pPr>
              <w:rPr>
                <w:rFonts w:cstheme="minorHAnsi"/>
              </w:rPr>
            </w:pPr>
            <w:r>
              <w:rPr>
                <w:rFonts w:cstheme="minorHAnsi"/>
              </w:rPr>
              <w:t>1 Tag</w:t>
            </w:r>
          </w:p>
        </w:tc>
      </w:tr>
      <w:tr w:rsidR="007E0B93" w14:paraId="09334AF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E46EDA"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B7D83BA" w14:textId="77777777" w:rsidR="007E0B93" w:rsidRDefault="007E0B93">
            <w:pPr>
              <w:rPr>
                <w:rFonts w:cstheme="minorHAnsi"/>
              </w:rPr>
            </w:pPr>
            <w:r>
              <w:rPr>
                <w:rFonts w:cstheme="minorHAnsi"/>
              </w:rPr>
              <w:t>Hoch</w:t>
            </w:r>
          </w:p>
        </w:tc>
      </w:tr>
      <w:tr w:rsidR="007E0B93" w14:paraId="5CC7F6D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CEC743"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0ABF024D" w14:textId="77777777" w:rsidR="007E0B93" w:rsidRDefault="007E0B93">
            <w:pPr>
              <w:rPr>
                <w:rFonts w:cstheme="minorHAnsi"/>
              </w:rPr>
            </w:pPr>
            <w:r>
              <w:rPr>
                <w:rFonts w:cstheme="minorHAnsi"/>
              </w:rPr>
              <w:t>Danny Nasra</w:t>
            </w:r>
          </w:p>
        </w:tc>
      </w:tr>
      <w:tr w:rsidR="007E0B93" w14:paraId="1CCD674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55C97B"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C1F6E0B" w14:textId="77777777" w:rsidR="007E0B93" w:rsidRDefault="007E0B93">
            <w:pPr>
              <w:rPr>
                <w:rFonts w:cstheme="minorHAnsi"/>
              </w:rPr>
            </w:pPr>
            <w:r>
              <w:rPr>
                <w:rFonts w:cstheme="minorHAnsi"/>
              </w:rPr>
              <w:t>2.2 ,2.3</w:t>
            </w:r>
          </w:p>
        </w:tc>
      </w:tr>
    </w:tbl>
    <w:p w14:paraId="0F00BD82"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7E5766D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72D11C"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1CCF172" w14:textId="77777777" w:rsidR="007E0B93" w:rsidRDefault="007E0B93">
            <w:pPr>
              <w:rPr>
                <w:rFonts w:cstheme="minorHAnsi"/>
              </w:rPr>
            </w:pPr>
            <w:r>
              <w:rPr>
                <w:rFonts w:cstheme="minorHAnsi"/>
              </w:rPr>
              <w:t>2.2</w:t>
            </w:r>
          </w:p>
        </w:tc>
      </w:tr>
      <w:tr w:rsidR="007E0B93" w14:paraId="6D46D6F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108045"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615CC2D" w14:textId="77777777" w:rsidR="007E0B93" w:rsidRDefault="007E0B93">
            <w:pPr>
              <w:rPr>
                <w:rFonts w:cstheme="minorHAnsi"/>
              </w:rPr>
            </w:pPr>
            <w:r>
              <w:rPr>
                <w:rFonts w:cstheme="minorHAnsi"/>
              </w:rPr>
              <w:t>Als Nutzer möchte ich private und Gruppen Chats haben, um dieselbe Nachricht nicht mehrmals an verschiedenen Freunden zu schicken</w:t>
            </w:r>
          </w:p>
        </w:tc>
      </w:tr>
      <w:tr w:rsidR="007E0B93" w14:paraId="733B5E5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B12B1A"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4CF63FB" w14:textId="77777777" w:rsidR="007E0B93" w:rsidRDefault="007E0B93">
            <w:pPr>
              <w:rPr>
                <w:rFonts w:cstheme="minorHAnsi"/>
              </w:rPr>
            </w:pPr>
            <w:r>
              <w:rPr>
                <w:rFonts w:cstheme="minorHAnsi"/>
              </w:rPr>
              <w:t>1 Stunde</w:t>
            </w:r>
          </w:p>
        </w:tc>
      </w:tr>
      <w:tr w:rsidR="007E0B93" w14:paraId="49F2773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9FE8E1"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CB5EA82" w14:textId="77777777" w:rsidR="007E0B93" w:rsidRDefault="007E0B93">
            <w:pPr>
              <w:rPr>
                <w:rFonts w:cstheme="minorHAnsi"/>
              </w:rPr>
            </w:pPr>
            <w:r>
              <w:rPr>
                <w:rFonts w:cstheme="minorHAnsi"/>
              </w:rPr>
              <w:t>mittle</w:t>
            </w:r>
          </w:p>
        </w:tc>
      </w:tr>
      <w:tr w:rsidR="007E0B93" w14:paraId="31D39E1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D4215D"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10E950" w14:textId="77777777" w:rsidR="007E0B93" w:rsidRDefault="007E0B93">
            <w:pPr>
              <w:rPr>
                <w:rFonts w:cstheme="minorHAnsi"/>
              </w:rPr>
            </w:pPr>
            <w:r>
              <w:rPr>
                <w:rFonts w:cstheme="minorHAnsi"/>
              </w:rPr>
              <w:t>Danny Nasra</w:t>
            </w:r>
          </w:p>
        </w:tc>
      </w:tr>
      <w:tr w:rsidR="007E0B93" w14:paraId="5B6EFB9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63E39F"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791FFE62" w14:textId="77777777" w:rsidR="007E0B93" w:rsidRDefault="007E0B93">
            <w:pPr>
              <w:rPr>
                <w:rFonts w:cstheme="minorHAnsi"/>
              </w:rPr>
            </w:pPr>
            <w:r>
              <w:rPr>
                <w:rFonts w:cstheme="minorHAnsi"/>
              </w:rPr>
              <w:t>2.1</w:t>
            </w:r>
          </w:p>
        </w:tc>
      </w:tr>
    </w:tbl>
    <w:p w14:paraId="4BB6078D"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59F1A54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4C7B33"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E1F183D" w14:textId="77777777" w:rsidR="007E0B93" w:rsidRDefault="007E0B93">
            <w:pPr>
              <w:rPr>
                <w:rFonts w:cstheme="minorHAnsi"/>
              </w:rPr>
            </w:pPr>
            <w:r>
              <w:rPr>
                <w:rFonts w:cstheme="minorHAnsi"/>
              </w:rPr>
              <w:t>2.3</w:t>
            </w:r>
          </w:p>
        </w:tc>
      </w:tr>
      <w:tr w:rsidR="007E0B93" w14:paraId="109BEC6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65EEC83"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2A43542" w14:textId="77777777" w:rsidR="007E0B93" w:rsidRDefault="007E0B93">
            <w:pPr>
              <w:rPr>
                <w:rFonts w:cstheme="minorHAnsi"/>
              </w:rPr>
            </w:pPr>
            <w:r>
              <w:rPr>
                <w:rFonts w:cstheme="minorHAnsi"/>
              </w:rPr>
              <w:t>Als Nutzer möchte ich privat Chats haben, um nur mit einzelnen Personen chatten zu können</w:t>
            </w:r>
          </w:p>
        </w:tc>
      </w:tr>
      <w:tr w:rsidR="007E0B93" w14:paraId="2F3A6BC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C84969"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6B52ADE" w14:textId="77777777" w:rsidR="007E0B93" w:rsidRDefault="007E0B93">
            <w:pPr>
              <w:rPr>
                <w:rFonts w:cstheme="minorHAnsi"/>
              </w:rPr>
            </w:pPr>
            <w:r>
              <w:rPr>
                <w:rFonts w:cstheme="minorHAnsi"/>
              </w:rPr>
              <w:t>15 Minunten</w:t>
            </w:r>
          </w:p>
        </w:tc>
      </w:tr>
      <w:tr w:rsidR="007E0B93" w14:paraId="32BD14A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46798D"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DB20D81" w14:textId="77777777" w:rsidR="007E0B93" w:rsidRDefault="007E0B93">
            <w:pPr>
              <w:rPr>
                <w:rFonts w:cstheme="minorHAnsi"/>
              </w:rPr>
            </w:pPr>
            <w:r>
              <w:rPr>
                <w:rFonts w:cstheme="minorHAnsi"/>
              </w:rPr>
              <w:t>mittle</w:t>
            </w:r>
          </w:p>
        </w:tc>
      </w:tr>
      <w:tr w:rsidR="007E0B93" w14:paraId="7B60C5A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CE688B"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B8D6B78" w14:textId="77777777" w:rsidR="007E0B93" w:rsidRDefault="007E0B93">
            <w:pPr>
              <w:rPr>
                <w:rFonts w:cstheme="minorHAnsi"/>
              </w:rPr>
            </w:pPr>
            <w:r>
              <w:rPr>
                <w:rFonts w:cstheme="minorHAnsi"/>
              </w:rPr>
              <w:t>Danny Nasra</w:t>
            </w:r>
          </w:p>
        </w:tc>
      </w:tr>
      <w:tr w:rsidR="007E0B93" w14:paraId="1C5DD22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8BFA53"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770F2DD2" w14:textId="77777777" w:rsidR="007E0B93" w:rsidRDefault="007E0B93">
            <w:pPr>
              <w:rPr>
                <w:rFonts w:cstheme="minorHAnsi"/>
              </w:rPr>
            </w:pPr>
            <w:r>
              <w:rPr>
                <w:rFonts w:cstheme="minorHAnsi"/>
              </w:rPr>
              <w:t>2.1</w:t>
            </w:r>
          </w:p>
        </w:tc>
      </w:tr>
    </w:tbl>
    <w:p w14:paraId="56547F48" w14:textId="77777777" w:rsidR="007E0B93" w:rsidRDefault="007E0B93" w:rsidP="007E0B93">
      <w:pPr>
        <w:keepNext/>
        <w:keepLines/>
        <w:spacing w:before="40" w:after="0"/>
        <w:outlineLvl w:val="1"/>
        <w:rPr>
          <w:rFonts w:eastAsiaTheme="majorEastAsia"/>
          <w:sz w:val="32"/>
          <w:szCs w:val="32"/>
        </w:rPr>
      </w:pPr>
    </w:p>
    <w:p w14:paraId="02A3C7D3"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734BDFD0"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3594E2"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29D9AE4" w14:textId="77777777" w:rsidR="007E0B93" w:rsidRDefault="007E0B93">
            <w:pPr>
              <w:rPr>
                <w:rFonts w:cstheme="minorHAnsi"/>
              </w:rPr>
            </w:pPr>
            <w:r>
              <w:rPr>
                <w:rFonts w:cstheme="minorHAnsi"/>
              </w:rPr>
              <w:t>2.4</w:t>
            </w:r>
          </w:p>
        </w:tc>
      </w:tr>
      <w:tr w:rsidR="007E0B93" w14:paraId="57D68F64"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D6173D" w14:textId="77777777" w:rsidR="007E0B93" w:rsidRDefault="007E0B93">
            <w:pPr>
              <w:rPr>
                <w:rFonts w:cstheme="minorHAnsi"/>
                <w:b/>
              </w:rPr>
            </w:pPr>
            <w:r>
              <w:rPr>
                <w:rFonts w:cstheme="minorHAnsi"/>
                <w:b/>
              </w:rPr>
              <w:lastRenderedPageBreak/>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046667C" w14:textId="77777777" w:rsidR="007E0B93" w:rsidRDefault="007E0B93">
            <w:pPr>
              <w:rPr>
                <w:rFonts w:cstheme="minorHAnsi"/>
              </w:rPr>
            </w:pPr>
            <w:r>
              <w:rPr>
                <w:rFonts w:cstheme="minorHAnsi"/>
              </w:rPr>
              <w:t>Als Nutzer möchte ich die Möglichkeit haben, Nachrichten in Echtzeit zu senden, um die Kommunikation effektiv zu halten</w:t>
            </w:r>
          </w:p>
        </w:tc>
      </w:tr>
      <w:tr w:rsidR="007E0B93" w14:paraId="3D3639E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D47E257"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9C31CD7" w14:textId="77777777" w:rsidR="007E0B93" w:rsidRDefault="007E0B93">
            <w:pPr>
              <w:rPr>
                <w:rFonts w:cstheme="minorHAnsi"/>
              </w:rPr>
            </w:pPr>
            <w:r>
              <w:rPr>
                <w:rFonts w:cstheme="minorHAnsi"/>
              </w:rPr>
              <w:t>15 Minunten</w:t>
            </w:r>
          </w:p>
        </w:tc>
      </w:tr>
      <w:tr w:rsidR="007E0B93" w14:paraId="1CFE966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80591"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1FDA83CA" w14:textId="77777777" w:rsidR="007E0B93" w:rsidRDefault="007E0B93">
            <w:pPr>
              <w:rPr>
                <w:rFonts w:cstheme="minorHAnsi"/>
              </w:rPr>
            </w:pPr>
            <w:r>
              <w:rPr>
                <w:rFonts w:cstheme="minorHAnsi"/>
              </w:rPr>
              <w:t>mittle</w:t>
            </w:r>
          </w:p>
        </w:tc>
      </w:tr>
      <w:tr w:rsidR="007E0B93" w14:paraId="48CD2C8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DBD157"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24FAE919" w14:textId="77777777" w:rsidR="007E0B93" w:rsidRDefault="007E0B93">
            <w:pPr>
              <w:rPr>
                <w:rFonts w:cstheme="minorHAnsi"/>
              </w:rPr>
            </w:pPr>
            <w:r>
              <w:rPr>
                <w:rFonts w:cstheme="minorHAnsi"/>
              </w:rPr>
              <w:t>Danny Nasra</w:t>
            </w:r>
          </w:p>
        </w:tc>
      </w:tr>
      <w:tr w:rsidR="007E0B93" w14:paraId="36EB222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32766A"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4F57089" w14:textId="77777777" w:rsidR="007E0B93" w:rsidRDefault="007E0B93">
            <w:pPr>
              <w:rPr>
                <w:rFonts w:cstheme="minorHAnsi"/>
              </w:rPr>
            </w:pPr>
            <w:r>
              <w:rPr>
                <w:rFonts w:cstheme="minorHAnsi"/>
              </w:rPr>
              <w:t>2.1 ,2.5</w:t>
            </w:r>
          </w:p>
        </w:tc>
      </w:tr>
    </w:tbl>
    <w:p w14:paraId="758AB9C3"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59346DB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056E7D"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96CACF7" w14:textId="77777777" w:rsidR="007E0B93" w:rsidRDefault="007E0B93">
            <w:pPr>
              <w:rPr>
                <w:rFonts w:cstheme="minorHAnsi"/>
              </w:rPr>
            </w:pPr>
            <w:r>
              <w:rPr>
                <w:rFonts w:cstheme="minorHAnsi"/>
              </w:rPr>
              <w:t>2.5</w:t>
            </w:r>
          </w:p>
        </w:tc>
      </w:tr>
      <w:tr w:rsidR="007E0B93" w14:paraId="1CB35200"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6244EC"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13FAEF19" w14:textId="77777777" w:rsidR="007E0B93" w:rsidRDefault="007E0B93">
            <w:pPr>
              <w:rPr>
                <w:rFonts w:cstheme="minorHAnsi"/>
              </w:rPr>
            </w:pPr>
            <w:r>
              <w:rPr>
                <w:rFonts w:cstheme="minorHAnsi"/>
              </w:rPr>
              <w:t>Als Nutzer möchte ich die Möglichkeit haben, Nachrichten in Echtzeit zu empfangen, um die Kommunikation effektiv zu halten</w:t>
            </w:r>
          </w:p>
        </w:tc>
      </w:tr>
      <w:tr w:rsidR="007E0B93" w14:paraId="205E510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65D7B28"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B4A6700" w14:textId="77777777" w:rsidR="007E0B93" w:rsidRDefault="007E0B93">
            <w:pPr>
              <w:rPr>
                <w:rFonts w:cstheme="minorHAnsi"/>
              </w:rPr>
            </w:pPr>
            <w:r>
              <w:rPr>
                <w:rFonts w:cstheme="minorHAnsi"/>
              </w:rPr>
              <w:t>15 Minunten</w:t>
            </w:r>
          </w:p>
        </w:tc>
      </w:tr>
      <w:tr w:rsidR="007E0B93" w14:paraId="652570A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D5848D8"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1EEF809B" w14:textId="77777777" w:rsidR="007E0B93" w:rsidRDefault="007E0B93">
            <w:pPr>
              <w:rPr>
                <w:rFonts w:cstheme="minorHAnsi"/>
              </w:rPr>
            </w:pPr>
            <w:r>
              <w:rPr>
                <w:rFonts w:cstheme="minorHAnsi"/>
              </w:rPr>
              <w:t>mittle</w:t>
            </w:r>
          </w:p>
        </w:tc>
      </w:tr>
      <w:tr w:rsidR="007E0B93" w14:paraId="73AC503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5EC4C6"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6AFDC8A" w14:textId="77777777" w:rsidR="007E0B93" w:rsidRDefault="007E0B93">
            <w:pPr>
              <w:rPr>
                <w:rFonts w:cstheme="minorHAnsi"/>
              </w:rPr>
            </w:pPr>
            <w:r>
              <w:rPr>
                <w:rFonts w:cstheme="minorHAnsi"/>
              </w:rPr>
              <w:t>Danny Nasra</w:t>
            </w:r>
          </w:p>
        </w:tc>
      </w:tr>
      <w:tr w:rsidR="007E0B93" w14:paraId="7032769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8EC6D1"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46E229B" w14:textId="77777777" w:rsidR="007E0B93" w:rsidRDefault="007E0B93">
            <w:pPr>
              <w:rPr>
                <w:rFonts w:cstheme="minorHAnsi"/>
              </w:rPr>
            </w:pPr>
            <w:r>
              <w:rPr>
                <w:rFonts w:cstheme="minorHAnsi"/>
              </w:rPr>
              <w:t>2.1, 2.5</w:t>
            </w:r>
          </w:p>
        </w:tc>
      </w:tr>
    </w:tbl>
    <w:p w14:paraId="5AFD4ADD"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46D7004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2DD46E"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33B591F" w14:textId="77777777" w:rsidR="007E0B93" w:rsidRDefault="007E0B93">
            <w:pPr>
              <w:rPr>
                <w:rFonts w:cstheme="minorHAnsi"/>
              </w:rPr>
            </w:pPr>
            <w:r>
              <w:rPr>
                <w:rFonts w:cstheme="minorHAnsi"/>
              </w:rPr>
              <w:t>2.6</w:t>
            </w:r>
          </w:p>
        </w:tc>
      </w:tr>
      <w:tr w:rsidR="007E0B93" w14:paraId="1FA8F1A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133AEE4"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6C932A6" w14:textId="77777777" w:rsidR="007E0B93" w:rsidRDefault="007E0B93">
            <w:pPr>
              <w:rPr>
                <w:rFonts w:cstheme="minorHAnsi"/>
              </w:rPr>
            </w:pPr>
            <w:r>
              <w:rPr>
                <w:rFonts w:cstheme="minorHAnsi"/>
              </w:rPr>
              <w:t>Als Nutzer möchte ich die Möglichkeit haben, Nachrichten zu löschen, falls ich meine Meinung geändert habe.</w:t>
            </w:r>
          </w:p>
        </w:tc>
      </w:tr>
      <w:tr w:rsidR="007E0B93" w14:paraId="6D2466B5"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A99E9"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5BFF531D" w14:textId="77777777" w:rsidR="007E0B93" w:rsidRDefault="007E0B93">
            <w:pPr>
              <w:rPr>
                <w:rFonts w:cstheme="minorHAnsi"/>
              </w:rPr>
            </w:pPr>
            <w:r>
              <w:rPr>
                <w:rFonts w:cstheme="minorHAnsi"/>
              </w:rPr>
              <w:t>15 Minunten</w:t>
            </w:r>
          </w:p>
        </w:tc>
      </w:tr>
      <w:tr w:rsidR="007E0B93" w14:paraId="52E5BE9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853287"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18F039CA" w14:textId="77777777" w:rsidR="007E0B93" w:rsidRDefault="007E0B93">
            <w:pPr>
              <w:rPr>
                <w:rFonts w:cstheme="minorHAnsi"/>
              </w:rPr>
            </w:pPr>
            <w:r>
              <w:rPr>
                <w:rFonts w:cstheme="minorHAnsi"/>
              </w:rPr>
              <w:t>mittle</w:t>
            </w:r>
          </w:p>
        </w:tc>
      </w:tr>
      <w:tr w:rsidR="007E0B93" w14:paraId="604B5E1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CCA5C1"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0FFFB83B" w14:textId="77777777" w:rsidR="007E0B93" w:rsidRDefault="007E0B93">
            <w:pPr>
              <w:rPr>
                <w:rFonts w:cstheme="minorHAnsi"/>
              </w:rPr>
            </w:pPr>
            <w:r>
              <w:rPr>
                <w:rFonts w:cstheme="minorHAnsi"/>
              </w:rPr>
              <w:t>Danny Nasra</w:t>
            </w:r>
          </w:p>
        </w:tc>
      </w:tr>
      <w:tr w:rsidR="007E0B93" w14:paraId="3BE3252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665E98"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047C1D0" w14:textId="77777777" w:rsidR="007E0B93" w:rsidRDefault="007E0B93">
            <w:pPr>
              <w:rPr>
                <w:rFonts w:cstheme="minorHAnsi"/>
              </w:rPr>
            </w:pPr>
            <w:r>
              <w:rPr>
                <w:rFonts w:cstheme="minorHAnsi"/>
              </w:rPr>
              <w:t>2.1</w:t>
            </w:r>
          </w:p>
        </w:tc>
      </w:tr>
    </w:tbl>
    <w:p w14:paraId="1415F64F"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0539F67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96E8B3"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D69F71E" w14:textId="77777777" w:rsidR="007E0B93" w:rsidRDefault="007E0B93">
            <w:pPr>
              <w:rPr>
                <w:rFonts w:cstheme="minorHAnsi"/>
              </w:rPr>
            </w:pPr>
            <w:r>
              <w:rPr>
                <w:rFonts w:cstheme="minorHAnsi"/>
              </w:rPr>
              <w:t>2.7</w:t>
            </w:r>
          </w:p>
        </w:tc>
      </w:tr>
      <w:tr w:rsidR="007E0B93" w14:paraId="66F3C70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B01DE7"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4E77DA05" w14:textId="77777777" w:rsidR="007E0B93" w:rsidRDefault="007E0B93">
            <w:pPr>
              <w:rPr>
                <w:rFonts w:cstheme="minorHAnsi"/>
              </w:rPr>
            </w:pPr>
            <w:r>
              <w:rPr>
                <w:rFonts w:cstheme="minorHAnsi"/>
              </w:rPr>
              <w:t>Als Nutzer möchte ich die Möglichkeit haben, Nachrichten zu bearbeiten, falls ich einen Fehler beim Tippen gemacht habe.</w:t>
            </w:r>
          </w:p>
        </w:tc>
      </w:tr>
      <w:tr w:rsidR="007E0B93" w14:paraId="3F08094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2685B9"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DE4D68F" w14:textId="77777777" w:rsidR="007E0B93" w:rsidRDefault="007E0B93">
            <w:pPr>
              <w:rPr>
                <w:rFonts w:cstheme="minorHAnsi"/>
              </w:rPr>
            </w:pPr>
            <w:r>
              <w:rPr>
                <w:rFonts w:cstheme="minorHAnsi"/>
              </w:rPr>
              <w:t>15 Minunten</w:t>
            </w:r>
          </w:p>
        </w:tc>
      </w:tr>
      <w:tr w:rsidR="007E0B93" w14:paraId="2E5BE214"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5A01FA"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20AAB56" w14:textId="77777777" w:rsidR="007E0B93" w:rsidRDefault="007E0B93">
            <w:pPr>
              <w:rPr>
                <w:rFonts w:cstheme="minorHAnsi"/>
              </w:rPr>
            </w:pPr>
            <w:r>
              <w:rPr>
                <w:rFonts w:cstheme="minorHAnsi"/>
              </w:rPr>
              <w:t>mittle</w:t>
            </w:r>
          </w:p>
        </w:tc>
      </w:tr>
      <w:tr w:rsidR="007E0B93" w14:paraId="6B11003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CD8F5"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201BF19E" w14:textId="77777777" w:rsidR="007E0B93" w:rsidRDefault="007E0B93">
            <w:pPr>
              <w:rPr>
                <w:rFonts w:cstheme="minorHAnsi"/>
              </w:rPr>
            </w:pPr>
            <w:r>
              <w:rPr>
                <w:rFonts w:cstheme="minorHAnsi"/>
              </w:rPr>
              <w:t>Danny Nasra</w:t>
            </w:r>
          </w:p>
        </w:tc>
      </w:tr>
      <w:tr w:rsidR="007E0B93" w14:paraId="5F04828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642BC5E"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410909" w14:textId="77777777" w:rsidR="007E0B93" w:rsidRDefault="007E0B93">
            <w:pPr>
              <w:rPr>
                <w:rFonts w:cstheme="minorHAnsi"/>
              </w:rPr>
            </w:pPr>
            <w:r>
              <w:rPr>
                <w:rFonts w:cstheme="minorHAnsi"/>
              </w:rPr>
              <w:t>2.1</w:t>
            </w:r>
          </w:p>
        </w:tc>
      </w:tr>
    </w:tbl>
    <w:p w14:paraId="4B1029DE" w14:textId="77777777" w:rsidR="007E0B93" w:rsidRDefault="007E0B93" w:rsidP="007E0B93">
      <w:pPr>
        <w:rPr>
          <w:rFonts w:ascii="Times New Roman" w:eastAsia="Times New Roman" w:hAnsi="Times New Roman" w:cs="Times New Roman"/>
          <w:sz w:val="24"/>
          <w:szCs w:val="24"/>
        </w:rPr>
      </w:pPr>
    </w:p>
    <w:p w14:paraId="462305A9" w14:textId="77777777" w:rsidR="007E0B93" w:rsidRDefault="007E0B93" w:rsidP="007E0B93">
      <w:pPr>
        <w:rPr>
          <w:rFonts w:ascii="Times New Roman" w:eastAsia="Times New Roman" w:hAnsi="Times New Roman" w:cs="Times New Roman"/>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65"/>
        <w:gridCol w:w="5588"/>
      </w:tblGrid>
      <w:tr w:rsidR="007E0B93" w14:paraId="2B420AEC"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489D0055" w14:textId="77777777" w:rsidR="007E0B93" w:rsidRDefault="007E0B93">
            <w:pPr>
              <w:spacing w:after="0"/>
            </w:pPr>
            <w:r>
              <w:rPr>
                <w:rFonts w:ascii="Calibri" w:eastAsia="Calibri" w:hAnsi="Calibri" w:cs="Calibri"/>
                <w:b/>
                <w:bCs/>
                <w:color w:val="000000" w:themeColor="text1"/>
              </w:rPr>
              <w:t>User Story-ID</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A2291D9" w14:textId="77777777" w:rsidR="007E0B93" w:rsidRDefault="007E0B93">
            <w:pPr>
              <w:spacing w:after="0"/>
            </w:pPr>
            <w:r>
              <w:rPr>
                <w:rFonts w:ascii="Calibri" w:eastAsia="Calibri" w:hAnsi="Calibri" w:cs="Calibri"/>
              </w:rPr>
              <w:t xml:space="preserve"> 3.1</w:t>
            </w:r>
          </w:p>
        </w:tc>
      </w:tr>
      <w:tr w:rsidR="007E0B93" w14:paraId="555EB3EE"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1FA9D874" w14:textId="77777777" w:rsidR="007E0B93" w:rsidRDefault="007E0B93">
            <w:pPr>
              <w:spacing w:after="0"/>
            </w:pPr>
            <w:r>
              <w:rPr>
                <w:rFonts w:ascii="Calibri" w:eastAsia="Calibri" w:hAnsi="Calibri" w:cs="Calibri"/>
                <w:b/>
                <w:bCs/>
                <w:color w:val="000000" w:themeColor="text1"/>
              </w:rPr>
              <w:t>User Story-Beschreibung</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51E19003" w14:textId="77777777" w:rsidR="007E0B93" w:rsidRDefault="007E0B93">
            <w:pPr>
              <w:spacing w:after="0"/>
            </w:pPr>
            <w:r>
              <w:rPr>
                <w:rFonts w:ascii="Aptos" w:eastAsia="Aptos" w:hAnsi="Aptos" w:cs="Aptos"/>
              </w:rPr>
              <w:t xml:space="preserve">Als Nutzer möchte ich in ein Leaderboard einsehen, um die besten Spieler anhand ihrer Leaderboard-Punkte in absteigender Folge anzeigen zu lassen. </w:t>
            </w:r>
          </w:p>
        </w:tc>
      </w:tr>
      <w:tr w:rsidR="007E0B93" w14:paraId="604E6A7F"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2D29A06E" w14:textId="77777777" w:rsidR="007E0B93" w:rsidRDefault="007E0B93">
            <w:pPr>
              <w:spacing w:after="0"/>
            </w:pPr>
            <w:r>
              <w:rPr>
                <w:rFonts w:ascii="Calibri" w:eastAsia="Calibri" w:hAnsi="Calibri" w:cs="Calibri"/>
                <w:b/>
                <w:bCs/>
                <w:color w:val="000000" w:themeColor="text1"/>
              </w:rPr>
              <w:t>Geschätzter Realisierungsaufwand</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0FC762D" w14:textId="77777777" w:rsidR="007E0B93" w:rsidRDefault="007E0B93">
            <w:pPr>
              <w:spacing w:after="0"/>
            </w:pPr>
            <w:r>
              <w:rPr>
                <w:rFonts w:ascii="Calibri" w:eastAsia="Calibri" w:hAnsi="Calibri" w:cs="Calibri"/>
              </w:rPr>
              <w:t xml:space="preserve"> 2 Tage</w:t>
            </w:r>
          </w:p>
        </w:tc>
      </w:tr>
      <w:tr w:rsidR="007E0B93" w14:paraId="2B1A2AE8"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3B587549" w14:textId="77777777" w:rsidR="007E0B93" w:rsidRDefault="007E0B93">
            <w:pPr>
              <w:spacing w:after="0"/>
            </w:pPr>
            <w:r>
              <w:rPr>
                <w:rFonts w:ascii="Calibri" w:eastAsia="Calibri" w:hAnsi="Calibri" w:cs="Calibri"/>
                <w:b/>
                <w:bCs/>
                <w:color w:val="000000" w:themeColor="text1"/>
              </w:rPr>
              <w:lastRenderedPageBreak/>
              <w:t>Priorität</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B98419E" w14:textId="77777777" w:rsidR="007E0B93" w:rsidRDefault="007E0B93">
            <w:pPr>
              <w:spacing w:after="0"/>
            </w:pPr>
            <w:r>
              <w:rPr>
                <w:rFonts w:ascii="Calibri" w:eastAsia="Calibri" w:hAnsi="Calibri" w:cs="Calibri"/>
              </w:rPr>
              <w:t xml:space="preserve"> Hoch</w:t>
            </w:r>
          </w:p>
        </w:tc>
      </w:tr>
      <w:tr w:rsidR="007E0B93" w14:paraId="79CE7AD6"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25ECDE53" w14:textId="77777777" w:rsidR="007E0B93" w:rsidRDefault="007E0B93">
            <w:pPr>
              <w:spacing w:after="0"/>
            </w:pPr>
            <w:r>
              <w:rPr>
                <w:rFonts w:ascii="Calibri" w:eastAsia="Calibri" w:hAnsi="Calibri" w:cs="Calibri"/>
                <w:b/>
                <w:bCs/>
                <w:color w:val="000000" w:themeColor="text1"/>
              </w:rPr>
              <w:t>Autor</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0B19DA0A" w14:textId="77777777" w:rsidR="007E0B93" w:rsidRDefault="007E0B93">
            <w:pPr>
              <w:spacing w:after="0"/>
            </w:pPr>
            <w:r>
              <w:rPr>
                <w:rFonts w:ascii="Calibri" w:eastAsia="Calibri" w:hAnsi="Calibri" w:cs="Calibri"/>
                <w:sz w:val="24"/>
                <w:szCs w:val="24"/>
              </w:rPr>
              <w:t xml:space="preserve"> </w:t>
            </w:r>
            <w:r>
              <w:rPr>
                <w:rFonts w:ascii="Aptos" w:eastAsia="Aptos" w:hAnsi="Aptos" w:cs="Aptos"/>
              </w:rPr>
              <w:t xml:space="preserve">Özgürcan Cevlani </w:t>
            </w:r>
          </w:p>
        </w:tc>
      </w:tr>
      <w:tr w:rsidR="007E0B93" w14:paraId="58B9EFF3"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014B4F58" w14:textId="77777777" w:rsidR="007E0B93" w:rsidRDefault="007E0B93">
            <w:pPr>
              <w:spacing w:after="0"/>
            </w:pPr>
            <w:r>
              <w:rPr>
                <w:rFonts w:ascii="Calibri" w:eastAsia="Calibri" w:hAnsi="Calibri" w:cs="Calibri"/>
                <w:b/>
                <w:bCs/>
                <w:color w:val="000000" w:themeColor="text1"/>
              </w:rPr>
              <w:t>Abhängigkeiten zu anderen User Stories</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12F9027" w14:textId="77777777" w:rsidR="007E0B93" w:rsidRDefault="007E0B93">
            <w:pPr>
              <w:spacing w:after="0"/>
            </w:pPr>
            <w:r>
              <w:rPr>
                <w:rFonts w:ascii="Calibri" w:eastAsia="Calibri" w:hAnsi="Calibri" w:cs="Calibri"/>
              </w:rPr>
              <w:t xml:space="preserve"> 3.2, 3.3, 3.4</w:t>
            </w:r>
          </w:p>
        </w:tc>
      </w:tr>
    </w:tbl>
    <w:p w14:paraId="70372307" w14:textId="77777777" w:rsidR="007E0B93" w:rsidRDefault="007E0B93" w:rsidP="007E0B93">
      <w:r>
        <w:rPr>
          <w:rFonts w:ascii="Times New Roman" w:eastAsia="Times New Roman" w:hAnsi="Times New Roman" w:cs="Times New Roman"/>
          <w:sz w:val="24"/>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65"/>
        <w:gridCol w:w="5588"/>
      </w:tblGrid>
      <w:tr w:rsidR="007E0B93" w14:paraId="1372CF4D"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0E47B703" w14:textId="77777777" w:rsidR="007E0B93" w:rsidRDefault="007E0B93">
            <w:pPr>
              <w:spacing w:after="0"/>
            </w:pPr>
            <w:r>
              <w:rPr>
                <w:rFonts w:ascii="Calibri" w:eastAsia="Calibri" w:hAnsi="Calibri" w:cs="Calibri"/>
                <w:b/>
                <w:bCs/>
                <w:color w:val="000000" w:themeColor="text1"/>
              </w:rPr>
              <w:t>User Story-ID</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70449E1E" w14:textId="77777777" w:rsidR="007E0B93" w:rsidRDefault="007E0B93">
            <w:pPr>
              <w:spacing w:after="0"/>
            </w:pPr>
            <w:r>
              <w:rPr>
                <w:rFonts w:ascii="Calibri" w:eastAsia="Calibri" w:hAnsi="Calibri" w:cs="Calibri"/>
              </w:rPr>
              <w:t xml:space="preserve"> 3.2</w:t>
            </w:r>
          </w:p>
        </w:tc>
      </w:tr>
      <w:tr w:rsidR="007E0B93" w14:paraId="4716DA1A"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36876DC0" w14:textId="77777777" w:rsidR="007E0B93" w:rsidRDefault="007E0B93">
            <w:pPr>
              <w:spacing w:after="0"/>
            </w:pPr>
            <w:r>
              <w:rPr>
                <w:rFonts w:ascii="Calibri" w:eastAsia="Calibri" w:hAnsi="Calibri" w:cs="Calibri"/>
                <w:b/>
                <w:bCs/>
                <w:color w:val="000000" w:themeColor="text1"/>
              </w:rPr>
              <w:t>User Story-Beschreibung</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048A421C" w14:textId="77777777" w:rsidR="007E0B93" w:rsidRDefault="007E0B93">
            <w:pPr>
              <w:spacing w:after="0"/>
            </w:pPr>
            <w:r>
              <w:rPr>
                <w:rFonts w:ascii="Calibri" w:eastAsia="Calibri" w:hAnsi="Calibri" w:cs="Calibri"/>
              </w:rPr>
              <w:t>Als Nutzer möchte ich eine Suchfunktion in Leaderboard haben, um nach einem bestimmten Benutzer anhand seines Benutzernamens zu suchen.</w:t>
            </w:r>
          </w:p>
        </w:tc>
      </w:tr>
      <w:tr w:rsidR="007E0B93" w14:paraId="421C1AD6"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52B9FE8C" w14:textId="77777777" w:rsidR="007E0B93" w:rsidRDefault="007E0B93">
            <w:pPr>
              <w:spacing w:after="0"/>
            </w:pPr>
            <w:r>
              <w:rPr>
                <w:rFonts w:ascii="Calibri" w:eastAsia="Calibri" w:hAnsi="Calibri" w:cs="Calibri"/>
                <w:b/>
                <w:bCs/>
                <w:color w:val="000000" w:themeColor="text1"/>
              </w:rPr>
              <w:t>Geschätzter Realisierungsaufwand</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467184D" w14:textId="77777777" w:rsidR="007E0B93" w:rsidRDefault="007E0B93">
            <w:pPr>
              <w:spacing w:after="0"/>
            </w:pPr>
            <w:r>
              <w:rPr>
                <w:rFonts w:ascii="Calibri" w:eastAsia="Calibri" w:hAnsi="Calibri" w:cs="Calibri"/>
              </w:rPr>
              <w:t xml:space="preserve"> 2 Tage</w:t>
            </w:r>
          </w:p>
        </w:tc>
      </w:tr>
      <w:tr w:rsidR="007E0B93" w14:paraId="18043408"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4B3E6DEA" w14:textId="77777777" w:rsidR="007E0B93" w:rsidRDefault="007E0B93">
            <w:pPr>
              <w:spacing w:after="0"/>
            </w:pPr>
            <w:r>
              <w:rPr>
                <w:rFonts w:ascii="Calibri" w:eastAsia="Calibri" w:hAnsi="Calibri" w:cs="Calibri"/>
                <w:b/>
                <w:bCs/>
                <w:color w:val="000000" w:themeColor="text1"/>
              </w:rPr>
              <w:t>Priorität</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50B929C" w14:textId="77777777" w:rsidR="007E0B93" w:rsidRDefault="007E0B93">
            <w:pPr>
              <w:spacing w:after="0"/>
            </w:pPr>
            <w:r>
              <w:rPr>
                <w:rFonts w:ascii="Calibri" w:eastAsia="Calibri" w:hAnsi="Calibri" w:cs="Calibri"/>
              </w:rPr>
              <w:t xml:space="preserve"> Hoch</w:t>
            </w:r>
          </w:p>
        </w:tc>
      </w:tr>
      <w:tr w:rsidR="007E0B93" w14:paraId="6A2CFD9F"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744CC3B6" w14:textId="77777777" w:rsidR="007E0B93" w:rsidRDefault="007E0B93">
            <w:pPr>
              <w:spacing w:after="0"/>
            </w:pPr>
            <w:r>
              <w:rPr>
                <w:rFonts w:ascii="Calibri" w:eastAsia="Calibri" w:hAnsi="Calibri" w:cs="Calibri"/>
                <w:b/>
                <w:bCs/>
                <w:color w:val="000000" w:themeColor="text1"/>
              </w:rPr>
              <w:t>Autor</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FFD0EC9" w14:textId="77777777" w:rsidR="007E0B93" w:rsidRDefault="007E0B93">
            <w:pPr>
              <w:spacing w:after="0"/>
            </w:pPr>
            <w:r>
              <w:rPr>
                <w:rFonts w:ascii="Calibri" w:eastAsia="Calibri" w:hAnsi="Calibri" w:cs="Calibri"/>
                <w:sz w:val="24"/>
                <w:szCs w:val="24"/>
              </w:rPr>
              <w:t xml:space="preserve"> </w:t>
            </w:r>
            <w:r>
              <w:rPr>
                <w:rFonts w:ascii="Aptos" w:eastAsia="Aptos" w:hAnsi="Aptos" w:cs="Aptos"/>
              </w:rPr>
              <w:t xml:space="preserve">Özgürcan Cevlani </w:t>
            </w:r>
          </w:p>
        </w:tc>
      </w:tr>
      <w:tr w:rsidR="007E0B93" w14:paraId="356E5743"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5B0ABD56" w14:textId="77777777" w:rsidR="007E0B93" w:rsidRDefault="007E0B93">
            <w:pPr>
              <w:spacing w:after="0"/>
            </w:pPr>
            <w:r>
              <w:rPr>
                <w:rFonts w:ascii="Calibri" w:eastAsia="Calibri" w:hAnsi="Calibri" w:cs="Calibri"/>
                <w:b/>
                <w:bCs/>
                <w:color w:val="000000" w:themeColor="text1"/>
              </w:rPr>
              <w:t>Abhängigkeiten zu anderen User Stories</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60E80C1" w14:textId="77777777" w:rsidR="007E0B93" w:rsidRDefault="007E0B93">
            <w:pPr>
              <w:spacing w:after="0"/>
            </w:pPr>
            <w:r>
              <w:rPr>
                <w:rFonts w:ascii="Calibri" w:eastAsia="Calibri" w:hAnsi="Calibri" w:cs="Calibri"/>
              </w:rPr>
              <w:t xml:space="preserve"> 3.1</w:t>
            </w:r>
          </w:p>
        </w:tc>
      </w:tr>
    </w:tbl>
    <w:p w14:paraId="65167570" w14:textId="77777777" w:rsidR="007E0B93" w:rsidRDefault="007E0B93" w:rsidP="007E0B93">
      <w:r>
        <w:rPr>
          <w:rFonts w:ascii="Calibri" w:eastAsia="Calibri" w:hAnsi="Calibri" w:cs="Calibri"/>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65"/>
        <w:gridCol w:w="5588"/>
      </w:tblGrid>
      <w:tr w:rsidR="007E0B93" w14:paraId="3122ED24"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29A42A32" w14:textId="77777777" w:rsidR="007E0B93" w:rsidRDefault="007E0B93">
            <w:pPr>
              <w:spacing w:after="0"/>
            </w:pPr>
            <w:r>
              <w:rPr>
                <w:rFonts w:ascii="Calibri" w:eastAsia="Calibri" w:hAnsi="Calibri" w:cs="Calibri"/>
                <w:b/>
                <w:bCs/>
                <w:color w:val="000000" w:themeColor="text1"/>
              </w:rPr>
              <w:t>User Story-ID</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19F39835" w14:textId="77777777" w:rsidR="007E0B93" w:rsidRDefault="007E0B93">
            <w:pPr>
              <w:spacing w:after="0"/>
            </w:pPr>
            <w:r>
              <w:rPr>
                <w:rFonts w:ascii="Calibri" w:eastAsia="Calibri" w:hAnsi="Calibri" w:cs="Calibri"/>
              </w:rPr>
              <w:t xml:space="preserve"> 3.3</w:t>
            </w:r>
          </w:p>
        </w:tc>
      </w:tr>
      <w:tr w:rsidR="007E0B93" w14:paraId="0CB73FA9"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23F04749" w14:textId="77777777" w:rsidR="007E0B93" w:rsidRDefault="007E0B93">
            <w:pPr>
              <w:spacing w:after="0"/>
            </w:pPr>
            <w:r>
              <w:rPr>
                <w:rFonts w:ascii="Calibri" w:eastAsia="Calibri" w:hAnsi="Calibri" w:cs="Calibri"/>
                <w:b/>
                <w:bCs/>
                <w:color w:val="000000" w:themeColor="text1"/>
              </w:rPr>
              <w:t>User Story-Beschreibung</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53EB80C1" w14:textId="77777777" w:rsidR="007E0B93" w:rsidRDefault="007E0B93">
            <w:pPr>
              <w:spacing w:after="0"/>
            </w:pPr>
            <w:r>
              <w:rPr>
                <w:rFonts w:ascii="Calibri" w:eastAsia="Calibri" w:hAnsi="Calibri" w:cs="Calibri"/>
              </w:rPr>
              <w:t>Als Nutzer möchte ich zudem eine Statusfunktion in Leaderboard haben, um zu sehen, ob ein Benutzer online – offline oder im Duell ist.</w:t>
            </w:r>
          </w:p>
        </w:tc>
      </w:tr>
      <w:tr w:rsidR="007E0B93" w14:paraId="4779E868"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6D11FE2C" w14:textId="77777777" w:rsidR="007E0B93" w:rsidRDefault="007E0B93">
            <w:pPr>
              <w:spacing w:after="0"/>
            </w:pPr>
            <w:r>
              <w:rPr>
                <w:rFonts w:ascii="Calibri" w:eastAsia="Calibri" w:hAnsi="Calibri" w:cs="Calibri"/>
                <w:b/>
                <w:bCs/>
                <w:color w:val="000000" w:themeColor="text1"/>
              </w:rPr>
              <w:t>Geschätzter Realisierungsaufwand</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6650DEA2" w14:textId="77777777" w:rsidR="007E0B93" w:rsidRDefault="007E0B93">
            <w:pPr>
              <w:spacing w:after="0"/>
            </w:pPr>
            <w:r>
              <w:rPr>
                <w:rFonts w:ascii="Calibri" w:eastAsia="Calibri" w:hAnsi="Calibri" w:cs="Calibri"/>
              </w:rPr>
              <w:t xml:space="preserve"> 1 Tag</w:t>
            </w:r>
          </w:p>
        </w:tc>
      </w:tr>
      <w:tr w:rsidR="007E0B93" w14:paraId="3AD0604D"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2AD5CBC7" w14:textId="77777777" w:rsidR="007E0B93" w:rsidRDefault="007E0B93">
            <w:pPr>
              <w:spacing w:after="0"/>
            </w:pPr>
            <w:r>
              <w:rPr>
                <w:rFonts w:ascii="Calibri" w:eastAsia="Calibri" w:hAnsi="Calibri" w:cs="Calibri"/>
                <w:b/>
                <w:bCs/>
                <w:color w:val="000000" w:themeColor="text1"/>
              </w:rPr>
              <w:t>Priorität</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66F75DA5" w14:textId="77777777" w:rsidR="007E0B93" w:rsidRDefault="007E0B93">
            <w:pPr>
              <w:spacing w:after="0"/>
            </w:pPr>
            <w:r>
              <w:rPr>
                <w:rFonts w:ascii="Calibri" w:eastAsia="Calibri" w:hAnsi="Calibri" w:cs="Calibri"/>
              </w:rPr>
              <w:t xml:space="preserve"> Hoch</w:t>
            </w:r>
          </w:p>
        </w:tc>
      </w:tr>
      <w:tr w:rsidR="007E0B93" w14:paraId="3896050A"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670B503F" w14:textId="77777777" w:rsidR="007E0B93" w:rsidRDefault="007E0B93">
            <w:pPr>
              <w:spacing w:after="0"/>
            </w:pPr>
            <w:r>
              <w:rPr>
                <w:rFonts w:ascii="Calibri" w:eastAsia="Calibri" w:hAnsi="Calibri" w:cs="Calibri"/>
                <w:b/>
                <w:bCs/>
                <w:color w:val="000000" w:themeColor="text1"/>
              </w:rPr>
              <w:t>Autor</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8127EC4" w14:textId="77777777" w:rsidR="007E0B93" w:rsidRDefault="007E0B93">
            <w:pPr>
              <w:spacing w:after="0"/>
            </w:pPr>
            <w:r>
              <w:rPr>
                <w:rFonts w:ascii="Calibri" w:eastAsia="Calibri" w:hAnsi="Calibri" w:cs="Calibri"/>
                <w:sz w:val="24"/>
                <w:szCs w:val="24"/>
              </w:rPr>
              <w:t xml:space="preserve"> </w:t>
            </w:r>
            <w:r>
              <w:rPr>
                <w:rFonts w:ascii="Aptos" w:eastAsia="Aptos" w:hAnsi="Aptos" w:cs="Aptos"/>
              </w:rPr>
              <w:t xml:space="preserve">Özgürcan Cevlani </w:t>
            </w:r>
          </w:p>
        </w:tc>
      </w:tr>
      <w:tr w:rsidR="007E0B93" w14:paraId="6245DF1C"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6E4C1052" w14:textId="77777777" w:rsidR="007E0B93" w:rsidRDefault="007E0B93">
            <w:pPr>
              <w:spacing w:after="0"/>
            </w:pPr>
            <w:r>
              <w:rPr>
                <w:rFonts w:ascii="Calibri" w:eastAsia="Calibri" w:hAnsi="Calibri" w:cs="Calibri"/>
                <w:b/>
                <w:bCs/>
                <w:color w:val="000000" w:themeColor="text1"/>
              </w:rPr>
              <w:t>Abhängigkeiten zu anderen User Stories</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771B02C3" w14:textId="77777777" w:rsidR="007E0B93" w:rsidRDefault="007E0B93">
            <w:pPr>
              <w:spacing w:after="0"/>
            </w:pPr>
            <w:r>
              <w:rPr>
                <w:rFonts w:ascii="Calibri" w:eastAsia="Calibri" w:hAnsi="Calibri" w:cs="Calibri"/>
              </w:rPr>
              <w:t xml:space="preserve"> 3.1</w:t>
            </w:r>
          </w:p>
        </w:tc>
      </w:tr>
    </w:tbl>
    <w:p w14:paraId="2D8D2125" w14:textId="77777777" w:rsidR="007E0B93" w:rsidRDefault="007E0B93" w:rsidP="007E0B93">
      <w:r>
        <w:rPr>
          <w:rFonts w:ascii="Calibri" w:eastAsia="Calibri" w:hAnsi="Calibri" w:cs="Calibri"/>
        </w:rPr>
        <w:t xml:space="preserve"> </w:t>
      </w:r>
    </w:p>
    <w:p w14:paraId="1A3D5878" w14:textId="77777777" w:rsidR="007E0B93" w:rsidRDefault="007E0B93" w:rsidP="007E0B93">
      <w:pPr>
        <w:rPr>
          <w:rFonts w:ascii="Calibri" w:eastAsia="Calibri" w:hAnsi="Calibri" w:cs="Calibri"/>
        </w:rPr>
      </w:pPr>
    </w:p>
    <w:p w14:paraId="3E77A6C5" w14:textId="77777777" w:rsidR="007E0B93" w:rsidRDefault="007E0B93" w:rsidP="007E0B93">
      <w:pPr>
        <w:rPr>
          <w:rFonts w:ascii="Calibri" w:eastAsia="Calibri" w:hAnsi="Calibri" w:cs="Calibri"/>
        </w:rPr>
      </w:pPr>
    </w:p>
    <w:p w14:paraId="0F45AFBB" w14:textId="77777777" w:rsidR="007E0B93" w:rsidRDefault="007E0B93" w:rsidP="007E0B93">
      <w:pPr>
        <w:rPr>
          <w:rFonts w:ascii="Calibri" w:eastAsia="Calibri" w:hAnsi="Calibri" w:cs="Calibri"/>
        </w:rPr>
      </w:pPr>
    </w:p>
    <w:p w14:paraId="7F735C71" w14:textId="77777777" w:rsidR="007E0B93" w:rsidRDefault="007E0B93" w:rsidP="007E0B93">
      <w:pPr>
        <w:rPr>
          <w:rFonts w:ascii="Calibri" w:eastAsia="Calibri" w:hAnsi="Calibri" w:cs="Calibri"/>
        </w:rPr>
      </w:pPr>
    </w:p>
    <w:p w14:paraId="07AE4E25" w14:textId="77777777" w:rsidR="007E0B93" w:rsidRDefault="007E0B93" w:rsidP="007E0B93">
      <w:pPr>
        <w:rPr>
          <w:rFonts w:ascii="Calibri" w:eastAsia="Calibri" w:hAnsi="Calibri" w:cs="Calibri"/>
        </w:rPr>
      </w:pPr>
    </w:p>
    <w:p w14:paraId="44F894EB" w14:textId="77777777" w:rsidR="007E0B93" w:rsidRDefault="007E0B93" w:rsidP="007E0B93">
      <w:pPr>
        <w:rPr>
          <w:rFonts w:ascii="Calibri" w:eastAsia="Calibri" w:hAnsi="Calibri" w:cs="Calibri"/>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65"/>
        <w:gridCol w:w="5588"/>
      </w:tblGrid>
      <w:tr w:rsidR="007E0B93" w14:paraId="2510BC31"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0F75CD0C" w14:textId="77777777" w:rsidR="007E0B93" w:rsidRDefault="007E0B93">
            <w:pPr>
              <w:spacing w:after="0"/>
            </w:pPr>
            <w:r>
              <w:rPr>
                <w:rFonts w:ascii="Calibri" w:eastAsia="Calibri" w:hAnsi="Calibri" w:cs="Calibri"/>
                <w:b/>
                <w:bCs/>
                <w:color w:val="000000" w:themeColor="text1"/>
              </w:rPr>
              <w:t>User Story-ID</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547F863" w14:textId="77777777" w:rsidR="007E0B93" w:rsidRDefault="007E0B93">
            <w:pPr>
              <w:spacing w:after="0"/>
            </w:pPr>
            <w:r>
              <w:rPr>
                <w:rFonts w:ascii="Calibri" w:eastAsia="Calibri" w:hAnsi="Calibri" w:cs="Calibri"/>
              </w:rPr>
              <w:t xml:space="preserve"> 3.4</w:t>
            </w:r>
          </w:p>
        </w:tc>
      </w:tr>
      <w:tr w:rsidR="007E0B93" w14:paraId="032F8333"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0E106F8F" w14:textId="77777777" w:rsidR="007E0B93" w:rsidRDefault="007E0B93">
            <w:pPr>
              <w:spacing w:after="0"/>
            </w:pPr>
            <w:r>
              <w:rPr>
                <w:rFonts w:ascii="Calibri" w:eastAsia="Calibri" w:hAnsi="Calibri" w:cs="Calibri"/>
                <w:b/>
                <w:bCs/>
                <w:color w:val="000000" w:themeColor="text1"/>
              </w:rPr>
              <w:t>User Story-Beschreibung</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27946691" w14:textId="77777777" w:rsidR="007E0B93" w:rsidRDefault="007E0B93">
            <w:pPr>
              <w:spacing w:after="0"/>
            </w:pPr>
            <w:r>
              <w:rPr>
                <w:rFonts w:ascii="Calibri" w:eastAsia="Calibri" w:hAnsi="Calibri" w:cs="Calibri"/>
              </w:rPr>
              <w:t>Als Nutzer möchte ich das, dass Leaderboard mir den Status der Benutzer immer in Echtzeit anzeigt.</w:t>
            </w:r>
          </w:p>
        </w:tc>
      </w:tr>
      <w:tr w:rsidR="007E0B93" w14:paraId="5D43AA6C"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50C8E9AF" w14:textId="77777777" w:rsidR="007E0B93" w:rsidRDefault="007E0B93">
            <w:pPr>
              <w:spacing w:after="0"/>
            </w:pPr>
            <w:r>
              <w:rPr>
                <w:rFonts w:ascii="Calibri" w:eastAsia="Calibri" w:hAnsi="Calibri" w:cs="Calibri"/>
                <w:b/>
                <w:bCs/>
                <w:color w:val="000000" w:themeColor="text1"/>
              </w:rPr>
              <w:t>Geschätzter Realisierungsaufwan</w:t>
            </w:r>
            <w:r>
              <w:rPr>
                <w:rFonts w:ascii="Calibri" w:eastAsia="Calibri" w:hAnsi="Calibri" w:cs="Calibri"/>
                <w:b/>
                <w:bCs/>
                <w:color w:val="000000" w:themeColor="text1"/>
              </w:rPr>
              <w:lastRenderedPageBreak/>
              <w:t>d</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6B9B438" w14:textId="77777777" w:rsidR="007E0B93" w:rsidRDefault="007E0B93">
            <w:pPr>
              <w:spacing w:after="0"/>
            </w:pPr>
            <w:r>
              <w:rPr>
                <w:rFonts w:ascii="Calibri" w:eastAsia="Calibri" w:hAnsi="Calibri" w:cs="Calibri"/>
              </w:rPr>
              <w:lastRenderedPageBreak/>
              <w:t xml:space="preserve"> 1 Tag</w:t>
            </w:r>
          </w:p>
        </w:tc>
      </w:tr>
      <w:tr w:rsidR="007E0B93" w14:paraId="4ABB94D2"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07EDE886" w14:textId="77777777" w:rsidR="007E0B93" w:rsidRDefault="007E0B93">
            <w:pPr>
              <w:spacing w:after="0"/>
            </w:pPr>
            <w:r>
              <w:rPr>
                <w:rFonts w:ascii="Calibri" w:eastAsia="Calibri" w:hAnsi="Calibri" w:cs="Calibri"/>
                <w:b/>
                <w:bCs/>
                <w:color w:val="000000" w:themeColor="text1"/>
              </w:rPr>
              <w:t>Priorität</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CFE16C0" w14:textId="77777777" w:rsidR="007E0B93" w:rsidRDefault="007E0B93">
            <w:pPr>
              <w:spacing w:after="0"/>
            </w:pPr>
            <w:r>
              <w:rPr>
                <w:rFonts w:ascii="Calibri" w:eastAsia="Calibri" w:hAnsi="Calibri" w:cs="Calibri"/>
              </w:rPr>
              <w:t xml:space="preserve"> Hoch</w:t>
            </w:r>
          </w:p>
        </w:tc>
      </w:tr>
      <w:tr w:rsidR="007E0B93" w14:paraId="54899FD3"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19492AA9" w14:textId="77777777" w:rsidR="007E0B93" w:rsidRDefault="007E0B93">
            <w:pPr>
              <w:spacing w:after="0"/>
            </w:pPr>
            <w:r>
              <w:rPr>
                <w:rFonts w:ascii="Calibri" w:eastAsia="Calibri" w:hAnsi="Calibri" w:cs="Calibri"/>
                <w:b/>
                <w:bCs/>
                <w:color w:val="000000" w:themeColor="text1"/>
              </w:rPr>
              <w:t>Autor</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26F65E3A" w14:textId="77777777" w:rsidR="007E0B93" w:rsidRDefault="007E0B93">
            <w:pPr>
              <w:spacing w:after="0"/>
            </w:pPr>
            <w:r>
              <w:rPr>
                <w:rFonts w:ascii="Calibri" w:eastAsia="Calibri" w:hAnsi="Calibri" w:cs="Calibri"/>
                <w:sz w:val="24"/>
                <w:szCs w:val="24"/>
              </w:rPr>
              <w:t xml:space="preserve"> </w:t>
            </w:r>
            <w:r>
              <w:rPr>
                <w:rFonts w:ascii="Aptos" w:eastAsia="Aptos" w:hAnsi="Aptos" w:cs="Aptos"/>
              </w:rPr>
              <w:t xml:space="preserve">Özgürcan Cevlani </w:t>
            </w:r>
          </w:p>
        </w:tc>
      </w:tr>
      <w:tr w:rsidR="007E0B93" w14:paraId="5B2749EB" w14:textId="77777777" w:rsidTr="007E0B93">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hideMark/>
          </w:tcPr>
          <w:p w14:paraId="3EC549CE" w14:textId="77777777" w:rsidR="007E0B93" w:rsidRDefault="007E0B93">
            <w:pPr>
              <w:spacing w:after="0"/>
            </w:pPr>
            <w:r>
              <w:rPr>
                <w:rFonts w:ascii="Calibri" w:eastAsia="Calibri" w:hAnsi="Calibri" w:cs="Calibri"/>
                <w:b/>
                <w:bCs/>
                <w:color w:val="000000" w:themeColor="text1"/>
              </w:rPr>
              <w:t>Abhängigkeiten zu anderen User Stories</w:t>
            </w:r>
            <w:r>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1AD29BF" w14:textId="77777777" w:rsidR="007E0B93" w:rsidRDefault="007E0B93">
            <w:pPr>
              <w:spacing w:after="0"/>
            </w:pPr>
            <w:r>
              <w:rPr>
                <w:rFonts w:ascii="Calibri" w:eastAsia="Calibri" w:hAnsi="Calibri" w:cs="Calibri"/>
              </w:rPr>
              <w:t xml:space="preserve"> 3.3, 3.1</w:t>
            </w:r>
          </w:p>
        </w:tc>
      </w:tr>
    </w:tbl>
    <w:p w14:paraId="0D4BABCB" w14:textId="77777777" w:rsidR="007E0B93" w:rsidRDefault="007E0B93" w:rsidP="007E0B93">
      <w:r>
        <w:rPr>
          <w:rFonts w:ascii="Calibri" w:eastAsia="Calibri" w:hAnsi="Calibri" w:cs="Calibri"/>
        </w:rPr>
        <w:t xml:space="preserve"> </w:t>
      </w:r>
    </w:p>
    <w:p w14:paraId="2B0A420B" w14:textId="77777777" w:rsidR="007E0B93" w:rsidRDefault="007E0B93" w:rsidP="007E0B93">
      <w:pPr>
        <w:rPr>
          <w:rFonts w:ascii="Aptos" w:eastAsia="Aptos" w:hAnsi="Aptos" w:cs="Aptos"/>
        </w:rPr>
      </w:pPr>
    </w:p>
    <w:p w14:paraId="43947BC9" w14:textId="77777777" w:rsidR="007E0B93" w:rsidRDefault="007E0B93" w:rsidP="007E0B93">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7064F20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5D950D"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B2BF50E" w14:textId="77777777" w:rsidR="007E0B93" w:rsidRDefault="007E0B93">
            <w:r>
              <w:t>4.1</w:t>
            </w:r>
          </w:p>
        </w:tc>
      </w:tr>
      <w:tr w:rsidR="007E0B93" w14:paraId="3C9D321B"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A6C000"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720B3C3" w14:textId="77777777" w:rsidR="007E0B93" w:rsidRDefault="007E0B93">
            <w:r>
              <w:rPr>
                <w:rFonts w:ascii="Calibri" w:eastAsia="Calibri" w:hAnsi="Calibri" w:cs="Calibri"/>
              </w:rPr>
              <w:t>Als Nutzer möchte ich einen anderen Nutzer zu einem Duell auffordern können, um gegen ihn zu spielen.</w:t>
            </w:r>
          </w:p>
        </w:tc>
      </w:tr>
      <w:tr w:rsidR="007E0B93" w14:paraId="352D37F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980FCB"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5A2E4B7" w14:textId="77777777" w:rsidR="007E0B93" w:rsidRDefault="007E0B93">
            <w:r>
              <w:t>3 Tage</w:t>
            </w:r>
          </w:p>
        </w:tc>
      </w:tr>
      <w:tr w:rsidR="007E0B93" w14:paraId="4040DF7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C9DA40"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34C68DF6" w14:textId="77777777" w:rsidR="007E0B93" w:rsidRDefault="007E0B93">
            <w:r>
              <w:t>Hoch</w:t>
            </w:r>
          </w:p>
        </w:tc>
      </w:tr>
      <w:tr w:rsidR="007E0B93" w14:paraId="6B50776B"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CAEFC5"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6B5D09DE" w14:textId="77777777" w:rsidR="007E0B93" w:rsidRDefault="007E0B93">
            <w:r>
              <w:t>Beyza Alhanoglu</w:t>
            </w:r>
          </w:p>
        </w:tc>
      </w:tr>
      <w:tr w:rsidR="007E0B93" w14:paraId="741474B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0221C3"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1D5D9E2" w14:textId="77777777" w:rsidR="007E0B93" w:rsidRDefault="007E0B93">
            <w:r>
              <w:t>3.1</w:t>
            </w:r>
          </w:p>
        </w:tc>
      </w:tr>
    </w:tbl>
    <w:p w14:paraId="4FCF54FF" w14:textId="77777777" w:rsidR="007E0B93" w:rsidRDefault="007E0B93" w:rsidP="007E0B93"/>
    <w:p w14:paraId="5FFC887C" w14:textId="77777777" w:rsidR="007E0B93" w:rsidRDefault="007E0B93" w:rsidP="007E0B93">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12F7519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0CF2AE"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9C70428" w14:textId="77777777" w:rsidR="007E0B93" w:rsidRDefault="007E0B93">
            <w:r>
              <w:t>4.2</w:t>
            </w:r>
          </w:p>
        </w:tc>
      </w:tr>
      <w:tr w:rsidR="007E0B93" w14:paraId="35D6DFA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02E122"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4A839ACF" w14:textId="77777777" w:rsidR="007E0B93" w:rsidRDefault="007E0B93">
            <w:r>
              <w:rPr>
                <w:rFonts w:ascii="Calibri" w:eastAsia="Calibri" w:hAnsi="Calibri" w:cs="Calibri"/>
              </w:rPr>
              <w:t>Als Nutzer möchte ich nicht in der Lage sein mich selbst zu einem Duell herauszufordern, da ich nicht in der Lage bin beide Seiten gleichzeitig zu Spielen.</w:t>
            </w:r>
          </w:p>
        </w:tc>
      </w:tr>
      <w:tr w:rsidR="007E0B93" w14:paraId="7D0E385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4EC517"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5BEBB867" w14:textId="77777777" w:rsidR="007E0B93" w:rsidRDefault="007E0B93">
            <w:r>
              <w:t>2Tage</w:t>
            </w:r>
          </w:p>
        </w:tc>
      </w:tr>
      <w:tr w:rsidR="007E0B93" w14:paraId="4AABB01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940AD1"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6FCA2B" w14:textId="77777777" w:rsidR="007E0B93" w:rsidRDefault="007E0B93">
            <w:r>
              <w:t>Hoch</w:t>
            </w:r>
          </w:p>
        </w:tc>
      </w:tr>
      <w:tr w:rsidR="007E0B93" w14:paraId="5EBCC60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EF503"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025A56B3" w14:textId="77777777" w:rsidR="007E0B93" w:rsidRDefault="007E0B93">
            <w:r>
              <w:t>Beyza Alhanoglu</w:t>
            </w:r>
          </w:p>
        </w:tc>
      </w:tr>
      <w:tr w:rsidR="007E0B93" w14:paraId="711D967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04D7F4"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3DD6FF9" w14:textId="77777777" w:rsidR="007E0B93" w:rsidRDefault="007E0B93">
            <w:r>
              <w:t>3.1</w:t>
            </w:r>
          </w:p>
        </w:tc>
      </w:tr>
    </w:tbl>
    <w:p w14:paraId="172272D5" w14:textId="77777777" w:rsidR="007E0B93" w:rsidRDefault="007E0B93" w:rsidP="007E0B93"/>
    <w:p w14:paraId="1F9C04F6" w14:textId="77777777" w:rsidR="007E0B93" w:rsidRDefault="007E0B93" w:rsidP="007E0B93">
      <w:pPr>
        <w:rPr>
          <w:rFonts w:ascii="Aptos" w:eastAsia="Aptos" w:hAnsi="Aptos" w:cs="Aptos"/>
        </w:rPr>
      </w:pPr>
    </w:p>
    <w:p w14:paraId="3F7711F5" w14:textId="77777777" w:rsidR="007E0B93" w:rsidRDefault="007E0B93" w:rsidP="007E0B93">
      <w:pPr>
        <w:rPr>
          <w:rFonts w:ascii="Aptos" w:eastAsia="Aptos" w:hAnsi="Aptos" w:cs="Aptos"/>
        </w:rPr>
      </w:pPr>
    </w:p>
    <w:p w14:paraId="55F8AD82" w14:textId="77777777" w:rsidR="007E0B93" w:rsidRDefault="007E0B93" w:rsidP="007E0B93">
      <w:pPr>
        <w:rPr>
          <w:rFonts w:ascii="Aptos" w:eastAsia="Aptos" w:hAnsi="Aptos" w:cs="Aptos"/>
        </w:rPr>
      </w:pPr>
    </w:p>
    <w:p w14:paraId="40253555" w14:textId="77777777" w:rsidR="007E0B93" w:rsidRDefault="007E0B93" w:rsidP="007E0B93">
      <w:pPr>
        <w:rPr>
          <w:rFonts w:ascii="Aptos" w:eastAsia="Aptos" w:hAnsi="Aptos" w:cs="Aptos"/>
        </w:rPr>
      </w:pPr>
    </w:p>
    <w:p w14:paraId="6E7BE74D" w14:textId="77777777" w:rsidR="007E0B93" w:rsidRDefault="007E0B93" w:rsidP="007E0B93">
      <w:pPr>
        <w:rPr>
          <w:rFonts w:ascii="Aptos" w:eastAsia="Aptos" w:hAnsi="Aptos" w:cs="Aptos"/>
        </w:rPr>
      </w:pPr>
    </w:p>
    <w:p w14:paraId="2265649E" w14:textId="77777777" w:rsidR="007E0B93" w:rsidRDefault="007E0B93" w:rsidP="007E0B93">
      <w:pPr>
        <w:rPr>
          <w:rFonts w:ascii="Aptos" w:eastAsia="Aptos" w:hAnsi="Aptos" w:cs="Aptos"/>
        </w:rPr>
      </w:pPr>
    </w:p>
    <w:p w14:paraId="26D1CDC1" w14:textId="77777777" w:rsidR="007E0B93" w:rsidRDefault="007E0B93" w:rsidP="007E0B93">
      <w:pPr>
        <w:rPr>
          <w:rFonts w:ascii="Aptos" w:eastAsia="Aptos" w:hAnsi="Aptos" w:cs="Aptos"/>
        </w:rPr>
      </w:pPr>
    </w:p>
    <w:p w14:paraId="59CF1C1C" w14:textId="77777777" w:rsidR="007E0B93" w:rsidRDefault="007E0B93" w:rsidP="007E0B93">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55E6681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64472"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92CC74B" w14:textId="77777777" w:rsidR="007E0B93" w:rsidRDefault="007E0B93">
            <w:r>
              <w:t>4.3</w:t>
            </w:r>
          </w:p>
        </w:tc>
      </w:tr>
      <w:tr w:rsidR="007E0B93" w14:paraId="6849664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33AD52" w14:textId="77777777" w:rsidR="007E0B93" w:rsidRDefault="007E0B93">
            <w:pPr>
              <w:rPr>
                <w:b/>
                <w:bCs/>
              </w:rPr>
            </w:pPr>
            <w:r>
              <w:rPr>
                <w:b/>
                <w:bCs/>
              </w:rPr>
              <w:t>User Story-</w:t>
            </w:r>
            <w:r>
              <w:rPr>
                <w:b/>
                <w:bCs/>
              </w:rPr>
              <w:lastRenderedPageBreak/>
              <w:t>Beschreibung</w:t>
            </w:r>
          </w:p>
        </w:tc>
        <w:tc>
          <w:tcPr>
            <w:tcW w:w="7056" w:type="dxa"/>
            <w:tcBorders>
              <w:top w:val="single" w:sz="4" w:space="0" w:color="auto"/>
              <w:left w:val="single" w:sz="4" w:space="0" w:color="auto"/>
              <w:bottom w:val="single" w:sz="4" w:space="0" w:color="auto"/>
              <w:right w:val="single" w:sz="4" w:space="0" w:color="auto"/>
            </w:tcBorders>
            <w:hideMark/>
          </w:tcPr>
          <w:p w14:paraId="708CE566" w14:textId="77777777" w:rsidR="007E0B93" w:rsidRDefault="007E0B93">
            <w:r>
              <w:rPr>
                <w:rFonts w:ascii="Calibri" w:eastAsia="Calibri" w:hAnsi="Calibri" w:cs="Calibri"/>
              </w:rPr>
              <w:lastRenderedPageBreak/>
              <w:t xml:space="preserve">Als Nutzer möchte ich Duell Herausforderungen annehmen können, um ein </w:t>
            </w:r>
            <w:r>
              <w:rPr>
                <w:rFonts w:ascii="Calibri" w:eastAsia="Calibri" w:hAnsi="Calibri" w:cs="Calibri"/>
              </w:rPr>
              <w:lastRenderedPageBreak/>
              <w:t>Duell gegen bestimmte Nutzer zu Spielen.</w:t>
            </w:r>
          </w:p>
        </w:tc>
      </w:tr>
      <w:tr w:rsidR="007E0B93" w14:paraId="5FA5EF1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E4A141" w14:textId="77777777" w:rsidR="007E0B93" w:rsidRDefault="007E0B93">
            <w:pPr>
              <w:rPr>
                <w:b/>
                <w:bCs/>
              </w:rPr>
            </w:pPr>
            <w:r>
              <w:rPr>
                <w:b/>
                <w:bCs/>
              </w:rPr>
              <w:lastRenderedPageBreak/>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780B2C0D" w14:textId="77777777" w:rsidR="007E0B93" w:rsidRDefault="007E0B93">
            <w:r>
              <w:t>3 Tage</w:t>
            </w:r>
          </w:p>
        </w:tc>
      </w:tr>
      <w:tr w:rsidR="007E0B93" w14:paraId="554A188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D18B95"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30E4D19C" w14:textId="77777777" w:rsidR="007E0B93" w:rsidRDefault="007E0B93">
            <w:r>
              <w:t>Hoch</w:t>
            </w:r>
          </w:p>
        </w:tc>
      </w:tr>
      <w:tr w:rsidR="007E0B93" w14:paraId="10D8B09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9BB821"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6EF38F98" w14:textId="77777777" w:rsidR="007E0B93" w:rsidRDefault="007E0B93">
            <w:r>
              <w:t>Beyza Alhanoglu</w:t>
            </w:r>
          </w:p>
        </w:tc>
      </w:tr>
      <w:tr w:rsidR="007E0B93" w14:paraId="0304352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3FC03D9"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62C77FE" w14:textId="77777777" w:rsidR="007E0B93" w:rsidRDefault="007E0B93">
            <w:r>
              <w:t>4.1, 3.1</w:t>
            </w:r>
          </w:p>
        </w:tc>
      </w:tr>
    </w:tbl>
    <w:p w14:paraId="5377BF88" w14:textId="77777777" w:rsidR="007E0B93" w:rsidRDefault="007E0B93" w:rsidP="007E0B93"/>
    <w:p w14:paraId="33FB9E40" w14:textId="77777777" w:rsidR="007E0B93" w:rsidRDefault="007E0B93" w:rsidP="007E0B93">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0E16874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F2BF8F"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9ABC7A3" w14:textId="77777777" w:rsidR="007E0B93" w:rsidRDefault="007E0B93">
            <w:r>
              <w:t>4.4</w:t>
            </w:r>
          </w:p>
        </w:tc>
      </w:tr>
      <w:tr w:rsidR="007E0B93" w14:paraId="6D55E8A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500762"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4637FF9C" w14:textId="77777777" w:rsidR="007E0B93" w:rsidRDefault="007E0B93">
            <w:pPr>
              <w:rPr>
                <w:rFonts w:ascii="Calibri" w:eastAsia="Calibri" w:hAnsi="Calibri" w:cs="Calibri"/>
              </w:rPr>
            </w:pPr>
            <w:r>
              <w:rPr>
                <w:rFonts w:ascii="Calibri" w:eastAsia="Calibri" w:hAnsi="Calibri" w:cs="Calibri"/>
              </w:rPr>
              <w:t>Als Nutzer möchte ich Duell Herausforderungen nur dann annehmen können, wenn ich bereits ein Deck habe, da ich mich ohne Karten nicht Duellieren kann.</w:t>
            </w:r>
          </w:p>
        </w:tc>
      </w:tr>
      <w:tr w:rsidR="007E0B93" w14:paraId="304F753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CC08FF"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581D184" w14:textId="77777777" w:rsidR="007E0B93" w:rsidRDefault="007E0B93">
            <w:r>
              <w:t>1-2 Tage</w:t>
            </w:r>
          </w:p>
        </w:tc>
      </w:tr>
      <w:tr w:rsidR="007E0B93" w14:paraId="3FF3C86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519F84"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1D617C8C" w14:textId="77777777" w:rsidR="007E0B93" w:rsidRDefault="007E0B93">
            <w:r>
              <w:t>Hoch</w:t>
            </w:r>
          </w:p>
        </w:tc>
      </w:tr>
      <w:tr w:rsidR="007E0B93" w14:paraId="086FF56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65CAE9B"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2CA31BD8" w14:textId="77777777" w:rsidR="007E0B93" w:rsidRDefault="007E0B93">
            <w:r>
              <w:t>Beyza Alhanoglu</w:t>
            </w:r>
          </w:p>
        </w:tc>
      </w:tr>
      <w:tr w:rsidR="007E0B93" w14:paraId="2BF137A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263248"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663C109" w14:textId="77777777" w:rsidR="007E0B93" w:rsidRDefault="007E0B93">
            <w:r>
              <w:t>4.1 ,4.3,3.1</w:t>
            </w:r>
          </w:p>
        </w:tc>
      </w:tr>
    </w:tbl>
    <w:p w14:paraId="5FF1FE01" w14:textId="77777777" w:rsidR="007E0B93" w:rsidRDefault="007E0B93" w:rsidP="007E0B93"/>
    <w:p w14:paraId="61AA4680" w14:textId="77777777" w:rsidR="007E0B93" w:rsidRDefault="007E0B93" w:rsidP="007E0B93">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1F667B6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5F8A0B"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583FB743" w14:textId="77777777" w:rsidR="007E0B93" w:rsidRDefault="007E0B93">
            <w:r>
              <w:t>4.5</w:t>
            </w:r>
          </w:p>
        </w:tc>
      </w:tr>
      <w:tr w:rsidR="007E0B93" w14:paraId="63D523F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99E8A1"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07E2EC5" w14:textId="77777777" w:rsidR="007E0B93" w:rsidRDefault="007E0B93">
            <w:r>
              <w:rPr>
                <w:rFonts w:ascii="Calibri" w:eastAsia="Calibri" w:hAnsi="Calibri" w:cs="Calibri"/>
              </w:rPr>
              <w:t>Als Nutzer möchte ich Duell Herausforderungen nur dann erhalten können, wenn ich Online bin, um in meiner Offline-Zeit nicht gestört zu werden.</w:t>
            </w:r>
          </w:p>
        </w:tc>
      </w:tr>
      <w:tr w:rsidR="007E0B93" w14:paraId="469CADF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D0AF5E"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AE46252" w14:textId="77777777" w:rsidR="007E0B93" w:rsidRDefault="007E0B93">
            <w:r>
              <w:t>1-2 Tage</w:t>
            </w:r>
          </w:p>
        </w:tc>
      </w:tr>
      <w:tr w:rsidR="007E0B93" w14:paraId="103939C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CAED32"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1AFA526F" w14:textId="77777777" w:rsidR="007E0B93" w:rsidRDefault="007E0B93">
            <w:r>
              <w:t>Hoch</w:t>
            </w:r>
          </w:p>
        </w:tc>
      </w:tr>
      <w:tr w:rsidR="007E0B93" w14:paraId="128AB8F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B4044"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738D65E3" w14:textId="77777777" w:rsidR="007E0B93" w:rsidRDefault="007E0B93">
            <w:r>
              <w:t>Beyza Alhanoglu</w:t>
            </w:r>
          </w:p>
        </w:tc>
      </w:tr>
      <w:tr w:rsidR="007E0B93" w14:paraId="502592E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E6AD2D"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28E8233" w14:textId="77777777" w:rsidR="007E0B93" w:rsidRDefault="007E0B93">
            <w:r>
              <w:t>3.1,3.3,4.1</w:t>
            </w:r>
          </w:p>
        </w:tc>
      </w:tr>
    </w:tbl>
    <w:p w14:paraId="4C81807C"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54E900F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AE359"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B60A00D" w14:textId="77777777" w:rsidR="007E0B93" w:rsidRDefault="007E0B93">
            <w:r>
              <w:t>4.6</w:t>
            </w:r>
          </w:p>
        </w:tc>
      </w:tr>
      <w:tr w:rsidR="007E0B93" w14:paraId="334F919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D5FED0"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19D1C32" w14:textId="77777777" w:rsidR="007E0B93" w:rsidRDefault="007E0B93">
            <w:r>
              <w:rPr>
                <w:rFonts w:ascii="Calibri" w:eastAsia="Calibri" w:hAnsi="Calibri" w:cs="Calibri"/>
              </w:rPr>
              <w:t>Als Nutzer möchte ich Duell Herausforderungen nur dann erhalten können, wenn ich nicht bereits in einem Duell bin, um während eines Duells nicht abgelenkt zu werden.</w:t>
            </w:r>
          </w:p>
        </w:tc>
      </w:tr>
      <w:tr w:rsidR="007E0B93" w14:paraId="23A34C5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9034A1"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D3FCCDE" w14:textId="77777777" w:rsidR="007E0B93" w:rsidRDefault="007E0B93">
            <w:r>
              <w:t>1-2 Tage</w:t>
            </w:r>
          </w:p>
        </w:tc>
      </w:tr>
      <w:tr w:rsidR="007E0B93" w14:paraId="3008984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B3C04D"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6CE533FE" w14:textId="77777777" w:rsidR="007E0B93" w:rsidRDefault="007E0B93">
            <w:r>
              <w:t>Hoch</w:t>
            </w:r>
          </w:p>
        </w:tc>
      </w:tr>
      <w:tr w:rsidR="007E0B93" w14:paraId="0F11C6F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C793B8"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077ADA35" w14:textId="77777777" w:rsidR="007E0B93" w:rsidRDefault="007E0B93">
            <w:r>
              <w:t>Beyza Alhanoglu</w:t>
            </w:r>
          </w:p>
        </w:tc>
      </w:tr>
      <w:tr w:rsidR="007E0B93" w14:paraId="1CCFBAA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0BF0C4"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D2057A9" w14:textId="77777777" w:rsidR="007E0B93" w:rsidRDefault="007E0B93">
            <w:r>
              <w:t>3.1,3.3,4.1</w:t>
            </w:r>
          </w:p>
        </w:tc>
      </w:tr>
    </w:tbl>
    <w:p w14:paraId="68392EE0"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554EA5F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831C5"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F2A5012" w14:textId="77777777" w:rsidR="007E0B93" w:rsidRDefault="007E0B93">
            <w:r>
              <w:t>4.7</w:t>
            </w:r>
          </w:p>
        </w:tc>
      </w:tr>
      <w:tr w:rsidR="007E0B93" w14:paraId="00FD2B7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41F65B"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E94E40B" w14:textId="77777777" w:rsidR="007E0B93" w:rsidRDefault="007E0B93">
            <w:r>
              <w:rPr>
                <w:rFonts w:ascii="Calibri" w:eastAsia="Calibri" w:hAnsi="Calibri" w:cs="Calibri"/>
              </w:rPr>
              <w:t>Als Nutzer möchte ich Duell Herausforderungen nur dann verschicken können, wenn ich bereits ein Deck habe, da ich mich ohne Karten nicht Duellieren kann.</w:t>
            </w:r>
          </w:p>
        </w:tc>
      </w:tr>
      <w:tr w:rsidR="007E0B93" w14:paraId="74543CF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8B020" w14:textId="77777777" w:rsidR="007E0B93" w:rsidRDefault="007E0B93">
            <w:pPr>
              <w:rPr>
                <w:b/>
                <w:bCs/>
              </w:rPr>
            </w:pPr>
            <w:r>
              <w:rPr>
                <w:b/>
                <w:bCs/>
              </w:rPr>
              <w:lastRenderedPageBreak/>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0096AD5" w14:textId="77777777" w:rsidR="007E0B93" w:rsidRDefault="007E0B93">
            <w:r>
              <w:t>1-2 Tage</w:t>
            </w:r>
          </w:p>
        </w:tc>
      </w:tr>
      <w:tr w:rsidR="007E0B93" w14:paraId="446F0BF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B4A2AB"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52D159CE" w14:textId="77777777" w:rsidR="007E0B93" w:rsidRDefault="007E0B93">
            <w:r>
              <w:t>Mittel</w:t>
            </w:r>
          </w:p>
        </w:tc>
      </w:tr>
      <w:tr w:rsidR="007E0B93" w14:paraId="04C3737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A5A7E"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3ADE7F39" w14:textId="77777777" w:rsidR="007E0B93" w:rsidRDefault="007E0B93">
            <w:r>
              <w:t>Beyza Alhanoglu</w:t>
            </w:r>
          </w:p>
        </w:tc>
      </w:tr>
      <w:tr w:rsidR="007E0B93" w14:paraId="04644AF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317A30"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A297B19" w14:textId="77777777" w:rsidR="007E0B93" w:rsidRDefault="007E0B93">
            <w:r>
              <w:t>3.1,4.1</w:t>
            </w:r>
          </w:p>
        </w:tc>
      </w:tr>
    </w:tbl>
    <w:p w14:paraId="169DD51B"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3265788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0536B0"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30FDB86" w14:textId="77777777" w:rsidR="007E0B93" w:rsidRDefault="007E0B93">
            <w:r>
              <w:t>4.8</w:t>
            </w:r>
          </w:p>
        </w:tc>
      </w:tr>
      <w:tr w:rsidR="007E0B93" w14:paraId="6FDE99C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CC91A6"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FC94A0" w14:textId="77777777" w:rsidR="007E0B93" w:rsidRDefault="007E0B93">
            <w:pPr>
              <w:rPr>
                <w:rFonts w:ascii="Calibri" w:eastAsia="Calibri" w:hAnsi="Calibri" w:cs="Calibri"/>
              </w:rPr>
            </w:pPr>
            <w:r>
              <w:rPr>
                <w:rFonts w:ascii="Calibri" w:eastAsia="Calibri" w:hAnsi="Calibri" w:cs="Calibri"/>
              </w:rPr>
              <w:t xml:space="preserve">Als Nutzer möchte ich auf eine Duell Schaltfläche drücken können, um eine Duell-Herausforderung abzuschicken. </w:t>
            </w:r>
          </w:p>
        </w:tc>
      </w:tr>
      <w:tr w:rsidR="007E0B93" w14:paraId="1001700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9BDAD4C"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CAE2656" w14:textId="77777777" w:rsidR="007E0B93" w:rsidRDefault="007E0B93">
            <w:r>
              <w:t>1-2 Tage</w:t>
            </w:r>
          </w:p>
        </w:tc>
      </w:tr>
      <w:tr w:rsidR="007E0B93" w14:paraId="528F41D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33C4FD"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3718EED5" w14:textId="77777777" w:rsidR="007E0B93" w:rsidRDefault="007E0B93">
            <w:r>
              <w:t>Mittel</w:t>
            </w:r>
          </w:p>
        </w:tc>
      </w:tr>
      <w:tr w:rsidR="007E0B93" w14:paraId="6AA0B58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DC99A2"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5FECA39" w14:textId="77777777" w:rsidR="007E0B93" w:rsidRDefault="007E0B93">
            <w:r>
              <w:t>Beyza Alhanoglu</w:t>
            </w:r>
          </w:p>
        </w:tc>
      </w:tr>
      <w:tr w:rsidR="007E0B93" w14:paraId="4F275E4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6137E4"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6A9E79D" w14:textId="77777777" w:rsidR="007E0B93" w:rsidRDefault="007E0B93">
            <w:r>
              <w:t>3.1</w:t>
            </w:r>
          </w:p>
        </w:tc>
      </w:tr>
    </w:tbl>
    <w:p w14:paraId="3459C23C"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597F557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7D40D9"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A2DC8DB" w14:textId="77777777" w:rsidR="007E0B93" w:rsidRDefault="007E0B93">
            <w:r>
              <w:t>4.9</w:t>
            </w:r>
          </w:p>
        </w:tc>
      </w:tr>
      <w:tr w:rsidR="007E0B93" w14:paraId="703C524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FFBE1C"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22CEAE6" w14:textId="77777777" w:rsidR="007E0B93" w:rsidRDefault="007E0B93">
            <w:r>
              <w:rPr>
                <w:rFonts w:ascii="Calibri" w:eastAsia="Calibri" w:hAnsi="Calibri" w:cs="Calibri"/>
              </w:rPr>
              <w:t>Als Nutzer möchte ich eine Benachrichtigung für eine Duell Anfrage erhalten, um keine Anfrage zu verpassen.</w:t>
            </w:r>
          </w:p>
        </w:tc>
      </w:tr>
      <w:tr w:rsidR="007E0B93" w14:paraId="6F4AF16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2CFD4D"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9FE63E4" w14:textId="77777777" w:rsidR="007E0B93" w:rsidRDefault="007E0B93">
            <w:r>
              <w:t>1-2 Tage</w:t>
            </w:r>
          </w:p>
        </w:tc>
      </w:tr>
      <w:tr w:rsidR="007E0B93" w14:paraId="455EB20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1BD283"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2B67BA31" w14:textId="77777777" w:rsidR="007E0B93" w:rsidRDefault="007E0B93">
            <w:r>
              <w:t>Hoch</w:t>
            </w:r>
          </w:p>
        </w:tc>
      </w:tr>
      <w:tr w:rsidR="007E0B93" w14:paraId="22FD8E2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E0BAA4"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34650856" w14:textId="77777777" w:rsidR="007E0B93" w:rsidRDefault="007E0B93">
            <w:r>
              <w:t>Beyza Alhanoglu</w:t>
            </w:r>
          </w:p>
        </w:tc>
      </w:tr>
      <w:tr w:rsidR="007E0B93" w14:paraId="4930FF0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434FDF"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55C18D1" w14:textId="77777777" w:rsidR="007E0B93" w:rsidRDefault="007E0B93">
            <w:r>
              <w:t>4.1, 4.8</w:t>
            </w:r>
          </w:p>
        </w:tc>
      </w:tr>
    </w:tbl>
    <w:p w14:paraId="77B4F8CC"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341737F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B9A5F7"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120D850" w14:textId="77777777" w:rsidR="007E0B93" w:rsidRDefault="007E0B93">
            <w:r>
              <w:t>4.10</w:t>
            </w:r>
          </w:p>
        </w:tc>
      </w:tr>
      <w:tr w:rsidR="007E0B93" w14:paraId="7B73602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CB2D29"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29078B5" w14:textId="77777777" w:rsidR="007E0B93" w:rsidRDefault="007E0B93">
            <w:r>
              <w:rPr>
                <w:rFonts w:ascii="Calibri" w:eastAsia="Calibri" w:hAnsi="Calibri" w:cs="Calibri"/>
              </w:rPr>
              <w:t>Als Nutzer möchte ich, dass meine Duell Anfrage innerhalb von 30 Sekunden beantwortet wird, um nicht zu lange auf eine Antwort zu warten.</w:t>
            </w:r>
          </w:p>
        </w:tc>
      </w:tr>
      <w:tr w:rsidR="007E0B93" w14:paraId="2C2C65E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3C1B40"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0EE2C75" w14:textId="77777777" w:rsidR="007E0B93" w:rsidRDefault="007E0B93">
            <w:r>
              <w:t>1-2 Tage</w:t>
            </w:r>
          </w:p>
        </w:tc>
      </w:tr>
      <w:tr w:rsidR="007E0B93" w14:paraId="0C6377C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4E7A94"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63C15EEC" w14:textId="77777777" w:rsidR="007E0B93" w:rsidRDefault="007E0B93">
            <w:r>
              <w:t>Hoch</w:t>
            </w:r>
          </w:p>
        </w:tc>
      </w:tr>
      <w:tr w:rsidR="007E0B93" w14:paraId="3BB78E7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F7B4CF"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5FE05206" w14:textId="77777777" w:rsidR="007E0B93" w:rsidRDefault="007E0B93">
            <w:r>
              <w:t>Beyza Alhanoglu</w:t>
            </w:r>
          </w:p>
        </w:tc>
      </w:tr>
      <w:tr w:rsidR="007E0B93" w14:paraId="254C51A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E04BDD"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6CB035A" w14:textId="77777777" w:rsidR="007E0B93" w:rsidRDefault="007E0B93">
            <w:r>
              <w:t>3.1,4.1</w:t>
            </w:r>
          </w:p>
        </w:tc>
      </w:tr>
    </w:tbl>
    <w:p w14:paraId="7BE5A28C" w14:textId="77777777" w:rsidR="007E0B93" w:rsidRDefault="007E0B93" w:rsidP="007E0B93"/>
    <w:p w14:paraId="3399D31D" w14:textId="77777777" w:rsidR="007E0B93" w:rsidRDefault="007E0B93" w:rsidP="007E0B93">
      <w:pPr>
        <w:rPr>
          <w:rFonts w:ascii="Aptos" w:eastAsia="Aptos" w:hAnsi="Aptos" w:cs="Aptos"/>
        </w:rPr>
      </w:pPr>
    </w:p>
    <w:p w14:paraId="2F44DBEC" w14:textId="77777777" w:rsidR="007E0B93" w:rsidRDefault="007E0B93" w:rsidP="007E0B93">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269B217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B5C525"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B592987" w14:textId="77777777" w:rsidR="007E0B93" w:rsidRDefault="007E0B93">
            <w:r>
              <w:t>4.11</w:t>
            </w:r>
          </w:p>
        </w:tc>
      </w:tr>
      <w:tr w:rsidR="007E0B93" w14:paraId="735E81F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5EE091"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5AD9DF75" w14:textId="77777777" w:rsidR="007E0B93" w:rsidRDefault="007E0B93">
            <w:r>
              <w:rPr>
                <w:rFonts w:ascii="Calibri" w:eastAsia="Calibri" w:hAnsi="Calibri" w:cs="Calibri"/>
              </w:rPr>
              <w:t>Als Absender einer Duell Anfrage möchte ich einen Countdown auf meiner Benutzeroberfläche angezeigt bekommen, um sehen zu können, wie lange ich noch auf eine Antwort warten muss und ab welchem Zeitpunkt ich wieder Duell Anfragen schicken kann.</w:t>
            </w:r>
          </w:p>
        </w:tc>
      </w:tr>
      <w:tr w:rsidR="007E0B93" w14:paraId="6999A3C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ACC13E"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7D7E1933" w14:textId="77777777" w:rsidR="007E0B93" w:rsidRDefault="007E0B93">
            <w:r>
              <w:t>1-2 Tage</w:t>
            </w:r>
          </w:p>
        </w:tc>
      </w:tr>
      <w:tr w:rsidR="007E0B93" w14:paraId="6E9DFC9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2CD2A6" w14:textId="77777777" w:rsidR="007E0B93" w:rsidRDefault="007E0B93">
            <w:pPr>
              <w:rPr>
                <w:b/>
                <w:bCs/>
              </w:rPr>
            </w:pPr>
            <w:r>
              <w:rPr>
                <w:b/>
                <w:bCs/>
              </w:rPr>
              <w:lastRenderedPageBreak/>
              <w:t>Priorität</w:t>
            </w:r>
          </w:p>
        </w:tc>
        <w:tc>
          <w:tcPr>
            <w:tcW w:w="7056" w:type="dxa"/>
            <w:tcBorders>
              <w:top w:val="single" w:sz="4" w:space="0" w:color="auto"/>
              <w:left w:val="single" w:sz="4" w:space="0" w:color="auto"/>
              <w:bottom w:val="single" w:sz="4" w:space="0" w:color="auto"/>
              <w:right w:val="single" w:sz="4" w:space="0" w:color="auto"/>
            </w:tcBorders>
            <w:hideMark/>
          </w:tcPr>
          <w:p w14:paraId="4099FD7A" w14:textId="77777777" w:rsidR="007E0B93" w:rsidRDefault="007E0B93">
            <w:r>
              <w:t>Hoch</w:t>
            </w:r>
          </w:p>
        </w:tc>
      </w:tr>
      <w:tr w:rsidR="007E0B93" w14:paraId="16F1B41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F14EA8"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6D635646" w14:textId="77777777" w:rsidR="007E0B93" w:rsidRDefault="007E0B93">
            <w:r>
              <w:t>Beyza Alhanoglu</w:t>
            </w:r>
          </w:p>
        </w:tc>
      </w:tr>
      <w:tr w:rsidR="007E0B93" w14:paraId="7173A51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95B4BC"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774371DA" w14:textId="77777777" w:rsidR="007E0B93" w:rsidRDefault="007E0B93">
            <w:r>
              <w:t>4.1</w:t>
            </w:r>
          </w:p>
        </w:tc>
      </w:tr>
    </w:tbl>
    <w:p w14:paraId="7C90542A" w14:textId="77777777" w:rsidR="007E0B93" w:rsidRDefault="007E0B93" w:rsidP="007E0B93"/>
    <w:p w14:paraId="47F9CB1D" w14:textId="77777777" w:rsidR="007E0B93" w:rsidRDefault="007E0B93" w:rsidP="007E0B93">
      <w:pPr>
        <w:rPr>
          <w:rFonts w:ascii="Aptos" w:eastAsia="Aptos" w:hAnsi="Aptos" w:cs="Aptos"/>
        </w:rPr>
      </w:pPr>
    </w:p>
    <w:p w14:paraId="54F1FB1D" w14:textId="77777777" w:rsidR="007E0B93" w:rsidRDefault="007E0B93" w:rsidP="007E0B93">
      <w:pPr>
        <w:rPr>
          <w:rFonts w:ascii="Aptos" w:eastAsia="Aptos" w:hAnsi="Aptos" w:cs="Aptos"/>
        </w:rPr>
      </w:pPr>
    </w:p>
    <w:p w14:paraId="623B70BC" w14:textId="77777777" w:rsidR="007E0B93" w:rsidRDefault="007E0B93" w:rsidP="007E0B93">
      <w:pPr>
        <w:rPr>
          <w:rFonts w:ascii="Aptos" w:eastAsia="Aptos" w:hAnsi="Aptos" w:cs="Aptos"/>
        </w:rPr>
      </w:pPr>
    </w:p>
    <w:p w14:paraId="1D60B70A" w14:textId="77777777" w:rsidR="007E0B93" w:rsidRDefault="007E0B93" w:rsidP="007E0B93">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61C8E4B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5AACD6"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BA55C0C" w14:textId="77777777" w:rsidR="007E0B93" w:rsidRDefault="007E0B93">
            <w:r>
              <w:t>4.12</w:t>
            </w:r>
          </w:p>
        </w:tc>
      </w:tr>
      <w:tr w:rsidR="007E0B93" w14:paraId="676943A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B2EB2"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93B6A49" w14:textId="77777777" w:rsidR="007E0B93" w:rsidRDefault="007E0B93">
            <w:r>
              <w:rPr>
                <w:rFonts w:ascii="Calibri" w:eastAsia="Calibri" w:hAnsi="Calibri" w:cs="Calibri"/>
              </w:rPr>
              <w:t>Als Nutzer, der eine Duell Anfrage erhalten hat, möchte ich einen Countdown auf meiner Benutzeroberfläche angezeigt bekommen, um sehen zu können wie viel Zeit mir zum Annehmen oder Ablehnen dieser Anfrage noch bleibt.</w:t>
            </w:r>
          </w:p>
        </w:tc>
      </w:tr>
      <w:tr w:rsidR="007E0B93" w14:paraId="602341E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55C618"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19D71CB" w14:textId="77777777" w:rsidR="007E0B93" w:rsidRDefault="007E0B93">
            <w:r>
              <w:t>2 Tage</w:t>
            </w:r>
          </w:p>
        </w:tc>
      </w:tr>
      <w:tr w:rsidR="007E0B93" w14:paraId="098B2B5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A31301"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621CE507" w14:textId="77777777" w:rsidR="007E0B93" w:rsidRDefault="007E0B93">
            <w:r>
              <w:t>Hoch</w:t>
            </w:r>
          </w:p>
        </w:tc>
      </w:tr>
      <w:tr w:rsidR="007E0B93" w14:paraId="7B3A967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0979E0"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759549BC" w14:textId="77777777" w:rsidR="007E0B93" w:rsidRDefault="007E0B93">
            <w:r>
              <w:t>Beyza Alhanoglu</w:t>
            </w:r>
          </w:p>
        </w:tc>
      </w:tr>
      <w:tr w:rsidR="007E0B93" w14:paraId="1B714D8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AA9C03"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92FD7A9" w14:textId="77777777" w:rsidR="007E0B93" w:rsidRDefault="007E0B93">
            <w:r>
              <w:t>4.1</w:t>
            </w:r>
          </w:p>
        </w:tc>
      </w:tr>
    </w:tbl>
    <w:p w14:paraId="64B90E49" w14:textId="77777777" w:rsidR="007E0B93" w:rsidRDefault="007E0B93" w:rsidP="007E0B93"/>
    <w:p w14:paraId="2A65EE39" w14:textId="77777777" w:rsidR="007E0B93" w:rsidRDefault="007E0B93" w:rsidP="007E0B93">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5F6C72E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0C32C"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7FC26E2" w14:textId="77777777" w:rsidR="007E0B93" w:rsidRDefault="007E0B93">
            <w:r>
              <w:t>4.13</w:t>
            </w:r>
          </w:p>
        </w:tc>
      </w:tr>
      <w:tr w:rsidR="007E0B93" w14:paraId="67DB8DC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812112"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1ADE93DF" w14:textId="77777777" w:rsidR="007E0B93" w:rsidRDefault="007E0B93">
            <w:r>
              <w:rPr>
                <w:rFonts w:ascii="Calibri" w:eastAsia="Calibri" w:hAnsi="Calibri" w:cs="Calibri"/>
              </w:rPr>
              <w:t>Wenn ein Nutzer eine Herrausforderung annimmt, wird ihm als auch dem Sender der Anfrage eine neue Schaltfläche mit Aktives Duell angezeigt auf die er drücken muss, um zur Duell-Arena geleitet zu werden</w:t>
            </w:r>
          </w:p>
        </w:tc>
      </w:tr>
      <w:tr w:rsidR="007E0B93" w14:paraId="2DDE458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BEFB9"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C888EE2" w14:textId="77777777" w:rsidR="007E0B93" w:rsidRDefault="007E0B93">
            <w:r>
              <w:t>3-4 Stunden</w:t>
            </w:r>
          </w:p>
        </w:tc>
      </w:tr>
      <w:tr w:rsidR="007E0B93" w14:paraId="00A8F29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1EF6B5"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15EB5858" w14:textId="77777777" w:rsidR="007E0B93" w:rsidRDefault="007E0B93">
            <w:r>
              <w:t>Hoch</w:t>
            </w:r>
          </w:p>
        </w:tc>
      </w:tr>
      <w:tr w:rsidR="007E0B93" w14:paraId="76FD6F0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6FAE1F"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377D39A" w14:textId="77777777" w:rsidR="007E0B93" w:rsidRDefault="007E0B93">
            <w:r>
              <w:t>Beyza Alhanoglu</w:t>
            </w:r>
          </w:p>
        </w:tc>
      </w:tr>
      <w:tr w:rsidR="007E0B93" w14:paraId="54D1052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98F5DE"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E1D4AF2" w14:textId="77777777" w:rsidR="007E0B93" w:rsidRDefault="007E0B93">
            <w:r>
              <w:t>4.1, 4.9, 4.12</w:t>
            </w:r>
          </w:p>
        </w:tc>
      </w:tr>
    </w:tbl>
    <w:p w14:paraId="71BF5779" w14:textId="77777777" w:rsidR="007E0B93" w:rsidRDefault="007E0B93" w:rsidP="007E0B93">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43BB34B4"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8BA089"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B9A910C" w14:textId="77777777" w:rsidR="007E0B93" w:rsidRDefault="007E0B93">
            <w:pPr>
              <w:rPr>
                <w:rFonts w:cstheme="minorHAnsi"/>
              </w:rPr>
            </w:pPr>
            <w:r>
              <w:rPr>
                <w:rFonts w:cstheme="minorHAnsi"/>
              </w:rPr>
              <w:t>5.1.1</w:t>
            </w:r>
          </w:p>
        </w:tc>
      </w:tr>
      <w:tr w:rsidR="007E0B93" w14:paraId="3A8B313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E1B1D5"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10702D6C" w14:textId="77777777" w:rsidR="007E0B93" w:rsidRDefault="007E0B93">
            <w:pPr>
              <w:rPr>
                <w:rFonts w:cstheme="minorHAnsi"/>
              </w:rPr>
            </w:pPr>
            <w:r>
              <w:rPr>
                <w:rFonts w:cstheme="minorHAnsi"/>
              </w:rPr>
              <w:t>Als ein Benutzer möchte ich vor Beginn eines Duells ein Deck auswählen können, damit ich mich für die beste Strategie entscheiden kann</w:t>
            </w:r>
          </w:p>
        </w:tc>
      </w:tr>
      <w:tr w:rsidR="007E0B93" w14:paraId="32D1B9C5"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EC18E6"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483E414" w14:textId="77777777" w:rsidR="007E0B93" w:rsidRDefault="007E0B93">
            <w:pPr>
              <w:rPr>
                <w:rFonts w:cstheme="minorHAnsi"/>
              </w:rPr>
            </w:pPr>
            <w:r>
              <w:rPr>
                <w:rFonts w:cstheme="minorHAnsi"/>
              </w:rPr>
              <w:t>1 Tag</w:t>
            </w:r>
          </w:p>
        </w:tc>
      </w:tr>
      <w:tr w:rsidR="007E0B93" w14:paraId="4224A765"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D080A0"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03E34D99" w14:textId="77777777" w:rsidR="007E0B93" w:rsidRDefault="007E0B93">
            <w:pPr>
              <w:rPr>
                <w:rFonts w:cstheme="minorHAnsi"/>
              </w:rPr>
            </w:pPr>
            <w:r>
              <w:rPr>
                <w:rFonts w:cstheme="minorHAnsi"/>
              </w:rPr>
              <w:t>Hoch</w:t>
            </w:r>
          </w:p>
        </w:tc>
      </w:tr>
      <w:tr w:rsidR="007E0B93" w14:paraId="32ACB9F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36AC1B"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3753631" w14:textId="77777777" w:rsidR="007E0B93" w:rsidRDefault="007E0B93">
            <w:pPr>
              <w:rPr>
                <w:rFonts w:cstheme="minorHAnsi"/>
              </w:rPr>
            </w:pPr>
            <w:r>
              <w:rPr>
                <w:rFonts w:cstheme="minorHAnsi"/>
              </w:rPr>
              <w:t>Enes</w:t>
            </w:r>
          </w:p>
        </w:tc>
      </w:tr>
      <w:tr w:rsidR="007E0B93" w14:paraId="70CADF3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67DDA1"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6AE1E3D" w14:textId="77777777" w:rsidR="007E0B93" w:rsidRDefault="007E0B93">
            <w:pPr>
              <w:rPr>
                <w:rFonts w:cstheme="minorHAnsi"/>
              </w:rPr>
            </w:pPr>
            <w:r>
              <w:rPr>
                <w:rFonts w:cstheme="minorHAnsi"/>
              </w:rPr>
              <w:t>4.13</w:t>
            </w:r>
          </w:p>
        </w:tc>
      </w:tr>
    </w:tbl>
    <w:p w14:paraId="31E1ADF3" w14:textId="77777777" w:rsidR="007E0B93" w:rsidRDefault="007E0B93" w:rsidP="007E0B93">
      <w:pPr>
        <w:rPr>
          <w:rFonts w:cstheme="minorHAnsi"/>
        </w:rPr>
      </w:pPr>
    </w:p>
    <w:tbl>
      <w:tblPr>
        <w:tblStyle w:val="Tabellenraster"/>
        <w:tblW w:w="0" w:type="auto"/>
        <w:tblLook w:val="04A0" w:firstRow="1" w:lastRow="0" w:firstColumn="1" w:lastColumn="0" w:noHBand="0" w:noVBand="1"/>
      </w:tblPr>
      <w:tblGrid>
        <w:gridCol w:w="2232"/>
        <w:gridCol w:w="7056"/>
      </w:tblGrid>
      <w:tr w:rsidR="007E0B93" w14:paraId="0C0B6ED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DB1806"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535625E" w14:textId="77777777" w:rsidR="007E0B93" w:rsidRDefault="007E0B93">
            <w:pPr>
              <w:rPr>
                <w:rFonts w:cstheme="minorHAnsi"/>
              </w:rPr>
            </w:pPr>
            <w:r>
              <w:rPr>
                <w:rFonts w:cstheme="minorHAnsi"/>
              </w:rPr>
              <w:t>5.1.2</w:t>
            </w:r>
          </w:p>
        </w:tc>
      </w:tr>
      <w:tr w:rsidR="007E0B93" w14:paraId="03D22C25"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8EF66" w14:textId="77777777" w:rsidR="007E0B93" w:rsidRDefault="007E0B93">
            <w:pPr>
              <w:rPr>
                <w:rFonts w:cstheme="minorHAnsi"/>
                <w:b/>
              </w:rPr>
            </w:pPr>
            <w:r>
              <w:rPr>
                <w:rFonts w:cstheme="minorHAnsi"/>
                <w:b/>
              </w:rPr>
              <w:t>User Story-</w:t>
            </w:r>
            <w:r>
              <w:rPr>
                <w:rFonts w:cstheme="minorHAnsi"/>
                <w:b/>
              </w:rPr>
              <w:lastRenderedPageBreak/>
              <w:t>Beschreibung</w:t>
            </w:r>
          </w:p>
        </w:tc>
        <w:tc>
          <w:tcPr>
            <w:tcW w:w="7056" w:type="dxa"/>
            <w:tcBorders>
              <w:top w:val="single" w:sz="4" w:space="0" w:color="auto"/>
              <w:left w:val="single" w:sz="4" w:space="0" w:color="auto"/>
              <w:bottom w:val="single" w:sz="4" w:space="0" w:color="auto"/>
              <w:right w:val="single" w:sz="4" w:space="0" w:color="auto"/>
            </w:tcBorders>
            <w:hideMark/>
          </w:tcPr>
          <w:p w14:paraId="44F4F119" w14:textId="77777777" w:rsidR="007E0B93" w:rsidRDefault="007E0B93">
            <w:pPr>
              <w:rPr>
                <w:rFonts w:cstheme="minorHAnsi"/>
              </w:rPr>
            </w:pPr>
            <w:r>
              <w:rPr>
                <w:rFonts w:cstheme="minorHAnsi"/>
              </w:rPr>
              <w:lastRenderedPageBreak/>
              <w:t xml:space="preserve">Als ein Benutzer möchte Ich, nachdem mein Gegner ebenfalls ein Deck </w:t>
            </w:r>
            <w:r>
              <w:rPr>
                <w:rFonts w:cstheme="minorHAnsi"/>
              </w:rPr>
              <w:lastRenderedPageBreak/>
              <w:t>ausgewählt hat, zur Duell-Arena weitergeleitet werden, um das Duell zu beginnen</w:t>
            </w:r>
          </w:p>
        </w:tc>
      </w:tr>
      <w:tr w:rsidR="007E0B93" w14:paraId="7A2A5A0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F435AC" w14:textId="77777777" w:rsidR="007E0B93" w:rsidRDefault="007E0B93">
            <w:pPr>
              <w:rPr>
                <w:rFonts w:cstheme="minorHAnsi"/>
                <w:b/>
              </w:rPr>
            </w:pPr>
            <w:r>
              <w:rPr>
                <w:rFonts w:cstheme="minorHAnsi"/>
                <w:b/>
              </w:rPr>
              <w:lastRenderedPageBreak/>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3BBE419" w14:textId="77777777" w:rsidR="007E0B93" w:rsidRDefault="007E0B93">
            <w:pPr>
              <w:rPr>
                <w:rFonts w:cstheme="minorHAnsi"/>
              </w:rPr>
            </w:pPr>
            <w:r>
              <w:rPr>
                <w:rFonts w:cstheme="minorHAnsi"/>
              </w:rPr>
              <w:t>1 Tag</w:t>
            </w:r>
          </w:p>
        </w:tc>
      </w:tr>
      <w:tr w:rsidR="007E0B93" w14:paraId="758488D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CD0BFF"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665211DF" w14:textId="77777777" w:rsidR="007E0B93" w:rsidRDefault="007E0B93">
            <w:pPr>
              <w:rPr>
                <w:rFonts w:cstheme="minorHAnsi"/>
              </w:rPr>
            </w:pPr>
            <w:r>
              <w:rPr>
                <w:rFonts w:cstheme="minorHAnsi"/>
              </w:rPr>
              <w:t>Hoch</w:t>
            </w:r>
          </w:p>
        </w:tc>
      </w:tr>
      <w:tr w:rsidR="007E0B93" w14:paraId="1DEAD30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830229"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4F6DF8C" w14:textId="77777777" w:rsidR="007E0B93" w:rsidRDefault="007E0B93">
            <w:pPr>
              <w:rPr>
                <w:rFonts w:cstheme="minorHAnsi"/>
              </w:rPr>
            </w:pPr>
            <w:r>
              <w:rPr>
                <w:rFonts w:cstheme="minorHAnsi"/>
              </w:rPr>
              <w:t>Enes</w:t>
            </w:r>
          </w:p>
        </w:tc>
      </w:tr>
      <w:tr w:rsidR="007E0B93" w14:paraId="4454DD8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AF87B7"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CF66A31" w14:textId="77777777" w:rsidR="007E0B93" w:rsidRDefault="007E0B93">
            <w:pPr>
              <w:rPr>
                <w:rFonts w:cstheme="minorHAnsi"/>
              </w:rPr>
            </w:pPr>
            <w:r>
              <w:rPr>
                <w:rFonts w:cstheme="minorHAnsi"/>
              </w:rPr>
              <w:t>4.13, 5.1.1</w:t>
            </w:r>
          </w:p>
        </w:tc>
      </w:tr>
    </w:tbl>
    <w:p w14:paraId="06C3441C" w14:textId="77777777" w:rsidR="007E0B93" w:rsidRDefault="007E0B93" w:rsidP="007E0B93">
      <w:pPr>
        <w:rPr>
          <w:rFonts w:cstheme="minorHAnsi"/>
        </w:rPr>
      </w:pPr>
    </w:p>
    <w:p w14:paraId="0C18A544" w14:textId="77777777" w:rsidR="007E0B93" w:rsidRDefault="007E0B93" w:rsidP="007E0B93">
      <w:pPr>
        <w:rPr>
          <w:rFonts w:cstheme="minorHAnsi"/>
        </w:rPr>
      </w:pPr>
    </w:p>
    <w:p w14:paraId="2888D2EF" w14:textId="77777777" w:rsidR="007E0B93" w:rsidRDefault="007E0B93" w:rsidP="007E0B93">
      <w:pPr>
        <w:rPr>
          <w:rFonts w:cstheme="minorHAnsi"/>
        </w:rPr>
      </w:pPr>
    </w:p>
    <w:tbl>
      <w:tblPr>
        <w:tblStyle w:val="Tabellenraster"/>
        <w:tblW w:w="0" w:type="auto"/>
        <w:tblLook w:val="04A0" w:firstRow="1" w:lastRow="0" w:firstColumn="1" w:lastColumn="0" w:noHBand="0" w:noVBand="1"/>
      </w:tblPr>
      <w:tblGrid>
        <w:gridCol w:w="2232"/>
        <w:gridCol w:w="7056"/>
      </w:tblGrid>
      <w:tr w:rsidR="007E0B93" w14:paraId="015DEF6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10DB44"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5B87B46" w14:textId="77777777" w:rsidR="007E0B93" w:rsidRDefault="007E0B93">
            <w:pPr>
              <w:rPr>
                <w:rFonts w:cstheme="minorHAnsi"/>
              </w:rPr>
            </w:pPr>
            <w:r>
              <w:rPr>
                <w:rFonts w:cstheme="minorHAnsi"/>
              </w:rPr>
              <w:t>5.4</w:t>
            </w:r>
          </w:p>
        </w:tc>
      </w:tr>
      <w:tr w:rsidR="007E0B93" w14:paraId="4ADCC09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B69E30"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7DF4165" w14:textId="77777777" w:rsidR="007E0B93" w:rsidRDefault="007E0B93">
            <w:pPr>
              <w:rPr>
                <w:rFonts w:cstheme="minorHAnsi"/>
              </w:rPr>
            </w:pPr>
            <w:r>
              <w:rPr>
                <w:rFonts w:cstheme="minorHAnsi"/>
              </w:rPr>
              <w:t>Als ein Benutzer möchte ich nach Beendigung des Duells die Ergebnisse und Statistiken einsehen können, um meine Leistung und die meines Gegners zu bewerten</w:t>
            </w:r>
          </w:p>
        </w:tc>
      </w:tr>
      <w:tr w:rsidR="007E0B93" w14:paraId="2CE57BD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D5D4C0"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534F8671" w14:textId="77777777" w:rsidR="007E0B93" w:rsidRDefault="007E0B93">
            <w:pPr>
              <w:rPr>
                <w:rFonts w:cstheme="minorHAnsi"/>
              </w:rPr>
            </w:pPr>
            <w:r>
              <w:rPr>
                <w:rFonts w:cstheme="minorHAnsi"/>
              </w:rPr>
              <w:t>2 Tage</w:t>
            </w:r>
          </w:p>
        </w:tc>
      </w:tr>
      <w:tr w:rsidR="007E0B93" w14:paraId="03235B84"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CC91F6"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150886AD" w14:textId="77777777" w:rsidR="007E0B93" w:rsidRDefault="007E0B93">
            <w:pPr>
              <w:rPr>
                <w:rFonts w:cstheme="minorHAnsi"/>
              </w:rPr>
            </w:pPr>
            <w:r>
              <w:rPr>
                <w:rFonts w:cstheme="minorHAnsi"/>
              </w:rPr>
              <w:t>mittel</w:t>
            </w:r>
          </w:p>
        </w:tc>
      </w:tr>
      <w:tr w:rsidR="007E0B93" w14:paraId="31EED5E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7A810F"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CB61FCD" w14:textId="77777777" w:rsidR="007E0B93" w:rsidRDefault="007E0B93">
            <w:pPr>
              <w:rPr>
                <w:rFonts w:cstheme="minorHAnsi"/>
              </w:rPr>
            </w:pPr>
            <w:r>
              <w:rPr>
                <w:rFonts w:cstheme="minorHAnsi"/>
              </w:rPr>
              <w:t>Enes Coskun</w:t>
            </w:r>
          </w:p>
        </w:tc>
      </w:tr>
      <w:tr w:rsidR="007E0B93" w14:paraId="11D067C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912EB3"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06B967D1" w14:textId="77777777" w:rsidR="007E0B93" w:rsidRDefault="007E0B93">
            <w:pPr>
              <w:rPr>
                <w:rFonts w:cstheme="minorHAnsi"/>
              </w:rPr>
            </w:pPr>
            <w:r>
              <w:rPr>
                <w:rFonts w:cstheme="minorHAnsi"/>
              </w:rPr>
              <w:t>5.8, 5.9, 5.10, 5.12, 5.16</w:t>
            </w:r>
          </w:p>
        </w:tc>
      </w:tr>
    </w:tbl>
    <w:p w14:paraId="032A5FF7" w14:textId="77777777" w:rsidR="007E0B93" w:rsidRDefault="007E0B93" w:rsidP="007E0B93">
      <w:pPr>
        <w:keepNext/>
        <w:keepLines/>
        <w:spacing w:before="40" w:after="0"/>
        <w:outlineLvl w:val="1"/>
      </w:pPr>
    </w:p>
    <w:tbl>
      <w:tblPr>
        <w:tblStyle w:val="Tabellenraster"/>
        <w:tblW w:w="0" w:type="auto"/>
        <w:tblLook w:val="04A0" w:firstRow="1" w:lastRow="0" w:firstColumn="1" w:lastColumn="0" w:noHBand="0" w:noVBand="1"/>
      </w:tblPr>
      <w:tblGrid>
        <w:gridCol w:w="2232"/>
        <w:gridCol w:w="7056"/>
      </w:tblGrid>
      <w:tr w:rsidR="007E0B93" w14:paraId="76D8DB5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B04752"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4ACDE4D" w14:textId="77777777" w:rsidR="007E0B93" w:rsidRDefault="007E0B93">
            <w:r>
              <w:t>5.6</w:t>
            </w:r>
          </w:p>
        </w:tc>
      </w:tr>
      <w:tr w:rsidR="007E0B93" w14:paraId="2A2C64D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63B66E"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tcPr>
          <w:p w14:paraId="245A8FD3" w14:textId="77777777" w:rsidR="007E0B93" w:rsidRDefault="007E0B93">
            <w:r>
              <w:t>Als Benutzer möchte ich mit 50 Lebenspunkten ins Duell starten, damit ich eine faire Chance habe, das Spiel zu gewinnen.</w:t>
            </w:r>
          </w:p>
          <w:p w14:paraId="414C60DA" w14:textId="77777777" w:rsidR="007E0B93" w:rsidRDefault="007E0B93"/>
        </w:tc>
      </w:tr>
      <w:tr w:rsidR="007E0B93" w14:paraId="00804C2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243C55"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7D2B4844" w14:textId="77777777" w:rsidR="007E0B93" w:rsidRDefault="007E0B93">
            <w:r>
              <w:t>1 Tag</w:t>
            </w:r>
          </w:p>
        </w:tc>
      </w:tr>
      <w:tr w:rsidR="007E0B93" w14:paraId="02F56B0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F6E403"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1E96317E" w14:textId="77777777" w:rsidR="007E0B93" w:rsidRDefault="007E0B93">
            <w:r>
              <w:t>Hoch</w:t>
            </w:r>
          </w:p>
        </w:tc>
      </w:tr>
      <w:tr w:rsidR="007E0B93" w14:paraId="165AE59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1753CB"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45F65655" w14:textId="77777777" w:rsidR="007E0B93" w:rsidRDefault="007E0B93">
            <w:r>
              <w:t>Soufian Khennousse</w:t>
            </w:r>
          </w:p>
        </w:tc>
      </w:tr>
      <w:tr w:rsidR="007E0B93" w14:paraId="15DDA0D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262B6B"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2B5C7ABE" w14:textId="77777777" w:rsidR="007E0B93" w:rsidRDefault="007E0B93"/>
        </w:tc>
      </w:tr>
    </w:tbl>
    <w:p w14:paraId="726F4AF0" w14:textId="77777777" w:rsidR="007E0B93" w:rsidRDefault="007E0B93" w:rsidP="007E0B93">
      <w:pPr>
        <w:keepNext/>
        <w:keepLines/>
        <w:spacing w:before="40" w:after="0"/>
        <w:outlineLvl w:val="1"/>
      </w:pPr>
    </w:p>
    <w:tbl>
      <w:tblPr>
        <w:tblStyle w:val="Tabellenraster"/>
        <w:tblW w:w="0" w:type="auto"/>
        <w:tblLook w:val="04A0" w:firstRow="1" w:lastRow="0" w:firstColumn="1" w:lastColumn="0" w:noHBand="0" w:noVBand="1"/>
      </w:tblPr>
      <w:tblGrid>
        <w:gridCol w:w="2232"/>
        <w:gridCol w:w="7056"/>
      </w:tblGrid>
      <w:tr w:rsidR="007E0B93" w14:paraId="03D2441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9AD14C"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85C310A" w14:textId="77777777" w:rsidR="007E0B93" w:rsidRDefault="007E0B93">
            <w:r>
              <w:t>5.7</w:t>
            </w:r>
          </w:p>
        </w:tc>
      </w:tr>
      <w:tr w:rsidR="007E0B93" w14:paraId="6C5E17D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8A2EB2"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42E396F" w14:textId="77777777" w:rsidR="007E0B93" w:rsidRDefault="007E0B93">
            <w:r>
              <w:t>Als Benutzer möchte ich zu Beginn meines Zuges eine Karte ziehen, damit ich meine Handkarten auffüllen kann.</w:t>
            </w:r>
          </w:p>
        </w:tc>
      </w:tr>
      <w:tr w:rsidR="007E0B93" w14:paraId="2D491CF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C555A4"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5D7359CE" w14:textId="77777777" w:rsidR="007E0B93" w:rsidRDefault="007E0B93">
            <w:r>
              <w:t>2 Tage</w:t>
            </w:r>
          </w:p>
        </w:tc>
      </w:tr>
      <w:tr w:rsidR="007E0B93" w14:paraId="4DB0915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E8DD23"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48786467" w14:textId="77777777" w:rsidR="007E0B93" w:rsidRDefault="007E0B93">
            <w:r>
              <w:t>Hoch</w:t>
            </w:r>
          </w:p>
        </w:tc>
      </w:tr>
      <w:tr w:rsidR="007E0B93" w14:paraId="7E7C0DA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C4B337"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5A1BFB14" w14:textId="77777777" w:rsidR="007E0B93" w:rsidRDefault="007E0B93">
            <w:r>
              <w:t>Soufian Khennousse</w:t>
            </w:r>
          </w:p>
        </w:tc>
      </w:tr>
      <w:tr w:rsidR="007E0B93" w14:paraId="1B3EAB3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247BE8"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B274FC" w14:textId="77777777" w:rsidR="007E0B93" w:rsidRDefault="007E0B93">
            <w:r>
              <w:t>5.2</w:t>
            </w:r>
          </w:p>
        </w:tc>
      </w:tr>
    </w:tbl>
    <w:p w14:paraId="4E3AEAEB" w14:textId="77777777" w:rsidR="007E0B93" w:rsidRDefault="007E0B93" w:rsidP="007E0B93">
      <w:pPr>
        <w:keepNext/>
        <w:keepLines/>
        <w:spacing w:before="40" w:after="0"/>
        <w:outlineLvl w:val="1"/>
      </w:pPr>
    </w:p>
    <w:tbl>
      <w:tblPr>
        <w:tblStyle w:val="Tabellenraster"/>
        <w:tblW w:w="0" w:type="auto"/>
        <w:tblLook w:val="04A0" w:firstRow="1" w:lastRow="0" w:firstColumn="1" w:lastColumn="0" w:noHBand="0" w:noVBand="1"/>
      </w:tblPr>
      <w:tblGrid>
        <w:gridCol w:w="2232"/>
        <w:gridCol w:w="7056"/>
      </w:tblGrid>
      <w:tr w:rsidR="007E0B93" w14:paraId="1A46004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530AF8"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DD89E84" w14:textId="77777777" w:rsidR="007E0B93" w:rsidRDefault="007E0B93">
            <w:r>
              <w:t>5.8</w:t>
            </w:r>
          </w:p>
        </w:tc>
      </w:tr>
      <w:tr w:rsidR="007E0B93" w14:paraId="3623A64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86555B" w14:textId="77777777" w:rsidR="007E0B93" w:rsidRDefault="007E0B93">
            <w: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5E852D31" w14:textId="77777777" w:rsidR="007E0B93" w:rsidRDefault="007E0B93">
            <w:r>
              <w:t>Als Benutzer möchte ich wählen können, ob ich eine normale Karte spiele, zwei Karten für eine seltene Karte opfere, drei Karten für eine legendäre Karte opfere oder keine Karte spiele, damit ich strategische Entscheidungen treffen kann.</w:t>
            </w:r>
          </w:p>
        </w:tc>
      </w:tr>
      <w:tr w:rsidR="007E0B93" w14:paraId="5F5AAB9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AF3788" w14:textId="77777777" w:rsidR="007E0B93" w:rsidRDefault="007E0B93">
            <w:pPr>
              <w:rPr>
                <w:b/>
                <w:bCs/>
              </w:rPr>
            </w:pPr>
            <w:r>
              <w:rPr>
                <w:b/>
                <w:bCs/>
              </w:rPr>
              <w:lastRenderedPageBreak/>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CF21D4C" w14:textId="77777777" w:rsidR="007E0B93" w:rsidRDefault="007E0B93">
            <w:r>
              <w:t>2 Tage</w:t>
            </w:r>
          </w:p>
        </w:tc>
      </w:tr>
      <w:tr w:rsidR="007E0B93" w14:paraId="760DCB4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76E9C0"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50F22F4F" w14:textId="77777777" w:rsidR="007E0B93" w:rsidRDefault="007E0B93">
            <w:r>
              <w:t>Hoch</w:t>
            </w:r>
          </w:p>
        </w:tc>
      </w:tr>
      <w:tr w:rsidR="007E0B93" w14:paraId="5BAB020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3B697D"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244A910A" w14:textId="77777777" w:rsidR="007E0B93" w:rsidRDefault="007E0B93">
            <w:r>
              <w:t>Soufian Khennousse</w:t>
            </w:r>
          </w:p>
        </w:tc>
      </w:tr>
      <w:tr w:rsidR="007E0B93" w14:paraId="7CB767F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7A8942"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9F08F54" w14:textId="77777777" w:rsidR="007E0B93" w:rsidRDefault="007E0B93">
            <w:r>
              <w:t>5.2, 5.7</w:t>
            </w:r>
          </w:p>
        </w:tc>
      </w:tr>
    </w:tbl>
    <w:p w14:paraId="231DA3B7" w14:textId="77777777" w:rsidR="007E0B93" w:rsidRDefault="007E0B93" w:rsidP="007E0B93">
      <w:pPr>
        <w:keepNext/>
        <w:keepLines/>
        <w:spacing w:before="40" w:after="0"/>
        <w:outlineLvl w:val="1"/>
      </w:pPr>
    </w:p>
    <w:p w14:paraId="431E638B" w14:textId="77777777" w:rsidR="007E0B93" w:rsidRDefault="007E0B93" w:rsidP="007E0B93">
      <w:pPr>
        <w:keepNext/>
        <w:keepLines/>
        <w:spacing w:before="40" w:after="0"/>
        <w:outlineLvl w:val="1"/>
      </w:pPr>
    </w:p>
    <w:tbl>
      <w:tblPr>
        <w:tblStyle w:val="Tabellenraster"/>
        <w:tblW w:w="0" w:type="auto"/>
        <w:tblLook w:val="04A0" w:firstRow="1" w:lastRow="0" w:firstColumn="1" w:lastColumn="0" w:noHBand="0" w:noVBand="1"/>
      </w:tblPr>
      <w:tblGrid>
        <w:gridCol w:w="2232"/>
        <w:gridCol w:w="7056"/>
      </w:tblGrid>
      <w:tr w:rsidR="007E0B93" w14:paraId="2BB7F88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DDB0F2"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6DA31DE" w14:textId="77777777" w:rsidR="007E0B93" w:rsidRDefault="007E0B93">
            <w:r>
              <w:t>5.9</w:t>
            </w:r>
          </w:p>
        </w:tc>
      </w:tr>
      <w:tr w:rsidR="007E0B93" w14:paraId="00EA6A3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C615A7" w14:textId="77777777" w:rsidR="007E0B93" w:rsidRDefault="007E0B93">
            <w: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93993DE" w14:textId="77777777" w:rsidR="007E0B93" w:rsidRDefault="007E0B93">
            <w:r>
              <w:t>Als Benutzer möchte ich Karten von meiner Hand auf das Spielfeld legen können, damit ich eine Angriffs- oder Verteidigungsstrategie entwickeln kann.</w:t>
            </w:r>
          </w:p>
        </w:tc>
      </w:tr>
      <w:tr w:rsidR="007E0B93" w14:paraId="449080B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F98D28"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FA914D1" w14:textId="77777777" w:rsidR="007E0B93" w:rsidRDefault="007E0B93">
            <w:r>
              <w:t>2 Tage</w:t>
            </w:r>
          </w:p>
        </w:tc>
      </w:tr>
      <w:tr w:rsidR="007E0B93" w14:paraId="2A81C22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A626B8"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5F285CEC" w14:textId="77777777" w:rsidR="007E0B93" w:rsidRDefault="007E0B93">
            <w:r>
              <w:t>Hoch</w:t>
            </w:r>
          </w:p>
        </w:tc>
      </w:tr>
      <w:tr w:rsidR="007E0B93" w14:paraId="6A49183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01DB4F"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54745AF" w14:textId="77777777" w:rsidR="007E0B93" w:rsidRDefault="007E0B93">
            <w:r>
              <w:t>Soufian Khennousse</w:t>
            </w:r>
          </w:p>
        </w:tc>
      </w:tr>
      <w:tr w:rsidR="007E0B93" w14:paraId="6FD4B09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323D43"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F64F9EC" w14:textId="77777777" w:rsidR="007E0B93" w:rsidRDefault="007E0B93">
            <w:r>
              <w:t>5.2, 5.7</w:t>
            </w:r>
          </w:p>
        </w:tc>
      </w:tr>
    </w:tbl>
    <w:p w14:paraId="4D888E17" w14:textId="77777777" w:rsidR="007E0B93" w:rsidRDefault="007E0B93" w:rsidP="007E0B93">
      <w:pPr>
        <w:keepNext/>
        <w:keepLines/>
        <w:spacing w:before="40" w:after="0"/>
        <w:outlineLvl w:val="1"/>
      </w:pPr>
    </w:p>
    <w:p w14:paraId="0ABFE964" w14:textId="77777777" w:rsidR="007E0B93" w:rsidRDefault="007E0B93" w:rsidP="007E0B93">
      <w:pPr>
        <w:keepNext/>
        <w:keepLines/>
        <w:spacing w:before="40" w:after="0"/>
        <w:outlineLvl w:val="1"/>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7E0B93" w14:paraId="7877CA1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695D6B"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831C5A4" w14:textId="77777777" w:rsidR="007E0B93" w:rsidRDefault="007E0B93">
            <w:r>
              <w:t>5.10</w:t>
            </w:r>
          </w:p>
        </w:tc>
      </w:tr>
      <w:tr w:rsidR="007E0B93" w14:paraId="27671E2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691BAD0" w14:textId="77777777" w:rsidR="007E0B93" w:rsidRDefault="007E0B93">
            <w: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FB89634" w14:textId="77777777" w:rsidR="007E0B93" w:rsidRDefault="007E0B93">
            <w:r>
              <w:t>Als Benutzer möchte ich mit jeder Karte, die sich auf meinem Spielfeld befindet, angreifen können, damit ich Schaden am Gegner oder dessen Karten verursachen kann.</w:t>
            </w:r>
          </w:p>
        </w:tc>
      </w:tr>
      <w:tr w:rsidR="007E0B93" w14:paraId="4944E4E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CD97F"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430A55E" w14:textId="77777777" w:rsidR="007E0B93" w:rsidRDefault="007E0B93">
            <w:r>
              <w:t>2 Tage</w:t>
            </w:r>
          </w:p>
        </w:tc>
      </w:tr>
      <w:tr w:rsidR="007E0B93" w14:paraId="0C52932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0D94DB"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6B147ED5" w14:textId="77777777" w:rsidR="007E0B93" w:rsidRDefault="007E0B93">
            <w:r>
              <w:t>Hoch</w:t>
            </w:r>
          </w:p>
        </w:tc>
      </w:tr>
      <w:tr w:rsidR="007E0B93" w14:paraId="3B95531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E46762"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35EEC20" w14:textId="77777777" w:rsidR="007E0B93" w:rsidRDefault="007E0B93">
            <w:r>
              <w:t>Soufian Khennousse</w:t>
            </w:r>
          </w:p>
        </w:tc>
      </w:tr>
      <w:tr w:rsidR="007E0B93" w14:paraId="2415F3F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AA0FCBB"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D0C834D" w14:textId="77777777" w:rsidR="007E0B93" w:rsidRDefault="007E0B93">
            <w:r>
              <w:t>5.9</w:t>
            </w:r>
          </w:p>
        </w:tc>
      </w:tr>
    </w:tbl>
    <w:p w14:paraId="793E3B00"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5508F3A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36A6622"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3DD1F5D" w14:textId="77777777" w:rsidR="007E0B93" w:rsidRDefault="007E0B93">
            <w:r>
              <w:t>5.11</w:t>
            </w:r>
          </w:p>
        </w:tc>
      </w:tr>
      <w:tr w:rsidR="007E0B93" w14:paraId="2ED3273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78F2DD" w14:textId="77777777" w:rsidR="007E0B93" w:rsidRDefault="007E0B93">
            <w: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209D8E8" w14:textId="77777777" w:rsidR="007E0B93" w:rsidRDefault="007E0B93">
            <w:r>
              <w:t>Als Benutzer möchte ich die Möglichkeit haben, entweder den Gegner direkt anzugreifen oder seine Karten zu attackieren, um flexibel auf die Spielsituation reagieren zu können.</w:t>
            </w:r>
          </w:p>
        </w:tc>
      </w:tr>
      <w:tr w:rsidR="007E0B93" w14:paraId="4919508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93D772"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3BD1D49" w14:textId="77777777" w:rsidR="007E0B93" w:rsidRDefault="007E0B93">
            <w:r>
              <w:t>2 Tage</w:t>
            </w:r>
          </w:p>
        </w:tc>
      </w:tr>
      <w:tr w:rsidR="007E0B93" w14:paraId="144BD4C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28701"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0C723444" w14:textId="77777777" w:rsidR="007E0B93" w:rsidRDefault="007E0B93">
            <w:r>
              <w:t>Hoch</w:t>
            </w:r>
          </w:p>
        </w:tc>
      </w:tr>
      <w:tr w:rsidR="007E0B93" w14:paraId="400AB69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C2E48A8"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56A62C9F" w14:textId="77777777" w:rsidR="007E0B93" w:rsidRDefault="007E0B93">
            <w:r>
              <w:t>Soufian Khennousse</w:t>
            </w:r>
          </w:p>
        </w:tc>
      </w:tr>
      <w:tr w:rsidR="007E0B93" w14:paraId="27630ED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0A943E"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0EE5F7E0" w14:textId="77777777" w:rsidR="007E0B93" w:rsidRDefault="007E0B93">
            <w:r>
              <w:t>5.9, 5.10</w:t>
            </w:r>
          </w:p>
        </w:tc>
      </w:tr>
    </w:tbl>
    <w:p w14:paraId="1E3D0601"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2300277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61C1B2C"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F4B336A" w14:textId="77777777" w:rsidR="007E0B93" w:rsidRDefault="007E0B93">
            <w:r>
              <w:t>5.12</w:t>
            </w:r>
          </w:p>
        </w:tc>
      </w:tr>
      <w:tr w:rsidR="007E0B93" w14:paraId="1D4288E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F72F1D" w14:textId="77777777" w:rsidR="007E0B93" w:rsidRDefault="007E0B93">
            <w: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40D7436D" w14:textId="77777777" w:rsidR="007E0B93" w:rsidRDefault="007E0B93">
            <w:r>
              <w:t>Als Benutzer möchte ich den Angriff meiner Karten so steuern können, dass die Angriffspunkte korrekt berechnet und die entsprechenden Lebens- oder Verteidigungspunkte abgezogen werden.</w:t>
            </w:r>
          </w:p>
        </w:tc>
      </w:tr>
      <w:tr w:rsidR="007E0B93" w14:paraId="5CA7B27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8B2418"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0F47135" w14:textId="77777777" w:rsidR="007E0B93" w:rsidRDefault="007E0B93">
            <w:r>
              <w:t>4 Tage</w:t>
            </w:r>
          </w:p>
        </w:tc>
      </w:tr>
      <w:tr w:rsidR="007E0B93" w14:paraId="0A69EE4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76E350" w14:textId="77777777" w:rsidR="007E0B93" w:rsidRDefault="007E0B93">
            <w:pPr>
              <w:rPr>
                <w:b/>
                <w:bCs/>
              </w:rPr>
            </w:pPr>
            <w:r>
              <w:rPr>
                <w:b/>
                <w:bCs/>
              </w:rPr>
              <w:lastRenderedPageBreak/>
              <w:t>Priorität</w:t>
            </w:r>
          </w:p>
        </w:tc>
        <w:tc>
          <w:tcPr>
            <w:tcW w:w="7056" w:type="dxa"/>
            <w:tcBorders>
              <w:top w:val="single" w:sz="4" w:space="0" w:color="auto"/>
              <w:left w:val="single" w:sz="4" w:space="0" w:color="auto"/>
              <w:bottom w:val="single" w:sz="4" w:space="0" w:color="auto"/>
              <w:right w:val="single" w:sz="4" w:space="0" w:color="auto"/>
            </w:tcBorders>
            <w:hideMark/>
          </w:tcPr>
          <w:p w14:paraId="73FB4A9A" w14:textId="77777777" w:rsidR="007E0B93" w:rsidRDefault="007E0B93">
            <w:r>
              <w:t>Hoch</w:t>
            </w:r>
          </w:p>
        </w:tc>
      </w:tr>
      <w:tr w:rsidR="007E0B93" w14:paraId="7E1EA8D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E70F35"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673F2FEE" w14:textId="77777777" w:rsidR="007E0B93" w:rsidRDefault="007E0B93">
            <w:r>
              <w:t>Soufian Khennousse</w:t>
            </w:r>
          </w:p>
        </w:tc>
      </w:tr>
      <w:tr w:rsidR="007E0B93" w14:paraId="0732A7A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3FD861"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15CFBC0" w14:textId="77777777" w:rsidR="007E0B93" w:rsidRDefault="007E0B93">
            <w:r>
              <w:t>5.6, 5.10, 5.11</w:t>
            </w:r>
          </w:p>
        </w:tc>
      </w:tr>
    </w:tbl>
    <w:p w14:paraId="3D558BC7"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4198411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E0254A"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5303531C" w14:textId="77777777" w:rsidR="007E0B93" w:rsidRDefault="007E0B93">
            <w:r>
              <w:t>5.13</w:t>
            </w:r>
          </w:p>
        </w:tc>
      </w:tr>
      <w:tr w:rsidR="007E0B93" w14:paraId="218478C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063374" w14:textId="77777777" w:rsidR="007E0B93" w:rsidRDefault="007E0B93">
            <w: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4DF094AC" w14:textId="77777777" w:rsidR="007E0B93" w:rsidRDefault="007E0B93">
            <w:r>
              <w:t>Als Benutzer möchte ich eine Schaltfläche zum Beenden meines Zuges haben, damit ich dem Gegner signalisieren kann, dass er nun an der Reihe ist.</w:t>
            </w:r>
          </w:p>
        </w:tc>
      </w:tr>
      <w:tr w:rsidR="007E0B93" w14:paraId="04EE90BB"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1A5284"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76DC8531" w14:textId="77777777" w:rsidR="007E0B93" w:rsidRDefault="007E0B93">
            <w:r>
              <w:t>1 Tage</w:t>
            </w:r>
          </w:p>
        </w:tc>
      </w:tr>
      <w:tr w:rsidR="007E0B93" w14:paraId="7C6338D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330703"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73A0D6F4" w14:textId="77777777" w:rsidR="007E0B93" w:rsidRDefault="007E0B93">
            <w:r>
              <w:t>Hoch</w:t>
            </w:r>
          </w:p>
        </w:tc>
      </w:tr>
      <w:tr w:rsidR="007E0B93" w14:paraId="1A63B3F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876C3E"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3750308F" w14:textId="77777777" w:rsidR="007E0B93" w:rsidRDefault="007E0B93">
            <w:r>
              <w:t>Soufian Khennousse</w:t>
            </w:r>
          </w:p>
        </w:tc>
      </w:tr>
      <w:tr w:rsidR="007E0B93" w14:paraId="0CFFA85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BF8A6"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467EE40D" w14:textId="77777777" w:rsidR="007E0B93" w:rsidRDefault="007E0B93"/>
        </w:tc>
      </w:tr>
    </w:tbl>
    <w:p w14:paraId="46EA7889"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21F7D2A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1EF291"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A4C7380" w14:textId="77777777" w:rsidR="007E0B93" w:rsidRDefault="007E0B93">
            <w:r>
              <w:t>5.14</w:t>
            </w:r>
          </w:p>
        </w:tc>
      </w:tr>
      <w:tr w:rsidR="007E0B93" w14:paraId="23D3093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588896" w14:textId="77777777" w:rsidR="007E0B93" w:rsidRDefault="007E0B93">
            <w: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4E7CC65F" w14:textId="77777777" w:rsidR="007E0B93" w:rsidRDefault="007E0B93">
            <w:r>
              <w:t>Als Benutzer möchte ich eine Warnung erhalten, wenn ich nur noch 10 Sekunden meiner Zugzeit übrig habe, damit ich rechtzeitig reagieren kann.</w:t>
            </w:r>
          </w:p>
        </w:tc>
      </w:tr>
      <w:tr w:rsidR="007E0B93" w14:paraId="0940FEB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1599F5"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1C04C6E" w14:textId="77777777" w:rsidR="007E0B93" w:rsidRDefault="007E0B93">
            <w:r>
              <w:t>1 Tage</w:t>
            </w:r>
          </w:p>
        </w:tc>
      </w:tr>
      <w:tr w:rsidR="007E0B93" w14:paraId="6096FF7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7780E7"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0C98E507" w14:textId="77777777" w:rsidR="007E0B93" w:rsidRDefault="007E0B93">
            <w:r>
              <w:t>Mittel</w:t>
            </w:r>
          </w:p>
        </w:tc>
      </w:tr>
      <w:tr w:rsidR="007E0B93" w14:paraId="05134FD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D3E588"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2B194FB3" w14:textId="77777777" w:rsidR="007E0B93" w:rsidRDefault="007E0B93">
            <w:r>
              <w:t>Soufian Khennousse</w:t>
            </w:r>
          </w:p>
        </w:tc>
      </w:tr>
      <w:tr w:rsidR="007E0B93" w14:paraId="3CA27F8B"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EA74FF"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4D973393" w14:textId="77777777" w:rsidR="007E0B93" w:rsidRDefault="007E0B93"/>
        </w:tc>
      </w:tr>
    </w:tbl>
    <w:p w14:paraId="4103DBFA" w14:textId="77777777" w:rsidR="007E0B93" w:rsidRDefault="007E0B93" w:rsidP="007E0B93">
      <w:pPr>
        <w:keepNext/>
        <w:keepLines/>
        <w:spacing w:before="40" w:after="0"/>
        <w:outlineLvl w:val="1"/>
        <w:rPr>
          <w:rFonts w:eastAsiaTheme="majorEastAsia"/>
          <w:sz w:val="32"/>
          <w:szCs w:val="32"/>
        </w:rPr>
      </w:pPr>
    </w:p>
    <w:p w14:paraId="4C1ACF8D"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50A3464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9923DF"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D01FF12" w14:textId="77777777" w:rsidR="007E0B93" w:rsidRDefault="007E0B93">
            <w:r>
              <w:t>5.15</w:t>
            </w:r>
          </w:p>
        </w:tc>
      </w:tr>
      <w:tr w:rsidR="007E0B93" w14:paraId="5ED2386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CD066A" w14:textId="77777777" w:rsidR="007E0B93" w:rsidRDefault="007E0B93">
            <w: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E7BCF73" w14:textId="77777777" w:rsidR="007E0B93" w:rsidRDefault="007E0B93">
            <w:r>
              <w:t>Als Benutzer möchte ich, dass meine Lebens- und Verteidigungspunkte von einem Zug auf den nächsten übertragen werden, damit ich langfristige Strategien entwickeln kann.</w:t>
            </w:r>
          </w:p>
        </w:tc>
      </w:tr>
      <w:tr w:rsidR="007E0B93" w14:paraId="72DA6AE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1CBC301"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104DE8C" w14:textId="77777777" w:rsidR="007E0B93" w:rsidRDefault="007E0B93">
            <w:r>
              <w:t>2 Tage</w:t>
            </w:r>
          </w:p>
        </w:tc>
      </w:tr>
      <w:tr w:rsidR="007E0B93" w14:paraId="11F33E3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4371FD"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7678C38F" w14:textId="77777777" w:rsidR="007E0B93" w:rsidRDefault="007E0B93">
            <w:r>
              <w:t>Hoch</w:t>
            </w:r>
          </w:p>
        </w:tc>
      </w:tr>
      <w:tr w:rsidR="007E0B93" w14:paraId="3AECBE4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A56704"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536DEB67" w14:textId="77777777" w:rsidR="007E0B93" w:rsidRDefault="007E0B93">
            <w:r>
              <w:t>Soufian Khennousse</w:t>
            </w:r>
          </w:p>
        </w:tc>
      </w:tr>
      <w:tr w:rsidR="007E0B93" w14:paraId="704A308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4CD7A1"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F8FE8C" w14:textId="77777777" w:rsidR="007E0B93" w:rsidRDefault="007E0B93">
            <w:r>
              <w:t>5.12, 5.6</w:t>
            </w:r>
          </w:p>
        </w:tc>
      </w:tr>
    </w:tbl>
    <w:p w14:paraId="69339110" w14:textId="77777777" w:rsidR="007E0B93" w:rsidRDefault="007E0B93" w:rsidP="007E0B93">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7E0B93" w14:paraId="0C8D5A1B"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5108AC"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1C6A3FA" w14:textId="77777777" w:rsidR="007E0B93" w:rsidRDefault="007E0B93">
            <w:r>
              <w:t>5.16</w:t>
            </w:r>
          </w:p>
        </w:tc>
      </w:tr>
      <w:tr w:rsidR="007E0B93" w14:paraId="0DF96E9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C67EB3" w14:textId="77777777" w:rsidR="007E0B93" w:rsidRDefault="007E0B93">
            <w: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4AF7580B" w14:textId="77777777" w:rsidR="007E0B93" w:rsidRDefault="007E0B93">
            <w:r>
              <w:t>Als Benutzer möchte ich wissen, ob ich das Duell gewonnen habe, damit ich meine Belohnungen einfordern kann.</w:t>
            </w:r>
          </w:p>
        </w:tc>
      </w:tr>
      <w:tr w:rsidR="007E0B93" w14:paraId="396339D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158E52"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701C159" w14:textId="77777777" w:rsidR="007E0B93" w:rsidRDefault="007E0B93">
            <w:r>
              <w:t>2 Tage</w:t>
            </w:r>
          </w:p>
        </w:tc>
      </w:tr>
      <w:tr w:rsidR="007E0B93" w14:paraId="61C3492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AEC406"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01A2E8A2" w14:textId="77777777" w:rsidR="007E0B93" w:rsidRDefault="007E0B93">
            <w:r>
              <w:t>Mittel</w:t>
            </w:r>
          </w:p>
        </w:tc>
      </w:tr>
      <w:tr w:rsidR="007E0B93" w14:paraId="13E375E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D9F66C"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3CF5458" w14:textId="77777777" w:rsidR="007E0B93" w:rsidRDefault="007E0B93">
            <w:r>
              <w:t>Soufian Khennousse</w:t>
            </w:r>
          </w:p>
        </w:tc>
      </w:tr>
      <w:tr w:rsidR="007E0B93" w14:paraId="79EDC7F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2F1921" w14:textId="77777777" w:rsidR="007E0B93" w:rsidRDefault="007E0B93">
            <w:pPr>
              <w:rPr>
                <w:b/>
                <w:bCs/>
              </w:rPr>
            </w:pPr>
            <w:r>
              <w:rPr>
                <w:b/>
                <w:bCs/>
              </w:rPr>
              <w:t xml:space="preserve">Abhängigkeiten zu </w:t>
            </w:r>
            <w:r>
              <w:rPr>
                <w:b/>
                <w:bCs/>
              </w:rPr>
              <w:lastRenderedPageBreak/>
              <w:t>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1E3C447" w14:textId="77777777" w:rsidR="007E0B93" w:rsidRDefault="007E0B93">
            <w:r>
              <w:lastRenderedPageBreak/>
              <w:t>5.13</w:t>
            </w:r>
          </w:p>
        </w:tc>
      </w:tr>
    </w:tbl>
    <w:p w14:paraId="321CFEFC" w14:textId="77777777" w:rsidR="007E0B93" w:rsidRDefault="007E0B93" w:rsidP="007E0B93">
      <w:pPr>
        <w:spacing w:after="0"/>
        <w:rPr>
          <w:rFonts w:eastAsiaTheme="majorEastAsia"/>
          <w:sz w:val="32"/>
          <w:szCs w:val="32"/>
        </w:rPr>
        <w:sectPr w:rsidR="007E0B93" w:rsidSect="007E0B93">
          <w:pgSz w:w="11906" w:h="16838"/>
          <w:pgMar w:top="1417" w:right="1417" w:bottom="1134" w:left="1417" w:header="708" w:footer="708" w:gutter="0"/>
          <w:cols w:space="720"/>
        </w:sectPr>
      </w:pPr>
    </w:p>
    <w:p w14:paraId="1D6EE27D" w14:textId="77777777" w:rsidR="007E0B93" w:rsidRDefault="007E0B93" w:rsidP="007E0B93">
      <w:pPr>
        <w:keepNext/>
        <w:keepLines/>
        <w:spacing w:before="40" w:after="0"/>
        <w:outlineLvl w:val="1"/>
        <w:rPr>
          <w:rFonts w:eastAsiaTheme="majorEastAsia"/>
          <w:sz w:val="32"/>
          <w:szCs w:val="32"/>
        </w:rPr>
      </w:pPr>
      <w:bookmarkStart w:id="18" w:name="_Toc1169214191"/>
      <w:r>
        <w:rPr>
          <w:rFonts w:eastAsiaTheme="majorEastAsia"/>
          <w:sz w:val="32"/>
          <w:szCs w:val="32"/>
        </w:rPr>
        <w:lastRenderedPageBreak/>
        <w:t>Papierprototypen</w:t>
      </w:r>
      <w:bookmarkEnd w:id="18"/>
    </w:p>
    <w:p w14:paraId="41F3A030" w14:textId="77777777" w:rsidR="007E0B93" w:rsidRDefault="007E0B93" w:rsidP="007E0B93">
      <w:pPr>
        <w:keepNext/>
        <w:keepLines/>
        <w:spacing w:before="40" w:after="0"/>
        <w:outlineLvl w:val="1"/>
        <w:rPr>
          <w:rFonts w:eastAsiaTheme="majorEastAsia"/>
          <w:sz w:val="32"/>
          <w:szCs w:val="32"/>
        </w:rPr>
      </w:pPr>
      <w:r>
        <w:rPr>
          <w:rFonts w:eastAsiaTheme="majorEastAsia"/>
          <w:sz w:val="32"/>
          <w:szCs w:val="32"/>
        </w:rPr>
        <w:t xml:space="preserve">1.1 Lootbox Seite </w:t>
      </w:r>
    </w:p>
    <w:p w14:paraId="3A5535EB" w14:textId="2BC0A748" w:rsidR="007E0B93" w:rsidRDefault="007E0B93" w:rsidP="007E0B93">
      <w:pPr>
        <w:rPr>
          <w:rFonts w:eastAsiaTheme="majorEastAsia"/>
          <w:sz w:val="32"/>
          <w:szCs w:val="32"/>
        </w:rPr>
      </w:pPr>
      <w:r>
        <w:rPr>
          <w:noProof/>
        </w:rPr>
        <w:drawing>
          <wp:inline distT="0" distB="0" distL="0" distR="0" wp14:anchorId="0F3BA27E" wp14:editId="5A4B2850">
            <wp:extent cx="5760720" cy="4907280"/>
            <wp:effectExtent l="0" t="0" r="0" b="7620"/>
            <wp:docPr id="1629948258" name="Grafik 25" descr="Ein Bild, das Text, Diagramm, Rechteck,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948258" name="Grafik 25" descr="Ein Bild, das Text, Diagramm, Rechteck, parallel enthält.&#10;&#10;Automatisch generierte Beschreibu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0720" cy="4907280"/>
                    </a:xfrm>
                    <a:prstGeom prst="rect">
                      <a:avLst/>
                    </a:prstGeom>
                    <a:noFill/>
                    <a:ln>
                      <a:noFill/>
                    </a:ln>
                  </pic:spPr>
                </pic:pic>
              </a:graphicData>
            </a:graphic>
          </wp:inline>
        </w:drawing>
      </w:r>
      <w:r>
        <w:br/>
      </w:r>
      <w:r>
        <w:br/>
      </w:r>
      <w:r>
        <w:br/>
      </w:r>
      <w:r>
        <w:br/>
      </w:r>
      <w:r>
        <w:br/>
      </w:r>
      <w:r>
        <w:br/>
      </w:r>
      <w:r>
        <w:br/>
      </w:r>
      <w:r>
        <w:br/>
      </w:r>
      <w:r>
        <w:br/>
      </w:r>
      <w:r>
        <w:br/>
      </w:r>
      <w:r>
        <w:br/>
      </w:r>
      <w:r>
        <w:br/>
      </w:r>
      <w:r>
        <w:br/>
      </w:r>
      <w:r>
        <w:rPr>
          <w:rFonts w:eastAsiaTheme="majorEastAsia"/>
          <w:sz w:val="32"/>
          <w:szCs w:val="32"/>
        </w:rPr>
        <w:t>2.8 Chat Fenster</w:t>
      </w:r>
    </w:p>
    <w:p w14:paraId="72024219" w14:textId="6205ADF4" w:rsidR="007E0B93" w:rsidRDefault="007E0B93" w:rsidP="007E0B93">
      <w:r>
        <w:rPr>
          <w:noProof/>
        </w:rPr>
        <w:lastRenderedPageBreak/>
        <w:drawing>
          <wp:inline distT="0" distB="0" distL="0" distR="0" wp14:anchorId="7DD5874C" wp14:editId="50EA5C50">
            <wp:extent cx="5760720" cy="3855720"/>
            <wp:effectExtent l="0" t="0" r="0" b="0"/>
            <wp:docPr id="1215907110" name="Grafik 24" descr="Ein Bild, das Text, Diagramm, Screenshot,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07110" name="Grafik 24" descr="Ein Bild, das Text, Diagramm, Screenshot, parallel enthält.&#10;&#10;Automatisch generierte Beschreibu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60720" cy="3855720"/>
                    </a:xfrm>
                    <a:prstGeom prst="rect">
                      <a:avLst/>
                    </a:prstGeom>
                    <a:noFill/>
                    <a:ln>
                      <a:noFill/>
                    </a:ln>
                  </pic:spPr>
                </pic:pic>
              </a:graphicData>
            </a:graphic>
          </wp:inline>
        </w:drawing>
      </w:r>
    </w:p>
    <w:p w14:paraId="5BAEAF18" w14:textId="77777777" w:rsidR="007E0B93" w:rsidRDefault="007E0B93" w:rsidP="007E0B93"/>
    <w:p w14:paraId="578008DA" w14:textId="77777777" w:rsidR="007E0B93" w:rsidRDefault="007E0B93" w:rsidP="007E0B93"/>
    <w:p w14:paraId="65E08AEE" w14:textId="77777777" w:rsidR="007E0B93" w:rsidRDefault="007E0B93" w:rsidP="007E0B93"/>
    <w:p w14:paraId="723EB056" w14:textId="77777777" w:rsidR="007E0B93" w:rsidRDefault="007E0B93" w:rsidP="007E0B93"/>
    <w:p w14:paraId="69FFD850" w14:textId="77777777" w:rsidR="007E0B93" w:rsidRDefault="007E0B93" w:rsidP="007E0B93"/>
    <w:p w14:paraId="171A65AF" w14:textId="77777777" w:rsidR="007E0B93" w:rsidRDefault="007E0B93" w:rsidP="007E0B93"/>
    <w:p w14:paraId="6ABB9E46" w14:textId="77777777" w:rsidR="007E0B93" w:rsidRDefault="007E0B93" w:rsidP="007E0B93"/>
    <w:p w14:paraId="3AB3CA02" w14:textId="77777777" w:rsidR="007E0B93" w:rsidRDefault="007E0B93" w:rsidP="007E0B93"/>
    <w:p w14:paraId="1E597BC1" w14:textId="77777777" w:rsidR="007E0B93" w:rsidRDefault="007E0B93" w:rsidP="007E0B93"/>
    <w:p w14:paraId="69ED6A76" w14:textId="77777777" w:rsidR="007E0B93" w:rsidRDefault="007E0B93" w:rsidP="007E0B93">
      <w:r>
        <w:t>3.2 Leaderboard Ansicht</w:t>
      </w:r>
    </w:p>
    <w:p w14:paraId="541A186B" w14:textId="417BAA05" w:rsidR="007E0B93" w:rsidRDefault="007E0B93" w:rsidP="007E0B93">
      <w:r>
        <w:rPr>
          <w:noProof/>
        </w:rPr>
        <w:lastRenderedPageBreak/>
        <w:drawing>
          <wp:inline distT="0" distB="0" distL="0" distR="0" wp14:anchorId="03B4726A" wp14:editId="051D5249">
            <wp:extent cx="5760720" cy="3451860"/>
            <wp:effectExtent l="0" t="0" r="0" b="0"/>
            <wp:docPr id="976869970" name="Grafik 23" descr="Ein Bild, das Text, Screenshot, Handschrif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69970" name="Grafik 23" descr="Ein Bild, das Text, Screenshot, Handschrift, Schrift enthält.&#10;&#10;Automatisch generierte Beschreibu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720" cy="3451860"/>
                    </a:xfrm>
                    <a:prstGeom prst="rect">
                      <a:avLst/>
                    </a:prstGeom>
                    <a:noFill/>
                    <a:ln>
                      <a:noFill/>
                    </a:ln>
                  </pic:spPr>
                </pic:pic>
              </a:graphicData>
            </a:graphic>
          </wp:inline>
        </w:drawing>
      </w:r>
    </w:p>
    <w:p w14:paraId="08279BC3" w14:textId="77777777" w:rsidR="007E0B93" w:rsidRDefault="007E0B93" w:rsidP="007E0B93">
      <w:r>
        <w:t>4.14</w:t>
      </w:r>
    </w:p>
    <w:p w14:paraId="728F47FA" w14:textId="6ADB246E" w:rsidR="007E0B93" w:rsidRDefault="007E0B93" w:rsidP="007E0B93">
      <w:r>
        <w:rPr>
          <w:noProof/>
        </w:rPr>
        <w:drawing>
          <wp:inline distT="0" distB="0" distL="0" distR="0" wp14:anchorId="3C95ED1A" wp14:editId="463F4A97">
            <wp:extent cx="5379720" cy="3771900"/>
            <wp:effectExtent l="0" t="0" r="0" b="0"/>
            <wp:docPr id="1732420071" name="Grafik 22" descr="Ein Bild, das Text, Handschrift, Screensho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420071" name="Grafik 22" descr="Ein Bild, das Text, Handschrift, Screenshot, Zahl enthält.&#10;&#10;Automatisch generierte Beschreibu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379720" cy="3771900"/>
                    </a:xfrm>
                    <a:prstGeom prst="rect">
                      <a:avLst/>
                    </a:prstGeom>
                    <a:noFill/>
                    <a:ln>
                      <a:noFill/>
                    </a:ln>
                  </pic:spPr>
                </pic:pic>
              </a:graphicData>
            </a:graphic>
          </wp:inline>
        </w:drawing>
      </w:r>
    </w:p>
    <w:p w14:paraId="7DC92E3D" w14:textId="77777777" w:rsidR="007E0B93" w:rsidRDefault="007E0B93" w:rsidP="007E0B93"/>
    <w:p w14:paraId="29FFD412" w14:textId="77777777" w:rsidR="007E0B93" w:rsidRDefault="007E0B93" w:rsidP="007E0B93">
      <w:r>
        <w:t>4.15</w:t>
      </w:r>
    </w:p>
    <w:p w14:paraId="56777E65" w14:textId="77777777" w:rsidR="007E0B93" w:rsidRDefault="007E0B93" w:rsidP="007E0B93"/>
    <w:p w14:paraId="4138C9F3" w14:textId="07F8B88F" w:rsidR="007E0B93" w:rsidRDefault="007E0B93" w:rsidP="007E0B93">
      <w:r>
        <w:rPr>
          <w:noProof/>
        </w:rPr>
        <w:lastRenderedPageBreak/>
        <w:drawing>
          <wp:inline distT="0" distB="0" distL="0" distR="0" wp14:anchorId="5EB5D8CF" wp14:editId="1C716BBF">
            <wp:extent cx="5760720" cy="4000500"/>
            <wp:effectExtent l="0" t="0" r="0" b="0"/>
            <wp:docPr id="2063993594" name="Grafik 21" descr="Ein Bild, das Text, Handschrift, Schrift, Tin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993594" name="Grafik 21" descr="Ein Bild, das Text, Handschrift, Schrift, Tinte enthält.&#10;&#10;Automatisch generierte Beschreibu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60720" cy="4000500"/>
                    </a:xfrm>
                    <a:prstGeom prst="rect">
                      <a:avLst/>
                    </a:prstGeom>
                    <a:noFill/>
                    <a:ln>
                      <a:noFill/>
                    </a:ln>
                  </pic:spPr>
                </pic:pic>
              </a:graphicData>
            </a:graphic>
          </wp:inline>
        </w:drawing>
      </w:r>
    </w:p>
    <w:p w14:paraId="3AA84047" w14:textId="77777777" w:rsidR="007E0B93" w:rsidRDefault="007E0B93" w:rsidP="007E0B93"/>
    <w:p w14:paraId="63B6A4D4" w14:textId="77777777" w:rsidR="007E0B93" w:rsidRDefault="007E0B93" w:rsidP="007E0B93">
      <w:r>
        <w:t>4.16</w:t>
      </w:r>
    </w:p>
    <w:p w14:paraId="70DE4C54" w14:textId="1EAE1684" w:rsidR="007E0B93" w:rsidRDefault="007E0B93" w:rsidP="007E0B93">
      <w:r>
        <w:rPr>
          <w:noProof/>
        </w:rPr>
        <w:lastRenderedPageBreak/>
        <w:drawing>
          <wp:inline distT="0" distB="0" distL="0" distR="0" wp14:anchorId="014B594A" wp14:editId="152736E3">
            <wp:extent cx="5760720" cy="4518660"/>
            <wp:effectExtent l="0" t="0" r="0" b="0"/>
            <wp:docPr id="852399111" name="Grafik 20" descr="Ein Bild, das Text, Handschrif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99111" name="Grafik 20" descr="Ein Bild, das Text, Handschrift, Schrift, Screenshot enthält.&#10;&#10;Automatisch generierte Beschreibu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720" cy="4518660"/>
                    </a:xfrm>
                    <a:prstGeom prst="rect">
                      <a:avLst/>
                    </a:prstGeom>
                    <a:noFill/>
                    <a:ln>
                      <a:noFill/>
                    </a:ln>
                  </pic:spPr>
                </pic:pic>
              </a:graphicData>
            </a:graphic>
          </wp:inline>
        </w:drawing>
      </w:r>
    </w:p>
    <w:p w14:paraId="1B232143" w14:textId="77777777" w:rsidR="007E0B93" w:rsidRDefault="007E0B93" w:rsidP="007E0B93"/>
    <w:p w14:paraId="2DBFCCCD" w14:textId="77777777" w:rsidR="007E0B93" w:rsidRDefault="007E0B93" w:rsidP="007E0B93">
      <w:r>
        <w:t>5.2 Deck Auswahl</w:t>
      </w:r>
    </w:p>
    <w:p w14:paraId="32209690" w14:textId="79FC9A70" w:rsidR="007E0B93" w:rsidRDefault="007E0B93" w:rsidP="007E0B93">
      <w:r>
        <w:rPr>
          <w:noProof/>
        </w:rPr>
        <w:drawing>
          <wp:inline distT="0" distB="0" distL="0" distR="0" wp14:anchorId="42AD286D" wp14:editId="1B287426">
            <wp:extent cx="5753100" cy="3657600"/>
            <wp:effectExtent l="0" t="0" r="0" b="0"/>
            <wp:docPr id="622648383" name="Grafik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omputer&#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53100" cy="3657600"/>
                    </a:xfrm>
                    <a:prstGeom prst="rect">
                      <a:avLst/>
                    </a:prstGeom>
                    <a:noFill/>
                    <a:ln>
                      <a:noFill/>
                    </a:ln>
                  </pic:spPr>
                </pic:pic>
              </a:graphicData>
            </a:graphic>
          </wp:inline>
        </w:drawing>
      </w:r>
    </w:p>
    <w:p w14:paraId="273CCDBC" w14:textId="77777777" w:rsidR="007E0B93" w:rsidRDefault="007E0B93" w:rsidP="007E0B93">
      <w:r>
        <w:rPr>
          <w:rFonts w:ascii="Times New Roman" w:hAnsi="Times New Roman" w:cs="Times New Roman"/>
          <w:sz w:val="24"/>
          <w:szCs w:val="24"/>
          <w:lang w:eastAsia="de-DE"/>
        </w:rPr>
        <w:br w:type="page"/>
      </w:r>
      <w:r>
        <w:lastRenderedPageBreak/>
        <w:t>5.3 Duell Spielen</w:t>
      </w:r>
    </w:p>
    <w:p w14:paraId="62AD5A58" w14:textId="77777777" w:rsidR="007E0B93" w:rsidRDefault="007E0B93" w:rsidP="007E0B93">
      <w:r>
        <w:t>5.3.1</w:t>
      </w:r>
    </w:p>
    <w:p w14:paraId="2F6FD2E3" w14:textId="7C9BEB78" w:rsidR="007E0B93" w:rsidRDefault="007E0B93" w:rsidP="007E0B93">
      <w:r>
        <w:rPr>
          <w:noProof/>
        </w:rPr>
        <w:drawing>
          <wp:inline distT="0" distB="0" distL="0" distR="0" wp14:anchorId="07F4AE73" wp14:editId="3FBE24F0">
            <wp:extent cx="5760720" cy="3642360"/>
            <wp:effectExtent l="0" t="0" r="0" b="0"/>
            <wp:docPr id="1195046324" name="Grafik 18" descr="A white paper with black text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white paper with black text and a diagram&#10;&#10;Description automatically generated with medium confidenc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720" cy="3642360"/>
                    </a:xfrm>
                    <a:prstGeom prst="rect">
                      <a:avLst/>
                    </a:prstGeom>
                    <a:noFill/>
                    <a:ln>
                      <a:noFill/>
                    </a:ln>
                  </pic:spPr>
                </pic:pic>
              </a:graphicData>
            </a:graphic>
          </wp:inline>
        </w:drawing>
      </w:r>
    </w:p>
    <w:p w14:paraId="6FFA1E09" w14:textId="77777777" w:rsidR="007E0B93" w:rsidRDefault="007E0B93" w:rsidP="007E0B93"/>
    <w:p w14:paraId="695F3BB9" w14:textId="77777777" w:rsidR="007E0B93" w:rsidRDefault="007E0B93" w:rsidP="007E0B93">
      <w:r>
        <w:t>5.3.2</w:t>
      </w:r>
    </w:p>
    <w:p w14:paraId="05831D2D" w14:textId="1BCB9027" w:rsidR="007E0B93" w:rsidRDefault="007E0B93" w:rsidP="007E0B93">
      <w:r>
        <w:rPr>
          <w:noProof/>
        </w:rPr>
        <w:drawing>
          <wp:inline distT="0" distB="0" distL="0" distR="0" wp14:anchorId="50D53057" wp14:editId="53DE8CC7">
            <wp:extent cx="5760720" cy="3604260"/>
            <wp:effectExtent l="0" t="0" r="0" b="0"/>
            <wp:docPr id="1014649974" name="Grafik 17" descr="A diagram of a devi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diagram of a device&#10;&#10;Description automatically generated with medium confidenc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1202E938" w14:textId="77777777" w:rsidR="007E0B93" w:rsidRDefault="007E0B93" w:rsidP="007E0B93"/>
    <w:p w14:paraId="14B9C0B8" w14:textId="2BEA1A22" w:rsidR="007E0B93" w:rsidRDefault="007E0B93" w:rsidP="007E0B93">
      <w:r>
        <w:lastRenderedPageBreak/>
        <w:t>5.3.3</w:t>
      </w:r>
      <w:r>
        <w:rPr>
          <w:noProof/>
        </w:rPr>
        <w:drawing>
          <wp:inline distT="0" distB="0" distL="0" distR="0" wp14:anchorId="1DAC6D26" wp14:editId="1E93ECA4">
            <wp:extent cx="5760720" cy="3604260"/>
            <wp:effectExtent l="0" t="0" r="0" b="0"/>
            <wp:docPr id="871567072" name="Grafik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omputer&#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35230F3D" w14:textId="77777777" w:rsidR="007E0B93" w:rsidRDefault="007E0B93" w:rsidP="007E0B93"/>
    <w:p w14:paraId="1D0C5A13" w14:textId="77777777" w:rsidR="007E0B93" w:rsidRDefault="007E0B93" w:rsidP="007E0B93">
      <w:r>
        <w:t>5.5 Statistiken</w:t>
      </w:r>
    </w:p>
    <w:p w14:paraId="7DE8463E" w14:textId="086FDC9E" w:rsidR="007E0B93" w:rsidRDefault="007E0B93" w:rsidP="007E0B93">
      <w:r>
        <w:rPr>
          <w:noProof/>
        </w:rPr>
        <w:drawing>
          <wp:inline distT="0" distB="0" distL="0" distR="0" wp14:anchorId="7AE401B9" wp14:editId="3B5A0B4A">
            <wp:extent cx="5760720" cy="3352800"/>
            <wp:effectExtent l="0" t="0" r="0" b="0"/>
            <wp:docPr id="891587909" name="Grafik 15" descr="A white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hite paper with writing on i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60720" cy="3352800"/>
                    </a:xfrm>
                    <a:prstGeom prst="rect">
                      <a:avLst/>
                    </a:prstGeom>
                    <a:noFill/>
                    <a:ln>
                      <a:noFill/>
                    </a:ln>
                  </pic:spPr>
                </pic:pic>
              </a:graphicData>
            </a:graphic>
          </wp:inline>
        </w:drawing>
      </w:r>
    </w:p>
    <w:p w14:paraId="52DBB355" w14:textId="77777777" w:rsidR="007E0B93" w:rsidRDefault="007E0B93" w:rsidP="007E0B93"/>
    <w:p w14:paraId="517B92A1" w14:textId="77777777" w:rsidR="007E0B93" w:rsidRDefault="007E0B93" w:rsidP="007E0B93"/>
    <w:p w14:paraId="0CB500A9" w14:textId="77777777" w:rsidR="007E0B93" w:rsidRDefault="007E0B93" w:rsidP="007E0B93"/>
    <w:p w14:paraId="16E70287" w14:textId="77777777" w:rsidR="007E0B93" w:rsidRDefault="007E0B93" w:rsidP="007E0B93">
      <w:pPr>
        <w:pStyle w:val="berschrift2"/>
        <w:rPr>
          <w:rFonts w:cstheme="minorBidi"/>
          <w:color w:val="000000" w:themeColor="text1"/>
        </w:rPr>
      </w:pPr>
      <w:bookmarkStart w:id="19" w:name="_Toc1203462712"/>
      <w:r>
        <w:rPr>
          <w:rFonts w:asciiTheme="minorHAnsi" w:hAnsiTheme="minorHAnsi" w:cstheme="minorBidi"/>
          <w:color w:val="000000" w:themeColor="text1"/>
          <w:sz w:val="32"/>
          <w:szCs w:val="32"/>
        </w:rPr>
        <w:lastRenderedPageBreak/>
        <w:t>Strukturdiagramme (Komponenten- und Klassendiagramme)</w:t>
      </w:r>
      <w:bookmarkEnd w:id="19"/>
    </w:p>
    <w:p w14:paraId="3758B22F" w14:textId="4FEAF751" w:rsidR="007E0B93" w:rsidRDefault="007E0B93" w:rsidP="007E0B93">
      <w:pPr>
        <w:rPr>
          <w:rFonts w:cstheme="minorHAnsi"/>
        </w:rPr>
      </w:pPr>
      <w:r>
        <w:rPr>
          <w:noProof/>
        </w:rPr>
        <w:drawing>
          <wp:anchor distT="0" distB="0" distL="114300" distR="114300" simplePos="0" relativeHeight="251658241" behindDoc="1" locked="0" layoutInCell="1" allowOverlap="1" wp14:anchorId="221B8623" wp14:editId="231173EF">
            <wp:simplePos x="0" y="0"/>
            <wp:positionH relativeFrom="column">
              <wp:posOffset>-600710</wp:posOffset>
            </wp:positionH>
            <wp:positionV relativeFrom="paragraph">
              <wp:posOffset>282575</wp:posOffset>
            </wp:positionV>
            <wp:extent cx="5760720" cy="5001260"/>
            <wp:effectExtent l="0" t="0" r="0" b="8890"/>
            <wp:wrapTight wrapText="bothSides">
              <wp:wrapPolygon edited="0">
                <wp:start x="0" y="0"/>
                <wp:lineTo x="0" y="21556"/>
                <wp:lineTo x="21500" y="21556"/>
                <wp:lineTo x="21500" y="0"/>
                <wp:lineTo x="0" y="0"/>
              </wp:wrapPolygon>
            </wp:wrapTight>
            <wp:docPr id="233274103" name="Grafik 48" descr="Ein Bild, das Text, Diagramm, Plan,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274103" name="Grafik 48" descr="Ein Bild, das Text, Diagramm, Plan, Rechteck enthält.&#10;&#10;Automatisch generierte Beschreibu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720" cy="5001260"/>
                    </a:xfrm>
                    <a:prstGeom prst="rect">
                      <a:avLst/>
                    </a:prstGeom>
                    <a:noFill/>
                  </pic:spPr>
                </pic:pic>
              </a:graphicData>
            </a:graphic>
            <wp14:sizeRelH relativeFrom="page">
              <wp14:pctWidth>0</wp14:pctWidth>
            </wp14:sizeRelH>
            <wp14:sizeRelV relativeFrom="page">
              <wp14:pctHeight>0</wp14:pctHeight>
            </wp14:sizeRelV>
          </wp:anchor>
        </w:drawing>
      </w:r>
    </w:p>
    <w:p w14:paraId="60B8974E" w14:textId="77777777" w:rsidR="007E0B93" w:rsidRDefault="007E0B93" w:rsidP="007E0B93"/>
    <w:p w14:paraId="24916A32" w14:textId="77777777" w:rsidR="007E0B93" w:rsidRDefault="007E0B93" w:rsidP="007E0B93">
      <w:pPr>
        <w:pStyle w:val="berschrift2"/>
        <w:rPr>
          <w:rFonts w:asciiTheme="minorHAnsi" w:hAnsiTheme="minorHAnsi" w:cstheme="minorBidi"/>
          <w:color w:val="000000" w:themeColor="text1"/>
          <w:sz w:val="32"/>
          <w:szCs w:val="32"/>
        </w:rPr>
      </w:pPr>
      <w:bookmarkStart w:id="20" w:name="_Toc1684919708"/>
      <w:r>
        <w:rPr>
          <w:rFonts w:asciiTheme="minorHAnsi" w:hAnsiTheme="minorHAnsi" w:cstheme="minorBidi"/>
          <w:color w:val="000000" w:themeColor="text1"/>
          <w:sz w:val="32"/>
          <w:szCs w:val="32"/>
        </w:rPr>
        <w:t>Verhaltensdiagramme (Kommunikationsdiagramme)</w:t>
      </w:r>
      <w:bookmarkEnd w:id="20"/>
    </w:p>
    <w:p w14:paraId="79A3D85A" w14:textId="77777777" w:rsidR="007E0B93" w:rsidRDefault="007E0B93" w:rsidP="007E0B93"/>
    <w:p w14:paraId="1DAFECE2" w14:textId="78BCEA7A" w:rsidR="007E0B93" w:rsidRDefault="007E0B93" w:rsidP="007E0B93">
      <w:r>
        <w:rPr>
          <w:noProof/>
        </w:rPr>
        <w:lastRenderedPageBreak/>
        <w:drawing>
          <wp:inline distT="0" distB="0" distL="0" distR="0" wp14:anchorId="18231BE2" wp14:editId="0A21D347">
            <wp:extent cx="5760720" cy="6543675"/>
            <wp:effectExtent l="0" t="0" r="0" b="9525"/>
            <wp:docPr id="790721459" name="Grafik 14" descr="Ein Bild, das Text, Diagramm, paralle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721459" name="Grafik 14" descr="Ein Bild, das Text, Diagramm, parallel, Schrift enthält.&#10;&#10;Automatisch generierte Beschreibu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60720" cy="6543675"/>
                    </a:xfrm>
                    <a:prstGeom prst="rect">
                      <a:avLst/>
                    </a:prstGeom>
                    <a:noFill/>
                    <a:ln>
                      <a:noFill/>
                    </a:ln>
                  </pic:spPr>
                </pic:pic>
              </a:graphicData>
            </a:graphic>
          </wp:inline>
        </w:drawing>
      </w:r>
    </w:p>
    <w:p w14:paraId="011F5B12" w14:textId="0A628153" w:rsidR="007E0B93" w:rsidRDefault="007E0B93" w:rsidP="007E0B93">
      <w:r>
        <w:rPr>
          <w:noProof/>
        </w:rPr>
        <w:lastRenderedPageBreak/>
        <w:drawing>
          <wp:inline distT="0" distB="0" distL="0" distR="0" wp14:anchorId="15F16261" wp14:editId="4EB31113">
            <wp:extent cx="5760720" cy="3812540"/>
            <wp:effectExtent l="0" t="0" r="0" b="0"/>
            <wp:docPr id="993703607" name="Grafik 13"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703607" name="Grafik 13" descr="Ein Bild, das Text, Screenshot, Reihe, Schrift enthält.&#10;&#10;Automatisch generierte Beschreibu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3812540"/>
                    </a:xfrm>
                    <a:prstGeom prst="rect">
                      <a:avLst/>
                    </a:prstGeom>
                    <a:noFill/>
                    <a:ln>
                      <a:noFill/>
                    </a:ln>
                  </pic:spPr>
                </pic:pic>
              </a:graphicData>
            </a:graphic>
          </wp:inline>
        </w:drawing>
      </w:r>
    </w:p>
    <w:p w14:paraId="2AF56129" w14:textId="207B3467" w:rsidR="007E0B93" w:rsidRDefault="007E0B93" w:rsidP="007E0B93">
      <w:r>
        <w:rPr>
          <w:noProof/>
        </w:rPr>
        <w:drawing>
          <wp:inline distT="0" distB="0" distL="0" distR="0" wp14:anchorId="6857DC55" wp14:editId="46A2EE47">
            <wp:extent cx="5760720" cy="2750185"/>
            <wp:effectExtent l="0" t="0" r="0" b="0"/>
            <wp:docPr id="1138422990" name="Grafik 12" descr="Ein Bild, das Text, Screenshot, Quittung,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22990" name="Grafik 12" descr="Ein Bild, das Text, Screenshot, Quittung, Diagramm enthält.&#10;&#10;Automatisch generierte Beschreibu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0720" cy="2750185"/>
                    </a:xfrm>
                    <a:prstGeom prst="rect">
                      <a:avLst/>
                    </a:prstGeom>
                    <a:noFill/>
                    <a:ln>
                      <a:noFill/>
                    </a:ln>
                  </pic:spPr>
                </pic:pic>
              </a:graphicData>
            </a:graphic>
          </wp:inline>
        </w:drawing>
      </w:r>
    </w:p>
    <w:p w14:paraId="229D2E66" w14:textId="43E7721B" w:rsidR="007E0B93" w:rsidRDefault="007E0B93" w:rsidP="007E0B93">
      <w:r>
        <w:rPr>
          <w:noProof/>
        </w:rPr>
        <w:drawing>
          <wp:inline distT="0" distB="0" distL="0" distR="0" wp14:anchorId="0DAC9275" wp14:editId="739BF49A">
            <wp:extent cx="5760720" cy="1774190"/>
            <wp:effectExtent l="0" t="0" r="0" b="0"/>
            <wp:docPr id="2001825272" name="Grafik 11" descr="Ein Bild, das Diagramm, Reihe, Text,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825272" name="Grafik 11" descr="Ein Bild, das Diagramm, Reihe, Text, Plan enthält.&#10;&#10;Automatisch generierte Beschreibu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0720" cy="1774190"/>
                    </a:xfrm>
                    <a:prstGeom prst="rect">
                      <a:avLst/>
                    </a:prstGeom>
                    <a:noFill/>
                    <a:ln>
                      <a:noFill/>
                    </a:ln>
                  </pic:spPr>
                </pic:pic>
              </a:graphicData>
            </a:graphic>
          </wp:inline>
        </w:drawing>
      </w:r>
    </w:p>
    <w:p w14:paraId="0309CF7F" w14:textId="77777777" w:rsidR="007E0B93" w:rsidRDefault="007E0B93" w:rsidP="007E0B93"/>
    <w:p w14:paraId="2A69DB18" w14:textId="6069D37A" w:rsidR="007E0B93" w:rsidRDefault="007E0B93" w:rsidP="007E0B93">
      <w:r>
        <w:rPr>
          <w:noProof/>
        </w:rPr>
        <w:lastRenderedPageBreak/>
        <w:drawing>
          <wp:inline distT="0" distB="0" distL="0" distR="0" wp14:anchorId="307B435C" wp14:editId="4103BDD8">
            <wp:extent cx="5760720" cy="2496185"/>
            <wp:effectExtent l="0" t="0" r="0" b="0"/>
            <wp:docPr id="1317457348" name="Grafik 10" descr="Ein Bild, das Text, Diagramm, Reihe, Qui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57348" name="Grafik 10" descr="Ein Bild, das Text, Diagramm, Reihe, Quittung enthält.&#10;&#10;Automatisch generierte Beschreibu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60720" cy="2496185"/>
                    </a:xfrm>
                    <a:prstGeom prst="rect">
                      <a:avLst/>
                    </a:prstGeom>
                    <a:noFill/>
                    <a:ln>
                      <a:noFill/>
                    </a:ln>
                  </pic:spPr>
                </pic:pic>
              </a:graphicData>
            </a:graphic>
          </wp:inline>
        </w:drawing>
      </w:r>
    </w:p>
    <w:p w14:paraId="3A070066" w14:textId="59786AC7" w:rsidR="007E0B93" w:rsidRDefault="007E0B93" w:rsidP="007E0B93">
      <w:r>
        <w:rPr>
          <w:noProof/>
        </w:rPr>
        <w:drawing>
          <wp:inline distT="0" distB="0" distL="0" distR="0" wp14:anchorId="03D3E463" wp14:editId="4796D1B9">
            <wp:extent cx="5760720" cy="2153285"/>
            <wp:effectExtent l="0" t="0" r="0" b="0"/>
            <wp:docPr id="1248165920" name="Grafik 9" descr="Ein Bild, das Diagramm, Reihe, Text,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165920" name="Grafik 9" descr="Ein Bild, das Diagramm, Reihe, Text, parallel enthält.&#10;&#10;Automatisch generierte Beschreibu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60720" cy="2153285"/>
                    </a:xfrm>
                    <a:prstGeom prst="rect">
                      <a:avLst/>
                    </a:prstGeom>
                    <a:noFill/>
                    <a:ln>
                      <a:noFill/>
                    </a:ln>
                  </pic:spPr>
                </pic:pic>
              </a:graphicData>
            </a:graphic>
          </wp:inline>
        </w:drawing>
      </w:r>
    </w:p>
    <w:p w14:paraId="39A725A1" w14:textId="3FE11AE2" w:rsidR="007E0B93" w:rsidRDefault="007E0B93" w:rsidP="007E0B93">
      <w:r>
        <w:rPr>
          <w:noProof/>
        </w:rPr>
        <w:drawing>
          <wp:inline distT="0" distB="0" distL="0" distR="0" wp14:anchorId="72ED53C6" wp14:editId="7FF88044">
            <wp:extent cx="5760720" cy="2206625"/>
            <wp:effectExtent l="0" t="0" r="0" b="3175"/>
            <wp:docPr id="575838499" name="Grafik 8" descr="Ein Bild, das Text, Diagramm,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38499" name="Grafik 8" descr="Ein Bild, das Text, Diagramm, Reihe, Schrift enthält.&#10;&#10;Automatisch generierte Beschreibu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60720" cy="2206625"/>
                    </a:xfrm>
                    <a:prstGeom prst="rect">
                      <a:avLst/>
                    </a:prstGeom>
                    <a:noFill/>
                    <a:ln>
                      <a:noFill/>
                    </a:ln>
                  </pic:spPr>
                </pic:pic>
              </a:graphicData>
            </a:graphic>
          </wp:inline>
        </w:drawing>
      </w:r>
    </w:p>
    <w:p w14:paraId="5C5B681B" w14:textId="77777777" w:rsidR="007E0B93" w:rsidRDefault="007E0B93" w:rsidP="007E0B93">
      <w:bookmarkStart w:id="21" w:name="_Toc1216858033"/>
    </w:p>
    <w:p w14:paraId="39B5ACC0" w14:textId="1599D37A" w:rsidR="007E0B93" w:rsidRDefault="007E0B93" w:rsidP="007E0B93">
      <w:r>
        <w:rPr>
          <w:noProof/>
        </w:rPr>
        <w:lastRenderedPageBreak/>
        <w:drawing>
          <wp:inline distT="0" distB="0" distL="0" distR="0" wp14:anchorId="15B3BA69" wp14:editId="7B5DBDA4">
            <wp:extent cx="5760720" cy="2666365"/>
            <wp:effectExtent l="0" t="0" r="0" b="635"/>
            <wp:docPr id="648112849" name="Grafik 7" descr="Ein Bild, das Diagramm, Reihe, Screenshot,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112849" name="Grafik 7" descr="Ein Bild, das Diagramm, Reihe, Screenshot, Plan enthält.&#10;&#10;Automatisch generierte Beschreibu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60720" cy="2666365"/>
                    </a:xfrm>
                    <a:prstGeom prst="rect">
                      <a:avLst/>
                    </a:prstGeom>
                    <a:noFill/>
                    <a:ln>
                      <a:noFill/>
                    </a:ln>
                  </pic:spPr>
                </pic:pic>
              </a:graphicData>
            </a:graphic>
          </wp:inline>
        </w:drawing>
      </w:r>
    </w:p>
    <w:p w14:paraId="09B10C88" w14:textId="77777777" w:rsidR="007E0B93" w:rsidRDefault="007E0B93" w:rsidP="007E0B93"/>
    <w:p w14:paraId="683A7B85" w14:textId="5181555B" w:rsidR="007E0B93" w:rsidRDefault="007E0B93" w:rsidP="007E0B93">
      <w:r>
        <w:rPr>
          <w:noProof/>
        </w:rPr>
        <w:drawing>
          <wp:inline distT="0" distB="0" distL="0" distR="0" wp14:anchorId="2B02FBC7" wp14:editId="5641300B">
            <wp:extent cx="5760720" cy="2621915"/>
            <wp:effectExtent l="0" t="0" r="0" b="6985"/>
            <wp:docPr id="638644219" name="Grafik 6" descr="Ein Bild, das Text, Diagramm,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644219" name="Grafik 6" descr="Ein Bild, das Text, Diagramm, Reihe, Screenshot enthält.&#10;&#10;Automatisch generierte Beschreibu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60720" cy="2621915"/>
                    </a:xfrm>
                    <a:prstGeom prst="rect">
                      <a:avLst/>
                    </a:prstGeom>
                    <a:noFill/>
                    <a:ln>
                      <a:noFill/>
                    </a:ln>
                  </pic:spPr>
                </pic:pic>
              </a:graphicData>
            </a:graphic>
          </wp:inline>
        </w:drawing>
      </w:r>
    </w:p>
    <w:p w14:paraId="26A18D69" w14:textId="5582A12B" w:rsidR="007E0B93" w:rsidRDefault="007E0B93" w:rsidP="007E0B93">
      <w:r>
        <w:rPr>
          <w:noProof/>
        </w:rPr>
        <w:lastRenderedPageBreak/>
        <w:drawing>
          <wp:inline distT="0" distB="0" distL="0" distR="0" wp14:anchorId="2C81CC86" wp14:editId="1DDCEC64">
            <wp:extent cx="4914900" cy="3589020"/>
            <wp:effectExtent l="0" t="0" r="0" b="0"/>
            <wp:docPr id="935652728" name="Grafik 5" descr="Ein Bild, das Text, Diagramm,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52728" name="Grafik 5" descr="Ein Bild, das Text, Diagramm, Reihe, Screenshot enthält.&#10;&#10;Automatisch generierte Beschreibu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14900" cy="3589020"/>
                    </a:xfrm>
                    <a:prstGeom prst="rect">
                      <a:avLst/>
                    </a:prstGeom>
                    <a:noFill/>
                    <a:ln>
                      <a:noFill/>
                    </a:ln>
                  </pic:spPr>
                </pic:pic>
              </a:graphicData>
            </a:graphic>
          </wp:inline>
        </w:drawing>
      </w:r>
    </w:p>
    <w:p w14:paraId="1EBAC4CC" w14:textId="77777777" w:rsidR="007E0B93" w:rsidRDefault="007E0B93" w:rsidP="007E0B93">
      <w:pPr>
        <w:spacing w:after="0"/>
        <w:sectPr w:rsidR="007E0B93" w:rsidSect="007E0B93">
          <w:pgSz w:w="11906" w:h="16838"/>
          <w:pgMar w:top="1417" w:right="1417" w:bottom="1134" w:left="1417" w:header="708" w:footer="708" w:gutter="0"/>
          <w:cols w:space="720"/>
        </w:sectPr>
      </w:pPr>
    </w:p>
    <w:p w14:paraId="7E1C7CCE" w14:textId="60C6AB19" w:rsidR="007E0B93" w:rsidRDefault="007E0B93" w:rsidP="007E0B93">
      <w:pPr>
        <w:pStyle w:val="berschrift2"/>
        <w:rPr>
          <w:rFonts w:asciiTheme="minorHAnsi" w:hAnsiTheme="minorHAnsi" w:cstheme="minorBidi"/>
          <w:color w:val="auto"/>
          <w:sz w:val="32"/>
          <w:szCs w:val="32"/>
        </w:rPr>
      </w:pPr>
      <w:r>
        <w:rPr>
          <w:noProof/>
        </w:rPr>
        <w:lastRenderedPageBreak/>
        <w:drawing>
          <wp:inline distT="0" distB="0" distL="0" distR="0" wp14:anchorId="0A8FF23F" wp14:editId="3F657C5D">
            <wp:extent cx="5760720" cy="1759585"/>
            <wp:effectExtent l="0" t="0" r="0" b="0"/>
            <wp:docPr id="1198007256" name="Grafik 4" descr="Ein Bild, das Text, Reihe, Diagramm,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07256" name="Grafik 4" descr="Ein Bild, das Text, Reihe, Diagramm, Screenshot enthält.&#10;&#10;Automatisch generierte Beschreibu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60720" cy="1759585"/>
                    </a:xfrm>
                    <a:prstGeom prst="rect">
                      <a:avLst/>
                    </a:prstGeom>
                    <a:noFill/>
                    <a:ln>
                      <a:noFill/>
                    </a:ln>
                  </pic:spPr>
                </pic:pic>
              </a:graphicData>
            </a:graphic>
          </wp:inline>
        </w:drawing>
      </w:r>
    </w:p>
    <w:p w14:paraId="25ECDB9B" w14:textId="77777777" w:rsidR="007E0B93" w:rsidRDefault="007E0B93" w:rsidP="007E0B93">
      <w:pPr>
        <w:pStyle w:val="berschrift2"/>
        <w:rPr>
          <w:rFonts w:asciiTheme="minorHAnsi" w:hAnsiTheme="minorHAnsi" w:cstheme="minorBidi"/>
          <w:color w:val="auto"/>
          <w:sz w:val="32"/>
          <w:szCs w:val="32"/>
        </w:rPr>
      </w:pPr>
    </w:p>
    <w:p w14:paraId="0AB18B06" w14:textId="330478CB" w:rsidR="007E0B93" w:rsidRDefault="007E0B93" w:rsidP="007E0B93">
      <w:r>
        <w:rPr>
          <w:noProof/>
        </w:rPr>
        <w:drawing>
          <wp:inline distT="0" distB="0" distL="0" distR="0" wp14:anchorId="4F4D0BE4" wp14:editId="3360D2EE">
            <wp:extent cx="5760720" cy="1762125"/>
            <wp:effectExtent l="0" t="0" r="0" b="9525"/>
            <wp:docPr id="829108649" name="Grafik 3" descr="Ein Bild, das Text, Reihe, Diagramm,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08649" name="Grafik 3" descr="Ein Bild, das Text, Reihe, Diagramm, Schrift enthält.&#10;&#10;Automatisch generierte Beschreibu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60720" cy="1762125"/>
                    </a:xfrm>
                    <a:prstGeom prst="rect">
                      <a:avLst/>
                    </a:prstGeom>
                    <a:noFill/>
                    <a:ln>
                      <a:noFill/>
                    </a:ln>
                  </pic:spPr>
                </pic:pic>
              </a:graphicData>
            </a:graphic>
          </wp:inline>
        </w:drawing>
      </w:r>
    </w:p>
    <w:p w14:paraId="582F241E" w14:textId="77777777" w:rsidR="007E0B93" w:rsidRDefault="007E0B93" w:rsidP="007E0B93">
      <w:pPr>
        <w:pStyle w:val="berschrift2"/>
        <w:rPr>
          <w:rFonts w:asciiTheme="minorHAnsi" w:hAnsiTheme="minorHAnsi" w:cstheme="minorBidi"/>
          <w:color w:val="auto"/>
          <w:sz w:val="32"/>
          <w:szCs w:val="32"/>
        </w:rPr>
      </w:pPr>
    </w:p>
    <w:p w14:paraId="238982EB" w14:textId="3F4A5D5C" w:rsidR="007E0B93" w:rsidRDefault="007E0B93" w:rsidP="007E0B93">
      <w:r>
        <w:rPr>
          <w:noProof/>
        </w:rPr>
        <w:drawing>
          <wp:inline distT="0" distB="0" distL="0" distR="0" wp14:anchorId="59CDFBB9" wp14:editId="2488B174">
            <wp:extent cx="5760720" cy="1786255"/>
            <wp:effectExtent l="0" t="0" r="0" b="4445"/>
            <wp:docPr id="1703210656" name="Grafik 2" descr="Ein Bild, das Text, Reihe, Diagramm,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210656" name="Grafik 2" descr="Ein Bild, das Text, Reihe, Diagramm, Screenshot enthält.&#10;&#10;Automatisch generierte Beschreibu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60720" cy="1786255"/>
                    </a:xfrm>
                    <a:prstGeom prst="rect">
                      <a:avLst/>
                    </a:prstGeom>
                    <a:noFill/>
                    <a:ln>
                      <a:noFill/>
                    </a:ln>
                  </pic:spPr>
                </pic:pic>
              </a:graphicData>
            </a:graphic>
          </wp:inline>
        </w:drawing>
      </w:r>
    </w:p>
    <w:p w14:paraId="6D703A0D" w14:textId="77777777" w:rsidR="007E0B93" w:rsidRDefault="007E0B93" w:rsidP="007E0B93">
      <w:pPr>
        <w:pStyle w:val="berschrift2"/>
        <w:rPr>
          <w:rFonts w:asciiTheme="minorHAnsi" w:hAnsiTheme="minorHAnsi" w:cstheme="minorBidi"/>
          <w:color w:val="auto"/>
          <w:sz w:val="32"/>
          <w:szCs w:val="32"/>
        </w:rPr>
      </w:pPr>
      <w:r>
        <w:rPr>
          <w:rFonts w:asciiTheme="minorHAnsi" w:hAnsiTheme="minorHAnsi" w:cstheme="minorBidi"/>
          <w:color w:val="auto"/>
          <w:sz w:val="32"/>
          <w:szCs w:val="32"/>
        </w:rPr>
        <w:t>Funktionalitätsplanung</w:t>
      </w:r>
      <w:bookmarkEnd w:id="21"/>
    </w:p>
    <w:tbl>
      <w:tblPr>
        <w:tblStyle w:val="Tabellenraster"/>
        <w:tblpPr w:leftFromText="141" w:rightFromText="141" w:vertAnchor="text" w:horzAnchor="margin" w:tblpY="427"/>
        <w:tblW w:w="9315" w:type="dxa"/>
        <w:tblLayout w:type="fixed"/>
        <w:tblLook w:val="04A0" w:firstRow="1" w:lastRow="0" w:firstColumn="1" w:lastColumn="0" w:noHBand="0" w:noVBand="1"/>
      </w:tblPr>
      <w:tblGrid>
        <w:gridCol w:w="674"/>
        <w:gridCol w:w="1559"/>
        <w:gridCol w:w="1700"/>
        <w:gridCol w:w="1481"/>
        <w:gridCol w:w="1352"/>
        <w:gridCol w:w="1700"/>
        <w:gridCol w:w="849"/>
      </w:tblGrid>
      <w:tr w:rsidR="007E0B93" w14:paraId="02CC22FB" w14:textId="77777777" w:rsidTr="007E0B93">
        <w:trPr>
          <w:trHeight w:val="857"/>
        </w:trPr>
        <w:tc>
          <w:tcPr>
            <w:tcW w:w="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6FE5E9" w14:textId="77777777" w:rsidR="007E0B93" w:rsidRDefault="007E0B93">
            <w:pPr>
              <w:rPr>
                <w:rFonts w:cstheme="minorHAnsi"/>
                <w:b/>
              </w:rPr>
            </w:pPr>
            <w:r>
              <w:rPr>
                <w:rFonts w:cstheme="minorHAnsi"/>
                <w:b/>
              </w:rPr>
              <w:t>ID</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D3BF63" w14:textId="77777777" w:rsidR="007E0B93" w:rsidRDefault="007E0B93">
            <w:pPr>
              <w:jc w:val="center"/>
              <w:rPr>
                <w:rFonts w:cstheme="minorHAnsi"/>
                <w:b/>
              </w:rPr>
            </w:pPr>
            <w:r>
              <w:rPr>
                <w:rFonts w:cstheme="minorHAnsi"/>
                <w:b/>
              </w:rPr>
              <w:t>Funktionalität</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620518" w14:textId="77777777" w:rsidR="007E0B93" w:rsidRDefault="007E0B93">
            <w:pPr>
              <w:jc w:val="center"/>
              <w:rPr>
                <w:rFonts w:cstheme="minorHAnsi"/>
                <w:b/>
              </w:rPr>
            </w:pPr>
            <w:r>
              <w:rPr>
                <w:rFonts w:cstheme="minorHAnsi"/>
                <w:b/>
              </w:rPr>
              <w:t>Verantwortlicher</w:t>
            </w:r>
          </w:p>
        </w:tc>
        <w:tc>
          <w:tcPr>
            <w:tcW w:w="148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6A322D" w14:textId="77777777" w:rsidR="007E0B93" w:rsidRDefault="007E0B93">
            <w:pPr>
              <w:jc w:val="center"/>
              <w:rPr>
                <w:rFonts w:cstheme="minorHAnsi"/>
                <w:b/>
              </w:rPr>
            </w:pPr>
            <w:r>
              <w:rPr>
                <w:rFonts w:cstheme="minorHAnsi"/>
                <w:b/>
              </w:rPr>
              <w:t>Abhängige</w:t>
            </w:r>
          </w:p>
          <w:p w14:paraId="3A13B4A0" w14:textId="77777777" w:rsidR="007E0B93" w:rsidRDefault="007E0B93">
            <w:pPr>
              <w:jc w:val="center"/>
              <w:rPr>
                <w:rFonts w:cstheme="minorHAnsi"/>
                <w:b/>
              </w:rPr>
            </w:pPr>
            <w:r>
              <w:rPr>
                <w:rFonts w:cstheme="minorHAnsi"/>
                <w:b/>
              </w:rPr>
              <w:t>Funktionalitäten</w:t>
            </w:r>
          </w:p>
        </w:tc>
        <w:tc>
          <w:tcPr>
            <w:tcW w:w="135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053485" w14:textId="77777777" w:rsidR="007E0B93" w:rsidRDefault="007E0B93">
            <w:pPr>
              <w:jc w:val="center"/>
              <w:rPr>
                <w:rFonts w:cstheme="minorHAnsi"/>
                <w:b/>
              </w:rPr>
            </w:pPr>
            <w:r>
              <w:rPr>
                <w:rFonts w:cstheme="minorHAnsi"/>
                <w:b/>
              </w:rPr>
              <w:t>Verknüpfte</w:t>
            </w:r>
          </w:p>
          <w:p w14:paraId="5FBC965A" w14:textId="77777777" w:rsidR="007E0B93" w:rsidRDefault="007E0B93">
            <w:pPr>
              <w:jc w:val="center"/>
              <w:rPr>
                <w:rFonts w:cstheme="minorHAnsi"/>
                <w:b/>
              </w:rPr>
            </w:pPr>
            <w:r>
              <w:rPr>
                <w:rFonts w:cstheme="minorHAnsi"/>
                <w:b/>
              </w:rPr>
              <w:t>User-Stories</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E0D1D6" w14:textId="77777777" w:rsidR="007E0B93" w:rsidRDefault="007E0B93">
            <w:pPr>
              <w:jc w:val="center"/>
              <w:rPr>
                <w:rFonts w:cstheme="minorHAnsi"/>
                <w:b/>
              </w:rPr>
            </w:pPr>
            <w:r>
              <w:rPr>
                <w:rFonts w:cstheme="minorHAnsi"/>
                <w:b/>
              </w:rPr>
              <w:t>Quellcode-</w:t>
            </w:r>
          </w:p>
          <w:p w14:paraId="2BDEE219" w14:textId="77777777" w:rsidR="007E0B93" w:rsidRDefault="007E0B93">
            <w:pPr>
              <w:jc w:val="center"/>
              <w:rPr>
                <w:rFonts w:cstheme="minorHAnsi"/>
                <w:b/>
              </w:rPr>
            </w:pPr>
            <w:r>
              <w:rPr>
                <w:rFonts w:cstheme="minorHAnsi"/>
                <w:b/>
              </w:rPr>
              <w:t>referenz</w:t>
            </w:r>
          </w:p>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94AD61" w14:textId="77777777" w:rsidR="007E0B93" w:rsidRDefault="007E0B93">
            <w:pPr>
              <w:jc w:val="center"/>
              <w:rPr>
                <w:rFonts w:cstheme="minorHAnsi"/>
                <w:b/>
              </w:rPr>
            </w:pPr>
            <w:r>
              <w:rPr>
                <w:rFonts w:cstheme="minorHAnsi"/>
                <w:b/>
              </w:rPr>
              <w:t>Status</w:t>
            </w:r>
          </w:p>
        </w:tc>
      </w:tr>
      <w:tr w:rsidR="007E0B93" w14:paraId="0B9935FE"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C66A842" w14:textId="77777777" w:rsidR="007E0B93" w:rsidRDefault="007E0B93">
            <w:pPr>
              <w:rPr>
                <w:rFonts w:cstheme="minorHAnsi"/>
                <w:b/>
              </w:rPr>
            </w:pPr>
            <w:r>
              <w:rPr>
                <w:rFonts w:cstheme="minorHAnsi"/>
                <w:b/>
              </w:rPr>
              <w:t>1.</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951EB35" w14:textId="77777777" w:rsidR="007E0B93" w:rsidRDefault="007E0B93">
            <w:pPr>
              <w:rPr>
                <w:rFonts w:cstheme="minorHAnsi"/>
                <w:b/>
              </w:rPr>
            </w:pPr>
            <w:r>
              <w:rPr>
                <w:rFonts w:ascii="Carlito-Italic" w:hAnsi="Carlito-Italic" w:cs="Carlito-Italic"/>
                <w:i/>
                <w:iCs/>
              </w:rPr>
              <w:t>Lootboxen</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16B92B25"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58B8EA94"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490C1C30"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70A230E8"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3B1B76" w14:textId="77777777" w:rsidR="007E0B93" w:rsidRDefault="007E0B93">
            <w:pPr>
              <w:rPr>
                <w:rFonts w:cstheme="minorHAnsi"/>
              </w:rPr>
            </w:pPr>
            <w:r>
              <w:rPr>
                <w:rFonts w:cstheme="minorHAnsi"/>
              </w:rPr>
              <w:t>fertig</w:t>
            </w:r>
          </w:p>
        </w:tc>
      </w:tr>
      <w:tr w:rsidR="007E0B93" w14:paraId="311CB43C" w14:textId="77777777" w:rsidTr="007E0B93">
        <w:trPr>
          <w:trHeight w:val="551"/>
        </w:trPr>
        <w:tc>
          <w:tcPr>
            <w:tcW w:w="675" w:type="dxa"/>
            <w:tcBorders>
              <w:top w:val="single" w:sz="4" w:space="0" w:color="auto"/>
              <w:left w:val="single" w:sz="4" w:space="0" w:color="auto"/>
              <w:bottom w:val="single" w:sz="4" w:space="0" w:color="auto"/>
              <w:right w:val="single" w:sz="4" w:space="0" w:color="auto"/>
            </w:tcBorders>
            <w:hideMark/>
          </w:tcPr>
          <w:p w14:paraId="0FB906A0" w14:textId="77777777" w:rsidR="007E0B93" w:rsidRDefault="007E0B93">
            <w:pPr>
              <w:rPr>
                <w:rFonts w:cstheme="minorHAnsi"/>
              </w:rPr>
            </w:pPr>
            <w:r>
              <w:rPr>
                <w:rFonts w:cstheme="minorHAnsi"/>
              </w:rPr>
              <w:t>1.1</w:t>
            </w:r>
          </w:p>
        </w:tc>
        <w:tc>
          <w:tcPr>
            <w:tcW w:w="1560" w:type="dxa"/>
            <w:tcBorders>
              <w:top w:val="single" w:sz="4" w:space="0" w:color="auto"/>
              <w:left w:val="single" w:sz="4" w:space="0" w:color="auto"/>
              <w:bottom w:val="single" w:sz="4" w:space="0" w:color="auto"/>
              <w:right w:val="single" w:sz="4" w:space="0" w:color="auto"/>
            </w:tcBorders>
            <w:hideMark/>
          </w:tcPr>
          <w:p w14:paraId="483FE830" w14:textId="77777777" w:rsidR="007E0B93" w:rsidRDefault="007E0B93">
            <w:pPr>
              <w:rPr>
                <w:rFonts w:cstheme="minorHAnsi"/>
              </w:rPr>
            </w:pPr>
            <w:r>
              <w:rPr>
                <w:rFonts w:cstheme="minorHAnsi"/>
              </w:rPr>
              <w:t>Backend</w:t>
            </w:r>
          </w:p>
        </w:tc>
        <w:tc>
          <w:tcPr>
            <w:tcW w:w="1701" w:type="dxa"/>
            <w:tcBorders>
              <w:top w:val="single" w:sz="4" w:space="0" w:color="auto"/>
              <w:left w:val="single" w:sz="4" w:space="0" w:color="auto"/>
              <w:bottom w:val="single" w:sz="4" w:space="0" w:color="auto"/>
              <w:right w:val="single" w:sz="4" w:space="0" w:color="auto"/>
            </w:tcBorders>
            <w:hideMark/>
          </w:tcPr>
          <w:p w14:paraId="56BB5EE4" w14:textId="77777777" w:rsidR="007E0B93" w:rsidRDefault="007E0B93">
            <w:pPr>
              <w:rPr>
                <w:rFonts w:cstheme="minorHAnsi"/>
              </w:rPr>
            </w:pPr>
            <w:r>
              <w:rPr>
                <w:rFonts w:cstheme="minorHAnsi"/>
              </w:rPr>
              <w:t>Danny Nasra</w:t>
            </w:r>
          </w:p>
        </w:tc>
        <w:tc>
          <w:tcPr>
            <w:tcW w:w="1482" w:type="dxa"/>
            <w:tcBorders>
              <w:top w:val="single" w:sz="4" w:space="0" w:color="auto"/>
              <w:left w:val="single" w:sz="4" w:space="0" w:color="auto"/>
              <w:bottom w:val="single" w:sz="4" w:space="0" w:color="auto"/>
              <w:right w:val="single" w:sz="4" w:space="0" w:color="auto"/>
            </w:tcBorders>
            <w:hideMark/>
          </w:tcPr>
          <w:p w14:paraId="6D34286B" w14:textId="77777777" w:rsidR="007E0B93" w:rsidRDefault="007E0B93">
            <w:pPr>
              <w:rPr>
                <w:rFonts w:cstheme="minorHAnsi"/>
              </w:rPr>
            </w:pPr>
            <w:r>
              <w:rPr>
                <w:rFonts w:cstheme="minorHAnsi"/>
              </w:rPr>
              <w:t>1.2</w:t>
            </w:r>
          </w:p>
        </w:tc>
        <w:tc>
          <w:tcPr>
            <w:tcW w:w="1353" w:type="dxa"/>
            <w:tcBorders>
              <w:top w:val="single" w:sz="4" w:space="0" w:color="auto"/>
              <w:left w:val="single" w:sz="4" w:space="0" w:color="auto"/>
              <w:bottom w:val="single" w:sz="4" w:space="0" w:color="auto"/>
              <w:right w:val="single" w:sz="4" w:space="0" w:color="auto"/>
            </w:tcBorders>
            <w:hideMark/>
          </w:tcPr>
          <w:p w14:paraId="04FF77AD" w14:textId="77777777" w:rsidR="007E0B93" w:rsidRDefault="007E0B93">
            <w:pPr>
              <w:rPr>
                <w:rFonts w:cstheme="minorHAnsi"/>
              </w:rPr>
            </w:pPr>
            <w:r>
              <w:rPr>
                <w:rFonts w:cstheme="minorHAnsi"/>
              </w:rPr>
              <w:t>1.1, 1.2, 1.3, 1.4, 1.5, 1.6</w:t>
            </w:r>
          </w:p>
        </w:tc>
        <w:tc>
          <w:tcPr>
            <w:tcW w:w="1701" w:type="dxa"/>
            <w:tcBorders>
              <w:top w:val="single" w:sz="4" w:space="0" w:color="auto"/>
              <w:left w:val="single" w:sz="4" w:space="0" w:color="auto"/>
              <w:bottom w:val="single" w:sz="4" w:space="0" w:color="auto"/>
              <w:right w:val="single" w:sz="4" w:space="0" w:color="auto"/>
            </w:tcBorders>
            <w:hideMark/>
          </w:tcPr>
          <w:p w14:paraId="579EE36A" w14:textId="77777777" w:rsidR="007E0B93" w:rsidRDefault="007E0B93">
            <w:pPr>
              <w:rPr>
                <w:rFonts w:cstheme="minorHAnsi"/>
              </w:rPr>
            </w:pPr>
            <w:r>
              <w:rPr>
                <w:rFonts w:cstheme="minorHAnsi"/>
              </w:rPr>
              <w:t>CardInstanceRepository,CardInstance,CardService,CardController</w:t>
            </w:r>
          </w:p>
        </w:tc>
        <w:tc>
          <w:tcPr>
            <w:tcW w:w="850" w:type="dxa"/>
            <w:tcBorders>
              <w:top w:val="single" w:sz="4" w:space="0" w:color="auto"/>
              <w:left w:val="single" w:sz="4" w:space="0" w:color="auto"/>
              <w:bottom w:val="single" w:sz="4" w:space="0" w:color="auto"/>
              <w:right w:val="single" w:sz="4" w:space="0" w:color="auto"/>
            </w:tcBorders>
            <w:hideMark/>
          </w:tcPr>
          <w:p w14:paraId="058742DC" w14:textId="77777777" w:rsidR="007E0B93" w:rsidRDefault="007E0B93">
            <w:pPr>
              <w:rPr>
                <w:rFonts w:cstheme="minorHAnsi"/>
              </w:rPr>
            </w:pPr>
            <w:r>
              <w:rPr>
                <w:rFonts w:cstheme="minorHAnsi"/>
              </w:rPr>
              <w:t>fertig</w:t>
            </w:r>
          </w:p>
        </w:tc>
      </w:tr>
      <w:tr w:rsidR="007E0B93" w14:paraId="4531CD9D" w14:textId="77777777" w:rsidTr="007E0B93">
        <w:trPr>
          <w:trHeight w:val="561"/>
        </w:trPr>
        <w:tc>
          <w:tcPr>
            <w:tcW w:w="675" w:type="dxa"/>
            <w:tcBorders>
              <w:top w:val="single" w:sz="4" w:space="0" w:color="auto"/>
              <w:left w:val="single" w:sz="4" w:space="0" w:color="auto"/>
              <w:bottom w:val="single" w:sz="4" w:space="0" w:color="auto"/>
              <w:right w:val="single" w:sz="4" w:space="0" w:color="auto"/>
            </w:tcBorders>
            <w:hideMark/>
          </w:tcPr>
          <w:p w14:paraId="353B321F" w14:textId="77777777" w:rsidR="007E0B93" w:rsidRDefault="007E0B93">
            <w:pPr>
              <w:rPr>
                <w:rFonts w:cstheme="minorHAnsi"/>
              </w:rPr>
            </w:pPr>
            <w:r>
              <w:rPr>
                <w:rFonts w:cstheme="minorHAnsi"/>
              </w:rPr>
              <w:t>1.2</w:t>
            </w:r>
          </w:p>
        </w:tc>
        <w:tc>
          <w:tcPr>
            <w:tcW w:w="1560" w:type="dxa"/>
            <w:tcBorders>
              <w:top w:val="single" w:sz="4" w:space="0" w:color="auto"/>
              <w:left w:val="single" w:sz="4" w:space="0" w:color="auto"/>
              <w:bottom w:val="single" w:sz="4" w:space="0" w:color="auto"/>
              <w:right w:val="single" w:sz="4" w:space="0" w:color="auto"/>
            </w:tcBorders>
            <w:hideMark/>
          </w:tcPr>
          <w:p w14:paraId="3AFE9E50" w14:textId="77777777" w:rsidR="007E0B93" w:rsidRDefault="007E0B93">
            <w:pPr>
              <w:rPr>
                <w:rFonts w:cstheme="minorHAnsi"/>
              </w:rPr>
            </w:pPr>
            <w:r>
              <w:rPr>
                <w:rFonts w:cstheme="minorHAnsi"/>
              </w:rPr>
              <w:t>frontend</w:t>
            </w:r>
          </w:p>
        </w:tc>
        <w:tc>
          <w:tcPr>
            <w:tcW w:w="1701" w:type="dxa"/>
            <w:tcBorders>
              <w:top w:val="single" w:sz="4" w:space="0" w:color="auto"/>
              <w:left w:val="single" w:sz="4" w:space="0" w:color="auto"/>
              <w:bottom w:val="single" w:sz="4" w:space="0" w:color="auto"/>
              <w:right w:val="single" w:sz="4" w:space="0" w:color="auto"/>
            </w:tcBorders>
          </w:tcPr>
          <w:p w14:paraId="550C2EBD" w14:textId="77777777" w:rsidR="007E0B93" w:rsidRDefault="007E0B93">
            <w:pPr>
              <w:rPr>
                <w:rFonts w:cstheme="minorHAnsi"/>
              </w:rPr>
            </w:pPr>
            <w:r>
              <w:rPr>
                <w:rFonts w:cstheme="minorHAnsi"/>
              </w:rPr>
              <w:t>Saman Schero</w:t>
            </w:r>
          </w:p>
          <w:p w14:paraId="4F69F408"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hideMark/>
          </w:tcPr>
          <w:p w14:paraId="2EC3BBE9" w14:textId="77777777" w:rsidR="007E0B93" w:rsidRDefault="007E0B93">
            <w:pPr>
              <w:rPr>
                <w:rFonts w:cstheme="minorHAnsi"/>
              </w:rPr>
            </w:pPr>
            <w:r>
              <w:rPr>
                <w:rFonts w:cstheme="minorHAnsi"/>
              </w:rPr>
              <w:t>1.1</w:t>
            </w:r>
          </w:p>
        </w:tc>
        <w:tc>
          <w:tcPr>
            <w:tcW w:w="1353" w:type="dxa"/>
            <w:tcBorders>
              <w:top w:val="single" w:sz="4" w:space="0" w:color="auto"/>
              <w:left w:val="single" w:sz="4" w:space="0" w:color="auto"/>
              <w:bottom w:val="single" w:sz="4" w:space="0" w:color="auto"/>
              <w:right w:val="single" w:sz="4" w:space="0" w:color="auto"/>
            </w:tcBorders>
            <w:hideMark/>
          </w:tcPr>
          <w:p w14:paraId="260CADCA" w14:textId="77777777" w:rsidR="007E0B93" w:rsidRDefault="007E0B93">
            <w:pPr>
              <w:rPr>
                <w:rFonts w:cstheme="minorHAnsi"/>
              </w:rPr>
            </w:pPr>
            <w:r>
              <w:rPr>
                <w:rFonts w:cstheme="minorHAnsi"/>
              </w:rPr>
              <w:t>1.1, 1.2, 1.3, 1.4, 1.5, 1.6</w:t>
            </w:r>
          </w:p>
        </w:tc>
        <w:tc>
          <w:tcPr>
            <w:tcW w:w="1701" w:type="dxa"/>
            <w:tcBorders>
              <w:top w:val="single" w:sz="4" w:space="0" w:color="auto"/>
              <w:left w:val="single" w:sz="4" w:space="0" w:color="auto"/>
              <w:bottom w:val="single" w:sz="4" w:space="0" w:color="auto"/>
              <w:right w:val="single" w:sz="4" w:space="0" w:color="auto"/>
            </w:tcBorders>
            <w:hideMark/>
          </w:tcPr>
          <w:p w14:paraId="4F73F78C" w14:textId="77777777" w:rsidR="007E0B93" w:rsidRDefault="007E0B93">
            <w:r>
              <w:t>ShopPage.jsx</w:t>
            </w:r>
          </w:p>
        </w:tc>
        <w:tc>
          <w:tcPr>
            <w:tcW w:w="850" w:type="dxa"/>
            <w:tcBorders>
              <w:top w:val="single" w:sz="4" w:space="0" w:color="auto"/>
              <w:left w:val="single" w:sz="4" w:space="0" w:color="auto"/>
              <w:bottom w:val="single" w:sz="4" w:space="0" w:color="auto"/>
              <w:right w:val="single" w:sz="4" w:space="0" w:color="auto"/>
            </w:tcBorders>
            <w:hideMark/>
          </w:tcPr>
          <w:p w14:paraId="2EEC958B" w14:textId="77777777" w:rsidR="007E0B93" w:rsidRDefault="007E0B93">
            <w:pPr>
              <w:rPr>
                <w:rFonts w:cstheme="minorHAnsi"/>
              </w:rPr>
            </w:pPr>
            <w:r>
              <w:rPr>
                <w:rFonts w:cstheme="minorHAnsi"/>
              </w:rPr>
              <w:t>fertig</w:t>
            </w:r>
          </w:p>
        </w:tc>
      </w:tr>
      <w:tr w:rsidR="007E0B93" w14:paraId="47DC1429" w14:textId="77777777" w:rsidTr="007E0B93">
        <w:trPr>
          <w:trHeight w:val="276"/>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A9CAE4" w14:textId="77777777" w:rsidR="007E0B93" w:rsidRDefault="007E0B93">
            <w:pPr>
              <w:rPr>
                <w:rFonts w:cstheme="minorHAnsi"/>
                <w:b/>
              </w:rPr>
            </w:pPr>
            <w:r>
              <w:rPr>
                <w:rFonts w:cstheme="minorHAnsi"/>
                <w:b/>
              </w:rPr>
              <w:t>2.</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6D951E9" w14:textId="77777777" w:rsidR="007E0B93" w:rsidRDefault="007E0B93">
            <w:pPr>
              <w:rPr>
                <w:rFonts w:cstheme="minorHAnsi"/>
                <w:b/>
              </w:rPr>
            </w:pPr>
            <w:r>
              <w:rPr>
                <w:rFonts w:ascii="Carlito-Italic" w:hAnsi="Carlito-Italic" w:cs="Carlito-Italic"/>
                <w:i/>
                <w:iCs/>
              </w:rPr>
              <w:t>Chat</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3A28439E"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35B6D46C"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42000CC6"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16F6E418"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tcPr>
          <w:p w14:paraId="1899303B" w14:textId="77777777" w:rsidR="007E0B93" w:rsidRDefault="007E0B93"/>
        </w:tc>
      </w:tr>
      <w:tr w:rsidR="007E0B93" w14:paraId="3F696AA5" w14:textId="77777777" w:rsidTr="007E0B93">
        <w:trPr>
          <w:trHeight w:val="380"/>
        </w:trPr>
        <w:tc>
          <w:tcPr>
            <w:tcW w:w="675" w:type="dxa"/>
            <w:tcBorders>
              <w:top w:val="single" w:sz="4" w:space="0" w:color="auto"/>
              <w:left w:val="single" w:sz="4" w:space="0" w:color="auto"/>
              <w:bottom w:val="single" w:sz="4" w:space="0" w:color="auto"/>
              <w:right w:val="single" w:sz="4" w:space="0" w:color="auto"/>
            </w:tcBorders>
            <w:hideMark/>
          </w:tcPr>
          <w:p w14:paraId="60FE42BB" w14:textId="77777777" w:rsidR="007E0B93" w:rsidRDefault="007E0B93">
            <w:pPr>
              <w:rPr>
                <w:rFonts w:cstheme="minorHAnsi"/>
              </w:rPr>
            </w:pPr>
            <w:r>
              <w:rPr>
                <w:rFonts w:cstheme="minorHAnsi"/>
              </w:rPr>
              <w:lastRenderedPageBreak/>
              <w:t>2.1</w:t>
            </w:r>
          </w:p>
        </w:tc>
        <w:tc>
          <w:tcPr>
            <w:tcW w:w="1560" w:type="dxa"/>
            <w:tcBorders>
              <w:top w:val="single" w:sz="4" w:space="0" w:color="auto"/>
              <w:left w:val="single" w:sz="4" w:space="0" w:color="auto"/>
              <w:bottom w:val="single" w:sz="4" w:space="0" w:color="auto"/>
              <w:right w:val="single" w:sz="4" w:space="0" w:color="auto"/>
            </w:tcBorders>
            <w:hideMark/>
          </w:tcPr>
          <w:p w14:paraId="1552F7F9" w14:textId="77777777" w:rsidR="007E0B93" w:rsidRDefault="007E0B93">
            <w:pPr>
              <w:rPr>
                <w:rFonts w:cstheme="minorHAnsi"/>
              </w:rPr>
            </w:pPr>
            <w:r>
              <w:rPr>
                <w:rFonts w:cstheme="minorHAnsi"/>
              </w:rPr>
              <w:t>Backend</w:t>
            </w:r>
          </w:p>
        </w:tc>
        <w:tc>
          <w:tcPr>
            <w:tcW w:w="1701" w:type="dxa"/>
            <w:tcBorders>
              <w:top w:val="single" w:sz="4" w:space="0" w:color="auto"/>
              <w:left w:val="single" w:sz="4" w:space="0" w:color="auto"/>
              <w:bottom w:val="single" w:sz="4" w:space="0" w:color="auto"/>
              <w:right w:val="single" w:sz="4" w:space="0" w:color="auto"/>
            </w:tcBorders>
            <w:hideMark/>
          </w:tcPr>
          <w:p w14:paraId="2AFFBE7C" w14:textId="77777777" w:rsidR="007E0B93" w:rsidRDefault="007E0B93">
            <w:pPr>
              <w:rPr>
                <w:rFonts w:cstheme="minorHAnsi"/>
              </w:rPr>
            </w:pPr>
            <w:r>
              <w:rPr>
                <w:rFonts w:cstheme="minorHAnsi"/>
              </w:rPr>
              <w:t>Danny Nasra</w:t>
            </w:r>
          </w:p>
        </w:tc>
        <w:tc>
          <w:tcPr>
            <w:tcW w:w="1482" w:type="dxa"/>
            <w:tcBorders>
              <w:top w:val="single" w:sz="4" w:space="0" w:color="auto"/>
              <w:left w:val="single" w:sz="4" w:space="0" w:color="auto"/>
              <w:bottom w:val="single" w:sz="4" w:space="0" w:color="auto"/>
              <w:right w:val="single" w:sz="4" w:space="0" w:color="auto"/>
            </w:tcBorders>
            <w:hideMark/>
          </w:tcPr>
          <w:p w14:paraId="303B6946" w14:textId="77777777" w:rsidR="007E0B93" w:rsidRDefault="007E0B93">
            <w:pPr>
              <w:rPr>
                <w:rFonts w:cstheme="minorHAnsi"/>
              </w:rPr>
            </w:pPr>
            <w:r>
              <w:rPr>
                <w:rFonts w:cstheme="minorHAnsi"/>
              </w:rPr>
              <w:t>2.2</w:t>
            </w:r>
          </w:p>
        </w:tc>
        <w:tc>
          <w:tcPr>
            <w:tcW w:w="1353" w:type="dxa"/>
            <w:tcBorders>
              <w:top w:val="single" w:sz="4" w:space="0" w:color="auto"/>
              <w:left w:val="single" w:sz="4" w:space="0" w:color="auto"/>
              <w:bottom w:val="single" w:sz="4" w:space="0" w:color="auto"/>
              <w:right w:val="single" w:sz="4" w:space="0" w:color="auto"/>
            </w:tcBorders>
            <w:hideMark/>
          </w:tcPr>
          <w:p w14:paraId="72426E2E" w14:textId="77777777" w:rsidR="007E0B93" w:rsidRDefault="007E0B93">
            <w:pPr>
              <w:rPr>
                <w:rFonts w:cstheme="minorHAnsi"/>
              </w:rPr>
            </w:pPr>
            <w:r>
              <w:rPr>
                <w:rFonts w:cstheme="minorHAnsi"/>
              </w:rPr>
              <w:t>2.1, 2.2, 2.3, 2.4, 2.5, 2.6, 2.7</w:t>
            </w:r>
          </w:p>
        </w:tc>
        <w:tc>
          <w:tcPr>
            <w:tcW w:w="1701" w:type="dxa"/>
            <w:tcBorders>
              <w:top w:val="single" w:sz="4" w:space="0" w:color="auto"/>
              <w:left w:val="single" w:sz="4" w:space="0" w:color="auto"/>
              <w:bottom w:val="single" w:sz="4" w:space="0" w:color="auto"/>
              <w:right w:val="single" w:sz="4" w:space="0" w:color="auto"/>
            </w:tcBorders>
            <w:hideMark/>
          </w:tcPr>
          <w:p w14:paraId="7989CD0C" w14:textId="77777777" w:rsidR="007E0B93" w:rsidRDefault="007E0B93">
            <w:pPr>
              <w:rPr>
                <w:rFonts w:cstheme="minorHAnsi"/>
                <w:lang w:val="en-US"/>
              </w:rPr>
            </w:pPr>
            <w:r>
              <w:rPr>
                <w:rFonts w:cstheme="minorHAnsi"/>
                <w:lang w:val="en-US"/>
              </w:rPr>
              <w:t>Chat, ChatController,ChatService, ChatRepository, ChatMessage, ChatMessageRepository, ChatMessageDTO, Group, GroupDTO, GroupRepository</w:t>
            </w:r>
          </w:p>
        </w:tc>
        <w:tc>
          <w:tcPr>
            <w:tcW w:w="850" w:type="dxa"/>
            <w:tcBorders>
              <w:top w:val="single" w:sz="4" w:space="0" w:color="auto"/>
              <w:left w:val="single" w:sz="4" w:space="0" w:color="auto"/>
              <w:bottom w:val="single" w:sz="4" w:space="0" w:color="auto"/>
              <w:right w:val="single" w:sz="4" w:space="0" w:color="auto"/>
            </w:tcBorders>
            <w:hideMark/>
          </w:tcPr>
          <w:p w14:paraId="368C4CC1" w14:textId="77777777" w:rsidR="007E0B93" w:rsidRDefault="007E0B93">
            <w:r>
              <w:t>fertig</w:t>
            </w:r>
          </w:p>
        </w:tc>
      </w:tr>
      <w:tr w:rsidR="007E0B93" w14:paraId="4DE9B07E" w14:textId="77777777" w:rsidTr="007E0B93">
        <w:trPr>
          <w:trHeight w:val="380"/>
        </w:trPr>
        <w:tc>
          <w:tcPr>
            <w:tcW w:w="675" w:type="dxa"/>
            <w:tcBorders>
              <w:top w:val="single" w:sz="4" w:space="0" w:color="auto"/>
              <w:left w:val="single" w:sz="4" w:space="0" w:color="auto"/>
              <w:bottom w:val="single" w:sz="4" w:space="0" w:color="auto"/>
              <w:right w:val="single" w:sz="4" w:space="0" w:color="auto"/>
            </w:tcBorders>
            <w:hideMark/>
          </w:tcPr>
          <w:p w14:paraId="4A2D104F" w14:textId="77777777" w:rsidR="007E0B93" w:rsidRDefault="007E0B93">
            <w:pPr>
              <w:rPr>
                <w:rFonts w:cstheme="minorHAnsi"/>
              </w:rPr>
            </w:pPr>
            <w:r>
              <w:rPr>
                <w:rFonts w:cstheme="minorHAnsi"/>
              </w:rPr>
              <w:t>2.2</w:t>
            </w:r>
          </w:p>
        </w:tc>
        <w:tc>
          <w:tcPr>
            <w:tcW w:w="1560" w:type="dxa"/>
            <w:tcBorders>
              <w:top w:val="single" w:sz="4" w:space="0" w:color="auto"/>
              <w:left w:val="single" w:sz="4" w:space="0" w:color="auto"/>
              <w:bottom w:val="single" w:sz="4" w:space="0" w:color="auto"/>
              <w:right w:val="single" w:sz="4" w:space="0" w:color="auto"/>
            </w:tcBorders>
            <w:hideMark/>
          </w:tcPr>
          <w:p w14:paraId="3DD794C5" w14:textId="77777777" w:rsidR="007E0B93" w:rsidRDefault="007E0B93">
            <w:pPr>
              <w:rPr>
                <w:rFonts w:cstheme="minorHAnsi"/>
              </w:rPr>
            </w:pPr>
            <w:r>
              <w:rPr>
                <w:rFonts w:cstheme="minorHAnsi"/>
              </w:rPr>
              <w:t>Frontend</w:t>
            </w:r>
          </w:p>
        </w:tc>
        <w:tc>
          <w:tcPr>
            <w:tcW w:w="1701" w:type="dxa"/>
            <w:tcBorders>
              <w:top w:val="single" w:sz="4" w:space="0" w:color="auto"/>
              <w:left w:val="single" w:sz="4" w:space="0" w:color="auto"/>
              <w:bottom w:val="single" w:sz="4" w:space="0" w:color="auto"/>
              <w:right w:val="single" w:sz="4" w:space="0" w:color="auto"/>
            </w:tcBorders>
          </w:tcPr>
          <w:p w14:paraId="12731CE4" w14:textId="77777777" w:rsidR="007E0B93" w:rsidRDefault="007E0B93">
            <w:pPr>
              <w:rPr>
                <w:rFonts w:cstheme="minorHAnsi"/>
              </w:rPr>
            </w:pPr>
            <w:r>
              <w:rPr>
                <w:rFonts w:cstheme="minorHAnsi"/>
              </w:rPr>
              <w:t>Saman Schero</w:t>
            </w:r>
          </w:p>
          <w:p w14:paraId="652809B4"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hideMark/>
          </w:tcPr>
          <w:p w14:paraId="4C09250B" w14:textId="77777777" w:rsidR="007E0B93" w:rsidRDefault="007E0B93">
            <w:pPr>
              <w:rPr>
                <w:rFonts w:cstheme="minorHAnsi"/>
              </w:rPr>
            </w:pPr>
            <w:r>
              <w:rPr>
                <w:rFonts w:cstheme="minorHAnsi"/>
              </w:rPr>
              <w:t>2.1</w:t>
            </w:r>
          </w:p>
        </w:tc>
        <w:tc>
          <w:tcPr>
            <w:tcW w:w="1353" w:type="dxa"/>
            <w:tcBorders>
              <w:top w:val="single" w:sz="4" w:space="0" w:color="auto"/>
              <w:left w:val="single" w:sz="4" w:space="0" w:color="auto"/>
              <w:bottom w:val="single" w:sz="4" w:space="0" w:color="auto"/>
              <w:right w:val="single" w:sz="4" w:space="0" w:color="auto"/>
            </w:tcBorders>
            <w:hideMark/>
          </w:tcPr>
          <w:p w14:paraId="15DEEAFE" w14:textId="77777777" w:rsidR="007E0B93" w:rsidRDefault="007E0B93">
            <w:pPr>
              <w:rPr>
                <w:rFonts w:cstheme="minorHAnsi"/>
              </w:rPr>
            </w:pPr>
            <w:r>
              <w:rPr>
                <w:rFonts w:cstheme="minorHAnsi"/>
              </w:rPr>
              <w:t>1.1, 1.2, 1.3, 1.4, 1.5, 1.6</w:t>
            </w:r>
          </w:p>
        </w:tc>
        <w:tc>
          <w:tcPr>
            <w:tcW w:w="1701" w:type="dxa"/>
            <w:tcBorders>
              <w:top w:val="single" w:sz="4" w:space="0" w:color="auto"/>
              <w:left w:val="single" w:sz="4" w:space="0" w:color="auto"/>
              <w:bottom w:val="single" w:sz="4" w:space="0" w:color="auto"/>
              <w:right w:val="single" w:sz="4" w:space="0" w:color="auto"/>
            </w:tcBorders>
            <w:hideMark/>
          </w:tcPr>
          <w:p w14:paraId="23E9DD81" w14:textId="77777777" w:rsidR="007E0B93" w:rsidRDefault="007E0B93">
            <w:r>
              <w:t>ChatPage.jsx</w:t>
            </w:r>
          </w:p>
          <w:p w14:paraId="5DE35F6D" w14:textId="77777777" w:rsidR="007E0B93" w:rsidRDefault="007E0B93">
            <w:r>
              <w:t>ChatWindow.jsxCreateGroupForm.jsx</w:t>
            </w:r>
          </w:p>
          <w:p w14:paraId="76D0AFF6" w14:textId="77777777" w:rsidR="007E0B93" w:rsidRDefault="007E0B93">
            <w:r>
              <w:t>FriendListForChat.jsx</w:t>
            </w:r>
          </w:p>
        </w:tc>
        <w:tc>
          <w:tcPr>
            <w:tcW w:w="850" w:type="dxa"/>
            <w:tcBorders>
              <w:top w:val="single" w:sz="4" w:space="0" w:color="auto"/>
              <w:left w:val="single" w:sz="4" w:space="0" w:color="auto"/>
              <w:bottom w:val="single" w:sz="4" w:space="0" w:color="auto"/>
              <w:right w:val="single" w:sz="4" w:space="0" w:color="auto"/>
            </w:tcBorders>
            <w:hideMark/>
          </w:tcPr>
          <w:p w14:paraId="3EFB68A1" w14:textId="77777777" w:rsidR="007E0B93" w:rsidRDefault="007E0B93">
            <w:r>
              <w:t>fertig</w:t>
            </w:r>
          </w:p>
        </w:tc>
      </w:tr>
      <w:tr w:rsidR="007E0B93" w14:paraId="3EDB375F"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24C0F8" w14:textId="77777777" w:rsidR="007E0B93" w:rsidRDefault="007E0B93">
            <w:pPr>
              <w:rPr>
                <w:rFonts w:cstheme="minorHAnsi"/>
              </w:rPr>
            </w:pPr>
            <w:r>
              <w:rPr>
                <w:rFonts w:cstheme="minorHAnsi"/>
              </w:rPr>
              <w:t>3.</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20BB2DA" w14:textId="77777777" w:rsidR="007E0B93" w:rsidRDefault="007E0B93">
            <w:pPr>
              <w:rPr>
                <w:rFonts w:cstheme="minorHAnsi"/>
              </w:rPr>
            </w:pPr>
            <w:r>
              <w:rPr>
                <w:rFonts w:ascii="Carlito-Italic" w:hAnsi="Carlito-Italic" w:cs="Carlito-Italic"/>
                <w:i/>
                <w:iCs/>
              </w:rPr>
              <w:t>Leaderboard</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05D916FC"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74538774"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4380590A"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2DE49DB0"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tcPr>
          <w:p w14:paraId="36824699" w14:textId="77777777" w:rsidR="007E0B93" w:rsidRDefault="007E0B93">
            <w:pPr>
              <w:rPr>
                <w:rFonts w:cstheme="minorHAnsi"/>
              </w:rPr>
            </w:pPr>
          </w:p>
        </w:tc>
      </w:tr>
      <w:tr w:rsidR="007E0B93" w14:paraId="535C16FF"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E7FE8A" w14:textId="77777777" w:rsidR="007E0B93" w:rsidRDefault="007E0B93">
            <w:pPr>
              <w:rPr>
                <w:rFonts w:cstheme="minorHAnsi"/>
              </w:rPr>
            </w:pPr>
            <w:r>
              <w:rPr>
                <w:rFonts w:cstheme="minorHAnsi"/>
              </w:rPr>
              <w:t>3.1</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1CFBD4" w14:textId="77777777" w:rsidR="007E0B93" w:rsidRDefault="007E0B93">
            <w:pPr>
              <w:rPr>
                <w:rFonts w:ascii="Carlito-Italic" w:hAnsi="Carlito-Italic" w:cs="Carlito-Italic"/>
                <w:i/>
                <w:iCs/>
              </w:rPr>
            </w:pPr>
            <w:r>
              <w:rPr>
                <w:rFonts w:ascii="Carlito-Italic" w:hAnsi="Carlito-Italic" w:cs="Carlito-Italic"/>
                <w:i/>
                <w:iCs/>
              </w:rPr>
              <w:t>Back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F5CC0F" w14:textId="77777777" w:rsidR="007E0B93" w:rsidRDefault="007E0B93">
            <w:r>
              <w:t>Özgürcan Cevlani</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21F55" w14:textId="77777777" w:rsidR="007E0B93" w:rsidRDefault="007E0B93">
            <w:r>
              <w:t>3.2</w:t>
            </w: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98EF73" w14:textId="77777777" w:rsidR="007E0B93" w:rsidRDefault="007E0B93">
            <w:r>
              <w:t>3.1, 3.2, 3.3, 3.4</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26D403" w14:textId="77777777" w:rsidR="007E0B93" w:rsidRDefault="007E0B93">
            <w:pPr>
              <w:rPr>
                <w:lang w:val="en-US"/>
              </w:rPr>
            </w:pPr>
            <w:r>
              <w:rPr>
                <w:lang w:val="en-US"/>
              </w:rPr>
              <w:t>LeaderboardController.java, LeaderboardService.java, StatusUpdate.java</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A04AA2" w14:textId="77777777" w:rsidR="007E0B93" w:rsidRDefault="007E0B93">
            <w:r>
              <w:t>fertig</w:t>
            </w:r>
          </w:p>
        </w:tc>
      </w:tr>
      <w:tr w:rsidR="007E0B93" w14:paraId="07F98225"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EB0EEE" w14:textId="77777777" w:rsidR="007E0B93" w:rsidRDefault="007E0B93">
            <w:r>
              <w:t>3.2</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A86F37" w14:textId="77777777" w:rsidR="007E0B93" w:rsidRDefault="007E0B93">
            <w:pPr>
              <w:rPr>
                <w:rFonts w:ascii="Carlito-Italic" w:hAnsi="Carlito-Italic" w:cs="Carlito-Italic"/>
                <w:i/>
                <w:iCs/>
              </w:rPr>
            </w:pPr>
            <w:r>
              <w:rPr>
                <w:rFonts w:ascii="Carlito-Italic" w:hAnsi="Carlito-Italic" w:cs="Carlito-Italic"/>
                <w:i/>
                <w:iCs/>
              </w:rPr>
              <w:t>Front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F7801" w14:textId="77777777" w:rsidR="007E0B93" w:rsidRDefault="007E0B93">
            <w:r>
              <w:t>Beyza Alhanoglu</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6BB532" w14:textId="77777777" w:rsidR="007E0B93" w:rsidRDefault="007E0B93">
            <w:r>
              <w:t>3.1</w:t>
            </w: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134284" w14:textId="77777777" w:rsidR="007E0B93" w:rsidRDefault="007E0B93">
            <w:r>
              <w:t>3.1, 3.2, 3.3, 3.4</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EB8577" w14:textId="77777777" w:rsidR="007E0B93" w:rsidRDefault="007E0B93">
            <w:r>
              <w:t>LeaderboardPage.jsx</w:t>
            </w:r>
          </w:p>
          <w:p w14:paraId="3C6BF2F5" w14:textId="77777777" w:rsidR="007E0B93" w:rsidRDefault="007E0B93">
            <w:r>
              <w:t>LeaderboardPage.cs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547AD9" w14:textId="77777777" w:rsidR="007E0B93" w:rsidRDefault="007E0B93">
            <w:r>
              <w:t>fertig</w:t>
            </w:r>
          </w:p>
        </w:tc>
      </w:tr>
      <w:tr w:rsidR="007E0B93" w14:paraId="45969025"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027879" w14:textId="77777777" w:rsidR="007E0B93" w:rsidRDefault="007E0B93">
            <w:pPr>
              <w:rPr>
                <w:rFonts w:cstheme="minorHAnsi"/>
              </w:rPr>
            </w:pPr>
            <w:r>
              <w:rPr>
                <w:rFonts w:cstheme="minorHAnsi"/>
              </w:rPr>
              <w:t>4.</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D461D2" w14:textId="77777777" w:rsidR="007E0B93" w:rsidRDefault="007E0B93">
            <w:pPr>
              <w:rPr>
                <w:rFonts w:ascii="Carlito-Italic" w:hAnsi="Carlito-Italic" w:cs="Carlito-Italic"/>
                <w:i/>
                <w:iCs/>
              </w:rPr>
            </w:pPr>
            <w:r>
              <w:rPr>
                <w:rFonts w:ascii="Carlito-Italic" w:hAnsi="Carlito-Italic" w:cs="Carlito-Italic"/>
                <w:i/>
                <w:iCs/>
              </w:rPr>
              <w:t>Duell Herausforderungen</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3DB9810B"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10984EFA"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3E1A8757"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1AC6E921"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tcPr>
          <w:p w14:paraId="5BEA4644" w14:textId="77777777" w:rsidR="007E0B93" w:rsidRDefault="007E0B93">
            <w:pPr>
              <w:rPr>
                <w:rFonts w:cstheme="minorHAnsi"/>
              </w:rPr>
            </w:pPr>
          </w:p>
        </w:tc>
      </w:tr>
      <w:tr w:rsidR="007E0B93" w14:paraId="60BCDA4E"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24B56E" w14:textId="77777777" w:rsidR="007E0B93" w:rsidRDefault="007E0B93">
            <w:pPr>
              <w:rPr>
                <w:rFonts w:cstheme="minorHAnsi"/>
              </w:rPr>
            </w:pPr>
            <w:r>
              <w:rPr>
                <w:rFonts w:cstheme="minorHAnsi"/>
              </w:rPr>
              <w:t>4.1</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511C91" w14:textId="77777777" w:rsidR="007E0B93" w:rsidRDefault="007E0B93">
            <w:pPr>
              <w:rPr>
                <w:rFonts w:ascii="Carlito-Italic" w:hAnsi="Carlito-Italic" w:cs="Carlito-Italic"/>
                <w:i/>
                <w:iCs/>
              </w:rPr>
            </w:pPr>
            <w:r>
              <w:rPr>
                <w:rFonts w:ascii="Carlito-Italic" w:hAnsi="Carlito-Italic" w:cs="Carlito-Italic"/>
                <w:i/>
                <w:iCs/>
              </w:rPr>
              <w:t>Back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C1DE30" w14:textId="77777777" w:rsidR="007E0B93" w:rsidRDefault="007E0B93">
            <w:r>
              <w:t>Özgürcan Cevlani</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75A66B" w14:textId="77777777" w:rsidR="007E0B93" w:rsidRDefault="007E0B93">
            <w:r>
              <w:t>4.2</w:t>
            </w: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7DF538" w14:textId="77777777" w:rsidR="007E0B93" w:rsidRDefault="007E0B93">
            <w:r>
              <w:t>4.1, 4.2, 4.3, 4.4, 4.5, 4.6, 4.7, 4.8, 4.9, 4.10, 4.11, 4.12, 4.13</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352E7A" w14:textId="77777777" w:rsidR="007E0B93" w:rsidRDefault="007E0B93">
            <w:r>
              <w:t>HerausforderungController.java, HerausforderungService.java, Notification.java</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44C816" w14:textId="77777777" w:rsidR="007E0B93" w:rsidRDefault="007E0B93">
            <w:r>
              <w:t>fertig</w:t>
            </w:r>
          </w:p>
        </w:tc>
      </w:tr>
      <w:tr w:rsidR="007E0B93" w14:paraId="1207695A"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0FD07B" w14:textId="77777777" w:rsidR="007E0B93" w:rsidRDefault="007E0B93">
            <w:r>
              <w:t>4.2</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BDD8F9" w14:textId="77777777" w:rsidR="007E0B93" w:rsidRDefault="007E0B93">
            <w:pPr>
              <w:rPr>
                <w:rFonts w:ascii="Carlito-Italic" w:hAnsi="Carlito-Italic" w:cs="Carlito-Italic"/>
                <w:i/>
                <w:iCs/>
              </w:rPr>
            </w:pPr>
            <w:r>
              <w:rPr>
                <w:rFonts w:ascii="Carlito-Italic" w:hAnsi="Carlito-Italic" w:cs="Carlito-Italic"/>
                <w:i/>
                <w:iCs/>
              </w:rPr>
              <w:t>Front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399D94" w14:textId="77777777" w:rsidR="007E0B93" w:rsidRDefault="007E0B93">
            <w:r>
              <w:t>Beyza Alhanoglu</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5EF76E" w14:textId="77777777" w:rsidR="007E0B93" w:rsidRDefault="007E0B93">
            <w:r>
              <w:t>4.1</w:t>
            </w: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470770" w14:textId="77777777" w:rsidR="007E0B93" w:rsidRDefault="007E0B93">
            <w:r>
              <w:t>4.1, 4.2, 4.3, 4.4, 4.5, 4.6, 4.7, 4.8, 4.9, 4.10, 4.11, 4.12, 4.13</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50A50" w14:textId="77777777" w:rsidR="007E0B93" w:rsidRDefault="007E0B93">
            <w:pPr>
              <w:rPr>
                <w:lang w:val="en-US"/>
              </w:rPr>
            </w:pPr>
            <w:r>
              <w:rPr>
                <w:lang w:val="en-US"/>
              </w:rPr>
              <w:t>LeaderboardPage.jsx</w:t>
            </w:r>
          </w:p>
          <w:p w14:paraId="6899627F" w14:textId="77777777" w:rsidR="007E0B93" w:rsidRDefault="007E0B93">
            <w:pPr>
              <w:rPr>
                <w:lang w:val="en-US"/>
              </w:rPr>
            </w:pPr>
            <w:r>
              <w:rPr>
                <w:lang w:val="en-US"/>
              </w:rPr>
              <w:t>LeaderboardPage.css</w:t>
            </w:r>
          </w:p>
          <w:p w14:paraId="5F648E42" w14:textId="77777777" w:rsidR="007E0B93" w:rsidRDefault="007E0B93">
            <w:pPr>
              <w:rPr>
                <w:lang w:val="en-US"/>
              </w:rPr>
            </w:pPr>
            <w:r>
              <w:rPr>
                <w:lang w:val="en-US"/>
              </w:rPr>
              <w:t>GlobalNotification.jsx</w:t>
            </w:r>
          </w:p>
          <w:p w14:paraId="2FB257F0" w14:textId="77777777" w:rsidR="007E0B93" w:rsidRDefault="007E0B93">
            <w:pPr>
              <w:rPr>
                <w:lang w:val="en-US"/>
              </w:rPr>
            </w:pPr>
            <w:r>
              <w:rPr>
                <w:lang w:val="en-US"/>
              </w:rPr>
              <w:t>GlobalNotification.css</w:t>
            </w:r>
          </w:p>
          <w:p w14:paraId="67E4637C" w14:textId="77777777" w:rsidR="007E0B93" w:rsidRDefault="007E0B93">
            <w:pPr>
              <w:rPr>
                <w:lang w:val="en-US"/>
              </w:rPr>
            </w:pPr>
            <w:r>
              <w:rPr>
                <w:lang w:val="en-US"/>
              </w:rPr>
              <w:t>Notification.jsx</w:t>
            </w:r>
          </w:p>
          <w:p w14:paraId="3FC968F5" w14:textId="77777777" w:rsidR="007E0B93" w:rsidRDefault="007E0B93">
            <w:pPr>
              <w:rPr>
                <w:lang w:val="en-US"/>
              </w:rPr>
            </w:pPr>
            <w:r>
              <w:rPr>
                <w:lang w:val="en-US"/>
              </w:rPr>
              <w:t>Notification.css</w:t>
            </w:r>
          </w:p>
          <w:p w14:paraId="2CCC61D6" w14:textId="77777777" w:rsidR="007E0B93" w:rsidRDefault="007E0B93">
            <w:r>
              <w:t>WebSocketProvider.jsx</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D2189F" w14:textId="77777777" w:rsidR="007E0B93" w:rsidRDefault="007E0B93">
            <w:r>
              <w:t>fertig</w:t>
            </w:r>
          </w:p>
        </w:tc>
      </w:tr>
      <w:tr w:rsidR="007E0B93" w14:paraId="3D1A7C51"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1615027" w14:textId="77777777" w:rsidR="007E0B93" w:rsidRDefault="007E0B93">
            <w:pPr>
              <w:rPr>
                <w:rFonts w:cstheme="minorHAnsi"/>
              </w:rPr>
            </w:pPr>
            <w:r>
              <w:rPr>
                <w:rFonts w:cstheme="minorHAnsi"/>
              </w:rPr>
              <w:t>5.</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D4CB352" w14:textId="77777777" w:rsidR="007E0B93" w:rsidRDefault="007E0B93">
            <w:pPr>
              <w:rPr>
                <w:rFonts w:ascii="Carlito-Italic" w:hAnsi="Carlito-Italic" w:cs="Carlito-Italic"/>
                <w:i/>
                <w:iCs/>
              </w:rPr>
            </w:pPr>
            <w:r>
              <w:rPr>
                <w:rFonts w:ascii="Carlito-Italic" w:hAnsi="Carlito-Italic" w:cs="Carlito-Italic"/>
                <w:i/>
                <w:iCs/>
              </w:rPr>
              <w:t>Duell spielen</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128831C0"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0DE947E1"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49772DE6"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7C289C01"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tcPr>
          <w:p w14:paraId="3CF5CF32" w14:textId="77777777" w:rsidR="007E0B93" w:rsidRDefault="007E0B93"/>
        </w:tc>
      </w:tr>
      <w:tr w:rsidR="007E0B93" w14:paraId="5AC01C0B"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201062" w14:textId="77777777" w:rsidR="007E0B93" w:rsidRDefault="007E0B93">
            <w:pPr>
              <w:rPr>
                <w:rFonts w:cstheme="minorHAnsi"/>
              </w:rPr>
            </w:pPr>
            <w:r>
              <w:rPr>
                <w:rFonts w:cstheme="minorHAnsi"/>
              </w:rPr>
              <w:t>5.1</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215B17" w14:textId="77777777" w:rsidR="007E0B93" w:rsidRDefault="007E0B93">
            <w:pPr>
              <w:rPr>
                <w:rFonts w:ascii="Carlito-Italic" w:hAnsi="Carlito-Italic" w:cs="Carlito-Italic"/>
                <w:i/>
                <w:iCs/>
              </w:rPr>
            </w:pPr>
            <w:r>
              <w:rPr>
                <w:rFonts w:ascii="Carlito-Italic" w:hAnsi="Carlito-Italic" w:cs="Carlito-Italic"/>
                <w:i/>
                <w:iCs/>
              </w:rPr>
              <w:t>Deck auswähle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5BB052E0"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tcPr>
          <w:p w14:paraId="16684D32"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tcPr>
          <w:p w14:paraId="3A662745" w14:textId="77777777" w:rsidR="007E0B93" w:rsidRDefault="007E0B93">
            <w:r>
              <w:t>5.1.1, 5.1.2</w:t>
            </w:r>
          </w:p>
          <w:p w14:paraId="7BFD4D11" w14:textId="77777777" w:rsidR="007E0B93" w:rsidRDefault="007E0B93"/>
          <w:p w14:paraId="3F827E8F"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0C3E17AF"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1F3EFC" w14:textId="77777777" w:rsidR="007E0B93" w:rsidRDefault="007E0B93">
            <w:r>
              <w:t>Fertig</w:t>
            </w:r>
          </w:p>
        </w:tc>
      </w:tr>
      <w:tr w:rsidR="007E0B93" w14:paraId="4075050B"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00AB50" w14:textId="77777777" w:rsidR="007E0B93" w:rsidRDefault="007E0B93">
            <w:pPr>
              <w:rPr>
                <w:rFonts w:cstheme="minorHAnsi"/>
              </w:rPr>
            </w:pPr>
            <w:r>
              <w:rPr>
                <w:rFonts w:cstheme="minorHAnsi"/>
              </w:rPr>
              <w:t>5.1.1</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B8E353" w14:textId="77777777" w:rsidR="007E0B93" w:rsidRDefault="007E0B93">
            <w:pPr>
              <w:rPr>
                <w:rFonts w:ascii="Carlito-Italic" w:hAnsi="Carlito-Italic" w:cs="Carlito-Italic"/>
                <w:i/>
                <w:iCs/>
              </w:rPr>
            </w:pPr>
            <w:r>
              <w:rPr>
                <w:rFonts w:ascii="Carlito-Italic" w:hAnsi="Carlito-Italic" w:cs="Carlito-Italic"/>
                <w:i/>
                <w:iCs/>
              </w:rPr>
              <w:t>Back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2F590AA" w14:textId="77777777" w:rsidR="007E0B93" w:rsidRDefault="007E0B93">
            <w:pPr>
              <w:rPr>
                <w:rFonts w:cstheme="minorHAnsi"/>
              </w:rPr>
            </w:pPr>
            <w:r>
              <w:rPr>
                <w:rFonts w:cstheme="minorHAnsi"/>
              </w:rPr>
              <w:t>Soufian Khennousse</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tcPr>
          <w:p w14:paraId="61BB955C"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tcPr>
          <w:p w14:paraId="745DCED3" w14:textId="77777777" w:rsidR="007E0B93" w:rsidRDefault="007E0B93">
            <w:r>
              <w:t>5.1.1, 5.1.2</w:t>
            </w:r>
          </w:p>
          <w:p w14:paraId="4DD45DC7"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1E6F23" w14:textId="77777777" w:rsidR="007E0B93" w:rsidRDefault="007E0B93">
            <w:pPr>
              <w:rPr>
                <w:lang w:val="en-US"/>
              </w:rPr>
            </w:pPr>
            <w:r>
              <w:rPr>
                <w:lang w:val="en-US"/>
              </w:rPr>
              <w:t>Game, GameController, GameService, GameRepository, PlayerState, PlayerStateRepository, PlayerCard, PlayerCardRepository PlayerCardRepository</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59A755F" w14:textId="77777777" w:rsidR="007E0B93" w:rsidRDefault="007E0B93">
            <w:r>
              <w:t>Fertig</w:t>
            </w:r>
          </w:p>
          <w:p w14:paraId="61958750" w14:textId="77777777" w:rsidR="007E0B93" w:rsidRDefault="007E0B93"/>
        </w:tc>
      </w:tr>
      <w:tr w:rsidR="007E0B93" w14:paraId="502C6570"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4F4FEF" w14:textId="77777777" w:rsidR="007E0B93" w:rsidRDefault="007E0B93">
            <w:pPr>
              <w:rPr>
                <w:rFonts w:cstheme="minorHAnsi"/>
              </w:rPr>
            </w:pPr>
            <w:r>
              <w:rPr>
                <w:rFonts w:cstheme="minorHAnsi"/>
              </w:rPr>
              <w:t>5.1.2</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BA74F7" w14:textId="77777777" w:rsidR="007E0B93" w:rsidRDefault="007E0B93">
            <w:pPr>
              <w:rPr>
                <w:rFonts w:ascii="Carlito-Italic" w:hAnsi="Carlito-Italic" w:cs="Carlito-Italic"/>
                <w:i/>
                <w:iCs/>
              </w:rPr>
            </w:pPr>
            <w:r>
              <w:rPr>
                <w:rFonts w:ascii="Carlito-Italic" w:hAnsi="Carlito-Italic" w:cs="Carlito-Italic"/>
                <w:i/>
                <w:iCs/>
              </w:rPr>
              <w:t>Front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260C35" w14:textId="77777777" w:rsidR="007E0B93" w:rsidRDefault="007E0B93">
            <w:pPr>
              <w:rPr>
                <w:rFonts w:cstheme="minorHAnsi"/>
              </w:rPr>
            </w:pPr>
            <w:r>
              <w:rPr>
                <w:rFonts w:cstheme="minorHAnsi"/>
              </w:rPr>
              <w:t>Enes Coskun</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AF3D59" w14:textId="77777777" w:rsidR="007E0B93" w:rsidRDefault="007E0B93">
            <w:pPr>
              <w:rPr>
                <w:rFonts w:cstheme="minorHAnsi"/>
              </w:rPr>
            </w:pPr>
            <w:r>
              <w:rPr>
                <w:rFonts w:cstheme="minorHAnsi"/>
              </w:rPr>
              <w:t>4.1, 4.2, 5.1</w:t>
            </w: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D14EFB" w14:textId="77777777" w:rsidR="007E0B93" w:rsidRDefault="007E0B93">
            <w:pPr>
              <w:rPr>
                <w:rFonts w:cstheme="minorHAnsi"/>
              </w:rPr>
            </w:pPr>
            <w:r>
              <w:rPr>
                <w:rFonts w:cstheme="minorHAnsi"/>
              </w:rPr>
              <w:t>5.1.1, 5.1.2</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CFD03E" w14:textId="77777777" w:rsidR="007E0B93" w:rsidRDefault="007E0B93">
            <w:pPr>
              <w:rPr>
                <w:rFonts w:cstheme="minorHAnsi"/>
              </w:rPr>
            </w:pPr>
            <w:r>
              <w:rPr>
                <w:rFonts w:cstheme="minorHAnsi"/>
              </w:rPr>
              <w:t>DeckSelection.jsx</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B74CB4B" w14:textId="77777777" w:rsidR="007E0B93" w:rsidRDefault="007E0B93">
            <w:r>
              <w:t>Fertig</w:t>
            </w:r>
          </w:p>
          <w:p w14:paraId="3AA7BDE2" w14:textId="77777777" w:rsidR="007E0B93" w:rsidRDefault="007E0B93"/>
        </w:tc>
      </w:tr>
      <w:tr w:rsidR="007E0B93" w14:paraId="1CF7AEE1"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3C4776" w14:textId="77777777" w:rsidR="007E0B93" w:rsidRDefault="007E0B93">
            <w:pPr>
              <w:rPr>
                <w:rFonts w:cstheme="minorHAnsi"/>
              </w:rPr>
            </w:pPr>
            <w:r>
              <w:rPr>
                <w:rFonts w:cstheme="minorHAnsi"/>
              </w:rPr>
              <w:t>5.2</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8E6889" w14:textId="77777777" w:rsidR="007E0B93" w:rsidRDefault="007E0B93">
            <w:pPr>
              <w:rPr>
                <w:rFonts w:ascii="Carlito-Italic" w:hAnsi="Carlito-Italic" w:cs="Carlito-Italic"/>
                <w:i/>
                <w:iCs/>
              </w:rPr>
            </w:pPr>
            <w:r>
              <w:rPr>
                <w:rFonts w:ascii="Carlito-Italic" w:hAnsi="Carlito-Italic" w:cs="Carlito-Italic"/>
                <w:i/>
                <w:iCs/>
              </w:rPr>
              <w:t>Duell Spiele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0B4D347A"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tcPr>
          <w:p w14:paraId="2BE2E498" w14:textId="77777777" w:rsidR="007E0B93" w:rsidRDefault="007E0B93"/>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685E81" w14:textId="77777777" w:rsidR="007E0B93" w:rsidRDefault="007E0B93">
            <w: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50FE590C"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48AB0790" w14:textId="77777777" w:rsidR="007E0B93" w:rsidRDefault="007E0B93">
            <w:r>
              <w:t>Fertig</w:t>
            </w:r>
          </w:p>
          <w:p w14:paraId="644DEFDC" w14:textId="77777777" w:rsidR="007E0B93" w:rsidRDefault="007E0B93"/>
        </w:tc>
      </w:tr>
      <w:tr w:rsidR="007E0B93" w14:paraId="50A18E5D"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FCAD0D" w14:textId="77777777" w:rsidR="007E0B93" w:rsidRDefault="007E0B93">
            <w:pPr>
              <w:rPr>
                <w:rFonts w:cstheme="minorHAnsi"/>
              </w:rPr>
            </w:pPr>
            <w:r>
              <w:rPr>
                <w:rFonts w:cstheme="minorHAnsi"/>
              </w:rPr>
              <w:t>5.2.1</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87B838" w14:textId="77777777" w:rsidR="007E0B93" w:rsidRDefault="007E0B93">
            <w:pPr>
              <w:rPr>
                <w:rFonts w:ascii="Carlito-Italic" w:hAnsi="Carlito-Italic" w:cs="Carlito-Italic"/>
                <w:i/>
                <w:iCs/>
              </w:rPr>
            </w:pPr>
            <w:r>
              <w:rPr>
                <w:rFonts w:ascii="Carlito-Italic" w:hAnsi="Carlito-Italic" w:cs="Carlito-Italic"/>
                <w:i/>
                <w:iCs/>
              </w:rPr>
              <w:t>Back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B316C9" w14:textId="77777777" w:rsidR="007E0B93" w:rsidRDefault="007E0B93">
            <w:pPr>
              <w:rPr>
                <w:rFonts w:cstheme="minorHAnsi"/>
              </w:rPr>
            </w:pPr>
            <w:r>
              <w:rPr>
                <w:rFonts w:cstheme="minorHAnsi"/>
              </w:rPr>
              <w:t>Soufian Khennousse</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7DD9B7" w14:textId="77777777" w:rsidR="007E0B93" w:rsidRDefault="007E0B93">
            <w:r>
              <w:t>5.1</w:t>
            </w: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tcPr>
          <w:p w14:paraId="3915F9E7" w14:textId="77777777" w:rsidR="007E0B93" w:rsidRDefault="007E0B93">
            <w:r>
              <w:t>5.6, 5.7, 5.8, 5.9, 5.10, 5.11, 5.12, 5.12, 5.16</w:t>
            </w:r>
          </w:p>
          <w:p w14:paraId="1B20E425" w14:textId="77777777" w:rsidR="007E0B93" w:rsidRDefault="007E0B93"/>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57DD0F05" w14:textId="77777777" w:rsidR="007E0B93" w:rsidRDefault="007E0B93">
            <w:pPr>
              <w:rPr>
                <w:lang w:val="en-US"/>
              </w:rPr>
            </w:pPr>
            <w:r>
              <w:rPr>
                <w:lang w:val="en-US"/>
              </w:rPr>
              <w:t>Game, GameController, GameService, GameRepository, PlayerState, PlayerStateRepository, PlayerCard, PlayerCardRepository PlayerCardRepository</w:t>
            </w:r>
          </w:p>
          <w:p w14:paraId="569619C4" w14:textId="77777777" w:rsidR="007E0B93" w:rsidRDefault="007E0B93">
            <w:pPr>
              <w:rPr>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7676412" w14:textId="77777777" w:rsidR="007E0B93" w:rsidRDefault="007E0B93">
            <w:r>
              <w:t>Fertig</w:t>
            </w:r>
          </w:p>
          <w:p w14:paraId="3476E7A6" w14:textId="77777777" w:rsidR="007E0B93" w:rsidRDefault="007E0B93"/>
        </w:tc>
      </w:tr>
      <w:tr w:rsidR="007E0B93" w14:paraId="236E2AAF"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DF756D" w14:textId="77777777" w:rsidR="007E0B93" w:rsidRDefault="007E0B93">
            <w:pPr>
              <w:rPr>
                <w:rFonts w:cstheme="minorHAnsi"/>
              </w:rPr>
            </w:pPr>
            <w:r>
              <w:rPr>
                <w:rFonts w:cstheme="minorHAnsi"/>
              </w:rPr>
              <w:t>5.2.2</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A8C929" w14:textId="77777777" w:rsidR="007E0B93" w:rsidRDefault="007E0B93">
            <w:pPr>
              <w:rPr>
                <w:rFonts w:ascii="Carlito-Italic" w:hAnsi="Carlito-Italic" w:cs="Carlito-Italic"/>
                <w:i/>
                <w:iCs/>
              </w:rPr>
            </w:pPr>
            <w:r>
              <w:rPr>
                <w:rFonts w:ascii="Carlito-Italic" w:hAnsi="Carlito-Italic" w:cs="Carlito-Italic"/>
                <w:i/>
                <w:iCs/>
              </w:rPr>
              <w:t>Front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3A1FAF" w14:textId="77777777" w:rsidR="007E0B93" w:rsidRDefault="007E0B93">
            <w:pPr>
              <w:rPr>
                <w:rFonts w:cstheme="minorHAnsi"/>
              </w:rPr>
            </w:pPr>
            <w:r>
              <w:rPr>
                <w:rFonts w:cstheme="minorHAnsi"/>
              </w:rPr>
              <w:t>Enes Coskun</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DE44BB" w14:textId="77777777" w:rsidR="007E0B93" w:rsidRDefault="007E0B93">
            <w:pPr>
              <w:rPr>
                <w:rFonts w:cstheme="minorHAnsi"/>
              </w:rPr>
            </w:pPr>
            <w:r>
              <w:rPr>
                <w:rFonts w:cstheme="minorHAnsi"/>
              </w:rPr>
              <w:t>4.1, 4.2, 5.1, 5.2, 5.3</w:t>
            </w: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FF90B3" w14:textId="77777777" w:rsidR="007E0B93" w:rsidRDefault="007E0B93">
            <w:pPr>
              <w:rPr>
                <w:rFonts w:cstheme="minorHAnsi"/>
              </w:rPr>
            </w:pPr>
            <w:r>
              <w:rPr>
                <w:rFonts w:cstheme="minorHAnsi"/>
              </w:rPr>
              <w:t>5.6, 5.7, 5.8, 5.9, 5.10, 5.11, 5.12, 5.13, 5.14, 5.15, 5.16</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5F09E8" w14:textId="77777777" w:rsidR="007E0B93" w:rsidRDefault="007E0B93">
            <w:pPr>
              <w:rPr>
                <w:rFonts w:cstheme="minorHAnsi"/>
                <w:lang w:val="en-US"/>
              </w:rPr>
            </w:pPr>
            <w:r>
              <w:rPr>
                <w:rFonts w:cstheme="minorHAnsi"/>
                <w:lang w:val="en-US"/>
              </w:rPr>
              <w:t>Duel.jsx, SwapModal.jsx, StatisticsModal.jsx</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360BCBD2" w14:textId="77777777" w:rsidR="007E0B93" w:rsidRDefault="007E0B93">
            <w:r>
              <w:t>Fertig</w:t>
            </w:r>
          </w:p>
          <w:p w14:paraId="7D96F627" w14:textId="77777777" w:rsidR="007E0B93" w:rsidRDefault="007E0B93"/>
        </w:tc>
      </w:tr>
      <w:tr w:rsidR="007E0B93" w14:paraId="6DF894B2"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68406F" w14:textId="77777777" w:rsidR="007E0B93" w:rsidRDefault="007E0B93">
            <w:pPr>
              <w:rPr>
                <w:rFonts w:cstheme="minorHAnsi"/>
              </w:rPr>
            </w:pPr>
            <w:r>
              <w:rPr>
                <w:rFonts w:cstheme="minorHAnsi"/>
              </w:rPr>
              <w:t>5.3</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7CB964" w14:textId="77777777" w:rsidR="007E0B93" w:rsidRDefault="007E0B93">
            <w:pPr>
              <w:rPr>
                <w:rFonts w:ascii="Carlito-Italic" w:hAnsi="Carlito-Italic" w:cs="Carlito-Italic"/>
                <w:i/>
                <w:iCs/>
              </w:rPr>
            </w:pPr>
            <w:r>
              <w:rPr>
                <w:rFonts w:ascii="Carlito-Italic" w:hAnsi="Carlito-Italic" w:cs="Carlito-Italic"/>
                <w:i/>
                <w:iCs/>
              </w:rPr>
              <w:t>Statistike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51E10DB7"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tcPr>
          <w:p w14:paraId="41D7FDE5"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tcPr>
          <w:p w14:paraId="163420EC"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8DFB255"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68C95459" w14:textId="77777777" w:rsidR="007E0B93" w:rsidRDefault="007E0B93">
            <w:r>
              <w:t>Fertig</w:t>
            </w:r>
          </w:p>
          <w:p w14:paraId="0EB5C2A3" w14:textId="77777777" w:rsidR="007E0B93" w:rsidRDefault="007E0B93"/>
        </w:tc>
      </w:tr>
      <w:tr w:rsidR="007E0B93" w14:paraId="0240996E"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6D5451" w14:textId="77777777" w:rsidR="007E0B93" w:rsidRDefault="007E0B93">
            <w:pPr>
              <w:rPr>
                <w:rFonts w:cstheme="minorHAnsi"/>
              </w:rPr>
            </w:pPr>
            <w:r>
              <w:rPr>
                <w:rFonts w:cstheme="minorHAnsi"/>
              </w:rPr>
              <w:t>5.3.1</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4897BF" w14:textId="77777777" w:rsidR="007E0B93" w:rsidRDefault="007E0B93">
            <w:pPr>
              <w:rPr>
                <w:rFonts w:ascii="Carlito-Italic" w:hAnsi="Carlito-Italic" w:cs="Carlito-Italic"/>
                <w:i/>
                <w:iCs/>
              </w:rPr>
            </w:pPr>
            <w:r>
              <w:rPr>
                <w:rFonts w:ascii="Carlito-Italic" w:hAnsi="Carlito-Italic" w:cs="Carlito-Italic"/>
                <w:i/>
                <w:iCs/>
              </w:rPr>
              <w:t>Back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F238A6" w14:textId="77777777" w:rsidR="007E0B93" w:rsidRDefault="007E0B93">
            <w:pPr>
              <w:rPr>
                <w:rFonts w:cstheme="minorHAnsi"/>
              </w:rPr>
            </w:pPr>
            <w:r>
              <w:rPr>
                <w:rFonts w:cstheme="minorHAnsi"/>
              </w:rPr>
              <w:t>Soufian Khennousse</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743655" w14:textId="77777777" w:rsidR="007E0B93" w:rsidRDefault="007E0B93">
            <w:pPr>
              <w:rPr>
                <w:rFonts w:cstheme="minorHAnsi"/>
              </w:rPr>
            </w:pPr>
            <w:r>
              <w:rPr>
                <w:rFonts w:cstheme="minorHAnsi"/>
              </w:rPr>
              <w:t>5.3</w:t>
            </w: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5548CD" w14:textId="77777777" w:rsidR="007E0B93" w:rsidRDefault="007E0B93">
            <w:r>
              <w:t>5.12, 5.6, 5.4</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AD6A5EE" w14:textId="77777777" w:rsidR="007E0B93" w:rsidRDefault="007E0B93">
            <w:pPr>
              <w:rPr>
                <w:lang w:val="en-US"/>
              </w:rPr>
            </w:pPr>
            <w:r>
              <w:rPr>
                <w:lang w:val="en-US"/>
              </w:rPr>
              <w:t>Game, GameController, GameService, GameRepository, PlayerState, PlayerStateRepository, PlayerCard, PlayerCardRepository PlayerCardRepository</w:t>
            </w:r>
          </w:p>
          <w:p w14:paraId="47A883E9" w14:textId="77777777" w:rsidR="007E0B93" w:rsidRDefault="007E0B93">
            <w:pPr>
              <w:rPr>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6D96394" w14:textId="77777777" w:rsidR="007E0B93" w:rsidRDefault="007E0B93">
            <w:r>
              <w:t>Fertig</w:t>
            </w:r>
          </w:p>
          <w:p w14:paraId="7CCDE7C0" w14:textId="77777777" w:rsidR="007E0B93" w:rsidRDefault="007E0B93"/>
        </w:tc>
      </w:tr>
      <w:tr w:rsidR="007E0B93" w14:paraId="67A3AB33"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4ABB00" w14:textId="77777777" w:rsidR="007E0B93" w:rsidRDefault="007E0B93">
            <w:pPr>
              <w:rPr>
                <w:rFonts w:cstheme="minorHAnsi"/>
              </w:rPr>
            </w:pPr>
            <w:r>
              <w:rPr>
                <w:rFonts w:cstheme="minorHAnsi"/>
              </w:rPr>
              <w:t>5.3.2</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F49EA8" w14:textId="77777777" w:rsidR="007E0B93" w:rsidRDefault="007E0B93">
            <w:pPr>
              <w:rPr>
                <w:rFonts w:ascii="Carlito-Italic" w:hAnsi="Carlito-Italic" w:cs="Carlito-Italic"/>
                <w:i/>
                <w:iCs/>
              </w:rPr>
            </w:pPr>
            <w:r>
              <w:rPr>
                <w:rFonts w:ascii="Carlito-Italic" w:hAnsi="Carlito-Italic" w:cs="Carlito-Italic"/>
                <w:i/>
                <w:iCs/>
              </w:rPr>
              <w:t>Fronten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777197" w14:textId="77777777" w:rsidR="007E0B93" w:rsidRDefault="007E0B93">
            <w:pPr>
              <w:rPr>
                <w:rFonts w:cstheme="minorHAnsi"/>
              </w:rPr>
            </w:pPr>
            <w:r>
              <w:rPr>
                <w:rFonts w:cstheme="minorHAnsi"/>
              </w:rPr>
              <w:t>Enes Coskun</w:t>
            </w:r>
          </w:p>
        </w:tc>
        <w:tc>
          <w:tcPr>
            <w:tcW w:w="14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4D6287" w14:textId="77777777" w:rsidR="007E0B93" w:rsidRDefault="007E0B93">
            <w:pPr>
              <w:rPr>
                <w:rFonts w:cstheme="minorHAnsi"/>
              </w:rPr>
            </w:pPr>
            <w:r>
              <w:rPr>
                <w:rFonts w:cstheme="minorHAnsi"/>
              </w:rPr>
              <w:t>5.3, 5.4</w:t>
            </w:r>
          </w:p>
        </w:tc>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C9C97C" w14:textId="77777777" w:rsidR="007E0B93" w:rsidRDefault="007E0B93">
            <w:pPr>
              <w:rPr>
                <w:rFonts w:cstheme="minorHAnsi"/>
              </w:rPr>
            </w:pPr>
            <w:r>
              <w:rPr>
                <w:rFonts w:cstheme="minorHAnsi"/>
              </w:rPr>
              <w:t>5.4</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4357DE" w14:textId="77777777" w:rsidR="007E0B93" w:rsidRDefault="007E0B93">
            <w:pPr>
              <w:rPr>
                <w:rFonts w:cstheme="minorHAnsi"/>
              </w:rPr>
            </w:pPr>
            <w:r>
              <w:rPr>
                <w:rFonts w:cstheme="minorHAnsi"/>
              </w:rPr>
              <w:t>StatisticsModal.jsx, Duel.jsx</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018E8D82" w14:textId="77777777" w:rsidR="007E0B93" w:rsidRDefault="007E0B93">
            <w:r>
              <w:t>Fertig</w:t>
            </w:r>
          </w:p>
          <w:p w14:paraId="54D76DFF" w14:textId="77777777" w:rsidR="007E0B93" w:rsidRDefault="007E0B93"/>
        </w:tc>
      </w:tr>
    </w:tbl>
    <w:p w14:paraId="0CEBA77C" w14:textId="77777777" w:rsidR="007E0B93" w:rsidRDefault="007E0B93" w:rsidP="007E0B93">
      <w:pPr>
        <w:rPr>
          <w:rFonts w:cstheme="minorHAnsi"/>
        </w:rPr>
      </w:pPr>
    </w:p>
    <w:p w14:paraId="4784FF5C" w14:textId="77777777" w:rsidR="007E0B93" w:rsidRDefault="007E0B93" w:rsidP="007E0B93">
      <w:pPr>
        <w:spacing w:after="0"/>
        <w:sectPr w:rsidR="007E0B93" w:rsidSect="007E0B93">
          <w:pgSz w:w="11906" w:h="16838"/>
          <w:pgMar w:top="1417" w:right="1417" w:bottom="1134" w:left="1417" w:header="708" w:footer="708" w:gutter="0"/>
          <w:cols w:space="720"/>
        </w:sectPr>
      </w:pPr>
    </w:p>
    <w:p w14:paraId="544558EB" w14:textId="77777777" w:rsidR="007E0B93" w:rsidRDefault="007E0B93" w:rsidP="007E0B93">
      <w:pPr>
        <w:pStyle w:val="berschrift2"/>
        <w:rPr>
          <w:rFonts w:asciiTheme="minorHAnsi" w:hAnsiTheme="minorHAnsi" w:cstheme="minorBidi"/>
          <w:color w:val="auto"/>
          <w:sz w:val="32"/>
          <w:szCs w:val="32"/>
        </w:rPr>
      </w:pPr>
      <w:bookmarkStart w:id="22" w:name="_Toc1348236175"/>
      <w:r>
        <w:rPr>
          <w:rFonts w:asciiTheme="minorHAnsi" w:hAnsiTheme="minorHAnsi" w:cstheme="minorBidi"/>
          <w:color w:val="auto"/>
          <w:sz w:val="32"/>
          <w:szCs w:val="32"/>
        </w:rPr>
        <w:lastRenderedPageBreak/>
        <w:t>Modultests</w:t>
      </w:r>
      <w:bookmarkEnd w:id="22"/>
    </w:p>
    <w:p w14:paraId="037109D0"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rPr>
          <w:rFonts w:cstheme="minorHAnsi"/>
        </w:rPr>
      </w:pPr>
      <w:r>
        <w:rPr>
          <w:rFonts w:cstheme="minorHAnsi"/>
        </w:rPr>
        <w:t>Modultests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7E0B93" w14:paraId="4BAB3B53" w14:textId="77777777" w:rsidTr="007E0B93">
        <w:tc>
          <w:tcPr>
            <w:tcW w:w="5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922D42" w14:textId="77777777" w:rsidR="007E0B93" w:rsidRDefault="007E0B93">
            <w:pPr>
              <w:rPr>
                <w:rFonts w:cstheme="minorHAnsi"/>
                <w:b/>
              </w:rPr>
            </w:pPr>
            <w:r>
              <w:rPr>
                <w:rFonts w:cstheme="minorHAnsi"/>
                <w:b/>
              </w:rPr>
              <w:t>ID</w:t>
            </w:r>
          </w:p>
        </w:tc>
        <w:tc>
          <w:tcPr>
            <w:tcW w:w="3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DEF565" w14:textId="77777777" w:rsidR="007E0B93" w:rsidRDefault="007E0B93">
            <w:pPr>
              <w:jc w:val="center"/>
              <w:rPr>
                <w:rFonts w:cstheme="minorHAnsi"/>
                <w:b/>
              </w:rPr>
            </w:pPr>
            <w:r>
              <w:rPr>
                <w:rFonts w:cstheme="minorHAnsi"/>
                <w:b/>
              </w:rPr>
              <w:t>Getestete Funktionalität</w:t>
            </w:r>
          </w:p>
        </w:tc>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791B46" w14:textId="77777777" w:rsidR="007E0B93" w:rsidRDefault="007E0B93">
            <w:pPr>
              <w:jc w:val="center"/>
              <w:rPr>
                <w:rFonts w:cstheme="minorHAnsi"/>
                <w:b/>
              </w:rPr>
            </w:pPr>
            <w:r>
              <w:rPr>
                <w:rFonts w:cstheme="minorHAnsi"/>
                <w:b/>
              </w:rPr>
              <w:t>Quellcode Referenz</w:t>
            </w: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1848BC" w14:textId="77777777" w:rsidR="007E0B93" w:rsidRDefault="007E0B93">
            <w:pPr>
              <w:jc w:val="center"/>
              <w:rPr>
                <w:rFonts w:cstheme="minorHAnsi"/>
                <w:b/>
              </w:rPr>
            </w:pPr>
            <w:r>
              <w:rPr>
                <w:rFonts w:cstheme="minorHAnsi"/>
                <w:b/>
              </w:rPr>
              <w:t>Status</w:t>
            </w:r>
          </w:p>
        </w:tc>
      </w:tr>
      <w:tr w:rsidR="007E0B93" w14:paraId="2FE25299" w14:textId="77777777" w:rsidTr="007E0B93">
        <w:tc>
          <w:tcPr>
            <w:tcW w:w="534" w:type="dxa"/>
            <w:tcBorders>
              <w:top w:val="single" w:sz="4" w:space="0" w:color="auto"/>
              <w:left w:val="single" w:sz="4" w:space="0" w:color="auto"/>
              <w:bottom w:val="single" w:sz="4" w:space="0" w:color="auto"/>
              <w:right w:val="single" w:sz="4" w:space="0" w:color="auto"/>
            </w:tcBorders>
            <w:hideMark/>
          </w:tcPr>
          <w:p w14:paraId="030FAFB4" w14:textId="77777777" w:rsidR="007E0B93" w:rsidRDefault="007E0B93">
            <w:pPr>
              <w:rPr>
                <w:b/>
              </w:rPr>
            </w:pPr>
            <w:r>
              <w:rPr>
                <w:b/>
                <w:bCs/>
              </w:rPr>
              <w:t>1</w:t>
            </w:r>
          </w:p>
        </w:tc>
        <w:tc>
          <w:tcPr>
            <w:tcW w:w="3260" w:type="dxa"/>
            <w:tcBorders>
              <w:top w:val="single" w:sz="4" w:space="0" w:color="auto"/>
              <w:left w:val="single" w:sz="4" w:space="0" w:color="auto"/>
              <w:bottom w:val="single" w:sz="4" w:space="0" w:color="auto"/>
              <w:right w:val="single" w:sz="4" w:space="0" w:color="auto"/>
            </w:tcBorders>
            <w:hideMark/>
          </w:tcPr>
          <w:p w14:paraId="0BD449FC" w14:textId="77777777" w:rsidR="007E0B93" w:rsidRDefault="007E0B93">
            <w:r>
              <w:t>CreateGroup (Gruppenchat)</w:t>
            </w:r>
          </w:p>
        </w:tc>
        <w:tc>
          <w:tcPr>
            <w:tcW w:w="3969" w:type="dxa"/>
            <w:tcBorders>
              <w:top w:val="single" w:sz="4" w:space="0" w:color="auto"/>
              <w:left w:val="single" w:sz="4" w:space="0" w:color="auto"/>
              <w:bottom w:val="single" w:sz="4" w:space="0" w:color="auto"/>
              <w:right w:val="single" w:sz="4" w:space="0" w:color="auto"/>
            </w:tcBorders>
            <w:hideMark/>
          </w:tcPr>
          <w:p w14:paraId="6A2707DD" w14:textId="77777777" w:rsidR="007E0B93" w:rsidRDefault="007E0B93">
            <w:r>
              <w:t>ChatServiceTest (Zeile 77-114)</w:t>
            </w:r>
          </w:p>
        </w:tc>
        <w:tc>
          <w:tcPr>
            <w:tcW w:w="1417" w:type="dxa"/>
            <w:tcBorders>
              <w:top w:val="single" w:sz="4" w:space="0" w:color="auto"/>
              <w:left w:val="single" w:sz="4" w:space="0" w:color="auto"/>
              <w:bottom w:val="single" w:sz="4" w:space="0" w:color="auto"/>
              <w:right w:val="single" w:sz="4" w:space="0" w:color="auto"/>
            </w:tcBorders>
            <w:hideMark/>
          </w:tcPr>
          <w:p w14:paraId="76658669" w14:textId="77777777" w:rsidR="007E0B93" w:rsidRDefault="007E0B93">
            <w:r>
              <w:t>Bestanden</w:t>
            </w:r>
          </w:p>
        </w:tc>
      </w:tr>
      <w:tr w:rsidR="007E0B93" w14:paraId="23AF4FDD"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18877327" w14:textId="77777777" w:rsidR="007E0B93" w:rsidRDefault="007E0B93">
            <w:pPr>
              <w:rPr>
                <w:b/>
                <w:bCs/>
              </w:rPr>
            </w:pPr>
            <w:r>
              <w:rPr>
                <w:b/>
                <w:bCs/>
              </w:rPr>
              <w:t>2</w:t>
            </w:r>
          </w:p>
        </w:tc>
        <w:tc>
          <w:tcPr>
            <w:tcW w:w="3260" w:type="dxa"/>
            <w:tcBorders>
              <w:top w:val="single" w:sz="4" w:space="0" w:color="auto"/>
              <w:left w:val="single" w:sz="4" w:space="0" w:color="auto"/>
              <w:bottom w:val="single" w:sz="4" w:space="0" w:color="auto"/>
              <w:right w:val="single" w:sz="4" w:space="0" w:color="auto"/>
            </w:tcBorders>
            <w:hideMark/>
          </w:tcPr>
          <w:p w14:paraId="1F596228" w14:textId="77777777" w:rsidR="007E0B93" w:rsidRDefault="007E0B93">
            <w:r>
              <w:t>SendMessage (Nachricht senden)</w:t>
            </w:r>
          </w:p>
        </w:tc>
        <w:tc>
          <w:tcPr>
            <w:tcW w:w="3969" w:type="dxa"/>
            <w:tcBorders>
              <w:top w:val="single" w:sz="4" w:space="0" w:color="auto"/>
              <w:left w:val="single" w:sz="4" w:space="0" w:color="auto"/>
              <w:bottom w:val="single" w:sz="4" w:space="0" w:color="auto"/>
              <w:right w:val="single" w:sz="4" w:space="0" w:color="auto"/>
            </w:tcBorders>
            <w:hideMark/>
          </w:tcPr>
          <w:p w14:paraId="43175AD8" w14:textId="77777777" w:rsidR="007E0B93" w:rsidRDefault="007E0B93">
            <w:r>
              <w:t>ChatServiceTest (Zeile 117-146)</w:t>
            </w:r>
          </w:p>
        </w:tc>
        <w:tc>
          <w:tcPr>
            <w:tcW w:w="1417" w:type="dxa"/>
            <w:tcBorders>
              <w:top w:val="single" w:sz="4" w:space="0" w:color="auto"/>
              <w:left w:val="single" w:sz="4" w:space="0" w:color="auto"/>
              <w:bottom w:val="single" w:sz="4" w:space="0" w:color="auto"/>
              <w:right w:val="single" w:sz="4" w:space="0" w:color="auto"/>
            </w:tcBorders>
          </w:tcPr>
          <w:p w14:paraId="7204E0CA" w14:textId="77777777" w:rsidR="007E0B93" w:rsidRDefault="007E0B93">
            <w:r>
              <w:t>Bestanden</w:t>
            </w:r>
          </w:p>
          <w:p w14:paraId="40309ACC" w14:textId="77777777" w:rsidR="007E0B93" w:rsidRDefault="007E0B93"/>
        </w:tc>
      </w:tr>
      <w:tr w:rsidR="007E0B93" w14:paraId="344D67E2"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17979D44" w14:textId="77777777" w:rsidR="007E0B93" w:rsidRDefault="007E0B93">
            <w:pPr>
              <w:rPr>
                <w:b/>
                <w:bCs/>
              </w:rPr>
            </w:pPr>
            <w:r>
              <w:rPr>
                <w:b/>
                <w:bCs/>
              </w:rPr>
              <w:t>3</w:t>
            </w:r>
          </w:p>
        </w:tc>
        <w:tc>
          <w:tcPr>
            <w:tcW w:w="3260" w:type="dxa"/>
            <w:tcBorders>
              <w:top w:val="single" w:sz="4" w:space="0" w:color="auto"/>
              <w:left w:val="single" w:sz="4" w:space="0" w:color="auto"/>
              <w:bottom w:val="single" w:sz="4" w:space="0" w:color="auto"/>
              <w:right w:val="single" w:sz="4" w:space="0" w:color="auto"/>
            </w:tcBorders>
            <w:hideMark/>
          </w:tcPr>
          <w:p w14:paraId="2E78F439" w14:textId="77777777" w:rsidR="007E0B93" w:rsidRDefault="007E0B93">
            <w:r>
              <w:t>EditMessage (Nachricht bearbeiten)</w:t>
            </w:r>
          </w:p>
        </w:tc>
        <w:tc>
          <w:tcPr>
            <w:tcW w:w="3969" w:type="dxa"/>
            <w:tcBorders>
              <w:top w:val="single" w:sz="4" w:space="0" w:color="auto"/>
              <w:left w:val="single" w:sz="4" w:space="0" w:color="auto"/>
              <w:bottom w:val="single" w:sz="4" w:space="0" w:color="auto"/>
              <w:right w:val="single" w:sz="4" w:space="0" w:color="auto"/>
            </w:tcBorders>
            <w:hideMark/>
          </w:tcPr>
          <w:p w14:paraId="713E0339" w14:textId="77777777" w:rsidR="007E0B93" w:rsidRDefault="007E0B93">
            <w:r>
              <w:t>ChatServiceTest (Zeile 149-177)</w:t>
            </w:r>
          </w:p>
        </w:tc>
        <w:tc>
          <w:tcPr>
            <w:tcW w:w="1417" w:type="dxa"/>
            <w:tcBorders>
              <w:top w:val="single" w:sz="4" w:space="0" w:color="auto"/>
              <w:left w:val="single" w:sz="4" w:space="0" w:color="auto"/>
              <w:bottom w:val="single" w:sz="4" w:space="0" w:color="auto"/>
              <w:right w:val="single" w:sz="4" w:space="0" w:color="auto"/>
            </w:tcBorders>
          </w:tcPr>
          <w:p w14:paraId="730E9DB6" w14:textId="77777777" w:rsidR="007E0B93" w:rsidRDefault="007E0B93">
            <w:r>
              <w:t>Bestanden</w:t>
            </w:r>
          </w:p>
          <w:p w14:paraId="12C540A3" w14:textId="77777777" w:rsidR="007E0B93" w:rsidRDefault="007E0B93"/>
        </w:tc>
      </w:tr>
      <w:tr w:rsidR="007E0B93" w14:paraId="15AE5883"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18972B8F" w14:textId="77777777" w:rsidR="007E0B93" w:rsidRDefault="007E0B93">
            <w:pPr>
              <w:rPr>
                <w:b/>
                <w:bCs/>
              </w:rPr>
            </w:pPr>
            <w:r>
              <w:rPr>
                <w:b/>
                <w:bCs/>
              </w:rPr>
              <w:t>4</w:t>
            </w:r>
          </w:p>
        </w:tc>
        <w:tc>
          <w:tcPr>
            <w:tcW w:w="3260" w:type="dxa"/>
            <w:tcBorders>
              <w:top w:val="single" w:sz="4" w:space="0" w:color="auto"/>
              <w:left w:val="single" w:sz="4" w:space="0" w:color="auto"/>
              <w:bottom w:val="single" w:sz="4" w:space="0" w:color="auto"/>
              <w:right w:val="single" w:sz="4" w:space="0" w:color="auto"/>
            </w:tcBorders>
            <w:hideMark/>
          </w:tcPr>
          <w:p w14:paraId="7A6EDA59" w14:textId="77777777" w:rsidR="007E0B93" w:rsidRDefault="007E0B93">
            <w:r>
              <w:t>DeleteMessage (Nachricht löschen)</w:t>
            </w:r>
          </w:p>
        </w:tc>
        <w:tc>
          <w:tcPr>
            <w:tcW w:w="3969" w:type="dxa"/>
            <w:tcBorders>
              <w:top w:val="single" w:sz="4" w:space="0" w:color="auto"/>
              <w:left w:val="single" w:sz="4" w:space="0" w:color="auto"/>
              <w:bottom w:val="single" w:sz="4" w:space="0" w:color="auto"/>
              <w:right w:val="single" w:sz="4" w:space="0" w:color="auto"/>
            </w:tcBorders>
            <w:hideMark/>
          </w:tcPr>
          <w:p w14:paraId="09BB7A87" w14:textId="77777777" w:rsidR="007E0B93" w:rsidRDefault="007E0B93">
            <w:r>
              <w:t>ChatServiceTest (Zeile 180-208)</w:t>
            </w:r>
          </w:p>
        </w:tc>
        <w:tc>
          <w:tcPr>
            <w:tcW w:w="1417" w:type="dxa"/>
            <w:tcBorders>
              <w:top w:val="single" w:sz="4" w:space="0" w:color="auto"/>
              <w:left w:val="single" w:sz="4" w:space="0" w:color="auto"/>
              <w:bottom w:val="single" w:sz="4" w:space="0" w:color="auto"/>
              <w:right w:val="single" w:sz="4" w:space="0" w:color="auto"/>
            </w:tcBorders>
          </w:tcPr>
          <w:p w14:paraId="7858399F" w14:textId="77777777" w:rsidR="007E0B93" w:rsidRDefault="007E0B93">
            <w:r>
              <w:t>Bestanden</w:t>
            </w:r>
          </w:p>
          <w:p w14:paraId="6BA78BE2" w14:textId="77777777" w:rsidR="007E0B93" w:rsidRDefault="007E0B93"/>
        </w:tc>
      </w:tr>
      <w:tr w:rsidR="007E0B93" w14:paraId="1A65BDF6"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5C86535C" w14:textId="77777777" w:rsidR="007E0B93" w:rsidRDefault="007E0B93">
            <w:pPr>
              <w:rPr>
                <w:b/>
                <w:bCs/>
              </w:rPr>
            </w:pPr>
            <w:r>
              <w:rPr>
                <w:b/>
                <w:bCs/>
              </w:rPr>
              <w:t>5</w:t>
            </w:r>
          </w:p>
        </w:tc>
        <w:tc>
          <w:tcPr>
            <w:tcW w:w="3260" w:type="dxa"/>
            <w:tcBorders>
              <w:top w:val="single" w:sz="4" w:space="0" w:color="auto"/>
              <w:left w:val="single" w:sz="4" w:space="0" w:color="auto"/>
              <w:bottom w:val="single" w:sz="4" w:space="0" w:color="auto"/>
              <w:right w:val="single" w:sz="4" w:space="0" w:color="auto"/>
            </w:tcBorders>
            <w:hideMark/>
          </w:tcPr>
          <w:p w14:paraId="2838CBFC" w14:textId="77777777" w:rsidR="007E0B93" w:rsidRDefault="007E0B93">
            <w:r>
              <w:t>getGroups</w:t>
            </w:r>
          </w:p>
        </w:tc>
        <w:tc>
          <w:tcPr>
            <w:tcW w:w="3969" w:type="dxa"/>
            <w:tcBorders>
              <w:top w:val="single" w:sz="4" w:space="0" w:color="auto"/>
              <w:left w:val="single" w:sz="4" w:space="0" w:color="auto"/>
              <w:bottom w:val="single" w:sz="4" w:space="0" w:color="auto"/>
              <w:right w:val="single" w:sz="4" w:space="0" w:color="auto"/>
            </w:tcBorders>
            <w:hideMark/>
          </w:tcPr>
          <w:p w14:paraId="25F65B0A" w14:textId="77777777" w:rsidR="007E0B93" w:rsidRDefault="007E0B93">
            <w:r>
              <w:t>ChatServiceTest (Zeile 211-231)</w:t>
            </w:r>
          </w:p>
        </w:tc>
        <w:tc>
          <w:tcPr>
            <w:tcW w:w="1417" w:type="dxa"/>
            <w:tcBorders>
              <w:top w:val="single" w:sz="4" w:space="0" w:color="auto"/>
              <w:left w:val="single" w:sz="4" w:space="0" w:color="auto"/>
              <w:bottom w:val="single" w:sz="4" w:space="0" w:color="auto"/>
              <w:right w:val="single" w:sz="4" w:space="0" w:color="auto"/>
            </w:tcBorders>
          </w:tcPr>
          <w:p w14:paraId="770F55F6" w14:textId="77777777" w:rsidR="007E0B93" w:rsidRDefault="007E0B93">
            <w:r>
              <w:t>Bestanden</w:t>
            </w:r>
          </w:p>
          <w:p w14:paraId="2261BB93" w14:textId="77777777" w:rsidR="007E0B93" w:rsidRDefault="007E0B93"/>
        </w:tc>
      </w:tr>
      <w:tr w:rsidR="007E0B93" w14:paraId="4165989D"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4C354BC0" w14:textId="77777777" w:rsidR="007E0B93" w:rsidRDefault="007E0B93">
            <w:pPr>
              <w:rPr>
                <w:b/>
                <w:bCs/>
              </w:rPr>
            </w:pPr>
            <w:r>
              <w:rPr>
                <w:b/>
                <w:bCs/>
              </w:rPr>
              <w:t>6</w:t>
            </w:r>
          </w:p>
        </w:tc>
        <w:tc>
          <w:tcPr>
            <w:tcW w:w="3260" w:type="dxa"/>
            <w:tcBorders>
              <w:top w:val="single" w:sz="4" w:space="0" w:color="auto"/>
              <w:left w:val="single" w:sz="4" w:space="0" w:color="auto"/>
              <w:bottom w:val="single" w:sz="4" w:space="0" w:color="auto"/>
              <w:right w:val="single" w:sz="4" w:space="0" w:color="auto"/>
            </w:tcBorders>
            <w:hideMark/>
          </w:tcPr>
          <w:p w14:paraId="33A7E63C" w14:textId="77777777" w:rsidR="007E0B93" w:rsidRDefault="007E0B93">
            <w:r>
              <w:t>getMessages</w:t>
            </w:r>
          </w:p>
        </w:tc>
        <w:tc>
          <w:tcPr>
            <w:tcW w:w="3969" w:type="dxa"/>
            <w:tcBorders>
              <w:top w:val="single" w:sz="4" w:space="0" w:color="auto"/>
              <w:left w:val="single" w:sz="4" w:space="0" w:color="auto"/>
              <w:bottom w:val="single" w:sz="4" w:space="0" w:color="auto"/>
              <w:right w:val="single" w:sz="4" w:space="0" w:color="auto"/>
            </w:tcBorders>
            <w:hideMark/>
          </w:tcPr>
          <w:p w14:paraId="4B384B56" w14:textId="77777777" w:rsidR="007E0B93" w:rsidRDefault="007E0B93">
            <w:r>
              <w:t>ChatServiceTest (Zeile 235-274)</w:t>
            </w:r>
          </w:p>
        </w:tc>
        <w:tc>
          <w:tcPr>
            <w:tcW w:w="1417" w:type="dxa"/>
            <w:tcBorders>
              <w:top w:val="single" w:sz="4" w:space="0" w:color="auto"/>
              <w:left w:val="single" w:sz="4" w:space="0" w:color="auto"/>
              <w:bottom w:val="single" w:sz="4" w:space="0" w:color="auto"/>
              <w:right w:val="single" w:sz="4" w:space="0" w:color="auto"/>
            </w:tcBorders>
          </w:tcPr>
          <w:p w14:paraId="49AEFD48" w14:textId="77777777" w:rsidR="007E0B93" w:rsidRDefault="007E0B93">
            <w:r>
              <w:t>Bestanden</w:t>
            </w:r>
          </w:p>
          <w:p w14:paraId="5937813B" w14:textId="77777777" w:rsidR="007E0B93" w:rsidRDefault="007E0B93"/>
        </w:tc>
      </w:tr>
      <w:tr w:rsidR="007E0B93" w14:paraId="2130B2AD"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719C9340" w14:textId="77777777" w:rsidR="007E0B93" w:rsidRDefault="007E0B93">
            <w:pPr>
              <w:rPr>
                <w:b/>
                <w:bCs/>
              </w:rPr>
            </w:pPr>
            <w:r>
              <w:rPr>
                <w:b/>
                <w:bCs/>
              </w:rPr>
              <w:t>7</w:t>
            </w:r>
          </w:p>
        </w:tc>
        <w:tc>
          <w:tcPr>
            <w:tcW w:w="3260" w:type="dxa"/>
            <w:tcBorders>
              <w:top w:val="single" w:sz="4" w:space="0" w:color="auto"/>
              <w:left w:val="single" w:sz="4" w:space="0" w:color="auto"/>
              <w:bottom w:val="single" w:sz="4" w:space="0" w:color="auto"/>
              <w:right w:val="single" w:sz="4" w:space="0" w:color="auto"/>
            </w:tcBorders>
            <w:hideMark/>
          </w:tcPr>
          <w:p w14:paraId="1ECA04C0" w14:textId="77777777" w:rsidR="007E0B93" w:rsidRDefault="007E0B93">
            <w:r>
              <w:t>setReadtrue</w:t>
            </w:r>
          </w:p>
        </w:tc>
        <w:tc>
          <w:tcPr>
            <w:tcW w:w="3969" w:type="dxa"/>
            <w:tcBorders>
              <w:top w:val="single" w:sz="4" w:space="0" w:color="auto"/>
              <w:left w:val="single" w:sz="4" w:space="0" w:color="auto"/>
              <w:bottom w:val="single" w:sz="4" w:space="0" w:color="auto"/>
              <w:right w:val="single" w:sz="4" w:space="0" w:color="auto"/>
            </w:tcBorders>
            <w:hideMark/>
          </w:tcPr>
          <w:p w14:paraId="4724EF06" w14:textId="77777777" w:rsidR="007E0B93" w:rsidRDefault="007E0B93">
            <w:r>
              <w:t>ChatServiceTest (Zeile 277-291)</w:t>
            </w:r>
          </w:p>
        </w:tc>
        <w:tc>
          <w:tcPr>
            <w:tcW w:w="1417" w:type="dxa"/>
            <w:tcBorders>
              <w:top w:val="single" w:sz="4" w:space="0" w:color="auto"/>
              <w:left w:val="single" w:sz="4" w:space="0" w:color="auto"/>
              <w:bottom w:val="single" w:sz="4" w:space="0" w:color="auto"/>
              <w:right w:val="single" w:sz="4" w:space="0" w:color="auto"/>
            </w:tcBorders>
          </w:tcPr>
          <w:p w14:paraId="6EF298A3" w14:textId="77777777" w:rsidR="007E0B93" w:rsidRDefault="007E0B93">
            <w:r>
              <w:t>Bestanden</w:t>
            </w:r>
          </w:p>
          <w:p w14:paraId="6BD68EC9" w14:textId="77777777" w:rsidR="007E0B93" w:rsidRDefault="007E0B93"/>
        </w:tc>
      </w:tr>
      <w:tr w:rsidR="007E0B93" w14:paraId="7F14C877"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644361D9" w14:textId="77777777" w:rsidR="007E0B93" w:rsidRDefault="007E0B93">
            <w:pPr>
              <w:rPr>
                <w:b/>
                <w:bCs/>
              </w:rPr>
            </w:pPr>
            <w:r>
              <w:rPr>
                <w:b/>
                <w:bCs/>
              </w:rPr>
              <w:t>8</w:t>
            </w:r>
          </w:p>
        </w:tc>
        <w:tc>
          <w:tcPr>
            <w:tcW w:w="3260" w:type="dxa"/>
            <w:tcBorders>
              <w:top w:val="single" w:sz="4" w:space="0" w:color="auto"/>
              <w:left w:val="single" w:sz="4" w:space="0" w:color="auto"/>
              <w:bottom w:val="single" w:sz="4" w:space="0" w:color="auto"/>
              <w:right w:val="single" w:sz="4" w:space="0" w:color="auto"/>
            </w:tcBorders>
            <w:hideMark/>
          </w:tcPr>
          <w:p w14:paraId="080DBB38" w14:textId="77777777" w:rsidR="007E0B93" w:rsidRDefault="007E0B93">
            <w:r>
              <w:t>CreateGame (Spiel erstellen)</w:t>
            </w:r>
          </w:p>
        </w:tc>
        <w:tc>
          <w:tcPr>
            <w:tcW w:w="3969" w:type="dxa"/>
            <w:tcBorders>
              <w:top w:val="single" w:sz="4" w:space="0" w:color="auto"/>
              <w:left w:val="single" w:sz="4" w:space="0" w:color="auto"/>
              <w:bottom w:val="single" w:sz="4" w:space="0" w:color="auto"/>
              <w:right w:val="single" w:sz="4" w:space="0" w:color="auto"/>
            </w:tcBorders>
            <w:hideMark/>
          </w:tcPr>
          <w:p w14:paraId="11D410B7" w14:textId="77777777" w:rsidR="007E0B93" w:rsidRDefault="007E0B93">
            <w:r>
              <w:t>GameServiceTest (Zeile 64-88)</w:t>
            </w:r>
          </w:p>
        </w:tc>
        <w:tc>
          <w:tcPr>
            <w:tcW w:w="1417" w:type="dxa"/>
            <w:tcBorders>
              <w:top w:val="single" w:sz="4" w:space="0" w:color="auto"/>
              <w:left w:val="single" w:sz="4" w:space="0" w:color="auto"/>
              <w:bottom w:val="single" w:sz="4" w:space="0" w:color="auto"/>
              <w:right w:val="single" w:sz="4" w:space="0" w:color="auto"/>
            </w:tcBorders>
          </w:tcPr>
          <w:p w14:paraId="0F91E6E5" w14:textId="77777777" w:rsidR="007E0B93" w:rsidRDefault="007E0B93">
            <w:r>
              <w:t>Bestanden</w:t>
            </w:r>
          </w:p>
          <w:p w14:paraId="6B538B52" w14:textId="77777777" w:rsidR="007E0B93" w:rsidRDefault="007E0B93"/>
        </w:tc>
      </w:tr>
      <w:tr w:rsidR="007E0B93" w14:paraId="752E9F56"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5B5B6AD9" w14:textId="77777777" w:rsidR="007E0B93" w:rsidRDefault="007E0B93">
            <w:pPr>
              <w:rPr>
                <w:b/>
                <w:bCs/>
              </w:rPr>
            </w:pPr>
            <w:r>
              <w:rPr>
                <w:b/>
                <w:bCs/>
              </w:rPr>
              <w:t>9</w:t>
            </w:r>
          </w:p>
        </w:tc>
        <w:tc>
          <w:tcPr>
            <w:tcW w:w="3260" w:type="dxa"/>
            <w:tcBorders>
              <w:top w:val="single" w:sz="4" w:space="0" w:color="auto"/>
              <w:left w:val="single" w:sz="4" w:space="0" w:color="auto"/>
              <w:bottom w:val="single" w:sz="4" w:space="0" w:color="auto"/>
              <w:right w:val="single" w:sz="4" w:space="0" w:color="auto"/>
            </w:tcBorders>
            <w:hideMark/>
          </w:tcPr>
          <w:p w14:paraId="5D1EFD24" w14:textId="77777777" w:rsidR="007E0B93" w:rsidRDefault="007E0B93">
            <w:r>
              <w:t>TestSelectDeck (Deck auswählen)</w:t>
            </w:r>
          </w:p>
        </w:tc>
        <w:tc>
          <w:tcPr>
            <w:tcW w:w="3969" w:type="dxa"/>
            <w:tcBorders>
              <w:top w:val="single" w:sz="4" w:space="0" w:color="auto"/>
              <w:left w:val="single" w:sz="4" w:space="0" w:color="auto"/>
              <w:bottom w:val="single" w:sz="4" w:space="0" w:color="auto"/>
              <w:right w:val="single" w:sz="4" w:space="0" w:color="auto"/>
            </w:tcBorders>
            <w:hideMark/>
          </w:tcPr>
          <w:p w14:paraId="08E24704" w14:textId="77777777" w:rsidR="007E0B93" w:rsidRDefault="007E0B93">
            <w:r>
              <w:t>GameServiceTest (Zeile 92-144)</w:t>
            </w:r>
          </w:p>
        </w:tc>
        <w:tc>
          <w:tcPr>
            <w:tcW w:w="1417" w:type="dxa"/>
            <w:tcBorders>
              <w:top w:val="single" w:sz="4" w:space="0" w:color="auto"/>
              <w:left w:val="single" w:sz="4" w:space="0" w:color="auto"/>
              <w:bottom w:val="single" w:sz="4" w:space="0" w:color="auto"/>
              <w:right w:val="single" w:sz="4" w:space="0" w:color="auto"/>
            </w:tcBorders>
          </w:tcPr>
          <w:p w14:paraId="6BCB1E5F" w14:textId="77777777" w:rsidR="007E0B93" w:rsidRDefault="007E0B93">
            <w:r>
              <w:t>Bestanden</w:t>
            </w:r>
          </w:p>
          <w:p w14:paraId="6A590C02" w14:textId="77777777" w:rsidR="007E0B93" w:rsidRDefault="007E0B93"/>
        </w:tc>
      </w:tr>
      <w:tr w:rsidR="007E0B93" w14:paraId="752A8274"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18A394B0" w14:textId="77777777" w:rsidR="007E0B93" w:rsidRDefault="007E0B93">
            <w:pPr>
              <w:rPr>
                <w:b/>
                <w:bCs/>
              </w:rPr>
            </w:pPr>
            <w:r>
              <w:rPr>
                <w:b/>
                <w:bCs/>
              </w:rPr>
              <w:t>10</w:t>
            </w:r>
          </w:p>
        </w:tc>
        <w:tc>
          <w:tcPr>
            <w:tcW w:w="3260" w:type="dxa"/>
            <w:tcBorders>
              <w:top w:val="single" w:sz="4" w:space="0" w:color="auto"/>
              <w:left w:val="single" w:sz="4" w:space="0" w:color="auto"/>
              <w:bottom w:val="single" w:sz="4" w:space="0" w:color="auto"/>
              <w:right w:val="single" w:sz="4" w:space="0" w:color="auto"/>
            </w:tcBorders>
            <w:hideMark/>
          </w:tcPr>
          <w:p w14:paraId="568BF3E3" w14:textId="77777777" w:rsidR="007E0B93" w:rsidRDefault="007E0B93">
            <w:r>
              <w:t>TestAttackUser (User angreifen)</w:t>
            </w:r>
          </w:p>
        </w:tc>
        <w:tc>
          <w:tcPr>
            <w:tcW w:w="3969" w:type="dxa"/>
            <w:tcBorders>
              <w:top w:val="single" w:sz="4" w:space="0" w:color="auto"/>
              <w:left w:val="single" w:sz="4" w:space="0" w:color="auto"/>
              <w:bottom w:val="single" w:sz="4" w:space="0" w:color="auto"/>
              <w:right w:val="single" w:sz="4" w:space="0" w:color="auto"/>
            </w:tcBorders>
            <w:hideMark/>
          </w:tcPr>
          <w:p w14:paraId="52181E09" w14:textId="77777777" w:rsidR="007E0B93" w:rsidRDefault="007E0B93">
            <w:r>
              <w:t>GameServiceTest (Zeile 148-220)</w:t>
            </w:r>
          </w:p>
        </w:tc>
        <w:tc>
          <w:tcPr>
            <w:tcW w:w="1417" w:type="dxa"/>
            <w:tcBorders>
              <w:top w:val="single" w:sz="4" w:space="0" w:color="auto"/>
              <w:left w:val="single" w:sz="4" w:space="0" w:color="auto"/>
              <w:bottom w:val="single" w:sz="4" w:space="0" w:color="auto"/>
              <w:right w:val="single" w:sz="4" w:space="0" w:color="auto"/>
            </w:tcBorders>
          </w:tcPr>
          <w:p w14:paraId="02451F8E" w14:textId="77777777" w:rsidR="007E0B93" w:rsidRDefault="007E0B93">
            <w:r>
              <w:t>Bestanden</w:t>
            </w:r>
          </w:p>
          <w:p w14:paraId="30D84DB9" w14:textId="77777777" w:rsidR="007E0B93" w:rsidRDefault="007E0B93"/>
        </w:tc>
      </w:tr>
      <w:tr w:rsidR="007E0B93" w14:paraId="532FC57F"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7ADBA196" w14:textId="77777777" w:rsidR="007E0B93" w:rsidRDefault="007E0B93">
            <w:pPr>
              <w:rPr>
                <w:b/>
                <w:bCs/>
              </w:rPr>
            </w:pPr>
            <w:r>
              <w:rPr>
                <w:b/>
                <w:bCs/>
              </w:rPr>
              <w:t>11</w:t>
            </w:r>
          </w:p>
        </w:tc>
        <w:tc>
          <w:tcPr>
            <w:tcW w:w="3260" w:type="dxa"/>
            <w:tcBorders>
              <w:top w:val="single" w:sz="4" w:space="0" w:color="auto"/>
              <w:left w:val="single" w:sz="4" w:space="0" w:color="auto"/>
              <w:bottom w:val="single" w:sz="4" w:space="0" w:color="auto"/>
              <w:right w:val="single" w:sz="4" w:space="0" w:color="auto"/>
            </w:tcBorders>
            <w:hideMark/>
          </w:tcPr>
          <w:p w14:paraId="56D2E4A9" w14:textId="77777777" w:rsidR="007E0B93" w:rsidRDefault="007E0B93">
            <w:r>
              <w:t>TestTerminateMatch (Spiel beenden)</w:t>
            </w:r>
          </w:p>
        </w:tc>
        <w:tc>
          <w:tcPr>
            <w:tcW w:w="3969" w:type="dxa"/>
            <w:tcBorders>
              <w:top w:val="single" w:sz="4" w:space="0" w:color="auto"/>
              <w:left w:val="single" w:sz="4" w:space="0" w:color="auto"/>
              <w:bottom w:val="single" w:sz="4" w:space="0" w:color="auto"/>
              <w:right w:val="single" w:sz="4" w:space="0" w:color="auto"/>
            </w:tcBorders>
            <w:hideMark/>
          </w:tcPr>
          <w:p w14:paraId="739B1A42" w14:textId="77777777" w:rsidR="007E0B93" w:rsidRDefault="007E0B93">
            <w:r>
              <w:t>GameServiceTest (Zeile 223-264)</w:t>
            </w:r>
          </w:p>
        </w:tc>
        <w:tc>
          <w:tcPr>
            <w:tcW w:w="1417" w:type="dxa"/>
            <w:tcBorders>
              <w:top w:val="single" w:sz="4" w:space="0" w:color="auto"/>
              <w:left w:val="single" w:sz="4" w:space="0" w:color="auto"/>
              <w:bottom w:val="single" w:sz="4" w:space="0" w:color="auto"/>
              <w:right w:val="single" w:sz="4" w:space="0" w:color="auto"/>
            </w:tcBorders>
          </w:tcPr>
          <w:p w14:paraId="204B4147" w14:textId="77777777" w:rsidR="007E0B93" w:rsidRDefault="007E0B93">
            <w:r>
              <w:t>Bestanden</w:t>
            </w:r>
          </w:p>
          <w:p w14:paraId="0213F878" w14:textId="77777777" w:rsidR="007E0B93" w:rsidRDefault="007E0B93"/>
        </w:tc>
      </w:tr>
      <w:tr w:rsidR="007E0B93" w14:paraId="3BC77BEA"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6AB871ED" w14:textId="77777777" w:rsidR="007E0B93" w:rsidRDefault="007E0B93">
            <w:pPr>
              <w:rPr>
                <w:b/>
                <w:bCs/>
              </w:rPr>
            </w:pPr>
            <w:r>
              <w:rPr>
                <w:b/>
                <w:bCs/>
              </w:rPr>
              <w:t>12</w:t>
            </w:r>
          </w:p>
        </w:tc>
        <w:tc>
          <w:tcPr>
            <w:tcW w:w="3260" w:type="dxa"/>
            <w:tcBorders>
              <w:top w:val="single" w:sz="4" w:space="0" w:color="auto"/>
              <w:left w:val="single" w:sz="4" w:space="0" w:color="auto"/>
              <w:bottom w:val="single" w:sz="4" w:space="0" w:color="auto"/>
              <w:right w:val="single" w:sz="4" w:space="0" w:color="auto"/>
            </w:tcBorders>
            <w:hideMark/>
          </w:tcPr>
          <w:p w14:paraId="40F78B4E" w14:textId="77777777" w:rsidR="007E0B93" w:rsidRDefault="007E0B93">
            <w:r>
              <w:t>GetLeaderboard (Leaderboard)</w:t>
            </w:r>
          </w:p>
        </w:tc>
        <w:tc>
          <w:tcPr>
            <w:tcW w:w="3969" w:type="dxa"/>
            <w:tcBorders>
              <w:top w:val="single" w:sz="4" w:space="0" w:color="auto"/>
              <w:left w:val="single" w:sz="4" w:space="0" w:color="auto"/>
              <w:bottom w:val="single" w:sz="4" w:space="0" w:color="auto"/>
              <w:right w:val="single" w:sz="4" w:space="0" w:color="auto"/>
            </w:tcBorders>
            <w:hideMark/>
          </w:tcPr>
          <w:p w14:paraId="73A812FD" w14:textId="77777777" w:rsidR="007E0B93" w:rsidRDefault="007E0B93">
            <w:r>
              <w:t>LeaderboardServiceTest (Zeile 42-64)</w:t>
            </w:r>
          </w:p>
        </w:tc>
        <w:tc>
          <w:tcPr>
            <w:tcW w:w="1417" w:type="dxa"/>
            <w:tcBorders>
              <w:top w:val="single" w:sz="4" w:space="0" w:color="auto"/>
              <w:left w:val="single" w:sz="4" w:space="0" w:color="auto"/>
              <w:bottom w:val="single" w:sz="4" w:space="0" w:color="auto"/>
              <w:right w:val="single" w:sz="4" w:space="0" w:color="auto"/>
            </w:tcBorders>
          </w:tcPr>
          <w:p w14:paraId="11ED6415" w14:textId="77777777" w:rsidR="007E0B93" w:rsidRDefault="007E0B93">
            <w:r>
              <w:t>Bestanden</w:t>
            </w:r>
          </w:p>
          <w:p w14:paraId="5B2529F5" w14:textId="77777777" w:rsidR="007E0B93" w:rsidRDefault="007E0B93"/>
        </w:tc>
      </w:tr>
      <w:tr w:rsidR="007E0B93" w14:paraId="636E7741" w14:textId="77777777" w:rsidTr="007E0B93">
        <w:trPr>
          <w:trHeight w:val="300"/>
        </w:trPr>
        <w:tc>
          <w:tcPr>
            <w:tcW w:w="534" w:type="dxa"/>
            <w:tcBorders>
              <w:top w:val="single" w:sz="4" w:space="0" w:color="auto"/>
              <w:left w:val="single" w:sz="4" w:space="0" w:color="auto"/>
              <w:bottom w:val="single" w:sz="4" w:space="0" w:color="auto"/>
              <w:right w:val="single" w:sz="4" w:space="0" w:color="auto"/>
            </w:tcBorders>
            <w:hideMark/>
          </w:tcPr>
          <w:p w14:paraId="6EE986AA" w14:textId="77777777" w:rsidR="007E0B93" w:rsidRDefault="007E0B93">
            <w:pPr>
              <w:rPr>
                <w:b/>
                <w:bCs/>
              </w:rPr>
            </w:pPr>
            <w:r>
              <w:rPr>
                <w:b/>
                <w:bCs/>
              </w:rPr>
              <w:t>13</w:t>
            </w:r>
          </w:p>
        </w:tc>
        <w:tc>
          <w:tcPr>
            <w:tcW w:w="3260" w:type="dxa"/>
            <w:tcBorders>
              <w:top w:val="single" w:sz="4" w:space="0" w:color="auto"/>
              <w:left w:val="single" w:sz="4" w:space="0" w:color="auto"/>
              <w:bottom w:val="single" w:sz="4" w:space="0" w:color="auto"/>
              <w:right w:val="single" w:sz="4" w:space="0" w:color="auto"/>
            </w:tcBorders>
            <w:hideMark/>
          </w:tcPr>
          <w:p w14:paraId="0FE00C9D" w14:textId="77777777" w:rsidR="007E0B93" w:rsidRDefault="007E0B93">
            <w:r>
              <w:t>UpdateUserStatus (Status)</w:t>
            </w:r>
          </w:p>
        </w:tc>
        <w:tc>
          <w:tcPr>
            <w:tcW w:w="3969" w:type="dxa"/>
            <w:tcBorders>
              <w:top w:val="single" w:sz="4" w:space="0" w:color="auto"/>
              <w:left w:val="single" w:sz="4" w:space="0" w:color="auto"/>
              <w:bottom w:val="single" w:sz="4" w:space="0" w:color="auto"/>
              <w:right w:val="single" w:sz="4" w:space="0" w:color="auto"/>
            </w:tcBorders>
            <w:hideMark/>
          </w:tcPr>
          <w:p w14:paraId="2150A965" w14:textId="77777777" w:rsidR="007E0B93" w:rsidRDefault="007E0B93">
            <w:r>
              <w:t>LeaderboardServiceTest (Zeile 76-94)</w:t>
            </w:r>
          </w:p>
        </w:tc>
        <w:tc>
          <w:tcPr>
            <w:tcW w:w="1417" w:type="dxa"/>
            <w:tcBorders>
              <w:top w:val="single" w:sz="4" w:space="0" w:color="auto"/>
              <w:left w:val="single" w:sz="4" w:space="0" w:color="auto"/>
              <w:bottom w:val="single" w:sz="4" w:space="0" w:color="auto"/>
              <w:right w:val="single" w:sz="4" w:space="0" w:color="auto"/>
            </w:tcBorders>
          </w:tcPr>
          <w:p w14:paraId="2E7F50AC" w14:textId="77777777" w:rsidR="007E0B93" w:rsidRDefault="007E0B93">
            <w:r>
              <w:t>Bestanden</w:t>
            </w:r>
          </w:p>
          <w:p w14:paraId="6546AD2D" w14:textId="77777777" w:rsidR="007E0B93" w:rsidRDefault="007E0B93"/>
        </w:tc>
      </w:tr>
    </w:tbl>
    <w:p w14:paraId="1FE1E5A3" w14:textId="77777777" w:rsidR="007E0B93" w:rsidRDefault="007E0B93" w:rsidP="007E0B93">
      <w:pPr>
        <w:rPr>
          <w:rFonts w:cstheme="minorHAnsi"/>
        </w:rPr>
      </w:pPr>
    </w:p>
    <w:p w14:paraId="38335CB5" w14:textId="77777777" w:rsidR="007E0B93" w:rsidRDefault="007E0B93" w:rsidP="007E0B93">
      <w:pPr>
        <w:rPr>
          <w:rFonts w:cstheme="minorHAnsi"/>
        </w:rPr>
      </w:pPr>
    </w:p>
    <w:p w14:paraId="257851F7" w14:textId="77777777" w:rsidR="007E0B93" w:rsidRDefault="007E0B93" w:rsidP="007E0B93">
      <w:pPr>
        <w:pStyle w:val="berschrift2"/>
        <w:rPr>
          <w:rFonts w:cstheme="minorBidi"/>
          <w:color w:val="000000" w:themeColor="text1"/>
        </w:rPr>
      </w:pPr>
      <w:bookmarkStart w:id="23" w:name="_Toc309112717"/>
      <w:r>
        <w:rPr>
          <w:rFonts w:asciiTheme="minorHAnsi" w:hAnsiTheme="minorHAnsi" w:cstheme="minorBidi"/>
          <w:color w:val="000000" w:themeColor="text1"/>
          <w:sz w:val="32"/>
          <w:szCs w:val="32"/>
        </w:rPr>
        <w:t>Systemtests</w:t>
      </w:r>
      <w:bookmarkEnd w:id="23"/>
    </w:p>
    <w:p w14:paraId="13ED2BC7" w14:textId="77777777" w:rsidR="007E0B93" w:rsidRDefault="007E0B93" w:rsidP="007E0B93">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1EE2FD1E"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B529DE" w14:textId="77777777" w:rsidR="007E0B93" w:rsidRDefault="007E0B93">
            <w:pPr>
              <w:rPr>
                <w:rFonts w:cstheme="minorHAnsi"/>
              </w:rPr>
            </w:pPr>
            <w:bookmarkStart w:id="24" w:name="_Hlk4742415"/>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D13E272" w14:textId="77777777" w:rsidR="007E0B93" w:rsidRDefault="007E0B93">
            <w:pPr>
              <w:rPr>
                <w:rFonts w:cstheme="minorHAnsi"/>
              </w:rPr>
            </w:pPr>
          </w:p>
        </w:tc>
      </w:tr>
      <w:tr w:rsidR="007E0B93" w14:paraId="661F7105"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15293D"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DBCBA0" w14:textId="77777777" w:rsidR="007E0B93" w:rsidRDefault="007E0B93">
            <w:pPr>
              <w:rPr>
                <w:rFonts w:cstheme="minorHAnsi"/>
              </w:rPr>
            </w:pPr>
          </w:p>
        </w:tc>
      </w:tr>
      <w:tr w:rsidR="007E0B93" w14:paraId="5F272692"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F3FB9FC"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CEEB57" w14:textId="77777777" w:rsidR="007E0B93" w:rsidRDefault="007E0B93">
            <w:pPr>
              <w:rPr>
                <w:rFonts w:cstheme="minorHAnsi"/>
              </w:rPr>
            </w:pPr>
          </w:p>
        </w:tc>
      </w:tr>
      <w:tr w:rsidR="007E0B93" w14:paraId="2EEC0C79"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FF9131"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672030F" w14:textId="77777777" w:rsidR="007E0B93" w:rsidRDefault="007E0B93">
            <w:pPr>
              <w:rPr>
                <w:rFonts w:cstheme="minorHAnsi"/>
              </w:rPr>
            </w:pPr>
          </w:p>
        </w:tc>
      </w:tr>
      <w:tr w:rsidR="007E0B93" w14:paraId="2ED6143C"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75660"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9613E" w14:textId="77777777" w:rsidR="007E0B93" w:rsidRDefault="007E0B93">
            <w:pPr>
              <w:rPr>
                <w:rFonts w:cstheme="minorHAnsi"/>
              </w:rPr>
            </w:pPr>
            <w:r>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043C1F" w14:textId="77777777" w:rsidR="007E0B93" w:rsidRDefault="007E0B93">
            <w:pPr>
              <w:rPr>
                <w:rFonts w:cstheme="minorHAnsi"/>
              </w:rPr>
            </w:pPr>
            <w:r>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835EBC" w14:textId="77777777" w:rsidR="007E0B93" w:rsidRDefault="007E0B93">
            <w:pPr>
              <w:rPr>
                <w:rFonts w:cstheme="minorHAnsi"/>
              </w:rPr>
            </w:pPr>
            <w:r>
              <w:rPr>
                <w:rFonts w:cstheme="minorHAnsi"/>
                <w:b/>
                <w:bCs/>
              </w:rPr>
              <w:t>√ / X</w:t>
            </w:r>
          </w:p>
        </w:tc>
      </w:tr>
      <w:tr w:rsidR="007E0B93" w14:paraId="2D6C0633"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D315A4" w14:textId="77777777" w:rsidR="007E0B93" w:rsidRDefault="007E0B93">
            <w:pPr>
              <w:rPr>
                <w:rFonts w:cstheme="minorHAnsi"/>
              </w:rPr>
            </w:pPr>
            <w:r>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F2183B" w14:textId="77777777" w:rsidR="007E0B93" w:rsidRDefault="007E0B93">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987F99" w14:textId="77777777" w:rsidR="007E0B93" w:rsidRDefault="007E0B93">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4640DA4" w14:textId="77777777" w:rsidR="007E0B93" w:rsidRDefault="007E0B93">
            <w:pPr>
              <w:rPr>
                <w:rFonts w:cstheme="minorHAnsi"/>
              </w:rPr>
            </w:pPr>
          </w:p>
        </w:tc>
      </w:tr>
      <w:tr w:rsidR="007E0B93" w14:paraId="02A7B84C"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36A028" w14:textId="77777777" w:rsidR="007E0B93" w:rsidRDefault="007E0B93">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AAD8E6" w14:textId="77777777" w:rsidR="007E0B93" w:rsidRDefault="007E0B93">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4FDC80" w14:textId="77777777" w:rsidR="007E0B93" w:rsidRDefault="007E0B93">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CAF863" w14:textId="77777777" w:rsidR="007E0B93" w:rsidRDefault="007E0B93">
            <w:pPr>
              <w:rPr>
                <w:rFonts w:cstheme="minorHAnsi"/>
              </w:rPr>
            </w:pPr>
          </w:p>
        </w:tc>
      </w:tr>
      <w:tr w:rsidR="007E0B93" w14:paraId="47768368" w14:textId="77777777" w:rsidTr="007E0B93">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755F646" w14:textId="77777777" w:rsidR="007E0B93" w:rsidRDefault="007E0B93">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D5E440" w14:textId="77777777" w:rsidR="007E0B93" w:rsidRDefault="007E0B93">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A24FBB" w14:textId="77777777" w:rsidR="007E0B93" w:rsidRDefault="007E0B93">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4D982AA" w14:textId="77777777" w:rsidR="007E0B93" w:rsidRDefault="007E0B93">
            <w:pPr>
              <w:rPr>
                <w:rFonts w:cstheme="minorHAnsi"/>
              </w:rPr>
            </w:pPr>
          </w:p>
        </w:tc>
      </w:tr>
      <w:tr w:rsidR="007E0B93" w14:paraId="7D440D6C"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9C09D8"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326DE0" w14:textId="77777777" w:rsidR="007E0B93" w:rsidRDefault="007E0B93">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AADEC02" w14:textId="77777777" w:rsidR="007E0B93" w:rsidRDefault="007E0B93">
            <w:pPr>
              <w:rPr>
                <w:rFonts w:cstheme="minorHAnsi"/>
              </w:rPr>
            </w:pPr>
          </w:p>
        </w:tc>
      </w:tr>
      <w:tr w:rsidR="007E0B93" w14:paraId="27D16E2D"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6C3DC73"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2ECF721" w14:textId="77777777" w:rsidR="007E0B93" w:rsidRDefault="007E0B93">
            <w:pPr>
              <w:rPr>
                <w:rFonts w:cstheme="minorHAnsi"/>
              </w:rPr>
            </w:pPr>
          </w:p>
        </w:tc>
      </w:tr>
      <w:bookmarkEnd w:id="24"/>
    </w:tbl>
    <w:p w14:paraId="287C8F3D" w14:textId="77777777" w:rsidR="007E0B93" w:rsidRDefault="007E0B93" w:rsidP="007E0B93">
      <w:pPr>
        <w:rPr>
          <w:rFonts w:cstheme="minorHAnsi"/>
        </w:rPr>
      </w:pPr>
    </w:p>
    <w:p w14:paraId="4D8FD74C" w14:textId="77777777" w:rsidR="007E0B93" w:rsidRDefault="007E0B93" w:rsidP="007E0B93">
      <w:pPr>
        <w:rPr>
          <w:rFonts w:cstheme="minorHAnsi"/>
        </w:rPr>
      </w:pPr>
    </w:p>
    <w:p w14:paraId="22436B08" w14:textId="77777777" w:rsidR="007E0B93" w:rsidRDefault="007E0B93" w:rsidP="007E0B93">
      <w:r>
        <w:rPr>
          <w:sz w:val="40"/>
          <w:szCs w:val="40"/>
        </w:rPr>
        <w:t>//Chat</w:t>
      </w:r>
      <w:r>
        <w:t xml:space="preserve"> </w:t>
      </w:r>
    </w:p>
    <w:tbl>
      <w:tblPr>
        <w:tblW w:w="0" w:type="auto"/>
        <w:tblLook w:val="0600" w:firstRow="0" w:lastRow="0" w:firstColumn="0" w:lastColumn="0" w:noHBand="1" w:noVBand="1"/>
      </w:tblPr>
      <w:tblGrid>
        <w:gridCol w:w="1649"/>
        <w:gridCol w:w="2459"/>
        <w:gridCol w:w="4452"/>
        <w:gridCol w:w="796"/>
      </w:tblGrid>
      <w:tr w:rsidR="007E0B93" w14:paraId="1B4E8023" w14:textId="77777777" w:rsidTr="007E0B93">
        <w:trPr>
          <w:trHeight w:val="300"/>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F6DE561"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6057B0E" w14:textId="77777777" w:rsidR="007E0B93" w:rsidRDefault="007E0B93">
            <w:r>
              <w:t>21.6.24</w:t>
            </w:r>
          </w:p>
        </w:tc>
      </w:tr>
      <w:tr w:rsidR="007E0B93" w14:paraId="101D41C9"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D966D19" w14:textId="77777777" w:rsidR="007E0B93" w:rsidRDefault="007E0B93">
            <w:r>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EE41C43" w14:textId="77777777" w:rsidR="007E0B93" w:rsidRDefault="007E0B93">
            <w:r>
              <w:t>Saman Schero</w:t>
            </w:r>
          </w:p>
        </w:tc>
      </w:tr>
      <w:tr w:rsidR="007E0B93" w14:paraId="4EEA4C9F"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D7170D8"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402EA7C" w14:textId="77777777" w:rsidR="007E0B93" w:rsidRDefault="007E0B93">
            <w:r>
              <w:t xml:space="preserve">Version 2.0 </w:t>
            </w:r>
          </w:p>
        </w:tc>
      </w:tr>
      <w:tr w:rsidR="007E0B93" w14:paraId="7BC425E4"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D8A44BC"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C7B9307" w14:textId="77777777" w:rsidR="007E0B93" w:rsidRDefault="007E0B93">
            <w:r>
              <w:t xml:space="preserve">User ist angemeldet, hat einen anderen User als Freund hinzugefügt. Es fand noch kein Nachrichten Austausch statt. </w:t>
            </w:r>
          </w:p>
        </w:tc>
      </w:tr>
      <w:tr w:rsidR="007E0B93" w14:paraId="0E50253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EE9E6E"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340AC85"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3271387"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D24F822" w14:textId="77777777" w:rsidR="007E0B93" w:rsidRDefault="007E0B93">
            <w:r>
              <w:rPr>
                <w:b/>
                <w:bCs/>
              </w:rPr>
              <w:t>√ / X</w:t>
            </w:r>
          </w:p>
        </w:tc>
      </w:tr>
      <w:tr w:rsidR="007E0B93" w14:paraId="5B73B997"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3B17CC9"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B0D0CE0" w14:textId="77777777" w:rsidR="007E0B93" w:rsidRDefault="007E0B93">
            <w:r>
              <w:t>User öffnet die Chat Seite</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EB3CFC1" w14:textId="77777777" w:rsidR="007E0B93" w:rsidRDefault="007E0B93">
            <w:r>
              <w:t xml:space="preserve">Das System zeigt die Freunde des Users a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3360BE9" w14:textId="77777777" w:rsidR="007E0B93" w:rsidRDefault="007E0B93">
            <w:r>
              <w:rPr>
                <w:b/>
                <w:bCs/>
              </w:rPr>
              <w:t>√</w:t>
            </w:r>
          </w:p>
        </w:tc>
      </w:tr>
      <w:tr w:rsidR="007E0B93" w14:paraId="125D8D56"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1A3CECB" w14:textId="77777777" w:rsidR="007E0B93" w:rsidRDefault="007E0B93">
            <w:r>
              <w:rPr>
                <w:lang w:val="en-GB"/>
              </w:rP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440FBAB" w14:textId="77777777" w:rsidR="007E0B93" w:rsidRDefault="007E0B93">
            <w:r>
              <w:t>User öffnet den Chat mit dem Freund</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C039242" w14:textId="77777777" w:rsidR="007E0B93" w:rsidRDefault="007E0B93">
            <w:r>
              <w:t xml:space="preserve">Das System zeigt ihm an, dass es noch keine Nachrichten gibt.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00EC9B9" w14:textId="77777777" w:rsidR="007E0B93" w:rsidRDefault="007E0B93">
            <w:r>
              <w:rPr>
                <w:b/>
                <w:bCs/>
              </w:rPr>
              <w:t>√</w:t>
            </w:r>
          </w:p>
        </w:tc>
      </w:tr>
      <w:tr w:rsidR="007E0B93" w14:paraId="0CB6085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A03C887" w14:textId="77777777" w:rsidR="007E0B93" w:rsidRDefault="007E0B93">
            <w:pPr>
              <w:rPr>
                <w:lang w:val="en-GB"/>
              </w:rPr>
            </w:pPr>
            <w:r>
              <w:rPr>
                <w:lang w:val="en-GB"/>
              </w:rPr>
              <w:t xml:space="preserve">3. </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E30A3EE" w14:textId="77777777" w:rsidR="007E0B93" w:rsidRDefault="007E0B93">
            <w:r>
              <w:t xml:space="preserve">User tippt eine Nachricht ein und verschickt diese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B0DC6D6" w14:textId="77777777" w:rsidR="007E0B93" w:rsidRDefault="007E0B93">
            <w:r>
              <w:t xml:space="preserve">Das System zeigt die Nachricht mit einer “blauen Bubble” a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A91F6CE" w14:textId="77777777" w:rsidR="007E0B93" w:rsidRDefault="007E0B93">
            <w:r>
              <w:rPr>
                <w:b/>
                <w:bCs/>
              </w:rPr>
              <w:t>√</w:t>
            </w:r>
          </w:p>
        </w:tc>
      </w:tr>
      <w:tr w:rsidR="007E0B93" w14:paraId="363BBD75"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E6BB539" w14:textId="77777777" w:rsidR="007E0B93" w:rsidRDefault="007E0B93">
            <w:r>
              <w:rPr>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5141297" w14:textId="77777777" w:rsidR="007E0B93" w:rsidRDefault="007E0B93">
            <w:r>
              <w:t xml:space="preserve">User hat nun ein Chat mit seinem jeweiligen Freund. ChatId ist im System gespeichert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E19FE41" w14:textId="77777777" w:rsidR="007E0B93" w:rsidRDefault="007E0B93">
            <w:r>
              <w:rPr>
                <w:b/>
                <w:bCs/>
              </w:rPr>
              <w:t>√</w:t>
            </w:r>
          </w:p>
        </w:tc>
      </w:tr>
      <w:tr w:rsidR="007E0B93" w14:paraId="20AD6849" w14:textId="77777777" w:rsidTr="007E0B93">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CE01409"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B6D71A4" w14:textId="77777777" w:rsidR="007E0B93" w:rsidRDefault="007E0B93">
            <w:r>
              <w:t xml:space="preserve">Test bestanden </w:t>
            </w:r>
          </w:p>
        </w:tc>
      </w:tr>
    </w:tbl>
    <w:p w14:paraId="37868BD7" w14:textId="77777777" w:rsidR="007E0B93" w:rsidRDefault="007E0B93" w:rsidP="007E0B93"/>
    <w:tbl>
      <w:tblPr>
        <w:tblW w:w="0" w:type="auto"/>
        <w:tblLook w:val="0600" w:firstRow="0" w:lastRow="0" w:firstColumn="0" w:lastColumn="0" w:noHBand="1" w:noVBand="1"/>
      </w:tblPr>
      <w:tblGrid>
        <w:gridCol w:w="1646"/>
        <w:gridCol w:w="2519"/>
        <w:gridCol w:w="4401"/>
        <w:gridCol w:w="790"/>
      </w:tblGrid>
      <w:tr w:rsidR="007E0B93" w14:paraId="610AB5C1" w14:textId="77777777" w:rsidTr="007E0B93">
        <w:trPr>
          <w:trHeight w:val="300"/>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FAF9058"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D41669F" w14:textId="77777777" w:rsidR="007E0B93" w:rsidRDefault="007E0B93">
            <w:r>
              <w:t>21.6.24</w:t>
            </w:r>
          </w:p>
        </w:tc>
      </w:tr>
      <w:tr w:rsidR="007E0B93" w14:paraId="74A0C5DD"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2EB9EB4" w14:textId="77777777" w:rsidR="007E0B93" w:rsidRDefault="007E0B93">
            <w:r>
              <w:rPr>
                <w:b/>
                <w:bCs/>
              </w:rPr>
              <w:lastRenderedPageBreak/>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4344751" w14:textId="77777777" w:rsidR="007E0B93" w:rsidRDefault="007E0B93">
            <w:r>
              <w:t>Saman Schero</w:t>
            </w:r>
          </w:p>
        </w:tc>
      </w:tr>
      <w:tr w:rsidR="007E0B93" w14:paraId="104DFE2F"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6D3AE83"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1DAC1EB" w14:textId="77777777" w:rsidR="007E0B93" w:rsidRDefault="007E0B93">
            <w:r>
              <w:t xml:space="preserve">Version 2.0 </w:t>
            </w:r>
          </w:p>
        </w:tc>
      </w:tr>
      <w:tr w:rsidR="007E0B93" w14:paraId="183B80AF"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B1D1231"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54F8F5B" w14:textId="77777777" w:rsidR="007E0B93" w:rsidRDefault="007E0B93">
            <w:r>
              <w:t>User ist angemeldet, hat einen anderen User als Freund hinzugefügt. Es fand Nachrichten Austausch mit dem jeweiligen Freund statt. Der Empfänger befindet sich nicht auf dem Chat.</w:t>
            </w:r>
          </w:p>
        </w:tc>
      </w:tr>
      <w:tr w:rsidR="007E0B93" w14:paraId="405DFFFA"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DC47F42"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652DDF8"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41A4884"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F5CA621" w14:textId="77777777" w:rsidR="007E0B93" w:rsidRDefault="007E0B93">
            <w:r>
              <w:rPr>
                <w:b/>
                <w:bCs/>
              </w:rPr>
              <w:t>√ / X</w:t>
            </w:r>
          </w:p>
        </w:tc>
      </w:tr>
      <w:tr w:rsidR="007E0B93" w14:paraId="5FB9638C"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31F84D"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50FA40D" w14:textId="77777777" w:rsidR="007E0B93" w:rsidRDefault="007E0B93">
            <w:pPr>
              <w:spacing w:after="0"/>
            </w:pPr>
            <w:r>
              <w:t>User versucht die Nachricht zu bearbeiten und klickt auf dem Stift Butto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41546C9" w14:textId="77777777" w:rsidR="007E0B93" w:rsidRDefault="007E0B93">
            <w:pPr>
              <w:spacing w:after="0"/>
            </w:pPr>
            <w:r>
              <w:t>Das System zeigt ihm die Nachricht im Input Feld an. Der User kann die Nachricht bearbeiten.</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F49727A" w14:textId="77777777" w:rsidR="007E0B93" w:rsidRDefault="007E0B93">
            <w:r>
              <w:rPr>
                <w:b/>
                <w:bCs/>
              </w:rPr>
              <w:t>√</w:t>
            </w:r>
          </w:p>
        </w:tc>
      </w:tr>
      <w:tr w:rsidR="007E0B93" w14:paraId="236D2BAC"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62CD8A9" w14:textId="77777777" w:rsidR="007E0B93" w:rsidRDefault="007E0B93">
            <w:r>
              <w:rPr>
                <w:lang w:val="en-GB"/>
              </w:rP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180AD53" w14:textId="77777777" w:rsidR="007E0B93" w:rsidRDefault="007E0B93">
            <w:r>
              <w:t xml:space="preserve">User bearbeitet die Nachricht und schickt diese ab.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0863281" w14:textId="77777777" w:rsidR="007E0B93" w:rsidRDefault="007E0B93">
            <w:pPr>
              <w:spacing w:after="0"/>
            </w:pPr>
            <w:r>
              <w:t>Das System zeigt ihm die verbesserte Nachricht an.</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74C412C" w14:textId="77777777" w:rsidR="007E0B93" w:rsidRDefault="007E0B93">
            <w:r>
              <w:rPr>
                <w:b/>
                <w:bCs/>
              </w:rPr>
              <w:t>√</w:t>
            </w:r>
          </w:p>
        </w:tc>
      </w:tr>
      <w:tr w:rsidR="007E0B93" w14:paraId="486A4153"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313489" w14:textId="77777777" w:rsidR="007E0B93" w:rsidRDefault="007E0B93">
            <w:pPr>
              <w:rPr>
                <w:lang w:val="en-GB"/>
              </w:rPr>
            </w:pPr>
            <w:r>
              <w:rPr>
                <w:lang w:val="en-GB"/>
              </w:rPr>
              <w:t xml:space="preserve">3. </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0B93773" w14:textId="77777777" w:rsidR="007E0B93" w:rsidRDefault="007E0B93">
            <w:r>
              <w:t>User möchte eine andere Nachricht löschen und klickt auf dem entsprechenden Butto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C90FBC9" w14:textId="77777777" w:rsidR="007E0B93" w:rsidRDefault="007E0B93">
            <w:r>
              <w:t xml:space="preserve">Das System entfernt die Nachricht-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1183305" w14:textId="77777777" w:rsidR="007E0B93" w:rsidRDefault="007E0B93">
            <w:r>
              <w:rPr>
                <w:b/>
                <w:bCs/>
              </w:rPr>
              <w:t>√</w:t>
            </w:r>
          </w:p>
        </w:tc>
      </w:tr>
      <w:tr w:rsidR="007E0B93" w14:paraId="0692669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F58E665" w14:textId="77777777" w:rsidR="007E0B93" w:rsidRDefault="007E0B93">
            <w:r>
              <w:rPr>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08B70FC" w14:textId="77777777" w:rsidR="007E0B93" w:rsidRDefault="007E0B93">
            <w:r>
              <w:t xml:space="preserve">User hat nun eine Nachricht bearbeitet. In der Datenbank ist diese Nachricht auch geändert worde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07A212F" w14:textId="77777777" w:rsidR="007E0B93" w:rsidRDefault="007E0B93">
            <w:r>
              <w:rPr>
                <w:b/>
                <w:bCs/>
              </w:rPr>
              <w:t>√</w:t>
            </w:r>
          </w:p>
          <w:p w14:paraId="6857ACF0" w14:textId="77777777" w:rsidR="007E0B93" w:rsidRDefault="007E0B93"/>
        </w:tc>
      </w:tr>
      <w:tr w:rsidR="007E0B93" w14:paraId="32FA6A7F" w14:textId="77777777" w:rsidTr="007E0B93">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9776416"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4476BAC" w14:textId="77777777" w:rsidR="007E0B93" w:rsidRDefault="007E0B93">
            <w:r>
              <w:t xml:space="preserve">Test bestanden </w:t>
            </w:r>
          </w:p>
        </w:tc>
      </w:tr>
    </w:tbl>
    <w:p w14:paraId="4BD448C7" w14:textId="77777777" w:rsidR="007E0B93" w:rsidRDefault="007E0B93" w:rsidP="007E0B93"/>
    <w:p w14:paraId="29F8CE70" w14:textId="77777777" w:rsidR="007E0B93" w:rsidRDefault="007E0B93" w:rsidP="007E0B93"/>
    <w:tbl>
      <w:tblPr>
        <w:tblW w:w="0" w:type="auto"/>
        <w:tblLook w:val="0600" w:firstRow="0" w:lastRow="0" w:firstColumn="0" w:lastColumn="0" w:noHBand="1" w:noVBand="1"/>
      </w:tblPr>
      <w:tblGrid>
        <w:gridCol w:w="1651"/>
        <w:gridCol w:w="2471"/>
        <w:gridCol w:w="4438"/>
        <w:gridCol w:w="796"/>
      </w:tblGrid>
      <w:tr w:rsidR="007E0B93" w14:paraId="032220DC" w14:textId="77777777" w:rsidTr="007E0B93">
        <w:trPr>
          <w:trHeight w:val="300"/>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91477DA"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146C5E1" w14:textId="77777777" w:rsidR="007E0B93" w:rsidRDefault="007E0B93">
            <w:r>
              <w:t>21.6.24</w:t>
            </w:r>
          </w:p>
        </w:tc>
      </w:tr>
      <w:tr w:rsidR="007E0B93" w14:paraId="34FC6AD5"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F533C69" w14:textId="77777777" w:rsidR="007E0B93" w:rsidRDefault="007E0B93">
            <w:r>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7417398" w14:textId="77777777" w:rsidR="007E0B93" w:rsidRDefault="007E0B93">
            <w:r>
              <w:t>Saman Schero</w:t>
            </w:r>
          </w:p>
        </w:tc>
      </w:tr>
      <w:tr w:rsidR="007E0B93" w14:paraId="02CB9366"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29B3456"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733A19C" w14:textId="77777777" w:rsidR="007E0B93" w:rsidRDefault="007E0B93">
            <w:r>
              <w:t xml:space="preserve">Version 2.0 </w:t>
            </w:r>
          </w:p>
        </w:tc>
      </w:tr>
      <w:tr w:rsidR="007E0B93" w14:paraId="3AD03E6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6E26C98"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76CFA6F" w14:textId="77777777" w:rsidR="007E0B93" w:rsidRDefault="007E0B93">
            <w:r>
              <w:t>User ist angemeldet, hat einen anderen User als Freund hinzugefügt. Es fand Nachrichten Austausch mit dem jeweiligen Freund statt. Empfänger befindet sich auf dem Chat</w:t>
            </w:r>
          </w:p>
        </w:tc>
      </w:tr>
      <w:tr w:rsidR="007E0B93" w14:paraId="304A0747"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1F7CE16"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AAA10CF"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953C7D6"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E2659A6" w14:textId="77777777" w:rsidR="007E0B93" w:rsidRDefault="007E0B93">
            <w:r>
              <w:rPr>
                <w:b/>
                <w:bCs/>
              </w:rPr>
              <w:t>√ / X</w:t>
            </w:r>
          </w:p>
        </w:tc>
      </w:tr>
      <w:tr w:rsidR="007E0B93" w14:paraId="733FB515"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05FDB2"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7E25368" w14:textId="77777777" w:rsidR="007E0B93" w:rsidRDefault="007E0B93">
            <w:pPr>
              <w:spacing w:after="0"/>
            </w:pPr>
            <w:r>
              <w:t>User versucht die Nachricht zu bearbeiten und klickt auf dem Stift Butto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0A68A09" w14:textId="77777777" w:rsidR="007E0B93" w:rsidRDefault="007E0B93">
            <w:pPr>
              <w:spacing w:after="0"/>
            </w:pPr>
            <w:r>
              <w:t xml:space="preserve">Das System zeigt an, dass die Nachricht gelesen wurde und deshalb nicht mehr bearbeitet werden oder gelöscht.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00A392A" w14:textId="77777777" w:rsidR="007E0B93" w:rsidRDefault="007E0B93">
            <w:r>
              <w:rPr>
                <w:b/>
                <w:bCs/>
              </w:rPr>
              <w:t>√</w:t>
            </w:r>
          </w:p>
        </w:tc>
      </w:tr>
      <w:tr w:rsidR="007E0B93" w14:paraId="7DA9D37F"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E12CE24" w14:textId="77777777" w:rsidR="007E0B93" w:rsidRDefault="007E0B93">
            <w:r>
              <w:rPr>
                <w:b/>
                <w:bCs/>
              </w:rPr>
              <w:t>Nachbe-</w:t>
            </w:r>
            <w:r>
              <w:rPr>
                <w:b/>
                <w:bCs/>
              </w:rPr>
              <w:lastRenderedPageBreak/>
              <w:t>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27B25B3" w14:textId="77777777" w:rsidR="007E0B93" w:rsidRDefault="007E0B93">
            <w:pPr>
              <w:spacing w:after="0"/>
            </w:pPr>
            <w:r>
              <w:lastRenderedPageBreak/>
              <w:t xml:space="preserve">Die Nachrichten können nun nicht mehr bearbeitet bzw. Gelöscht </w:t>
            </w:r>
            <w:r>
              <w:lastRenderedPageBreak/>
              <w:t xml:space="preserve">werde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9623027" w14:textId="77777777" w:rsidR="007E0B93" w:rsidRDefault="007E0B93">
            <w:r>
              <w:rPr>
                <w:b/>
                <w:bCs/>
              </w:rPr>
              <w:lastRenderedPageBreak/>
              <w:t>√</w:t>
            </w:r>
          </w:p>
          <w:p w14:paraId="36DDFFC4" w14:textId="77777777" w:rsidR="007E0B93" w:rsidRDefault="007E0B93"/>
        </w:tc>
      </w:tr>
      <w:tr w:rsidR="007E0B93" w14:paraId="677C68C6" w14:textId="77777777" w:rsidTr="007E0B93">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723B268" w14:textId="77777777" w:rsidR="007E0B93" w:rsidRDefault="007E0B93">
            <w:r>
              <w:rPr>
                <w:b/>
                <w:bCs/>
              </w:rPr>
              <w:lastRenderedPageBreak/>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F8048FA" w14:textId="77777777" w:rsidR="007E0B93" w:rsidRDefault="007E0B93">
            <w:r>
              <w:t xml:space="preserve">Test bestanden </w:t>
            </w:r>
          </w:p>
        </w:tc>
      </w:tr>
    </w:tbl>
    <w:p w14:paraId="2ACC587C" w14:textId="77777777" w:rsidR="007E0B93" w:rsidRDefault="007E0B93" w:rsidP="007E0B93"/>
    <w:p w14:paraId="7C6B5DBE" w14:textId="77777777" w:rsidR="007E0B93" w:rsidRDefault="007E0B93" w:rsidP="007E0B93"/>
    <w:p w14:paraId="3DF833EA" w14:textId="77777777" w:rsidR="007E0B93" w:rsidRDefault="007E0B93" w:rsidP="007E0B93"/>
    <w:p w14:paraId="75EC7571" w14:textId="77777777" w:rsidR="007E0B93" w:rsidRDefault="007E0B93" w:rsidP="007E0B93"/>
    <w:p w14:paraId="0B625D4D" w14:textId="77777777" w:rsidR="007E0B93" w:rsidRDefault="007E0B93" w:rsidP="007E0B93"/>
    <w:p w14:paraId="57A20027" w14:textId="77777777" w:rsidR="007E0B93" w:rsidRDefault="007E0B93" w:rsidP="007E0B93"/>
    <w:tbl>
      <w:tblPr>
        <w:tblW w:w="0" w:type="auto"/>
        <w:tblLook w:val="0600" w:firstRow="0" w:lastRow="0" w:firstColumn="0" w:lastColumn="0" w:noHBand="1" w:noVBand="1"/>
      </w:tblPr>
      <w:tblGrid>
        <w:gridCol w:w="1642"/>
        <w:gridCol w:w="2509"/>
        <w:gridCol w:w="4421"/>
        <w:gridCol w:w="784"/>
      </w:tblGrid>
      <w:tr w:rsidR="007E0B93" w14:paraId="411FE2E4" w14:textId="77777777" w:rsidTr="007E0B93">
        <w:trPr>
          <w:trHeight w:val="300"/>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ECC64F"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280C55A" w14:textId="77777777" w:rsidR="007E0B93" w:rsidRDefault="007E0B93">
            <w:r>
              <w:t>21.6.24</w:t>
            </w:r>
          </w:p>
        </w:tc>
      </w:tr>
      <w:tr w:rsidR="007E0B93" w14:paraId="7E1F5CC7"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F500C75" w14:textId="77777777" w:rsidR="007E0B93" w:rsidRDefault="007E0B93">
            <w:r>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CFAD738" w14:textId="77777777" w:rsidR="007E0B93" w:rsidRDefault="007E0B93">
            <w:r>
              <w:t>Saman Schero</w:t>
            </w:r>
          </w:p>
        </w:tc>
      </w:tr>
      <w:tr w:rsidR="007E0B93" w14:paraId="1E887AFF"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4372B8B"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38E20AE" w14:textId="77777777" w:rsidR="007E0B93" w:rsidRDefault="007E0B93">
            <w:r>
              <w:t xml:space="preserve">Version 2.0 </w:t>
            </w:r>
          </w:p>
        </w:tc>
      </w:tr>
      <w:tr w:rsidR="007E0B93" w14:paraId="5FE9A3FC"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4E33C8F"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C97356E" w14:textId="77777777" w:rsidR="007E0B93" w:rsidRDefault="007E0B93">
            <w:r>
              <w:t>User ist angemeldet, hat einen mindestens einen User als Freund hinzugefügt.</w:t>
            </w:r>
          </w:p>
        </w:tc>
      </w:tr>
      <w:tr w:rsidR="007E0B93" w14:paraId="05FF1C54"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144F163"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CED1996"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EFB794A"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068F800" w14:textId="77777777" w:rsidR="007E0B93" w:rsidRDefault="007E0B93">
            <w:r>
              <w:rPr>
                <w:b/>
                <w:bCs/>
              </w:rPr>
              <w:t>√ / X</w:t>
            </w:r>
          </w:p>
        </w:tc>
      </w:tr>
      <w:tr w:rsidR="007E0B93" w14:paraId="02DD9BB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6EE6D9A"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EF716F" w14:textId="77777777" w:rsidR="007E0B93" w:rsidRDefault="007E0B93">
            <w:pPr>
              <w:spacing w:after="0"/>
            </w:pPr>
            <w:r>
              <w:t xml:space="preserve">User versucht eine Gruppe zu erstellen und drückt auf den Button “Gruppe erstellen”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3DF638D" w14:textId="77777777" w:rsidR="007E0B93" w:rsidRDefault="007E0B93">
            <w:pPr>
              <w:spacing w:after="0"/>
            </w:pPr>
            <w:r>
              <w:t xml:space="preserve">Das System zeigt ihm das entsprechende Fenster a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BFAE2DB" w14:textId="77777777" w:rsidR="007E0B93" w:rsidRDefault="007E0B93">
            <w:r>
              <w:rPr>
                <w:b/>
                <w:bCs/>
              </w:rPr>
              <w:t>√</w:t>
            </w:r>
          </w:p>
        </w:tc>
      </w:tr>
      <w:tr w:rsidR="007E0B93" w14:paraId="5AB29A98"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AAC73A3" w14:textId="77777777" w:rsidR="007E0B93" w:rsidRDefault="007E0B93">
            <w: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4DCDCC2" w14:textId="77777777" w:rsidR="007E0B93" w:rsidRDefault="007E0B93">
            <w:r>
              <w:t xml:space="preserve">User tippt einen Namen ein und wählt die entsprechenden Freunde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80DACD8" w14:textId="77777777" w:rsidR="007E0B93" w:rsidRDefault="007E0B93">
            <w:r>
              <w:t>Das System zeigt ihm die entsprechenden Möglichkeiten an und seine Freunde</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FACDC22" w14:textId="77777777" w:rsidR="007E0B93" w:rsidRDefault="007E0B93">
            <w:r>
              <w:rPr>
                <w:b/>
                <w:bCs/>
              </w:rPr>
              <w:t>√</w:t>
            </w:r>
          </w:p>
          <w:p w14:paraId="6585D7BF" w14:textId="77777777" w:rsidR="007E0B93" w:rsidRDefault="007E0B93">
            <w:pPr>
              <w:rPr>
                <w:b/>
                <w:bCs/>
              </w:rPr>
            </w:pPr>
          </w:p>
        </w:tc>
      </w:tr>
      <w:tr w:rsidR="007E0B93" w14:paraId="37B86F0A"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0E19BC1" w14:textId="77777777" w:rsidR="007E0B93" w:rsidRDefault="007E0B93">
            <w:r>
              <w:t xml:space="preserve">3. </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A20E91F" w14:textId="77777777" w:rsidR="007E0B93" w:rsidRDefault="007E0B93">
            <w:r>
              <w:t>User drückt auf Gruppe erstelle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B9C11F8" w14:textId="77777777" w:rsidR="007E0B93" w:rsidRDefault="007E0B93">
            <w:r>
              <w:t>Das System speichert die Gruppe in der Datenbank.</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D6A2A6A" w14:textId="77777777" w:rsidR="007E0B93" w:rsidRDefault="007E0B93">
            <w:r>
              <w:rPr>
                <w:b/>
                <w:bCs/>
              </w:rPr>
              <w:t>√</w:t>
            </w:r>
          </w:p>
          <w:p w14:paraId="7CE9FDBE" w14:textId="77777777" w:rsidR="007E0B93" w:rsidRDefault="007E0B93">
            <w:pPr>
              <w:rPr>
                <w:b/>
                <w:bCs/>
              </w:rPr>
            </w:pPr>
          </w:p>
        </w:tc>
      </w:tr>
      <w:tr w:rsidR="007E0B93" w14:paraId="422DDC71"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88A6C7" w14:textId="77777777" w:rsidR="007E0B93" w:rsidRDefault="007E0B93">
            <w:r>
              <w:rPr>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A72F975" w14:textId="77777777" w:rsidR="007E0B93" w:rsidRDefault="007E0B93">
            <w:pPr>
              <w:spacing w:after="0"/>
            </w:pPr>
            <w:r>
              <w:t>Jedem User wird die Gruppe nun angezeig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7D8DD30" w14:textId="77777777" w:rsidR="007E0B93" w:rsidRDefault="007E0B93">
            <w:r>
              <w:rPr>
                <w:b/>
                <w:bCs/>
              </w:rPr>
              <w:t>√</w:t>
            </w:r>
          </w:p>
          <w:p w14:paraId="15AA528E" w14:textId="77777777" w:rsidR="007E0B93" w:rsidRDefault="007E0B93"/>
        </w:tc>
      </w:tr>
      <w:tr w:rsidR="007E0B93" w14:paraId="14385441" w14:textId="77777777" w:rsidTr="007E0B93">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46EA022"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3022453" w14:textId="77777777" w:rsidR="007E0B93" w:rsidRDefault="007E0B93">
            <w:r>
              <w:t xml:space="preserve">Test bestanden </w:t>
            </w:r>
          </w:p>
        </w:tc>
      </w:tr>
    </w:tbl>
    <w:p w14:paraId="5004FBC2" w14:textId="77777777" w:rsidR="007E0B93" w:rsidRDefault="007E0B93" w:rsidP="007E0B93"/>
    <w:tbl>
      <w:tblPr>
        <w:tblW w:w="0" w:type="auto"/>
        <w:tblLook w:val="0600" w:firstRow="0" w:lastRow="0" w:firstColumn="0" w:lastColumn="0" w:noHBand="1" w:noVBand="1"/>
      </w:tblPr>
      <w:tblGrid>
        <w:gridCol w:w="1645"/>
        <w:gridCol w:w="2433"/>
        <w:gridCol w:w="4489"/>
        <w:gridCol w:w="789"/>
      </w:tblGrid>
      <w:tr w:rsidR="007E0B93" w14:paraId="013CDF1A" w14:textId="77777777" w:rsidTr="007E0B93">
        <w:trPr>
          <w:trHeight w:val="300"/>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A3B1984"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84EC733" w14:textId="77777777" w:rsidR="007E0B93" w:rsidRDefault="007E0B93">
            <w:r>
              <w:t>21.6.24</w:t>
            </w:r>
          </w:p>
        </w:tc>
      </w:tr>
      <w:tr w:rsidR="007E0B93" w14:paraId="64E1EAA1"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7478765" w14:textId="77777777" w:rsidR="007E0B93" w:rsidRDefault="007E0B93">
            <w:r>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E21E1D8" w14:textId="77777777" w:rsidR="007E0B93" w:rsidRDefault="007E0B93">
            <w:r>
              <w:t>Saman Schero</w:t>
            </w:r>
          </w:p>
        </w:tc>
      </w:tr>
      <w:tr w:rsidR="007E0B93" w14:paraId="245DA951"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9F30BCD"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C188973" w14:textId="77777777" w:rsidR="007E0B93" w:rsidRDefault="007E0B93">
            <w:r>
              <w:t xml:space="preserve">Version 2.0 </w:t>
            </w:r>
          </w:p>
        </w:tc>
      </w:tr>
      <w:tr w:rsidR="007E0B93" w14:paraId="7CE1CB43"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835462B" w14:textId="77777777" w:rsidR="007E0B93" w:rsidRDefault="007E0B93">
            <w:r>
              <w:rPr>
                <w:b/>
                <w:bCs/>
              </w:rPr>
              <w:lastRenderedPageBreak/>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ED1ACDF" w14:textId="77777777" w:rsidR="007E0B93" w:rsidRDefault="007E0B93">
            <w:pPr>
              <w:spacing w:after="0"/>
            </w:pPr>
            <w:r>
              <w:t xml:space="preserve">User besitzt eine Gruppe mit mindestens einen User. </w:t>
            </w:r>
          </w:p>
        </w:tc>
      </w:tr>
      <w:tr w:rsidR="007E0B93" w14:paraId="008253C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D3FCB0A"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35D28A9"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7ED8FC4"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FB15121" w14:textId="77777777" w:rsidR="007E0B93" w:rsidRDefault="007E0B93">
            <w:r>
              <w:rPr>
                <w:b/>
                <w:bCs/>
              </w:rPr>
              <w:t>√ / X</w:t>
            </w:r>
          </w:p>
        </w:tc>
      </w:tr>
      <w:tr w:rsidR="007E0B93" w14:paraId="6169FD0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2D5C035"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D3B77D6" w14:textId="77777777" w:rsidR="007E0B93" w:rsidRDefault="007E0B93">
            <w:pPr>
              <w:spacing w:after="0"/>
            </w:pPr>
            <w:r>
              <w:t xml:space="preserve">User öffnet die Gruppe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D713620" w14:textId="77777777" w:rsidR="007E0B93" w:rsidRDefault="007E0B93">
            <w:pPr>
              <w:spacing w:after="0"/>
            </w:pPr>
            <w:r>
              <w:t xml:space="preserve">Das System zeigt die älteren Nachrichten an, falls vorhande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B366914" w14:textId="77777777" w:rsidR="007E0B93" w:rsidRDefault="007E0B93">
            <w:r>
              <w:rPr>
                <w:b/>
                <w:bCs/>
              </w:rPr>
              <w:t>√</w:t>
            </w:r>
          </w:p>
        </w:tc>
      </w:tr>
      <w:tr w:rsidR="007E0B93" w14:paraId="1A8746B9"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A1DE54B" w14:textId="77777777" w:rsidR="007E0B93" w:rsidRDefault="007E0B93">
            <w: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7F2349B" w14:textId="77777777" w:rsidR="007E0B93" w:rsidRDefault="007E0B93">
            <w:r>
              <w:t xml:space="preserve">User tippt eine Nachricht an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1D8E74B" w14:textId="77777777" w:rsidR="007E0B93" w:rsidRDefault="007E0B93">
            <w:pPr>
              <w:spacing w:after="0"/>
            </w:pPr>
            <w:r>
              <w:t xml:space="preserve">Das System zeigt für alle Gruppenmitglieder die Nachricht a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2DD893" w14:textId="77777777" w:rsidR="007E0B93" w:rsidRDefault="007E0B93">
            <w:r>
              <w:rPr>
                <w:b/>
                <w:bCs/>
              </w:rPr>
              <w:t>√</w:t>
            </w:r>
          </w:p>
          <w:p w14:paraId="7EDA5F4F" w14:textId="77777777" w:rsidR="007E0B93" w:rsidRDefault="007E0B93">
            <w:pPr>
              <w:rPr>
                <w:b/>
                <w:bCs/>
              </w:rPr>
            </w:pPr>
          </w:p>
        </w:tc>
      </w:tr>
      <w:tr w:rsidR="007E0B93" w14:paraId="350FC32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B0E5C5" w14:textId="77777777" w:rsidR="007E0B93" w:rsidRDefault="007E0B93">
            <w:r>
              <w:rPr>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76BAA1B" w14:textId="77777777" w:rsidR="007E0B93" w:rsidRDefault="007E0B93">
            <w:pPr>
              <w:spacing w:after="0"/>
            </w:pPr>
            <w:r>
              <w:t>Die Nachricht wird mit dem Namen des Users angezeig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869AB19" w14:textId="77777777" w:rsidR="007E0B93" w:rsidRDefault="007E0B93">
            <w:r>
              <w:rPr>
                <w:b/>
                <w:bCs/>
              </w:rPr>
              <w:t>√</w:t>
            </w:r>
          </w:p>
          <w:p w14:paraId="78D59706" w14:textId="77777777" w:rsidR="007E0B93" w:rsidRDefault="007E0B93"/>
        </w:tc>
      </w:tr>
      <w:tr w:rsidR="007E0B93" w14:paraId="67C48145" w14:textId="77777777" w:rsidTr="007E0B93">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8BF9B3F"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9B38A11" w14:textId="77777777" w:rsidR="007E0B93" w:rsidRDefault="007E0B93">
            <w:r>
              <w:t xml:space="preserve">Test bestanden </w:t>
            </w:r>
          </w:p>
        </w:tc>
      </w:tr>
    </w:tbl>
    <w:p w14:paraId="78A01EC3" w14:textId="77777777" w:rsidR="007E0B93" w:rsidRDefault="007E0B93" w:rsidP="007E0B93"/>
    <w:p w14:paraId="31C911DB" w14:textId="77777777" w:rsidR="007E0B93" w:rsidRDefault="007E0B93" w:rsidP="007E0B93"/>
    <w:p w14:paraId="09BED182" w14:textId="77777777" w:rsidR="007E0B93" w:rsidRDefault="007E0B93" w:rsidP="007E0B93"/>
    <w:p w14:paraId="78781E9F" w14:textId="77777777" w:rsidR="007E0B93" w:rsidRDefault="007E0B93" w:rsidP="007E0B93"/>
    <w:p w14:paraId="333BB505" w14:textId="77777777" w:rsidR="007E0B93" w:rsidRDefault="007E0B93" w:rsidP="007E0B93"/>
    <w:p w14:paraId="149C5304" w14:textId="77777777" w:rsidR="007E0B93" w:rsidRDefault="007E0B93" w:rsidP="007E0B93"/>
    <w:p w14:paraId="4C297DE5" w14:textId="77777777" w:rsidR="007E0B93" w:rsidRDefault="007E0B93" w:rsidP="007E0B93"/>
    <w:p w14:paraId="6ECF91EE" w14:textId="77777777" w:rsidR="007E0B93" w:rsidRDefault="007E0B93" w:rsidP="007E0B93"/>
    <w:tbl>
      <w:tblPr>
        <w:tblW w:w="0" w:type="auto"/>
        <w:tblLook w:val="0600" w:firstRow="0" w:lastRow="0" w:firstColumn="0" w:lastColumn="0" w:noHBand="1" w:noVBand="1"/>
      </w:tblPr>
      <w:tblGrid>
        <w:gridCol w:w="1646"/>
        <w:gridCol w:w="2454"/>
        <w:gridCol w:w="4465"/>
        <w:gridCol w:w="791"/>
      </w:tblGrid>
      <w:tr w:rsidR="007E0B93" w14:paraId="322659D2" w14:textId="77777777" w:rsidTr="007E0B93">
        <w:trPr>
          <w:trHeight w:val="300"/>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C1E4C33"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15E1A5E" w14:textId="77777777" w:rsidR="007E0B93" w:rsidRDefault="007E0B93">
            <w:r>
              <w:t>21.6.24</w:t>
            </w:r>
          </w:p>
        </w:tc>
      </w:tr>
      <w:tr w:rsidR="007E0B93" w14:paraId="0583A772"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450A6AF" w14:textId="77777777" w:rsidR="007E0B93" w:rsidRDefault="007E0B93">
            <w:r>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5172F70" w14:textId="77777777" w:rsidR="007E0B93" w:rsidRDefault="007E0B93">
            <w:r>
              <w:t>Saman Schero</w:t>
            </w:r>
          </w:p>
        </w:tc>
      </w:tr>
      <w:tr w:rsidR="007E0B93" w14:paraId="5DCB591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6BB6608"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E45FB6C" w14:textId="77777777" w:rsidR="007E0B93" w:rsidRDefault="007E0B93">
            <w:r>
              <w:t xml:space="preserve">Version 2.0 </w:t>
            </w:r>
          </w:p>
        </w:tc>
      </w:tr>
      <w:tr w:rsidR="007E0B93" w14:paraId="39135564"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D26A98A"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F430493" w14:textId="77777777" w:rsidR="007E0B93" w:rsidRDefault="007E0B93">
            <w:pPr>
              <w:spacing w:after="0"/>
            </w:pPr>
            <w:r>
              <w:t>User besitzt eine Gruppe mit mindestens einen User. User hat eine Nachricht gesendet, die niemand gelesen hat in der Gruppe. User hat dieGruppe geöffnet.</w:t>
            </w:r>
          </w:p>
        </w:tc>
      </w:tr>
      <w:tr w:rsidR="007E0B93" w14:paraId="25CBED38"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5BFBCF0"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7C01456"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ED8F638"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46A870E" w14:textId="77777777" w:rsidR="007E0B93" w:rsidRDefault="007E0B93">
            <w:r>
              <w:rPr>
                <w:b/>
                <w:bCs/>
              </w:rPr>
              <w:t>√ / X</w:t>
            </w:r>
          </w:p>
        </w:tc>
      </w:tr>
      <w:tr w:rsidR="007E0B93" w14:paraId="5CB1CD47"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B583B9D"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2F3A757" w14:textId="77777777" w:rsidR="007E0B93" w:rsidRDefault="007E0B93">
            <w:pPr>
              <w:spacing w:after="0"/>
            </w:pPr>
            <w:r>
              <w:t xml:space="preserve">User versucht die Nachricht zu bearbeiten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8677C02" w14:textId="77777777" w:rsidR="007E0B93" w:rsidRDefault="007E0B93">
            <w:pPr>
              <w:spacing w:after="0"/>
            </w:pPr>
            <w:r>
              <w:t>Das System zeigt ihm die Nachricht im Input Feld an. Der User kann die Nachricht bearbeiten.</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50D5CE7" w14:textId="77777777" w:rsidR="007E0B93" w:rsidRDefault="007E0B93">
            <w:r>
              <w:rPr>
                <w:b/>
                <w:bCs/>
              </w:rPr>
              <w:t>√</w:t>
            </w:r>
          </w:p>
        </w:tc>
      </w:tr>
      <w:tr w:rsidR="007E0B93" w14:paraId="56721563"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C1D01F3" w14:textId="77777777" w:rsidR="007E0B93" w:rsidRDefault="007E0B93">
            <w: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E082FE" w14:textId="77777777" w:rsidR="007E0B93" w:rsidRDefault="007E0B93">
            <w:r>
              <w:t>User bearbeitet die Nachricht und schickt diese ab.</w:t>
            </w:r>
          </w:p>
          <w:p w14:paraId="130E4190" w14:textId="77777777" w:rsidR="007E0B93" w:rsidRDefault="007E0B93"/>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4F5EB62" w14:textId="77777777" w:rsidR="007E0B93" w:rsidRDefault="007E0B93">
            <w:r>
              <w:t>Das System zeigt ihm die entsprechenden Möglichkeiten an und seine Freunde</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953DFAD" w14:textId="77777777" w:rsidR="007E0B93" w:rsidRDefault="007E0B93">
            <w:r>
              <w:rPr>
                <w:b/>
                <w:bCs/>
              </w:rPr>
              <w:t>√</w:t>
            </w:r>
          </w:p>
          <w:p w14:paraId="71B8B7DA" w14:textId="77777777" w:rsidR="007E0B93" w:rsidRDefault="007E0B93">
            <w:pPr>
              <w:rPr>
                <w:b/>
                <w:bCs/>
              </w:rPr>
            </w:pPr>
          </w:p>
        </w:tc>
      </w:tr>
      <w:tr w:rsidR="007E0B93" w14:paraId="328226F8"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AB6615" w14:textId="77777777" w:rsidR="007E0B93" w:rsidRDefault="007E0B93">
            <w:r>
              <w:t xml:space="preserve">3. </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7781BC7" w14:textId="77777777" w:rsidR="007E0B93" w:rsidRDefault="007E0B93">
            <w:r>
              <w:t xml:space="preserve">User tippt eine Nachricht ein und </w:t>
            </w:r>
            <w:r>
              <w:lastRenderedPageBreak/>
              <w:t>verschickt diese</w:t>
            </w:r>
          </w:p>
          <w:p w14:paraId="35CE8DB7" w14:textId="77777777" w:rsidR="007E0B93" w:rsidRDefault="007E0B93"/>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01F78F3" w14:textId="77777777" w:rsidR="007E0B93" w:rsidRDefault="007E0B93">
            <w:pPr>
              <w:spacing w:after="0"/>
            </w:pPr>
            <w:r>
              <w:lastRenderedPageBreak/>
              <w:t>Die veränderte Nachricht wird angezeig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26FE974" w14:textId="77777777" w:rsidR="007E0B93" w:rsidRDefault="007E0B93">
            <w:r>
              <w:rPr>
                <w:b/>
                <w:bCs/>
              </w:rPr>
              <w:t>√</w:t>
            </w:r>
          </w:p>
          <w:p w14:paraId="7A5BE58C" w14:textId="77777777" w:rsidR="007E0B93" w:rsidRDefault="007E0B93">
            <w:pPr>
              <w:rPr>
                <w:b/>
                <w:bCs/>
              </w:rPr>
            </w:pPr>
          </w:p>
        </w:tc>
      </w:tr>
      <w:tr w:rsidR="007E0B93" w14:paraId="0694716C"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61DBC5A" w14:textId="77777777" w:rsidR="007E0B93" w:rsidRDefault="007E0B93">
            <w:r>
              <w:rPr>
                <w:b/>
                <w:bCs/>
              </w:rPr>
              <w:lastRenderedPageBreak/>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DCFB4BD" w14:textId="77777777" w:rsidR="007E0B93" w:rsidRDefault="007E0B93">
            <w:pPr>
              <w:spacing w:after="0"/>
            </w:pPr>
            <w:r>
              <w:t>Die Nachricht wird in der Datenbank gespeicher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455B404" w14:textId="77777777" w:rsidR="007E0B93" w:rsidRDefault="007E0B93">
            <w:r>
              <w:rPr>
                <w:b/>
                <w:bCs/>
              </w:rPr>
              <w:t>√</w:t>
            </w:r>
          </w:p>
          <w:p w14:paraId="06E7D2F3" w14:textId="77777777" w:rsidR="007E0B93" w:rsidRDefault="007E0B93"/>
        </w:tc>
      </w:tr>
      <w:tr w:rsidR="007E0B93" w14:paraId="21A97487" w14:textId="77777777" w:rsidTr="007E0B93">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7CFF81B"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06DDC4E" w14:textId="77777777" w:rsidR="007E0B93" w:rsidRDefault="007E0B93">
            <w:r>
              <w:t xml:space="preserve">Test bestanden </w:t>
            </w:r>
          </w:p>
        </w:tc>
      </w:tr>
    </w:tbl>
    <w:p w14:paraId="7CE830DC" w14:textId="77777777" w:rsidR="007E0B93" w:rsidRDefault="007E0B93" w:rsidP="007E0B93"/>
    <w:tbl>
      <w:tblPr>
        <w:tblW w:w="0" w:type="auto"/>
        <w:tblLook w:val="0600" w:firstRow="0" w:lastRow="0" w:firstColumn="0" w:lastColumn="0" w:noHBand="1" w:noVBand="1"/>
      </w:tblPr>
      <w:tblGrid>
        <w:gridCol w:w="1651"/>
        <w:gridCol w:w="2471"/>
        <w:gridCol w:w="4438"/>
        <w:gridCol w:w="796"/>
      </w:tblGrid>
      <w:tr w:rsidR="007E0B93" w14:paraId="4C8A4243" w14:textId="77777777" w:rsidTr="007E0B93">
        <w:trPr>
          <w:trHeight w:val="300"/>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A7759C"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D57CE18" w14:textId="77777777" w:rsidR="007E0B93" w:rsidRDefault="007E0B93">
            <w:r>
              <w:t>21.6.24</w:t>
            </w:r>
          </w:p>
        </w:tc>
      </w:tr>
      <w:tr w:rsidR="007E0B93" w14:paraId="4A630D6F"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F1CF27B" w14:textId="77777777" w:rsidR="007E0B93" w:rsidRDefault="007E0B93">
            <w:r>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48F5956" w14:textId="77777777" w:rsidR="007E0B93" w:rsidRDefault="007E0B93">
            <w:r>
              <w:t>Saman Schero</w:t>
            </w:r>
          </w:p>
        </w:tc>
      </w:tr>
      <w:tr w:rsidR="007E0B93" w14:paraId="47109170"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5074951"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3949B25" w14:textId="77777777" w:rsidR="007E0B93" w:rsidRDefault="007E0B93">
            <w:r>
              <w:t xml:space="preserve">Version 2.0 </w:t>
            </w:r>
          </w:p>
        </w:tc>
      </w:tr>
      <w:tr w:rsidR="007E0B93" w14:paraId="401352B8"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1A85BF6"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2DCEA40" w14:textId="77777777" w:rsidR="007E0B93" w:rsidRDefault="007E0B93">
            <w:pPr>
              <w:spacing w:after="0"/>
            </w:pPr>
            <w:r>
              <w:t>User besitzt eine Gruppe mit mindestens einen User. User hat eine Nachricht gesendet, die gelesen wurde in der Gruppe. User hat die Gruppe geöffet</w:t>
            </w:r>
          </w:p>
        </w:tc>
      </w:tr>
      <w:tr w:rsidR="007E0B93" w14:paraId="5BF37DB7"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05942E5"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B68342B"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7A61B75"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A781612" w14:textId="77777777" w:rsidR="007E0B93" w:rsidRDefault="007E0B93">
            <w:r>
              <w:rPr>
                <w:b/>
                <w:bCs/>
              </w:rPr>
              <w:t>√ / X</w:t>
            </w:r>
          </w:p>
        </w:tc>
      </w:tr>
      <w:tr w:rsidR="007E0B93" w14:paraId="3ADE219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72AB2C5"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C18E883" w14:textId="77777777" w:rsidR="007E0B93" w:rsidRDefault="007E0B93">
            <w:pPr>
              <w:spacing w:after="0"/>
            </w:pPr>
            <w:r>
              <w:t>User versucht die Nachricht zu bearbeiten und klickt auf dem Stift Butto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9CC53A" w14:textId="77777777" w:rsidR="007E0B93" w:rsidRDefault="007E0B93">
            <w:pPr>
              <w:spacing w:after="0"/>
            </w:pPr>
            <w:r>
              <w:t xml:space="preserve">Das System zeigt an, dass die Nachricht gelesen wurde und deshalb nicht mehr bearbeitet werden oder gelöscht.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3472187" w14:textId="77777777" w:rsidR="007E0B93" w:rsidRDefault="007E0B93">
            <w:r>
              <w:rPr>
                <w:b/>
                <w:bCs/>
              </w:rPr>
              <w:t>√</w:t>
            </w:r>
          </w:p>
        </w:tc>
      </w:tr>
      <w:tr w:rsidR="007E0B93" w14:paraId="4DD9C779"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6BC819D" w14:textId="77777777" w:rsidR="007E0B93" w:rsidRDefault="007E0B93">
            <w:r>
              <w:rPr>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8C54E5C" w14:textId="77777777" w:rsidR="007E0B93" w:rsidRDefault="007E0B93">
            <w:pPr>
              <w:spacing w:after="0"/>
            </w:pPr>
            <w:r>
              <w:t xml:space="preserve">Die Nachrichten können nun nicht mehr bearbeitet bzw. Gelöscht werde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45BEFAD" w14:textId="77777777" w:rsidR="007E0B93" w:rsidRDefault="007E0B93">
            <w:r>
              <w:rPr>
                <w:b/>
                <w:bCs/>
              </w:rPr>
              <w:t>√</w:t>
            </w:r>
          </w:p>
          <w:p w14:paraId="56066190" w14:textId="77777777" w:rsidR="007E0B93" w:rsidRDefault="007E0B93"/>
        </w:tc>
      </w:tr>
      <w:tr w:rsidR="007E0B93" w14:paraId="2CF77802" w14:textId="77777777" w:rsidTr="007E0B93">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6C657F5"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229142A" w14:textId="77777777" w:rsidR="007E0B93" w:rsidRDefault="007E0B93">
            <w:r>
              <w:t xml:space="preserve">Test bestanden </w:t>
            </w:r>
          </w:p>
        </w:tc>
      </w:tr>
    </w:tbl>
    <w:p w14:paraId="2CC3BC2B" w14:textId="77777777" w:rsidR="007E0B93" w:rsidRDefault="007E0B93" w:rsidP="007E0B93"/>
    <w:p w14:paraId="6C16967C" w14:textId="77777777" w:rsidR="007E0B93" w:rsidRDefault="007E0B93" w:rsidP="007E0B93"/>
    <w:p w14:paraId="3997FD39" w14:textId="77777777" w:rsidR="007E0B93" w:rsidRDefault="007E0B93" w:rsidP="007E0B93"/>
    <w:p w14:paraId="16DA3605" w14:textId="77777777" w:rsidR="007E0B93" w:rsidRDefault="007E0B93" w:rsidP="007E0B93"/>
    <w:p w14:paraId="4C572E24" w14:textId="77777777" w:rsidR="007E0B93" w:rsidRDefault="007E0B93" w:rsidP="007E0B93"/>
    <w:p w14:paraId="4791EA21" w14:textId="77777777" w:rsidR="007E0B93" w:rsidRDefault="007E0B93" w:rsidP="007E0B93"/>
    <w:p w14:paraId="43CFBFAA" w14:textId="77777777" w:rsidR="007E0B93" w:rsidRDefault="007E0B93" w:rsidP="007E0B93"/>
    <w:p w14:paraId="13F8C822" w14:textId="77777777" w:rsidR="007E0B93" w:rsidRDefault="007E0B93" w:rsidP="007E0B93"/>
    <w:p w14:paraId="4A227EFE" w14:textId="77777777" w:rsidR="007E0B93" w:rsidRDefault="007E0B93" w:rsidP="007E0B93"/>
    <w:p w14:paraId="286EAA6B" w14:textId="77777777" w:rsidR="007E0B93" w:rsidRDefault="007E0B93" w:rsidP="007E0B93">
      <w:r>
        <w:rPr>
          <w:sz w:val="40"/>
          <w:szCs w:val="40"/>
        </w:rPr>
        <w:t>//Shop</w:t>
      </w:r>
    </w:p>
    <w:tbl>
      <w:tblPr>
        <w:tblW w:w="0" w:type="auto"/>
        <w:tblLook w:val="0600" w:firstRow="0" w:lastRow="0" w:firstColumn="0" w:lastColumn="0" w:noHBand="1" w:noVBand="1"/>
      </w:tblPr>
      <w:tblGrid>
        <w:gridCol w:w="1650"/>
        <w:gridCol w:w="2435"/>
        <w:gridCol w:w="4476"/>
        <w:gridCol w:w="795"/>
      </w:tblGrid>
      <w:tr w:rsidR="007E0B93" w14:paraId="232C84C2" w14:textId="77777777" w:rsidTr="007E0B93">
        <w:trPr>
          <w:trHeight w:val="300"/>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88CA409"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67DCCF5" w14:textId="77777777" w:rsidR="007E0B93" w:rsidRDefault="007E0B93">
            <w:r>
              <w:t>21.6.24</w:t>
            </w:r>
          </w:p>
        </w:tc>
      </w:tr>
      <w:tr w:rsidR="007E0B93" w14:paraId="1EA1BF7E"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DEDD154" w14:textId="77777777" w:rsidR="007E0B93" w:rsidRDefault="007E0B93">
            <w:r>
              <w:rPr>
                <w:b/>
                <w:bCs/>
              </w:rPr>
              <w:lastRenderedPageBreak/>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7846EF7" w14:textId="77777777" w:rsidR="007E0B93" w:rsidRDefault="007E0B93">
            <w:r>
              <w:t>Saman Schero</w:t>
            </w:r>
          </w:p>
        </w:tc>
      </w:tr>
      <w:tr w:rsidR="007E0B93" w14:paraId="2212771D"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E3BFC5F"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E4D99D0" w14:textId="77777777" w:rsidR="007E0B93" w:rsidRDefault="007E0B93">
            <w:r>
              <w:t xml:space="preserve">Version 2.0 </w:t>
            </w:r>
          </w:p>
        </w:tc>
      </w:tr>
      <w:tr w:rsidR="007E0B93" w14:paraId="0EA8281D"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705001"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4BA003F" w14:textId="77777777" w:rsidR="007E0B93" w:rsidRDefault="007E0B93">
            <w:pPr>
              <w:spacing w:after="0"/>
            </w:pPr>
            <w:r>
              <w:t>User ist angemeldet und hat SEP-Coins</w:t>
            </w:r>
          </w:p>
        </w:tc>
      </w:tr>
      <w:tr w:rsidR="007E0B93" w14:paraId="61EEBC3D"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4178EFD"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6D5716C"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56D438D"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BC57A38" w14:textId="77777777" w:rsidR="007E0B93" w:rsidRDefault="007E0B93">
            <w:r>
              <w:rPr>
                <w:b/>
                <w:bCs/>
              </w:rPr>
              <w:t>√ / X</w:t>
            </w:r>
          </w:p>
        </w:tc>
      </w:tr>
      <w:tr w:rsidR="007E0B93" w14:paraId="798E78DF"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EB860C8"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2658C5C" w14:textId="77777777" w:rsidR="007E0B93" w:rsidRDefault="007E0B93">
            <w:pPr>
              <w:spacing w:after="0"/>
            </w:pPr>
            <w:r>
              <w:t>User öffnet den Shop</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CC665A3" w14:textId="77777777" w:rsidR="007E0B93" w:rsidRDefault="007E0B93">
            <w:pPr>
              <w:spacing w:after="0"/>
            </w:pPr>
            <w:r>
              <w:t>Das System zeigt ihn die Shop Seite an mit verschiedenen Lootboxen und SEP-Coins Anzahl. Die Kosten werden abgezogen.</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235EB3E" w14:textId="77777777" w:rsidR="007E0B93" w:rsidRDefault="007E0B93">
            <w:r>
              <w:rPr>
                <w:b/>
                <w:bCs/>
              </w:rPr>
              <w:t>√</w:t>
            </w:r>
          </w:p>
        </w:tc>
      </w:tr>
      <w:tr w:rsidR="007E0B93" w14:paraId="72257DBC"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9BFEA8F" w14:textId="77777777" w:rsidR="007E0B93" w:rsidRDefault="007E0B93">
            <w: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296715B" w14:textId="77777777" w:rsidR="007E0B93" w:rsidRDefault="007E0B93">
            <w:r>
              <w:t>User öffnet ein Bronze Lootbox</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08757C5" w14:textId="77777777" w:rsidR="007E0B93" w:rsidRDefault="007E0B93">
            <w:r>
              <w:t xml:space="preserve">Das System berechnet jeweils für 5 Karten eine Zufallszahl und behandelt diese je nach Lootbox. </w:t>
            </w:r>
          </w:p>
          <w:p w14:paraId="433F04BF" w14:textId="77777777" w:rsidR="007E0B93" w:rsidRDefault="007E0B93">
            <w:r>
              <w:t>Die Kosten werden abgezogen.</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3A5FE9B" w14:textId="77777777" w:rsidR="007E0B93" w:rsidRDefault="007E0B93">
            <w:r>
              <w:rPr>
                <w:b/>
                <w:bCs/>
              </w:rPr>
              <w:t>√</w:t>
            </w:r>
          </w:p>
        </w:tc>
      </w:tr>
      <w:tr w:rsidR="007E0B93" w14:paraId="2E99F6A4"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55980C" w14:textId="77777777" w:rsidR="007E0B93" w:rsidRDefault="007E0B93">
            <w:r>
              <w:t>3.</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5B6DCDA" w14:textId="77777777" w:rsidR="007E0B93" w:rsidRDefault="007E0B93">
            <w:r>
              <w:t>User öffnet ein Silber Lootbox</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3435E86" w14:textId="77777777" w:rsidR="007E0B93" w:rsidRDefault="007E0B93">
            <w:r>
              <w:t>Das System berechnet jeweils für 5 Karten eine Zufallszahl und behandelt diese je nach Lootbox.</w:t>
            </w:r>
          </w:p>
          <w:p w14:paraId="7A8E37E2" w14:textId="77777777" w:rsidR="007E0B93" w:rsidRDefault="007E0B93">
            <w:r>
              <w:t>Die Kosten werden abgezogen.</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D02C706" w14:textId="77777777" w:rsidR="007E0B93" w:rsidRDefault="007E0B93">
            <w:r>
              <w:rPr>
                <w:b/>
                <w:bCs/>
              </w:rPr>
              <w:t>√</w:t>
            </w:r>
          </w:p>
        </w:tc>
      </w:tr>
      <w:tr w:rsidR="007E0B93" w14:paraId="515F01DF"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397B3AA" w14:textId="77777777" w:rsidR="007E0B93" w:rsidRDefault="007E0B93">
            <w:r>
              <w:t>4.</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DD4628A" w14:textId="77777777" w:rsidR="007E0B93" w:rsidRDefault="007E0B93">
            <w:r>
              <w:t>User öffnet ein Gold Lootbox</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7D5238B" w14:textId="77777777" w:rsidR="007E0B93" w:rsidRDefault="007E0B93">
            <w:r>
              <w:t>Das System berechnet jeweils für 5 Karten eine Zufallszahl und behandelt diese je nach Lootbox.</w:t>
            </w:r>
          </w:p>
          <w:p w14:paraId="76C17C69" w14:textId="77777777" w:rsidR="007E0B93" w:rsidRDefault="007E0B93">
            <w:r>
              <w:t>Die Kosten werden abgezogen.</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7CEBE14" w14:textId="77777777" w:rsidR="007E0B93" w:rsidRDefault="007E0B93">
            <w:r>
              <w:rPr>
                <w:b/>
                <w:bCs/>
              </w:rPr>
              <w:t>√</w:t>
            </w:r>
          </w:p>
        </w:tc>
      </w:tr>
      <w:tr w:rsidR="007E0B93" w14:paraId="1D5C70F6" w14:textId="77777777" w:rsidTr="007E0B93">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4D7A48C" w14:textId="77777777" w:rsidR="007E0B93" w:rsidRDefault="007E0B93">
            <w:r>
              <w:rPr>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FD07537" w14:textId="77777777" w:rsidR="007E0B93" w:rsidRDefault="007E0B93">
            <w:pPr>
              <w:spacing w:after="0"/>
            </w:pPr>
            <w:r>
              <w:t xml:space="preserve">Ein User besitzt jetzt, je nachdem welche Karte er gezogen hat, mehrere Instanzen davo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B2D771B" w14:textId="77777777" w:rsidR="007E0B93" w:rsidRDefault="007E0B93">
            <w:r>
              <w:rPr>
                <w:b/>
                <w:bCs/>
              </w:rPr>
              <w:t>√</w:t>
            </w:r>
          </w:p>
          <w:p w14:paraId="3A3EFC29" w14:textId="77777777" w:rsidR="007E0B93" w:rsidRDefault="007E0B93"/>
        </w:tc>
      </w:tr>
      <w:tr w:rsidR="007E0B93" w14:paraId="6FC70B98" w14:textId="77777777" w:rsidTr="007E0B93">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E664C74"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58FFC19" w14:textId="77777777" w:rsidR="007E0B93" w:rsidRDefault="007E0B93">
            <w:r>
              <w:t xml:space="preserve">Test bestanden </w:t>
            </w:r>
          </w:p>
        </w:tc>
      </w:tr>
    </w:tbl>
    <w:p w14:paraId="4214AF1E" w14:textId="77777777" w:rsidR="007E0B93" w:rsidRDefault="007E0B93" w:rsidP="007E0B93"/>
    <w:p w14:paraId="2E8EF721" w14:textId="77777777" w:rsidR="007E0B93" w:rsidRDefault="007E0B93" w:rsidP="007E0B93"/>
    <w:p w14:paraId="3DAB6FAD" w14:textId="77777777" w:rsidR="007E0B93" w:rsidRDefault="007E0B93" w:rsidP="007E0B93"/>
    <w:p w14:paraId="74E80CA5" w14:textId="77777777" w:rsidR="007E0B93" w:rsidRDefault="007E0B93" w:rsidP="007E0B93"/>
    <w:p w14:paraId="053A1D1E" w14:textId="77777777" w:rsidR="007E0B93" w:rsidRDefault="007E0B93" w:rsidP="007E0B93"/>
    <w:tbl>
      <w:tblPr>
        <w:tblW w:w="0" w:type="auto"/>
        <w:tblLook w:val="0600" w:firstRow="0" w:lastRow="0" w:firstColumn="0" w:lastColumn="0" w:noHBand="1" w:noVBand="1"/>
      </w:tblPr>
      <w:tblGrid>
        <w:gridCol w:w="1650"/>
        <w:gridCol w:w="2435"/>
        <w:gridCol w:w="4476"/>
        <w:gridCol w:w="795"/>
      </w:tblGrid>
      <w:tr w:rsidR="007E0B93" w14:paraId="00D4B52F" w14:textId="77777777" w:rsidTr="007E0B93">
        <w:trPr>
          <w:trHeight w:val="300"/>
        </w:trPr>
        <w:tc>
          <w:tcPr>
            <w:tcW w:w="165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7BAF17" w14:textId="77777777" w:rsidR="007E0B93" w:rsidRDefault="007E0B93">
            <w:r>
              <w:rPr>
                <w:b/>
                <w:bCs/>
              </w:rPr>
              <w:t>Datum</w:t>
            </w:r>
          </w:p>
        </w:tc>
        <w:tc>
          <w:tcPr>
            <w:tcW w:w="77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0F8B8C2" w14:textId="77777777" w:rsidR="007E0B93" w:rsidRDefault="007E0B93">
            <w:r>
              <w:t>21.6.24</w:t>
            </w:r>
          </w:p>
        </w:tc>
      </w:tr>
      <w:tr w:rsidR="007E0B93" w14:paraId="14401BD7"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B378338" w14:textId="77777777" w:rsidR="007E0B93" w:rsidRDefault="007E0B93">
            <w:r>
              <w:rPr>
                <w:b/>
                <w:bCs/>
              </w:rPr>
              <w:t>Tester</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BB1EF90" w14:textId="77777777" w:rsidR="007E0B93" w:rsidRDefault="007E0B93">
            <w:r>
              <w:t>Saman Schero</w:t>
            </w:r>
          </w:p>
        </w:tc>
      </w:tr>
      <w:tr w:rsidR="007E0B93" w14:paraId="0B05F476"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A78C73E" w14:textId="77777777" w:rsidR="007E0B93" w:rsidRDefault="007E0B93">
            <w:r>
              <w:rPr>
                <w:b/>
                <w:bCs/>
              </w:rPr>
              <w:t>SW-Versio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68081F3" w14:textId="77777777" w:rsidR="007E0B93" w:rsidRDefault="007E0B93">
            <w:r>
              <w:t xml:space="preserve">Version 2.0 </w:t>
            </w:r>
          </w:p>
        </w:tc>
      </w:tr>
      <w:tr w:rsidR="007E0B93" w14:paraId="5D3A9869"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E801AA5" w14:textId="77777777" w:rsidR="007E0B93" w:rsidRDefault="007E0B93">
            <w:r>
              <w:rPr>
                <w:b/>
                <w:bCs/>
              </w:rPr>
              <w:t>Vorbedin-gung(e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38B2C99" w14:textId="77777777" w:rsidR="007E0B93" w:rsidRDefault="007E0B93">
            <w:pPr>
              <w:spacing w:after="0"/>
            </w:pPr>
            <w:r>
              <w:t>User ist angemeldet und hat keine SEP-Coins</w:t>
            </w:r>
          </w:p>
        </w:tc>
      </w:tr>
      <w:tr w:rsidR="007E0B93" w14:paraId="3E642BB1"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BF5E224" w14:textId="77777777" w:rsidR="007E0B93" w:rsidRDefault="007E0B93">
            <w:r>
              <w:rPr>
                <w:b/>
                <w:bCs/>
              </w:rPr>
              <w:lastRenderedPageBreak/>
              <w:t>Schritt</w:t>
            </w:r>
          </w:p>
        </w:tc>
        <w:tc>
          <w:tcPr>
            <w:tcW w:w="2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2F14B6F" w14:textId="77777777" w:rsidR="007E0B93" w:rsidRDefault="007E0B93">
            <w:r>
              <w:rPr>
                <w:b/>
                <w:bCs/>
              </w:rPr>
              <w:t>Aktion (User)</w:t>
            </w:r>
          </w:p>
        </w:tc>
        <w:tc>
          <w:tcPr>
            <w:tcW w:w="44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DE79852" w14:textId="77777777" w:rsidR="007E0B93" w:rsidRDefault="007E0B93">
            <w:r>
              <w:rPr>
                <w:b/>
                <w:bCs/>
              </w:rPr>
              <w:t>Erwartete Reaktion (System)</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8CB6811" w14:textId="77777777" w:rsidR="007E0B93" w:rsidRDefault="007E0B93">
            <w:r>
              <w:rPr>
                <w:b/>
                <w:bCs/>
              </w:rPr>
              <w:t>√ / X</w:t>
            </w:r>
          </w:p>
        </w:tc>
      </w:tr>
      <w:tr w:rsidR="007E0B93" w14:paraId="383B649C"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ED0523" w14:textId="77777777" w:rsidR="007E0B93" w:rsidRDefault="007E0B93">
            <w:r>
              <w:t>2</w:t>
            </w:r>
          </w:p>
        </w:tc>
        <w:tc>
          <w:tcPr>
            <w:tcW w:w="2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6EACF67" w14:textId="77777777" w:rsidR="007E0B93" w:rsidRDefault="007E0B93">
            <w:r>
              <w:t>User öffnet ein Bronze Lootbox</w:t>
            </w:r>
          </w:p>
        </w:tc>
        <w:tc>
          <w:tcPr>
            <w:tcW w:w="44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9238B65" w14:textId="77777777" w:rsidR="007E0B93" w:rsidRDefault="007E0B93">
            <w:pPr>
              <w:spacing w:after="0"/>
            </w:pPr>
            <w:r>
              <w:t>System zeigt an, dass der User keine SEP-Coins hat. Dementsprechend wir keine Lootbox geöffnet.</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3A76787" w14:textId="77777777" w:rsidR="007E0B93" w:rsidRDefault="007E0B93">
            <w:r>
              <w:rPr>
                <w:b/>
                <w:bCs/>
              </w:rPr>
              <w:t>√</w:t>
            </w:r>
          </w:p>
        </w:tc>
      </w:tr>
      <w:tr w:rsidR="007E0B93" w14:paraId="0872ED19"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98F81D9" w14:textId="77777777" w:rsidR="007E0B93" w:rsidRDefault="007E0B93">
            <w:r>
              <w:t>3.</w:t>
            </w:r>
          </w:p>
        </w:tc>
        <w:tc>
          <w:tcPr>
            <w:tcW w:w="2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753F1D" w14:textId="77777777" w:rsidR="007E0B93" w:rsidRDefault="007E0B93">
            <w:r>
              <w:t>User öffnet ein Silber Lootbox</w:t>
            </w:r>
          </w:p>
        </w:tc>
        <w:tc>
          <w:tcPr>
            <w:tcW w:w="44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034135" w14:textId="77777777" w:rsidR="007E0B93" w:rsidRDefault="007E0B93">
            <w:pPr>
              <w:spacing w:after="0"/>
            </w:pPr>
            <w:r>
              <w:t>System zeigt an, dass der User keine SEP-Coins hat. Dementsprechend wir keine Lootbox geöffnet.</w:t>
            </w:r>
          </w:p>
          <w:p w14:paraId="29E969E5" w14:textId="77777777" w:rsidR="007E0B93" w:rsidRDefault="007E0B93"/>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A902F49" w14:textId="77777777" w:rsidR="007E0B93" w:rsidRDefault="007E0B93">
            <w:r>
              <w:rPr>
                <w:b/>
                <w:bCs/>
              </w:rPr>
              <w:t>√</w:t>
            </w:r>
          </w:p>
        </w:tc>
      </w:tr>
      <w:tr w:rsidR="007E0B93" w14:paraId="631D4992"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BFE8903" w14:textId="77777777" w:rsidR="007E0B93" w:rsidRDefault="007E0B93">
            <w:r>
              <w:t>4.</w:t>
            </w:r>
          </w:p>
        </w:tc>
        <w:tc>
          <w:tcPr>
            <w:tcW w:w="2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DB0305" w14:textId="77777777" w:rsidR="007E0B93" w:rsidRDefault="007E0B93">
            <w:r>
              <w:t>User öffnet ein Gold Lootbox</w:t>
            </w:r>
          </w:p>
        </w:tc>
        <w:tc>
          <w:tcPr>
            <w:tcW w:w="44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30FA2DF" w14:textId="77777777" w:rsidR="007E0B93" w:rsidRDefault="007E0B93">
            <w:pPr>
              <w:spacing w:after="0"/>
            </w:pPr>
            <w:r>
              <w:t>System zeigt an, dass der User keine SEP-Coins hat. Dementsprechend wir keine Lootbox geöffnet.</w:t>
            </w:r>
          </w:p>
          <w:p w14:paraId="29E80680" w14:textId="77777777" w:rsidR="007E0B93" w:rsidRDefault="007E0B93"/>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54E2CE6" w14:textId="77777777" w:rsidR="007E0B93" w:rsidRDefault="007E0B93">
            <w:r>
              <w:rPr>
                <w:b/>
                <w:bCs/>
              </w:rPr>
              <w:t>√</w:t>
            </w:r>
          </w:p>
        </w:tc>
      </w:tr>
      <w:tr w:rsidR="007E0B93" w14:paraId="5426470F" w14:textId="77777777" w:rsidTr="007E0B93">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59C53F5" w14:textId="77777777" w:rsidR="007E0B93" w:rsidRDefault="007E0B93">
            <w:r>
              <w:rPr>
                <w:b/>
                <w:bCs/>
              </w:rPr>
              <w:t>Nachbe-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94DC9C1" w14:textId="77777777" w:rsidR="007E0B93" w:rsidRDefault="007E0B93">
            <w:pPr>
              <w:spacing w:after="0"/>
            </w:pPr>
            <w:r>
              <w:t xml:space="preserve">User hat keine Karten erhalten. </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841AC63" w14:textId="77777777" w:rsidR="007E0B93" w:rsidRDefault="007E0B93">
            <w:r>
              <w:rPr>
                <w:b/>
                <w:bCs/>
              </w:rPr>
              <w:t>√</w:t>
            </w:r>
          </w:p>
          <w:p w14:paraId="5A7EF913" w14:textId="77777777" w:rsidR="007E0B93" w:rsidRDefault="007E0B93"/>
        </w:tc>
      </w:tr>
      <w:tr w:rsidR="007E0B93" w14:paraId="562D6711" w14:textId="77777777" w:rsidTr="007E0B93">
        <w:trPr>
          <w:trHeight w:val="300"/>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B80FFA3" w14:textId="77777777" w:rsidR="007E0B93" w:rsidRDefault="007E0B93">
            <w:r>
              <w:rPr>
                <w:b/>
                <w:bCs/>
              </w:rPr>
              <w:t>Testurteil</w:t>
            </w:r>
          </w:p>
        </w:tc>
        <w:tc>
          <w:tcPr>
            <w:tcW w:w="77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EDBED59" w14:textId="77777777" w:rsidR="007E0B93" w:rsidRDefault="007E0B93">
            <w:r>
              <w:t xml:space="preserve">Test bestanden </w:t>
            </w:r>
          </w:p>
        </w:tc>
      </w:tr>
    </w:tbl>
    <w:p w14:paraId="26D7DB35" w14:textId="77777777" w:rsidR="007E0B93" w:rsidRDefault="007E0B93" w:rsidP="007E0B93"/>
    <w:p w14:paraId="42014689" w14:textId="77777777" w:rsidR="007E0B93" w:rsidRDefault="007E0B93" w:rsidP="007E0B93"/>
    <w:p w14:paraId="45FBDE25" w14:textId="77777777" w:rsidR="007E0B93" w:rsidRDefault="007E0B93" w:rsidP="007E0B93"/>
    <w:p w14:paraId="6A860C41" w14:textId="77777777" w:rsidR="007E0B93" w:rsidRDefault="007E0B93" w:rsidP="007E0B93"/>
    <w:p w14:paraId="3390F926" w14:textId="77777777" w:rsidR="007E0B93" w:rsidRDefault="007E0B93" w:rsidP="007E0B93">
      <w:pPr>
        <w:rPr>
          <w:sz w:val="36"/>
          <w:szCs w:val="36"/>
        </w:rPr>
      </w:pPr>
      <w:r>
        <w:rPr>
          <w:sz w:val="36"/>
          <w:szCs w:val="36"/>
        </w:rPr>
        <w:t>// DUELL</w:t>
      </w:r>
    </w:p>
    <w:p w14:paraId="5BB2F0FB" w14:textId="77777777" w:rsidR="007E0B93" w:rsidRDefault="007E0B93" w:rsidP="007E0B93">
      <w:pPr>
        <w:rPr>
          <w:sz w:val="36"/>
          <w:szCs w:val="36"/>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0BDEAC73"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AD3C6A4"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9786C47" w14:textId="77777777" w:rsidR="007E0B93" w:rsidRDefault="007E0B93">
            <w:pPr>
              <w:rPr>
                <w:rFonts w:cstheme="minorHAnsi"/>
              </w:rPr>
            </w:pPr>
            <w:r>
              <w:rPr>
                <w:rFonts w:cstheme="minorHAnsi"/>
              </w:rPr>
              <w:t>20.06.24</w:t>
            </w:r>
          </w:p>
        </w:tc>
      </w:tr>
      <w:tr w:rsidR="007E0B93" w14:paraId="669C4826"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88A6448"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0361A4F" w14:textId="77777777" w:rsidR="007E0B93" w:rsidRDefault="007E0B93">
            <w:pPr>
              <w:rPr>
                <w:rFonts w:cstheme="minorHAnsi"/>
              </w:rPr>
            </w:pPr>
            <w:r>
              <w:rPr>
                <w:rFonts w:cstheme="minorHAnsi"/>
              </w:rPr>
              <w:t>Enes Coskun</w:t>
            </w:r>
          </w:p>
        </w:tc>
      </w:tr>
      <w:tr w:rsidR="007E0B93" w14:paraId="27DF67FA"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88D8F6"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F81235" w14:textId="77777777" w:rsidR="007E0B93" w:rsidRDefault="007E0B93">
            <w:pPr>
              <w:rPr>
                <w:rFonts w:cstheme="minorHAnsi"/>
              </w:rPr>
            </w:pPr>
            <w:r>
              <w:rPr>
                <w:rFonts w:cstheme="minorHAnsi"/>
              </w:rPr>
              <w:t>Version 2.0</w:t>
            </w:r>
          </w:p>
        </w:tc>
      </w:tr>
      <w:tr w:rsidR="007E0B93" w14:paraId="19EB982B"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A4AACD"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39512B" w14:textId="77777777" w:rsidR="007E0B93" w:rsidRDefault="007E0B93">
            <w:pPr>
              <w:rPr>
                <w:rFonts w:cstheme="minorHAnsi"/>
              </w:rPr>
            </w:pPr>
            <w:r>
              <w:rPr>
                <w:rFonts w:cstheme="minorHAnsi"/>
              </w:rPr>
              <w:t>Beide Benutzer befinden sich in Deckauswahl, nachdem die Duellherausforderung angenommen wurden</w:t>
            </w:r>
          </w:p>
        </w:tc>
      </w:tr>
      <w:tr w:rsidR="007E0B93" w14:paraId="46A57139"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397046"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538A5"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AAFEAB" w14:textId="77777777" w:rsidR="007E0B93" w:rsidRDefault="007E0B93">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F888D0" w14:textId="77777777" w:rsidR="007E0B93" w:rsidRDefault="007E0B93">
            <w:pPr>
              <w:rPr>
                <w:rFonts w:cstheme="minorHAnsi"/>
              </w:rPr>
            </w:pPr>
            <w:r>
              <w:rPr>
                <w:rFonts w:cstheme="minorHAnsi"/>
                <w:b/>
                <w:bCs/>
              </w:rPr>
              <w:t>√ / X</w:t>
            </w:r>
          </w:p>
        </w:tc>
      </w:tr>
      <w:tr w:rsidR="007E0B93" w14:paraId="303B3597"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F5737E"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A5C962C" w14:textId="77777777" w:rsidR="007E0B93" w:rsidRDefault="007E0B93">
            <w:pPr>
              <w:rPr>
                <w:rFonts w:cstheme="minorHAnsi"/>
              </w:rPr>
            </w:pPr>
            <w:r>
              <w:rPr>
                <w:rFonts w:cstheme="minorHAnsi"/>
              </w:rPr>
              <w:t>Benutzer 1 wählt ein Deck für das Duell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F9D0F5" w14:textId="77777777" w:rsidR="007E0B93" w:rsidRDefault="007E0B93">
            <w:pPr>
              <w:rPr>
                <w:rFonts w:cstheme="minorHAnsi"/>
              </w:rPr>
            </w:pPr>
            <w:r>
              <w:rPr>
                <w:rFonts w:cstheme="minorHAnsi"/>
              </w:rPr>
              <w:t>System weist dem Spieler das ausgewählte Deck zu und setzt seinen Status auf ready</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D1F89B" w14:textId="77777777" w:rsidR="007E0B93" w:rsidRDefault="007E0B93">
            <w:pPr>
              <w:rPr>
                <w:rFonts w:cstheme="minorHAnsi"/>
              </w:rPr>
            </w:pPr>
            <w:r>
              <w:rPr>
                <w:rFonts w:cstheme="minorHAnsi"/>
                <w:b/>
                <w:bCs/>
              </w:rPr>
              <w:t>√</w:t>
            </w:r>
          </w:p>
        </w:tc>
      </w:tr>
      <w:tr w:rsidR="007E0B93" w14:paraId="42B8AA65"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83AF2E" w14:textId="77777777" w:rsidR="007E0B93" w:rsidRDefault="007E0B93">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462EF" w14:textId="77777777" w:rsidR="007E0B93" w:rsidRDefault="007E0B93">
            <w:pPr>
              <w:rPr>
                <w:rFonts w:cstheme="minorHAnsi"/>
              </w:rPr>
            </w:pPr>
            <w:r>
              <w:rPr>
                <w:rFonts w:cstheme="minorHAnsi"/>
              </w:rPr>
              <w:t>Benutzer 2 wählt ein Deck für das Duell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B441E4" w14:textId="77777777" w:rsidR="007E0B93" w:rsidRDefault="007E0B93">
            <w:pPr>
              <w:rPr>
                <w:rFonts w:cstheme="minorHAnsi"/>
              </w:rPr>
            </w:pPr>
            <w:r>
              <w:rPr>
                <w:rFonts w:cstheme="minorHAnsi"/>
              </w:rPr>
              <w:t xml:space="preserve">System weist Benutzer 2 das ausgewählte Deck zu, setzt seinen Status auf ready. Beide Spieler werden zur Duellarena weitergeleitet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A50A437" w14:textId="77777777" w:rsidR="007E0B93" w:rsidRDefault="007E0B93">
            <w:pPr>
              <w:rPr>
                <w:rFonts w:cstheme="minorHAnsi"/>
              </w:rPr>
            </w:pPr>
            <w:r>
              <w:rPr>
                <w:rFonts w:cstheme="minorHAnsi"/>
                <w:b/>
                <w:bCs/>
              </w:rPr>
              <w:t>√</w:t>
            </w:r>
          </w:p>
        </w:tc>
      </w:tr>
      <w:tr w:rsidR="007E0B93" w14:paraId="7B8A1721"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6DCB6B" w14:textId="77777777" w:rsidR="007E0B93" w:rsidRDefault="007E0B93">
            <w:pPr>
              <w:rPr>
                <w:rFonts w:cstheme="minorHAnsi"/>
              </w:rPr>
            </w:pPr>
            <w:r>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21A2D6" w14:textId="77777777" w:rsidR="007E0B93" w:rsidRDefault="007E0B93">
            <w:pPr>
              <w:rPr>
                <w:rFonts w:cstheme="minorHAnsi"/>
              </w:rPr>
            </w:pPr>
            <w:r>
              <w:rPr>
                <w:rFonts w:cstheme="minorHAnsi"/>
              </w:rPr>
              <w:t>Duell beginnt und Timer fängt an zu lauf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0B2DA" w14:textId="77777777" w:rsidR="007E0B93" w:rsidRDefault="007E0B93">
            <w:pPr>
              <w:rPr>
                <w:rFonts w:cstheme="minorHAnsi"/>
              </w:rPr>
            </w:pPr>
            <w:r>
              <w:rPr>
                <w:rFonts w:cstheme="minorHAnsi"/>
                <w:b/>
                <w:bCs/>
              </w:rPr>
              <w:t>√</w:t>
            </w:r>
          </w:p>
        </w:tc>
      </w:tr>
      <w:tr w:rsidR="007E0B93" w14:paraId="48F51E0A"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A64731"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5062CE5" w14:textId="77777777" w:rsidR="007E0B93" w:rsidRDefault="007E0B93">
            <w:pPr>
              <w:rPr>
                <w:rFonts w:cstheme="minorHAnsi"/>
              </w:rPr>
            </w:pPr>
            <w:r>
              <w:rPr>
                <w:rFonts w:cstheme="minorHAnsi"/>
              </w:rPr>
              <w:t>Test bestanden</w:t>
            </w:r>
          </w:p>
        </w:tc>
      </w:tr>
    </w:tbl>
    <w:p w14:paraId="7E8E3F18" w14:textId="77777777" w:rsidR="007E0B93" w:rsidRDefault="007E0B93" w:rsidP="007E0B93">
      <w:pPr>
        <w:tabs>
          <w:tab w:val="left" w:pos="2310"/>
        </w:tabs>
        <w:rPr>
          <w:rFonts w:cstheme="minorHAnsi"/>
        </w:rPr>
      </w:pPr>
      <w:r>
        <w:rPr>
          <w:rFonts w:cstheme="minorHAnsi"/>
        </w:rPr>
        <w:tab/>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5CCB4FD2"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2177747"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947A680" w14:textId="77777777" w:rsidR="007E0B93" w:rsidRDefault="007E0B93">
            <w:pPr>
              <w:rPr>
                <w:rFonts w:cstheme="minorHAnsi"/>
              </w:rPr>
            </w:pPr>
            <w:r>
              <w:rPr>
                <w:rFonts w:cstheme="minorHAnsi"/>
              </w:rPr>
              <w:t>20.06.24</w:t>
            </w:r>
          </w:p>
        </w:tc>
      </w:tr>
      <w:tr w:rsidR="007E0B93" w14:paraId="205FA1D0"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EC20486"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43495B1" w14:textId="77777777" w:rsidR="007E0B93" w:rsidRDefault="007E0B93">
            <w:pPr>
              <w:rPr>
                <w:rFonts w:cstheme="minorHAnsi"/>
              </w:rPr>
            </w:pPr>
            <w:r>
              <w:rPr>
                <w:rFonts w:cstheme="minorHAnsi"/>
              </w:rPr>
              <w:t>Enes Coskun</w:t>
            </w:r>
          </w:p>
        </w:tc>
      </w:tr>
      <w:tr w:rsidR="007E0B93" w14:paraId="41D9E39A"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FCF5B71"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0F3BE57" w14:textId="77777777" w:rsidR="007E0B93" w:rsidRDefault="007E0B93">
            <w:pPr>
              <w:rPr>
                <w:rFonts w:cstheme="minorHAnsi"/>
              </w:rPr>
            </w:pPr>
            <w:r>
              <w:rPr>
                <w:rFonts w:cstheme="minorHAnsi"/>
              </w:rPr>
              <w:t>Version 2.0</w:t>
            </w:r>
          </w:p>
        </w:tc>
      </w:tr>
      <w:tr w:rsidR="007E0B93" w14:paraId="1D856B03"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FD562C"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FBDE9" w14:textId="77777777" w:rsidR="007E0B93" w:rsidRDefault="007E0B93">
            <w:pPr>
              <w:rPr>
                <w:rFonts w:cstheme="minorHAnsi"/>
              </w:rPr>
            </w:pPr>
            <w:r>
              <w:rPr>
                <w:rFonts w:cstheme="minorHAnsi"/>
              </w:rPr>
              <w:t>Duell hat begonnen</w:t>
            </w:r>
          </w:p>
        </w:tc>
      </w:tr>
      <w:tr w:rsidR="007E0B93" w14:paraId="3F62C0E4"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6723FD"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C68D7"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EE855" w14:textId="77777777" w:rsidR="007E0B93" w:rsidRDefault="007E0B93">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C13D1C2" w14:textId="77777777" w:rsidR="007E0B93" w:rsidRDefault="007E0B93">
            <w:pPr>
              <w:rPr>
                <w:rFonts w:cstheme="minorHAnsi"/>
              </w:rPr>
            </w:pPr>
            <w:r>
              <w:rPr>
                <w:rFonts w:cstheme="minorHAnsi"/>
                <w:b/>
                <w:bCs/>
              </w:rPr>
              <w:t>√ / X</w:t>
            </w:r>
          </w:p>
        </w:tc>
      </w:tr>
      <w:tr w:rsidR="007E0B93" w14:paraId="374B6D7E"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8EB442"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A6221D" w14:textId="77777777" w:rsidR="007E0B93" w:rsidRDefault="007E0B93">
            <w:pPr>
              <w:rPr>
                <w:rFonts w:cstheme="minorHAnsi"/>
              </w:rPr>
            </w:pPr>
            <w:r>
              <w:rPr>
                <w:rFonts w:cstheme="minorHAnsi"/>
              </w:rPr>
              <w:t>Benutzer lässt den Timer auf 10 Sekunden fa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77A016" w14:textId="77777777" w:rsidR="007E0B93" w:rsidRDefault="007E0B93">
            <w:pPr>
              <w:rPr>
                <w:rFonts w:cstheme="minorHAnsi"/>
              </w:rPr>
            </w:pPr>
            <w:r>
              <w:rPr>
                <w:rFonts w:cstheme="minorHAnsi"/>
              </w:rPr>
              <w:t>Benutzer werden gewarnt, dass noch 10 Sekunden für den Zug übrig sin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450E89" w14:textId="77777777" w:rsidR="007E0B93" w:rsidRDefault="007E0B93">
            <w:pPr>
              <w:rPr>
                <w:rFonts w:cstheme="minorHAnsi"/>
              </w:rPr>
            </w:pPr>
            <w:r>
              <w:rPr>
                <w:rFonts w:cstheme="minorHAnsi"/>
                <w:b/>
                <w:bCs/>
              </w:rPr>
              <w:t>√</w:t>
            </w:r>
          </w:p>
        </w:tc>
      </w:tr>
      <w:tr w:rsidR="007E0B93" w14:paraId="342AF80F"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B45ECD" w14:textId="77777777" w:rsidR="007E0B93" w:rsidRDefault="007E0B93">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5CB1F" w14:textId="77777777" w:rsidR="007E0B93" w:rsidRDefault="007E0B93">
            <w:pPr>
              <w:rPr>
                <w:rFonts w:cstheme="minorHAnsi"/>
              </w:rPr>
            </w:pPr>
            <w:r>
              <w:rPr>
                <w:rFonts w:cstheme="minorHAnsi"/>
              </w:rPr>
              <w:t>Timer fällt auf 0 Seku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6E2647" w14:textId="77777777" w:rsidR="007E0B93" w:rsidRDefault="007E0B93">
            <w:pPr>
              <w:rPr>
                <w:rFonts w:cstheme="minorHAnsi"/>
              </w:rPr>
            </w:pPr>
            <w:r>
              <w:rPr>
                <w:rFonts w:cstheme="minorHAnsi"/>
              </w:rPr>
              <w:t>Lebenspunkte vom Spieler, der am Zug gewesen ist, werden auf -1 gesetzt und er verl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BF263F" w14:textId="77777777" w:rsidR="007E0B93" w:rsidRDefault="007E0B93">
            <w:pPr>
              <w:rPr>
                <w:rFonts w:cstheme="minorHAnsi"/>
              </w:rPr>
            </w:pPr>
            <w:r>
              <w:rPr>
                <w:rFonts w:cstheme="minorHAnsi"/>
                <w:b/>
                <w:bCs/>
              </w:rPr>
              <w:t>√</w:t>
            </w:r>
          </w:p>
        </w:tc>
      </w:tr>
      <w:tr w:rsidR="007E0B93" w14:paraId="28CA678A"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B21A0"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C5F095" w14:textId="77777777" w:rsidR="007E0B93" w:rsidRDefault="007E0B93">
            <w:pPr>
              <w:rPr>
                <w:rFonts w:cstheme="minorHAnsi"/>
              </w:rPr>
            </w:pPr>
            <w:r>
              <w:rPr>
                <w:rFonts w:cstheme="minorHAnsi"/>
              </w:rPr>
              <w:t>Statistiken werden den Spieler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1AB6EE8" w14:textId="77777777" w:rsidR="007E0B93" w:rsidRDefault="007E0B93">
            <w:pPr>
              <w:rPr>
                <w:rFonts w:cstheme="minorHAnsi"/>
              </w:rPr>
            </w:pPr>
            <w:r>
              <w:rPr>
                <w:rFonts w:cstheme="minorHAnsi"/>
                <w:b/>
                <w:bCs/>
              </w:rPr>
              <w:t>√</w:t>
            </w:r>
          </w:p>
        </w:tc>
      </w:tr>
      <w:tr w:rsidR="007E0B93" w14:paraId="487B67EE"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7F2E7E2"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CB6B646" w14:textId="77777777" w:rsidR="007E0B93" w:rsidRDefault="007E0B93">
            <w:pPr>
              <w:rPr>
                <w:rFonts w:cstheme="minorHAnsi"/>
              </w:rPr>
            </w:pPr>
            <w:r>
              <w:rPr>
                <w:rFonts w:cstheme="minorHAnsi"/>
              </w:rPr>
              <w:t>Test bstanden</w:t>
            </w:r>
          </w:p>
        </w:tc>
      </w:tr>
    </w:tbl>
    <w:p w14:paraId="414F00C2" w14:textId="77777777" w:rsidR="007E0B93" w:rsidRDefault="007E0B93" w:rsidP="007E0B93">
      <w:pPr>
        <w:tabs>
          <w:tab w:val="left" w:pos="2310"/>
        </w:tabs>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20980F5A"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DCF084"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03A9DB" w14:textId="77777777" w:rsidR="007E0B93" w:rsidRDefault="007E0B93">
            <w:pPr>
              <w:rPr>
                <w:rFonts w:cstheme="minorHAnsi"/>
              </w:rPr>
            </w:pPr>
            <w:r>
              <w:rPr>
                <w:rFonts w:cstheme="minorHAnsi"/>
              </w:rPr>
              <w:t>20.06.24</w:t>
            </w:r>
          </w:p>
        </w:tc>
      </w:tr>
      <w:tr w:rsidR="007E0B93" w14:paraId="63DADAC0"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491AC8B"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94F07D" w14:textId="77777777" w:rsidR="007E0B93" w:rsidRDefault="007E0B93">
            <w:pPr>
              <w:rPr>
                <w:rFonts w:cstheme="minorHAnsi"/>
              </w:rPr>
            </w:pPr>
            <w:r>
              <w:rPr>
                <w:rFonts w:cstheme="minorHAnsi"/>
              </w:rPr>
              <w:t>Enes Coskun</w:t>
            </w:r>
          </w:p>
        </w:tc>
      </w:tr>
      <w:tr w:rsidR="007E0B93" w14:paraId="79DB000A"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06F4CE"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BEA62BE" w14:textId="77777777" w:rsidR="007E0B93" w:rsidRDefault="007E0B93">
            <w:pPr>
              <w:rPr>
                <w:rFonts w:cstheme="minorHAnsi"/>
              </w:rPr>
            </w:pPr>
            <w:r>
              <w:rPr>
                <w:rFonts w:cstheme="minorHAnsi"/>
              </w:rPr>
              <w:t>Version 2.0</w:t>
            </w:r>
          </w:p>
        </w:tc>
      </w:tr>
      <w:tr w:rsidR="007E0B93" w14:paraId="22FD7791"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9D8AD9"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E4938D" w14:textId="77777777" w:rsidR="007E0B93" w:rsidRDefault="007E0B93">
            <w:pPr>
              <w:rPr>
                <w:rFonts w:cstheme="minorHAnsi"/>
              </w:rPr>
            </w:pPr>
            <w:r>
              <w:rPr>
                <w:rFonts w:cstheme="minorHAnsi"/>
              </w:rPr>
              <w:t>Erster Zug des Duells</w:t>
            </w:r>
          </w:p>
        </w:tc>
      </w:tr>
      <w:tr w:rsidR="007E0B93" w14:paraId="2149E25C"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0CC84"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12D1CB" w14:textId="77777777" w:rsidR="007E0B93" w:rsidRDefault="007E0B93">
            <w:pPr>
              <w:rPr>
                <w:rFonts w:cstheme="minorHAnsi"/>
              </w:rPr>
            </w:pPr>
            <w:r>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07640A" w14:textId="77777777" w:rsidR="007E0B93" w:rsidRDefault="007E0B93">
            <w:pPr>
              <w:rPr>
                <w:rFonts w:cstheme="minorHAnsi"/>
              </w:rPr>
            </w:pPr>
            <w:r>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295A0E2" w14:textId="77777777" w:rsidR="007E0B93" w:rsidRDefault="007E0B93">
            <w:pPr>
              <w:rPr>
                <w:rFonts w:cstheme="minorHAnsi"/>
              </w:rPr>
            </w:pPr>
            <w:r>
              <w:rPr>
                <w:rFonts w:cstheme="minorHAnsi"/>
                <w:b/>
                <w:bCs/>
              </w:rPr>
              <w:t>√ / X</w:t>
            </w:r>
          </w:p>
        </w:tc>
      </w:tr>
      <w:tr w:rsidR="007E0B93" w14:paraId="2FA22F1D"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7D983F"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4684E6" w14:textId="77777777" w:rsidR="007E0B93" w:rsidRDefault="007E0B93">
            <w:pPr>
              <w:rPr>
                <w:rFonts w:cstheme="minorHAnsi"/>
              </w:rPr>
            </w:pPr>
            <w:r>
              <w:rPr>
                <w:rFonts w:cstheme="minorHAnsi"/>
              </w:rPr>
              <w:t>Benutzer setzt eine Karte auf das Feld</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65477E" w14:textId="77777777" w:rsidR="007E0B93" w:rsidRDefault="007E0B93">
            <w:pPr>
              <w:rPr>
                <w:rFonts w:cstheme="minorHAnsi"/>
              </w:rPr>
            </w:pPr>
            <w:r>
              <w:rPr>
                <w:rFonts w:cstheme="minorHAnsi"/>
              </w:rPr>
              <w:t>Gespielte Karte wird auf das Feld platzi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7481BE" w14:textId="77777777" w:rsidR="007E0B93" w:rsidRDefault="007E0B93">
            <w:pPr>
              <w:rPr>
                <w:rFonts w:cstheme="minorHAnsi"/>
              </w:rPr>
            </w:pPr>
            <w:r>
              <w:rPr>
                <w:rFonts w:cstheme="minorHAnsi"/>
                <w:b/>
                <w:bCs/>
              </w:rPr>
              <w:t>√</w:t>
            </w:r>
          </w:p>
        </w:tc>
      </w:tr>
      <w:tr w:rsidR="007E0B93" w14:paraId="51265D6E"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F6443F" w14:textId="77777777" w:rsidR="007E0B93" w:rsidRDefault="007E0B93">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A5277D" w14:textId="77777777" w:rsidR="007E0B93" w:rsidRDefault="007E0B93">
            <w:pPr>
              <w:rPr>
                <w:rFonts w:cstheme="minorHAnsi"/>
              </w:rPr>
            </w:pPr>
            <w:r>
              <w:rPr>
                <w:rFonts w:cstheme="minorHAnsi"/>
              </w:rPr>
              <w:t>Benutzer klickt Kart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E8B0F7" w14:textId="77777777" w:rsidR="007E0B93" w:rsidRDefault="007E0B93">
            <w:pPr>
              <w:rPr>
                <w:rFonts w:cstheme="minorHAnsi"/>
              </w:rPr>
            </w:pPr>
            <w:r>
              <w:rPr>
                <w:rFonts w:cstheme="minorHAnsi"/>
              </w:rPr>
              <w:t>Karte wird ausgewählt und gemerk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9C34E" w14:textId="77777777" w:rsidR="007E0B93" w:rsidRDefault="007E0B93">
            <w:pPr>
              <w:rPr>
                <w:rFonts w:cstheme="minorHAnsi"/>
              </w:rPr>
            </w:pPr>
            <w:r>
              <w:rPr>
                <w:rFonts w:cstheme="minorHAnsi"/>
                <w:b/>
                <w:bCs/>
              </w:rPr>
              <w:t>√</w:t>
            </w:r>
          </w:p>
        </w:tc>
      </w:tr>
      <w:tr w:rsidR="007E0B93" w14:paraId="02DDE66C" w14:textId="77777777" w:rsidTr="007E0B93">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DB137C" w14:textId="77777777" w:rsidR="007E0B93" w:rsidRDefault="007E0B93">
            <w:pPr>
              <w:rPr>
                <w:rFonts w:cstheme="minorHAnsi"/>
              </w:rPr>
            </w:pPr>
            <w:r>
              <w:rPr>
                <w:rFonts w:cstheme="minorHAnsi"/>
              </w:rPr>
              <w:lastRenderedPageBreak/>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8763AC" w14:textId="77777777" w:rsidR="007E0B93" w:rsidRDefault="007E0B93">
            <w:pPr>
              <w:rPr>
                <w:rFonts w:cstheme="minorHAnsi"/>
              </w:rPr>
            </w:pPr>
            <w:r>
              <w:rPr>
                <w:rFonts w:cstheme="minorHAnsi"/>
              </w:rPr>
              <w:t>Benutzer klickt auf „Angreif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7079F56" w14:textId="77777777" w:rsidR="007E0B93" w:rsidRDefault="007E0B93">
            <w:pPr>
              <w:rPr>
                <w:rFonts w:cstheme="minorHAnsi"/>
              </w:rPr>
            </w:pPr>
            <w:r>
              <w:rPr>
                <w:rFonts w:cstheme="minorHAnsi"/>
              </w:rPr>
              <w:t>Es passiert nichts, da Spieler im ersten Zug nicht angreifen könn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AEFC" w14:textId="77777777" w:rsidR="007E0B93" w:rsidRDefault="007E0B93">
            <w:pPr>
              <w:rPr>
                <w:rFonts w:cstheme="minorHAnsi"/>
              </w:rPr>
            </w:pPr>
            <w:r>
              <w:rPr>
                <w:rFonts w:cstheme="minorHAnsi"/>
                <w:b/>
                <w:bCs/>
              </w:rPr>
              <w:t>√</w:t>
            </w:r>
          </w:p>
        </w:tc>
      </w:tr>
      <w:tr w:rsidR="007E0B93" w14:paraId="37AF2FE6"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D6DDE"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CC8CB4" w14:textId="77777777" w:rsidR="007E0B93" w:rsidRDefault="007E0B93">
            <w:pPr>
              <w:rPr>
                <w:rFonts w:cstheme="minorHAnsi"/>
              </w:rPr>
            </w:pPr>
            <w:r>
              <w:rPr>
                <w:rFonts w:cstheme="minorHAnsi"/>
              </w:rPr>
              <w:t>Es ist nichts passiert und der Timer läuft weiter</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3EC8EE" w14:textId="77777777" w:rsidR="007E0B93" w:rsidRDefault="007E0B93">
            <w:pPr>
              <w:rPr>
                <w:rFonts w:cstheme="minorHAnsi"/>
              </w:rPr>
            </w:pPr>
            <w:r>
              <w:rPr>
                <w:rFonts w:cstheme="minorHAnsi"/>
                <w:b/>
                <w:bCs/>
              </w:rPr>
              <w:t>√</w:t>
            </w:r>
          </w:p>
        </w:tc>
      </w:tr>
      <w:tr w:rsidR="007E0B93" w14:paraId="04FB4AD7"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56CD5170"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DBA0916" w14:textId="77777777" w:rsidR="007E0B93" w:rsidRDefault="007E0B93">
            <w:pPr>
              <w:rPr>
                <w:rFonts w:cstheme="minorHAnsi"/>
              </w:rPr>
            </w:pPr>
            <w:r>
              <w:rPr>
                <w:rFonts w:cstheme="minorHAnsi"/>
              </w:rPr>
              <w:t>Test bestanden</w:t>
            </w:r>
          </w:p>
        </w:tc>
      </w:tr>
    </w:tbl>
    <w:p w14:paraId="3772D646" w14:textId="77777777" w:rsidR="007E0B93" w:rsidRDefault="007E0B93" w:rsidP="007E0B93">
      <w:pPr>
        <w:tabs>
          <w:tab w:val="left" w:pos="2310"/>
        </w:tabs>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086AFF09"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930FCC"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D1F32D" w14:textId="77777777" w:rsidR="007E0B93" w:rsidRDefault="007E0B93">
            <w:pPr>
              <w:rPr>
                <w:rFonts w:cstheme="minorHAnsi"/>
              </w:rPr>
            </w:pPr>
            <w:r>
              <w:rPr>
                <w:rFonts w:cstheme="minorHAnsi"/>
              </w:rPr>
              <w:t>20.06.24</w:t>
            </w:r>
          </w:p>
        </w:tc>
      </w:tr>
      <w:tr w:rsidR="007E0B93" w14:paraId="2CE23DB7"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BC6AF26"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3A0517" w14:textId="77777777" w:rsidR="007E0B93" w:rsidRDefault="007E0B93">
            <w:pPr>
              <w:rPr>
                <w:rFonts w:cstheme="minorHAnsi"/>
              </w:rPr>
            </w:pPr>
            <w:r>
              <w:rPr>
                <w:rFonts w:cstheme="minorHAnsi"/>
              </w:rPr>
              <w:t>Enes Coskun</w:t>
            </w:r>
          </w:p>
        </w:tc>
      </w:tr>
      <w:tr w:rsidR="007E0B93" w14:paraId="5CFCD5A7"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E6660B4"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898E7AE" w14:textId="77777777" w:rsidR="007E0B93" w:rsidRDefault="007E0B93">
            <w:pPr>
              <w:rPr>
                <w:rFonts w:cstheme="minorHAnsi"/>
              </w:rPr>
            </w:pPr>
            <w:r>
              <w:rPr>
                <w:rFonts w:cstheme="minorHAnsi"/>
              </w:rPr>
              <w:t>Version 2.0</w:t>
            </w:r>
          </w:p>
        </w:tc>
      </w:tr>
      <w:tr w:rsidR="007E0B93" w14:paraId="7514955D"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9D4088"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C18B95" w14:textId="77777777" w:rsidR="007E0B93" w:rsidRDefault="007E0B93">
            <w:pPr>
              <w:rPr>
                <w:rFonts w:cstheme="minorHAnsi"/>
              </w:rPr>
            </w:pPr>
            <w:r>
              <w:rPr>
                <w:rFonts w:cstheme="minorHAnsi"/>
              </w:rPr>
              <w:t>Benutzer ist am Zug, hat Karten auf dem Feld, es ist nicht der erste Zug des Duells und Gegner hat keine Karten auf dem Feld</w:t>
            </w:r>
          </w:p>
        </w:tc>
      </w:tr>
      <w:tr w:rsidR="007E0B93" w14:paraId="668E3345"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B30081"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27281C"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3A8C71" w14:textId="77777777" w:rsidR="007E0B93" w:rsidRDefault="007E0B93">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2AB5D3" w14:textId="77777777" w:rsidR="007E0B93" w:rsidRDefault="007E0B93">
            <w:pPr>
              <w:rPr>
                <w:rFonts w:cstheme="minorHAnsi"/>
              </w:rPr>
            </w:pPr>
            <w:r>
              <w:rPr>
                <w:rFonts w:cstheme="minorHAnsi"/>
                <w:b/>
                <w:bCs/>
              </w:rPr>
              <w:t>√ / X</w:t>
            </w:r>
          </w:p>
        </w:tc>
      </w:tr>
      <w:tr w:rsidR="007E0B93" w14:paraId="364BB912"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51D32D"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1F61E0" w14:textId="77777777" w:rsidR="007E0B93" w:rsidRDefault="007E0B93">
            <w:pPr>
              <w:rPr>
                <w:rFonts w:cstheme="minorHAnsi"/>
              </w:rPr>
            </w:pPr>
            <w:r>
              <w:rPr>
                <w:rFonts w:cstheme="minorHAnsi"/>
              </w:rPr>
              <w:t>Benutzer wählt eigene Karte zum Angreif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FACA62" w14:textId="77777777" w:rsidR="007E0B93" w:rsidRDefault="007E0B93">
            <w:pPr>
              <w:rPr>
                <w:rFonts w:cstheme="minorHAnsi"/>
              </w:rPr>
            </w:pPr>
            <w:r>
              <w:rPr>
                <w:rFonts w:cstheme="minorHAnsi"/>
              </w:rPr>
              <w:t>Karte wird als Angreifer vermerk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C32DCC2" w14:textId="77777777" w:rsidR="007E0B93" w:rsidRDefault="007E0B93">
            <w:pPr>
              <w:rPr>
                <w:rFonts w:cstheme="minorHAnsi"/>
              </w:rPr>
            </w:pPr>
            <w:r>
              <w:rPr>
                <w:rFonts w:cstheme="minorHAnsi"/>
                <w:b/>
                <w:bCs/>
              </w:rPr>
              <w:t>√</w:t>
            </w:r>
          </w:p>
        </w:tc>
      </w:tr>
      <w:tr w:rsidR="007E0B93" w14:paraId="7DE9B801"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07C308" w14:textId="77777777" w:rsidR="007E0B93" w:rsidRDefault="007E0B93">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D1B510" w14:textId="77777777" w:rsidR="007E0B93" w:rsidRDefault="007E0B93">
            <w:pPr>
              <w:rPr>
                <w:rFonts w:cstheme="minorHAnsi"/>
              </w:rPr>
            </w:pPr>
            <w:r>
              <w:rPr>
                <w:rFonts w:cstheme="minorHAnsi"/>
              </w:rPr>
              <w:t>Benutzer klickt auf „Angreif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1C18A1" w14:textId="77777777" w:rsidR="007E0B93" w:rsidRDefault="007E0B93">
            <w:pPr>
              <w:rPr>
                <w:rFonts w:cstheme="minorHAnsi"/>
              </w:rPr>
            </w:pPr>
            <w:r>
              <w:rPr>
                <w:rFonts w:cstheme="minorHAnsi"/>
              </w:rPr>
              <w:t>Gegner wird direkt angegriff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6E9AEF4" w14:textId="77777777" w:rsidR="007E0B93" w:rsidRDefault="007E0B93">
            <w:pPr>
              <w:rPr>
                <w:rFonts w:cstheme="minorHAnsi"/>
              </w:rPr>
            </w:pPr>
            <w:r>
              <w:rPr>
                <w:rFonts w:cstheme="minorHAnsi"/>
                <w:b/>
                <w:bCs/>
              </w:rPr>
              <w:t>√</w:t>
            </w:r>
          </w:p>
        </w:tc>
      </w:tr>
      <w:tr w:rsidR="007E0B93" w14:paraId="535CB413"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A44F7D3"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E41E11" w14:textId="77777777" w:rsidR="007E0B93" w:rsidRDefault="007E0B93">
            <w:pPr>
              <w:rPr>
                <w:rFonts w:cstheme="minorHAnsi"/>
              </w:rPr>
            </w:pPr>
            <w:r>
              <w:rPr>
                <w:rFonts w:cstheme="minorHAnsi"/>
              </w:rPr>
              <w:t>Gegnerische Lebenspunkte wurden um die Angriffspunkte der Karte, mit der man angegriffen hat, verring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4621F6E" w14:textId="77777777" w:rsidR="007E0B93" w:rsidRDefault="007E0B93">
            <w:pPr>
              <w:rPr>
                <w:rFonts w:cstheme="minorHAnsi"/>
              </w:rPr>
            </w:pPr>
            <w:r>
              <w:rPr>
                <w:rFonts w:cstheme="minorHAnsi"/>
                <w:b/>
                <w:bCs/>
              </w:rPr>
              <w:t>√</w:t>
            </w:r>
          </w:p>
        </w:tc>
      </w:tr>
      <w:tr w:rsidR="007E0B93" w14:paraId="0BD5696A"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6751312"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4696F08" w14:textId="77777777" w:rsidR="007E0B93" w:rsidRDefault="007E0B93">
            <w:pPr>
              <w:rPr>
                <w:rFonts w:cstheme="minorHAnsi"/>
              </w:rPr>
            </w:pPr>
            <w:r>
              <w:rPr>
                <w:rFonts w:cstheme="minorHAnsi"/>
              </w:rPr>
              <w:t>Test bestanden</w:t>
            </w:r>
          </w:p>
        </w:tc>
      </w:tr>
    </w:tbl>
    <w:p w14:paraId="1539C361" w14:textId="77777777" w:rsidR="007E0B93" w:rsidRDefault="007E0B93" w:rsidP="007E0B93">
      <w:pPr>
        <w:tabs>
          <w:tab w:val="left" w:pos="2310"/>
        </w:tabs>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3979D93C"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40918BB"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06BC7D" w14:textId="77777777" w:rsidR="007E0B93" w:rsidRDefault="007E0B93">
            <w:pPr>
              <w:rPr>
                <w:rFonts w:cstheme="minorHAnsi"/>
              </w:rPr>
            </w:pPr>
            <w:r>
              <w:rPr>
                <w:rFonts w:cstheme="minorHAnsi"/>
              </w:rPr>
              <w:t>20.06.24</w:t>
            </w:r>
          </w:p>
        </w:tc>
      </w:tr>
      <w:tr w:rsidR="007E0B93" w14:paraId="74631C27"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28F93C3"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92465D3" w14:textId="77777777" w:rsidR="007E0B93" w:rsidRDefault="007E0B93">
            <w:pPr>
              <w:rPr>
                <w:rFonts w:cstheme="minorHAnsi"/>
              </w:rPr>
            </w:pPr>
            <w:r>
              <w:rPr>
                <w:rFonts w:cstheme="minorHAnsi"/>
              </w:rPr>
              <w:t>Enes Coskun</w:t>
            </w:r>
          </w:p>
        </w:tc>
      </w:tr>
      <w:tr w:rsidR="007E0B93" w14:paraId="6451B6F7"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3BEF78"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5E8644" w14:textId="77777777" w:rsidR="007E0B93" w:rsidRDefault="007E0B93">
            <w:pPr>
              <w:rPr>
                <w:rFonts w:cstheme="minorHAnsi"/>
              </w:rPr>
            </w:pPr>
            <w:r>
              <w:rPr>
                <w:rFonts w:cstheme="minorHAnsi"/>
              </w:rPr>
              <w:t>Version 2.0</w:t>
            </w:r>
          </w:p>
        </w:tc>
      </w:tr>
      <w:tr w:rsidR="007E0B93" w14:paraId="7D40DA0E"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E520E3"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2B614E" w14:textId="77777777" w:rsidR="007E0B93" w:rsidRDefault="007E0B93">
            <w:pPr>
              <w:rPr>
                <w:rFonts w:cstheme="minorHAnsi"/>
              </w:rPr>
            </w:pPr>
            <w:r>
              <w:rPr>
                <w:rFonts w:cstheme="minorHAnsi"/>
              </w:rPr>
              <w:t>Benutzer ist am Zug, beide Spieler haben Karten auf dem Feld</w:t>
            </w:r>
          </w:p>
        </w:tc>
      </w:tr>
      <w:tr w:rsidR="007E0B93" w14:paraId="7D71E27D"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FA3A6E"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A064CE" w14:textId="77777777" w:rsidR="007E0B93" w:rsidRDefault="007E0B93">
            <w:pPr>
              <w:rPr>
                <w:rFonts w:cstheme="minorHAnsi"/>
              </w:rPr>
            </w:pPr>
            <w:r>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47FA51" w14:textId="77777777" w:rsidR="007E0B93" w:rsidRDefault="007E0B93">
            <w:pPr>
              <w:rPr>
                <w:rFonts w:cstheme="minorHAnsi"/>
              </w:rPr>
            </w:pPr>
            <w:r>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5ADA35" w14:textId="77777777" w:rsidR="007E0B93" w:rsidRDefault="007E0B93">
            <w:pPr>
              <w:rPr>
                <w:rFonts w:cstheme="minorHAnsi"/>
              </w:rPr>
            </w:pPr>
            <w:r>
              <w:rPr>
                <w:rFonts w:cstheme="minorHAnsi"/>
                <w:b/>
                <w:bCs/>
              </w:rPr>
              <w:t>√ / X</w:t>
            </w:r>
          </w:p>
        </w:tc>
      </w:tr>
      <w:tr w:rsidR="007E0B93" w14:paraId="718E6CB6"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0AE14E"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72259B" w14:textId="77777777" w:rsidR="007E0B93" w:rsidRDefault="007E0B93">
            <w:pPr>
              <w:rPr>
                <w:rFonts w:cstheme="minorHAnsi"/>
              </w:rPr>
            </w:pPr>
            <w:r>
              <w:rPr>
                <w:rFonts w:cstheme="minorHAnsi"/>
              </w:rPr>
              <w:t>Benutzer wählt eigene Karte mit x Angriffspunk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F1994F4" w14:textId="77777777" w:rsidR="007E0B93" w:rsidRDefault="007E0B93">
            <w:pPr>
              <w:rPr>
                <w:rFonts w:cstheme="minorHAnsi"/>
              </w:rPr>
            </w:pPr>
            <w:r>
              <w:rPr>
                <w:rFonts w:cstheme="minorHAnsi"/>
              </w:rPr>
              <w:t>Karte wird gemerk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745931" w14:textId="77777777" w:rsidR="007E0B93" w:rsidRDefault="007E0B93">
            <w:pPr>
              <w:rPr>
                <w:rFonts w:cstheme="minorHAnsi"/>
              </w:rPr>
            </w:pPr>
            <w:r>
              <w:rPr>
                <w:rFonts w:cstheme="minorHAnsi"/>
                <w:b/>
                <w:bCs/>
              </w:rPr>
              <w:t>√</w:t>
            </w:r>
          </w:p>
        </w:tc>
      </w:tr>
      <w:tr w:rsidR="007E0B93" w14:paraId="64B70718"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FED7FFE" w14:textId="77777777" w:rsidR="007E0B93" w:rsidRDefault="007E0B93">
            <w:pPr>
              <w:rPr>
                <w:rFonts w:cstheme="minorHAnsi"/>
              </w:rPr>
            </w:pPr>
            <w:r>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543978" w14:textId="77777777" w:rsidR="007E0B93" w:rsidRDefault="007E0B93">
            <w:pPr>
              <w:rPr>
                <w:rFonts w:cstheme="minorHAnsi"/>
              </w:rPr>
            </w:pPr>
            <w:r>
              <w:rPr>
                <w:rFonts w:cstheme="minorHAnsi"/>
              </w:rPr>
              <w:t>Benutzer wählt gegnerische Karte mit y Verteidigungspunkten;</w:t>
            </w:r>
            <w:r>
              <w:rPr>
                <w:rFonts w:cstheme="minorHAnsi"/>
              </w:rPr>
              <w:br/>
              <w:t>y &lt; x</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D96B9" w14:textId="77777777" w:rsidR="007E0B93" w:rsidRDefault="007E0B93">
            <w:pPr>
              <w:rPr>
                <w:rFonts w:cstheme="minorHAnsi"/>
              </w:rPr>
            </w:pPr>
            <w:r>
              <w:rPr>
                <w:rFonts w:cstheme="minorHAnsi"/>
              </w:rPr>
              <w:t>Karte wird gemerk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EFC00C9" w14:textId="77777777" w:rsidR="007E0B93" w:rsidRDefault="007E0B93">
            <w:pPr>
              <w:rPr>
                <w:rFonts w:cstheme="minorHAnsi"/>
              </w:rPr>
            </w:pPr>
            <w:r>
              <w:rPr>
                <w:rFonts w:cstheme="minorHAnsi"/>
                <w:b/>
                <w:bCs/>
              </w:rPr>
              <w:t>√</w:t>
            </w:r>
          </w:p>
        </w:tc>
      </w:tr>
      <w:tr w:rsidR="007E0B93" w14:paraId="36EF90E7" w14:textId="77777777" w:rsidTr="007E0B93">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980905" w14:textId="77777777" w:rsidR="007E0B93" w:rsidRDefault="007E0B93">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9EF4D5" w14:textId="77777777" w:rsidR="007E0B93" w:rsidRDefault="007E0B93">
            <w:pPr>
              <w:rPr>
                <w:rFonts w:cstheme="minorHAnsi"/>
              </w:rPr>
            </w:pPr>
            <w:r>
              <w:rPr>
                <w:rFonts w:cstheme="minorHAnsi"/>
              </w:rPr>
              <w:t>Benutze klickt auf Angreif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237E6D" w14:textId="77777777" w:rsidR="007E0B93" w:rsidRDefault="007E0B93">
            <w:pPr>
              <w:rPr>
                <w:rFonts w:cstheme="minorHAnsi"/>
              </w:rPr>
            </w:pPr>
            <w:r>
              <w:rPr>
                <w:rFonts w:cstheme="minorHAnsi"/>
              </w:rPr>
              <w:t>Gegnerische Karte wird zerstö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CB5D66B" w14:textId="77777777" w:rsidR="007E0B93" w:rsidRDefault="007E0B93">
            <w:pPr>
              <w:rPr>
                <w:rFonts w:cstheme="minorHAnsi"/>
              </w:rPr>
            </w:pPr>
            <w:r>
              <w:rPr>
                <w:rFonts w:cstheme="minorHAnsi"/>
                <w:b/>
                <w:bCs/>
              </w:rPr>
              <w:t>√</w:t>
            </w:r>
          </w:p>
        </w:tc>
      </w:tr>
      <w:tr w:rsidR="007E0B93" w14:paraId="6ECE3A80"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96B314"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0D2D7" w14:textId="77777777" w:rsidR="007E0B93" w:rsidRDefault="007E0B93">
            <w:pPr>
              <w:rPr>
                <w:rFonts w:cstheme="minorHAnsi"/>
              </w:rPr>
            </w:pPr>
            <w:r>
              <w:rPr>
                <w:rFonts w:cstheme="minorHAnsi"/>
              </w:rPr>
              <w:t>Gegnerische Karte wurde vom Spiel entfern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745F" w14:textId="77777777" w:rsidR="007E0B93" w:rsidRDefault="007E0B93">
            <w:pPr>
              <w:rPr>
                <w:rFonts w:cstheme="minorHAnsi"/>
              </w:rPr>
            </w:pPr>
            <w:r>
              <w:rPr>
                <w:rFonts w:cstheme="minorHAnsi"/>
                <w:b/>
                <w:bCs/>
              </w:rPr>
              <w:t>√</w:t>
            </w:r>
          </w:p>
        </w:tc>
      </w:tr>
      <w:tr w:rsidR="007E0B93" w14:paraId="74914FD6"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8A7201B"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E87A352" w14:textId="77777777" w:rsidR="007E0B93" w:rsidRDefault="007E0B93">
            <w:pPr>
              <w:rPr>
                <w:rFonts w:cstheme="minorHAnsi"/>
              </w:rPr>
            </w:pPr>
            <w:r>
              <w:rPr>
                <w:rFonts w:cstheme="minorHAnsi"/>
              </w:rPr>
              <w:t>Test bestanden</w:t>
            </w:r>
          </w:p>
        </w:tc>
      </w:tr>
    </w:tbl>
    <w:p w14:paraId="05B0B6C9" w14:textId="77777777" w:rsidR="007E0B93" w:rsidRDefault="007E0B93" w:rsidP="007E0B93">
      <w:pPr>
        <w:tabs>
          <w:tab w:val="left" w:pos="2310"/>
        </w:tabs>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2529C1CA"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61022D"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9D6B4A" w14:textId="77777777" w:rsidR="007E0B93" w:rsidRDefault="007E0B93">
            <w:pPr>
              <w:rPr>
                <w:rFonts w:cstheme="minorHAnsi"/>
              </w:rPr>
            </w:pPr>
            <w:r>
              <w:rPr>
                <w:rFonts w:cstheme="minorHAnsi"/>
              </w:rPr>
              <w:t>20.06.24</w:t>
            </w:r>
          </w:p>
        </w:tc>
      </w:tr>
      <w:tr w:rsidR="007E0B93" w14:paraId="364F8C80"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DFC15EF"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AE24A77" w14:textId="77777777" w:rsidR="007E0B93" w:rsidRDefault="007E0B93">
            <w:pPr>
              <w:rPr>
                <w:rFonts w:cstheme="minorHAnsi"/>
              </w:rPr>
            </w:pPr>
            <w:r>
              <w:rPr>
                <w:rFonts w:cstheme="minorHAnsi"/>
              </w:rPr>
              <w:t>Enes Coskun</w:t>
            </w:r>
          </w:p>
        </w:tc>
      </w:tr>
      <w:tr w:rsidR="007E0B93" w14:paraId="2FB80496"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4CDD91A"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80E82AE" w14:textId="77777777" w:rsidR="007E0B93" w:rsidRDefault="007E0B93">
            <w:pPr>
              <w:rPr>
                <w:rFonts w:cstheme="minorHAnsi"/>
              </w:rPr>
            </w:pPr>
            <w:r>
              <w:rPr>
                <w:rFonts w:cstheme="minorHAnsi"/>
              </w:rPr>
              <w:t>Version 2.0</w:t>
            </w:r>
          </w:p>
        </w:tc>
      </w:tr>
      <w:tr w:rsidR="007E0B93" w14:paraId="01DF0996"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94AAE2"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F6C895F" w14:textId="77777777" w:rsidR="007E0B93" w:rsidRDefault="007E0B93">
            <w:pPr>
              <w:rPr>
                <w:rFonts w:cstheme="minorHAnsi"/>
              </w:rPr>
            </w:pPr>
            <w:r>
              <w:rPr>
                <w:rFonts w:cstheme="minorHAnsi"/>
              </w:rPr>
              <w:t>Benutzer ist am Zug, beide Spieler haben Karten auf dem Feld</w:t>
            </w:r>
          </w:p>
        </w:tc>
      </w:tr>
      <w:tr w:rsidR="007E0B93" w14:paraId="6FD75D1B"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7F6D92"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9B6F15" w14:textId="77777777" w:rsidR="007E0B93" w:rsidRDefault="007E0B93">
            <w:pPr>
              <w:rPr>
                <w:rFonts w:cstheme="minorHAnsi"/>
              </w:rPr>
            </w:pPr>
            <w:r>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13877" w14:textId="77777777" w:rsidR="007E0B93" w:rsidRDefault="007E0B93">
            <w:pPr>
              <w:rPr>
                <w:rFonts w:cstheme="minorHAnsi"/>
              </w:rPr>
            </w:pPr>
            <w:r>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E02424" w14:textId="77777777" w:rsidR="007E0B93" w:rsidRDefault="007E0B93">
            <w:pPr>
              <w:rPr>
                <w:rFonts w:cstheme="minorHAnsi"/>
              </w:rPr>
            </w:pPr>
            <w:r>
              <w:rPr>
                <w:rFonts w:cstheme="minorHAnsi"/>
                <w:b/>
                <w:bCs/>
              </w:rPr>
              <w:t>√ / X</w:t>
            </w:r>
          </w:p>
        </w:tc>
      </w:tr>
      <w:tr w:rsidR="007E0B93" w14:paraId="0C3E7840"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C175"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967AB" w14:textId="77777777" w:rsidR="007E0B93" w:rsidRDefault="007E0B93">
            <w:pPr>
              <w:rPr>
                <w:rFonts w:cstheme="minorHAnsi"/>
              </w:rPr>
            </w:pPr>
            <w:r>
              <w:rPr>
                <w:rFonts w:cstheme="minorHAnsi"/>
              </w:rPr>
              <w:t>Benutzer wählt eigene Karte mit x1 AP und y1 DP</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A6ACD82" w14:textId="77777777" w:rsidR="007E0B93" w:rsidRDefault="007E0B93">
            <w:pPr>
              <w:rPr>
                <w:rFonts w:cstheme="minorHAnsi"/>
              </w:rPr>
            </w:pPr>
            <w:r>
              <w:rPr>
                <w:rFonts w:cstheme="minorHAnsi"/>
              </w:rPr>
              <w:t>Karte wird gemerk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5ACB84" w14:textId="77777777" w:rsidR="007E0B93" w:rsidRDefault="007E0B93">
            <w:pPr>
              <w:rPr>
                <w:rFonts w:cstheme="minorHAnsi"/>
              </w:rPr>
            </w:pPr>
            <w:r>
              <w:rPr>
                <w:rFonts w:cstheme="minorHAnsi"/>
                <w:b/>
                <w:bCs/>
              </w:rPr>
              <w:t>√</w:t>
            </w:r>
          </w:p>
        </w:tc>
      </w:tr>
      <w:tr w:rsidR="007E0B93" w14:paraId="5C3289A8"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97D4F0" w14:textId="77777777" w:rsidR="007E0B93" w:rsidRDefault="007E0B93">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D0E30B" w14:textId="77777777" w:rsidR="007E0B93" w:rsidRDefault="007E0B93">
            <w:pPr>
              <w:rPr>
                <w:rFonts w:cstheme="minorHAnsi"/>
              </w:rPr>
            </w:pPr>
            <w:r>
              <w:rPr>
                <w:rFonts w:cstheme="minorHAnsi"/>
              </w:rPr>
              <w:t>Benutzer wählt gegnerische Karte mit x2 AP und y2 DP;</w:t>
            </w:r>
            <w:r>
              <w:rPr>
                <w:rFonts w:cstheme="minorHAnsi"/>
              </w:rPr>
              <w:br/>
              <w:t>x1 &lt; y2</w:t>
            </w:r>
            <w:r>
              <w:rPr>
                <w:rFonts w:cstheme="minorHAnsi"/>
              </w:rPr>
              <w:br/>
              <w:t>x2 &gt; y1</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A2C708" w14:textId="77777777" w:rsidR="007E0B93" w:rsidRDefault="007E0B93">
            <w:pPr>
              <w:rPr>
                <w:rFonts w:cstheme="minorHAnsi"/>
              </w:rPr>
            </w:pPr>
            <w:r>
              <w:rPr>
                <w:rFonts w:cstheme="minorHAnsi"/>
              </w:rPr>
              <w:t>Karte wird gemerk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BA53ED" w14:textId="77777777" w:rsidR="007E0B93" w:rsidRDefault="007E0B93">
            <w:pPr>
              <w:rPr>
                <w:rFonts w:cstheme="minorHAnsi"/>
              </w:rPr>
            </w:pPr>
            <w:r>
              <w:rPr>
                <w:rFonts w:cstheme="minorHAnsi"/>
                <w:b/>
                <w:bCs/>
              </w:rPr>
              <w:t>√</w:t>
            </w:r>
          </w:p>
        </w:tc>
      </w:tr>
      <w:tr w:rsidR="007E0B93" w14:paraId="6E0BBE4C" w14:textId="77777777" w:rsidTr="007E0B93">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D7D4B7" w14:textId="77777777" w:rsidR="007E0B93" w:rsidRDefault="007E0B93">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082C6D" w14:textId="77777777" w:rsidR="007E0B93" w:rsidRDefault="007E0B93">
            <w:pPr>
              <w:rPr>
                <w:rFonts w:cstheme="minorHAnsi"/>
              </w:rPr>
            </w:pPr>
            <w:r>
              <w:rPr>
                <w:rFonts w:cstheme="minorHAnsi"/>
              </w:rPr>
              <w:t>Benutzer klickt auf „Angreif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9D1110" w14:textId="77777777" w:rsidR="007E0B93" w:rsidRDefault="007E0B93">
            <w:pPr>
              <w:rPr>
                <w:rFonts w:cstheme="minorHAnsi"/>
              </w:rPr>
            </w:pPr>
            <w:r>
              <w:rPr>
                <w:rFonts w:cstheme="minorHAnsi"/>
              </w:rPr>
              <w:t>Gegnerische Karte wird angegriffen, y2 = y2-x1, aber wird nicht zerstört. Durch Konterangriff wird eigene Karte zerstö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A466E1" w14:textId="77777777" w:rsidR="007E0B93" w:rsidRDefault="007E0B93">
            <w:pPr>
              <w:rPr>
                <w:rFonts w:cstheme="minorHAnsi"/>
              </w:rPr>
            </w:pPr>
            <w:r>
              <w:rPr>
                <w:rFonts w:cstheme="minorHAnsi"/>
                <w:b/>
                <w:bCs/>
              </w:rPr>
              <w:t>√</w:t>
            </w:r>
          </w:p>
        </w:tc>
      </w:tr>
      <w:tr w:rsidR="007E0B93" w14:paraId="50B1C9E8"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904D7D"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F99331" w14:textId="77777777" w:rsidR="007E0B93" w:rsidRDefault="007E0B93">
            <w:pPr>
              <w:rPr>
                <w:rFonts w:cstheme="minorHAnsi"/>
              </w:rPr>
            </w:pPr>
            <w:r>
              <w:rPr>
                <w:rFonts w:cstheme="minorHAnsi"/>
              </w:rPr>
              <w:t>Karte, mit der Benutzer angegriffen hat, wurde von Spielfeld entfernt, angegriffene Karte hat verringerte DP</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E90B663" w14:textId="77777777" w:rsidR="007E0B93" w:rsidRDefault="007E0B93">
            <w:pPr>
              <w:rPr>
                <w:rFonts w:cstheme="minorHAnsi"/>
              </w:rPr>
            </w:pPr>
            <w:r>
              <w:rPr>
                <w:rFonts w:cstheme="minorHAnsi"/>
                <w:b/>
                <w:bCs/>
              </w:rPr>
              <w:t>√</w:t>
            </w:r>
          </w:p>
        </w:tc>
      </w:tr>
      <w:tr w:rsidR="007E0B93" w14:paraId="6FB8E614"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F9BB03B"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2C4B74E" w14:textId="77777777" w:rsidR="007E0B93" w:rsidRDefault="007E0B93">
            <w:pPr>
              <w:rPr>
                <w:rFonts w:cstheme="minorHAnsi"/>
              </w:rPr>
            </w:pPr>
            <w:r>
              <w:rPr>
                <w:rFonts w:cstheme="minorHAnsi"/>
              </w:rPr>
              <w:t>Test bestanden</w:t>
            </w:r>
          </w:p>
        </w:tc>
      </w:tr>
    </w:tbl>
    <w:p w14:paraId="235F76B1" w14:textId="77777777" w:rsidR="007E0B93" w:rsidRDefault="007E0B93" w:rsidP="007E0B93">
      <w:pPr>
        <w:tabs>
          <w:tab w:val="left" w:pos="2310"/>
        </w:tabs>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6B1FEB31"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592DA8"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8395934" w14:textId="77777777" w:rsidR="007E0B93" w:rsidRDefault="007E0B93">
            <w:pPr>
              <w:rPr>
                <w:rFonts w:cstheme="minorHAnsi"/>
              </w:rPr>
            </w:pPr>
            <w:r>
              <w:rPr>
                <w:rFonts w:cstheme="minorHAnsi"/>
              </w:rPr>
              <w:t>20.06.24</w:t>
            </w:r>
          </w:p>
        </w:tc>
      </w:tr>
      <w:tr w:rsidR="007E0B93" w14:paraId="02336CEB"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28EA5B2"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57770E8" w14:textId="77777777" w:rsidR="007E0B93" w:rsidRDefault="007E0B93">
            <w:pPr>
              <w:rPr>
                <w:rFonts w:cstheme="minorHAnsi"/>
              </w:rPr>
            </w:pPr>
            <w:r>
              <w:rPr>
                <w:rFonts w:cstheme="minorHAnsi"/>
              </w:rPr>
              <w:t>Enes Coskun</w:t>
            </w:r>
          </w:p>
        </w:tc>
      </w:tr>
      <w:tr w:rsidR="007E0B93" w14:paraId="75D4A851"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9E637EF" w14:textId="77777777" w:rsidR="007E0B93" w:rsidRDefault="007E0B93">
            <w:pPr>
              <w:rPr>
                <w:rFonts w:cstheme="minorHAnsi"/>
              </w:rPr>
            </w:pPr>
            <w:r>
              <w:rPr>
                <w:rFonts w:cstheme="minorHAnsi"/>
                <w:b/>
                <w:bCs/>
              </w:rPr>
              <w:lastRenderedPageBreak/>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FFC8705" w14:textId="77777777" w:rsidR="007E0B93" w:rsidRDefault="007E0B93">
            <w:pPr>
              <w:rPr>
                <w:rFonts w:cstheme="minorHAnsi"/>
              </w:rPr>
            </w:pPr>
            <w:r>
              <w:rPr>
                <w:rFonts w:cstheme="minorHAnsi"/>
              </w:rPr>
              <w:t>Version 2.0</w:t>
            </w:r>
          </w:p>
        </w:tc>
      </w:tr>
      <w:tr w:rsidR="007E0B93" w14:paraId="0249FB08"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4A105A"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624050" w14:textId="77777777" w:rsidR="007E0B93" w:rsidRDefault="007E0B93">
            <w:pPr>
              <w:rPr>
                <w:rFonts w:cstheme="minorHAnsi"/>
              </w:rPr>
            </w:pPr>
            <w:r>
              <w:rPr>
                <w:rFonts w:cstheme="minorHAnsi"/>
              </w:rPr>
              <w:t>Benutzer ist am Zug, beide Spieler haben Karten auf dem Feld</w:t>
            </w:r>
          </w:p>
        </w:tc>
      </w:tr>
      <w:tr w:rsidR="007E0B93" w14:paraId="269E901A"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B301DB2"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F033EC" w14:textId="77777777" w:rsidR="007E0B93" w:rsidRDefault="007E0B93">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04B1B0" w14:textId="77777777" w:rsidR="007E0B93" w:rsidRDefault="007E0B93">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8217552" w14:textId="77777777" w:rsidR="007E0B93" w:rsidRDefault="007E0B93">
            <w:pPr>
              <w:rPr>
                <w:rFonts w:cstheme="minorHAnsi"/>
              </w:rPr>
            </w:pPr>
            <w:r>
              <w:rPr>
                <w:rFonts w:cstheme="minorHAnsi"/>
                <w:b/>
                <w:bCs/>
              </w:rPr>
              <w:t>√ / X</w:t>
            </w:r>
          </w:p>
        </w:tc>
      </w:tr>
      <w:tr w:rsidR="007E0B93" w14:paraId="681AFDB0"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0AE999"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B0563E" w14:textId="77777777" w:rsidR="007E0B93" w:rsidRDefault="007E0B93">
            <w:pPr>
              <w:rPr>
                <w:rFonts w:cstheme="minorHAnsi"/>
              </w:rPr>
            </w:pPr>
            <w:r>
              <w:rPr>
                <w:rFonts w:cstheme="minorHAnsi"/>
              </w:rPr>
              <w:t>Benutzer wählt eigene Karte mit x1 AP und y1 DP</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E96330" w14:textId="77777777" w:rsidR="007E0B93" w:rsidRDefault="007E0B93">
            <w:pPr>
              <w:rPr>
                <w:rFonts w:cstheme="minorHAnsi"/>
              </w:rPr>
            </w:pPr>
            <w:r>
              <w:rPr>
                <w:rFonts w:cstheme="minorHAnsi"/>
              </w:rPr>
              <w:t>Karte wird gemerk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EFA08" w14:textId="77777777" w:rsidR="007E0B93" w:rsidRDefault="007E0B93">
            <w:pPr>
              <w:rPr>
                <w:rFonts w:cstheme="minorHAnsi"/>
              </w:rPr>
            </w:pPr>
            <w:r>
              <w:rPr>
                <w:rFonts w:cstheme="minorHAnsi"/>
                <w:b/>
                <w:bCs/>
              </w:rPr>
              <w:t>√</w:t>
            </w:r>
          </w:p>
        </w:tc>
      </w:tr>
      <w:tr w:rsidR="007E0B93" w14:paraId="082933F9"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8341A5" w14:textId="77777777" w:rsidR="007E0B93" w:rsidRDefault="007E0B93">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7A48AF" w14:textId="77777777" w:rsidR="007E0B93" w:rsidRDefault="007E0B93">
            <w:pPr>
              <w:rPr>
                <w:rFonts w:cstheme="minorHAnsi"/>
              </w:rPr>
            </w:pPr>
            <w:r>
              <w:rPr>
                <w:rFonts w:cstheme="minorHAnsi"/>
              </w:rPr>
              <w:t>Benutzer wählt gegnerische Karte mit x2 AP und y2 DP;</w:t>
            </w:r>
            <w:r>
              <w:rPr>
                <w:rFonts w:cstheme="minorHAnsi"/>
              </w:rPr>
              <w:br/>
              <w:t>x1 &lt; y2</w:t>
            </w:r>
            <w:r>
              <w:rPr>
                <w:rFonts w:cstheme="minorHAnsi"/>
              </w:rPr>
              <w:br/>
              <w:t>x2 &lt; y1</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433139" w14:textId="77777777" w:rsidR="007E0B93" w:rsidRDefault="007E0B93">
            <w:pPr>
              <w:rPr>
                <w:rFonts w:cstheme="minorHAnsi"/>
              </w:rPr>
            </w:pPr>
            <w:r>
              <w:rPr>
                <w:rFonts w:cstheme="minorHAnsi"/>
              </w:rPr>
              <w:t>Keine Karte wird zerstört, DP beider Karten wird verringert um die Angriffspunkte der jeweiligen Gegnerkar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EC434C5" w14:textId="77777777" w:rsidR="007E0B93" w:rsidRDefault="007E0B93">
            <w:pPr>
              <w:rPr>
                <w:rFonts w:cstheme="minorHAnsi"/>
              </w:rPr>
            </w:pPr>
            <w:r>
              <w:rPr>
                <w:rFonts w:cstheme="minorHAnsi"/>
                <w:b/>
                <w:bCs/>
              </w:rPr>
              <w:t>√</w:t>
            </w:r>
          </w:p>
        </w:tc>
      </w:tr>
      <w:tr w:rsidR="007E0B93" w14:paraId="6FB5E097"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BB9918"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ED0C0E" w14:textId="77777777" w:rsidR="007E0B93" w:rsidRDefault="007E0B93">
            <w:pPr>
              <w:rPr>
                <w:rFonts w:cstheme="minorHAnsi"/>
              </w:rPr>
            </w:pPr>
            <w:r>
              <w:rPr>
                <w:rFonts w:cstheme="minorHAnsi"/>
              </w:rPr>
              <w:t>DP beider Karten werden aktualisiert/verringert, beide Karten besteh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F442DE" w14:textId="77777777" w:rsidR="007E0B93" w:rsidRDefault="007E0B93">
            <w:pPr>
              <w:rPr>
                <w:rFonts w:cstheme="minorHAnsi"/>
              </w:rPr>
            </w:pPr>
            <w:r>
              <w:rPr>
                <w:rFonts w:cstheme="minorHAnsi"/>
                <w:b/>
                <w:bCs/>
              </w:rPr>
              <w:t>√</w:t>
            </w:r>
          </w:p>
        </w:tc>
      </w:tr>
      <w:tr w:rsidR="007E0B93" w14:paraId="39F7FEF2"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F75E590"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8F494A9" w14:textId="77777777" w:rsidR="007E0B93" w:rsidRDefault="007E0B93">
            <w:pPr>
              <w:rPr>
                <w:rFonts w:cstheme="minorHAnsi"/>
              </w:rPr>
            </w:pPr>
            <w:r>
              <w:rPr>
                <w:rFonts w:cstheme="minorHAnsi"/>
              </w:rPr>
              <w:t>Test bestanden</w:t>
            </w:r>
          </w:p>
        </w:tc>
      </w:tr>
    </w:tbl>
    <w:p w14:paraId="79FC64CD" w14:textId="77777777" w:rsidR="007E0B93" w:rsidRDefault="007E0B93" w:rsidP="007E0B93">
      <w:pPr>
        <w:tabs>
          <w:tab w:val="left" w:pos="2310"/>
        </w:tabs>
      </w:pPr>
      <w:r>
        <w:tab/>
      </w:r>
    </w:p>
    <w:p w14:paraId="62B3F2F9" w14:textId="77777777" w:rsidR="007E0B93" w:rsidRDefault="007E0B93" w:rsidP="007E0B93">
      <w:pPr>
        <w:tabs>
          <w:tab w:val="left" w:pos="2310"/>
        </w:tabs>
      </w:pPr>
    </w:p>
    <w:p w14:paraId="2C7D26E1" w14:textId="77777777" w:rsidR="007E0B93" w:rsidRDefault="007E0B93" w:rsidP="007E0B93">
      <w:pPr>
        <w:tabs>
          <w:tab w:val="left" w:pos="2310"/>
        </w:tabs>
      </w:pPr>
    </w:p>
    <w:p w14:paraId="58495935" w14:textId="77777777" w:rsidR="007E0B93" w:rsidRDefault="007E0B93" w:rsidP="007E0B93">
      <w:pPr>
        <w:tabs>
          <w:tab w:val="left" w:pos="2310"/>
        </w:tabs>
      </w:pPr>
    </w:p>
    <w:p w14:paraId="10F02D6F" w14:textId="77777777" w:rsidR="007E0B93" w:rsidRDefault="007E0B93" w:rsidP="007E0B93">
      <w:pPr>
        <w:tabs>
          <w:tab w:val="left" w:pos="2310"/>
        </w:tabs>
      </w:pPr>
      <w:r>
        <w:rPr>
          <w:sz w:val="40"/>
          <w:szCs w:val="40"/>
        </w:rPr>
        <w:t>//Leaderboard</w:t>
      </w:r>
    </w:p>
    <w:p w14:paraId="690BB35E" w14:textId="77777777" w:rsidR="007E0B93" w:rsidRDefault="007E0B93" w:rsidP="007E0B93">
      <w:pPr>
        <w:tabs>
          <w:tab w:val="left" w:pos="2310"/>
        </w:tabs>
        <w:rPr>
          <w:sz w:val="40"/>
          <w:szCs w:val="40"/>
        </w:rPr>
      </w:pP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500"/>
        <w:gridCol w:w="2485"/>
        <w:gridCol w:w="2485"/>
        <w:gridCol w:w="2470"/>
      </w:tblGrid>
      <w:tr w:rsidR="007E0B93" w14:paraId="7C1DE9F8" w14:textId="77777777" w:rsidTr="007E0B93">
        <w:trPr>
          <w:trHeight w:val="300"/>
        </w:trPr>
        <w:tc>
          <w:tcPr>
            <w:tcW w:w="1500" w:type="dxa"/>
            <w:tcBorders>
              <w:top w:val="single" w:sz="18"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tcPr>
          <w:p w14:paraId="00ED1843" w14:textId="77777777" w:rsidR="007E0B93" w:rsidRDefault="007E0B93">
            <w:pPr>
              <w:rPr>
                <w:rFonts w:ascii="Calibri" w:eastAsia="Calibri" w:hAnsi="Calibri" w:cs="Calibri"/>
                <w:color w:val="000000" w:themeColor="text1"/>
              </w:rPr>
            </w:pPr>
          </w:p>
        </w:tc>
        <w:tc>
          <w:tcPr>
            <w:tcW w:w="7440" w:type="dxa"/>
            <w:gridSpan w:val="3"/>
            <w:tcBorders>
              <w:top w:val="single" w:sz="18"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22C8602A"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9.06.2024</w:t>
            </w:r>
          </w:p>
        </w:tc>
      </w:tr>
      <w:tr w:rsidR="007E0B93" w14:paraId="0BAA61D8"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22A5DC13"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er</w:t>
            </w:r>
          </w:p>
        </w:tc>
        <w:tc>
          <w:tcPr>
            <w:tcW w:w="744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4FF88245"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Beyza Alhanoglu</w:t>
            </w:r>
          </w:p>
        </w:tc>
      </w:tr>
      <w:tr w:rsidR="007E0B93" w14:paraId="222CA999"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2278479B"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W-Version</w:t>
            </w:r>
          </w:p>
        </w:tc>
        <w:tc>
          <w:tcPr>
            <w:tcW w:w="744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7B5FB842"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Version 2.0</w:t>
            </w:r>
          </w:p>
        </w:tc>
      </w:tr>
      <w:tr w:rsidR="007E0B93" w14:paraId="7253901A"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26732288"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Vorbedin-gung(en)</w:t>
            </w:r>
          </w:p>
        </w:tc>
        <w:tc>
          <w:tcPr>
            <w:tcW w:w="744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2A008DFB"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 xml:space="preserve">Erfolgreicher Login von Benutzer selbst </w:t>
            </w:r>
          </w:p>
        </w:tc>
      </w:tr>
      <w:tr w:rsidR="007E0B93" w14:paraId="5A02FC6A"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ACC1EF3"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chritt</w:t>
            </w:r>
          </w:p>
        </w:tc>
        <w:tc>
          <w:tcPr>
            <w:tcW w:w="2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3CBFA29"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Aktion (User)</w:t>
            </w:r>
          </w:p>
        </w:tc>
        <w:tc>
          <w:tcPr>
            <w:tcW w:w="2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348E55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Erwartete Reaktion (System)</w:t>
            </w:r>
          </w:p>
        </w:tc>
        <w:tc>
          <w:tcPr>
            <w:tcW w:w="247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2E930A68"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 / X</w:t>
            </w:r>
          </w:p>
        </w:tc>
      </w:tr>
      <w:tr w:rsidR="007E0B93" w14:paraId="401B8523"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F9A5708"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w:t>
            </w:r>
          </w:p>
        </w:tc>
        <w:tc>
          <w:tcPr>
            <w:tcW w:w="2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1F09B6A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Der User drückt auf den Leaderboard-button</w:t>
            </w:r>
          </w:p>
        </w:tc>
        <w:tc>
          <w:tcPr>
            <w:tcW w:w="2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tcPr>
          <w:p w14:paraId="52B12252"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Weiterleitung auf Leaderboard Seite. User Status ist auf “Online”.</w:t>
            </w:r>
          </w:p>
          <w:p w14:paraId="707E9514" w14:textId="77777777" w:rsidR="007E0B93" w:rsidRDefault="007E0B93">
            <w:pPr>
              <w:rPr>
                <w:rFonts w:ascii="Calibri" w:eastAsia="Calibri" w:hAnsi="Calibri" w:cs="Calibri"/>
                <w:color w:val="000000" w:themeColor="text1"/>
              </w:rPr>
            </w:pPr>
          </w:p>
        </w:tc>
        <w:tc>
          <w:tcPr>
            <w:tcW w:w="247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432A12AE"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336C5B58"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ACF6714"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lang w:val="en-GB"/>
              </w:rPr>
              <w:lastRenderedPageBreak/>
              <w:t>2</w:t>
            </w:r>
          </w:p>
        </w:tc>
        <w:tc>
          <w:tcPr>
            <w:tcW w:w="2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1B26288"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drückt seinen eigenen Duell-Herausfordern Button</w:t>
            </w:r>
          </w:p>
        </w:tc>
        <w:tc>
          <w:tcPr>
            <w:tcW w:w="2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37A9D0D"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Keine Reaktion. Duell Button ist Deaktiviert.</w:t>
            </w:r>
          </w:p>
        </w:tc>
        <w:tc>
          <w:tcPr>
            <w:tcW w:w="247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01E7C48F"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18585A46"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EF91E0E"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Nachbe-dingung(en)</w:t>
            </w:r>
          </w:p>
        </w:tc>
        <w:tc>
          <w:tcPr>
            <w:tcW w:w="49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1602DCD3"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kann seinen Rang, seine Leaderboard-Punkte und den Status einsehen und auch den anderen User.</w:t>
            </w:r>
          </w:p>
        </w:tc>
        <w:tc>
          <w:tcPr>
            <w:tcW w:w="247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tcPr>
          <w:p w14:paraId="06DE470C" w14:textId="77777777" w:rsidR="007E0B93" w:rsidRDefault="007E0B93">
            <w:pPr>
              <w:rPr>
                <w:rFonts w:ascii="Calibri" w:eastAsia="Calibri" w:hAnsi="Calibri" w:cs="Calibri"/>
                <w:color w:val="000000" w:themeColor="text1"/>
              </w:rPr>
            </w:pPr>
          </w:p>
        </w:tc>
      </w:tr>
      <w:tr w:rsidR="007E0B93" w14:paraId="28286B8D" w14:textId="77777777" w:rsidTr="007E0B93">
        <w:trPr>
          <w:trHeight w:val="300"/>
        </w:trPr>
        <w:tc>
          <w:tcPr>
            <w:tcW w:w="1500" w:type="dxa"/>
            <w:tcBorders>
              <w:top w:val="single" w:sz="6" w:space="0" w:color="000000" w:themeColor="text1"/>
              <w:left w:val="single" w:sz="18" w:space="0" w:color="000000" w:themeColor="text1"/>
              <w:bottom w:val="single" w:sz="18"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108BEAC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urteil</w:t>
            </w:r>
          </w:p>
        </w:tc>
        <w:tc>
          <w:tcPr>
            <w:tcW w:w="7440" w:type="dxa"/>
            <w:gridSpan w:val="3"/>
            <w:tcBorders>
              <w:top w:val="single" w:sz="6" w:space="0" w:color="000000" w:themeColor="text1"/>
              <w:left w:val="single" w:sz="6" w:space="0" w:color="000000" w:themeColor="text1"/>
              <w:bottom w:val="single" w:sz="18"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62BA825F"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est Bestanden</w:t>
            </w:r>
          </w:p>
        </w:tc>
      </w:tr>
    </w:tbl>
    <w:p w14:paraId="31B2CF6C" w14:textId="77777777" w:rsidR="007E0B93" w:rsidRDefault="007E0B93" w:rsidP="007E0B93">
      <w:pPr>
        <w:spacing w:line="278" w:lineRule="auto"/>
        <w:rPr>
          <w:rFonts w:ascii="Aptos" w:eastAsia="Aptos" w:hAnsi="Aptos" w:cs="Aptos"/>
          <w:color w:val="000000" w:themeColor="text1"/>
          <w:sz w:val="24"/>
          <w:szCs w:val="24"/>
        </w:rPr>
      </w:pPr>
    </w:p>
    <w:p w14:paraId="33CC3BDA" w14:textId="77777777" w:rsidR="007E0B93" w:rsidRDefault="007E0B93" w:rsidP="007E0B93">
      <w:pPr>
        <w:spacing w:line="278" w:lineRule="auto"/>
        <w:rPr>
          <w:rFonts w:ascii="Aptos" w:eastAsia="Aptos" w:hAnsi="Aptos" w:cs="Aptos"/>
          <w:color w:val="000000" w:themeColor="text1"/>
          <w:sz w:val="24"/>
          <w:szCs w:val="24"/>
        </w:rPr>
      </w:pPr>
    </w:p>
    <w:p w14:paraId="3D20D6F6" w14:textId="77777777" w:rsidR="007E0B93" w:rsidRDefault="007E0B93" w:rsidP="007E0B93">
      <w:pPr>
        <w:spacing w:line="278" w:lineRule="auto"/>
        <w:rPr>
          <w:rFonts w:ascii="Aptos" w:eastAsia="Aptos" w:hAnsi="Aptos" w:cs="Aptos"/>
          <w:color w:val="000000" w:themeColor="text1"/>
          <w:sz w:val="24"/>
          <w:szCs w:val="24"/>
        </w:rPr>
      </w:pPr>
    </w:p>
    <w:p w14:paraId="2FE3811F" w14:textId="77777777" w:rsidR="007E0B93" w:rsidRDefault="007E0B93" w:rsidP="007E0B93">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500"/>
        <w:gridCol w:w="2495"/>
        <w:gridCol w:w="2495"/>
        <w:gridCol w:w="2480"/>
      </w:tblGrid>
      <w:tr w:rsidR="007E0B93" w14:paraId="1C44BDE1" w14:textId="77777777" w:rsidTr="007E0B93">
        <w:trPr>
          <w:trHeight w:val="300"/>
        </w:trPr>
        <w:tc>
          <w:tcPr>
            <w:tcW w:w="1500" w:type="dxa"/>
            <w:tcBorders>
              <w:top w:val="single" w:sz="18"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45DD4F5D"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Datum</w:t>
            </w:r>
          </w:p>
        </w:tc>
        <w:tc>
          <w:tcPr>
            <w:tcW w:w="7470" w:type="dxa"/>
            <w:gridSpan w:val="3"/>
            <w:tcBorders>
              <w:top w:val="single" w:sz="18"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563A791A"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9.06.2024</w:t>
            </w:r>
          </w:p>
        </w:tc>
      </w:tr>
      <w:tr w:rsidR="007E0B93" w14:paraId="3AB0E2FB"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143515A4"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er</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538BF132"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Beyza Alhanoglu</w:t>
            </w:r>
          </w:p>
        </w:tc>
      </w:tr>
      <w:tr w:rsidR="007E0B93" w14:paraId="21510726"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2F008C8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W-Versio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431BEC9C"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Version 2.0</w:t>
            </w:r>
          </w:p>
        </w:tc>
      </w:tr>
      <w:tr w:rsidR="007E0B93" w14:paraId="6B7EF12C"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C8BF48D"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Vorbedin-gung(e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6031A474"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Erfolgreicher Login des Benutzers selbst. Andere Benutzer sind nicht eingeloggt.</w:t>
            </w:r>
          </w:p>
        </w:tc>
      </w:tr>
      <w:tr w:rsidR="007E0B93" w14:paraId="54A15605"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FF7088F"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chritt</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3106596"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Aktion (User)</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7160D46"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Erwartete Reaktion (System)</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540811D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 / X</w:t>
            </w:r>
          </w:p>
        </w:tc>
      </w:tr>
      <w:tr w:rsidR="007E0B93" w14:paraId="1367FD74"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C6DF3C1"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12D0935"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Der User drückt auf den Leaderboard-button</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27C704C8"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Weiterleitung auf Leaderboard Seite. User Status ist auf “Online”.</w:t>
            </w:r>
          </w:p>
          <w:p w14:paraId="190F2DEC"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Status anderer User ist auf Offline.</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76617239"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339AECE9"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177311A7"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lang w:val="en-GB"/>
              </w:rPr>
              <w:t>2</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478E43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drückt den Duell-Herausfordern Button</w:t>
            </w:r>
          </w:p>
          <w:p w14:paraId="1CD82D2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eines anderen Benutzers</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tcPr>
          <w:p w14:paraId="2C493831"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Keine Reaktion. Duell Button ist Deaktiviert.</w:t>
            </w:r>
          </w:p>
          <w:p w14:paraId="0FFD6F6B" w14:textId="77777777" w:rsidR="007E0B93" w:rsidRDefault="007E0B93">
            <w:pPr>
              <w:rPr>
                <w:rFonts w:ascii="Calibri" w:eastAsia="Calibri" w:hAnsi="Calibri" w:cs="Calibri"/>
                <w:color w:val="000000" w:themeColor="text1"/>
              </w:rPr>
            </w:pP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08A81785"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27400334"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97F64D5"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Nachbe-dingung(en)</w:t>
            </w:r>
          </w:p>
        </w:tc>
        <w:tc>
          <w:tcPr>
            <w:tcW w:w="4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74C3672"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kann keinen zum Duell herausfordern aber trotzdem Duden Rang und die Punkte anderer Nutzer einsehen.</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tcPr>
          <w:p w14:paraId="11D15895" w14:textId="77777777" w:rsidR="007E0B93" w:rsidRDefault="007E0B93">
            <w:pPr>
              <w:rPr>
                <w:rFonts w:ascii="Calibri" w:eastAsia="Calibri" w:hAnsi="Calibri" w:cs="Calibri"/>
                <w:color w:val="000000" w:themeColor="text1"/>
              </w:rPr>
            </w:pPr>
          </w:p>
        </w:tc>
      </w:tr>
      <w:tr w:rsidR="007E0B93" w14:paraId="292E5B5D" w14:textId="77777777" w:rsidTr="007E0B93">
        <w:trPr>
          <w:trHeight w:val="300"/>
        </w:trPr>
        <w:tc>
          <w:tcPr>
            <w:tcW w:w="1500" w:type="dxa"/>
            <w:tcBorders>
              <w:top w:val="single" w:sz="6" w:space="0" w:color="000000" w:themeColor="text1"/>
              <w:left w:val="single" w:sz="18" w:space="0" w:color="000000" w:themeColor="text1"/>
              <w:bottom w:val="single" w:sz="18"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5DC7A8C5"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urteil</w:t>
            </w:r>
          </w:p>
        </w:tc>
        <w:tc>
          <w:tcPr>
            <w:tcW w:w="7470" w:type="dxa"/>
            <w:gridSpan w:val="3"/>
            <w:tcBorders>
              <w:top w:val="single" w:sz="6" w:space="0" w:color="000000" w:themeColor="text1"/>
              <w:left w:val="single" w:sz="6" w:space="0" w:color="000000" w:themeColor="text1"/>
              <w:bottom w:val="single" w:sz="18"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4FA28753"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est Bestanden</w:t>
            </w:r>
          </w:p>
        </w:tc>
      </w:tr>
    </w:tbl>
    <w:p w14:paraId="7273BAF3" w14:textId="77777777" w:rsidR="007E0B93" w:rsidRDefault="007E0B93" w:rsidP="007E0B93">
      <w:pPr>
        <w:spacing w:line="278" w:lineRule="auto"/>
        <w:rPr>
          <w:rFonts w:ascii="Aptos" w:eastAsia="Aptos" w:hAnsi="Aptos" w:cs="Aptos"/>
          <w:color w:val="000000" w:themeColor="text1"/>
          <w:sz w:val="24"/>
          <w:szCs w:val="24"/>
        </w:rPr>
      </w:pPr>
    </w:p>
    <w:p w14:paraId="5CD7F702" w14:textId="77777777" w:rsidR="007E0B93" w:rsidRDefault="007E0B93" w:rsidP="007E0B93">
      <w:pPr>
        <w:spacing w:line="278" w:lineRule="auto"/>
        <w:rPr>
          <w:rFonts w:ascii="Aptos" w:eastAsia="Aptos" w:hAnsi="Aptos" w:cs="Aptos"/>
          <w:color w:val="000000" w:themeColor="text1"/>
          <w:sz w:val="24"/>
          <w:szCs w:val="24"/>
        </w:rPr>
      </w:pPr>
    </w:p>
    <w:p w14:paraId="642BF5F2" w14:textId="77777777" w:rsidR="007E0B93" w:rsidRDefault="007E0B93" w:rsidP="007E0B93">
      <w:pPr>
        <w:spacing w:line="278" w:lineRule="auto"/>
        <w:rPr>
          <w:rFonts w:ascii="Aptos" w:eastAsia="Aptos" w:hAnsi="Aptos" w:cs="Aptos"/>
          <w:color w:val="000000" w:themeColor="text1"/>
          <w:sz w:val="24"/>
          <w:szCs w:val="24"/>
        </w:rPr>
      </w:pPr>
    </w:p>
    <w:p w14:paraId="0587262D" w14:textId="77777777" w:rsidR="007E0B93" w:rsidRDefault="007E0B93" w:rsidP="007E0B93">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500"/>
        <w:gridCol w:w="2495"/>
        <w:gridCol w:w="2495"/>
        <w:gridCol w:w="2480"/>
      </w:tblGrid>
      <w:tr w:rsidR="007E0B93" w14:paraId="2D6DA172" w14:textId="77777777" w:rsidTr="007E0B93">
        <w:trPr>
          <w:trHeight w:val="300"/>
        </w:trPr>
        <w:tc>
          <w:tcPr>
            <w:tcW w:w="1500" w:type="dxa"/>
            <w:tcBorders>
              <w:top w:val="single" w:sz="18"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2CD036FC"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lastRenderedPageBreak/>
              <w:t>Datum</w:t>
            </w:r>
          </w:p>
        </w:tc>
        <w:tc>
          <w:tcPr>
            <w:tcW w:w="7470" w:type="dxa"/>
            <w:gridSpan w:val="3"/>
            <w:tcBorders>
              <w:top w:val="single" w:sz="18"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4ADA2296"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9.06.2024</w:t>
            </w:r>
          </w:p>
        </w:tc>
      </w:tr>
      <w:tr w:rsidR="007E0B93" w14:paraId="5E4D2862"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61D75ACB"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er</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1DC3096C"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Beyza Alhanoglu</w:t>
            </w:r>
          </w:p>
        </w:tc>
      </w:tr>
      <w:tr w:rsidR="007E0B93" w14:paraId="556603FB"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511321A0"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W-Versio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65FDD1C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Version 2.0</w:t>
            </w:r>
          </w:p>
        </w:tc>
      </w:tr>
      <w:tr w:rsidR="007E0B93" w14:paraId="0EE88A6A"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5B3869B"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Vorbedin-gung(e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133FBAA8"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Kein Login</w:t>
            </w:r>
          </w:p>
        </w:tc>
      </w:tr>
      <w:tr w:rsidR="007E0B93" w14:paraId="6C6ECE82"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A12ADA6"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chritt</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99C6212"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Aktion (User)</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F6AF8D2"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Erwartete Reaktion (System)</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55D8778A"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 / X</w:t>
            </w:r>
          </w:p>
        </w:tc>
      </w:tr>
      <w:tr w:rsidR="007E0B93" w14:paraId="511DFB02"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1F54836"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9E02A8A"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hat sich nicht eingeloggt</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7CCD1C3"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Status ist bei anderen Benutzern in der Leaderboard Tabelle als Offline vermerkt</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679819AD"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7DB821C6"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6334A8E"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Nachbe-dingung(en)</w:t>
            </w:r>
          </w:p>
        </w:tc>
        <w:tc>
          <w:tcPr>
            <w:tcW w:w="4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8BFE05B"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Der User kann nicht zu Duell aufgefordert werden.</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tcPr>
          <w:p w14:paraId="740EFACB" w14:textId="77777777" w:rsidR="007E0B93" w:rsidRDefault="007E0B93">
            <w:pPr>
              <w:rPr>
                <w:rFonts w:ascii="Calibri" w:eastAsia="Calibri" w:hAnsi="Calibri" w:cs="Calibri"/>
                <w:color w:val="000000" w:themeColor="text1"/>
              </w:rPr>
            </w:pPr>
          </w:p>
        </w:tc>
      </w:tr>
      <w:tr w:rsidR="007E0B93" w14:paraId="44A8C6DE" w14:textId="77777777" w:rsidTr="007E0B93">
        <w:trPr>
          <w:trHeight w:val="300"/>
        </w:trPr>
        <w:tc>
          <w:tcPr>
            <w:tcW w:w="1500" w:type="dxa"/>
            <w:tcBorders>
              <w:top w:val="single" w:sz="6" w:space="0" w:color="000000" w:themeColor="text1"/>
              <w:left w:val="single" w:sz="18" w:space="0" w:color="000000" w:themeColor="text1"/>
              <w:bottom w:val="single" w:sz="18"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1BF495A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urteil</w:t>
            </w:r>
          </w:p>
        </w:tc>
        <w:tc>
          <w:tcPr>
            <w:tcW w:w="7470" w:type="dxa"/>
            <w:gridSpan w:val="3"/>
            <w:tcBorders>
              <w:top w:val="single" w:sz="6" w:space="0" w:color="000000" w:themeColor="text1"/>
              <w:left w:val="single" w:sz="6" w:space="0" w:color="000000" w:themeColor="text1"/>
              <w:bottom w:val="single" w:sz="18"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111DF0BA"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est Bestanden</w:t>
            </w:r>
          </w:p>
        </w:tc>
      </w:tr>
    </w:tbl>
    <w:p w14:paraId="19E20E70" w14:textId="77777777" w:rsidR="007E0B93" w:rsidRDefault="007E0B93" w:rsidP="007E0B93">
      <w:pPr>
        <w:spacing w:line="278" w:lineRule="auto"/>
        <w:rPr>
          <w:rFonts w:ascii="Aptos" w:eastAsia="Aptos" w:hAnsi="Aptos" w:cs="Aptos"/>
          <w:color w:val="000000" w:themeColor="text1"/>
          <w:sz w:val="24"/>
          <w:szCs w:val="24"/>
        </w:rPr>
      </w:pPr>
    </w:p>
    <w:p w14:paraId="1050A5B9" w14:textId="77777777" w:rsidR="007E0B93" w:rsidRDefault="007E0B93" w:rsidP="007E0B93">
      <w:pPr>
        <w:spacing w:line="278" w:lineRule="auto"/>
        <w:rPr>
          <w:rFonts w:ascii="Aptos" w:eastAsia="Aptos" w:hAnsi="Aptos" w:cs="Aptos"/>
          <w:color w:val="000000" w:themeColor="text1"/>
          <w:sz w:val="24"/>
          <w:szCs w:val="24"/>
        </w:rPr>
      </w:pPr>
    </w:p>
    <w:p w14:paraId="00F2652E" w14:textId="77777777" w:rsidR="007E0B93" w:rsidRDefault="007E0B93" w:rsidP="007E0B93">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500"/>
        <w:gridCol w:w="2495"/>
        <w:gridCol w:w="2495"/>
        <w:gridCol w:w="2480"/>
      </w:tblGrid>
      <w:tr w:rsidR="007E0B93" w14:paraId="692627E8" w14:textId="77777777" w:rsidTr="007E0B93">
        <w:trPr>
          <w:trHeight w:val="300"/>
        </w:trPr>
        <w:tc>
          <w:tcPr>
            <w:tcW w:w="1500" w:type="dxa"/>
            <w:tcBorders>
              <w:top w:val="single" w:sz="18"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6E204750"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Datum</w:t>
            </w:r>
          </w:p>
        </w:tc>
        <w:tc>
          <w:tcPr>
            <w:tcW w:w="7470" w:type="dxa"/>
            <w:gridSpan w:val="3"/>
            <w:tcBorders>
              <w:top w:val="single" w:sz="18"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675CAB57"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9.06.2024</w:t>
            </w:r>
          </w:p>
        </w:tc>
      </w:tr>
      <w:tr w:rsidR="007E0B93" w14:paraId="62D6FD48"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77D5E06B"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er</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630F73B6"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Beyza Alhanoglu</w:t>
            </w:r>
          </w:p>
        </w:tc>
      </w:tr>
      <w:tr w:rsidR="007E0B93" w14:paraId="579382E2"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6CBFB022"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W-Versio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10D507A8"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Version 2.0</w:t>
            </w:r>
          </w:p>
        </w:tc>
      </w:tr>
      <w:tr w:rsidR="007E0B93" w14:paraId="7133A466"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111038C"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Vorbedin-gung(e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14C1FDD6"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Erfolgreicher Login</w:t>
            </w:r>
          </w:p>
        </w:tc>
      </w:tr>
      <w:tr w:rsidR="007E0B93" w14:paraId="372D7262"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536DCF5"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chritt</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4C77F3F"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Aktion (User)</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4693800"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Erwartete Reaktion (System)</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039646F9"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 / X</w:t>
            </w:r>
          </w:p>
        </w:tc>
      </w:tr>
      <w:tr w:rsidR="007E0B93" w14:paraId="23F74473"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589EEB8"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797EFDE"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Der User drückt auf den Leaderboard-button</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1ADA0E7D"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Weiterleitung auf Leaderboard Seite.</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3A6A882F"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01B55916"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009AD4B"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lang w:val="en-GB"/>
              </w:rPr>
              <w:t>2</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E49F4F4"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sucht nach Benutzernamen in der Suchleiste</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26472542"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abelle wird nach dem was User in der Suchleiste eingegeben hat gefiltert ausgegeben.</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126D2F1E"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22EB4C91"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25274389"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Nachbe-dingung(en)</w:t>
            </w:r>
          </w:p>
        </w:tc>
        <w:tc>
          <w:tcPr>
            <w:tcW w:w="4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E56AE7E"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 xml:space="preserve">User sieht nur die Benutzer im Leaderboard nach denen er gesucht hat </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tcPr>
          <w:p w14:paraId="0E7112CF" w14:textId="77777777" w:rsidR="007E0B93" w:rsidRDefault="007E0B93">
            <w:pPr>
              <w:rPr>
                <w:rFonts w:ascii="Calibri" w:eastAsia="Calibri" w:hAnsi="Calibri" w:cs="Calibri"/>
                <w:color w:val="000000" w:themeColor="text1"/>
              </w:rPr>
            </w:pPr>
          </w:p>
        </w:tc>
      </w:tr>
      <w:tr w:rsidR="007E0B93" w14:paraId="14CD0BBF" w14:textId="77777777" w:rsidTr="007E0B93">
        <w:trPr>
          <w:trHeight w:val="300"/>
        </w:trPr>
        <w:tc>
          <w:tcPr>
            <w:tcW w:w="1500" w:type="dxa"/>
            <w:tcBorders>
              <w:top w:val="single" w:sz="6" w:space="0" w:color="000000" w:themeColor="text1"/>
              <w:left w:val="single" w:sz="18" w:space="0" w:color="000000" w:themeColor="text1"/>
              <w:bottom w:val="single" w:sz="18"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37E52773"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urteil</w:t>
            </w:r>
          </w:p>
        </w:tc>
        <w:tc>
          <w:tcPr>
            <w:tcW w:w="7470" w:type="dxa"/>
            <w:gridSpan w:val="3"/>
            <w:tcBorders>
              <w:top w:val="single" w:sz="6" w:space="0" w:color="000000" w:themeColor="text1"/>
              <w:left w:val="single" w:sz="6" w:space="0" w:color="000000" w:themeColor="text1"/>
              <w:bottom w:val="single" w:sz="18"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6D273945"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est Bestanden</w:t>
            </w:r>
          </w:p>
        </w:tc>
      </w:tr>
    </w:tbl>
    <w:p w14:paraId="194865A5" w14:textId="77777777" w:rsidR="007E0B93" w:rsidRDefault="007E0B93" w:rsidP="007E0B93">
      <w:pPr>
        <w:spacing w:line="278" w:lineRule="auto"/>
        <w:rPr>
          <w:rFonts w:ascii="Aptos" w:eastAsia="Aptos" w:hAnsi="Aptos" w:cs="Aptos"/>
          <w:color w:val="000000" w:themeColor="text1"/>
          <w:sz w:val="24"/>
          <w:szCs w:val="24"/>
        </w:rPr>
      </w:pPr>
    </w:p>
    <w:p w14:paraId="09703AD2" w14:textId="77777777" w:rsidR="007E0B93" w:rsidRDefault="007E0B93" w:rsidP="007E0B93">
      <w:pPr>
        <w:spacing w:line="278" w:lineRule="auto"/>
        <w:rPr>
          <w:rFonts w:ascii="Aptos" w:eastAsia="Aptos" w:hAnsi="Aptos" w:cs="Aptos"/>
          <w:color w:val="000000" w:themeColor="text1"/>
          <w:sz w:val="24"/>
          <w:szCs w:val="24"/>
        </w:rPr>
      </w:pPr>
    </w:p>
    <w:p w14:paraId="318D2F88" w14:textId="77777777" w:rsidR="007E0B93" w:rsidRDefault="007E0B93" w:rsidP="007E0B93">
      <w:pPr>
        <w:spacing w:line="278" w:lineRule="auto"/>
        <w:rPr>
          <w:rFonts w:ascii="Aptos" w:eastAsia="Aptos" w:hAnsi="Aptos" w:cs="Aptos"/>
          <w:color w:val="000000" w:themeColor="text1"/>
          <w:sz w:val="24"/>
          <w:szCs w:val="24"/>
        </w:rPr>
      </w:pPr>
    </w:p>
    <w:p w14:paraId="10653273" w14:textId="77777777" w:rsidR="007E0B93" w:rsidRDefault="007E0B93" w:rsidP="007E0B93">
      <w:pPr>
        <w:spacing w:line="278" w:lineRule="auto"/>
        <w:rPr>
          <w:rFonts w:ascii="Aptos" w:eastAsia="Aptos" w:hAnsi="Aptos" w:cs="Aptos"/>
          <w:color w:val="000000" w:themeColor="text1"/>
          <w:sz w:val="24"/>
          <w:szCs w:val="24"/>
        </w:rPr>
      </w:pPr>
    </w:p>
    <w:p w14:paraId="154D288B" w14:textId="77777777" w:rsidR="007E0B93" w:rsidRDefault="007E0B93" w:rsidP="007E0B93">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500"/>
        <w:gridCol w:w="2495"/>
        <w:gridCol w:w="2495"/>
        <w:gridCol w:w="2480"/>
      </w:tblGrid>
      <w:tr w:rsidR="007E0B93" w14:paraId="79CC6B3B" w14:textId="77777777" w:rsidTr="007E0B93">
        <w:trPr>
          <w:trHeight w:val="300"/>
        </w:trPr>
        <w:tc>
          <w:tcPr>
            <w:tcW w:w="1500" w:type="dxa"/>
            <w:tcBorders>
              <w:top w:val="single" w:sz="18"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4C1909E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Datum</w:t>
            </w:r>
          </w:p>
        </w:tc>
        <w:tc>
          <w:tcPr>
            <w:tcW w:w="7470" w:type="dxa"/>
            <w:gridSpan w:val="3"/>
            <w:tcBorders>
              <w:top w:val="single" w:sz="18"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779DBF9A"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9.06.2024</w:t>
            </w:r>
          </w:p>
        </w:tc>
      </w:tr>
      <w:tr w:rsidR="007E0B93" w14:paraId="64304EF9"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323AB30A"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er</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10F3632C"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Beyza Alhanoglu</w:t>
            </w:r>
          </w:p>
        </w:tc>
      </w:tr>
      <w:tr w:rsidR="007E0B93" w14:paraId="751509C4"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2C5284F1"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W-Versio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74C2ED43"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Version 2.0</w:t>
            </w:r>
          </w:p>
        </w:tc>
      </w:tr>
      <w:tr w:rsidR="007E0B93" w14:paraId="72AA0952"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32489BB"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Vorbedin-gung(e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6BC4A991"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Erfolgreicher Login</w:t>
            </w:r>
          </w:p>
        </w:tc>
      </w:tr>
      <w:tr w:rsidR="007E0B93" w14:paraId="32ABEF94"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034937E"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chritt</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C0AF042"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Aktion (User)</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AB0099D"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Erwartete Reaktion (System)</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5E6DBB01"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 / X</w:t>
            </w:r>
          </w:p>
        </w:tc>
      </w:tr>
      <w:tr w:rsidR="007E0B93" w14:paraId="3D89E6AE"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912CEEB"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198D228"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Der User drückt auf den Leaderboard-button</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EC318A1"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Weiterleitung auf Leaderboard Seite.</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2D94B8FF"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3E60C9F5"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E636518"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lang w:val="en-GB"/>
              </w:rPr>
              <w:t>2</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62A394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sucht in der Tabelle nichtexistierende -Benutzername/-teile Suchleiste</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CE49131"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abelle wird nach dem was User in der Suchleiste eingegeben hat gefiltert und leer ausgegeben.</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77A2DF63"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061B1FE7"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2230928C"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Nachbe-dingung(en)</w:t>
            </w:r>
          </w:p>
        </w:tc>
        <w:tc>
          <w:tcPr>
            <w:tcW w:w="4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C72D6D5"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 xml:space="preserve">User sieht ein Leeres Leaderboard und muss seine Eingabe korrigieren um andere Benutzer in der Tabelle sehen zu können </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tcPr>
          <w:p w14:paraId="1CA87848" w14:textId="77777777" w:rsidR="007E0B93" w:rsidRDefault="007E0B93">
            <w:pPr>
              <w:rPr>
                <w:rFonts w:ascii="Calibri" w:eastAsia="Calibri" w:hAnsi="Calibri" w:cs="Calibri"/>
                <w:color w:val="000000" w:themeColor="text1"/>
              </w:rPr>
            </w:pPr>
          </w:p>
        </w:tc>
      </w:tr>
      <w:tr w:rsidR="007E0B93" w14:paraId="4DF8238B" w14:textId="77777777" w:rsidTr="007E0B93">
        <w:trPr>
          <w:trHeight w:val="300"/>
        </w:trPr>
        <w:tc>
          <w:tcPr>
            <w:tcW w:w="1500" w:type="dxa"/>
            <w:tcBorders>
              <w:top w:val="single" w:sz="6" w:space="0" w:color="000000" w:themeColor="text1"/>
              <w:left w:val="single" w:sz="18" w:space="0" w:color="000000" w:themeColor="text1"/>
              <w:bottom w:val="single" w:sz="18"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59A387CE"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urteil</w:t>
            </w:r>
          </w:p>
        </w:tc>
        <w:tc>
          <w:tcPr>
            <w:tcW w:w="7470" w:type="dxa"/>
            <w:gridSpan w:val="3"/>
            <w:tcBorders>
              <w:top w:val="single" w:sz="6" w:space="0" w:color="000000" w:themeColor="text1"/>
              <w:left w:val="single" w:sz="6" w:space="0" w:color="000000" w:themeColor="text1"/>
              <w:bottom w:val="single" w:sz="18"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719DCE16"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est Bestanden</w:t>
            </w:r>
          </w:p>
        </w:tc>
      </w:tr>
    </w:tbl>
    <w:p w14:paraId="43786795" w14:textId="77777777" w:rsidR="007E0B93" w:rsidRDefault="007E0B93" w:rsidP="007E0B93">
      <w:pPr>
        <w:spacing w:line="278" w:lineRule="auto"/>
        <w:rPr>
          <w:rFonts w:ascii="Aptos" w:eastAsia="Aptos" w:hAnsi="Aptos" w:cs="Aptos"/>
          <w:color w:val="000000" w:themeColor="text1"/>
          <w:sz w:val="24"/>
          <w:szCs w:val="24"/>
        </w:rPr>
      </w:pPr>
    </w:p>
    <w:p w14:paraId="7D2AA208" w14:textId="77777777" w:rsidR="007E0B93" w:rsidRDefault="007E0B93" w:rsidP="007E0B93">
      <w:pPr>
        <w:spacing w:line="278" w:lineRule="auto"/>
        <w:rPr>
          <w:rFonts w:ascii="Aptos" w:eastAsia="Aptos" w:hAnsi="Aptos" w:cs="Aptos"/>
          <w:color w:val="000000" w:themeColor="text1"/>
          <w:sz w:val="24"/>
          <w:szCs w:val="24"/>
        </w:rPr>
      </w:pPr>
    </w:p>
    <w:p w14:paraId="6797041D" w14:textId="77777777" w:rsidR="007E0B93" w:rsidRDefault="007E0B93" w:rsidP="007E0B93">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500"/>
        <w:gridCol w:w="2495"/>
        <w:gridCol w:w="2495"/>
        <w:gridCol w:w="2480"/>
      </w:tblGrid>
      <w:tr w:rsidR="007E0B93" w14:paraId="5EF32EB4" w14:textId="77777777" w:rsidTr="007E0B93">
        <w:trPr>
          <w:trHeight w:val="300"/>
        </w:trPr>
        <w:tc>
          <w:tcPr>
            <w:tcW w:w="1500" w:type="dxa"/>
            <w:tcBorders>
              <w:top w:val="single" w:sz="18"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2785CC71"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Datum</w:t>
            </w:r>
          </w:p>
        </w:tc>
        <w:tc>
          <w:tcPr>
            <w:tcW w:w="7470" w:type="dxa"/>
            <w:gridSpan w:val="3"/>
            <w:tcBorders>
              <w:top w:val="single" w:sz="18"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5300C0D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9.06.2024</w:t>
            </w:r>
          </w:p>
        </w:tc>
      </w:tr>
      <w:tr w:rsidR="007E0B93" w14:paraId="3A72405A"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3253A27B"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er</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4D8D2286"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Beyza Alhanoglu</w:t>
            </w:r>
          </w:p>
        </w:tc>
      </w:tr>
      <w:tr w:rsidR="007E0B93" w14:paraId="5D316818"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4C1B9616"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W-Versio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59599837"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Version 2.0</w:t>
            </w:r>
          </w:p>
        </w:tc>
      </w:tr>
      <w:tr w:rsidR="007E0B93" w14:paraId="7D2B5C65"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B73530F"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Vorbedin-gung(e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22464755"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Erfolgreicher Login. Anderer Benutzer ist ebenfalls erfolgreich eingeloggt.</w:t>
            </w:r>
          </w:p>
        </w:tc>
      </w:tr>
      <w:tr w:rsidR="007E0B93" w14:paraId="2C484E45"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3848AB4"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chritt</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EC9C02F"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Aktion (User)</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CDE85AA"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Erwartete Reaktion (System)</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2FBACC9C"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 / X</w:t>
            </w:r>
          </w:p>
        </w:tc>
      </w:tr>
      <w:tr w:rsidR="007E0B93" w14:paraId="50F63CFB"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CEF7F7C"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lastRenderedPageBreak/>
              <w:t>1</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tcPr>
          <w:p w14:paraId="3AFAB0C2"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Der User drückt auf den Leaderboard-button</w:t>
            </w:r>
          </w:p>
          <w:p w14:paraId="3E5BCDEE" w14:textId="77777777" w:rsidR="007E0B93" w:rsidRDefault="007E0B93">
            <w:pPr>
              <w:rPr>
                <w:rFonts w:ascii="Calibri" w:eastAsia="Calibri" w:hAnsi="Calibri" w:cs="Calibri"/>
                <w:color w:val="000000" w:themeColor="text1"/>
              </w:rPr>
            </w:pP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62F7F9ED"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Weiterleitung auf Leaderboard Seite.</w:t>
            </w:r>
          </w:p>
          <w:p w14:paraId="5E3BEA76"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Duell-herausfordern Button des anderen Users ist grün. Also Nutzbar.</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3B9EAA40"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4931522F"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118E39F6"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Nachbe-dingung(en)</w:t>
            </w:r>
          </w:p>
        </w:tc>
        <w:tc>
          <w:tcPr>
            <w:tcW w:w="4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18523E81"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 xml:space="preserve">User kann  sich den Rang und Status seiner Mitspieler und seine eigenen angucken </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tcPr>
          <w:p w14:paraId="26348DD1" w14:textId="77777777" w:rsidR="007E0B93" w:rsidRDefault="007E0B93">
            <w:pPr>
              <w:rPr>
                <w:rFonts w:ascii="Calibri" w:eastAsia="Calibri" w:hAnsi="Calibri" w:cs="Calibri"/>
                <w:color w:val="000000" w:themeColor="text1"/>
              </w:rPr>
            </w:pPr>
          </w:p>
        </w:tc>
      </w:tr>
      <w:tr w:rsidR="007E0B93" w14:paraId="667BA124" w14:textId="77777777" w:rsidTr="007E0B93">
        <w:trPr>
          <w:trHeight w:val="300"/>
        </w:trPr>
        <w:tc>
          <w:tcPr>
            <w:tcW w:w="1500" w:type="dxa"/>
            <w:tcBorders>
              <w:top w:val="single" w:sz="6" w:space="0" w:color="000000" w:themeColor="text1"/>
              <w:left w:val="single" w:sz="18" w:space="0" w:color="000000" w:themeColor="text1"/>
              <w:bottom w:val="single" w:sz="18"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042AA4F4"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urteil</w:t>
            </w:r>
          </w:p>
        </w:tc>
        <w:tc>
          <w:tcPr>
            <w:tcW w:w="7470" w:type="dxa"/>
            <w:gridSpan w:val="3"/>
            <w:tcBorders>
              <w:top w:val="single" w:sz="6" w:space="0" w:color="000000" w:themeColor="text1"/>
              <w:left w:val="single" w:sz="6" w:space="0" w:color="000000" w:themeColor="text1"/>
              <w:bottom w:val="single" w:sz="18"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7306C9E1"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est Bestanden</w:t>
            </w:r>
          </w:p>
        </w:tc>
      </w:tr>
    </w:tbl>
    <w:p w14:paraId="2FE1CB34" w14:textId="77777777" w:rsidR="007E0B93" w:rsidRDefault="007E0B93" w:rsidP="007E0B93">
      <w:pPr>
        <w:spacing w:line="278" w:lineRule="auto"/>
        <w:rPr>
          <w:rFonts w:ascii="Aptos" w:eastAsia="Aptos" w:hAnsi="Aptos" w:cs="Aptos"/>
          <w:color w:val="000000" w:themeColor="text1"/>
          <w:sz w:val="24"/>
          <w:szCs w:val="24"/>
        </w:rPr>
      </w:pPr>
    </w:p>
    <w:p w14:paraId="043D5DAA" w14:textId="77777777" w:rsidR="007E0B93" w:rsidRDefault="007E0B93" w:rsidP="007E0B93">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500"/>
        <w:gridCol w:w="2495"/>
        <w:gridCol w:w="2495"/>
        <w:gridCol w:w="2480"/>
      </w:tblGrid>
      <w:tr w:rsidR="007E0B93" w14:paraId="4D45E5D4" w14:textId="77777777" w:rsidTr="007E0B93">
        <w:trPr>
          <w:trHeight w:val="300"/>
        </w:trPr>
        <w:tc>
          <w:tcPr>
            <w:tcW w:w="1500" w:type="dxa"/>
            <w:tcBorders>
              <w:top w:val="single" w:sz="18"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413EF915"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Datum</w:t>
            </w:r>
          </w:p>
        </w:tc>
        <w:tc>
          <w:tcPr>
            <w:tcW w:w="7470" w:type="dxa"/>
            <w:gridSpan w:val="3"/>
            <w:tcBorders>
              <w:top w:val="single" w:sz="18"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27E6688E"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9.06.2024</w:t>
            </w:r>
          </w:p>
        </w:tc>
      </w:tr>
      <w:tr w:rsidR="007E0B93" w14:paraId="596FE8FF"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0D8ED27B"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er</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3B2D71B4"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Beyza Alhanoglu</w:t>
            </w:r>
          </w:p>
        </w:tc>
      </w:tr>
      <w:tr w:rsidR="007E0B93" w14:paraId="130C5C7B"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354A59FA"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W-Versio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006A8F6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Version 2.0</w:t>
            </w:r>
          </w:p>
        </w:tc>
      </w:tr>
      <w:tr w:rsidR="007E0B93" w14:paraId="12CBEC45"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C448A0A"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Vorbedin-gung(e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4C707F2E"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Erfolgreiche Duell Herausforderung</w:t>
            </w:r>
          </w:p>
        </w:tc>
      </w:tr>
      <w:tr w:rsidR="007E0B93" w14:paraId="09B4B02A"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433BD6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chritt</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FF5E3F2"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Aktion (User)</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7369859"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Erwartete Reaktion (System)</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647F7B93"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 / X</w:t>
            </w:r>
          </w:p>
        </w:tc>
      </w:tr>
      <w:tr w:rsidR="007E0B93" w14:paraId="2408C671"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3D6F51A"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1885C8FB"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ist im Duell</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F7BF343"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Status des Users wird in derLeaderboard Tabelle für alle anderen User auf “Im Duell” verändert</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31304661"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283581B3"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7FB1904C"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lang w:val="en-GB"/>
              </w:rPr>
              <w:t>2</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9F9BD1A"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 verlässt Duell</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CD87445"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Status des Users wird in der Leaderboard Tabelle für alle anderen User auf “Online” verändert</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76F1757F"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5BE1F04A"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27BD6D8C"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Nachbe-dingung(en)</w:t>
            </w:r>
          </w:p>
        </w:tc>
        <w:tc>
          <w:tcPr>
            <w:tcW w:w="4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29204C35"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 xml:space="preserve">Ein Spieler kann dadurch wieder zu einem Duell aufgefordert werden </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tcPr>
          <w:p w14:paraId="57185782" w14:textId="77777777" w:rsidR="007E0B93" w:rsidRDefault="007E0B93">
            <w:pPr>
              <w:rPr>
                <w:rFonts w:ascii="Calibri" w:eastAsia="Calibri" w:hAnsi="Calibri" w:cs="Calibri"/>
                <w:color w:val="000000" w:themeColor="text1"/>
              </w:rPr>
            </w:pPr>
          </w:p>
        </w:tc>
      </w:tr>
      <w:tr w:rsidR="007E0B93" w14:paraId="590C248A" w14:textId="77777777" w:rsidTr="007E0B93">
        <w:trPr>
          <w:trHeight w:val="300"/>
        </w:trPr>
        <w:tc>
          <w:tcPr>
            <w:tcW w:w="1500" w:type="dxa"/>
            <w:tcBorders>
              <w:top w:val="single" w:sz="6" w:space="0" w:color="000000" w:themeColor="text1"/>
              <w:left w:val="single" w:sz="18" w:space="0" w:color="000000" w:themeColor="text1"/>
              <w:bottom w:val="single" w:sz="18"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05CC2D7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urteil</w:t>
            </w:r>
          </w:p>
        </w:tc>
        <w:tc>
          <w:tcPr>
            <w:tcW w:w="7470" w:type="dxa"/>
            <w:gridSpan w:val="3"/>
            <w:tcBorders>
              <w:top w:val="single" w:sz="6" w:space="0" w:color="000000" w:themeColor="text1"/>
              <w:left w:val="single" w:sz="6" w:space="0" w:color="000000" w:themeColor="text1"/>
              <w:bottom w:val="single" w:sz="18"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04F8D4E6"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est Bestanden</w:t>
            </w:r>
          </w:p>
        </w:tc>
      </w:tr>
    </w:tbl>
    <w:p w14:paraId="41E2A9AF" w14:textId="77777777" w:rsidR="007E0B93" w:rsidRDefault="007E0B93" w:rsidP="007E0B93">
      <w:pPr>
        <w:spacing w:line="278" w:lineRule="auto"/>
        <w:rPr>
          <w:rFonts w:ascii="Aptos" w:eastAsia="Aptos" w:hAnsi="Aptos" w:cs="Aptos"/>
          <w:color w:val="000000" w:themeColor="text1"/>
          <w:sz w:val="24"/>
          <w:szCs w:val="24"/>
        </w:rPr>
      </w:pPr>
    </w:p>
    <w:p w14:paraId="2F947977" w14:textId="77777777" w:rsidR="007E0B93" w:rsidRDefault="007E0B93" w:rsidP="007E0B93">
      <w:pPr>
        <w:spacing w:line="278" w:lineRule="auto"/>
        <w:rPr>
          <w:rFonts w:ascii="Aptos" w:eastAsia="Aptos" w:hAnsi="Aptos" w:cs="Aptos"/>
          <w:color w:val="000000" w:themeColor="text1"/>
          <w:sz w:val="24"/>
          <w:szCs w:val="24"/>
        </w:rPr>
      </w:pPr>
    </w:p>
    <w:p w14:paraId="6E048A5E" w14:textId="77777777" w:rsidR="007E0B93" w:rsidRDefault="007E0B93" w:rsidP="007E0B93">
      <w:pPr>
        <w:spacing w:line="278" w:lineRule="auto"/>
        <w:rPr>
          <w:rFonts w:ascii="Aptos" w:eastAsia="Aptos" w:hAnsi="Aptos" w:cs="Aptos"/>
          <w:color w:val="000000" w:themeColor="text1"/>
          <w:sz w:val="24"/>
          <w:szCs w:val="24"/>
        </w:rPr>
      </w:pPr>
    </w:p>
    <w:p w14:paraId="3F3D2492" w14:textId="77777777" w:rsidR="007E0B93" w:rsidRDefault="007E0B93" w:rsidP="007E0B93">
      <w:pPr>
        <w:spacing w:line="278" w:lineRule="auto"/>
        <w:rPr>
          <w:rFonts w:ascii="Aptos" w:eastAsia="Aptos" w:hAnsi="Aptos" w:cs="Aptos"/>
          <w:color w:val="000000" w:themeColor="text1"/>
          <w:sz w:val="24"/>
          <w:szCs w:val="24"/>
        </w:rPr>
      </w:pPr>
    </w:p>
    <w:p w14:paraId="27B0C896" w14:textId="77777777" w:rsidR="007E0B93" w:rsidRDefault="007E0B93" w:rsidP="007E0B93">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500"/>
        <w:gridCol w:w="2495"/>
        <w:gridCol w:w="2495"/>
        <w:gridCol w:w="2480"/>
      </w:tblGrid>
      <w:tr w:rsidR="007E0B93" w14:paraId="38A9BCF7" w14:textId="77777777" w:rsidTr="007E0B93">
        <w:trPr>
          <w:trHeight w:val="300"/>
        </w:trPr>
        <w:tc>
          <w:tcPr>
            <w:tcW w:w="1500" w:type="dxa"/>
            <w:tcBorders>
              <w:top w:val="single" w:sz="18"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440BEA46"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lastRenderedPageBreak/>
              <w:t>Datum</w:t>
            </w:r>
          </w:p>
        </w:tc>
        <w:tc>
          <w:tcPr>
            <w:tcW w:w="7470" w:type="dxa"/>
            <w:gridSpan w:val="3"/>
            <w:tcBorders>
              <w:top w:val="single" w:sz="18"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182759B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9.06.2024</w:t>
            </w:r>
          </w:p>
        </w:tc>
      </w:tr>
      <w:tr w:rsidR="007E0B93" w14:paraId="1843FF3F"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62C31064"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er</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7058C32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Beyza Alhanoglu</w:t>
            </w:r>
          </w:p>
        </w:tc>
      </w:tr>
      <w:tr w:rsidR="007E0B93" w14:paraId="59DB427E"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03A3D76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W-Versio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3F8B30C8"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Version 2.0</w:t>
            </w:r>
          </w:p>
        </w:tc>
      </w:tr>
      <w:tr w:rsidR="007E0B93" w14:paraId="2615C015"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B92D3CF"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Vorbedin-gung(en)</w:t>
            </w:r>
          </w:p>
        </w:tc>
        <w:tc>
          <w:tcPr>
            <w:tcW w:w="7470" w:type="dxa"/>
            <w:gridSpan w:val="3"/>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5AD48596"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Erfolgreicher Login.</w:t>
            </w:r>
          </w:p>
        </w:tc>
      </w:tr>
      <w:tr w:rsidR="007E0B93" w14:paraId="7031BE4B"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2B76B162"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Schritt</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37FC895"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Aktion (User)</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83EB6A6"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Erwartete Reaktion (System)</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78F1D2D2"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 / X</w:t>
            </w:r>
          </w:p>
        </w:tc>
      </w:tr>
      <w:tr w:rsidR="007E0B93" w14:paraId="64A8782D"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3F5E34C3"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1</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1C1AFDE0"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Der User drückt auf den Leaderboard-button</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528A3677"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Weiterleitung auf Leaderboard Seite. User Status ist auf “Online”.</w:t>
            </w:r>
          </w:p>
          <w:p w14:paraId="1B5866FF"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User-Status anderer User ist auf Offline.</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2974107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086B02CC"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2E17331C"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lang w:val="en-GB"/>
              </w:rPr>
              <w:t>2</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4B108E11"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 xml:space="preserve">User ist auf der Leaderboard Seite und ein anderer User Loggt sich ein </w:t>
            </w:r>
          </w:p>
        </w:tc>
        <w:tc>
          <w:tcPr>
            <w:tcW w:w="24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tcPr>
          <w:p w14:paraId="5526F44C"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Status des neu eingeloggten Users wechselt von Offline zu Online.</w:t>
            </w:r>
          </w:p>
          <w:p w14:paraId="5276E472" w14:textId="77777777" w:rsidR="007E0B93" w:rsidRDefault="007E0B93">
            <w:pPr>
              <w:rPr>
                <w:rFonts w:ascii="Calibri" w:eastAsia="Calibri" w:hAnsi="Calibri" w:cs="Calibri"/>
                <w:color w:val="000000" w:themeColor="text1"/>
              </w:rPr>
            </w:pP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hideMark/>
          </w:tcPr>
          <w:p w14:paraId="3626C547"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w:t>
            </w:r>
          </w:p>
        </w:tc>
      </w:tr>
      <w:tr w:rsidR="007E0B93" w14:paraId="509982A8" w14:textId="77777777" w:rsidTr="007E0B93">
        <w:trPr>
          <w:trHeight w:val="300"/>
        </w:trPr>
        <w:tc>
          <w:tcPr>
            <w:tcW w:w="1500" w:type="dxa"/>
            <w:tcBorders>
              <w:top w:val="single" w:sz="6" w:space="0" w:color="000000" w:themeColor="text1"/>
              <w:left w:val="single" w:sz="18"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C5702F6"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Nachbe-dingung(en)</w:t>
            </w:r>
          </w:p>
        </w:tc>
        <w:tc>
          <w:tcPr>
            <w:tcW w:w="4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CC"/>
            <w:tcMar>
              <w:top w:w="15" w:type="dxa"/>
              <w:left w:w="135" w:type="dxa"/>
              <w:bottom w:w="15" w:type="dxa"/>
              <w:right w:w="135" w:type="dxa"/>
            </w:tcMar>
            <w:vAlign w:val="center"/>
            <w:hideMark/>
          </w:tcPr>
          <w:p w14:paraId="01194959"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 xml:space="preserve">User haben überblick darüber welche Mitspieler sie zu einem Spiel herausfordern können </w:t>
            </w:r>
          </w:p>
        </w:tc>
        <w:tc>
          <w:tcPr>
            <w:tcW w:w="2480" w:type="dxa"/>
            <w:tcBorders>
              <w:top w:val="single" w:sz="6" w:space="0" w:color="000000" w:themeColor="text1"/>
              <w:left w:val="single" w:sz="6" w:space="0" w:color="000000" w:themeColor="text1"/>
              <w:bottom w:val="single" w:sz="6" w:space="0" w:color="000000" w:themeColor="text1"/>
              <w:right w:val="single" w:sz="18" w:space="0" w:color="000000" w:themeColor="text1"/>
            </w:tcBorders>
            <w:shd w:val="clear" w:color="auto" w:fill="CCCCCC"/>
            <w:tcMar>
              <w:top w:w="15" w:type="dxa"/>
              <w:left w:w="135" w:type="dxa"/>
              <w:bottom w:w="15" w:type="dxa"/>
              <w:right w:w="135" w:type="dxa"/>
            </w:tcMar>
            <w:vAlign w:val="center"/>
          </w:tcPr>
          <w:p w14:paraId="421F94BA" w14:textId="77777777" w:rsidR="007E0B93" w:rsidRDefault="007E0B93">
            <w:pPr>
              <w:rPr>
                <w:rFonts w:ascii="Calibri" w:eastAsia="Calibri" w:hAnsi="Calibri" w:cs="Calibri"/>
                <w:color w:val="000000" w:themeColor="text1"/>
              </w:rPr>
            </w:pPr>
          </w:p>
        </w:tc>
      </w:tr>
      <w:tr w:rsidR="007E0B93" w14:paraId="6BA4EE1D" w14:textId="77777777" w:rsidTr="007E0B93">
        <w:trPr>
          <w:trHeight w:val="300"/>
        </w:trPr>
        <w:tc>
          <w:tcPr>
            <w:tcW w:w="1500" w:type="dxa"/>
            <w:tcBorders>
              <w:top w:val="single" w:sz="6" w:space="0" w:color="000000" w:themeColor="text1"/>
              <w:left w:val="single" w:sz="18" w:space="0" w:color="000000" w:themeColor="text1"/>
              <w:bottom w:val="single" w:sz="18" w:space="0" w:color="000000" w:themeColor="text1"/>
              <w:right w:val="single" w:sz="6" w:space="0" w:color="000000" w:themeColor="text1"/>
            </w:tcBorders>
            <w:shd w:val="clear" w:color="auto" w:fill="70AD47" w:themeFill="accent6"/>
            <w:tcMar>
              <w:top w:w="15" w:type="dxa"/>
              <w:left w:w="135" w:type="dxa"/>
              <w:bottom w:w="15" w:type="dxa"/>
              <w:right w:w="135" w:type="dxa"/>
            </w:tcMar>
            <w:vAlign w:val="center"/>
            <w:hideMark/>
          </w:tcPr>
          <w:p w14:paraId="2C36393B" w14:textId="77777777" w:rsidR="007E0B93" w:rsidRDefault="007E0B93">
            <w:pPr>
              <w:rPr>
                <w:rFonts w:ascii="Calibri" w:eastAsia="Calibri" w:hAnsi="Calibri" w:cs="Calibri"/>
                <w:color w:val="000000" w:themeColor="text1"/>
              </w:rPr>
            </w:pPr>
            <w:r>
              <w:rPr>
                <w:rFonts w:ascii="Calibri" w:eastAsia="Calibri" w:hAnsi="Calibri" w:cs="Calibri"/>
                <w:b/>
                <w:bCs/>
                <w:color w:val="000000" w:themeColor="text1"/>
              </w:rPr>
              <w:t>Testurteil</w:t>
            </w:r>
          </w:p>
        </w:tc>
        <w:tc>
          <w:tcPr>
            <w:tcW w:w="7470" w:type="dxa"/>
            <w:gridSpan w:val="3"/>
            <w:tcBorders>
              <w:top w:val="single" w:sz="6" w:space="0" w:color="000000" w:themeColor="text1"/>
              <w:left w:val="single" w:sz="6" w:space="0" w:color="000000" w:themeColor="text1"/>
              <w:bottom w:val="single" w:sz="18" w:space="0" w:color="000000" w:themeColor="text1"/>
              <w:right w:val="single" w:sz="18" w:space="0" w:color="000000" w:themeColor="text1"/>
            </w:tcBorders>
            <w:shd w:val="clear" w:color="auto" w:fill="70AD47" w:themeFill="accent6"/>
            <w:tcMar>
              <w:top w:w="15" w:type="dxa"/>
              <w:left w:w="135" w:type="dxa"/>
              <w:bottom w:w="15" w:type="dxa"/>
              <w:right w:w="135" w:type="dxa"/>
            </w:tcMar>
            <w:vAlign w:val="center"/>
            <w:hideMark/>
          </w:tcPr>
          <w:p w14:paraId="373E49E0" w14:textId="77777777" w:rsidR="007E0B93" w:rsidRDefault="007E0B93">
            <w:pPr>
              <w:rPr>
                <w:rFonts w:ascii="Calibri" w:eastAsia="Calibri" w:hAnsi="Calibri" w:cs="Calibri"/>
                <w:color w:val="000000" w:themeColor="text1"/>
              </w:rPr>
            </w:pPr>
            <w:r>
              <w:rPr>
                <w:rFonts w:ascii="Calibri" w:eastAsia="Calibri" w:hAnsi="Calibri" w:cs="Calibri"/>
                <w:color w:val="000000" w:themeColor="text1"/>
              </w:rPr>
              <w:t>Test Bestanden</w:t>
            </w:r>
          </w:p>
        </w:tc>
      </w:tr>
    </w:tbl>
    <w:p w14:paraId="314FC346" w14:textId="77777777" w:rsidR="007E0B93" w:rsidRDefault="007E0B93" w:rsidP="007E0B93">
      <w:pPr>
        <w:spacing w:line="278" w:lineRule="auto"/>
        <w:rPr>
          <w:rFonts w:ascii="Aptos" w:eastAsia="Aptos" w:hAnsi="Aptos" w:cs="Aptos"/>
          <w:color w:val="000000" w:themeColor="text1"/>
          <w:sz w:val="24"/>
          <w:szCs w:val="24"/>
        </w:rPr>
      </w:pPr>
    </w:p>
    <w:p w14:paraId="5C032E44" w14:textId="77777777" w:rsidR="007E0B93" w:rsidRDefault="007E0B93" w:rsidP="007E0B93">
      <w:pPr>
        <w:tabs>
          <w:tab w:val="left" w:pos="2310"/>
        </w:tabs>
        <w:rPr>
          <w:sz w:val="40"/>
          <w:szCs w:val="40"/>
        </w:rPr>
      </w:pPr>
      <w:r>
        <w:rPr>
          <w:sz w:val="40"/>
          <w:szCs w:val="40"/>
        </w:rPr>
        <w:t>//DUELL HERAUSFORDERUNG</w:t>
      </w:r>
    </w:p>
    <w:p w14:paraId="0112DEBE" w14:textId="77777777" w:rsidR="007E0B93" w:rsidRDefault="007E0B93" w:rsidP="007E0B93">
      <w:pPr>
        <w:rPr>
          <w:rFonts w:ascii="Calibri" w:eastAsia="Calibri" w:hAnsi="Calibri" w:cs="Calibri"/>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94"/>
        <w:gridCol w:w="2120"/>
        <w:gridCol w:w="3496"/>
        <w:gridCol w:w="860"/>
      </w:tblGrid>
      <w:tr w:rsidR="007E0B93" w14:paraId="69AAE37E" w14:textId="77777777" w:rsidTr="007E0B93">
        <w:trPr>
          <w:trHeight w:val="240"/>
        </w:trPr>
        <w:tc>
          <w:tcPr>
            <w:tcW w:w="1494"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4BF7D20D" w14:textId="77777777" w:rsidR="007E0B93" w:rsidRDefault="007E0B93">
            <w:pPr>
              <w:spacing w:after="0"/>
            </w:pPr>
            <w:r>
              <w:rPr>
                <w:rFonts w:ascii="Calibri" w:eastAsia="Calibri" w:hAnsi="Calibri" w:cs="Calibri"/>
                <w:b/>
                <w:bCs/>
                <w:color w:val="000000" w:themeColor="text1"/>
                <w:sz w:val="24"/>
                <w:szCs w:val="24"/>
              </w:rPr>
              <w:t>Datum</w:t>
            </w:r>
            <w:r>
              <w:rPr>
                <w:rFonts w:ascii="Calibri" w:eastAsia="Calibri" w:hAnsi="Calibri" w:cs="Calibri"/>
                <w:color w:val="000000" w:themeColor="text1"/>
                <w:sz w:val="24"/>
                <w:szCs w:val="24"/>
              </w:rPr>
              <w:t xml:space="preserve"> </w:t>
            </w:r>
          </w:p>
        </w:tc>
        <w:tc>
          <w:tcPr>
            <w:tcW w:w="64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7D420AF2" w14:textId="77777777" w:rsidR="007E0B93" w:rsidRDefault="007E0B93">
            <w:pPr>
              <w:spacing w:after="0"/>
            </w:pPr>
            <w:r>
              <w:rPr>
                <w:rFonts w:ascii="Calibri" w:eastAsia="Calibri" w:hAnsi="Calibri" w:cs="Calibri"/>
                <w:color w:val="000000" w:themeColor="text1"/>
                <w:sz w:val="24"/>
                <w:szCs w:val="24"/>
              </w:rPr>
              <w:t xml:space="preserve"> 20.06.2024</w:t>
            </w:r>
          </w:p>
        </w:tc>
      </w:tr>
      <w:tr w:rsidR="007E0B93" w14:paraId="09963318" w14:textId="77777777" w:rsidTr="007E0B93">
        <w:trPr>
          <w:trHeight w:val="25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5BE64318" w14:textId="77777777" w:rsidR="007E0B93" w:rsidRDefault="007E0B93">
            <w:pPr>
              <w:spacing w:after="0"/>
            </w:pPr>
            <w:r>
              <w:rPr>
                <w:rFonts w:ascii="Calibri" w:eastAsia="Calibri" w:hAnsi="Calibri" w:cs="Calibri"/>
                <w:b/>
                <w:bCs/>
                <w:color w:val="000000" w:themeColor="text1"/>
                <w:sz w:val="24"/>
                <w:szCs w:val="24"/>
              </w:rPr>
              <w:t>Tester</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2BA8E642" w14:textId="77777777" w:rsidR="007E0B93" w:rsidRDefault="007E0B93">
            <w:pPr>
              <w:spacing w:after="0"/>
            </w:pPr>
            <w:r>
              <w:rPr>
                <w:rFonts w:ascii="Calibri" w:eastAsia="Calibri" w:hAnsi="Calibri" w:cs="Calibri"/>
                <w:color w:val="000000" w:themeColor="text1"/>
                <w:sz w:val="24"/>
                <w:szCs w:val="24"/>
              </w:rPr>
              <w:t xml:space="preserve"> Özgürcan Cevlani</w:t>
            </w:r>
          </w:p>
        </w:tc>
      </w:tr>
      <w:tr w:rsidR="007E0B93" w14:paraId="7A3B9BC4" w14:textId="77777777" w:rsidTr="007E0B93">
        <w:trPr>
          <w:trHeight w:val="39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6232CD46" w14:textId="77777777" w:rsidR="007E0B93" w:rsidRDefault="007E0B93">
            <w:pPr>
              <w:spacing w:after="0"/>
            </w:pPr>
            <w:r>
              <w:rPr>
                <w:rFonts w:ascii="Calibri" w:eastAsia="Calibri" w:hAnsi="Calibri" w:cs="Calibri"/>
                <w:b/>
                <w:bCs/>
                <w:color w:val="000000" w:themeColor="text1"/>
                <w:sz w:val="24"/>
                <w:szCs w:val="24"/>
              </w:rPr>
              <w:t>SW-Versio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51F9E10D"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color w:val="000000" w:themeColor="text1"/>
              </w:rPr>
              <w:t xml:space="preserve">Version 2.0 </w:t>
            </w:r>
          </w:p>
        </w:tc>
      </w:tr>
      <w:tr w:rsidR="007E0B93" w14:paraId="7FF26C8D" w14:textId="77777777" w:rsidTr="007E0B93">
        <w:trPr>
          <w:trHeight w:val="36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BD3AB8F" w14:textId="77777777" w:rsidR="007E0B93" w:rsidRDefault="007E0B93">
            <w:pPr>
              <w:spacing w:after="0"/>
            </w:pPr>
            <w:r>
              <w:rPr>
                <w:rFonts w:ascii="Calibri" w:eastAsia="Calibri" w:hAnsi="Calibri" w:cs="Calibri"/>
                <w:b/>
                <w:bCs/>
                <w:color w:val="000000" w:themeColor="text1"/>
                <w:sz w:val="24"/>
                <w:szCs w:val="24"/>
              </w:rPr>
              <w:t>Vorbedin-gung(e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62696271" w14:textId="77777777" w:rsidR="007E0B93" w:rsidRDefault="007E0B93">
            <w:pPr>
              <w:spacing w:after="0"/>
            </w:pPr>
            <w:r>
              <w:rPr>
                <w:rFonts w:ascii="Calibri" w:eastAsia="Calibri" w:hAnsi="Calibri" w:cs="Calibri"/>
                <w:color w:val="000000" w:themeColor="text1"/>
                <w:sz w:val="24"/>
                <w:szCs w:val="24"/>
              </w:rPr>
              <w:t xml:space="preserve"> Beide </w:t>
            </w:r>
            <w:r>
              <w:rPr>
                <w:rFonts w:ascii="Calibri" w:eastAsia="Calibri" w:hAnsi="Calibri" w:cs="Calibri"/>
                <w:color w:val="000000" w:themeColor="text1"/>
              </w:rPr>
              <w:t>User befinden sich auf der Startseite und haben keine Decks.</w:t>
            </w:r>
          </w:p>
        </w:tc>
      </w:tr>
      <w:tr w:rsidR="007E0B93" w14:paraId="6B2CF937" w14:textId="77777777" w:rsidTr="007E0B93">
        <w:trPr>
          <w:trHeight w:val="24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23B65D2" w14:textId="77777777" w:rsidR="007E0B93" w:rsidRDefault="007E0B93">
            <w:pPr>
              <w:spacing w:after="0"/>
            </w:pPr>
            <w:r>
              <w:rPr>
                <w:rFonts w:ascii="Calibri" w:eastAsia="Calibri" w:hAnsi="Calibri" w:cs="Calibri"/>
                <w:b/>
                <w:bCs/>
                <w:color w:val="000000" w:themeColor="text1"/>
                <w:sz w:val="24"/>
                <w:szCs w:val="24"/>
              </w:rPr>
              <w:t>Schritt</w:t>
            </w:r>
            <w:r>
              <w:rPr>
                <w:rFonts w:ascii="Calibri" w:eastAsia="Calibri" w:hAnsi="Calibri" w:cs="Calibri"/>
                <w:color w:val="000000" w:themeColor="text1"/>
                <w:sz w:val="24"/>
                <w:szCs w:val="24"/>
              </w:rPr>
              <w:t xml:space="preserve">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BBDE1DD" w14:textId="77777777" w:rsidR="007E0B93" w:rsidRDefault="007E0B93">
            <w:pPr>
              <w:spacing w:after="0"/>
            </w:pPr>
            <w:r>
              <w:rPr>
                <w:rFonts w:ascii="Calibri" w:eastAsia="Calibri" w:hAnsi="Calibri" w:cs="Calibri"/>
                <w:b/>
                <w:bCs/>
                <w:color w:val="000000" w:themeColor="text1"/>
                <w:sz w:val="24"/>
                <w:szCs w:val="24"/>
              </w:rPr>
              <w:t>Aktion (User)</w:t>
            </w:r>
            <w:r>
              <w:rPr>
                <w:rFonts w:ascii="Calibri" w:eastAsia="Calibri" w:hAnsi="Calibri" w:cs="Calibri"/>
                <w:color w:val="000000" w:themeColor="text1"/>
                <w:sz w:val="24"/>
                <w:szCs w:val="24"/>
              </w:rPr>
              <w:t xml:space="preserve"> </w:t>
            </w:r>
          </w:p>
        </w:tc>
        <w:tc>
          <w:tcPr>
            <w:tcW w:w="3496"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E8E9416" w14:textId="77777777" w:rsidR="007E0B93" w:rsidRDefault="007E0B93">
            <w:pPr>
              <w:spacing w:after="0"/>
            </w:pPr>
            <w:r>
              <w:rPr>
                <w:rFonts w:ascii="Calibri" w:eastAsia="Calibri" w:hAnsi="Calibri" w:cs="Calibri"/>
                <w:b/>
                <w:bCs/>
                <w:color w:val="000000" w:themeColor="text1"/>
                <w:sz w:val="24"/>
                <w:szCs w:val="24"/>
              </w:rPr>
              <w:t>Erwartete Reaktion (System)</w:t>
            </w:r>
            <w:r>
              <w:rPr>
                <w:rFonts w:ascii="Calibri" w:eastAsia="Calibri" w:hAnsi="Calibri" w:cs="Calibri"/>
                <w:color w:val="000000" w:themeColor="text1"/>
                <w:sz w:val="24"/>
                <w:szCs w:val="24"/>
              </w:rPr>
              <w:t xml:space="preserve"> </w:t>
            </w:r>
          </w:p>
        </w:tc>
        <w:tc>
          <w:tcPr>
            <w:tcW w:w="860"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0ED3B755" w14:textId="77777777" w:rsidR="007E0B93" w:rsidRDefault="007E0B93">
            <w:pPr>
              <w:spacing w:after="0"/>
            </w:pPr>
            <w:r>
              <w:rPr>
                <w:rFonts w:ascii="Calibri" w:eastAsia="Calibri" w:hAnsi="Calibri" w:cs="Calibri"/>
                <w:b/>
                <w:bCs/>
                <w:color w:val="000000" w:themeColor="text1"/>
                <w:sz w:val="24"/>
                <w:szCs w:val="24"/>
              </w:rPr>
              <w:t>√ / X</w:t>
            </w:r>
            <w:r>
              <w:rPr>
                <w:rFonts w:ascii="Calibri" w:eastAsia="Calibri" w:hAnsi="Calibri" w:cs="Calibri"/>
                <w:color w:val="000000" w:themeColor="text1"/>
                <w:sz w:val="24"/>
                <w:szCs w:val="24"/>
              </w:rPr>
              <w:t xml:space="preserve"> </w:t>
            </w:r>
          </w:p>
        </w:tc>
      </w:tr>
      <w:tr w:rsidR="007E0B93" w14:paraId="7AD55624" w14:textId="77777777" w:rsidTr="007E0B93">
        <w:trPr>
          <w:trHeight w:val="106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7619BCE" w14:textId="77777777" w:rsidR="007E0B93" w:rsidRDefault="007E0B93">
            <w:pPr>
              <w:spacing w:after="0"/>
            </w:pPr>
            <w:r>
              <w:rPr>
                <w:rFonts w:ascii="Calibri" w:eastAsia="Calibri" w:hAnsi="Calibri" w:cs="Calibri"/>
                <w:color w:val="000000" w:themeColor="text1"/>
                <w:sz w:val="24"/>
                <w:szCs w:val="24"/>
              </w:rPr>
              <w:t xml:space="preserve">1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6A30C2C" w14:textId="77777777" w:rsidR="007E0B93" w:rsidRDefault="007E0B93">
            <w:pPr>
              <w:spacing w:after="0"/>
            </w:pPr>
            <w:r>
              <w:rPr>
                <w:rFonts w:ascii="Calibri" w:eastAsia="Calibri" w:hAnsi="Calibri" w:cs="Calibri"/>
                <w:color w:val="000000" w:themeColor="text1"/>
                <w:sz w:val="24"/>
                <w:szCs w:val="24"/>
              </w:rPr>
              <w:t xml:space="preserve"> Beide User klicken auf „Leaderboard“</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816C1C3" w14:textId="77777777" w:rsidR="007E0B93" w:rsidRDefault="007E0B93">
            <w:pPr>
              <w:spacing w:after="0"/>
            </w:pPr>
            <w:r>
              <w:rPr>
                <w:rFonts w:ascii="Calibri" w:eastAsia="Calibri" w:hAnsi="Calibri" w:cs="Calibri"/>
                <w:color w:val="000000" w:themeColor="text1"/>
                <w:sz w:val="24"/>
                <w:szCs w:val="24"/>
              </w:rPr>
              <w:t xml:space="preserve"> Beide User werden von der Startseite auf die Leaderboard Page weitergeleitet.</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0C141E26"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3043BC4D"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556A813" w14:textId="77777777" w:rsidR="007E0B93" w:rsidRDefault="007E0B93">
            <w:pPr>
              <w:spacing w:after="0"/>
            </w:pPr>
            <w:r>
              <w:rPr>
                <w:rFonts w:ascii="Calibri" w:eastAsia="Calibri" w:hAnsi="Calibri" w:cs="Calibri"/>
                <w:color w:val="000000" w:themeColor="text1"/>
                <w:sz w:val="24"/>
                <w:szCs w:val="24"/>
                <w:lang w:val="en-GB"/>
              </w:rPr>
              <w:t xml:space="preserve">2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87ACAA0" w14:textId="77777777" w:rsidR="007E0B93" w:rsidRDefault="007E0B93">
            <w:pPr>
              <w:spacing w:after="0"/>
            </w:pPr>
            <w:r>
              <w:rPr>
                <w:rFonts w:ascii="Calibri" w:eastAsia="Calibri" w:hAnsi="Calibri" w:cs="Calibri"/>
                <w:color w:val="000000" w:themeColor="text1"/>
                <w:sz w:val="24"/>
                <w:szCs w:val="24"/>
              </w:rPr>
              <w:t xml:space="preserve"> Einer der beiden User klickt auf „Duell herausforder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9BC4148" w14:textId="77777777" w:rsidR="007E0B93" w:rsidRDefault="007E0B93">
            <w:r>
              <w:rPr>
                <w:rFonts w:ascii="Calibri" w:eastAsia="Calibri" w:hAnsi="Calibri" w:cs="Calibri"/>
                <w:color w:val="000000" w:themeColor="text1"/>
                <w:sz w:val="24"/>
                <w:szCs w:val="24"/>
              </w:rPr>
              <w:t xml:space="preserve"> Meldung erscheint: „</w:t>
            </w:r>
            <w:r>
              <w:rPr>
                <w:rFonts w:ascii="Calibri" w:eastAsia="Calibri" w:hAnsi="Calibri" w:cs="Calibri"/>
                <w:color w:val="000000" w:themeColor="text1"/>
                <w:sz w:val="21"/>
                <w:szCs w:val="21"/>
              </w:rPr>
              <w:t>Keines deiner Decks hat genug Karten (mindestens 5)!“.</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62122E0"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2BC6D30F" w14:textId="77777777" w:rsidTr="007E0B93">
        <w:trPr>
          <w:trHeight w:val="40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19B900B" w14:textId="77777777" w:rsidR="007E0B93" w:rsidRDefault="007E0B93">
            <w:pPr>
              <w:spacing w:after="0"/>
            </w:pPr>
            <w:r>
              <w:rPr>
                <w:rFonts w:ascii="Calibri" w:eastAsia="Calibri" w:hAnsi="Calibri" w:cs="Calibri"/>
                <w:b/>
                <w:bCs/>
                <w:color w:val="000000" w:themeColor="text1"/>
                <w:sz w:val="24"/>
                <w:szCs w:val="24"/>
              </w:rPr>
              <w:lastRenderedPageBreak/>
              <w:t>Nachbe-dingung(en)</w:t>
            </w:r>
            <w:r>
              <w:rPr>
                <w:rFonts w:ascii="Calibri" w:eastAsia="Calibri" w:hAnsi="Calibri" w:cs="Calibri"/>
                <w:color w:val="000000" w:themeColor="text1"/>
                <w:sz w:val="24"/>
                <w:szCs w:val="24"/>
              </w:rPr>
              <w:t xml:space="preserve"> </w:t>
            </w:r>
          </w:p>
        </w:tc>
        <w:tc>
          <w:tcPr>
            <w:tcW w:w="56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7F1C712" w14:textId="77777777" w:rsidR="007E0B93" w:rsidRDefault="007E0B93">
            <w:pPr>
              <w:spacing w:after="0"/>
            </w:pPr>
            <w:r>
              <w:rPr>
                <w:rFonts w:ascii="Calibri" w:eastAsia="Calibri" w:hAnsi="Calibri" w:cs="Calibri"/>
                <w:color w:val="000000" w:themeColor="text1"/>
                <w:sz w:val="24"/>
                <w:szCs w:val="24"/>
              </w:rPr>
              <w:t xml:space="preserve"> User befindet sich weiterhin auf der Leaderboard Page.</w:t>
            </w:r>
          </w:p>
        </w:tc>
        <w:tc>
          <w:tcPr>
            <w:tcW w:w="860"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516EC58B" w14:textId="77777777" w:rsidR="007E0B93" w:rsidRDefault="007E0B93">
            <w:pPr>
              <w:spacing w:after="0"/>
              <w:rPr>
                <w:rFonts w:ascii="Calibri" w:eastAsia="Calibri" w:hAnsi="Calibri" w:cs="Calibri"/>
                <w:color w:val="000000" w:themeColor="text1"/>
              </w:rPr>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p>
          <w:p w14:paraId="219D54B1" w14:textId="77777777" w:rsidR="007E0B93" w:rsidRDefault="007E0B93">
            <w:pPr>
              <w:spacing w:after="0"/>
              <w:rPr>
                <w:rFonts w:ascii="Calibri" w:eastAsia="Calibri" w:hAnsi="Calibri" w:cs="Calibri"/>
                <w:color w:val="000000" w:themeColor="text1"/>
                <w:sz w:val="24"/>
                <w:szCs w:val="24"/>
              </w:rPr>
            </w:pPr>
          </w:p>
        </w:tc>
      </w:tr>
      <w:tr w:rsidR="007E0B93" w14:paraId="5D006212" w14:textId="77777777" w:rsidTr="007E0B93">
        <w:trPr>
          <w:trHeight w:val="315"/>
        </w:trPr>
        <w:tc>
          <w:tcPr>
            <w:tcW w:w="1494"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059BA83D" w14:textId="77777777" w:rsidR="007E0B93" w:rsidRDefault="007E0B93">
            <w:pPr>
              <w:spacing w:after="0"/>
            </w:pPr>
            <w:r>
              <w:rPr>
                <w:rFonts w:ascii="Calibri" w:eastAsia="Calibri" w:hAnsi="Calibri" w:cs="Calibri"/>
                <w:b/>
                <w:bCs/>
                <w:color w:val="000000" w:themeColor="text1"/>
                <w:sz w:val="24"/>
                <w:szCs w:val="24"/>
              </w:rPr>
              <w:t>Testurteil</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3F91F212" w14:textId="77777777" w:rsidR="007E0B93" w:rsidRDefault="007E0B93">
            <w:pPr>
              <w:spacing w:after="0"/>
            </w:pPr>
            <w:r>
              <w:rPr>
                <w:rFonts w:ascii="Calibri" w:eastAsia="Calibri" w:hAnsi="Calibri" w:cs="Calibri"/>
                <w:color w:val="000000" w:themeColor="text1"/>
                <w:sz w:val="24"/>
                <w:szCs w:val="24"/>
              </w:rPr>
              <w:t xml:space="preserve"> Test bestanden.</w:t>
            </w:r>
          </w:p>
        </w:tc>
      </w:tr>
    </w:tbl>
    <w:p w14:paraId="72BF3BF4" w14:textId="77777777" w:rsidR="007E0B93" w:rsidRDefault="007E0B93" w:rsidP="007E0B93">
      <w:r>
        <w:rPr>
          <w:rFonts w:ascii="Calibri" w:eastAsia="Calibri" w:hAnsi="Calibri" w:cs="Calibri"/>
          <w:sz w:val="24"/>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94"/>
        <w:gridCol w:w="2120"/>
        <w:gridCol w:w="3496"/>
        <w:gridCol w:w="860"/>
      </w:tblGrid>
      <w:tr w:rsidR="007E0B93" w14:paraId="4DB7BDA2" w14:textId="77777777" w:rsidTr="007E0B93">
        <w:trPr>
          <w:trHeight w:val="240"/>
        </w:trPr>
        <w:tc>
          <w:tcPr>
            <w:tcW w:w="1494"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2D6C03AA" w14:textId="77777777" w:rsidR="007E0B93" w:rsidRDefault="007E0B93">
            <w:pPr>
              <w:spacing w:after="0"/>
            </w:pPr>
            <w:r>
              <w:rPr>
                <w:rFonts w:ascii="Calibri" w:eastAsia="Calibri" w:hAnsi="Calibri" w:cs="Calibri"/>
                <w:b/>
                <w:bCs/>
                <w:color w:val="000000" w:themeColor="text1"/>
                <w:sz w:val="24"/>
                <w:szCs w:val="24"/>
              </w:rPr>
              <w:t>Datum</w:t>
            </w:r>
            <w:r>
              <w:rPr>
                <w:rFonts w:ascii="Calibri" w:eastAsia="Calibri" w:hAnsi="Calibri" w:cs="Calibri"/>
                <w:color w:val="000000" w:themeColor="text1"/>
                <w:sz w:val="24"/>
                <w:szCs w:val="24"/>
              </w:rPr>
              <w:t xml:space="preserve"> </w:t>
            </w:r>
          </w:p>
        </w:tc>
        <w:tc>
          <w:tcPr>
            <w:tcW w:w="64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23D56CB2" w14:textId="77777777" w:rsidR="007E0B93" w:rsidRDefault="007E0B93">
            <w:pPr>
              <w:spacing w:after="0"/>
            </w:pPr>
            <w:r>
              <w:rPr>
                <w:rFonts w:ascii="Calibri" w:eastAsia="Calibri" w:hAnsi="Calibri" w:cs="Calibri"/>
                <w:color w:val="000000" w:themeColor="text1"/>
                <w:sz w:val="24"/>
                <w:szCs w:val="24"/>
              </w:rPr>
              <w:t xml:space="preserve"> 20.06.2024</w:t>
            </w:r>
          </w:p>
        </w:tc>
      </w:tr>
      <w:tr w:rsidR="007E0B93" w14:paraId="70AB72F0" w14:textId="77777777" w:rsidTr="007E0B93">
        <w:trPr>
          <w:trHeight w:val="25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1CF2C8F2" w14:textId="77777777" w:rsidR="007E0B93" w:rsidRDefault="007E0B93">
            <w:pPr>
              <w:spacing w:after="0"/>
            </w:pPr>
            <w:r>
              <w:rPr>
                <w:rFonts w:ascii="Calibri" w:eastAsia="Calibri" w:hAnsi="Calibri" w:cs="Calibri"/>
                <w:b/>
                <w:bCs/>
                <w:color w:val="000000" w:themeColor="text1"/>
                <w:sz w:val="24"/>
                <w:szCs w:val="24"/>
              </w:rPr>
              <w:t>Tester</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29139E45" w14:textId="77777777" w:rsidR="007E0B93" w:rsidRDefault="007E0B93">
            <w:pPr>
              <w:spacing w:after="0"/>
            </w:pPr>
            <w:r>
              <w:rPr>
                <w:rFonts w:ascii="Calibri" w:eastAsia="Calibri" w:hAnsi="Calibri" w:cs="Calibri"/>
                <w:color w:val="000000" w:themeColor="text1"/>
                <w:sz w:val="24"/>
                <w:szCs w:val="24"/>
              </w:rPr>
              <w:t xml:space="preserve"> Özgürcan Cevlani</w:t>
            </w:r>
          </w:p>
        </w:tc>
      </w:tr>
      <w:tr w:rsidR="007E0B93" w14:paraId="2993CC9F" w14:textId="77777777" w:rsidTr="007E0B93">
        <w:trPr>
          <w:trHeight w:val="39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7C655207" w14:textId="77777777" w:rsidR="007E0B93" w:rsidRDefault="007E0B93">
            <w:pPr>
              <w:spacing w:after="0"/>
            </w:pPr>
            <w:r>
              <w:rPr>
                <w:rFonts w:ascii="Calibri" w:eastAsia="Calibri" w:hAnsi="Calibri" w:cs="Calibri"/>
                <w:b/>
                <w:bCs/>
                <w:color w:val="000000" w:themeColor="text1"/>
                <w:sz w:val="24"/>
                <w:szCs w:val="24"/>
              </w:rPr>
              <w:t>SW-Versio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5608C5A9"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color w:val="000000" w:themeColor="text1"/>
              </w:rPr>
              <w:t xml:space="preserve">Version 2.0 </w:t>
            </w:r>
          </w:p>
        </w:tc>
      </w:tr>
      <w:tr w:rsidR="007E0B93" w14:paraId="275EF9B4" w14:textId="77777777" w:rsidTr="007E0B93">
        <w:trPr>
          <w:trHeight w:val="36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61DBCA4" w14:textId="77777777" w:rsidR="007E0B93" w:rsidRDefault="007E0B93">
            <w:pPr>
              <w:spacing w:after="0"/>
            </w:pPr>
            <w:r>
              <w:rPr>
                <w:rFonts w:ascii="Calibri" w:eastAsia="Calibri" w:hAnsi="Calibri" w:cs="Calibri"/>
                <w:b/>
                <w:bCs/>
                <w:color w:val="000000" w:themeColor="text1"/>
                <w:sz w:val="24"/>
                <w:szCs w:val="24"/>
              </w:rPr>
              <w:t>Vorbedin-gung(e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5DDAA0FD" w14:textId="77777777" w:rsidR="007E0B93" w:rsidRDefault="007E0B93">
            <w:pPr>
              <w:spacing w:after="0"/>
            </w:pPr>
            <w:r>
              <w:rPr>
                <w:rFonts w:ascii="Calibri" w:eastAsia="Calibri" w:hAnsi="Calibri" w:cs="Calibri"/>
                <w:color w:val="000000" w:themeColor="text1"/>
                <w:sz w:val="24"/>
                <w:szCs w:val="24"/>
              </w:rPr>
              <w:t xml:space="preserve"> Beide </w:t>
            </w:r>
            <w:r>
              <w:rPr>
                <w:rFonts w:ascii="Calibri" w:eastAsia="Calibri" w:hAnsi="Calibri" w:cs="Calibri"/>
                <w:color w:val="000000" w:themeColor="text1"/>
              </w:rPr>
              <w:t>User befinden sich auf der Startseite und j</w:t>
            </w:r>
            <w:r>
              <w:rPr>
                <w:rFonts w:ascii="Calibri" w:eastAsia="Calibri" w:hAnsi="Calibri" w:cs="Calibri"/>
                <w:color w:val="000000" w:themeColor="text1"/>
                <w:sz w:val="24"/>
                <w:szCs w:val="24"/>
              </w:rPr>
              <w:t>eweils drei Decks, die aber alle keine Karten haben.</w:t>
            </w:r>
          </w:p>
        </w:tc>
      </w:tr>
      <w:tr w:rsidR="007E0B93" w14:paraId="6AB99D73" w14:textId="77777777" w:rsidTr="007E0B93">
        <w:trPr>
          <w:trHeight w:val="24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19E4889" w14:textId="77777777" w:rsidR="007E0B93" w:rsidRDefault="007E0B93">
            <w:pPr>
              <w:spacing w:after="0"/>
            </w:pPr>
            <w:r>
              <w:rPr>
                <w:rFonts w:ascii="Calibri" w:eastAsia="Calibri" w:hAnsi="Calibri" w:cs="Calibri"/>
                <w:b/>
                <w:bCs/>
                <w:color w:val="000000" w:themeColor="text1"/>
                <w:sz w:val="24"/>
                <w:szCs w:val="24"/>
              </w:rPr>
              <w:t>Schritt</w:t>
            </w:r>
            <w:r>
              <w:rPr>
                <w:rFonts w:ascii="Calibri" w:eastAsia="Calibri" w:hAnsi="Calibri" w:cs="Calibri"/>
                <w:color w:val="000000" w:themeColor="text1"/>
                <w:sz w:val="24"/>
                <w:szCs w:val="24"/>
              </w:rPr>
              <w:t xml:space="preserve">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0515097" w14:textId="77777777" w:rsidR="007E0B93" w:rsidRDefault="007E0B93">
            <w:pPr>
              <w:spacing w:after="0"/>
            </w:pPr>
            <w:r>
              <w:rPr>
                <w:rFonts w:ascii="Calibri" w:eastAsia="Calibri" w:hAnsi="Calibri" w:cs="Calibri"/>
                <w:b/>
                <w:bCs/>
                <w:color w:val="000000" w:themeColor="text1"/>
                <w:sz w:val="24"/>
                <w:szCs w:val="24"/>
              </w:rPr>
              <w:t>Aktion (User)</w:t>
            </w:r>
            <w:r>
              <w:rPr>
                <w:rFonts w:ascii="Calibri" w:eastAsia="Calibri" w:hAnsi="Calibri" w:cs="Calibri"/>
                <w:color w:val="000000" w:themeColor="text1"/>
                <w:sz w:val="24"/>
                <w:szCs w:val="24"/>
              </w:rPr>
              <w:t xml:space="preserve"> </w:t>
            </w:r>
          </w:p>
        </w:tc>
        <w:tc>
          <w:tcPr>
            <w:tcW w:w="3496"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A8D79C3" w14:textId="77777777" w:rsidR="007E0B93" w:rsidRDefault="007E0B93">
            <w:pPr>
              <w:spacing w:after="0"/>
            </w:pPr>
            <w:r>
              <w:rPr>
                <w:rFonts w:ascii="Calibri" w:eastAsia="Calibri" w:hAnsi="Calibri" w:cs="Calibri"/>
                <w:b/>
                <w:bCs/>
                <w:color w:val="000000" w:themeColor="text1"/>
                <w:sz w:val="24"/>
                <w:szCs w:val="24"/>
              </w:rPr>
              <w:t>Erwartete Reaktion (System)</w:t>
            </w:r>
            <w:r>
              <w:rPr>
                <w:rFonts w:ascii="Calibri" w:eastAsia="Calibri" w:hAnsi="Calibri" w:cs="Calibri"/>
                <w:color w:val="000000" w:themeColor="text1"/>
                <w:sz w:val="24"/>
                <w:szCs w:val="24"/>
              </w:rPr>
              <w:t xml:space="preserve"> </w:t>
            </w:r>
          </w:p>
        </w:tc>
        <w:tc>
          <w:tcPr>
            <w:tcW w:w="860"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60850910" w14:textId="77777777" w:rsidR="007E0B93" w:rsidRDefault="007E0B93">
            <w:pPr>
              <w:spacing w:after="0"/>
            </w:pPr>
            <w:r>
              <w:rPr>
                <w:rFonts w:ascii="Calibri" w:eastAsia="Calibri" w:hAnsi="Calibri" w:cs="Calibri"/>
                <w:b/>
                <w:bCs/>
                <w:color w:val="000000" w:themeColor="text1"/>
                <w:sz w:val="24"/>
                <w:szCs w:val="24"/>
              </w:rPr>
              <w:t>√ / X</w:t>
            </w:r>
            <w:r>
              <w:rPr>
                <w:rFonts w:ascii="Calibri" w:eastAsia="Calibri" w:hAnsi="Calibri" w:cs="Calibri"/>
                <w:color w:val="000000" w:themeColor="text1"/>
                <w:sz w:val="24"/>
                <w:szCs w:val="24"/>
              </w:rPr>
              <w:t xml:space="preserve"> </w:t>
            </w:r>
          </w:p>
        </w:tc>
      </w:tr>
      <w:tr w:rsidR="007E0B93" w14:paraId="1540E9A5" w14:textId="77777777" w:rsidTr="007E0B93">
        <w:trPr>
          <w:trHeight w:val="106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DDA4188" w14:textId="77777777" w:rsidR="007E0B93" w:rsidRDefault="007E0B93">
            <w:pPr>
              <w:spacing w:after="0"/>
            </w:pPr>
            <w:r>
              <w:rPr>
                <w:rFonts w:ascii="Calibri" w:eastAsia="Calibri" w:hAnsi="Calibri" w:cs="Calibri"/>
                <w:color w:val="000000" w:themeColor="text1"/>
                <w:sz w:val="24"/>
                <w:szCs w:val="24"/>
              </w:rPr>
              <w:t xml:space="preserve">1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910E8CD" w14:textId="77777777" w:rsidR="007E0B93" w:rsidRDefault="007E0B93">
            <w:pPr>
              <w:spacing w:after="0"/>
            </w:pPr>
            <w:r>
              <w:rPr>
                <w:rFonts w:ascii="Calibri" w:eastAsia="Calibri" w:hAnsi="Calibri" w:cs="Calibri"/>
                <w:color w:val="000000" w:themeColor="text1"/>
                <w:sz w:val="24"/>
                <w:szCs w:val="24"/>
              </w:rPr>
              <w:t xml:space="preserve"> Beide User klicken auf „Leaderboard“</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8BFFDFA" w14:textId="77777777" w:rsidR="007E0B93" w:rsidRDefault="007E0B93">
            <w:pPr>
              <w:spacing w:after="0"/>
            </w:pPr>
            <w:r>
              <w:rPr>
                <w:rFonts w:ascii="Calibri" w:eastAsia="Calibri" w:hAnsi="Calibri" w:cs="Calibri"/>
                <w:color w:val="000000" w:themeColor="text1"/>
                <w:sz w:val="24"/>
                <w:szCs w:val="24"/>
              </w:rPr>
              <w:t xml:space="preserve"> Beide User werden von der Startseite auf die Leaderboard Page weitergeleitet.</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087F432E"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7D7A9733"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6501FAD" w14:textId="77777777" w:rsidR="007E0B93" w:rsidRDefault="007E0B93">
            <w:pPr>
              <w:spacing w:after="0"/>
            </w:pPr>
            <w:r>
              <w:rPr>
                <w:rFonts w:ascii="Calibri" w:eastAsia="Calibri" w:hAnsi="Calibri" w:cs="Calibri"/>
                <w:color w:val="000000" w:themeColor="text1"/>
                <w:sz w:val="24"/>
                <w:szCs w:val="24"/>
                <w:lang w:val="en-GB"/>
              </w:rPr>
              <w:t xml:space="preserve">2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ADC2DA6" w14:textId="77777777" w:rsidR="007E0B93" w:rsidRDefault="007E0B93">
            <w:pPr>
              <w:spacing w:after="0"/>
            </w:pPr>
            <w:r>
              <w:rPr>
                <w:rFonts w:ascii="Calibri" w:eastAsia="Calibri" w:hAnsi="Calibri" w:cs="Calibri"/>
                <w:color w:val="000000" w:themeColor="text1"/>
                <w:sz w:val="24"/>
                <w:szCs w:val="24"/>
              </w:rPr>
              <w:t xml:space="preserve"> Einer der beiden User klickt auf „Duell herausforder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BD0389B" w14:textId="77777777" w:rsidR="007E0B93" w:rsidRDefault="007E0B93">
            <w:r>
              <w:rPr>
                <w:rFonts w:ascii="Calibri" w:eastAsia="Calibri" w:hAnsi="Calibri" w:cs="Calibri"/>
                <w:color w:val="000000" w:themeColor="text1"/>
                <w:sz w:val="24"/>
                <w:szCs w:val="24"/>
              </w:rPr>
              <w:t xml:space="preserve"> Meldung erscheint: „</w:t>
            </w:r>
            <w:r>
              <w:rPr>
                <w:rFonts w:ascii="Calibri" w:eastAsia="Calibri" w:hAnsi="Calibri" w:cs="Calibri"/>
                <w:color w:val="000000" w:themeColor="text1"/>
                <w:sz w:val="21"/>
                <w:szCs w:val="21"/>
              </w:rPr>
              <w:t>Keines deiner Decks hat genug Karten (mindestens 5)!“.</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2E188387"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4C1B8B75" w14:textId="77777777" w:rsidTr="007E0B93">
        <w:trPr>
          <w:trHeight w:val="40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3077277" w14:textId="77777777" w:rsidR="007E0B93" w:rsidRDefault="007E0B93">
            <w:pPr>
              <w:spacing w:after="0"/>
            </w:pPr>
            <w:r>
              <w:rPr>
                <w:rFonts w:ascii="Calibri" w:eastAsia="Calibri" w:hAnsi="Calibri" w:cs="Calibri"/>
                <w:b/>
                <w:bCs/>
                <w:color w:val="000000" w:themeColor="text1"/>
                <w:sz w:val="24"/>
                <w:szCs w:val="24"/>
              </w:rPr>
              <w:t>Nachbe-dingung(en)</w:t>
            </w:r>
            <w:r>
              <w:rPr>
                <w:rFonts w:ascii="Calibri" w:eastAsia="Calibri" w:hAnsi="Calibri" w:cs="Calibri"/>
                <w:color w:val="000000" w:themeColor="text1"/>
                <w:sz w:val="24"/>
                <w:szCs w:val="24"/>
              </w:rPr>
              <w:t xml:space="preserve"> </w:t>
            </w:r>
          </w:p>
        </w:tc>
        <w:tc>
          <w:tcPr>
            <w:tcW w:w="56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FBF31A6" w14:textId="77777777" w:rsidR="007E0B93" w:rsidRDefault="007E0B93">
            <w:pPr>
              <w:spacing w:after="0"/>
            </w:pPr>
            <w:r>
              <w:rPr>
                <w:rFonts w:ascii="Calibri" w:eastAsia="Calibri" w:hAnsi="Calibri" w:cs="Calibri"/>
                <w:color w:val="000000" w:themeColor="text1"/>
                <w:sz w:val="24"/>
                <w:szCs w:val="24"/>
              </w:rPr>
              <w:t xml:space="preserve"> User befindet sich weiterhin auf der Leaderboard Page.</w:t>
            </w:r>
          </w:p>
        </w:tc>
        <w:tc>
          <w:tcPr>
            <w:tcW w:w="860"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54E06ECB" w14:textId="77777777" w:rsidR="007E0B93" w:rsidRDefault="007E0B93">
            <w:pPr>
              <w:spacing w:after="0"/>
              <w:rPr>
                <w:rFonts w:ascii="Calibri" w:eastAsia="Calibri" w:hAnsi="Calibri" w:cs="Calibri"/>
                <w:color w:val="000000" w:themeColor="text1"/>
              </w:rPr>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p>
          <w:p w14:paraId="41073225" w14:textId="77777777" w:rsidR="007E0B93" w:rsidRDefault="007E0B93">
            <w:pPr>
              <w:spacing w:after="0"/>
              <w:rPr>
                <w:rFonts w:ascii="Calibri" w:eastAsia="Calibri" w:hAnsi="Calibri" w:cs="Calibri"/>
                <w:color w:val="000000" w:themeColor="text1"/>
                <w:sz w:val="24"/>
                <w:szCs w:val="24"/>
              </w:rPr>
            </w:pPr>
          </w:p>
        </w:tc>
      </w:tr>
      <w:tr w:rsidR="007E0B93" w14:paraId="2ACB4DAB" w14:textId="77777777" w:rsidTr="007E0B93">
        <w:trPr>
          <w:trHeight w:val="315"/>
        </w:trPr>
        <w:tc>
          <w:tcPr>
            <w:tcW w:w="1494"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57C1F56C" w14:textId="77777777" w:rsidR="007E0B93" w:rsidRDefault="007E0B93">
            <w:pPr>
              <w:spacing w:after="0"/>
            </w:pPr>
            <w:r>
              <w:rPr>
                <w:rFonts w:ascii="Calibri" w:eastAsia="Calibri" w:hAnsi="Calibri" w:cs="Calibri"/>
                <w:b/>
                <w:bCs/>
                <w:color w:val="000000" w:themeColor="text1"/>
                <w:sz w:val="24"/>
                <w:szCs w:val="24"/>
              </w:rPr>
              <w:t>Testurteil</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46F11BFB" w14:textId="77777777" w:rsidR="007E0B93" w:rsidRDefault="007E0B93">
            <w:pPr>
              <w:spacing w:after="0"/>
            </w:pPr>
            <w:r>
              <w:rPr>
                <w:rFonts w:ascii="Calibri" w:eastAsia="Calibri" w:hAnsi="Calibri" w:cs="Calibri"/>
                <w:color w:val="000000" w:themeColor="text1"/>
                <w:sz w:val="24"/>
                <w:szCs w:val="24"/>
              </w:rPr>
              <w:t xml:space="preserve"> Test bestanden.</w:t>
            </w:r>
          </w:p>
        </w:tc>
      </w:tr>
    </w:tbl>
    <w:p w14:paraId="546F58A9" w14:textId="77777777" w:rsidR="007E0B93" w:rsidRDefault="007E0B93" w:rsidP="007E0B93">
      <w:r>
        <w:rPr>
          <w:rFonts w:ascii="Calibri" w:eastAsia="Calibri" w:hAnsi="Calibri" w:cs="Calibri"/>
          <w:sz w:val="24"/>
          <w:szCs w:val="24"/>
        </w:rPr>
        <w:t xml:space="preserve"> </w:t>
      </w:r>
    </w:p>
    <w:p w14:paraId="4EA9266F" w14:textId="77777777" w:rsidR="007E0B93" w:rsidRDefault="007E0B93" w:rsidP="007E0B93">
      <w:r>
        <w:rPr>
          <w:rFonts w:ascii="Calibri" w:eastAsia="Calibri" w:hAnsi="Calibri" w:cs="Calibri"/>
          <w:sz w:val="24"/>
          <w:szCs w:val="24"/>
        </w:rPr>
        <w:t xml:space="preserve"> </w:t>
      </w:r>
    </w:p>
    <w:p w14:paraId="4A343E66" w14:textId="77777777" w:rsidR="007E0B93" w:rsidRDefault="007E0B93" w:rsidP="007E0B93">
      <w:r>
        <w:rPr>
          <w:rFonts w:ascii="Calibri" w:eastAsia="Calibri" w:hAnsi="Calibri" w:cs="Calibri"/>
          <w:sz w:val="24"/>
          <w:szCs w:val="24"/>
        </w:rPr>
        <w:t xml:space="preserve"> </w:t>
      </w:r>
    </w:p>
    <w:p w14:paraId="514AB33C" w14:textId="77777777" w:rsidR="007E0B93" w:rsidRDefault="007E0B93" w:rsidP="007E0B93">
      <w:r>
        <w:rPr>
          <w:rFonts w:ascii="Calibri" w:eastAsia="Calibri" w:hAnsi="Calibri" w:cs="Calibri"/>
          <w:sz w:val="24"/>
          <w:szCs w:val="24"/>
        </w:rPr>
        <w:t xml:space="preserve"> </w:t>
      </w:r>
    </w:p>
    <w:p w14:paraId="39CAD904" w14:textId="77777777" w:rsidR="007E0B93" w:rsidRDefault="007E0B93" w:rsidP="007E0B93">
      <w:r>
        <w:rPr>
          <w:rFonts w:ascii="Calibri" w:eastAsia="Calibri" w:hAnsi="Calibri" w:cs="Calibri"/>
          <w:sz w:val="24"/>
          <w:szCs w:val="24"/>
        </w:rPr>
        <w:t xml:space="preserve"> </w:t>
      </w:r>
    </w:p>
    <w:p w14:paraId="35F44E96" w14:textId="77777777" w:rsidR="007E0B93" w:rsidRDefault="007E0B93" w:rsidP="007E0B93">
      <w:r>
        <w:rPr>
          <w:rFonts w:ascii="Calibri" w:eastAsia="Calibri" w:hAnsi="Calibri" w:cs="Calibri"/>
          <w:sz w:val="24"/>
          <w:szCs w:val="24"/>
        </w:rPr>
        <w:t xml:space="preserve"> </w:t>
      </w:r>
    </w:p>
    <w:p w14:paraId="7877AC0D" w14:textId="77777777" w:rsidR="007E0B93" w:rsidRDefault="007E0B93" w:rsidP="007E0B93">
      <w:r>
        <w:rPr>
          <w:rFonts w:ascii="Calibri" w:eastAsia="Calibri" w:hAnsi="Calibri" w:cs="Calibri"/>
          <w:sz w:val="24"/>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94"/>
        <w:gridCol w:w="2120"/>
        <w:gridCol w:w="3496"/>
        <w:gridCol w:w="860"/>
      </w:tblGrid>
      <w:tr w:rsidR="007E0B93" w14:paraId="59830BCB" w14:textId="77777777" w:rsidTr="007E0B93">
        <w:trPr>
          <w:trHeight w:val="240"/>
        </w:trPr>
        <w:tc>
          <w:tcPr>
            <w:tcW w:w="1494"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22106D94" w14:textId="77777777" w:rsidR="007E0B93" w:rsidRDefault="007E0B93">
            <w:pPr>
              <w:spacing w:after="0"/>
            </w:pPr>
            <w:r>
              <w:rPr>
                <w:rFonts w:ascii="Calibri" w:eastAsia="Calibri" w:hAnsi="Calibri" w:cs="Calibri"/>
                <w:b/>
                <w:bCs/>
                <w:color w:val="000000" w:themeColor="text1"/>
                <w:sz w:val="24"/>
                <w:szCs w:val="24"/>
              </w:rPr>
              <w:t>Datum</w:t>
            </w:r>
            <w:r>
              <w:rPr>
                <w:rFonts w:ascii="Calibri" w:eastAsia="Calibri" w:hAnsi="Calibri" w:cs="Calibri"/>
                <w:color w:val="000000" w:themeColor="text1"/>
                <w:sz w:val="24"/>
                <w:szCs w:val="24"/>
              </w:rPr>
              <w:t xml:space="preserve"> </w:t>
            </w:r>
          </w:p>
        </w:tc>
        <w:tc>
          <w:tcPr>
            <w:tcW w:w="64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6B488E2C" w14:textId="77777777" w:rsidR="007E0B93" w:rsidRDefault="007E0B93">
            <w:pPr>
              <w:spacing w:after="0"/>
            </w:pPr>
            <w:r>
              <w:rPr>
                <w:rFonts w:ascii="Calibri" w:eastAsia="Calibri" w:hAnsi="Calibri" w:cs="Calibri"/>
                <w:color w:val="000000" w:themeColor="text1"/>
                <w:sz w:val="24"/>
                <w:szCs w:val="24"/>
              </w:rPr>
              <w:t xml:space="preserve"> 20.06.2024</w:t>
            </w:r>
          </w:p>
        </w:tc>
      </w:tr>
      <w:tr w:rsidR="007E0B93" w14:paraId="798ED577" w14:textId="77777777" w:rsidTr="007E0B93">
        <w:trPr>
          <w:trHeight w:val="25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13685479" w14:textId="77777777" w:rsidR="007E0B93" w:rsidRDefault="007E0B93">
            <w:pPr>
              <w:spacing w:after="0"/>
            </w:pPr>
            <w:r>
              <w:rPr>
                <w:rFonts w:ascii="Calibri" w:eastAsia="Calibri" w:hAnsi="Calibri" w:cs="Calibri"/>
                <w:b/>
                <w:bCs/>
                <w:color w:val="000000" w:themeColor="text1"/>
                <w:sz w:val="24"/>
                <w:szCs w:val="24"/>
              </w:rPr>
              <w:t>Tester</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247D64C0" w14:textId="77777777" w:rsidR="007E0B93" w:rsidRDefault="007E0B93">
            <w:pPr>
              <w:spacing w:after="0"/>
            </w:pPr>
            <w:r>
              <w:rPr>
                <w:rFonts w:ascii="Calibri" w:eastAsia="Calibri" w:hAnsi="Calibri" w:cs="Calibri"/>
                <w:color w:val="000000" w:themeColor="text1"/>
                <w:sz w:val="24"/>
                <w:szCs w:val="24"/>
              </w:rPr>
              <w:t xml:space="preserve"> Özgürcan Cevlani</w:t>
            </w:r>
          </w:p>
        </w:tc>
      </w:tr>
      <w:tr w:rsidR="007E0B93" w14:paraId="0FE5041E" w14:textId="77777777" w:rsidTr="007E0B93">
        <w:trPr>
          <w:trHeight w:val="39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77A02D83" w14:textId="77777777" w:rsidR="007E0B93" w:rsidRDefault="007E0B93">
            <w:pPr>
              <w:spacing w:after="0"/>
            </w:pPr>
            <w:r>
              <w:rPr>
                <w:rFonts w:ascii="Calibri" w:eastAsia="Calibri" w:hAnsi="Calibri" w:cs="Calibri"/>
                <w:b/>
                <w:bCs/>
                <w:color w:val="000000" w:themeColor="text1"/>
                <w:sz w:val="24"/>
                <w:szCs w:val="24"/>
              </w:rPr>
              <w:t>SW-Versio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56FF0163"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color w:val="000000" w:themeColor="text1"/>
              </w:rPr>
              <w:t xml:space="preserve">Version 2.0 </w:t>
            </w:r>
          </w:p>
        </w:tc>
      </w:tr>
      <w:tr w:rsidR="007E0B93" w14:paraId="4EDD141A" w14:textId="77777777" w:rsidTr="007E0B93">
        <w:trPr>
          <w:trHeight w:val="36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FDB9B82" w14:textId="77777777" w:rsidR="007E0B93" w:rsidRDefault="007E0B93">
            <w:pPr>
              <w:spacing w:after="0"/>
            </w:pPr>
            <w:r>
              <w:rPr>
                <w:rFonts w:ascii="Calibri" w:eastAsia="Calibri" w:hAnsi="Calibri" w:cs="Calibri"/>
                <w:b/>
                <w:bCs/>
                <w:color w:val="000000" w:themeColor="text1"/>
                <w:sz w:val="24"/>
                <w:szCs w:val="24"/>
              </w:rPr>
              <w:t>Vorbedin-gung(e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06E9B54E" w14:textId="77777777" w:rsidR="007E0B93" w:rsidRDefault="007E0B93">
            <w:pPr>
              <w:spacing w:after="0"/>
            </w:pPr>
            <w:r>
              <w:rPr>
                <w:rFonts w:ascii="Calibri" w:eastAsia="Calibri" w:hAnsi="Calibri" w:cs="Calibri"/>
                <w:color w:val="000000" w:themeColor="text1"/>
                <w:sz w:val="24"/>
                <w:szCs w:val="24"/>
              </w:rPr>
              <w:t xml:space="preserve"> Beide </w:t>
            </w:r>
            <w:r>
              <w:rPr>
                <w:rFonts w:ascii="Calibri" w:eastAsia="Calibri" w:hAnsi="Calibri" w:cs="Calibri"/>
                <w:color w:val="000000" w:themeColor="text1"/>
              </w:rPr>
              <w:t>User befinden sich auf der Startseite und haben j</w:t>
            </w:r>
            <w:r>
              <w:rPr>
                <w:rFonts w:ascii="Calibri" w:eastAsia="Calibri" w:hAnsi="Calibri" w:cs="Calibri"/>
                <w:color w:val="000000" w:themeColor="text1"/>
                <w:sz w:val="24"/>
                <w:szCs w:val="24"/>
              </w:rPr>
              <w:t>eweils ein Deck. Beide Decks haben jeweils nur 4 Karten.</w:t>
            </w:r>
          </w:p>
        </w:tc>
      </w:tr>
      <w:tr w:rsidR="007E0B93" w14:paraId="0B6E614E" w14:textId="77777777" w:rsidTr="007E0B93">
        <w:trPr>
          <w:trHeight w:val="24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2590E14" w14:textId="77777777" w:rsidR="007E0B93" w:rsidRDefault="007E0B93">
            <w:pPr>
              <w:spacing w:after="0"/>
            </w:pPr>
            <w:r>
              <w:rPr>
                <w:rFonts w:ascii="Calibri" w:eastAsia="Calibri" w:hAnsi="Calibri" w:cs="Calibri"/>
                <w:b/>
                <w:bCs/>
                <w:color w:val="000000" w:themeColor="text1"/>
                <w:sz w:val="24"/>
                <w:szCs w:val="24"/>
              </w:rPr>
              <w:t>Schritt</w:t>
            </w:r>
            <w:r>
              <w:rPr>
                <w:rFonts w:ascii="Calibri" w:eastAsia="Calibri" w:hAnsi="Calibri" w:cs="Calibri"/>
                <w:color w:val="000000" w:themeColor="text1"/>
                <w:sz w:val="24"/>
                <w:szCs w:val="24"/>
              </w:rPr>
              <w:t xml:space="preserve">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D7DC691" w14:textId="77777777" w:rsidR="007E0B93" w:rsidRDefault="007E0B93">
            <w:pPr>
              <w:spacing w:after="0"/>
            </w:pPr>
            <w:r>
              <w:rPr>
                <w:rFonts w:ascii="Calibri" w:eastAsia="Calibri" w:hAnsi="Calibri" w:cs="Calibri"/>
                <w:b/>
                <w:bCs/>
                <w:color w:val="000000" w:themeColor="text1"/>
                <w:sz w:val="24"/>
                <w:szCs w:val="24"/>
              </w:rPr>
              <w:t>Aktion (User)</w:t>
            </w:r>
            <w:r>
              <w:rPr>
                <w:rFonts w:ascii="Calibri" w:eastAsia="Calibri" w:hAnsi="Calibri" w:cs="Calibri"/>
                <w:color w:val="000000" w:themeColor="text1"/>
                <w:sz w:val="24"/>
                <w:szCs w:val="24"/>
              </w:rPr>
              <w:t xml:space="preserve"> </w:t>
            </w:r>
          </w:p>
        </w:tc>
        <w:tc>
          <w:tcPr>
            <w:tcW w:w="3496"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D379672" w14:textId="77777777" w:rsidR="007E0B93" w:rsidRDefault="007E0B93">
            <w:pPr>
              <w:spacing w:after="0"/>
            </w:pPr>
            <w:r>
              <w:rPr>
                <w:rFonts w:ascii="Calibri" w:eastAsia="Calibri" w:hAnsi="Calibri" w:cs="Calibri"/>
                <w:b/>
                <w:bCs/>
                <w:color w:val="000000" w:themeColor="text1"/>
                <w:sz w:val="24"/>
                <w:szCs w:val="24"/>
              </w:rPr>
              <w:t>Erwartete Reaktion (System)</w:t>
            </w:r>
            <w:r>
              <w:rPr>
                <w:rFonts w:ascii="Calibri" w:eastAsia="Calibri" w:hAnsi="Calibri" w:cs="Calibri"/>
                <w:color w:val="000000" w:themeColor="text1"/>
                <w:sz w:val="24"/>
                <w:szCs w:val="24"/>
              </w:rPr>
              <w:t xml:space="preserve"> </w:t>
            </w:r>
          </w:p>
        </w:tc>
        <w:tc>
          <w:tcPr>
            <w:tcW w:w="860"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893714D" w14:textId="77777777" w:rsidR="007E0B93" w:rsidRDefault="007E0B93">
            <w:pPr>
              <w:spacing w:after="0"/>
            </w:pPr>
            <w:r>
              <w:rPr>
                <w:rFonts w:ascii="Calibri" w:eastAsia="Calibri" w:hAnsi="Calibri" w:cs="Calibri"/>
                <w:b/>
                <w:bCs/>
                <w:color w:val="000000" w:themeColor="text1"/>
                <w:sz w:val="24"/>
                <w:szCs w:val="24"/>
              </w:rPr>
              <w:t>√ / X</w:t>
            </w:r>
            <w:r>
              <w:rPr>
                <w:rFonts w:ascii="Calibri" w:eastAsia="Calibri" w:hAnsi="Calibri" w:cs="Calibri"/>
                <w:color w:val="000000" w:themeColor="text1"/>
                <w:sz w:val="24"/>
                <w:szCs w:val="24"/>
              </w:rPr>
              <w:t xml:space="preserve"> </w:t>
            </w:r>
          </w:p>
        </w:tc>
      </w:tr>
      <w:tr w:rsidR="007E0B93" w14:paraId="00230BF0" w14:textId="77777777" w:rsidTr="007E0B93">
        <w:trPr>
          <w:trHeight w:val="106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497A802" w14:textId="77777777" w:rsidR="007E0B93" w:rsidRDefault="007E0B93">
            <w:pPr>
              <w:spacing w:after="0"/>
            </w:pPr>
            <w:r>
              <w:rPr>
                <w:rFonts w:ascii="Calibri" w:eastAsia="Calibri" w:hAnsi="Calibri" w:cs="Calibri"/>
                <w:color w:val="000000" w:themeColor="text1"/>
                <w:sz w:val="24"/>
                <w:szCs w:val="24"/>
              </w:rPr>
              <w:t xml:space="preserve">1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91510D1" w14:textId="77777777" w:rsidR="007E0B93" w:rsidRDefault="007E0B93">
            <w:pPr>
              <w:spacing w:after="0"/>
            </w:pPr>
            <w:r>
              <w:rPr>
                <w:rFonts w:ascii="Calibri" w:eastAsia="Calibri" w:hAnsi="Calibri" w:cs="Calibri"/>
                <w:color w:val="000000" w:themeColor="text1"/>
                <w:sz w:val="24"/>
                <w:szCs w:val="24"/>
              </w:rPr>
              <w:t xml:space="preserve"> Beide User klicken auf „Leaderboard“</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83315B0" w14:textId="77777777" w:rsidR="007E0B93" w:rsidRDefault="007E0B93">
            <w:pPr>
              <w:spacing w:after="0"/>
            </w:pPr>
            <w:r>
              <w:rPr>
                <w:rFonts w:ascii="Calibri" w:eastAsia="Calibri" w:hAnsi="Calibri" w:cs="Calibri"/>
                <w:color w:val="000000" w:themeColor="text1"/>
                <w:sz w:val="24"/>
                <w:szCs w:val="24"/>
              </w:rPr>
              <w:t xml:space="preserve"> Beide User werden von der Startseite auf die Leaderboard Page weitergeleitet.</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0AD3F322"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0FCF72E4"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B8DAC96" w14:textId="77777777" w:rsidR="007E0B93" w:rsidRDefault="007E0B93">
            <w:pPr>
              <w:spacing w:after="0"/>
            </w:pPr>
            <w:r>
              <w:rPr>
                <w:rFonts w:ascii="Calibri" w:eastAsia="Calibri" w:hAnsi="Calibri" w:cs="Calibri"/>
                <w:color w:val="000000" w:themeColor="text1"/>
                <w:sz w:val="24"/>
                <w:szCs w:val="24"/>
                <w:lang w:val="en-GB"/>
              </w:rPr>
              <w:lastRenderedPageBreak/>
              <w:t xml:space="preserve">2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522CB63" w14:textId="77777777" w:rsidR="007E0B93" w:rsidRDefault="007E0B93">
            <w:pPr>
              <w:spacing w:after="0"/>
            </w:pPr>
            <w:r>
              <w:rPr>
                <w:rFonts w:ascii="Calibri" w:eastAsia="Calibri" w:hAnsi="Calibri" w:cs="Calibri"/>
                <w:color w:val="000000" w:themeColor="text1"/>
                <w:sz w:val="24"/>
                <w:szCs w:val="24"/>
              </w:rPr>
              <w:t xml:space="preserve"> Einer der beiden User klickt auf „Duell herausforder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2E1757A" w14:textId="77777777" w:rsidR="007E0B93" w:rsidRDefault="007E0B93">
            <w:r>
              <w:rPr>
                <w:rFonts w:ascii="Calibri" w:eastAsia="Calibri" w:hAnsi="Calibri" w:cs="Calibri"/>
                <w:color w:val="000000" w:themeColor="text1"/>
                <w:sz w:val="24"/>
                <w:szCs w:val="24"/>
              </w:rPr>
              <w:t xml:space="preserve"> Meldung erscheint: „</w:t>
            </w:r>
            <w:r>
              <w:rPr>
                <w:rFonts w:ascii="Calibri" w:eastAsia="Calibri" w:hAnsi="Calibri" w:cs="Calibri"/>
                <w:color w:val="000000" w:themeColor="text1"/>
                <w:sz w:val="21"/>
                <w:szCs w:val="21"/>
              </w:rPr>
              <w:t>Keines deiner Decks hat genug Karten (mindestens 5)!“.</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1E647B00"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17F53ABF" w14:textId="77777777" w:rsidTr="007E0B93">
        <w:trPr>
          <w:trHeight w:val="40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4774EAD" w14:textId="77777777" w:rsidR="007E0B93" w:rsidRDefault="007E0B93">
            <w:pPr>
              <w:spacing w:after="0"/>
            </w:pPr>
            <w:r>
              <w:rPr>
                <w:rFonts w:ascii="Calibri" w:eastAsia="Calibri" w:hAnsi="Calibri" w:cs="Calibri"/>
                <w:b/>
                <w:bCs/>
                <w:color w:val="000000" w:themeColor="text1"/>
                <w:sz w:val="24"/>
                <w:szCs w:val="24"/>
              </w:rPr>
              <w:t>Nachbe-dingung(en)</w:t>
            </w:r>
            <w:r>
              <w:rPr>
                <w:rFonts w:ascii="Calibri" w:eastAsia="Calibri" w:hAnsi="Calibri" w:cs="Calibri"/>
                <w:color w:val="000000" w:themeColor="text1"/>
                <w:sz w:val="24"/>
                <w:szCs w:val="24"/>
              </w:rPr>
              <w:t xml:space="preserve"> </w:t>
            </w:r>
          </w:p>
        </w:tc>
        <w:tc>
          <w:tcPr>
            <w:tcW w:w="56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011FF05" w14:textId="77777777" w:rsidR="007E0B93" w:rsidRDefault="007E0B93">
            <w:pPr>
              <w:spacing w:after="0"/>
            </w:pPr>
            <w:r>
              <w:rPr>
                <w:rFonts w:ascii="Calibri" w:eastAsia="Calibri" w:hAnsi="Calibri" w:cs="Calibri"/>
                <w:color w:val="000000" w:themeColor="text1"/>
                <w:sz w:val="24"/>
                <w:szCs w:val="24"/>
              </w:rPr>
              <w:t xml:space="preserve"> User befindet sich weiterhin auf der Leaderboard Page.</w:t>
            </w:r>
          </w:p>
        </w:tc>
        <w:tc>
          <w:tcPr>
            <w:tcW w:w="860"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1D7110D3" w14:textId="77777777" w:rsidR="007E0B93" w:rsidRDefault="007E0B93">
            <w:pPr>
              <w:spacing w:after="0"/>
              <w:rPr>
                <w:rFonts w:ascii="Calibri" w:eastAsia="Calibri" w:hAnsi="Calibri" w:cs="Calibri"/>
                <w:color w:val="000000" w:themeColor="text1"/>
              </w:rPr>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p>
          <w:p w14:paraId="159F365D" w14:textId="77777777" w:rsidR="007E0B93" w:rsidRDefault="007E0B93">
            <w:pPr>
              <w:spacing w:after="0"/>
              <w:rPr>
                <w:rFonts w:ascii="Calibri" w:eastAsia="Calibri" w:hAnsi="Calibri" w:cs="Calibri"/>
                <w:color w:val="000000" w:themeColor="text1"/>
                <w:sz w:val="24"/>
                <w:szCs w:val="24"/>
              </w:rPr>
            </w:pPr>
          </w:p>
        </w:tc>
      </w:tr>
      <w:tr w:rsidR="007E0B93" w14:paraId="383D9845" w14:textId="77777777" w:rsidTr="007E0B93">
        <w:trPr>
          <w:trHeight w:val="315"/>
        </w:trPr>
        <w:tc>
          <w:tcPr>
            <w:tcW w:w="1494"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35DB6444" w14:textId="77777777" w:rsidR="007E0B93" w:rsidRDefault="007E0B93">
            <w:pPr>
              <w:spacing w:after="0"/>
            </w:pPr>
            <w:r>
              <w:rPr>
                <w:rFonts w:ascii="Calibri" w:eastAsia="Calibri" w:hAnsi="Calibri" w:cs="Calibri"/>
                <w:b/>
                <w:bCs/>
                <w:color w:val="000000" w:themeColor="text1"/>
                <w:sz w:val="24"/>
                <w:szCs w:val="24"/>
              </w:rPr>
              <w:t>Testurteil</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3CA244FE" w14:textId="77777777" w:rsidR="007E0B93" w:rsidRDefault="007E0B93">
            <w:pPr>
              <w:spacing w:after="0"/>
            </w:pPr>
            <w:r>
              <w:rPr>
                <w:rFonts w:ascii="Calibri" w:eastAsia="Calibri" w:hAnsi="Calibri" w:cs="Calibri"/>
                <w:color w:val="000000" w:themeColor="text1"/>
                <w:sz w:val="24"/>
                <w:szCs w:val="24"/>
              </w:rPr>
              <w:t xml:space="preserve"> Test bestanden.</w:t>
            </w:r>
          </w:p>
        </w:tc>
      </w:tr>
    </w:tbl>
    <w:p w14:paraId="2E075A4C" w14:textId="77777777" w:rsidR="007E0B93" w:rsidRDefault="007E0B93" w:rsidP="007E0B93">
      <w:r>
        <w:rPr>
          <w:rFonts w:ascii="Calibri" w:eastAsia="Calibri" w:hAnsi="Calibri" w:cs="Calibri"/>
          <w:sz w:val="24"/>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94"/>
        <w:gridCol w:w="2120"/>
        <w:gridCol w:w="3496"/>
        <w:gridCol w:w="860"/>
      </w:tblGrid>
      <w:tr w:rsidR="007E0B93" w14:paraId="5A5E70BE" w14:textId="77777777" w:rsidTr="007E0B93">
        <w:trPr>
          <w:trHeight w:val="240"/>
        </w:trPr>
        <w:tc>
          <w:tcPr>
            <w:tcW w:w="1494"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6B1FD72B" w14:textId="77777777" w:rsidR="007E0B93" w:rsidRDefault="007E0B93">
            <w:pPr>
              <w:spacing w:after="0"/>
            </w:pPr>
            <w:r>
              <w:rPr>
                <w:rFonts w:ascii="Calibri" w:eastAsia="Calibri" w:hAnsi="Calibri" w:cs="Calibri"/>
                <w:b/>
                <w:bCs/>
                <w:color w:val="000000" w:themeColor="text1"/>
                <w:sz w:val="24"/>
                <w:szCs w:val="24"/>
              </w:rPr>
              <w:t>Datum</w:t>
            </w:r>
            <w:r>
              <w:rPr>
                <w:rFonts w:ascii="Calibri" w:eastAsia="Calibri" w:hAnsi="Calibri" w:cs="Calibri"/>
                <w:color w:val="000000" w:themeColor="text1"/>
                <w:sz w:val="24"/>
                <w:szCs w:val="24"/>
              </w:rPr>
              <w:t xml:space="preserve"> </w:t>
            </w:r>
          </w:p>
        </w:tc>
        <w:tc>
          <w:tcPr>
            <w:tcW w:w="64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3F8E8A5A" w14:textId="77777777" w:rsidR="007E0B93" w:rsidRDefault="007E0B93">
            <w:pPr>
              <w:spacing w:after="0"/>
            </w:pPr>
            <w:r>
              <w:rPr>
                <w:rFonts w:ascii="Calibri" w:eastAsia="Calibri" w:hAnsi="Calibri" w:cs="Calibri"/>
                <w:color w:val="000000" w:themeColor="text1"/>
                <w:sz w:val="24"/>
                <w:szCs w:val="24"/>
              </w:rPr>
              <w:t xml:space="preserve"> 20.06.2024</w:t>
            </w:r>
          </w:p>
        </w:tc>
      </w:tr>
      <w:tr w:rsidR="007E0B93" w14:paraId="561B0943" w14:textId="77777777" w:rsidTr="007E0B93">
        <w:trPr>
          <w:trHeight w:val="25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7417FEE3" w14:textId="77777777" w:rsidR="007E0B93" w:rsidRDefault="007E0B93">
            <w:pPr>
              <w:spacing w:after="0"/>
            </w:pPr>
            <w:r>
              <w:rPr>
                <w:rFonts w:ascii="Calibri" w:eastAsia="Calibri" w:hAnsi="Calibri" w:cs="Calibri"/>
                <w:b/>
                <w:bCs/>
                <w:color w:val="000000" w:themeColor="text1"/>
                <w:sz w:val="24"/>
                <w:szCs w:val="24"/>
              </w:rPr>
              <w:t>Tester</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579A50CF" w14:textId="77777777" w:rsidR="007E0B93" w:rsidRDefault="007E0B93">
            <w:pPr>
              <w:spacing w:after="0"/>
            </w:pPr>
            <w:r>
              <w:rPr>
                <w:rFonts w:ascii="Calibri" w:eastAsia="Calibri" w:hAnsi="Calibri" w:cs="Calibri"/>
                <w:color w:val="000000" w:themeColor="text1"/>
                <w:sz w:val="24"/>
                <w:szCs w:val="24"/>
              </w:rPr>
              <w:t xml:space="preserve"> Özgürcan Cevlani</w:t>
            </w:r>
          </w:p>
        </w:tc>
      </w:tr>
      <w:tr w:rsidR="007E0B93" w14:paraId="0F075DC4" w14:textId="77777777" w:rsidTr="007E0B93">
        <w:trPr>
          <w:trHeight w:val="39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663F370A" w14:textId="77777777" w:rsidR="007E0B93" w:rsidRDefault="007E0B93">
            <w:pPr>
              <w:spacing w:after="0"/>
            </w:pPr>
            <w:r>
              <w:rPr>
                <w:rFonts w:ascii="Calibri" w:eastAsia="Calibri" w:hAnsi="Calibri" w:cs="Calibri"/>
                <w:b/>
                <w:bCs/>
                <w:color w:val="000000" w:themeColor="text1"/>
                <w:sz w:val="24"/>
                <w:szCs w:val="24"/>
              </w:rPr>
              <w:t>SW-Versio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222F6376"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color w:val="000000" w:themeColor="text1"/>
              </w:rPr>
              <w:t xml:space="preserve">Version 2.0 </w:t>
            </w:r>
          </w:p>
        </w:tc>
      </w:tr>
      <w:tr w:rsidR="007E0B93" w14:paraId="653D3648" w14:textId="77777777" w:rsidTr="007E0B93">
        <w:trPr>
          <w:trHeight w:val="36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8A4EF03" w14:textId="77777777" w:rsidR="007E0B93" w:rsidRDefault="007E0B93">
            <w:pPr>
              <w:spacing w:after="0"/>
            </w:pPr>
            <w:r>
              <w:rPr>
                <w:rFonts w:ascii="Calibri" w:eastAsia="Calibri" w:hAnsi="Calibri" w:cs="Calibri"/>
                <w:b/>
                <w:bCs/>
                <w:color w:val="000000" w:themeColor="text1"/>
                <w:sz w:val="24"/>
                <w:szCs w:val="24"/>
              </w:rPr>
              <w:t>Vorbedin-gung(e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5A721284" w14:textId="77777777" w:rsidR="007E0B93" w:rsidRDefault="007E0B93">
            <w:pPr>
              <w:spacing w:after="0"/>
            </w:pPr>
            <w:r>
              <w:rPr>
                <w:rFonts w:ascii="Calibri" w:eastAsia="Calibri" w:hAnsi="Calibri" w:cs="Calibri"/>
                <w:color w:val="000000" w:themeColor="text1"/>
                <w:sz w:val="24"/>
                <w:szCs w:val="24"/>
              </w:rPr>
              <w:t xml:space="preserve"> Beide </w:t>
            </w:r>
            <w:r>
              <w:rPr>
                <w:rFonts w:ascii="Calibri" w:eastAsia="Calibri" w:hAnsi="Calibri" w:cs="Calibri"/>
                <w:color w:val="000000" w:themeColor="text1"/>
              </w:rPr>
              <w:t>User befinden sich auf der Startseite und haben j</w:t>
            </w:r>
            <w:r>
              <w:rPr>
                <w:rFonts w:ascii="Calibri" w:eastAsia="Calibri" w:hAnsi="Calibri" w:cs="Calibri"/>
                <w:color w:val="000000" w:themeColor="text1"/>
                <w:sz w:val="24"/>
                <w:szCs w:val="24"/>
              </w:rPr>
              <w:t>eweils ein Deck. Beide Decks haben jeweils nur 5 Karten.</w:t>
            </w:r>
          </w:p>
        </w:tc>
      </w:tr>
      <w:tr w:rsidR="007E0B93" w14:paraId="5856749A" w14:textId="77777777" w:rsidTr="007E0B93">
        <w:trPr>
          <w:trHeight w:val="24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8584A4F" w14:textId="77777777" w:rsidR="007E0B93" w:rsidRDefault="007E0B93">
            <w:pPr>
              <w:spacing w:after="0"/>
            </w:pPr>
            <w:r>
              <w:rPr>
                <w:rFonts w:ascii="Calibri" w:eastAsia="Calibri" w:hAnsi="Calibri" w:cs="Calibri"/>
                <w:b/>
                <w:bCs/>
                <w:color w:val="000000" w:themeColor="text1"/>
                <w:sz w:val="24"/>
                <w:szCs w:val="24"/>
              </w:rPr>
              <w:t>Schritt</w:t>
            </w:r>
            <w:r>
              <w:rPr>
                <w:rFonts w:ascii="Calibri" w:eastAsia="Calibri" w:hAnsi="Calibri" w:cs="Calibri"/>
                <w:color w:val="000000" w:themeColor="text1"/>
                <w:sz w:val="24"/>
                <w:szCs w:val="24"/>
              </w:rPr>
              <w:t xml:space="preserve">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E27B6F3" w14:textId="77777777" w:rsidR="007E0B93" w:rsidRDefault="007E0B93">
            <w:pPr>
              <w:spacing w:after="0"/>
            </w:pPr>
            <w:r>
              <w:rPr>
                <w:rFonts w:ascii="Calibri" w:eastAsia="Calibri" w:hAnsi="Calibri" w:cs="Calibri"/>
                <w:b/>
                <w:bCs/>
                <w:color w:val="000000" w:themeColor="text1"/>
                <w:sz w:val="24"/>
                <w:szCs w:val="24"/>
              </w:rPr>
              <w:t>Aktion (User)</w:t>
            </w:r>
            <w:r>
              <w:rPr>
                <w:rFonts w:ascii="Calibri" w:eastAsia="Calibri" w:hAnsi="Calibri" w:cs="Calibri"/>
                <w:color w:val="000000" w:themeColor="text1"/>
                <w:sz w:val="24"/>
                <w:szCs w:val="24"/>
              </w:rPr>
              <w:t xml:space="preserve"> </w:t>
            </w:r>
          </w:p>
        </w:tc>
        <w:tc>
          <w:tcPr>
            <w:tcW w:w="3496"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4A28B08" w14:textId="77777777" w:rsidR="007E0B93" w:rsidRDefault="007E0B93">
            <w:pPr>
              <w:spacing w:after="0"/>
            </w:pPr>
            <w:r>
              <w:rPr>
                <w:rFonts w:ascii="Calibri" w:eastAsia="Calibri" w:hAnsi="Calibri" w:cs="Calibri"/>
                <w:b/>
                <w:bCs/>
                <w:color w:val="000000" w:themeColor="text1"/>
                <w:sz w:val="24"/>
                <w:szCs w:val="24"/>
              </w:rPr>
              <w:t>Erwartete Reaktion (System)</w:t>
            </w:r>
            <w:r>
              <w:rPr>
                <w:rFonts w:ascii="Calibri" w:eastAsia="Calibri" w:hAnsi="Calibri" w:cs="Calibri"/>
                <w:color w:val="000000" w:themeColor="text1"/>
                <w:sz w:val="24"/>
                <w:szCs w:val="24"/>
              </w:rPr>
              <w:t xml:space="preserve"> </w:t>
            </w:r>
          </w:p>
        </w:tc>
        <w:tc>
          <w:tcPr>
            <w:tcW w:w="860"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6ABC6408" w14:textId="77777777" w:rsidR="007E0B93" w:rsidRDefault="007E0B93">
            <w:pPr>
              <w:spacing w:after="0"/>
            </w:pPr>
            <w:r>
              <w:rPr>
                <w:rFonts w:ascii="Calibri" w:eastAsia="Calibri" w:hAnsi="Calibri" w:cs="Calibri"/>
                <w:b/>
                <w:bCs/>
                <w:color w:val="000000" w:themeColor="text1"/>
                <w:sz w:val="24"/>
                <w:szCs w:val="24"/>
              </w:rPr>
              <w:t>√ / X</w:t>
            </w:r>
            <w:r>
              <w:rPr>
                <w:rFonts w:ascii="Calibri" w:eastAsia="Calibri" w:hAnsi="Calibri" w:cs="Calibri"/>
                <w:color w:val="000000" w:themeColor="text1"/>
                <w:sz w:val="24"/>
                <w:szCs w:val="24"/>
              </w:rPr>
              <w:t xml:space="preserve"> </w:t>
            </w:r>
          </w:p>
        </w:tc>
      </w:tr>
      <w:tr w:rsidR="007E0B93" w14:paraId="470D0C09" w14:textId="77777777" w:rsidTr="007E0B93">
        <w:trPr>
          <w:trHeight w:val="106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7C40ECA" w14:textId="77777777" w:rsidR="007E0B93" w:rsidRDefault="007E0B93">
            <w:pPr>
              <w:spacing w:after="0"/>
            </w:pPr>
            <w:r>
              <w:rPr>
                <w:rFonts w:ascii="Calibri" w:eastAsia="Calibri" w:hAnsi="Calibri" w:cs="Calibri"/>
                <w:color w:val="000000" w:themeColor="text1"/>
                <w:sz w:val="24"/>
                <w:szCs w:val="24"/>
              </w:rPr>
              <w:t xml:space="preserve">1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77822DE" w14:textId="77777777" w:rsidR="007E0B93" w:rsidRDefault="007E0B93">
            <w:pPr>
              <w:spacing w:after="0"/>
            </w:pPr>
            <w:r>
              <w:rPr>
                <w:rFonts w:ascii="Calibri" w:eastAsia="Calibri" w:hAnsi="Calibri" w:cs="Calibri"/>
                <w:color w:val="000000" w:themeColor="text1"/>
                <w:sz w:val="24"/>
                <w:szCs w:val="24"/>
              </w:rPr>
              <w:t xml:space="preserve"> Beide User klicken auf „Leaderboard“</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6DE5D11" w14:textId="77777777" w:rsidR="007E0B93" w:rsidRDefault="007E0B93">
            <w:pPr>
              <w:spacing w:after="0"/>
            </w:pPr>
            <w:r>
              <w:rPr>
                <w:rFonts w:ascii="Calibri" w:eastAsia="Calibri" w:hAnsi="Calibri" w:cs="Calibri"/>
                <w:color w:val="000000" w:themeColor="text1"/>
                <w:sz w:val="24"/>
                <w:szCs w:val="24"/>
              </w:rPr>
              <w:t xml:space="preserve"> Beide User werden von der Startseite auf die Leaderboard Page weitergeleitet.</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BA5146A"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470FFE85"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A9393D4" w14:textId="77777777" w:rsidR="007E0B93" w:rsidRDefault="007E0B93">
            <w:pPr>
              <w:spacing w:after="0"/>
            </w:pPr>
            <w:r>
              <w:rPr>
                <w:rFonts w:ascii="Calibri" w:eastAsia="Calibri" w:hAnsi="Calibri" w:cs="Calibri"/>
                <w:color w:val="000000" w:themeColor="text1"/>
                <w:sz w:val="24"/>
                <w:szCs w:val="24"/>
                <w:lang w:val="en-GB"/>
              </w:rPr>
              <w:t xml:space="preserve">2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A9B0EB2" w14:textId="77777777" w:rsidR="007E0B93" w:rsidRDefault="007E0B93">
            <w:pPr>
              <w:spacing w:after="0"/>
            </w:pPr>
            <w:r>
              <w:rPr>
                <w:rFonts w:ascii="Calibri" w:eastAsia="Calibri" w:hAnsi="Calibri" w:cs="Calibri"/>
                <w:color w:val="000000" w:themeColor="text1"/>
                <w:sz w:val="24"/>
                <w:szCs w:val="24"/>
              </w:rPr>
              <w:t xml:space="preserve"> Einer der beiden User klickt auf „Duell herausfordern“</w:t>
            </w:r>
          </w:p>
          <w:p w14:paraId="598FA4F8" w14:textId="77777777" w:rsidR="007E0B93" w:rsidRDefault="007E0B93">
            <w:r>
              <w:rPr>
                <w:rFonts w:ascii="Calibri" w:eastAsia="Calibri" w:hAnsi="Calibri" w:cs="Calibri"/>
                <w:sz w:val="24"/>
                <w:szCs w:val="24"/>
              </w:rPr>
              <w:t xml:space="preserve"> </w:t>
            </w:r>
          </w:p>
          <w:p w14:paraId="76B8A3EB" w14:textId="77777777" w:rsidR="007E0B93" w:rsidRDefault="007E0B93">
            <w:r>
              <w:rPr>
                <w:rFonts w:ascii="Calibri" w:eastAsia="Calibri" w:hAnsi="Calibri" w:cs="Calibri"/>
                <w:sz w:val="24"/>
                <w:szCs w:val="24"/>
              </w:rPr>
              <w:t xml:space="preserve"> </w:t>
            </w:r>
          </w:p>
          <w:p w14:paraId="247568CE" w14:textId="77777777" w:rsidR="007E0B93" w:rsidRDefault="007E0B93">
            <w:r>
              <w:rPr>
                <w:rFonts w:ascii="Calibri" w:eastAsia="Calibri" w:hAnsi="Calibri" w:cs="Calibri"/>
                <w:sz w:val="24"/>
                <w:szCs w:val="24"/>
              </w:rPr>
              <w:t xml:space="preserve"> </w:t>
            </w:r>
          </w:p>
          <w:p w14:paraId="4742792F" w14:textId="77777777" w:rsidR="007E0B93" w:rsidRDefault="007E0B93">
            <w:r>
              <w:rPr>
                <w:rFonts w:ascii="Calibri" w:eastAsia="Calibri" w:hAnsi="Calibri" w:cs="Calibri"/>
                <w:sz w:val="24"/>
                <w:szCs w:val="24"/>
              </w:rPr>
              <w:t xml:space="preserve"> </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C2FCB73" w14:textId="77777777" w:rsidR="007E0B93" w:rsidRDefault="007E0B93">
            <w:pPr>
              <w:spacing w:after="0"/>
            </w:pPr>
            <w:r>
              <w:rPr>
                <w:rFonts w:ascii="Calibri" w:eastAsia="Calibri" w:hAnsi="Calibri" w:cs="Calibri"/>
                <w:color w:val="000000" w:themeColor="text1"/>
                <w:sz w:val="24"/>
                <w:szCs w:val="24"/>
              </w:rPr>
              <w:t xml:space="preserve"> Der User, der die Herausforderung schickt, bekommt die Meldung: „Du hast &lt;Username&gt; zu einem Duell herausgefordert!“. Der User, der die Herausforderung erhält, bekommt die Meldung: „&lt;Username&gt;</w:t>
            </w:r>
            <w:r>
              <w:rPr>
                <w:rFonts w:ascii="Calibri" w:eastAsia="Calibri" w:hAnsi="Calibri" w:cs="Calibri"/>
                <w:color w:val="333333"/>
                <w:sz w:val="24"/>
                <w:szCs w:val="24"/>
              </w:rPr>
              <w:t xml:space="preserve"> hat dich zu einem Duell herausgefordert!</w:t>
            </w:r>
          </w:p>
          <w:p w14:paraId="309CF0A4" w14:textId="77777777" w:rsidR="007E0B93" w:rsidRDefault="007E0B93">
            <w:pPr>
              <w:spacing w:after="0"/>
            </w:pPr>
            <w:r>
              <w:rPr>
                <w:rFonts w:ascii="Calibri" w:eastAsia="Calibri" w:hAnsi="Calibri" w:cs="Calibri"/>
                <w:color w:val="333333"/>
                <w:sz w:val="24"/>
                <w:szCs w:val="24"/>
              </w:rPr>
              <w:t>Verbleibende Zeit: 30 Sekunden</w:t>
            </w:r>
          </w:p>
          <w:p w14:paraId="0FC892B5" w14:textId="77777777" w:rsidR="007E0B93" w:rsidRDefault="007E0B93">
            <w:r>
              <w:rPr>
                <w:rFonts w:ascii="Calibri" w:eastAsia="Calibri" w:hAnsi="Calibri" w:cs="Calibri"/>
                <w:color w:val="000000" w:themeColor="text1"/>
                <w:sz w:val="24"/>
                <w:szCs w:val="24"/>
              </w:rPr>
              <w:t>Akzeptieren / Ablehnen“. Zudem erscheint bei beiden Usern ein Countdown von 30 Sekunden.</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1CB0D60A"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78BA640C"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BA419B2" w14:textId="77777777" w:rsidR="007E0B93" w:rsidRDefault="007E0B93">
            <w:pPr>
              <w:spacing w:after="0"/>
            </w:pPr>
            <w:r>
              <w:rPr>
                <w:rFonts w:ascii="Calibri" w:eastAsia="Calibri" w:hAnsi="Calibri" w:cs="Calibri"/>
                <w:color w:val="000000" w:themeColor="text1"/>
                <w:sz w:val="24"/>
                <w:szCs w:val="24"/>
                <w:lang w:val="en-GB"/>
              </w:rPr>
              <w:t>3</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17A9249" w14:textId="77777777" w:rsidR="007E0B93" w:rsidRDefault="007E0B93">
            <w:pPr>
              <w:spacing w:after="0"/>
            </w:pPr>
            <w:r>
              <w:rPr>
                <w:rFonts w:ascii="Calibri" w:eastAsia="Calibri" w:hAnsi="Calibri" w:cs="Calibri"/>
                <w:color w:val="000000" w:themeColor="text1"/>
                <w:sz w:val="24"/>
                <w:szCs w:val="24"/>
              </w:rPr>
              <w:t>Der User, der die Herausforderung erhalten hat, klickt auf „Akzeptiere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64AE572" w14:textId="77777777" w:rsidR="007E0B93" w:rsidRDefault="007E0B93">
            <w:pPr>
              <w:spacing w:after="0"/>
            </w:pPr>
            <w:r>
              <w:rPr>
                <w:rFonts w:ascii="Calibri" w:eastAsia="Calibri" w:hAnsi="Calibri" w:cs="Calibri"/>
                <w:color w:val="000000" w:themeColor="text1"/>
                <w:sz w:val="24"/>
                <w:szCs w:val="24"/>
              </w:rPr>
              <w:t>Bei beiden Usern erscheint der Button „Aktives Duell“.</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025101B0" w14:textId="77777777" w:rsidR="007E0B93" w:rsidRDefault="007E0B93">
            <w:pPr>
              <w:spacing w:after="0"/>
            </w:pP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292AEDD3"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19D1986" w14:textId="77777777" w:rsidR="007E0B93" w:rsidRDefault="007E0B93">
            <w:pPr>
              <w:spacing w:after="0"/>
            </w:pPr>
            <w:r>
              <w:rPr>
                <w:rFonts w:ascii="Calibri" w:eastAsia="Calibri" w:hAnsi="Calibri" w:cs="Calibri"/>
                <w:color w:val="000000" w:themeColor="text1"/>
                <w:sz w:val="24"/>
                <w:szCs w:val="24"/>
                <w:lang w:val="en-GB"/>
              </w:rPr>
              <w:t>4</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2E8E925" w14:textId="77777777" w:rsidR="007E0B93" w:rsidRDefault="007E0B93">
            <w:pPr>
              <w:spacing w:after="0"/>
            </w:pPr>
            <w:r>
              <w:rPr>
                <w:rFonts w:ascii="Calibri" w:eastAsia="Calibri" w:hAnsi="Calibri" w:cs="Calibri"/>
                <w:color w:val="000000" w:themeColor="text1"/>
                <w:sz w:val="24"/>
                <w:szCs w:val="24"/>
              </w:rPr>
              <w:t>Einer der beiden User klickt auf „Aktives Duell“</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C450482" w14:textId="77777777" w:rsidR="007E0B93" w:rsidRDefault="007E0B93">
            <w:pPr>
              <w:spacing w:after="0"/>
            </w:pPr>
            <w:r>
              <w:rPr>
                <w:rFonts w:ascii="Calibri" w:eastAsia="Calibri" w:hAnsi="Calibri" w:cs="Calibri"/>
                <w:color w:val="000000" w:themeColor="text1"/>
                <w:sz w:val="24"/>
                <w:szCs w:val="24"/>
              </w:rPr>
              <w:t>Beide User werden weitergeleitet zur Deckauswahl.</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5ECAE7C9" w14:textId="77777777" w:rsidR="007E0B93" w:rsidRDefault="007E0B93">
            <w:pPr>
              <w:spacing w:after="0"/>
            </w:pP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2E9C0E2A" w14:textId="77777777" w:rsidTr="007E0B93">
        <w:trPr>
          <w:trHeight w:val="40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EF28F64" w14:textId="77777777" w:rsidR="007E0B93" w:rsidRDefault="007E0B93">
            <w:pPr>
              <w:spacing w:after="0"/>
            </w:pPr>
            <w:r>
              <w:rPr>
                <w:rFonts w:ascii="Calibri" w:eastAsia="Calibri" w:hAnsi="Calibri" w:cs="Calibri"/>
                <w:b/>
                <w:bCs/>
                <w:color w:val="000000" w:themeColor="text1"/>
                <w:sz w:val="24"/>
                <w:szCs w:val="24"/>
              </w:rPr>
              <w:t>Nachbe-dingung(en)</w:t>
            </w:r>
            <w:r>
              <w:rPr>
                <w:rFonts w:ascii="Calibri" w:eastAsia="Calibri" w:hAnsi="Calibri" w:cs="Calibri"/>
                <w:color w:val="000000" w:themeColor="text1"/>
                <w:sz w:val="24"/>
                <w:szCs w:val="24"/>
              </w:rPr>
              <w:t xml:space="preserve"> </w:t>
            </w:r>
          </w:p>
        </w:tc>
        <w:tc>
          <w:tcPr>
            <w:tcW w:w="56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A73E410" w14:textId="77777777" w:rsidR="007E0B93" w:rsidRDefault="007E0B93">
            <w:pPr>
              <w:spacing w:after="0"/>
            </w:pPr>
            <w:r>
              <w:rPr>
                <w:rFonts w:ascii="Calibri" w:eastAsia="Calibri" w:hAnsi="Calibri" w:cs="Calibri"/>
                <w:color w:val="000000" w:themeColor="text1"/>
                <w:sz w:val="24"/>
                <w:szCs w:val="24"/>
              </w:rPr>
              <w:t xml:space="preserve"> User befinden sich bei der Deckauswahl.</w:t>
            </w:r>
          </w:p>
        </w:tc>
        <w:tc>
          <w:tcPr>
            <w:tcW w:w="860"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7B013A03" w14:textId="77777777" w:rsidR="007E0B93" w:rsidRDefault="007E0B93">
            <w:pPr>
              <w:spacing w:after="0"/>
              <w:rPr>
                <w:rFonts w:ascii="Calibri" w:eastAsia="Calibri" w:hAnsi="Calibri" w:cs="Calibri"/>
                <w:color w:val="000000" w:themeColor="text1"/>
              </w:rPr>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p>
          <w:p w14:paraId="791B7D1F" w14:textId="77777777" w:rsidR="007E0B93" w:rsidRDefault="007E0B93">
            <w:pPr>
              <w:spacing w:after="0"/>
              <w:rPr>
                <w:rFonts w:ascii="Calibri" w:eastAsia="Calibri" w:hAnsi="Calibri" w:cs="Calibri"/>
                <w:color w:val="000000" w:themeColor="text1"/>
                <w:sz w:val="24"/>
                <w:szCs w:val="24"/>
              </w:rPr>
            </w:pPr>
          </w:p>
        </w:tc>
      </w:tr>
      <w:tr w:rsidR="007E0B93" w14:paraId="0BB0A502" w14:textId="77777777" w:rsidTr="007E0B93">
        <w:trPr>
          <w:trHeight w:val="315"/>
        </w:trPr>
        <w:tc>
          <w:tcPr>
            <w:tcW w:w="1494"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33D83D7F" w14:textId="77777777" w:rsidR="007E0B93" w:rsidRDefault="007E0B93">
            <w:pPr>
              <w:spacing w:after="0"/>
            </w:pPr>
            <w:r>
              <w:rPr>
                <w:rFonts w:ascii="Calibri" w:eastAsia="Calibri" w:hAnsi="Calibri" w:cs="Calibri"/>
                <w:b/>
                <w:bCs/>
                <w:color w:val="000000" w:themeColor="text1"/>
                <w:sz w:val="24"/>
                <w:szCs w:val="24"/>
              </w:rPr>
              <w:t>Testurteil</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09BBFB9E" w14:textId="77777777" w:rsidR="007E0B93" w:rsidRDefault="007E0B93">
            <w:pPr>
              <w:spacing w:after="0"/>
            </w:pPr>
            <w:r>
              <w:rPr>
                <w:rFonts w:ascii="Calibri" w:eastAsia="Calibri" w:hAnsi="Calibri" w:cs="Calibri"/>
                <w:color w:val="000000" w:themeColor="text1"/>
                <w:sz w:val="24"/>
                <w:szCs w:val="24"/>
              </w:rPr>
              <w:t xml:space="preserve"> Test bestanden.</w:t>
            </w:r>
          </w:p>
        </w:tc>
      </w:tr>
    </w:tbl>
    <w:p w14:paraId="12B6F194" w14:textId="77777777" w:rsidR="007E0B93" w:rsidRDefault="007E0B93" w:rsidP="007E0B93">
      <w:r>
        <w:rPr>
          <w:rFonts w:ascii="Calibri" w:eastAsia="Calibri" w:hAnsi="Calibri" w:cs="Calibri"/>
          <w:sz w:val="24"/>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94"/>
        <w:gridCol w:w="2120"/>
        <w:gridCol w:w="3496"/>
        <w:gridCol w:w="860"/>
      </w:tblGrid>
      <w:tr w:rsidR="007E0B93" w14:paraId="6E8A22A1" w14:textId="77777777" w:rsidTr="007E0B93">
        <w:trPr>
          <w:trHeight w:val="240"/>
        </w:trPr>
        <w:tc>
          <w:tcPr>
            <w:tcW w:w="1494"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0F5E88EB" w14:textId="77777777" w:rsidR="007E0B93" w:rsidRDefault="007E0B93">
            <w:pPr>
              <w:spacing w:after="0"/>
            </w:pPr>
            <w:r>
              <w:rPr>
                <w:rFonts w:ascii="Calibri" w:eastAsia="Calibri" w:hAnsi="Calibri" w:cs="Calibri"/>
                <w:b/>
                <w:bCs/>
                <w:color w:val="000000" w:themeColor="text1"/>
                <w:sz w:val="24"/>
                <w:szCs w:val="24"/>
              </w:rPr>
              <w:lastRenderedPageBreak/>
              <w:t>Datum</w:t>
            </w:r>
            <w:r>
              <w:rPr>
                <w:rFonts w:ascii="Calibri" w:eastAsia="Calibri" w:hAnsi="Calibri" w:cs="Calibri"/>
                <w:color w:val="000000" w:themeColor="text1"/>
                <w:sz w:val="24"/>
                <w:szCs w:val="24"/>
              </w:rPr>
              <w:t xml:space="preserve"> </w:t>
            </w:r>
          </w:p>
        </w:tc>
        <w:tc>
          <w:tcPr>
            <w:tcW w:w="64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38B76428" w14:textId="77777777" w:rsidR="007E0B93" w:rsidRDefault="007E0B93">
            <w:pPr>
              <w:spacing w:after="0"/>
            </w:pPr>
            <w:r>
              <w:rPr>
                <w:rFonts w:ascii="Calibri" w:eastAsia="Calibri" w:hAnsi="Calibri" w:cs="Calibri"/>
                <w:color w:val="000000" w:themeColor="text1"/>
                <w:sz w:val="24"/>
                <w:szCs w:val="24"/>
              </w:rPr>
              <w:t xml:space="preserve"> 20.06.2024</w:t>
            </w:r>
          </w:p>
        </w:tc>
      </w:tr>
      <w:tr w:rsidR="007E0B93" w14:paraId="4B169718" w14:textId="77777777" w:rsidTr="007E0B93">
        <w:trPr>
          <w:trHeight w:val="25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445F5AFF" w14:textId="77777777" w:rsidR="007E0B93" w:rsidRDefault="007E0B93">
            <w:pPr>
              <w:spacing w:after="0"/>
            </w:pPr>
            <w:r>
              <w:rPr>
                <w:rFonts w:ascii="Calibri" w:eastAsia="Calibri" w:hAnsi="Calibri" w:cs="Calibri"/>
                <w:b/>
                <w:bCs/>
                <w:color w:val="000000" w:themeColor="text1"/>
                <w:sz w:val="24"/>
                <w:szCs w:val="24"/>
              </w:rPr>
              <w:t>Tester</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1932C0AE" w14:textId="77777777" w:rsidR="007E0B93" w:rsidRDefault="007E0B93">
            <w:pPr>
              <w:spacing w:after="0"/>
            </w:pPr>
            <w:r>
              <w:rPr>
                <w:rFonts w:ascii="Calibri" w:eastAsia="Calibri" w:hAnsi="Calibri" w:cs="Calibri"/>
                <w:color w:val="000000" w:themeColor="text1"/>
                <w:sz w:val="24"/>
                <w:szCs w:val="24"/>
              </w:rPr>
              <w:t xml:space="preserve"> Özgürcan Cevlani</w:t>
            </w:r>
          </w:p>
        </w:tc>
      </w:tr>
      <w:tr w:rsidR="007E0B93" w14:paraId="7C2FF971" w14:textId="77777777" w:rsidTr="007E0B93">
        <w:trPr>
          <w:trHeight w:val="39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3CAF634A" w14:textId="77777777" w:rsidR="007E0B93" w:rsidRDefault="007E0B93">
            <w:pPr>
              <w:spacing w:after="0"/>
            </w:pPr>
            <w:r>
              <w:rPr>
                <w:rFonts w:ascii="Calibri" w:eastAsia="Calibri" w:hAnsi="Calibri" w:cs="Calibri"/>
                <w:b/>
                <w:bCs/>
                <w:color w:val="000000" w:themeColor="text1"/>
                <w:sz w:val="24"/>
                <w:szCs w:val="24"/>
              </w:rPr>
              <w:t>SW-Versio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2F80D31E"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color w:val="000000" w:themeColor="text1"/>
              </w:rPr>
              <w:t xml:space="preserve">Version 2.0 </w:t>
            </w:r>
          </w:p>
        </w:tc>
      </w:tr>
      <w:tr w:rsidR="007E0B93" w14:paraId="52AB5100" w14:textId="77777777" w:rsidTr="007E0B93">
        <w:trPr>
          <w:trHeight w:val="36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7815232" w14:textId="77777777" w:rsidR="007E0B93" w:rsidRDefault="007E0B93">
            <w:pPr>
              <w:spacing w:after="0"/>
            </w:pPr>
            <w:r>
              <w:rPr>
                <w:rFonts w:ascii="Calibri" w:eastAsia="Calibri" w:hAnsi="Calibri" w:cs="Calibri"/>
                <w:b/>
                <w:bCs/>
                <w:color w:val="000000" w:themeColor="text1"/>
                <w:sz w:val="24"/>
                <w:szCs w:val="24"/>
              </w:rPr>
              <w:t>Vorbedin-gung(e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173B229B" w14:textId="77777777" w:rsidR="007E0B93" w:rsidRDefault="007E0B93">
            <w:pPr>
              <w:spacing w:after="0"/>
            </w:pPr>
            <w:r>
              <w:rPr>
                <w:rFonts w:ascii="Calibri" w:eastAsia="Calibri" w:hAnsi="Calibri" w:cs="Calibri"/>
                <w:color w:val="000000" w:themeColor="text1"/>
                <w:sz w:val="24"/>
                <w:szCs w:val="24"/>
              </w:rPr>
              <w:t xml:space="preserve"> Beide </w:t>
            </w:r>
            <w:r>
              <w:rPr>
                <w:rFonts w:ascii="Calibri" w:eastAsia="Calibri" w:hAnsi="Calibri" w:cs="Calibri"/>
                <w:color w:val="000000" w:themeColor="text1"/>
              </w:rPr>
              <w:t>User befinden sich auf der Startseite und haben j</w:t>
            </w:r>
            <w:r>
              <w:rPr>
                <w:rFonts w:ascii="Calibri" w:eastAsia="Calibri" w:hAnsi="Calibri" w:cs="Calibri"/>
                <w:color w:val="000000" w:themeColor="text1"/>
                <w:sz w:val="24"/>
                <w:szCs w:val="24"/>
              </w:rPr>
              <w:t>eweils ein Deck. Beide Decks haben jeweils nur 5 Karten.</w:t>
            </w:r>
          </w:p>
        </w:tc>
      </w:tr>
      <w:tr w:rsidR="007E0B93" w14:paraId="4B652BBA" w14:textId="77777777" w:rsidTr="007E0B93">
        <w:trPr>
          <w:trHeight w:val="24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14F4BCA" w14:textId="77777777" w:rsidR="007E0B93" w:rsidRDefault="007E0B93">
            <w:pPr>
              <w:spacing w:after="0"/>
            </w:pPr>
            <w:r>
              <w:rPr>
                <w:rFonts w:ascii="Calibri" w:eastAsia="Calibri" w:hAnsi="Calibri" w:cs="Calibri"/>
                <w:b/>
                <w:bCs/>
                <w:color w:val="000000" w:themeColor="text1"/>
                <w:sz w:val="24"/>
                <w:szCs w:val="24"/>
              </w:rPr>
              <w:t>Schritt</w:t>
            </w:r>
            <w:r>
              <w:rPr>
                <w:rFonts w:ascii="Calibri" w:eastAsia="Calibri" w:hAnsi="Calibri" w:cs="Calibri"/>
                <w:color w:val="000000" w:themeColor="text1"/>
                <w:sz w:val="24"/>
                <w:szCs w:val="24"/>
              </w:rPr>
              <w:t xml:space="preserve">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A1B2F3E" w14:textId="77777777" w:rsidR="007E0B93" w:rsidRDefault="007E0B93">
            <w:pPr>
              <w:spacing w:after="0"/>
            </w:pPr>
            <w:r>
              <w:rPr>
                <w:rFonts w:ascii="Calibri" w:eastAsia="Calibri" w:hAnsi="Calibri" w:cs="Calibri"/>
                <w:b/>
                <w:bCs/>
                <w:color w:val="000000" w:themeColor="text1"/>
                <w:sz w:val="24"/>
                <w:szCs w:val="24"/>
              </w:rPr>
              <w:t>Aktion (User)</w:t>
            </w:r>
            <w:r>
              <w:rPr>
                <w:rFonts w:ascii="Calibri" w:eastAsia="Calibri" w:hAnsi="Calibri" w:cs="Calibri"/>
                <w:color w:val="000000" w:themeColor="text1"/>
                <w:sz w:val="24"/>
                <w:szCs w:val="24"/>
              </w:rPr>
              <w:t xml:space="preserve"> </w:t>
            </w:r>
          </w:p>
        </w:tc>
        <w:tc>
          <w:tcPr>
            <w:tcW w:w="3496"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FF03377" w14:textId="77777777" w:rsidR="007E0B93" w:rsidRDefault="007E0B93">
            <w:pPr>
              <w:spacing w:after="0"/>
            </w:pPr>
            <w:r>
              <w:rPr>
                <w:rFonts w:ascii="Calibri" w:eastAsia="Calibri" w:hAnsi="Calibri" w:cs="Calibri"/>
                <w:b/>
                <w:bCs/>
                <w:color w:val="000000" w:themeColor="text1"/>
                <w:sz w:val="24"/>
                <w:szCs w:val="24"/>
              </w:rPr>
              <w:t>Erwartete Reaktion (System)</w:t>
            </w:r>
            <w:r>
              <w:rPr>
                <w:rFonts w:ascii="Calibri" w:eastAsia="Calibri" w:hAnsi="Calibri" w:cs="Calibri"/>
                <w:color w:val="000000" w:themeColor="text1"/>
                <w:sz w:val="24"/>
                <w:szCs w:val="24"/>
              </w:rPr>
              <w:t xml:space="preserve"> </w:t>
            </w:r>
          </w:p>
        </w:tc>
        <w:tc>
          <w:tcPr>
            <w:tcW w:w="860"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6CF3432E" w14:textId="77777777" w:rsidR="007E0B93" w:rsidRDefault="007E0B93">
            <w:pPr>
              <w:spacing w:after="0"/>
            </w:pPr>
            <w:r>
              <w:rPr>
                <w:rFonts w:ascii="Calibri" w:eastAsia="Calibri" w:hAnsi="Calibri" w:cs="Calibri"/>
                <w:b/>
                <w:bCs/>
                <w:color w:val="000000" w:themeColor="text1"/>
                <w:sz w:val="24"/>
                <w:szCs w:val="24"/>
              </w:rPr>
              <w:t>√ / X</w:t>
            </w:r>
            <w:r>
              <w:rPr>
                <w:rFonts w:ascii="Calibri" w:eastAsia="Calibri" w:hAnsi="Calibri" w:cs="Calibri"/>
                <w:color w:val="000000" w:themeColor="text1"/>
                <w:sz w:val="24"/>
                <w:szCs w:val="24"/>
              </w:rPr>
              <w:t xml:space="preserve"> </w:t>
            </w:r>
          </w:p>
        </w:tc>
      </w:tr>
      <w:tr w:rsidR="007E0B93" w14:paraId="18EB2084" w14:textId="77777777" w:rsidTr="007E0B93">
        <w:trPr>
          <w:trHeight w:val="106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34B6DB1" w14:textId="77777777" w:rsidR="007E0B93" w:rsidRDefault="007E0B93">
            <w:pPr>
              <w:spacing w:after="0"/>
            </w:pPr>
            <w:r>
              <w:rPr>
                <w:rFonts w:ascii="Calibri" w:eastAsia="Calibri" w:hAnsi="Calibri" w:cs="Calibri"/>
                <w:color w:val="000000" w:themeColor="text1"/>
                <w:sz w:val="24"/>
                <w:szCs w:val="24"/>
              </w:rPr>
              <w:t xml:space="preserve">1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FBBE116" w14:textId="77777777" w:rsidR="007E0B93" w:rsidRDefault="007E0B93">
            <w:pPr>
              <w:spacing w:after="0"/>
            </w:pPr>
            <w:r>
              <w:rPr>
                <w:rFonts w:ascii="Calibri" w:eastAsia="Calibri" w:hAnsi="Calibri" w:cs="Calibri"/>
                <w:color w:val="000000" w:themeColor="text1"/>
                <w:sz w:val="24"/>
                <w:szCs w:val="24"/>
              </w:rPr>
              <w:t xml:space="preserve"> Beide User klicken auf „Leaderboard“</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5B6F544" w14:textId="77777777" w:rsidR="007E0B93" w:rsidRDefault="007E0B93">
            <w:pPr>
              <w:spacing w:after="0"/>
            </w:pPr>
            <w:r>
              <w:rPr>
                <w:rFonts w:ascii="Calibri" w:eastAsia="Calibri" w:hAnsi="Calibri" w:cs="Calibri"/>
                <w:color w:val="000000" w:themeColor="text1"/>
                <w:sz w:val="24"/>
                <w:szCs w:val="24"/>
              </w:rPr>
              <w:t xml:space="preserve"> Beide User werden von der Startseite auf die Leaderboard Page weitergeleitet.</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6EC0E3E"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573A8355"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F4B2014" w14:textId="77777777" w:rsidR="007E0B93" w:rsidRDefault="007E0B93">
            <w:pPr>
              <w:spacing w:after="0"/>
            </w:pPr>
            <w:r>
              <w:rPr>
                <w:rFonts w:ascii="Calibri" w:eastAsia="Calibri" w:hAnsi="Calibri" w:cs="Calibri"/>
                <w:color w:val="000000" w:themeColor="text1"/>
                <w:sz w:val="24"/>
                <w:szCs w:val="24"/>
                <w:lang w:val="en-GB"/>
              </w:rPr>
              <w:t xml:space="preserve">2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01A549D" w14:textId="77777777" w:rsidR="007E0B93" w:rsidRDefault="007E0B93">
            <w:pPr>
              <w:spacing w:after="0"/>
            </w:pPr>
            <w:r>
              <w:rPr>
                <w:rFonts w:ascii="Calibri" w:eastAsia="Calibri" w:hAnsi="Calibri" w:cs="Calibri"/>
                <w:color w:val="000000" w:themeColor="text1"/>
                <w:sz w:val="24"/>
                <w:szCs w:val="24"/>
              </w:rPr>
              <w:t xml:space="preserve"> Einer der beiden User klickt auf „Duell herausfordern“</w:t>
            </w:r>
          </w:p>
          <w:p w14:paraId="1D2CF177" w14:textId="77777777" w:rsidR="007E0B93" w:rsidRDefault="007E0B93">
            <w:r>
              <w:rPr>
                <w:rFonts w:ascii="Calibri" w:eastAsia="Calibri" w:hAnsi="Calibri" w:cs="Calibri"/>
                <w:sz w:val="24"/>
                <w:szCs w:val="24"/>
              </w:rPr>
              <w:t xml:space="preserve"> </w:t>
            </w:r>
          </w:p>
          <w:p w14:paraId="60382152" w14:textId="77777777" w:rsidR="007E0B93" w:rsidRDefault="007E0B93">
            <w:r>
              <w:rPr>
                <w:rFonts w:ascii="Calibri" w:eastAsia="Calibri" w:hAnsi="Calibri" w:cs="Calibri"/>
                <w:sz w:val="24"/>
                <w:szCs w:val="24"/>
              </w:rPr>
              <w:t xml:space="preserve"> </w:t>
            </w:r>
          </w:p>
          <w:p w14:paraId="64631E61" w14:textId="77777777" w:rsidR="007E0B93" w:rsidRDefault="007E0B93">
            <w:r>
              <w:rPr>
                <w:rFonts w:ascii="Calibri" w:eastAsia="Calibri" w:hAnsi="Calibri" w:cs="Calibri"/>
                <w:sz w:val="24"/>
                <w:szCs w:val="24"/>
              </w:rPr>
              <w:t xml:space="preserve"> </w:t>
            </w:r>
          </w:p>
          <w:p w14:paraId="4991560A" w14:textId="77777777" w:rsidR="007E0B93" w:rsidRDefault="007E0B93">
            <w:r>
              <w:rPr>
                <w:rFonts w:ascii="Calibri" w:eastAsia="Calibri" w:hAnsi="Calibri" w:cs="Calibri"/>
                <w:sz w:val="24"/>
                <w:szCs w:val="24"/>
              </w:rPr>
              <w:t xml:space="preserve"> </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79E9F90" w14:textId="77777777" w:rsidR="007E0B93" w:rsidRDefault="007E0B93">
            <w:pPr>
              <w:spacing w:after="0"/>
            </w:pPr>
            <w:r>
              <w:rPr>
                <w:rFonts w:ascii="Calibri" w:eastAsia="Calibri" w:hAnsi="Calibri" w:cs="Calibri"/>
                <w:color w:val="000000" w:themeColor="text1"/>
                <w:sz w:val="24"/>
                <w:szCs w:val="24"/>
              </w:rPr>
              <w:t xml:space="preserve"> Der User, der die Herausforderung schickt, bekommt die Meldung: „Du hast &lt;Username&gt; zu einem Duell herausgefordert!“. Der User, der die Herausforderung erhält, bekommt die Meldung: „&lt;Username&gt;</w:t>
            </w:r>
            <w:r>
              <w:rPr>
                <w:rFonts w:ascii="Calibri" w:eastAsia="Calibri" w:hAnsi="Calibri" w:cs="Calibri"/>
                <w:color w:val="333333"/>
                <w:sz w:val="24"/>
                <w:szCs w:val="24"/>
              </w:rPr>
              <w:t xml:space="preserve"> hat dich zu einem Duell herausgefordert!</w:t>
            </w:r>
          </w:p>
          <w:p w14:paraId="4B5C40A9" w14:textId="77777777" w:rsidR="007E0B93" w:rsidRDefault="007E0B93">
            <w:pPr>
              <w:spacing w:after="0"/>
            </w:pPr>
            <w:r>
              <w:rPr>
                <w:rFonts w:ascii="Calibri" w:eastAsia="Calibri" w:hAnsi="Calibri" w:cs="Calibri"/>
                <w:color w:val="333333"/>
                <w:sz w:val="24"/>
                <w:szCs w:val="24"/>
              </w:rPr>
              <w:t>Verbleibende Zeit: 30 Sekunden</w:t>
            </w:r>
          </w:p>
          <w:p w14:paraId="2D297C12" w14:textId="77777777" w:rsidR="007E0B93" w:rsidRDefault="007E0B93">
            <w:r>
              <w:rPr>
                <w:rFonts w:ascii="Calibri" w:eastAsia="Calibri" w:hAnsi="Calibri" w:cs="Calibri"/>
                <w:color w:val="000000" w:themeColor="text1"/>
                <w:sz w:val="24"/>
                <w:szCs w:val="24"/>
              </w:rPr>
              <w:t>Akzeptieren / Ablehnen“. Zudem erscheint bei beiden Usern ein Countdown von 30 Sekunden.</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2B898EDD"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0D71CFFF"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ACD45EB" w14:textId="77777777" w:rsidR="007E0B93" w:rsidRDefault="007E0B93">
            <w:pPr>
              <w:spacing w:after="0"/>
            </w:pPr>
            <w:r>
              <w:rPr>
                <w:rFonts w:ascii="Calibri" w:eastAsia="Calibri" w:hAnsi="Calibri" w:cs="Calibri"/>
                <w:color w:val="000000" w:themeColor="text1"/>
                <w:sz w:val="24"/>
                <w:szCs w:val="24"/>
                <w:lang w:val="en-GB"/>
              </w:rPr>
              <w:t>3</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00033BF" w14:textId="77777777" w:rsidR="007E0B93" w:rsidRDefault="007E0B93">
            <w:pPr>
              <w:spacing w:after="0"/>
            </w:pPr>
            <w:r>
              <w:rPr>
                <w:rFonts w:ascii="Calibri" w:eastAsia="Calibri" w:hAnsi="Calibri" w:cs="Calibri"/>
                <w:color w:val="000000" w:themeColor="text1"/>
                <w:sz w:val="24"/>
                <w:szCs w:val="24"/>
              </w:rPr>
              <w:t>Der User, der die Herausforderung erhalten hat, klickt auf „Ablehne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2CDE51B" w14:textId="77777777" w:rsidR="007E0B93" w:rsidRDefault="007E0B93">
            <w:pPr>
              <w:spacing w:after="0"/>
            </w:pPr>
            <w:r>
              <w:rPr>
                <w:rFonts w:ascii="Calibri" w:eastAsia="Calibri" w:hAnsi="Calibri" w:cs="Calibri"/>
                <w:color w:val="000000" w:themeColor="text1"/>
                <w:sz w:val="24"/>
                <w:szCs w:val="24"/>
              </w:rPr>
              <w:t>Bei Herausforderer erscheint die Meldung: „Deine Herausforderung wurde abgelehnt. Du kannst eine neue Herausforderung senden.“.</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7FDAF18E" w14:textId="77777777" w:rsidR="007E0B93" w:rsidRDefault="007E0B93">
            <w:pPr>
              <w:spacing w:after="0"/>
            </w:pP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405E695F" w14:textId="77777777" w:rsidTr="007E0B93">
        <w:trPr>
          <w:trHeight w:val="40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2452368" w14:textId="77777777" w:rsidR="007E0B93" w:rsidRDefault="007E0B93">
            <w:pPr>
              <w:spacing w:after="0"/>
            </w:pPr>
            <w:r>
              <w:rPr>
                <w:rFonts w:ascii="Calibri" w:eastAsia="Calibri" w:hAnsi="Calibri" w:cs="Calibri"/>
                <w:b/>
                <w:bCs/>
                <w:color w:val="000000" w:themeColor="text1"/>
                <w:sz w:val="24"/>
                <w:szCs w:val="24"/>
              </w:rPr>
              <w:t>Nachbe-dingung(en)</w:t>
            </w:r>
            <w:r>
              <w:rPr>
                <w:rFonts w:ascii="Calibri" w:eastAsia="Calibri" w:hAnsi="Calibri" w:cs="Calibri"/>
                <w:color w:val="000000" w:themeColor="text1"/>
                <w:sz w:val="24"/>
                <w:szCs w:val="24"/>
              </w:rPr>
              <w:t xml:space="preserve"> </w:t>
            </w:r>
          </w:p>
        </w:tc>
        <w:tc>
          <w:tcPr>
            <w:tcW w:w="56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16C2859" w14:textId="77777777" w:rsidR="007E0B93" w:rsidRDefault="007E0B93">
            <w:pPr>
              <w:spacing w:after="0"/>
            </w:pPr>
            <w:r>
              <w:rPr>
                <w:rFonts w:ascii="Calibri" w:eastAsia="Calibri" w:hAnsi="Calibri" w:cs="Calibri"/>
                <w:color w:val="000000" w:themeColor="text1"/>
                <w:sz w:val="24"/>
                <w:szCs w:val="24"/>
              </w:rPr>
              <w:t xml:space="preserve"> User befindet sich weiterhin auf der Leaderboard Page.</w:t>
            </w:r>
          </w:p>
        </w:tc>
        <w:tc>
          <w:tcPr>
            <w:tcW w:w="860"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7D549075" w14:textId="77777777" w:rsidR="007E0B93" w:rsidRDefault="007E0B93">
            <w:pPr>
              <w:spacing w:after="0"/>
              <w:rPr>
                <w:rFonts w:ascii="Calibri" w:eastAsia="Calibri" w:hAnsi="Calibri" w:cs="Calibri"/>
                <w:color w:val="000000" w:themeColor="text1"/>
              </w:rPr>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p>
          <w:p w14:paraId="3036C633" w14:textId="77777777" w:rsidR="007E0B93" w:rsidRDefault="007E0B93">
            <w:pPr>
              <w:spacing w:after="0"/>
              <w:rPr>
                <w:rFonts w:ascii="Calibri" w:eastAsia="Calibri" w:hAnsi="Calibri" w:cs="Calibri"/>
                <w:color w:val="000000" w:themeColor="text1"/>
                <w:sz w:val="24"/>
                <w:szCs w:val="24"/>
              </w:rPr>
            </w:pPr>
          </w:p>
        </w:tc>
      </w:tr>
      <w:tr w:rsidR="007E0B93" w14:paraId="123C4154" w14:textId="77777777" w:rsidTr="007E0B93">
        <w:trPr>
          <w:trHeight w:val="315"/>
        </w:trPr>
        <w:tc>
          <w:tcPr>
            <w:tcW w:w="1494"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00FD28FF" w14:textId="77777777" w:rsidR="007E0B93" w:rsidRDefault="007E0B93">
            <w:pPr>
              <w:spacing w:after="0"/>
            </w:pPr>
            <w:r>
              <w:rPr>
                <w:rFonts w:ascii="Calibri" w:eastAsia="Calibri" w:hAnsi="Calibri" w:cs="Calibri"/>
                <w:b/>
                <w:bCs/>
                <w:color w:val="000000" w:themeColor="text1"/>
                <w:sz w:val="24"/>
                <w:szCs w:val="24"/>
              </w:rPr>
              <w:t>Testurteil</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0B1A7D0E" w14:textId="77777777" w:rsidR="007E0B93" w:rsidRDefault="007E0B93">
            <w:pPr>
              <w:spacing w:after="0"/>
            </w:pPr>
            <w:r>
              <w:rPr>
                <w:rFonts w:ascii="Calibri" w:eastAsia="Calibri" w:hAnsi="Calibri" w:cs="Calibri"/>
                <w:color w:val="000000" w:themeColor="text1"/>
                <w:sz w:val="24"/>
                <w:szCs w:val="24"/>
              </w:rPr>
              <w:t xml:space="preserve"> Test bestanden.</w:t>
            </w:r>
          </w:p>
        </w:tc>
      </w:tr>
    </w:tbl>
    <w:p w14:paraId="2CA2FE2F" w14:textId="77777777" w:rsidR="007E0B93" w:rsidRDefault="007E0B93" w:rsidP="007E0B93">
      <w:r>
        <w:rPr>
          <w:rFonts w:ascii="Calibri" w:eastAsia="Calibri" w:hAnsi="Calibri" w:cs="Calibri"/>
          <w:sz w:val="24"/>
          <w:szCs w:val="24"/>
        </w:rPr>
        <w:t xml:space="preserve"> </w:t>
      </w:r>
    </w:p>
    <w:p w14:paraId="03FE17EC" w14:textId="77777777" w:rsidR="007E0B93" w:rsidRDefault="007E0B93" w:rsidP="007E0B93">
      <w:r>
        <w:rPr>
          <w:rFonts w:ascii="Calibri" w:eastAsia="Calibri" w:hAnsi="Calibri" w:cs="Calibri"/>
          <w:sz w:val="24"/>
          <w:szCs w:val="24"/>
        </w:rPr>
        <w:t xml:space="preserve"> </w:t>
      </w:r>
    </w:p>
    <w:p w14:paraId="45E87577" w14:textId="77777777" w:rsidR="007E0B93" w:rsidRDefault="007E0B93" w:rsidP="007E0B93">
      <w:pPr>
        <w:rPr>
          <w:rFonts w:ascii="Calibri" w:eastAsia="Calibri" w:hAnsi="Calibri" w:cs="Calibri"/>
          <w:sz w:val="24"/>
          <w:szCs w:val="24"/>
        </w:rPr>
      </w:pPr>
    </w:p>
    <w:p w14:paraId="01EF2552" w14:textId="77777777" w:rsidR="007E0B93" w:rsidRDefault="007E0B93" w:rsidP="007E0B93">
      <w:pPr>
        <w:rPr>
          <w:rFonts w:ascii="Calibri" w:eastAsia="Calibri" w:hAnsi="Calibri" w:cs="Calibri"/>
          <w:sz w:val="24"/>
          <w:szCs w:val="24"/>
        </w:rPr>
      </w:pPr>
    </w:p>
    <w:p w14:paraId="4E7776BB" w14:textId="77777777" w:rsidR="007E0B93" w:rsidRDefault="007E0B93" w:rsidP="007E0B93">
      <w:pPr>
        <w:rPr>
          <w:rFonts w:ascii="Calibri" w:eastAsia="Calibri" w:hAnsi="Calibri" w:cs="Calibri"/>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94"/>
        <w:gridCol w:w="2120"/>
        <w:gridCol w:w="3496"/>
        <w:gridCol w:w="860"/>
      </w:tblGrid>
      <w:tr w:rsidR="007E0B93" w14:paraId="36D56224" w14:textId="77777777" w:rsidTr="007E0B93">
        <w:trPr>
          <w:trHeight w:val="240"/>
        </w:trPr>
        <w:tc>
          <w:tcPr>
            <w:tcW w:w="1494"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5812C9C3" w14:textId="77777777" w:rsidR="007E0B93" w:rsidRDefault="007E0B93">
            <w:pPr>
              <w:spacing w:after="0"/>
            </w:pPr>
            <w:r>
              <w:rPr>
                <w:rFonts w:ascii="Calibri" w:eastAsia="Calibri" w:hAnsi="Calibri" w:cs="Calibri"/>
                <w:b/>
                <w:bCs/>
                <w:color w:val="000000" w:themeColor="text1"/>
                <w:sz w:val="24"/>
                <w:szCs w:val="24"/>
              </w:rPr>
              <w:t>Datum</w:t>
            </w:r>
            <w:r>
              <w:rPr>
                <w:rFonts w:ascii="Calibri" w:eastAsia="Calibri" w:hAnsi="Calibri" w:cs="Calibri"/>
                <w:color w:val="000000" w:themeColor="text1"/>
                <w:sz w:val="24"/>
                <w:szCs w:val="24"/>
              </w:rPr>
              <w:t xml:space="preserve"> </w:t>
            </w:r>
          </w:p>
        </w:tc>
        <w:tc>
          <w:tcPr>
            <w:tcW w:w="64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63D328E9" w14:textId="77777777" w:rsidR="007E0B93" w:rsidRDefault="007E0B93">
            <w:pPr>
              <w:spacing w:after="0"/>
            </w:pPr>
            <w:r>
              <w:rPr>
                <w:rFonts w:ascii="Calibri" w:eastAsia="Calibri" w:hAnsi="Calibri" w:cs="Calibri"/>
                <w:color w:val="000000" w:themeColor="text1"/>
                <w:sz w:val="24"/>
                <w:szCs w:val="24"/>
              </w:rPr>
              <w:t xml:space="preserve"> 20.06.2024</w:t>
            </w:r>
          </w:p>
        </w:tc>
      </w:tr>
      <w:tr w:rsidR="007E0B93" w14:paraId="1F7324A0" w14:textId="77777777" w:rsidTr="007E0B93">
        <w:trPr>
          <w:trHeight w:val="25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3322BD58" w14:textId="77777777" w:rsidR="007E0B93" w:rsidRDefault="007E0B93">
            <w:pPr>
              <w:spacing w:after="0"/>
            </w:pPr>
            <w:r>
              <w:rPr>
                <w:rFonts w:ascii="Calibri" w:eastAsia="Calibri" w:hAnsi="Calibri" w:cs="Calibri"/>
                <w:b/>
                <w:bCs/>
                <w:color w:val="000000" w:themeColor="text1"/>
                <w:sz w:val="24"/>
                <w:szCs w:val="24"/>
              </w:rPr>
              <w:t>Tester</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56C6B0A2" w14:textId="77777777" w:rsidR="007E0B93" w:rsidRDefault="007E0B93">
            <w:pPr>
              <w:spacing w:after="0"/>
            </w:pPr>
            <w:r>
              <w:rPr>
                <w:rFonts w:ascii="Calibri" w:eastAsia="Calibri" w:hAnsi="Calibri" w:cs="Calibri"/>
                <w:color w:val="000000" w:themeColor="text1"/>
                <w:sz w:val="24"/>
                <w:szCs w:val="24"/>
              </w:rPr>
              <w:t xml:space="preserve"> Özgürcan Cevlani</w:t>
            </w:r>
          </w:p>
        </w:tc>
      </w:tr>
      <w:tr w:rsidR="007E0B93" w14:paraId="53A52CFE" w14:textId="77777777" w:rsidTr="007E0B93">
        <w:trPr>
          <w:trHeight w:val="39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1F50C593" w14:textId="77777777" w:rsidR="007E0B93" w:rsidRDefault="007E0B93">
            <w:pPr>
              <w:spacing w:after="0"/>
            </w:pPr>
            <w:r>
              <w:rPr>
                <w:rFonts w:ascii="Calibri" w:eastAsia="Calibri" w:hAnsi="Calibri" w:cs="Calibri"/>
                <w:b/>
                <w:bCs/>
                <w:color w:val="000000" w:themeColor="text1"/>
                <w:sz w:val="24"/>
                <w:szCs w:val="24"/>
              </w:rPr>
              <w:t>SW-Versio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78B85BC2"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color w:val="000000" w:themeColor="text1"/>
              </w:rPr>
              <w:t xml:space="preserve">Version 2.0 </w:t>
            </w:r>
          </w:p>
        </w:tc>
      </w:tr>
      <w:tr w:rsidR="007E0B93" w14:paraId="33B0F667" w14:textId="77777777" w:rsidTr="007E0B93">
        <w:trPr>
          <w:trHeight w:val="36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2BBEE82" w14:textId="77777777" w:rsidR="007E0B93" w:rsidRDefault="007E0B93">
            <w:pPr>
              <w:spacing w:after="0"/>
            </w:pPr>
            <w:r>
              <w:rPr>
                <w:rFonts w:ascii="Calibri" w:eastAsia="Calibri" w:hAnsi="Calibri" w:cs="Calibri"/>
                <w:b/>
                <w:bCs/>
                <w:color w:val="000000" w:themeColor="text1"/>
                <w:sz w:val="24"/>
                <w:szCs w:val="24"/>
              </w:rPr>
              <w:t>Vorbedin-gung(e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7EB9A9B8" w14:textId="77777777" w:rsidR="007E0B93" w:rsidRDefault="007E0B93">
            <w:pPr>
              <w:spacing w:after="0"/>
            </w:pPr>
            <w:r>
              <w:rPr>
                <w:rFonts w:ascii="Calibri" w:eastAsia="Calibri" w:hAnsi="Calibri" w:cs="Calibri"/>
                <w:color w:val="000000" w:themeColor="text1"/>
                <w:sz w:val="24"/>
                <w:szCs w:val="24"/>
              </w:rPr>
              <w:t xml:space="preserve"> Ein </w:t>
            </w:r>
            <w:r>
              <w:rPr>
                <w:rFonts w:ascii="Calibri" w:eastAsia="Calibri" w:hAnsi="Calibri" w:cs="Calibri"/>
                <w:color w:val="000000" w:themeColor="text1"/>
              </w:rPr>
              <w:t>User befindet sich auf der Startseite.</w:t>
            </w:r>
            <w:r>
              <w:rPr>
                <w:rFonts w:ascii="Calibri" w:eastAsia="Calibri" w:hAnsi="Calibri" w:cs="Calibri"/>
                <w:color w:val="000000" w:themeColor="text1"/>
                <w:sz w:val="24"/>
                <w:szCs w:val="24"/>
              </w:rPr>
              <w:t xml:space="preserve"> Beide User </w:t>
            </w:r>
            <w:r>
              <w:rPr>
                <w:rFonts w:ascii="Calibri" w:eastAsia="Calibri" w:hAnsi="Calibri" w:cs="Calibri"/>
                <w:color w:val="000000" w:themeColor="text1"/>
              </w:rPr>
              <w:t>haben j</w:t>
            </w:r>
            <w:r>
              <w:rPr>
                <w:rFonts w:ascii="Calibri" w:eastAsia="Calibri" w:hAnsi="Calibri" w:cs="Calibri"/>
                <w:color w:val="000000" w:themeColor="text1"/>
                <w:sz w:val="24"/>
                <w:szCs w:val="24"/>
              </w:rPr>
              <w:t xml:space="preserve">eweils ein Deck. Beide Decks haben jeweils nur 5 Karten. Ein User ist </w:t>
            </w:r>
            <w:r>
              <w:rPr>
                <w:rFonts w:ascii="Calibri" w:eastAsia="Calibri" w:hAnsi="Calibri" w:cs="Calibri"/>
                <w:color w:val="000000" w:themeColor="text1"/>
                <w:sz w:val="24"/>
                <w:szCs w:val="24"/>
              </w:rPr>
              <w:lastRenderedPageBreak/>
              <w:t>„online“, der andere ist „offline“.</w:t>
            </w:r>
          </w:p>
        </w:tc>
      </w:tr>
      <w:tr w:rsidR="007E0B93" w14:paraId="0C9AEE75" w14:textId="77777777" w:rsidTr="007E0B93">
        <w:trPr>
          <w:trHeight w:val="24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6E98FE2" w14:textId="77777777" w:rsidR="007E0B93" w:rsidRDefault="007E0B93">
            <w:pPr>
              <w:spacing w:after="0"/>
            </w:pPr>
            <w:r>
              <w:rPr>
                <w:rFonts w:ascii="Calibri" w:eastAsia="Calibri" w:hAnsi="Calibri" w:cs="Calibri"/>
                <w:b/>
                <w:bCs/>
                <w:color w:val="000000" w:themeColor="text1"/>
                <w:sz w:val="24"/>
                <w:szCs w:val="24"/>
              </w:rPr>
              <w:lastRenderedPageBreak/>
              <w:t>Schritt</w:t>
            </w:r>
            <w:r>
              <w:rPr>
                <w:rFonts w:ascii="Calibri" w:eastAsia="Calibri" w:hAnsi="Calibri" w:cs="Calibri"/>
                <w:color w:val="000000" w:themeColor="text1"/>
                <w:sz w:val="24"/>
                <w:szCs w:val="24"/>
              </w:rPr>
              <w:t xml:space="preserve">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94188FF" w14:textId="77777777" w:rsidR="007E0B93" w:rsidRDefault="007E0B93">
            <w:pPr>
              <w:spacing w:after="0"/>
            </w:pPr>
            <w:r>
              <w:rPr>
                <w:rFonts w:ascii="Calibri" w:eastAsia="Calibri" w:hAnsi="Calibri" w:cs="Calibri"/>
                <w:b/>
                <w:bCs/>
                <w:color w:val="000000" w:themeColor="text1"/>
                <w:sz w:val="24"/>
                <w:szCs w:val="24"/>
              </w:rPr>
              <w:t>Aktion (User)</w:t>
            </w:r>
            <w:r>
              <w:rPr>
                <w:rFonts w:ascii="Calibri" w:eastAsia="Calibri" w:hAnsi="Calibri" w:cs="Calibri"/>
                <w:color w:val="000000" w:themeColor="text1"/>
                <w:sz w:val="24"/>
                <w:szCs w:val="24"/>
              </w:rPr>
              <w:t xml:space="preserve"> </w:t>
            </w:r>
          </w:p>
        </w:tc>
        <w:tc>
          <w:tcPr>
            <w:tcW w:w="3496"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2318BCF" w14:textId="77777777" w:rsidR="007E0B93" w:rsidRDefault="007E0B93">
            <w:pPr>
              <w:spacing w:after="0"/>
            </w:pPr>
            <w:r>
              <w:rPr>
                <w:rFonts w:ascii="Calibri" w:eastAsia="Calibri" w:hAnsi="Calibri" w:cs="Calibri"/>
                <w:b/>
                <w:bCs/>
                <w:color w:val="000000" w:themeColor="text1"/>
                <w:sz w:val="24"/>
                <w:szCs w:val="24"/>
              </w:rPr>
              <w:t>Erwartete Reaktion (System)</w:t>
            </w:r>
            <w:r>
              <w:rPr>
                <w:rFonts w:ascii="Calibri" w:eastAsia="Calibri" w:hAnsi="Calibri" w:cs="Calibri"/>
                <w:color w:val="000000" w:themeColor="text1"/>
                <w:sz w:val="24"/>
                <w:szCs w:val="24"/>
              </w:rPr>
              <w:t xml:space="preserve"> </w:t>
            </w:r>
          </w:p>
        </w:tc>
        <w:tc>
          <w:tcPr>
            <w:tcW w:w="860"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11CD50A1" w14:textId="77777777" w:rsidR="007E0B93" w:rsidRDefault="007E0B93">
            <w:pPr>
              <w:spacing w:after="0"/>
            </w:pPr>
            <w:r>
              <w:rPr>
                <w:rFonts w:ascii="Calibri" w:eastAsia="Calibri" w:hAnsi="Calibri" w:cs="Calibri"/>
                <w:b/>
                <w:bCs/>
                <w:color w:val="000000" w:themeColor="text1"/>
                <w:sz w:val="24"/>
                <w:szCs w:val="24"/>
              </w:rPr>
              <w:t>√ / X</w:t>
            </w:r>
            <w:r>
              <w:rPr>
                <w:rFonts w:ascii="Calibri" w:eastAsia="Calibri" w:hAnsi="Calibri" w:cs="Calibri"/>
                <w:color w:val="000000" w:themeColor="text1"/>
                <w:sz w:val="24"/>
                <w:szCs w:val="24"/>
              </w:rPr>
              <w:t xml:space="preserve"> </w:t>
            </w:r>
          </w:p>
        </w:tc>
      </w:tr>
      <w:tr w:rsidR="007E0B93" w14:paraId="08F8FB94" w14:textId="77777777" w:rsidTr="007E0B93">
        <w:trPr>
          <w:trHeight w:val="106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EBABA4C" w14:textId="77777777" w:rsidR="007E0B93" w:rsidRDefault="007E0B93">
            <w:pPr>
              <w:spacing w:after="0"/>
            </w:pPr>
            <w:r>
              <w:rPr>
                <w:rFonts w:ascii="Calibri" w:eastAsia="Calibri" w:hAnsi="Calibri" w:cs="Calibri"/>
                <w:color w:val="000000" w:themeColor="text1"/>
                <w:sz w:val="24"/>
                <w:szCs w:val="24"/>
              </w:rPr>
              <w:t xml:space="preserve">1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C89CD80" w14:textId="77777777" w:rsidR="007E0B93" w:rsidRDefault="007E0B93">
            <w:pPr>
              <w:spacing w:after="0"/>
            </w:pPr>
            <w:r>
              <w:rPr>
                <w:rFonts w:ascii="Calibri" w:eastAsia="Calibri" w:hAnsi="Calibri" w:cs="Calibri"/>
                <w:color w:val="000000" w:themeColor="text1"/>
                <w:sz w:val="24"/>
                <w:szCs w:val="24"/>
              </w:rPr>
              <w:t xml:space="preserve"> Der User klickt auf „Leaderboard“</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D9D83CF" w14:textId="77777777" w:rsidR="007E0B93" w:rsidRDefault="007E0B93">
            <w:pPr>
              <w:spacing w:after="0"/>
            </w:pPr>
            <w:r>
              <w:rPr>
                <w:rFonts w:ascii="Calibri" w:eastAsia="Calibri" w:hAnsi="Calibri" w:cs="Calibri"/>
                <w:color w:val="000000" w:themeColor="text1"/>
                <w:sz w:val="24"/>
                <w:szCs w:val="24"/>
              </w:rPr>
              <w:t xml:space="preserve"> Der User wird von der Startseite auf die Leaderboard Page weitergeleitet.</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7ED69402"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646E7F4F"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2D81124" w14:textId="77777777" w:rsidR="007E0B93" w:rsidRDefault="007E0B93">
            <w:pPr>
              <w:spacing w:after="0"/>
            </w:pPr>
            <w:r>
              <w:rPr>
                <w:rFonts w:ascii="Calibri" w:eastAsia="Calibri" w:hAnsi="Calibri" w:cs="Calibri"/>
                <w:color w:val="000000" w:themeColor="text1"/>
                <w:sz w:val="24"/>
                <w:szCs w:val="24"/>
                <w:lang w:val="en-GB"/>
              </w:rPr>
              <w:t xml:space="preserve">2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6166AA5" w14:textId="77777777" w:rsidR="007E0B93" w:rsidRDefault="007E0B93">
            <w:pPr>
              <w:spacing w:after="0"/>
            </w:pPr>
            <w:r>
              <w:rPr>
                <w:rFonts w:ascii="Calibri" w:eastAsia="Calibri" w:hAnsi="Calibri" w:cs="Calibri"/>
                <w:color w:val="000000" w:themeColor="text1"/>
                <w:sz w:val="24"/>
                <w:szCs w:val="24"/>
              </w:rPr>
              <w:t xml:space="preserve"> </w:t>
            </w:r>
          </w:p>
          <w:p w14:paraId="65060A3D" w14:textId="77777777" w:rsidR="007E0B93" w:rsidRDefault="007E0B93">
            <w:r>
              <w:rPr>
                <w:rFonts w:ascii="Calibri" w:eastAsia="Calibri" w:hAnsi="Calibri" w:cs="Calibri"/>
                <w:sz w:val="24"/>
                <w:szCs w:val="24"/>
              </w:rPr>
              <w:t xml:space="preserve"> </w:t>
            </w:r>
          </w:p>
          <w:p w14:paraId="33C3BF3F" w14:textId="77777777" w:rsidR="007E0B93" w:rsidRDefault="007E0B93">
            <w:r>
              <w:rPr>
                <w:rFonts w:ascii="Calibri" w:eastAsia="Calibri" w:hAnsi="Calibri" w:cs="Calibri"/>
                <w:color w:val="000000" w:themeColor="text1"/>
                <w:sz w:val="24"/>
                <w:szCs w:val="24"/>
              </w:rPr>
              <w:t>Der User klickt auf „Duell herausfordern“</w:t>
            </w:r>
          </w:p>
          <w:p w14:paraId="778C9BBD" w14:textId="77777777" w:rsidR="007E0B93" w:rsidRDefault="007E0B93">
            <w:r>
              <w:rPr>
                <w:rFonts w:ascii="Calibri" w:eastAsia="Calibri" w:hAnsi="Calibri" w:cs="Calibri"/>
                <w:sz w:val="24"/>
                <w:szCs w:val="24"/>
              </w:rPr>
              <w:t xml:space="preserve"> </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83FA947" w14:textId="77777777" w:rsidR="007E0B93" w:rsidRDefault="007E0B93">
            <w:pPr>
              <w:spacing w:after="0"/>
            </w:pPr>
            <w:r>
              <w:rPr>
                <w:rFonts w:ascii="Calibri" w:eastAsia="Calibri" w:hAnsi="Calibri" w:cs="Calibri"/>
                <w:color w:val="000000" w:themeColor="text1"/>
                <w:sz w:val="24"/>
                <w:szCs w:val="24"/>
              </w:rPr>
              <w:t>Der Button ist ausgegraut und lässt sich nicht anklicken, da der andere User „offline“ ist.</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6D4E004D"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44A389C0" w14:textId="77777777" w:rsidTr="007E0B93">
        <w:trPr>
          <w:trHeight w:val="40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E16E4EB" w14:textId="77777777" w:rsidR="007E0B93" w:rsidRDefault="007E0B93">
            <w:pPr>
              <w:spacing w:after="0"/>
            </w:pPr>
            <w:r>
              <w:rPr>
                <w:rFonts w:ascii="Calibri" w:eastAsia="Calibri" w:hAnsi="Calibri" w:cs="Calibri"/>
                <w:b/>
                <w:bCs/>
                <w:color w:val="000000" w:themeColor="text1"/>
                <w:sz w:val="24"/>
                <w:szCs w:val="24"/>
              </w:rPr>
              <w:t>Nachbe-dingung(en)</w:t>
            </w:r>
            <w:r>
              <w:rPr>
                <w:rFonts w:ascii="Calibri" w:eastAsia="Calibri" w:hAnsi="Calibri" w:cs="Calibri"/>
                <w:color w:val="000000" w:themeColor="text1"/>
                <w:sz w:val="24"/>
                <w:szCs w:val="24"/>
              </w:rPr>
              <w:t xml:space="preserve"> </w:t>
            </w:r>
          </w:p>
        </w:tc>
        <w:tc>
          <w:tcPr>
            <w:tcW w:w="56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F5908CD" w14:textId="77777777" w:rsidR="007E0B93" w:rsidRDefault="007E0B93">
            <w:pPr>
              <w:spacing w:after="0"/>
            </w:pPr>
            <w:r>
              <w:rPr>
                <w:rFonts w:ascii="Calibri" w:eastAsia="Calibri" w:hAnsi="Calibri" w:cs="Calibri"/>
                <w:color w:val="000000" w:themeColor="text1"/>
                <w:sz w:val="24"/>
                <w:szCs w:val="24"/>
              </w:rPr>
              <w:t xml:space="preserve"> User befindet sich weiterhin auf der Leaderboard Page.</w:t>
            </w:r>
          </w:p>
        </w:tc>
        <w:tc>
          <w:tcPr>
            <w:tcW w:w="860"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25B37D03" w14:textId="77777777" w:rsidR="007E0B93" w:rsidRDefault="007E0B93">
            <w:pPr>
              <w:spacing w:after="0"/>
              <w:rPr>
                <w:rFonts w:ascii="Calibri" w:eastAsia="Calibri" w:hAnsi="Calibri" w:cs="Calibri"/>
                <w:color w:val="000000" w:themeColor="text1"/>
              </w:rPr>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p>
          <w:p w14:paraId="71CF9C13" w14:textId="77777777" w:rsidR="007E0B93" w:rsidRDefault="007E0B93">
            <w:pPr>
              <w:spacing w:after="0"/>
              <w:rPr>
                <w:rFonts w:ascii="Calibri" w:eastAsia="Calibri" w:hAnsi="Calibri" w:cs="Calibri"/>
                <w:color w:val="000000" w:themeColor="text1"/>
                <w:sz w:val="24"/>
                <w:szCs w:val="24"/>
              </w:rPr>
            </w:pPr>
          </w:p>
        </w:tc>
      </w:tr>
      <w:tr w:rsidR="007E0B93" w14:paraId="215EC398" w14:textId="77777777" w:rsidTr="007E0B93">
        <w:trPr>
          <w:trHeight w:val="315"/>
        </w:trPr>
        <w:tc>
          <w:tcPr>
            <w:tcW w:w="1494"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50E86689" w14:textId="77777777" w:rsidR="007E0B93" w:rsidRDefault="007E0B93">
            <w:pPr>
              <w:spacing w:after="0"/>
            </w:pPr>
            <w:r>
              <w:rPr>
                <w:rFonts w:ascii="Calibri" w:eastAsia="Calibri" w:hAnsi="Calibri" w:cs="Calibri"/>
                <w:b/>
                <w:bCs/>
                <w:color w:val="000000" w:themeColor="text1"/>
                <w:sz w:val="24"/>
                <w:szCs w:val="24"/>
              </w:rPr>
              <w:t>Testurteil</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7EB28329" w14:textId="77777777" w:rsidR="007E0B93" w:rsidRDefault="007E0B93">
            <w:pPr>
              <w:spacing w:after="0"/>
            </w:pPr>
            <w:r>
              <w:rPr>
                <w:rFonts w:ascii="Calibri" w:eastAsia="Calibri" w:hAnsi="Calibri" w:cs="Calibri"/>
                <w:color w:val="000000" w:themeColor="text1"/>
                <w:sz w:val="24"/>
                <w:szCs w:val="24"/>
              </w:rPr>
              <w:t xml:space="preserve"> Test bestanden.</w:t>
            </w:r>
          </w:p>
        </w:tc>
      </w:tr>
    </w:tbl>
    <w:p w14:paraId="4B824FE5" w14:textId="77777777" w:rsidR="007E0B93" w:rsidRDefault="007E0B93" w:rsidP="007E0B93">
      <w:r>
        <w:rPr>
          <w:rFonts w:ascii="Calibri" w:eastAsia="Calibri" w:hAnsi="Calibri" w:cs="Calibri"/>
          <w:sz w:val="24"/>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94"/>
        <w:gridCol w:w="2120"/>
        <w:gridCol w:w="3496"/>
        <w:gridCol w:w="860"/>
      </w:tblGrid>
      <w:tr w:rsidR="007E0B93" w14:paraId="7E1A5F35" w14:textId="77777777" w:rsidTr="007E0B93">
        <w:trPr>
          <w:trHeight w:val="240"/>
        </w:trPr>
        <w:tc>
          <w:tcPr>
            <w:tcW w:w="1494"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613FEE70" w14:textId="77777777" w:rsidR="007E0B93" w:rsidRDefault="007E0B93">
            <w:pPr>
              <w:spacing w:after="0"/>
            </w:pPr>
            <w:r>
              <w:rPr>
                <w:rFonts w:ascii="Calibri" w:eastAsia="Calibri" w:hAnsi="Calibri" w:cs="Calibri"/>
                <w:b/>
                <w:bCs/>
                <w:color w:val="000000" w:themeColor="text1"/>
                <w:sz w:val="24"/>
                <w:szCs w:val="24"/>
              </w:rPr>
              <w:t>Datum</w:t>
            </w:r>
            <w:r>
              <w:rPr>
                <w:rFonts w:ascii="Calibri" w:eastAsia="Calibri" w:hAnsi="Calibri" w:cs="Calibri"/>
                <w:color w:val="000000" w:themeColor="text1"/>
                <w:sz w:val="24"/>
                <w:szCs w:val="24"/>
              </w:rPr>
              <w:t xml:space="preserve"> </w:t>
            </w:r>
          </w:p>
        </w:tc>
        <w:tc>
          <w:tcPr>
            <w:tcW w:w="64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6CAB2E41" w14:textId="77777777" w:rsidR="007E0B93" w:rsidRDefault="007E0B93">
            <w:pPr>
              <w:spacing w:after="0"/>
            </w:pPr>
            <w:r>
              <w:rPr>
                <w:rFonts w:ascii="Calibri" w:eastAsia="Calibri" w:hAnsi="Calibri" w:cs="Calibri"/>
                <w:color w:val="000000" w:themeColor="text1"/>
                <w:sz w:val="24"/>
                <w:szCs w:val="24"/>
              </w:rPr>
              <w:t xml:space="preserve"> 20.06.2024</w:t>
            </w:r>
          </w:p>
        </w:tc>
      </w:tr>
      <w:tr w:rsidR="007E0B93" w14:paraId="2D787ECB" w14:textId="77777777" w:rsidTr="007E0B93">
        <w:trPr>
          <w:trHeight w:val="25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54C36E29" w14:textId="77777777" w:rsidR="007E0B93" w:rsidRDefault="007E0B93">
            <w:pPr>
              <w:spacing w:after="0"/>
            </w:pPr>
            <w:r>
              <w:rPr>
                <w:rFonts w:ascii="Calibri" w:eastAsia="Calibri" w:hAnsi="Calibri" w:cs="Calibri"/>
                <w:b/>
                <w:bCs/>
                <w:color w:val="000000" w:themeColor="text1"/>
                <w:sz w:val="24"/>
                <w:szCs w:val="24"/>
              </w:rPr>
              <w:t>Tester</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6866091D" w14:textId="77777777" w:rsidR="007E0B93" w:rsidRDefault="007E0B93">
            <w:pPr>
              <w:spacing w:after="0"/>
            </w:pPr>
            <w:r>
              <w:rPr>
                <w:rFonts w:ascii="Calibri" w:eastAsia="Calibri" w:hAnsi="Calibri" w:cs="Calibri"/>
                <w:color w:val="000000" w:themeColor="text1"/>
                <w:sz w:val="24"/>
                <w:szCs w:val="24"/>
              </w:rPr>
              <w:t xml:space="preserve"> Özgürcan Cevlani</w:t>
            </w:r>
          </w:p>
        </w:tc>
      </w:tr>
      <w:tr w:rsidR="007E0B93" w14:paraId="016D948E" w14:textId="77777777" w:rsidTr="007E0B93">
        <w:trPr>
          <w:trHeight w:val="39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02A502BF" w14:textId="77777777" w:rsidR="007E0B93" w:rsidRDefault="007E0B93">
            <w:pPr>
              <w:spacing w:after="0"/>
            </w:pPr>
            <w:r>
              <w:rPr>
                <w:rFonts w:ascii="Calibri" w:eastAsia="Calibri" w:hAnsi="Calibri" w:cs="Calibri"/>
                <w:b/>
                <w:bCs/>
                <w:color w:val="000000" w:themeColor="text1"/>
                <w:sz w:val="24"/>
                <w:szCs w:val="24"/>
              </w:rPr>
              <w:t>SW-Versio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0F671A6E"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color w:val="000000" w:themeColor="text1"/>
              </w:rPr>
              <w:t xml:space="preserve">Version 2.0 </w:t>
            </w:r>
          </w:p>
        </w:tc>
      </w:tr>
      <w:tr w:rsidR="007E0B93" w14:paraId="59EC07CF" w14:textId="77777777" w:rsidTr="007E0B93">
        <w:trPr>
          <w:trHeight w:val="36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3E8C49B" w14:textId="77777777" w:rsidR="007E0B93" w:rsidRDefault="007E0B93">
            <w:pPr>
              <w:spacing w:after="0"/>
            </w:pPr>
            <w:r>
              <w:rPr>
                <w:rFonts w:ascii="Calibri" w:eastAsia="Calibri" w:hAnsi="Calibri" w:cs="Calibri"/>
                <w:b/>
                <w:bCs/>
                <w:color w:val="000000" w:themeColor="text1"/>
                <w:sz w:val="24"/>
                <w:szCs w:val="24"/>
              </w:rPr>
              <w:t>Vorbedin-gung(e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73CB50EA" w14:textId="77777777" w:rsidR="007E0B93" w:rsidRDefault="007E0B93">
            <w:pPr>
              <w:spacing w:after="0"/>
            </w:pPr>
            <w:r>
              <w:rPr>
                <w:rFonts w:ascii="Calibri" w:eastAsia="Calibri" w:hAnsi="Calibri" w:cs="Calibri"/>
                <w:color w:val="000000" w:themeColor="text1"/>
                <w:sz w:val="24"/>
                <w:szCs w:val="24"/>
              </w:rPr>
              <w:t xml:space="preserve"> Beide User befinden sich auf der Leaderboard Page. Beide User </w:t>
            </w:r>
            <w:r>
              <w:rPr>
                <w:rFonts w:ascii="Calibri" w:eastAsia="Calibri" w:hAnsi="Calibri" w:cs="Calibri"/>
                <w:color w:val="000000" w:themeColor="text1"/>
              </w:rPr>
              <w:t>haben j</w:t>
            </w:r>
            <w:r>
              <w:rPr>
                <w:rFonts w:ascii="Calibri" w:eastAsia="Calibri" w:hAnsi="Calibri" w:cs="Calibri"/>
                <w:color w:val="000000" w:themeColor="text1"/>
                <w:sz w:val="24"/>
                <w:szCs w:val="24"/>
              </w:rPr>
              <w:t>eweils ein Deck. Beide Decks haben jeweils nur 5 Karten.</w:t>
            </w:r>
          </w:p>
        </w:tc>
      </w:tr>
      <w:tr w:rsidR="007E0B93" w14:paraId="6EA3C2B6" w14:textId="77777777" w:rsidTr="007E0B93">
        <w:trPr>
          <w:trHeight w:val="24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EF47221" w14:textId="77777777" w:rsidR="007E0B93" w:rsidRDefault="007E0B93">
            <w:pPr>
              <w:spacing w:after="0"/>
            </w:pPr>
            <w:r>
              <w:rPr>
                <w:rFonts w:ascii="Calibri" w:eastAsia="Calibri" w:hAnsi="Calibri" w:cs="Calibri"/>
                <w:b/>
                <w:bCs/>
                <w:color w:val="000000" w:themeColor="text1"/>
                <w:sz w:val="24"/>
                <w:szCs w:val="24"/>
              </w:rPr>
              <w:t>Schritt</w:t>
            </w:r>
            <w:r>
              <w:rPr>
                <w:rFonts w:ascii="Calibri" w:eastAsia="Calibri" w:hAnsi="Calibri" w:cs="Calibri"/>
                <w:color w:val="000000" w:themeColor="text1"/>
                <w:sz w:val="24"/>
                <w:szCs w:val="24"/>
              </w:rPr>
              <w:t xml:space="preserve">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2CB4557" w14:textId="77777777" w:rsidR="007E0B93" w:rsidRDefault="007E0B93">
            <w:pPr>
              <w:spacing w:after="0"/>
            </w:pPr>
            <w:r>
              <w:rPr>
                <w:rFonts w:ascii="Calibri" w:eastAsia="Calibri" w:hAnsi="Calibri" w:cs="Calibri"/>
                <w:b/>
                <w:bCs/>
                <w:color w:val="000000" w:themeColor="text1"/>
                <w:sz w:val="24"/>
                <w:szCs w:val="24"/>
              </w:rPr>
              <w:t>Aktion (User)</w:t>
            </w:r>
            <w:r>
              <w:rPr>
                <w:rFonts w:ascii="Calibri" w:eastAsia="Calibri" w:hAnsi="Calibri" w:cs="Calibri"/>
                <w:color w:val="000000" w:themeColor="text1"/>
                <w:sz w:val="24"/>
                <w:szCs w:val="24"/>
              </w:rPr>
              <w:t xml:space="preserve"> </w:t>
            </w:r>
          </w:p>
        </w:tc>
        <w:tc>
          <w:tcPr>
            <w:tcW w:w="3496"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B2FDCEB" w14:textId="77777777" w:rsidR="007E0B93" w:rsidRDefault="007E0B93">
            <w:pPr>
              <w:spacing w:after="0"/>
            </w:pPr>
            <w:r>
              <w:rPr>
                <w:rFonts w:ascii="Calibri" w:eastAsia="Calibri" w:hAnsi="Calibri" w:cs="Calibri"/>
                <w:b/>
                <w:bCs/>
                <w:color w:val="000000" w:themeColor="text1"/>
                <w:sz w:val="24"/>
                <w:szCs w:val="24"/>
              </w:rPr>
              <w:t>Erwartete Reaktion (System)</w:t>
            </w:r>
            <w:r>
              <w:rPr>
                <w:rFonts w:ascii="Calibri" w:eastAsia="Calibri" w:hAnsi="Calibri" w:cs="Calibri"/>
                <w:color w:val="000000" w:themeColor="text1"/>
                <w:sz w:val="24"/>
                <w:szCs w:val="24"/>
              </w:rPr>
              <w:t xml:space="preserve"> </w:t>
            </w:r>
          </w:p>
        </w:tc>
        <w:tc>
          <w:tcPr>
            <w:tcW w:w="860"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163AF3B2" w14:textId="77777777" w:rsidR="007E0B93" w:rsidRDefault="007E0B93">
            <w:pPr>
              <w:spacing w:after="0"/>
            </w:pPr>
            <w:r>
              <w:rPr>
                <w:rFonts w:ascii="Calibri" w:eastAsia="Calibri" w:hAnsi="Calibri" w:cs="Calibri"/>
                <w:b/>
                <w:bCs/>
                <w:color w:val="000000" w:themeColor="text1"/>
                <w:sz w:val="24"/>
                <w:szCs w:val="24"/>
              </w:rPr>
              <w:t>√ / X</w:t>
            </w:r>
            <w:r>
              <w:rPr>
                <w:rFonts w:ascii="Calibri" w:eastAsia="Calibri" w:hAnsi="Calibri" w:cs="Calibri"/>
                <w:color w:val="000000" w:themeColor="text1"/>
                <w:sz w:val="24"/>
                <w:szCs w:val="24"/>
              </w:rPr>
              <w:t xml:space="preserve"> </w:t>
            </w:r>
          </w:p>
        </w:tc>
      </w:tr>
      <w:tr w:rsidR="007E0B93" w14:paraId="51B2AF0D" w14:textId="77777777" w:rsidTr="007E0B93">
        <w:trPr>
          <w:trHeight w:val="106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B71B229" w14:textId="77777777" w:rsidR="007E0B93" w:rsidRDefault="007E0B93">
            <w:pPr>
              <w:spacing w:after="0"/>
            </w:pPr>
            <w:r>
              <w:rPr>
                <w:rFonts w:ascii="Calibri" w:eastAsia="Calibri" w:hAnsi="Calibri" w:cs="Calibri"/>
                <w:color w:val="000000" w:themeColor="text1"/>
                <w:sz w:val="24"/>
                <w:szCs w:val="24"/>
              </w:rPr>
              <w:t xml:space="preserve">1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3CC940D" w14:textId="77777777" w:rsidR="007E0B93" w:rsidRDefault="007E0B93">
            <w:pPr>
              <w:spacing w:after="0"/>
            </w:pPr>
            <w:r>
              <w:rPr>
                <w:rFonts w:ascii="Calibri" w:eastAsia="Calibri" w:hAnsi="Calibri" w:cs="Calibri"/>
                <w:color w:val="000000" w:themeColor="text1"/>
                <w:sz w:val="24"/>
                <w:szCs w:val="24"/>
              </w:rPr>
              <w:t xml:space="preserve"> Der User klickt auf „Duell herausfordern“ und versucht sich dabei selbst einzulade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A58A9AB" w14:textId="77777777" w:rsidR="007E0B93" w:rsidRDefault="007E0B93">
            <w:pPr>
              <w:spacing w:after="0"/>
            </w:pPr>
            <w:r>
              <w:rPr>
                <w:rFonts w:ascii="Calibri" w:eastAsia="Calibri" w:hAnsi="Calibri" w:cs="Calibri"/>
                <w:color w:val="000000" w:themeColor="text1"/>
                <w:sz w:val="24"/>
                <w:szCs w:val="24"/>
              </w:rPr>
              <w:t xml:space="preserve"> Der Button ist ausgegraut und lässt sich nicht anklicken.</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0671AAD0"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0F7D42C5" w14:textId="77777777" w:rsidTr="007E0B93">
        <w:trPr>
          <w:trHeight w:val="40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EF2561F" w14:textId="77777777" w:rsidR="007E0B93" w:rsidRDefault="007E0B93">
            <w:pPr>
              <w:spacing w:after="0"/>
            </w:pPr>
            <w:r>
              <w:rPr>
                <w:rFonts w:ascii="Calibri" w:eastAsia="Calibri" w:hAnsi="Calibri" w:cs="Calibri"/>
                <w:b/>
                <w:bCs/>
                <w:color w:val="000000" w:themeColor="text1"/>
                <w:sz w:val="24"/>
                <w:szCs w:val="24"/>
              </w:rPr>
              <w:t>Nachbe-dingung(en)</w:t>
            </w:r>
            <w:r>
              <w:rPr>
                <w:rFonts w:ascii="Calibri" w:eastAsia="Calibri" w:hAnsi="Calibri" w:cs="Calibri"/>
                <w:color w:val="000000" w:themeColor="text1"/>
                <w:sz w:val="24"/>
                <w:szCs w:val="24"/>
              </w:rPr>
              <w:t xml:space="preserve"> </w:t>
            </w:r>
          </w:p>
        </w:tc>
        <w:tc>
          <w:tcPr>
            <w:tcW w:w="56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1DEB948" w14:textId="77777777" w:rsidR="007E0B93" w:rsidRDefault="007E0B93">
            <w:pPr>
              <w:spacing w:after="0"/>
            </w:pPr>
            <w:r>
              <w:rPr>
                <w:rFonts w:ascii="Calibri" w:eastAsia="Calibri" w:hAnsi="Calibri" w:cs="Calibri"/>
                <w:color w:val="000000" w:themeColor="text1"/>
                <w:sz w:val="24"/>
                <w:szCs w:val="24"/>
              </w:rPr>
              <w:t xml:space="preserve"> User befindet sich weiterhin auf der Leaderboard Page.</w:t>
            </w:r>
          </w:p>
        </w:tc>
        <w:tc>
          <w:tcPr>
            <w:tcW w:w="860"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1876C6B7" w14:textId="77777777" w:rsidR="007E0B93" w:rsidRDefault="007E0B93">
            <w:pPr>
              <w:spacing w:after="0"/>
              <w:rPr>
                <w:rFonts w:ascii="Calibri" w:eastAsia="Calibri" w:hAnsi="Calibri" w:cs="Calibri"/>
                <w:color w:val="000000" w:themeColor="text1"/>
              </w:rPr>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p>
          <w:p w14:paraId="1FB21FDE" w14:textId="77777777" w:rsidR="007E0B93" w:rsidRDefault="007E0B93">
            <w:pPr>
              <w:spacing w:after="0"/>
              <w:rPr>
                <w:rFonts w:ascii="Calibri" w:eastAsia="Calibri" w:hAnsi="Calibri" w:cs="Calibri"/>
                <w:color w:val="000000" w:themeColor="text1"/>
                <w:sz w:val="24"/>
                <w:szCs w:val="24"/>
              </w:rPr>
            </w:pPr>
          </w:p>
        </w:tc>
      </w:tr>
      <w:tr w:rsidR="007E0B93" w14:paraId="059857E9" w14:textId="77777777" w:rsidTr="007E0B93">
        <w:trPr>
          <w:trHeight w:val="315"/>
        </w:trPr>
        <w:tc>
          <w:tcPr>
            <w:tcW w:w="1494"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53773F1B" w14:textId="77777777" w:rsidR="007E0B93" w:rsidRDefault="007E0B93">
            <w:pPr>
              <w:spacing w:after="0"/>
            </w:pPr>
            <w:r>
              <w:rPr>
                <w:rFonts w:ascii="Calibri" w:eastAsia="Calibri" w:hAnsi="Calibri" w:cs="Calibri"/>
                <w:b/>
                <w:bCs/>
                <w:color w:val="000000" w:themeColor="text1"/>
                <w:sz w:val="24"/>
                <w:szCs w:val="24"/>
              </w:rPr>
              <w:t>Testurteil</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20BCC9D9" w14:textId="77777777" w:rsidR="007E0B93" w:rsidRDefault="007E0B93">
            <w:pPr>
              <w:spacing w:after="0"/>
            </w:pPr>
            <w:r>
              <w:rPr>
                <w:rFonts w:ascii="Calibri" w:eastAsia="Calibri" w:hAnsi="Calibri" w:cs="Calibri"/>
                <w:color w:val="000000" w:themeColor="text1"/>
                <w:sz w:val="24"/>
                <w:szCs w:val="24"/>
              </w:rPr>
              <w:t xml:space="preserve"> Test bestanden.</w:t>
            </w:r>
          </w:p>
        </w:tc>
      </w:tr>
    </w:tbl>
    <w:p w14:paraId="40714376" w14:textId="77777777" w:rsidR="007E0B93" w:rsidRDefault="007E0B93" w:rsidP="007E0B93">
      <w:r>
        <w:rPr>
          <w:rFonts w:ascii="Calibri" w:eastAsia="Calibri" w:hAnsi="Calibri" w:cs="Calibri"/>
          <w:sz w:val="24"/>
          <w:szCs w:val="24"/>
        </w:rPr>
        <w:t xml:space="preserve"> </w:t>
      </w:r>
    </w:p>
    <w:p w14:paraId="5435DA16" w14:textId="77777777" w:rsidR="007E0B93" w:rsidRDefault="007E0B93" w:rsidP="007E0B93">
      <w:pPr>
        <w:rPr>
          <w:rFonts w:ascii="Calibri" w:eastAsia="Calibri" w:hAnsi="Calibri" w:cs="Calibri"/>
          <w:sz w:val="24"/>
          <w:szCs w:val="24"/>
        </w:rPr>
      </w:pPr>
    </w:p>
    <w:p w14:paraId="30FC5E20" w14:textId="77777777" w:rsidR="007E0B93" w:rsidRDefault="007E0B93" w:rsidP="007E0B93">
      <w:pPr>
        <w:rPr>
          <w:rFonts w:ascii="Calibri" w:eastAsia="Calibri" w:hAnsi="Calibri" w:cs="Calibri"/>
          <w:sz w:val="24"/>
          <w:szCs w:val="24"/>
        </w:rPr>
      </w:pPr>
    </w:p>
    <w:p w14:paraId="5CB3CD30" w14:textId="77777777" w:rsidR="007E0B93" w:rsidRDefault="007E0B93" w:rsidP="007E0B93">
      <w:pPr>
        <w:rPr>
          <w:rFonts w:ascii="Calibri" w:eastAsia="Calibri" w:hAnsi="Calibri" w:cs="Calibri"/>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94"/>
        <w:gridCol w:w="2120"/>
        <w:gridCol w:w="3496"/>
        <w:gridCol w:w="860"/>
      </w:tblGrid>
      <w:tr w:rsidR="007E0B93" w14:paraId="2F956197" w14:textId="77777777" w:rsidTr="007E0B93">
        <w:trPr>
          <w:trHeight w:val="240"/>
        </w:trPr>
        <w:tc>
          <w:tcPr>
            <w:tcW w:w="1494"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78D382ED" w14:textId="77777777" w:rsidR="007E0B93" w:rsidRDefault="007E0B93">
            <w:pPr>
              <w:spacing w:after="0"/>
            </w:pPr>
            <w:r>
              <w:rPr>
                <w:rFonts w:ascii="Calibri" w:eastAsia="Calibri" w:hAnsi="Calibri" w:cs="Calibri"/>
                <w:b/>
                <w:bCs/>
                <w:color w:val="000000" w:themeColor="text1"/>
                <w:sz w:val="24"/>
                <w:szCs w:val="24"/>
              </w:rPr>
              <w:t>Datum</w:t>
            </w:r>
            <w:r>
              <w:rPr>
                <w:rFonts w:ascii="Calibri" w:eastAsia="Calibri" w:hAnsi="Calibri" w:cs="Calibri"/>
                <w:color w:val="000000" w:themeColor="text1"/>
                <w:sz w:val="24"/>
                <w:szCs w:val="24"/>
              </w:rPr>
              <w:t xml:space="preserve"> </w:t>
            </w:r>
          </w:p>
        </w:tc>
        <w:tc>
          <w:tcPr>
            <w:tcW w:w="64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6552ABCA" w14:textId="77777777" w:rsidR="007E0B93" w:rsidRDefault="007E0B93">
            <w:pPr>
              <w:spacing w:after="0"/>
            </w:pPr>
            <w:r>
              <w:rPr>
                <w:rFonts w:ascii="Calibri" w:eastAsia="Calibri" w:hAnsi="Calibri" w:cs="Calibri"/>
                <w:color w:val="000000" w:themeColor="text1"/>
                <w:sz w:val="24"/>
                <w:szCs w:val="24"/>
              </w:rPr>
              <w:t xml:space="preserve"> 20.06.2024</w:t>
            </w:r>
          </w:p>
        </w:tc>
      </w:tr>
      <w:tr w:rsidR="007E0B93" w14:paraId="6662DA6B" w14:textId="77777777" w:rsidTr="007E0B93">
        <w:trPr>
          <w:trHeight w:val="25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10CDA557" w14:textId="77777777" w:rsidR="007E0B93" w:rsidRDefault="007E0B93">
            <w:pPr>
              <w:spacing w:after="0"/>
            </w:pPr>
            <w:r>
              <w:rPr>
                <w:rFonts w:ascii="Calibri" w:eastAsia="Calibri" w:hAnsi="Calibri" w:cs="Calibri"/>
                <w:b/>
                <w:bCs/>
                <w:color w:val="000000" w:themeColor="text1"/>
                <w:sz w:val="24"/>
                <w:szCs w:val="24"/>
              </w:rPr>
              <w:t>Tester</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3C4CB905" w14:textId="77777777" w:rsidR="007E0B93" w:rsidRDefault="007E0B93">
            <w:pPr>
              <w:spacing w:after="0"/>
            </w:pPr>
            <w:r>
              <w:rPr>
                <w:rFonts w:ascii="Calibri" w:eastAsia="Calibri" w:hAnsi="Calibri" w:cs="Calibri"/>
                <w:color w:val="000000" w:themeColor="text1"/>
                <w:sz w:val="24"/>
                <w:szCs w:val="24"/>
              </w:rPr>
              <w:t xml:space="preserve"> Özgürcan Cevlani</w:t>
            </w:r>
          </w:p>
        </w:tc>
      </w:tr>
      <w:tr w:rsidR="007E0B93" w14:paraId="41D3B4DE" w14:textId="77777777" w:rsidTr="007E0B93">
        <w:trPr>
          <w:trHeight w:val="39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79622065" w14:textId="77777777" w:rsidR="007E0B93" w:rsidRDefault="007E0B93">
            <w:pPr>
              <w:spacing w:after="0"/>
            </w:pPr>
            <w:r>
              <w:rPr>
                <w:rFonts w:ascii="Calibri" w:eastAsia="Calibri" w:hAnsi="Calibri" w:cs="Calibri"/>
                <w:b/>
                <w:bCs/>
                <w:color w:val="000000" w:themeColor="text1"/>
                <w:sz w:val="24"/>
                <w:szCs w:val="24"/>
              </w:rPr>
              <w:t>SW-Versio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4481C79D"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color w:val="000000" w:themeColor="text1"/>
              </w:rPr>
              <w:t xml:space="preserve">Version 2.0 </w:t>
            </w:r>
          </w:p>
        </w:tc>
      </w:tr>
      <w:tr w:rsidR="007E0B93" w14:paraId="32FC2F62" w14:textId="77777777" w:rsidTr="007E0B93">
        <w:trPr>
          <w:trHeight w:val="36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1CE7286" w14:textId="77777777" w:rsidR="007E0B93" w:rsidRDefault="007E0B93">
            <w:pPr>
              <w:spacing w:after="0"/>
            </w:pPr>
            <w:r>
              <w:rPr>
                <w:rFonts w:ascii="Calibri" w:eastAsia="Calibri" w:hAnsi="Calibri" w:cs="Calibri"/>
                <w:b/>
                <w:bCs/>
                <w:color w:val="000000" w:themeColor="text1"/>
                <w:sz w:val="24"/>
                <w:szCs w:val="24"/>
              </w:rPr>
              <w:t>Vorbedin-</w:t>
            </w:r>
            <w:r>
              <w:rPr>
                <w:rFonts w:ascii="Calibri" w:eastAsia="Calibri" w:hAnsi="Calibri" w:cs="Calibri"/>
                <w:b/>
                <w:bCs/>
                <w:color w:val="000000" w:themeColor="text1"/>
                <w:sz w:val="24"/>
                <w:szCs w:val="24"/>
              </w:rPr>
              <w:lastRenderedPageBreak/>
              <w:t>gung(e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180C82A2" w14:textId="77777777" w:rsidR="007E0B93" w:rsidRDefault="007E0B93">
            <w:pPr>
              <w:spacing w:after="0"/>
            </w:pPr>
            <w:r>
              <w:rPr>
                <w:rFonts w:ascii="Calibri" w:eastAsia="Calibri" w:hAnsi="Calibri" w:cs="Calibri"/>
                <w:color w:val="000000" w:themeColor="text1"/>
                <w:sz w:val="24"/>
                <w:szCs w:val="24"/>
              </w:rPr>
              <w:lastRenderedPageBreak/>
              <w:t xml:space="preserve"> Ein </w:t>
            </w:r>
            <w:r>
              <w:rPr>
                <w:rFonts w:ascii="Calibri" w:eastAsia="Calibri" w:hAnsi="Calibri" w:cs="Calibri"/>
                <w:color w:val="000000" w:themeColor="text1"/>
              </w:rPr>
              <w:t xml:space="preserve">User befindet sich auf der Startseite. Der andere User befindet sich </w:t>
            </w:r>
            <w:r>
              <w:rPr>
                <w:rFonts w:ascii="Calibri" w:eastAsia="Calibri" w:hAnsi="Calibri" w:cs="Calibri"/>
                <w:color w:val="000000" w:themeColor="text1"/>
              </w:rPr>
              <w:lastRenderedPageBreak/>
              <w:t>auf der Leaderboard Page.</w:t>
            </w:r>
            <w:r>
              <w:rPr>
                <w:rFonts w:ascii="Calibri" w:eastAsia="Calibri" w:hAnsi="Calibri" w:cs="Calibri"/>
                <w:color w:val="000000" w:themeColor="text1"/>
                <w:sz w:val="24"/>
                <w:szCs w:val="24"/>
              </w:rPr>
              <w:t xml:space="preserve"> Beide User </w:t>
            </w:r>
            <w:r>
              <w:rPr>
                <w:rFonts w:ascii="Calibri" w:eastAsia="Calibri" w:hAnsi="Calibri" w:cs="Calibri"/>
                <w:color w:val="000000" w:themeColor="text1"/>
              </w:rPr>
              <w:t>haben j</w:t>
            </w:r>
            <w:r>
              <w:rPr>
                <w:rFonts w:ascii="Calibri" w:eastAsia="Calibri" w:hAnsi="Calibri" w:cs="Calibri"/>
                <w:color w:val="000000" w:themeColor="text1"/>
                <w:sz w:val="24"/>
                <w:szCs w:val="24"/>
              </w:rPr>
              <w:t>eweils ein Deck. Beide Decks haben jeweils nur 5 Karten.</w:t>
            </w:r>
          </w:p>
        </w:tc>
      </w:tr>
      <w:tr w:rsidR="007E0B93" w14:paraId="0200D6F3" w14:textId="77777777" w:rsidTr="007E0B93">
        <w:trPr>
          <w:trHeight w:val="24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FB294BA" w14:textId="77777777" w:rsidR="007E0B93" w:rsidRDefault="007E0B93">
            <w:pPr>
              <w:spacing w:after="0"/>
            </w:pPr>
            <w:r>
              <w:rPr>
                <w:rFonts w:ascii="Calibri" w:eastAsia="Calibri" w:hAnsi="Calibri" w:cs="Calibri"/>
                <w:b/>
                <w:bCs/>
                <w:color w:val="000000" w:themeColor="text1"/>
                <w:sz w:val="24"/>
                <w:szCs w:val="24"/>
              </w:rPr>
              <w:lastRenderedPageBreak/>
              <w:t>Schritt</w:t>
            </w:r>
            <w:r>
              <w:rPr>
                <w:rFonts w:ascii="Calibri" w:eastAsia="Calibri" w:hAnsi="Calibri" w:cs="Calibri"/>
                <w:color w:val="000000" w:themeColor="text1"/>
                <w:sz w:val="24"/>
                <w:szCs w:val="24"/>
              </w:rPr>
              <w:t xml:space="preserve">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1005A0B" w14:textId="77777777" w:rsidR="007E0B93" w:rsidRDefault="007E0B93">
            <w:pPr>
              <w:spacing w:after="0"/>
            </w:pPr>
            <w:r>
              <w:rPr>
                <w:rFonts w:ascii="Calibri" w:eastAsia="Calibri" w:hAnsi="Calibri" w:cs="Calibri"/>
                <w:b/>
                <w:bCs/>
                <w:color w:val="000000" w:themeColor="text1"/>
                <w:sz w:val="24"/>
                <w:szCs w:val="24"/>
              </w:rPr>
              <w:t>Aktion (User)</w:t>
            </w:r>
            <w:r>
              <w:rPr>
                <w:rFonts w:ascii="Calibri" w:eastAsia="Calibri" w:hAnsi="Calibri" w:cs="Calibri"/>
                <w:color w:val="000000" w:themeColor="text1"/>
                <w:sz w:val="24"/>
                <w:szCs w:val="24"/>
              </w:rPr>
              <w:t xml:space="preserve"> </w:t>
            </w:r>
          </w:p>
        </w:tc>
        <w:tc>
          <w:tcPr>
            <w:tcW w:w="3496"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58B33DC" w14:textId="77777777" w:rsidR="007E0B93" w:rsidRDefault="007E0B93">
            <w:pPr>
              <w:spacing w:after="0"/>
            </w:pPr>
            <w:r>
              <w:rPr>
                <w:rFonts w:ascii="Calibri" w:eastAsia="Calibri" w:hAnsi="Calibri" w:cs="Calibri"/>
                <w:b/>
                <w:bCs/>
                <w:color w:val="000000" w:themeColor="text1"/>
                <w:sz w:val="24"/>
                <w:szCs w:val="24"/>
              </w:rPr>
              <w:t>Erwartete Reaktion (System)</w:t>
            </w:r>
            <w:r>
              <w:rPr>
                <w:rFonts w:ascii="Calibri" w:eastAsia="Calibri" w:hAnsi="Calibri" w:cs="Calibri"/>
                <w:color w:val="000000" w:themeColor="text1"/>
                <w:sz w:val="24"/>
                <w:szCs w:val="24"/>
              </w:rPr>
              <w:t xml:space="preserve"> </w:t>
            </w:r>
          </w:p>
        </w:tc>
        <w:tc>
          <w:tcPr>
            <w:tcW w:w="860"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18514CED" w14:textId="77777777" w:rsidR="007E0B93" w:rsidRDefault="007E0B93">
            <w:pPr>
              <w:spacing w:after="0"/>
            </w:pPr>
            <w:r>
              <w:rPr>
                <w:rFonts w:ascii="Calibri" w:eastAsia="Calibri" w:hAnsi="Calibri" w:cs="Calibri"/>
                <w:b/>
                <w:bCs/>
                <w:color w:val="000000" w:themeColor="text1"/>
                <w:sz w:val="24"/>
                <w:szCs w:val="24"/>
              </w:rPr>
              <w:t>√ / X</w:t>
            </w:r>
            <w:r>
              <w:rPr>
                <w:rFonts w:ascii="Calibri" w:eastAsia="Calibri" w:hAnsi="Calibri" w:cs="Calibri"/>
                <w:color w:val="000000" w:themeColor="text1"/>
                <w:sz w:val="24"/>
                <w:szCs w:val="24"/>
              </w:rPr>
              <w:t xml:space="preserve"> </w:t>
            </w:r>
          </w:p>
        </w:tc>
      </w:tr>
      <w:tr w:rsidR="007E0B93" w14:paraId="451068A8" w14:textId="77777777" w:rsidTr="007E0B93">
        <w:trPr>
          <w:trHeight w:val="106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542DA40" w14:textId="77777777" w:rsidR="007E0B93" w:rsidRDefault="007E0B93">
            <w:pPr>
              <w:spacing w:after="0"/>
            </w:pPr>
            <w:r>
              <w:rPr>
                <w:rFonts w:ascii="Calibri" w:eastAsia="Calibri" w:hAnsi="Calibri" w:cs="Calibri"/>
                <w:color w:val="000000" w:themeColor="text1"/>
                <w:sz w:val="24"/>
                <w:szCs w:val="24"/>
              </w:rPr>
              <w:t xml:space="preserve">1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0BBCF60" w14:textId="77777777" w:rsidR="007E0B93" w:rsidRDefault="007E0B93">
            <w:pPr>
              <w:spacing w:after="0"/>
            </w:pPr>
            <w:r>
              <w:rPr>
                <w:rFonts w:ascii="Calibri" w:eastAsia="Calibri" w:hAnsi="Calibri" w:cs="Calibri"/>
                <w:color w:val="000000" w:themeColor="text1"/>
                <w:sz w:val="24"/>
                <w:szCs w:val="24"/>
              </w:rPr>
              <w:t xml:space="preserve"> Der User, der sich auf dem Leaderboard befindet, klickt auf „Duell herausforder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00F65AC" w14:textId="77777777" w:rsidR="007E0B93" w:rsidRDefault="007E0B93">
            <w:pPr>
              <w:spacing w:after="0"/>
            </w:pPr>
            <w:r>
              <w:rPr>
                <w:rFonts w:ascii="Calibri" w:eastAsia="Calibri" w:hAnsi="Calibri" w:cs="Calibri"/>
                <w:color w:val="000000" w:themeColor="text1"/>
                <w:sz w:val="24"/>
                <w:szCs w:val="24"/>
              </w:rPr>
              <w:t xml:space="preserve"> Der User, der die Herausforderung schickt, bekommt die Meldung: „Du hast &lt;Username&gt; zu einem Duell herausgefordert!“. Der User, der die Herausforderung erhält, bekommt die Meldung: „&lt;Username&gt;</w:t>
            </w:r>
            <w:r>
              <w:rPr>
                <w:rFonts w:ascii="Calibri" w:eastAsia="Calibri" w:hAnsi="Calibri" w:cs="Calibri"/>
                <w:color w:val="333333"/>
                <w:sz w:val="24"/>
                <w:szCs w:val="24"/>
              </w:rPr>
              <w:t xml:space="preserve"> hat dich zu einem Duell herausgefordert!</w:t>
            </w:r>
          </w:p>
          <w:p w14:paraId="49BC627B" w14:textId="77777777" w:rsidR="007E0B93" w:rsidRDefault="007E0B93">
            <w:pPr>
              <w:spacing w:after="0"/>
            </w:pPr>
            <w:r>
              <w:rPr>
                <w:rFonts w:ascii="Calibri" w:eastAsia="Calibri" w:hAnsi="Calibri" w:cs="Calibri"/>
                <w:color w:val="333333"/>
                <w:sz w:val="24"/>
                <w:szCs w:val="24"/>
              </w:rPr>
              <w:t>Verbleibende Zeit: 30 Sekunden</w:t>
            </w:r>
          </w:p>
          <w:p w14:paraId="5B1AF135" w14:textId="77777777" w:rsidR="007E0B93" w:rsidRDefault="007E0B93">
            <w:pPr>
              <w:spacing w:after="0"/>
            </w:pPr>
            <w:r>
              <w:rPr>
                <w:rFonts w:ascii="Calibri" w:eastAsia="Calibri" w:hAnsi="Calibri" w:cs="Calibri"/>
                <w:color w:val="000000" w:themeColor="text1"/>
                <w:sz w:val="24"/>
                <w:szCs w:val="24"/>
              </w:rPr>
              <w:t>Akzeptieren / Ablehnen“. Zudem erscheint bei beiden Usern ein Countdown von 30 Sekunden.</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3A46701"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79D464E6"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18BBFF6" w14:textId="77777777" w:rsidR="007E0B93" w:rsidRDefault="007E0B93">
            <w:pPr>
              <w:spacing w:after="0"/>
            </w:pPr>
            <w:r>
              <w:rPr>
                <w:rFonts w:ascii="Calibri" w:eastAsia="Calibri" w:hAnsi="Calibri" w:cs="Calibri"/>
                <w:color w:val="000000" w:themeColor="text1"/>
                <w:sz w:val="24"/>
                <w:szCs w:val="24"/>
                <w:lang w:val="en-GB"/>
              </w:rPr>
              <w:t xml:space="preserve">2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9500C6C" w14:textId="77777777" w:rsidR="007E0B93" w:rsidRDefault="007E0B93">
            <w:pPr>
              <w:spacing w:after="0"/>
            </w:pPr>
            <w:r>
              <w:rPr>
                <w:rFonts w:ascii="Calibri" w:eastAsia="Calibri" w:hAnsi="Calibri" w:cs="Calibri"/>
                <w:color w:val="000000" w:themeColor="text1"/>
                <w:sz w:val="24"/>
                <w:szCs w:val="24"/>
              </w:rPr>
              <w:t xml:space="preserve"> </w:t>
            </w:r>
          </w:p>
          <w:p w14:paraId="5EF94CB8" w14:textId="77777777" w:rsidR="007E0B93" w:rsidRDefault="007E0B93">
            <w:r>
              <w:rPr>
                <w:rFonts w:ascii="Calibri" w:eastAsia="Calibri" w:hAnsi="Calibri" w:cs="Calibri"/>
                <w:color w:val="000000" w:themeColor="text1"/>
                <w:sz w:val="24"/>
                <w:szCs w:val="24"/>
              </w:rPr>
              <w:t>Der User, der die Herausforderung erhalten hat, klickt auf „Ablehnen“ oder auf „Akzeptiere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D01259C" w14:textId="77777777" w:rsidR="007E0B93" w:rsidRDefault="007E0B93">
            <w:r>
              <w:rPr>
                <w:rFonts w:ascii="Calibri" w:eastAsia="Calibri" w:hAnsi="Calibri" w:cs="Calibri"/>
                <w:color w:val="000000" w:themeColor="text1"/>
                <w:sz w:val="24"/>
                <w:szCs w:val="24"/>
              </w:rPr>
              <w:t>Im Falle einer Ablehnung:</w:t>
            </w:r>
          </w:p>
          <w:p w14:paraId="500C8153" w14:textId="77777777" w:rsidR="007E0B93" w:rsidRDefault="007E0B93">
            <w:r>
              <w:rPr>
                <w:rFonts w:ascii="Calibri" w:eastAsia="Calibri" w:hAnsi="Calibri" w:cs="Calibri"/>
                <w:color w:val="000000" w:themeColor="text1"/>
                <w:sz w:val="24"/>
                <w:szCs w:val="24"/>
              </w:rPr>
              <w:t xml:space="preserve"> Bei Herausforderer erscheint die Meldung: „Deine Herausforderung wurde abgelehnt. Du kannst eine neue Herausforderung senden.“.</w:t>
            </w:r>
          </w:p>
          <w:p w14:paraId="0ACA3B13" w14:textId="77777777" w:rsidR="007E0B93" w:rsidRDefault="007E0B93">
            <w:r>
              <w:rPr>
                <w:rFonts w:ascii="Calibri" w:eastAsia="Calibri" w:hAnsi="Calibri" w:cs="Calibri"/>
                <w:color w:val="000000" w:themeColor="text1"/>
                <w:sz w:val="24"/>
                <w:szCs w:val="24"/>
              </w:rPr>
              <w:t>Im Falle einer Akzeptanz:</w:t>
            </w:r>
          </w:p>
          <w:p w14:paraId="0B490D4A" w14:textId="77777777" w:rsidR="007E0B93" w:rsidRDefault="007E0B93">
            <w:r>
              <w:rPr>
                <w:rFonts w:ascii="Calibri" w:eastAsia="Calibri" w:hAnsi="Calibri" w:cs="Calibri"/>
                <w:color w:val="000000" w:themeColor="text1"/>
                <w:sz w:val="24"/>
                <w:szCs w:val="24"/>
              </w:rPr>
              <w:t>Bei beiden Usern erscheint der Button „Aktives Duell“.</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0C8F8B01"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0421F55A"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42FCCF4" w14:textId="77777777" w:rsidR="007E0B93" w:rsidRDefault="007E0B93">
            <w:pPr>
              <w:spacing w:after="0"/>
            </w:pPr>
            <w:r>
              <w:rPr>
                <w:rFonts w:ascii="Calibri" w:eastAsia="Calibri" w:hAnsi="Calibri" w:cs="Calibri"/>
                <w:color w:val="000000" w:themeColor="text1"/>
                <w:sz w:val="24"/>
                <w:szCs w:val="24"/>
                <w:lang w:val="en-GB"/>
              </w:rPr>
              <w:t>3</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8D6A128" w14:textId="77777777" w:rsidR="007E0B93" w:rsidRDefault="007E0B93">
            <w:pPr>
              <w:spacing w:after="0"/>
            </w:pPr>
            <w:r>
              <w:rPr>
                <w:rFonts w:ascii="Calibri" w:eastAsia="Calibri" w:hAnsi="Calibri" w:cs="Calibri"/>
                <w:color w:val="000000" w:themeColor="text1"/>
                <w:sz w:val="24"/>
                <w:szCs w:val="24"/>
              </w:rPr>
              <w:t>Im Falle der Akzeptanz:</w:t>
            </w:r>
          </w:p>
          <w:p w14:paraId="7CF14050" w14:textId="77777777" w:rsidR="007E0B93" w:rsidRDefault="007E0B93">
            <w:pPr>
              <w:spacing w:after="0"/>
            </w:pPr>
            <w:r>
              <w:rPr>
                <w:rFonts w:ascii="Calibri" w:eastAsia="Calibri" w:hAnsi="Calibri" w:cs="Calibri"/>
                <w:color w:val="000000" w:themeColor="text1"/>
                <w:sz w:val="24"/>
                <w:szCs w:val="24"/>
              </w:rPr>
              <w:t>Einer der beiden User klickt auf „Aktives Duell“</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E3D3386" w14:textId="77777777" w:rsidR="007E0B93" w:rsidRDefault="007E0B93">
            <w:r>
              <w:rPr>
                <w:rFonts w:ascii="Calibri" w:eastAsia="Calibri" w:hAnsi="Calibri" w:cs="Calibri"/>
                <w:color w:val="000000" w:themeColor="text1"/>
                <w:sz w:val="24"/>
                <w:szCs w:val="24"/>
              </w:rPr>
              <w:t>Beide User werden weitergeleitet zur Deckauswahl.</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1CEE7C44" w14:textId="77777777" w:rsidR="007E0B93" w:rsidRDefault="007E0B93">
            <w:pPr>
              <w:spacing w:after="0"/>
            </w:pPr>
            <w:r>
              <w:rPr>
                <w:rFonts w:ascii="Calibri" w:eastAsia="Calibri" w:hAnsi="Calibri" w:cs="Calibri"/>
                <w:b/>
                <w:bCs/>
                <w:color w:val="000000" w:themeColor="text1"/>
              </w:rPr>
              <w:t>√</w:t>
            </w:r>
          </w:p>
        </w:tc>
      </w:tr>
      <w:tr w:rsidR="007E0B93" w14:paraId="0E000015" w14:textId="77777777" w:rsidTr="007E0B93">
        <w:trPr>
          <w:trHeight w:val="40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5CE3D76" w14:textId="77777777" w:rsidR="007E0B93" w:rsidRDefault="007E0B93">
            <w:pPr>
              <w:spacing w:after="0"/>
            </w:pPr>
            <w:r>
              <w:rPr>
                <w:rFonts w:ascii="Calibri" w:eastAsia="Calibri" w:hAnsi="Calibri" w:cs="Calibri"/>
                <w:b/>
                <w:bCs/>
                <w:color w:val="000000" w:themeColor="text1"/>
                <w:sz w:val="24"/>
                <w:szCs w:val="24"/>
              </w:rPr>
              <w:t>Nachbe-dingung(en)</w:t>
            </w:r>
            <w:r>
              <w:rPr>
                <w:rFonts w:ascii="Calibri" w:eastAsia="Calibri" w:hAnsi="Calibri" w:cs="Calibri"/>
                <w:color w:val="000000" w:themeColor="text1"/>
                <w:sz w:val="24"/>
                <w:szCs w:val="24"/>
              </w:rPr>
              <w:t xml:space="preserve"> </w:t>
            </w:r>
          </w:p>
        </w:tc>
        <w:tc>
          <w:tcPr>
            <w:tcW w:w="56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7418A172" w14:textId="77777777" w:rsidR="007E0B93" w:rsidRDefault="007E0B93">
            <w:pPr>
              <w:spacing w:after="0"/>
            </w:pPr>
            <w:r>
              <w:rPr>
                <w:rFonts w:ascii="Calibri" w:eastAsia="Calibri" w:hAnsi="Calibri" w:cs="Calibri"/>
                <w:color w:val="000000" w:themeColor="text1"/>
                <w:sz w:val="24"/>
                <w:szCs w:val="24"/>
              </w:rPr>
              <w:t xml:space="preserve"> /</w:t>
            </w:r>
          </w:p>
        </w:tc>
        <w:tc>
          <w:tcPr>
            <w:tcW w:w="860"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6FF67A7D" w14:textId="77777777" w:rsidR="007E0B93" w:rsidRDefault="007E0B93">
            <w:pPr>
              <w:spacing w:after="0"/>
              <w:rPr>
                <w:rFonts w:ascii="Calibri" w:eastAsia="Calibri" w:hAnsi="Calibri" w:cs="Calibri"/>
                <w:color w:val="000000" w:themeColor="text1"/>
              </w:rPr>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p>
          <w:p w14:paraId="5DC5F2C9" w14:textId="77777777" w:rsidR="007E0B93" w:rsidRDefault="007E0B93">
            <w:pPr>
              <w:spacing w:after="0"/>
              <w:rPr>
                <w:rFonts w:ascii="Calibri" w:eastAsia="Calibri" w:hAnsi="Calibri" w:cs="Calibri"/>
                <w:color w:val="000000" w:themeColor="text1"/>
                <w:sz w:val="24"/>
                <w:szCs w:val="24"/>
              </w:rPr>
            </w:pPr>
          </w:p>
        </w:tc>
      </w:tr>
      <w:tr w:rsidR="007E0B93" w14:paraId="56FEB8FA" w14:textId="77777777" w:rsidTr="007E0B93">
        <w:trPr>
          <w:trHeight w:val="315"/>
        </w:trPr>
        <w:tc>
          <w:tcPr>
            <w:tcW w:w="1494"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310FF128" w14:textId="77777777" w:rsidR="007E0B93" w:rsidRDefault="007E0B93">
            <w:pPr>
              <w:spacing w:after="0"/>
            </w:pPr>
            <w:r>
              <w:rPr>
                <w:rFonts w:ascii="Calibri" w:eastAsia="Calibri" w:hAnsi="Calibri" w:cs="Calibri"/>
                <w:b/>
                <w:bCs/>
                <w:color w:val="000000" w:themeColor="text1"/>
                <w:sz w:val="24"/>
                <w:szCs w:val="24"/>
              </w:rPr>
              <w:t>Testurteil</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4BA368F7" w14:textId="77777777" w:rsidR="007E0B93" w:rsidRDefault="007E0B93">
            <w:pPr>
              <w:spacing w:after="0"/>
            </w:pPr>
            <w:r>
              <w:rPr>
                <w:rFonts w:ascii="Calibri" w:eastAsia="Calibri" w:hAnsi="Calibri" w:cs="Calibri"/>
                <w:color w:val="000000" w:themeColor="text1"/>
                <w:sz w:val="24"/>
                <w:szCs w:val="24"/>
              </w:rPr>
              <w:t xml:space="preserve"> Test bestanden.</w:t>
            </w:r>
          </w:p>
        </w:tc>
      </w:tr>
    </w:tbl>
    <w:p w14:paraId="050B2238" w14:textId="77777777" w:rsidR="007E0B93" w:rsidRDefault="007E0B93" w:rsidP="007E0B93">
      <w:r>
        <w:rPr>
          <w:rFonts w:ascii="Calibri" w:eastAsia="Calibri" w:hAnsi="Calibri" w:cs="Calibri"/>
          <w:sz w:val="24"/>
          <w:szCs w:val="24"/>
        </w:rPr>
        <w:t xml:space="preserve"> </w:t>
      </w:r>
    </w:p>
    <w:p w14:paraId="172C7831" w14:textId="77777777" w:rsidR="007E0B93" w:rsidRDefault="007E0B93" w:rsidP="007E0B93">
      <w:r>
        <w:rPr>
          <w:rFonts w:ascii="Calibri" w:eastAsia="Calibri" w:hAnsi="Calibri" w:cs="Calibri"/>
          <w:sz w:val="24"/>
          <w:szCs w:val="24"/>
        </w:rPr>
        <w:t xml:space="preserve"> </w:t>
      </w:r>
    </w:p>
    <w:p w14:paraId="200BABF8" w14:textId="77777777" w:rsidR="007E0B93" w:rsidRDefault="007E0B93" w:rsidP="007E0B93">
      <w:pPr>
        <w:rPr>
          <w:rFonts w:ascii="Calibri" w:eastAsia="Calibri" w:hAnsi="Calibri" w:cs="Calibri"/>
          <w:sz w:val="24"/>
          <w:szCs w:val="24"/>
        </w:rPr>
      </w:pPr>
    </w:p>
    <w:p w14:paraId="7AD11D76" w14:textId="77777777" w:rsidR="007E0B93" w:rsidRDefault="007E0B93" w:rsidP="007E0B93">
      <w:r>
        <w:rPr>
          <w:rFonts w:ascii="Calibri" w:eastAsia="Calibri" w:hAnsi="Calibri" w:cs="Calibri"/>
          <w:sz w:val="24"/>
          <w:szCs w:val="24"/>
        </w:rPr>
        <w:t xml:space="preserve"> </w:t>
      </w:r>
    </w:p>
    <w:p w14:paraId="436425F0" w14:textId="77777777" w:rsidR="007E0B93" w:rsidRDefault="007E0B93" w:rsidP="007E0B93">
      <w:r>
        <w:rPr>
          <w:rFonts w:ascii="Calibri" w:eastAsia="Calibri" w:hAnsi="Calibri" w:cs="Calibri"/>
          <w:sz w:val="24"/>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94"/>
        <w:gridCol w:w="2120"/>
        <w:gridCol w:w="3496"/>
        <w:gridCol w:w="860"/>
      </w:tblGrid>
      <w:tr w:rsidR="007E0B93" w14:paraId="51E8FCC6" w14:textId="77777777" w:rsidTr="007E0B93">
        <w:trPr>
          <w:trHeight w:val="240"/>
        </w:trPr>
        <w:tc>
          <w:tcPr>
            <w:tcW w:w="1494" w:type="dxa"/>
            <w:tcBorders>
              <w:top w:val="single" w:sz="18" w:space="0" w:color="000000"/>
              <w:left w:val="single" w:sz="18" w:space="0" w:color="000000"/>
              <w:bottom w:val="single" w:sz="8" w:space="0" w:color="000000"/>
              <w:right w:val="single" w:sz="8" w:space="0" w:color="000000"/>
            </w:tcBorders>
            <w:shd w:val="clear" w:color="auto" w:fill="70AD47" w:themeFill="accent6"/>
            <w:tcMar>
              <w:top w:w="15" w:type="dxa"/>
              <w:left w:w="15" w:type="dxa"/>
              <w:bottom w:w="15" w:type="dxa"/>
              <w:right w:w="15" w:type="dxa"/>
            </w:tcMar>
            <w:vAlign w:val="center"/>
            <w:hideMark/>
          </w:tcPr>
          <w:p w14:paraId="74103B94" w14:textId="77777777" w:rsidR="007E0B93" w:rsidRDefault="007E0B93">
            <w:pPr>
              <w:spacing w:after="0"/>
            </w:pPr>
            <w:r>
              <w:rPr>
                <w:rFonts w:ascii="Calibri" w:eastAsia="Calibri" w:hAnsi="Calibri" w:cs="Calibri"/>
                <w:b/>
                <w:bCs/>
                <w:color w:val="000000" w:themeColor="text1"/>
                <w:sz w:val="24"/>
                <w:szCs w:val="24"/>
              </w:rPr>
              <w:t>Datum</w:t>
            </w:r>
            <w:r>
              <w:rPr>
                <w:rFonts w:ascii="Calibri" w:eastAsia="Calibri" w:hAnsi="Calibri" w:cs="Calibri"/>
                <w:color w:val="000000" w:themeColor="text1"/>
                <w:sz w:val="24"/>
                <w:szCs w:val="24"/>
              </w:rPr>
              <w:t xml:space="preserve"> </w:t>
            </w:r>
          </w:p>
        </w:tc>
        <w:tc>
          <w:tcPr>
            <w:tcW w:w="64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2DCAA357" w14:textId="77777777" w:rsidR="007E0B93" w:rsidRDefault="007E0B93">
            <w:pPr>
              <w:spacing w:after="0"/>
            </w:pPr>
            <w:r>
              <w:rPr>
                <w:rFonts w:ascii="Calibri" w:eastAsia="Calibri" w:hAnsi="Calibri" w:cs="Calibri"/>
                <w:color w:val="000000" w:themeColor="text1"/>
                <w:sz w:val="24"/>
                <w:szCs w:val="24"/>
              </w:rPr>
              <w:t xml:space="preserve"> 20.06.2024</w:t>
            </w:r>
          </w:p>
        </w:tc>
      </w:tr>
      <w:tr w:rsidR="007E0B93" w14:paraId="164DBF9C" w14:textId="77777777" w:rsidTr="007E0B93">
        <w:trPr>
          <w:trHeight w:val="25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72360C4C" w14:textId="77777777" w:rsidR="007E0B93" w:rsidRDefault="007E0B93">
            <w:pPr>
              <w:spacing w:after="0"/>
            </w:pPr>
            <w:r>
              <w:rPr>
                <w:rFonts w:ascii="Calibri" w:eastAsia="Calibri" w:hAnsi="Calibri" w:cs="Calibri"/>
                <w:b/>
                <w:bCs/>
                <w:color w:val="000000" w:themeColor="text1"/>
                <w:sz w:val="24"/>
                <w:szCs w:val="24"/>
              </w:rPr>
              <w:t>Tester</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1E82ADAE" w14:textId="77777777" w:rsidR="007E0B93" w:rsidRDefault="007E0B93">
            <w:pPr>
              <w:spacing w:after="0"/>
            </w:pPr>
            <w:r>
              <w:rPr>
                <w:rFonts w:ascii="Calibri" w:eastAsia="Calibri" w:hAnsi="Calibri" w:cs="Calibri"/>
                <w:color w:val="000000" w:themeColor="text1"/>
                <w:sz w:val="24"/>
                <w:szCs w:val="24"/>
              </w:rPr>
              <w:t xml:space="preserve"> Özgürcan Cevlani</w:t>
            </w:r>
          </w:p>
        </w:tc>
      </w:tr>
      <w:tr w:rsidR="007E0B93" w14:paraId="4580506B" w14:textId="77777777" w:rsidTr="007E0B93">
        <w:trPr>
          <w:trHeight w:val="39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3FBC7D84" w14:textId="77777777" w:rsidR="007E0B93" w:rsidRDefault="007E0B93">
            <w:pPr>
              <w:spacing w:after="0"/>
            </w:pPr>
            <w:r>
              <w:rPr>
                <w:rFonts w:ascii="Calibri" w:eastAsia="Calibri" w:hAnsi="Calibri" w:cs="Calibri"/>
                <w:b/>
                <w:bCs/>
                <w:color w:val="000000" w:themeColor="text1"/>
                <w:sz w:val="24"/>
                <w:szCs w:val="24"/>
              </w:rPr>
              <w:lastRenderedPageBreak/>
              <w:t>SW-Versio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3D28137C"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color w:val="000000" w:themeColor="text1"/>
              </w:rPr>
              <w:t xml:space="preserve">Version 2.0 </w:t>
            </w:r>
          </w:p>
        </w:tc>
      </w:tr>
      <w:tr w:rsidR="007E0B93" w14:paraId="721E623B" w14:textId="77777777" w:rsidTr="007E0B93">
        <w:trPr>
          <w:trHeight w:val="36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699E093" w14:textId="77777777" w:rsidR="007E0B93" w:rsidRDefault="007E0B93">
            <w:pPr>
              <w:spacing w:after="0"/>
            </w:pPr>
            <w:r>
              <w:rPr>
                <w:rFonts w:ascii="Calibri" w:eastAsia="Calibri" w:hAnsi="Calibri" w:cs="Calibri"/>
                <w:b/>
                <w:bCs/>
                <w:color w:val="000000" w:themeColor="text1"/>
                <w:sz w:val="24"/>
                <w:szCs w:val="24"/>
              </w:rPr>
              <w:t>Vorbedin-gung(en)</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8496116" w14:textId="77777777" w:rsidR="007E0B93" w:rsidRDefault="007E0B93">
            <w:pPr>
              <w:spacing w:after="0"/>
            </w:pPr>
            <w:r>
              <w:rPr>
                <w:rFonts w:ascii="Calibri" w:eastAsia="Calibri" w:hAnsi="Calibri" w:cs="Calibri"/>
                <w:color w:val="000000" w:themeColor="text1"/>
                <w:sz w:val="24"/>
                <w:szCs w:val="24"/>
              </w:rPr>
              <w:t xml:space="preserve"> Beide </w:t>
            </w:r>
            <w:r>
              <w:rPr>
                <w:rFonts w:ascii="Calibri" w:eastAsia="Calibri" w:hAnsi="Calibri" w:cs="Calibri"/>
                <w:color w:val="000000" w:themeColor="text1"/>
              </w:rPr>
              <w:t>User befinden sich auf der Startseite und haben j</w:t>
            </w:r>
            <w:r>
              <w:rPr>
                <w:rFonts w:ascii="Calibri" w:eastAsia="Calibri" w:hAnsi="Calibri" w:cs="Calibri"/>
                <w:color w:val="000000" w:themeColor="text1"/>
                <w:sz w:val="24"/>
                <w:szCs w:val="24"/>
              </w:rPr>
              <w:t>eweils ein Deck. Beide Decks haben jeweils nur 5 Karten.</w:t>
            </w:r>
          </w:p>
        </w:tc>
      </w:tr>
      <w:tr w:rsidR="007E0B93" w14:paraId="593E6959" w14:textId="77777777" w:rsidTr="007E0B93">
        <w:trPr>
          <w:trHeight w:val="240"/>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2AB5817" w14:textId="77777777" w:rsidR="007E0B93" w:rsidRDefault="007E0B93">
            <w:pPr>
              <w:spacing w:after="0"/>
            </w:pPr>
            <w:r>
              <w:rPr>
                <w:rFonts w:ascii="Calibri" w:eastAsia="Calibri" w:hAnsi="Calibri" w:cs="Calibri"/>
                <w:b/>
                <w:bCs/>
                <w:color w:val="000000" w:themeColor="text1"/>
                <w:sz w:val="24"/>
                <w:szCs w:val="24"/>
              </w:rPr>
              <w:t>Schritt</w:t>
            </w:r>
            <w:r>
              <w:rPr>
                <w:rFonts w:ascii="Calibri" w:eastAsia="Calibri" w:hAnsi="Calibri" w:cs="Calibri"/>
                <w:color w:val="000000" w:themeColor="text1"/>
                <w:sz w:val="24"/>
                <w:szCs w:val="24"/>
              </w:rPr>
              <w:t xml:space="preserve">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25F1823" w14:textId="77777777" w:rsidR="007E0B93" w:rsidRDefault="007E0B93">
            <w:pPr>
              <w:spacing w:after="0"/>
            </w:pPr>
            <w:r>
              <w:rPr>
                <w:rFonts w:ascii="Calibri" w:eastAsia="Calibri" w:hAnsi="Calibri" w:cs="Calibri"/>
                <w:b/>
                <w:bCs/>
                <w:color w:val="000000" w:themeColor="text1"/>
                <w:sz w:val="24"/>
                <w:szCs w:val="24"/>
              </w:rPr>
              <w:t>Aktion (User)</w:t>
            </w:r>
            <w:r>
              <w:rPr>
                <w:rFonts w:ascii="Calibri" w:eastAsia="Calibri" w:hAnsi="Calibri" w:cs="Calibri"/>
                <w:color w:val="000000" w:themeColor="text1"/>
                <w:sz w:val="24"/>
                <w:szCs w:val="24"/>
              </w:rPr>
              <w:t xml:space="preserve"> </w:t>
            </w:r>
          </w:p>
        </w:tc>
        <w:tc>
          <w:tcPr>
            <w:tcW w:w="3496"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252DCFE2" w14:textId="77777777" w:rsidR="007E0B93" w:rsidRDefault="007E0B93">
            <w:pPr>
              <w:spacing w:after="0"/>
            </w:pPr>
            <w:r>
              <w:rPr>
                <w:rFonts w:ascii="Calibri" w:eastAsia="Calibri" w:hAnsi="Calibri" w:cs="Calibri"/>
                <w:b/>
                <w:bCs/>
                <w:color w:val="000000" w:themeColor="text1"/>
                <w:sz w:val="24"/>
                <w:szCs w:val="24"/>
              </w:rPr>
              <w:t>Erwartete Reaktion (System)</w:t>
            </w:r>
            <w:r>
              <w:rPr>
                <w:rFonts w:ascii="Calibri" w:eastAsia="Calibri" w:hAnsi="Calibri" w:cs="Calibri"/>
                <w:color w:val="000000" w:themeColor="text1"/>
                <w:sz w:val="24"/>
                <w:szCs w:val="24"/>
              </w:rPr>
              <w:t xml:space="preserve"> </w:t>
            </w:r>
          </w:p>
        </w:tc>
        <w:tc>
          <w:tcPr>
            <w:tcW w:w="860"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698CCA6B" w14:textId="77777777" w:rsidR="007E0B93" w:rsidRDefault="007E0B93">
            <w:pPr>
              <w:spacing w:after="0"/>
            </w:pPr>
            <w:r>
              <w:rPr>
                <w:rFonts w:ascii="Calibri" w:eastAsia="Calibri" w:hAnsi="Calibri" w:cs="Calibri"/>
                <w:b/>
                <w:bCs/>
                <w:color w:val="000000" w:themeColor="text1"/>
                <w:sz w:val="24"/>
                <w:szCs w:val="24"/>
              </w:rPr>
              <w:t>√ / X</w:t>
            </w:r>
            <w:r>
              <w:rPr>
                <w:rFonts w:ascii="Calibri" w:eastAsia="Calibri" w:hAnsi="Calibri" w:cs="Calibri"/>
                <w:color w:val="000000" w:themeColor="text1"/>
                <w:sz w:val="24"/>
                <w:szCs w:val="24"/>
              </w:rPr>
              <w:t xml:space="preserve"> </w:t>
            </w:r>
          </w:p>
        </w:tc>
      </w:tr>
      <w:tr w:rsidR="007E0B93" w14:paraId="6B8106BE" w14:textId="77777777" w:rsidTr="007E0B93">
        <w:trPr>
          <w:trHeight w:val="106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A5C6C8C" w14:textId="77777777" w:rsidR="007E0B93" w:rsidRDefault="007E0B93">
            <w:pPr>
              <w:spacing w:after="0"/>
            </w:pPr>
            <w:r>
              <w:rPr>
                <w:rFonts w:ascii="Calibri" w:eastAsia="Calibri" w:hAnsi="Calibri" w:cs="Calibri"/>
                <w:color w:val="000000" w:themeColor="text1"/>
                <w:sz w:val="24"/>
                <w:szCs w:val="24"/>
              </w:rPr>
              <w:t xml:space="preserve">1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6BD224E" w14:textId="77777777" w:rsidR="007E0B93" w:rsidRDefault="007E0B93">
            <w:pPr>
              <w:spacing w:after="0"/>
            </w:pPr>
            <w:r>
              <w:rPr>
                <w:rFonts w:ascii="Calibri" w:eastAsia="Calibri" w:hAnsi="Calibri" w:cs="Calibri"/>
                <w:color w:val="000000" w:themeColor="text1"/>
                <w:sz w:val="24"/>
                <w:szCs w:val="24"/>
              </w:rPr>
              <w:t xml:space="preserve"> Beide User klicken auf „Leaderboard“</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0D9F64F" w14:textId="77777777" w:rsidR="007E0B93" w:rsidRDefault="007E0B93">
            <w:pPr>
              <w:spacing w:after="0"/>
            </w:pPr>
            <w:r>
              <w:rPr>
                <w:rFonts w:ascii="Calibri" w:eastAsia="Calibri" w:hAnsi="Calibri" w:cs="Calibri"/>
                <w:color w:val="000000" w:themeColor="text1"/>
                <w:sz w:val="24"/>
                <w:szCs w:val="24"/>
              </w:rPr>
              <w:t xml:space="preserve"> Beide User werden von der Startseite auf die Leaderboard Page weitergeleitet.</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4CB04B9"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0ECF4FC5"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FECA98C" w14:textId="77777777" w:rsidR="007E0B93" w:rsidRDefault="007E0B93">
            <w:pPr>
              <w:spacing w:after="0"/>
            </w:pPr>
            <w:r>
              <w:rPr>
                <w:rFonts w:ascii="Calibri" w:eastAsia="Calibri" w:hAnsi="Calibri" w:cs="Calibri"/>
                <w:color w:val="000000" w:themeColor="text1"/>
                <w:sz w:val="24"/>
                <w:szCs w:val="24"/>
                <w:lang w:val="en-GB"/>
              </w:rPr>
              <w:t xml:space="preserve">2 </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53149E2" w14:textId="77777777" w:rsidR="007E0B93" w:rsidRDefault="007E0B93">
            <w:pPr>
              <w:spacing w:after="0"/>
            </w:pPr>
            <w:r>
              <w:rPr>
                <w:rFonts w:ascii="Calibri" w:eastAsia="Calibri" w:hAnsi="Calibri" w:cs="Calibri"/>
                <w:color w:val="000000" w:themeColor="text1"/>
                <w:sz w:val="24"/>
                <w:szCs w:val="24"/>
              </w:rPr>
              <w:t xml:space="preserve"> Einer der beiden User klickt auf „Duell herausfordern“</w:t>
            </w:r>
          </w:p>
          <w:p w14:paraId="0EEC3DC5" w14:textId="77777777" w:rsidR="007E0B93" w:rsidRDefault="007E0B93">
            <w:r>
              <w:rPr>
                <w:rFonts w:ascii="Calibri" w:eastAsia="Calibri" w:hAnsi="Calibri" w:cs="Calibri"/>
                <w:sz w:val="24"/>
                <w:szCs w:val="24"/>
              </w:rPr>
              <w:t xml:space="preserve"> </w:t>
            </w:r>
          </w:p>
          <w:p w14:paraId="180A59CE" w14:textId="77777777" w:rsidR="007E0B93" w:rsidRDefault="007E0B93">
            <w:r>
              <w:rPr>
                <w:rFonts w:ascii="Calibri" w:eastAsia="Calibri" w:hAnsi="Calibri" w:cs="Calibri"/>
                <w:sz w:val="24"/>
                <w:szCs w:val="24"/>
              </w:rPr>
              <w:t xml:space="preserve"> </w:t>
            </w:r>
          </w:p>
          <w:p w14:paraId="6023DFE4" w14:textId="77777777" w:rsidR="007E0B93" w:rsidRDefault="007E0B93">
            <w:r>
              <w:rPr>
                <w:rFonts w:ascii="Calibri" w:eastAsia="Calibri" w:hAnsi="Calibri" w:cs="Calibri"/>
                <w:sz w:val="24"/>
                <w:szCs w:val="24"/>
              </w:rPr>
              <w:t xml:space="preserve"> </w:t>
            </w:r>
          </w:p>
          <w:p w14:paraId="5B512689" w14:textId="77777777" w:rsidR="007E0B93" w:rsidRDefault="007E0B93">
            <w:r>
              <w:rPr>
                <w:rFonts w:ascii="Calibri" w:eastAsia="Calibri" w:hAnsi="Calibri" w:cs="Calibri"/>
                <w:sz w:val="24"/>
                <w:szCs w:val="24"/>
              </w:rPr>
              <w:t xml:space="preserve"> </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3404783" w14:textId="77777777" w:rsidR="007E0B93" w:rsidRDefault="007E0B93">
            <w:pPr>
              <w:spacing w:after="0"/>
            </w:pPr>
            <w:r>
              <w:rPr>
                <w:rFonts w:ascii="Calibri" w:eastAsia="Calibri" w:hAnsi="Calibri" w:cs="Calibri"/>
                <w:color w:val="000000" w:themeColor="text1"/>
                <w:sz w:val="24"/>
                <w:szCs w:val="24"/>
              </w:rPr>
              <w:t xml:space="preserve"> Der User, der die Herausforderung schickt, bekommt die Meldung: „Du hast &lt;Username&gt; zu einem Duell herausgefordert!“. Der User, der die Herausforderung erhält, bekommt die Meldung: „&lt;Username&gt;</w:t>
            </w:r>
            <w:r>
              <w:rPr>
                <w:rFonts w:ascii="Calibri" w:eastAsia="Calibri" w:hAnsi="Calibri" w:cs="Calibri"/>
                <w:color w:val="333333"/>
                <w:sz w:val="24"/>
                <w:szCs w:val="24"/>
              </w:rPr>
              <w:t xml:space="preserve"> hat dich zu einem Duell herausgefordert!</w:t>
            </w:r>
          </w:p>
          <w:p w14:paraId="64043C16" w14:textId="77777777" w:rsidR="007E0B93" w:rsidRDefault="007E0B93">
            <w:pPr>
              <w:spacing w:after="0"/>
            </w:pPr>
            <w:r>
              <w:rPr>
                <w:rFonts w:ascii="Calibri" w:eastAsia="Calibri" w:hAnsi="Calibri" w:cs="Calibri"/>
                <w:color w:val="333333"/>
                <w:sz w:val="24"/>
                <w:szCs w:val="24"/>
              </w:rPr>
              <w:t>Verbleibende Zeit: 30 Sekunden</w:t>
            </w:r>
          </w:p>
          <w:p w14:paraId="11820D7C" w14:textId="77777777" w:rsidR="007E0B93" w:rsidRDefault="007E0B93">
            <w:r>
              <w:rPr>
                <w:rFonts w:ascii="Calibri" w:eastAsia="Calibri" w:hAnsi="Calibri" w:cs="Calibri"/>
                <w:color w:val="000000" w:themeColor="text1"/>
                <w:sz w:val="24"/>
                <w:szCs w:val="24"/>
              </w:rPr>
              <w:t>Akzeptieren / Ablehnen“. Zudem erscheint bei beiden Usern ein Countdown von 30 Sekunden.</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454BFA54" w14:textId="77777777" w:rsidR="007E0B93" w:rsidRDefault="007E0B93">
            <w:pPr>
              <w:spacing w:after="0"/>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1C51FF82"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233F795" w14:textId="77777777" w:rsidR="007E0B93" w:rsidRDefault="007E0B93">
            <w:pPr>
              <w:spacing w:after="0"/>
            </w:pPr>
            <w:r>
              <w:rPr>
                <w:rFonts w:ascii="Calibri" w:eastAsia="Calibri" w:hAnsi="Calibri" w:cs="Calibri"/>
                <w:color w:val="000000" w:themeColor="text1"/>
                <w:sz w:val="24"/>
                <w:szCs w:val="24"/>
                <w:lang w:val="en-GB"/>
              </w:rPr>
              <w:t>3</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5EADDFC0" w14:textId="77777777" w:rsidR="007E0B93" w:rsidRDefault="007E0B93">
            <w:pPr>
              <w:spacing w:after="0"/>
            </w:pPr>
            <w:r>
              <w:rPr>
                <w:rFonts w:ascii="Calibri" w:eastAsia="Calibri" w:hAnsi="Calibri" w:cs="Calibri"/>
                <w:color w:val="000000" w:themeColor="text1"/>
                <w:sz w:val="24"/>
                <w:szCs w:val="24"/>
              </w:rPr>
              <w:t>Der User, der die Herausforderung geschickt hat, versucht einem weiteren User eine Herausforderung zu schicke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F6DB3AC" w14:textId="77777777" w:rsidR="007E0B93" w:rsidRDefault="007E0B93">
            <w:pPr>
              <w:spacing w:after="0"/>
            </w:pPr>
            <w:r>
              <w:rPr>
                <w:rFonts w:ascii="Calibri" w:eastAsia="Calibri" w:hAnsi="Calibri" w:cs="Calibri"/>
                <w:color w:val="000000" w:themeColor="text1"/>
                <w:sz w:val="24"/>
                <w:szCs w:val="24"/>
              </w:rPr>
              <w:t>Dies klappt nicht, da der Button für „Duell herausfordern“ ausgegraut ist und nicht auf die Anfrage reagiert.</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3E92AF0B" w14:textId="77777777" w:rsidR="007E0B93" w:rsidRDefault="007E0B93">
            <w:pPr>
              <w:spacing w:after="0"/>
            </w:pP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07911F44" w14:textId="77777777" w:rsidTr="007E0B93">
        <w:trPr>
          <w:trHeight w:val="103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10C3CEC9" w14:textId="77777777" w:rsidR="007E0B93" w:rsidRDefault="007E0B93">
            <w:pPr>
              <w:spacing w:after="0"/>
            </w:pPr>
            <w:r>
              <w:rPr>
                <w:rFonts w:ascii="Calibri" w:eastAsia="Calibri" w:hAnsi="Calibri" w:cs="Calibri"/>
                <w:color w:val="000000" w:themeColor="text1"/>
                <w:sz w:val="24"/>
                <w:szCs w:val="24"/>
                <w:lang w:val="en-GB"/>
              </w:rPr>
              <w:t>4</w:t>
            </w:r>
          </w:p>
        </w:tc>
        <w:tc>
          <w:tcPr>
            <w:tcW w:w="21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42E09D1B" w14:textId="77777777" w:rsidR="007E0B93" w:rsidRDefault="007E0B93">
            <w:pPr>
              <w:spacing w:after="0"/>
            </w:pPr>
            <w:r>
              <w:rPr>
                <w:rFonts w:ascii="Calibri" w:eastAsia="Calibri" w:hAnsi="Calibri" w:cs="Calibri"/>
                <w:color w:val="000000" w:themeColor="text1"/>
                <w:sz w:val="24"/>
                <w:szCs w:val="24"/>
              </w:rPr>
              <w:t>Der User, der die Herausforderung erhalten hat, klickt auf keine der beiden Optionen</w:t>
            </w:r>
          </w:p>
        </w:tc>
        <w:tc>
          <w:tcPr>
            <w:tcW w:w="34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3DF7F577" w14:textId="77777777" w:rsidR="007E0B93" w:rsidRDefault="007E0B93">
            <w:pPr>
              <w:spacing w:after="0"/>
            </w:pPr>
            <w:r>
              <w:rPr>
                <w:rFonts w:ascii="Calibri" w:eastAsia="Calibri" w:hAnsi="Calibri" w:cs="Calibri"/>
                <w:color w:val="000000" w:themeColor="text1"/>
                <w:sz w:val="24"/>
                <w:szCs w:val="24"/>
              </w:rPr>
              <w:t>Nachdem die 30 Sekunden abgelaufen sind, bricht der Vorgang der Herausforderung ab.</w:t>
            </w:r>
          </w:p>
        </w:tc>
        <w:tc>
          <w:tcPr>
            <w:tcW w:w="86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hideMark/>
          </w:tcPr>
          <w:p w14:paraId="6C90BC35" w14:textId="77777777" w:rsidR="007E0B93" w:rsidRDefault="007E0B93">
            <w:pPr>
              <w:spacing w:after="0"/>
            </w:pPr>
            <w:r>
              <w:rPr>
                <w:rFonts w:ascii="Calibri" w:eastAsia="Calibri" w:hAnsi="Calibri" w:cs="Calibri"/>
                <w:b/>
                <w:bCs/>
                <w:color w:val="000000" w:themeColor="text1"/>
              </w:rPr>
              <w:t>√</w:t>
            </w:r>
            <w:r>
              <w:rPr>
                <w:rFonts w:ascii="Calibri" w:eastAsia="Calibri" w:hAnsi="Calibri" w:cs="Calibri"/>
                <w:color w:val="000000" w:themeColor="text1"/>
              </w:rPr>
              <w:t xml:space="preserve"> </w:t>
            </w:r>
          </w:p>
        </w:tc>
      </w:tr>
      <w:tr w:rsidR="007E0B93" w14:paraId="097E7307" w14:textId="77777777" w:rsidTr="007E0B93">
        <w:trPr>
          <w:trHeight w:val="405"/>
        </w:trPr>
        <w:tc>
          <w:tcPr>
            <w:tcW w:w="1494"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6569174B" w14:textId="77777777" w:rsidR="007E0B93" w:rsidRDefault="007E0B93">
            <w:pPr>
              <w:spacing w:after="0"/>
            </w:pPr>
            <w:r>
              <w:rPr>
                <w:rFonts w:ascii="Calibri" w:eastAsia="Calibri" w:hAnsi="Calibri" w:cs="Calibri"/>
                <w:b/>
                <w:bCs/>
                <w:color w:val="000000" w:themeColor="text1"/>
                <w:sz w:val="24"/>
                <w:szCs w:val="24"/>
              </w:rPr>
              <w:t>Nachbe-dingung(en)</w:t>
            </w:r>
            <w:r>
              <w:rPr>
                <w:rFonts w:ascii="Calibri" w:eastAsia="Calibri" w:hAnsi="Calibri" w:cs="Calibri"/>
                <w:color w:val="000000" w:themeColor="text1"/>
                <w:sz w:val="24"/>
                <w:szCs w:val="24"/>
              </w:rPr>
              <w:t xml:space="preserve"> </w:t>
            </w:r>
          </w:p>
        </w:tc>
        <w:tc>
          <w:tcPr>
            <w:tcW w:w="56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hideMark/>
          </w:tcPr>
          <w:p w14:paraId="0BAF7CCE" w14:textId="77777777" w:rsidR="007E0B93" w:rsidRDefault="007E0B93">
            <w:pPr>
              <w:spacing w:after="0"/>
            </w:pPr>
            <w:r>
              <w:rPr>
                <w:rFonts w:ascii="Calibri" w:eastAsia="Calibri" w:hAnsi="Calibri" w:cs="Calibri"/>
                <w:color w:val="000000" w:themeColor="text1"/>
                <w:sz w:val="24"/>
                <w:szCs w:val="24"/>
              </w:rPr>
              <w:t xml:space="preserve"> User befindet sich weiterhin auf der Leaderboard Page.</w:t>
            </w:r>
          </w:p>
        </w:tc>
        <w:tc>
          <w:tcPr>
            <w:tcW w:w="860"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6653952B" w14:textId="77777777" w:rsidR="007E0B93" w:rsidRDefault="007E0B93">
            <w:pPr>
              <w:spacing w:after="0"/>
              <w:rPr>
                <w:rFonts w:ascii="Calibri" w:eastAsia="Calibri" w:hAnsi="Calibri" w:cs="Calibri"/>
                <w:color w:val="000000" w:themeColor="text1"/>
              </w:rPr>
            </w:pPr>
            <w:r>
              <w:rPr>
                <w:rFonts w:ascii="Calibri" w:eastAsia="Calibri" w:hAnsi="Calibri" w:cs="Calibri"/>
                <w:color w:val="000000" w:themeColor="text1"/>
                <w:sz w:val="24"/>
                <w:szCs w:val="24"/>
              </w:rPr>
              <w:t xml:space="preserve"> </w:t>
            </w:r>
            <w:r>
              <w:rPr>
                <w:rFonts w:ascii="Calibri" w:eastAsia="Calibri" w:hAnsi="Calibri" w:cs="Calibri"/>
                <w:b/>
                <w:bCs/>
                <w:color w:val="000000" w:themeColor="text1"/>
              </w:rPr>
              <w:t>√</w:t>
            </w:r>
          </w:p>
          <w:p w14:paraId="2F8E8483" w14:textId="77777777" w:rsidR="007E0B93" w:rsidRDefault="007E0B93">
            <w:pPr>
              <w:spacing w:after="0"/>
              <w:rPr>
                <w:rFonts w:ascii="Calibri" w:eastAsia="Calibri" w:hAnsi="Calibri" w:cs="Calibri"/>
                <w:color w:val="000000" w:themeColor="text1"/>
                <w:sz w:val="24"/>
                <w:szCs w:val="24"/>
              </w:rPr>
            </w:pPr>
          </w:p>
        </w:tc>
      </w:tr>
      <w:tr w:rsidR="007E0B93" w14:paraId="6AAC627B" w14:textId="77777777" w:rsidTr="007E0B93">
        <w:trPr>
          <w:trHeight w:val="315"/>
        </w:trPr>
        <w:tc>
          <w:tcPr>
            <w:tcW w:w="1494"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hideMark/>
          </w:tcPr>
          <w:p w14:paraId="530F9A6D" w14:textId="77777777" w:rsidR="007E0B93" w:rsidRDefault="007E0B93">
            <w:pPr>
              <w:spacing w:after="0"/>
            </w:pPr>
            <w:r>
              <w:rPr>
                <w:rFonts w:ascii="Calibri" w:eastAsia="Calibri" w:hAnsi="Calibri" w:cs="Calibri"/>
                <w:b/>
                <w:bCs/>
                <w:color w:val="000000" w:themeColor="text1"/>
                <w:sz w:val="24"/>
                <w:szCs w:val="24"/>
              </w:rPr>
              <w:t>Testurteil</w:t>
            </w:r>
            <w:r>
              <w:rPr>
                <w:rFonts w:ascii="Calibri" w:eastAsia="Calibri" w:hAnsi="Calibri" w:cs="Calibri"/>
                <w:color w:val="000000" w:themeColor="text1"/>
                <w:sz w:val="24"/>
                <w:szCs w:val="24"/>
              </w:rPr>
              <w:t xml:space="preserve"> </w:t>
            </w:r>
          </w:p>
        </w:tc>
        <w:tc>
          <w:tcPr>
            <w:tcW w:w="64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hideMark/>
          </w:tcPr>
          <w:p w14:paraId="18A41AFF" w14:textId="77777777" w:rsidR="007E0B93" w:rsidRDefault="007E0B93">
            <w:pPr>
              <w:spacing w:after="0"/>
            </w:pPr>
            <w:r>
              <w:rPr>
                <w:rFonts w:ascii="Calibri" w:eastAsia="Calibri" w:hAnsi="Calibri" w:cs="Calibri"/>
                <w:color w:val="000000" w:themeColor="text1"/>
                <w:sz w:val="24"/>
                <w:szCs w:val="24"/>
              </w:rPr>
              <w:t xml:space="preserve"> Test bestanden.</w:t>
            </w:r>
          </w:p>
        </w:tc>
      </w:tr>
    </w:tbl>
    <w:p w14:paraId="724AEB36" w14:textId="77777777" w:rsidR="007E0B93" w:rsidRDefault="007E0B93" w:rsidP="007E0B93">
      <w:r>
        <w:rPr>
          <w:rFonts w:ascii="Calibri" w:eastAsia="Calibri" w:hAnsi="Calibri" w:cs="Calibri"/>
          <w:sz w:val="24"/>
          <w:szCs w:val="24"/>
        </w:rPr>
        <w:t xml:space="preserve"> </w:t>
      </w:r>
    </w:p>
    <w:p w14:paraId="3F2E715A" w14:textId="77777777" w:rsidR="007E0B93" w:rsidRDefault="007E0B93" w:rsidP="007E0B93">
      <w:pPr>
        <w:rPr>
          <w:rFonts w:ascii="Calibri" w:eastAsia="Calibri" w:hAnsi="Calibri" w:cs="Calibri"/>
          <w:sz w:val="24"/>
          <w:szCs w:val="24"/>
        </w:rPr>
      </w:pPr>
    </w:p>
    <w:p w14:paraId="73BF518C" w14:textId="77777777" w:rsidR="007E0B93" w:rsidRDefault="007E0B93" w:rsidP="007E0B93">
      <w:pPr>
        <w:rPr>
          <w:rFonts w:ascii="Calibri" w:eastAsia="Calibri" w:hAnsi="Calibri" w:cs="Calibri"/>
          <w:sz w:val="24"/>
          <w:szCs w:val="24"/>
        </w:rPr>
      </w:pPr>
    </w:p>
    <w:p w14:paraId="0DA86F7C" w14:textId="77777777" w:rsidR="007E0B93" w:rsidRDefault="007E0B93" w:rsidP="007E0B93">
      <w:pPr>
        <w:rPr>
          <w:rFonts w:ascii="Calibri" w:eastAsia="Calibri" w:hAnsi="Calibri" w:cs="Calibri"/>
          <w:sz w:val="24"/>
          <w:szCs w:val="24"/>
        </w:rPr>
      </w:pPr>
    </w:p>
    <w:p w14:paraId="11C992D6" w14:textId="77777777" w:rsidR="007E0B93" w:rsidRDefault="007E0B93" w:rsidP="007E0B93">
      <w:pPr>
        <w:rPr>
          <w:rFonts w:ascii="Calibri" w:eastAsia="Calibri" w:hAnsi="Calibri" w:cs="Calibri"/>
          <w:sz w:val="24"/>
          <w:szCs w:val="24"/>
        </w:rPr>
      </w:pPr>
    </w:p>
    <w:p w14:paraId="7D12C45A" w14:textId="77777777" w:rsidR="007E0B93" w:rsidRDefault="007E0B93" w:rsidP="007E0B93">
      <w:pPr>
        <w:rPr>
          <w:rFonts w:ascii="Calibri" w:eastAsia="Calibri" w:hAnsi="Calibri" w:cs="Calibri"/>
          <w:sz w:val="24"/>
          <w:szCs w:val="24"/>
        </w:rPr>
      </w:pPr>
    </w:p>
    <w:p w14:paraId="54039BC4" w14:textId="77777777" w:rsidR="007E0B93" w:rsidRDefault="007E0B93" w:rsidP="007E0B93">
      <w:pPr>
        <w:rPr>
          <w:rFonts w:ascii="Calibri" w:eastAsia="Calibri" w:hAnsi="Calibri" w:cs="Calibri"/>
          <w:sz w:val="24"/>
          <w:szCs w:val="24"/>
        </w:rPr>
      </w:pPr>
    </w:p>
    <w:p w14:paraId="297B9DC6" w14:textId="77777777" w:rsidR="007E0B93" w:rsidRDefault="007E0B93" w:rsidP="007E0B93">
      <w:pPr>
        <w:rPr>
          <w:rFonts w:ascii="Calibri" w:eastAsia="Calibri" w:hAnsi="Calibri" w:cs="Calibri"/>
          <w:b/>
          <w:bCs/>
          <w:sz w:val="32"/>
          <w:szCs w:val="32"/>
        </w:rPr>
      </w:pPr>
      <w:r>
        <w:rPr>
          <w:rFonts w:ascii="Calibri" w:eastAsia="Calibri" w:hAnsi="Calibri" w:cs="Calibri"/>
          <w:b/>
          <w:bCs/>
          <w:sz w:val="32"/>
          <w:szCs w:val="32"/>
        </w:rPr>
        <w:t>// DUELL TEIL 2</w:t>
      </w:r>
    </w:p>
    <w:tbl>
      <w:tblPr>
        <w:tblW w:w="0" w:type="auto"/>
        <w:tblLook w:val="0600" w:firstRow="0" w:lastRow="0" w:firstColumn="0" w:lastColumn="0" w:noHBand="1" w:noVBand="1"/>
      </w:tblPr>
      <w:tblGrid>
        <w:gridCol w:w="1650"/>
        <w:gridCol w:w="2482"/>
        <w:gridCol w:w="4429"/>
        <w:gridCol w:w="795"/>
      </w:tblGrid>
      <w:tr w:rsidR="007E0B93" w14:paraId="0963569F"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607A2B"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E3B70CE" w14:textId="77777777" w:rsidR="007E0B93" w:rsidRDefault="007E0B93">
            <w:r>
              <w:t>21.06.2024</w:t>
            </w:r>
          </w:p>
        </w:tc>
      </w:tr>
      <w:tr w:rsidR="007E0B93" w14:paraId="76A4EE1C" w14:textId="77777777" w:rsidTr="007E0B93">
        <w:trPr>
          <w:trHeight w:val="263"/>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2FEC5B0" w14:textId="77777777" w:rsidR="007E0B93" w:rsidRDefault="007E0B93">
            <w:r>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2F2C60E" w14:textId="77777777" w:rsidR="007E0B93" w:rsidRDefault="007E0B93">
            <w:r>
              <w:t>Soufian Khennousse</w:t>
            </w:r>
          </w:p>
        </w:tc>
      </w:tr>
      <w:tr w:rsidR="007E0B93" w14:paraId="3AF2ABA8" w14:textId="77777777" w:rsidTr="007E0B93">
        <w:trPr>
          <w:trHeight w:val="4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04F9F02"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993ECDC" w14:textId="77777777" w:rsidR="007E0B93" w:rsidRDefault="007E0B93"/>
        </w:tc>
      </w:tr>
      <w:tr w:rsidR="007E0B93" w14:paraId="77E12D17" w14:textId="77777777" w:rsidTr="007E0B93">
        <w:trPr>
          <w:trHeight w:val="36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AB03010"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4309C19" w14:textId="77777777" w:rsidR="007E0B93" w:rsidRDefault="007E0B93">
            <w:r>
              <w:t>User befindet sich im Spiel und ist am Zug</w:t>
            </w:r>
          </w:p>
        </w:tc>
      </w:tr>
      <w:tr w:rsidR="007E0B93" w14:paraId="1CE6F751" w14:textId="77777777" w:rsidTr="007E0B93">
        <w:trPr>
          <w:trHeight w:val="246"/>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48BCC89"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325CF0"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2453BA"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9AD0008" w14:textId="77777777" w:rsidR="007E0B93" w:rsidRDefault="007E0B93">
            <w:r>
              <w:rPr>
                <w:b/>
                <w:bCs/>
              </w:rPr>
              <w:t>√ / X</w:t>
            </w:r>
          </w:p>
        </w:tc>
      </w:tr>
      <w:tr w:rsidR="007E0B93" w14:paraId="0ACACABA" w14:textId="77777777" w:rsidTr="007E0B93">
        <w:trPr>
          <w:trHeight w:val="107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3AAB20B"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67D451C" w14:textId="77777777" w:rsidR="007E0B93" w:rsidRDefault="007E0B93">
            <w:r>
              <w:t>User klickt auf die Schaltfläche “Karte ziehe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D11957" w14:textId="77777777" w:rsidR="007E0B93" w:rsidRDefault="007E0B93">
            <w:r>
              <w:t>Eine Karte wird aus dem Deck auf die hand gelegt und auf dem Interface angezeig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6C5F41A"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13324697" w14:textId="77777777" w:rsidR="007E0B93" w:rsidRDefault="007E0B93"/>
        </w:tc>
      </w:tr>
      <w:tr w:rsidR="007E0B93" w14:paraId="194B8F38" w14:textId="77777777" w:rsidTr="007E0B93">
        <w:trPr>
          <w:trHeight w:val="41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0CFFA12" w14:textId="77777777" w:rsidR="007E0B93" w:rsidRDefault="007E0B93">
            <w:r>
              <w:rPr>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5B9365D" w14:textId="77777777" w:rsidR="007E0B93" w:rsidRDefault="007E0B93">
            <w:r>
              <w:t>Der User befindet sich im Spiel und kann andere Aktionen ausführen.</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D6785F9"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578B626B" w14:textId="77777777" w:rsidR="007E0B93" w:rsidRDefault="007E0B93"/>
        </w:tc>
      </w:tr>
      <w:tr w:rsidR="007E0B93" w14:paraId="4EB83D3D" w14:textId="77777777" w:rsidTr="007E0B93">
        <w:trPr>
          <w:trHeight w:val="315"/>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2C223D9"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CE600C3" w14:textId="77777777" w:rsidR="007E0B93" w:rsidRDefault="007E0B93">
            <w:r>
              <w:t>Test bestanden</w:t>
            </w:r>
          </w:p>
        </w:tc>
      </w:tr>
    </w:tbl>
    <w:p w14:paraId="0D123C6F" w14:textId="77777777" w:rsidR="007E0B93" w:rsidRDefault="007E0B93" w:rsidP="007E0B93">
      <w:pPr>
        <w:rPr>
          <w:rFonts w:ascii="Calibri" w:eastAsia="Calibri" w:hAnsi="Calibri" w:cs="Calibri"/>
          <w:sz w:val="24"/>
          <w:szCs w:val="24"/>
        </w:rPr>
      </w:pPr>
    </w:p>
    <w:tbl>
      <w:tblPr>
        <w:tblW w:w="0" w:type="auto"/>
        <w:tblLook w:val="0600" w:firstRow="0" w:lastRow="0" w:firstColumn="0" w:lastColumn="0" w:noHBand="1" w:noVBand="1"/>
      </w:tblPr>
      <w:tblGrid>
        <w:gridCol w:w="1650"/>
        <w:gridCol w:w="2482"/>
        <w:gridCol w:w="4429"/>
        <w:gridCol w:w="795"/>
      </w:tblGrid>
      <w:tr w:rsidR="007E0B93" w14:paraId="1A419898"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FA517B0" w14:textId="77777777" w:rsidR="007E0B93" w:rsidRDefault="007E0B93">
            <w:r>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B8A789A" w14:textId="77777777" w:rsidR="007E0B93" w:rsidRDefault="007E0B93">
            <w:r>
              <w:t>21.06.2024</w:t>
            </w:r>
          </w:p>
        </w:tc>
      </w:tr>
      <w:tr w:rsidR="007E0B93" w14:paraId="7677836B" w14:textId="77777777" w:rsidTr="007E0B93">
        <w:trPr>
          <w:trHeight w:val="263"/>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187C13B" w14:textId="77777777" w:rsidR="007E0B93" w:rsidRDefault="007E0B93">
            <w:r>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00CCF3F" w14:textId="77777777" w:rsidR="007E0B93" w:rsidRDefault="007E0B93">
            <w:r>
              <w:t>Soufian Khennousse</w:t>
            </w:r>
          </w:p>
        </w:tc>
      </w:tr>
      <w:tr w:rsidR="007E0B93" w14:paraId="53B78F62" w14:textId="77777777" w:rsidTr="007E0B93">
        <w:trPr>
          <w:trHeight w:val="4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1F99069" w14:textId="77777777" w:rsidR="007E0B93" w:rsidRDefault="007E0B93">
            <w:r>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E2605C1" w14:textId="77777777" w:rsidR="007E0B93" w:rsidRDefault="007E0B93"/>
        </w:tc>
      </w:tr>
      <w:tr w:rsidR="007E0B93" w14:paraId="74B229E2" w14:textId="77777777" w:rsidTr="007E0B93">
        <w:trPr>
          <w:trHeight w:val="36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4048D60" w14:textId="77777777" w:rsidR="007E0B93" w:rsidRDefault="007E0B93">
            <w:r>
              <w:rPr>
                <w:b/>
                <w:bCs/>
              </w:rPr>
              <w:t>Vorbedin-gung(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DB06F7E" w14:textId="77777777" w:rsidR="007E0B93" w:rsidRDefault="007E0B93">
            <w:r>
              <w:t>User befindet sich im Spiel, ist am Zug und hat mindestens eine Karte auf der Hand.</w:t>
            </w:r>
          </w:p>
        </w:tc>
      </w:tr>
      <w:tr w:rsidR="007E0B93" w14:paraId="5E3F7BC2" w14:textId="77777777" w:rsidTr="007E0B93">
        <w:trPr>
          <w:trHeight w:val="246"/>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1FDBFB4" w14:textId="77777777" w:rsidR="007E0B93" w:rsidRDefault="007E0B93">
            <w:r>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B05F4B" w14:textId="77777777" w:rsidR="007E0B93" w:rsidRDefault="007E0B93">
            <w:r>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F44804F" w14:textId="77777777" w:rsidR="007E0B93" w:rsidRDefault="007E0B93">
            <w:r>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1FB3C27" w14:textId="77777777" w:rsidR="007E0B93" w:rsidRDefault="007E0B93">
            <w:r>
              <w:rPr>
                <w:b/>
                <w:bCs/>
              </w:rPr>
              <w:t>√ / X</w:t>
            </w:r>
          </w:p>
        </w:tc>
      </w:tr>
      <w:tr w:rsidR="007E0B93" w14:paraId="190371CF" w14:textId="77777777" w:rsidTr="007E0B93">
        <w:trPr>
          <w:trHeight w:val="107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47BA847" w14:textId="77777777" w:rsidR="007E0B93" w:rsidRDefault="007E0B93">
            <w: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6F38DB9" w14:textId="77777777" w:rsidR="007E0B93" w:rsidRDefault="007E0B93">
            <w:r>
              <w:t>User klickt auf die Schaltfläche “Karte platziere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890DB8E" w14:textId="77777777" w:rsidR="007E0B93" w:rsidRDefault="007E0B93">
            <w:r>
              <w:t>Eine Karte wird aus der Hand auf das Feld gelegt und wird im Interface angezeig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843BF43"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6A0D3DA9" w14:textId="77777777" w:rsidR="007E0B93" w:rsidRDefault="007E0B93"/>
        </w:tc>
      </w:tr>
      <w:tr w:rsidR="007E0B93" w14:paraId="648F081F" w14:textId="77777777" w:rsidTr="007E0B93">
        <w:trPr>
          <w:trHeight w:val="41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431DDE1" w14:textId="77777777" w:rsidR="007E0B93" w:rsidRDefault="007E0B93">
            <w:r>
              <w:rPr>
                <w:b/>
                <w:bCs/>
              </w:rPr>
              <w:t>Nachbe-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819C5BF" w14:textId="77777777" w:rsidR="007E0B93" w:rsidRDefault="007E0B93">
            <w:r>
              <w:t>Der User befindet sich im Spiel und kann andere Aktionen ausführen.</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FC41565"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70757178" w14:textId="77777777" w:rsidR="007E0B93" w:rsidRDefault="007E0B93"/>
        </w:tc>
      </w:tr>
      <w:tr w:rsidR="007E0B93" w14:paraId="1AD9C98B" w14:textId="77777777" w:rsidTr="007E0B93">
        <w:trPr>
          <w:trHeight w:val="315"/>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E376D18" w14:textId="77777777" w:rsidR="007E0B93" w:rsidRDefault="007E0B93">
            <w:r>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F6117C6" w14:textId="77777777" w:rsidR="007E0B93" w:rsidRDefault="007E0B93">
            <w:r>
              <w:t>Test bestanden</w:t>
            </w:r>
          </w:p>
        </w:tc>
      </w:tr>
    </w:tbl>
    <w:p w14:paraId="30159F55" w14:textId="77777777" w:rsidR="007E0B93" w:rsidRDefault="007E0B93" w:rsidP="007E0B93">
      <w:pPr>
        <w:tabs>
          <w:tab w:val="left" w:pos="2310"/>
        </w:tabs>
        <w:rPr>
          <w:sz w:val="40"/>
          <w:szCs w:val="40"/>
        </w:rPr>
      </w:pPr>
    </w:p>
    <w:tbl>
      <w:tblPr>
        <w:tblW w:w="0" w:type="auto"/>
        <w:tblLook w:val="0600" w:firstRow="0" w:lastRow="0" w:firstColumn="0" w:lastColumn="0" w:noHBand="1" w:noVBand="1"/>
      </w:tblPr>
      <w:tblGrid>
        <w:gridCol w:w="1650"/>
        <w:gridCol w:w="2482"/>
        <w:gridCol w:w="4429"/>
        <w:gridCol w:w="795"/>
      </w:tblGrid>
      <w:tr w:rsidR="007E0B93" w14:paraId="21FF4625" w14:textId="77777777" w:rsidTr="007E0B93">
        <w:trPr>
          <w:trHeight w:val="251"/>
        </w:trPr>
        <w:tc>
          <w:tcPr>
            <w:tcW w:w="165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8E3E72" w14:textId="77777777" w:rsidR="007E0B93" w:rsidRDefault="007E0B93">
            <w:r>
              <w:rPr>
                <w:b/>
                <w:bCs/>
              </w:rPr>
              <w:t>Datum</w:t>
            </w:r>
          </w:p>
        </w:tc>
        <w:tc>
          <w:tcPr>
            <w:tcW w:w="77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3FE6898" w14:textId="77777777" w:rsidR="007E0B93" w:rsidRDefault="007E0B93">
            <w:r>
              <w:t>21.06.2024</w:t>
            </w:r>
          </w:p>
        </w:tc>
      </w:tr>
      <w:tr w:rsidR="007E0B93" w14:paraId="54B10267" w14:textId="77777777" w:rsidTr="007E0B93">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932B263" w14:textId="77777777" w:rsidR="007E0B93" w:rsidRDefault="007E0B93">
            <w:r>
              <w:rPr>
                <w:b/>
                <w:bCs/>
              </w:rPr>
              <w:t>Tester</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8F25B9B" w14:textId="77777777" w:rsidR="007E0B93" w:rsidRDefault="007E0B93">
            <w:r>
              <w:t>Soufian Khennousse</w:t>
            </w:r>
          </w:p>
        </w:tc>
      </w:tr>
      <w:tr w:rsidR="007E0B93" w14:paraId="0025B2BD" w14:textId="77777777" w:rsidTr="007E0B93">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5B612FE" w14:textId="77777777" w:rsidR="007E0B93" w:rsidRDefault="007E0B93">
            <w:r>
              <w:rPr>
                <w:b/>
                <w:bCs/>
              </w:rPr>
              <w:lastRenderedPageBreak/>
              <w:t>SW-Versio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503717D" w14:textId="77777777" w:rsidR="007E0B93" w:rsidRDefault="007E0B93"/>
        </w:tc>
      </w:tr>
      <w:tr w:rsidR="007E0B93" w14:paraId="4E0061D8" w14:textId="77777777" w:rsidTr="007E0B93">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146A678" w14:textId="77777777" w:rsidR="007E0B93" w:rsidRDefault="007E0B93">
            <w:r>
              <w:rPr>
                <w:b/>
                <w:bCs/>
              </w:rPr>
              <w:t>Vorbedin-gung(e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E6D3112" w14:textId="77777777" w:rsidR="007E0B93" w:rsidRDefault="007E0B93">
            <w:r>
              <w:t>User befindet sich im Spiel, ist am Zug.</w:t>
            </w:r>
          </w:p>
        </w:tc>
      </w:tr>
      <w:tr w:rsidR="007E0B93" w14:paraId="07F04C05" w14:textId="77777777" w:rsidTr="007E0B93">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FB6814B" w14:textId="77777777" w:rsidR="007E0B93" w:rsidRDefault="007E0B93">
            <w:r>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78B14AF" w14:textId="77777777" w:rsidR="007E0B93" w:rsidRDefault="007E0B93">
            <w:r>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DA5298E" w14:textId="77777777" w:rsidR="007E0B93" w:rsidRDefault="007E0B93">
            <w:r>
              <w:rPr>
                <w:b/>
                <w:bCs/>
              </w:rPr>
              <w:t>Erwartete Reaktion (System)</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4381E54" w14:textId="77777777" w:rsidR="007E0B93" w:rsidRDefault="007E0B93">
            <w:r>
              <w:rPr>
                <w:b/>
                <w:bCs/>
              </w:rPr>
              <w:t>√ / X</w:t>
            </w:r>
          </w:p>
        </w:tc>
      </w:tr>
      <w:tr w:rsidR="007E0B93" w14:paraId="408FB1B0" w14:textId="77777777" w:rsidTr="007E0B93">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8A10494" w14:textId="77777777" w:rsidR="007E0B93" w:rsidRDefault="007E0B93">
            <w:r>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4397469" w14:textId="77777777" w:rsidR="007E0B93" w:rsidRDefault="007E0B93">
            <w:r>
              <w:t>User klickt auf die Schaltfläche “End Tur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B33C765" w14:textId="77777777" w:rsidR="007E0B93" w:rsidRDefault="007E0B93">
            <w:r>
              <w:t>Ein neuer Zug des Gegners beginnt. Man kann keine Aktionen mehr ausführen, bis der Gegner seinen zug beendet.</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C755312"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7C00AA3C" w14:textId="77777777" w:rsidR="007E0B93" w:rsidRDefault="007E0B93"/>
        </w:tc>
      </w:tr>
      <w:tr w:rsidR="007E0B93" w14:paraId="2F24C9E0" w14:textId="77777777" w:rsidTr="007E0B93">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3A08A5F" w14:textId="77777777" w:rsidR="007E0B93" w:rsidRDefault="007E0B93">
            <w:r>
              <w:rPr>
                <w:b/>
                <w:bCs/>
              </w:rPr>
              <w:t>Nachbe-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0E94BC2" w14:textId="77777777" w:rsidR="007E0B93" w:rsidRDefault="007E0B93">
            <w:r>
              <w:t>Der User befindet sich im Spiel: Er kann keine Aktionen ausführen.</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10C24DF"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39EF5F38" w14:textId="77777777" w:rsidR="007E0B93" w:rsidRDefault="007E0B93"/>
        </w:tc>
      </w:tr>
      <w:tr w:rsidR="007E0B93" w14:paraId="65231109" w14:textId="77777777" w:rsidTr="007E0B93">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1616ABF" w14:textId="77777777" w:rsidR="007E0B93" w:rsidRDefault="007E0B93">
            <w:r>
              <w:rPr>
                <w:b/>
                <w:bCs/>
              </w:rPr>
              <w:t>Testurteil</w:t>
            </w:r>
          </w:p>
        </w:tc>
        <w:tc>
          <w:tcPr>
            <w:tcW w:w="77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148E919" w14:textId="77777777" w:rsidR="007E0B93" w:rsidRDefault="007E0B93">
            <w:r>
              <w:t>Test bestanden</w:t>
            </w:r>
          </w:p>
        </w:tc>
      </w:tr>
    </w:tbl>
    <w:p w14:paraId="0D5185E1" w14:textId="77777777" w:rsidR="007E0B93" w:rsidRDefault="007E0B93" w:rsidP="007E0B93">
      <w:pPr>
        <w:tabs>
          <w:tab w:val="left" w:pos="2310"/>
        </w:tabs>
        <w:rPr>
          <w:sz w:val="40"/>
          <w:szCs w:val="40"/>
        </w:rPr>
      </w:pPr>
    </w:p>
    <w:tbl>
      <w:tblPr>
        <w:tblW w:w="0" w:type="auto"/>
        <w:tblLook w:val="0600" w:firstRow="0" w:lastRow="0" w:firstColumn="0" w:lastColumn="0" w:noHBand="1" w:noVBand="1"/>
      </w:tblPr>
      <w:tblGrid>
        <w:gridCol w:w="1650"/>
        <w:gridCol w:w="2482"/>
        <w:gridCol w:w="4429"/>
        <w:gridCol w:w="795"/>
      </w:tblGrid>
      <w:tr w:rsidR="007E0B93" w14:paraId="19412B9E" w14:textId="77777777" w:rsidTr="007E0B93">
        <w:trPr>
          <w:trHeight w:val="251"/>
        </w:trPr>
        <w:tc>
          <w:tcPr>
            <w:tcW w:w="165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B89AE22" w14:textId="77777777" w:rsidR="007E0B93" w:rsidRDefault="007E0B93">
            <w:r>
              <w:rPr>
                <w:b/>
                <w:bCs/>
              </w:rPr>
              <w:t>Datum</w:t>
            </w:r>
          </w:p>
        </w:tc>
        <w:tc>
          <w:tcPr>
            <w:tcW w:w="77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BE9F3F7" w14:textId="77777777" w:rsidR="007E0B93" w:rsidRDefault="007E0B93">
            <w:r>
              <w:t>21.06.2024</w:t>
            </w:r>
          </w:p>
        </w:tc>
      </w:tr>
      <w:tr w:rsidR="007E0B93" w14:paraId="6B607596" w14:textId="77777777" w:rsidTr="007E0B93">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432FA8D" w14:textId="77777777" w:rsidR="007E0B93" w:rsidRDefault="007E0B93">
            <w:r>
              <w:rPr>
                <w:b/>
                <w:bCs/>
              </w:rPr>
              <w:t>Tester</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2C2EF3A" w14:textId="77777777" w:rsidR="007E0B93" w:rsidRDefault="007E0B93">
            <w:r>
              <w:t>Soufian Khennousse</w:t>
            </w:r>
          </w:p>
        </w:tc>
      </w:tr>
      <w:tr w:rsidR="007E0B93" w14:paraId="1DB0D90B" w14:textId="77777777" w:rsidTr="007E0B93">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E8BDC72" w14:textId="77777777" w:rsidR="007E0B93" w:rsidRDefault="007E0B93">
            <w:r>
              <w:rPr>
                <w:b/>
                <w:bCs/>
              </w:rPr>
              <w:t>SW-Versio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695036B" w14:textId="77777777" w:rsidR="007E0B93" w:rsidRDefault="007E0B93"/>
        </w:tc>
      </w:tr>
      <w:tr w:rsidR="007E0B93" w14:paraId="68C1B3BF" w14:textId="77777777" w:rsidTr="007E0B93">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483452D" w14:textId="77777777" w:rsidR="007E0B93" w:rsidRDefault="007E0B93">
            <w:r>
              <w:rPr>
                <w:b/>
                <w:bCs/>
              </w:rPr>
              <w:t>Vorbedin-gung(e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B01A271" w14:textId="77777777" w:rsidR="007E0B93" w:rsidRDefault="007E0B93">
            <w:r>
              <w:t>User befindet sich im Spiel und hat mindestens 2 Karten auf dem Feld und eine seltene Karte auf der Hand.</w:t>
            </w:r>
          </w:p>
        </w:tc>
      </w:tr>
      <w:tr w:rsidR="007E0B93" w14:paraId="491ADFE7" w14:textId="77777777" w:rsidTr="007E0B93">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A199966" w14:textId="77777777" w:rsidR="007E0B93" w:rsidRDefault="007E0B93">
            <w:r>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31ED749" w14:textId="77777777" w:rsidR="007E0B93" w:rsidRDefault="007E0B93">
            <w:r>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13607AE" w14:textId="77777777" w:rsidR="007E0B93" w:rsidRDefault="007E0B93">
            <w:r>
              <w:rPr>
                <w:b/>
                <w:bCs/>
              </w:rPr>
              <w:t>Erwartete Reaktion (System)</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0D150F1" w14:textId="77777777" w:rsidR="007E0B93" w:rsidRDefault="007E0B93">
            <w:r>
              <w:rPr>
                <w:b/>
                <w:bCs/>
              </w:rPr>
              <w:t>√ / X</w:t>
            </w:r>
          </w:p>
        </w:tc>
      </w:tr>
      <w:tr w:rsidR="007E0B93" w14:paraId="5955F982" w14:textId="77777777" w:rsidTr="007E0B93">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70C88A8" w14:textId="77777777" w:rsidR="007E0B93" w:rsidRDefault="007E0B93">
            <w:r>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6E36E33" w14:textId="77777777" w:rsidR="007E0B93" w:rsidRDefault="007E0B93">
            <w:r>
              <w:t>User klickt auf die Schaltfläche “Rare Swap”</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E0753D8" w14:textId="77777777" w:rsidR="007E0B93" w:rsidRDefault="007E0B93">
            <w:r>
              <w:t>Eine neue Schaltfläche öffnet sich in der man die Karten aus der Hand und aus dem Feld sehen kann und auswählen kann.</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A2883F2"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7F5ACC21" w14:textId="77777777" w:rsidR="007E0B93" w:rsidRDefault="007E0B93"/>
        </w:tc>
      </w:tr>
      <w:tr w:rsidR="007E0B93" w14:paraId="523E534E" w14:textId="77777777" w:rsidTr="007E0B93">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51E33E" w14:textId="77777777" w:rsidR="007E0B93" w:rsidRDefault="007E0B93">
            <w:r>
              <w:t>2</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A879465" w14:textId="77777777" w:rsidR="007E0B93" w:rsidRDefault="007E0B93">
            <w:r>
              <w:t>User klickt in der Schaltfläche 2 Karten auf dem Feld an und eine Seltene Karte aus der Hand.</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E54BC7C" w14:textId="77777777" w:rsidR="007E0B93" w:rsidRDefault="007E0B93">
            <w:r>
              <w:t>Die 2 Karten auf dem Feld werden entfernt und es erscheint die seltene Karte auf dem Feld. Diese wird von der Hand entfernt.</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3CFBA11"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5321C98F" w14:textId="77777777" w:rsidR="007E0B93" w:rsidRDefault="007E0B93">
            <w:pPr>
              <w:rPr>
                <w:rFonts w:ascii="Calibri" w:eastAsia="Calibri" w:hAnsi="Calibri" w:cs="Calibri"/>
                <w:b/>
                <w:bCs/>
                <w:color w:val="000000" w:themeColor="text1"/>
              </w:rPr>
            </w:pPr>
          </w:p>
        </w:tc>
      </w:tr>
      <w:tr w:rsidR="007E0B93" w14:paraId="577A2106" w14:textId="77777777" w:rsidTr="007E0B93">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C0EC7CE" w14:textId="77777777" w:rsidR="007E0B93" w:rsidRDefault="007E0B93">
            <w:r>
              <w:rPr>
                <w:b/>
                <w:bCs/>
              </w:rPr>
              <w:t>Nachbe-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E13F5F7" w14:textId="77777777" w:rsidR="007E0B93" w:rsidRDefault="007E0B93">
            <w:r>
              <w:t>Der User befindet sich im Spiel und kann danach nicht mehr angreifen bis zum nächsten Zug.</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ECFCD2F"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04FF76B8" w14:textId="77777777" w:rsidR="007E0B93" w:rsidRDefault="007E0B93"/>
        </w:tc>
      </w:tr>
      <w:tr w:rsidR="007E0B93" w14:paraId="2E683849" w14:textId="77777777" w:rsidTr="007E0B93">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351B528" w14:textId="77777777" w:rsidR="007E0B93" w:rsidRDefault="007E0B93">
            <w:r>
              <w:rPr>
                <w:b/>
                <w:bCs/>
              </w:rPr>
              <w:t>Testurteil</w:t>
            </w:r>
          </w:p>
        </w:tc>
        <w:tc>
          <w:tcPr>
            <w:tcW w:w="77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09F6811" w14:textId="77777777" w:rsidR="007E0B93" w:rsidRDefault="007E0B93">
            <w:r>
              <w:t>Test bestanden</w:t>
            </w:r>
          </w:p>
        </w:tc>
      </w:tr>
    </w:tbl>
    <w:p w14:paraId="6F44067C" w14:textId="77777777" w:rsidR="007E0B93" w:rsidRDefault="007E0B93" w:rsidP="007E0B93">
      <w:pPr>
        <w:tabs>
          <w:tab w:val="left" w:pos="2310"/>
        </w:tabs>
        <w:rPr>
          <w:sz w:val="40"/>
          <w:szCs w:val="40"/>
        </w:rPr>
      </w:pPr>
    </w:p>
    <w:tbl>
      <w:tblPr>
        <w:tblW w:w="0" w:type="auto"/>
        <w:tblLook w:val="0600" w:firstRow="0" w:lastRow="0" w:firstColumn="0" w:lastColumn="0" w:noHBand="1" w:noVBand="1"/>
      </w:tblPr>
      <w:tblGrid>
        <w:gridCol w:w="1650"/>
        <w:gridCol w:w="2482"/>
        <w:gridCol w:w="4429"/>
        <w:gridCol w:w="795"/>
      </w:tblGrid>
      <w:tr w:rsidR="007E0B93" w14:paraId="144EFBB6" w14:textId="77777777" w:rsidTr="007E0B93">
        <w:trPr>
          <w:trHeight w:val="251"/>
        </w:trPr>
        <w:tc>
          <w:tcPr>
            <w:tcW w:w="1650"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FB9A535" w14:textId="77777777" w:rsidR="007E0B93" w:rsidRDefault="007E0B93">
            <w:r>
              <w:rPr>
                <w:b/>
                <w:bCs/>
              </w:rPr>
              <w:t>Datum</w:t>
            </w:r>
          </w:p>
        </w:tc>
        <w:tc>
          <w:tcPr>
            <w:tcW w:w="77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00393EF" w14:textId="77777777" w:rsidR="007E0B93" w:rsidRDefault="007E0B93">
            <w:r>
              <w:t>21.06.2024</w:t>
            </w:r>
          </w:p>
        </w:tc>
      </w:tr>
      <w:tr w:rsidR="007E0B93" w14:paraId="424B9883" w14:textId="77777777" w:rsidTr="007E0B93">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51B3E53" w14:textId="77777777" w:rsidR="007E0B93" w:rsidRDefault="007E0B93">
            <w:r>
              <w:rPr>
                <w:b/>
                <w:bCs/>
              </w:rPr>
              <w:t>Tester</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132BB62" w14:textId="77777777" w:rsidR="007E0B93" w:rsidRDefault="007E0B93">
            <w:r>
              <w:t>Soufian Khennousse</w:t>
            </w:r>
          </w:p>
        </w:tc>
      </w:tr>
      <w:tr w:rsidR="007E0B93" w14:paraId="1ABE5E7C" w14:textId="77777777" w:rsidTr="007E0B93">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926A172" w14:textId="77777777" w:rsidR="007E0B93" w:rsidRDefault="007E0B93">
            <w:r>
              <w:rPr>
                <w:b/>
                <w:bCs/>
              </w:rPr>
              <w:lastRenderedPageBreak/>
              <w:t>SW-Versio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A0C73AD" w14:textId="77777777" w:rsidR="007E0B93" w:rsidRDefault="007E0B93"/>
        </w:tc>
      </w:tr>
      <w:tr w:rsidR="007E0B93" w14:paraId="24DA204C" w14:textId="77777777" w:rsidTr="007E0B93">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43B7C16" w14:textId="77777777" w:rsidR="007E0B93" w:rsidRDefault="007E0B93">
            <w:r>
              <w:rPr>
                <w:b/>
                <w:bCs/>
              </w:rPr>
              <w:t>Vorbedin-gung(e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91424F1" w14:textId="77777777" w:rsidR="007E0B93" w:rsidRDefault="007E0B93">
            <w:r>
              <w:t>User befindet sich im Spiel und hat mindestens 3 Karten auf dem Feld und eine legendäre Karte auf der Hand.</w:t>
            </w:r>
          </w:p>
        </w:tc>
      </w:tr>
      <w:tr w:rsidR="007E0B93" w14:paraId="2500DB7B" w14:textId="77777777" w:rsidTr="007E0B93">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F15C8EB" w14:textId="77777777" w:rsidR="007E0B93" w:rsidRDefault="007E0B93">
            <w:r>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1C9B9E2" w14:textId="77777777" w:rsidR="007E0B93" w:rsidRDefault="007E0B93">
            <w:r>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2ECFD21" w14:textId="77777777" w:rsidR="007E0B93" w:rsidRDefault="007E0B93">
            <w:r>
              <w:rPr>
                <w:b/>
                <w:bCs/>
              </w:rPr>
              <w:t>Erwartete Reaktion (System)</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8B78F4A" w14:textId="77777777" w:rsidR="007E0B93" w:rsidRDefault="007E0B93">
            <w:r>
              <w:rPr>
                <w:b/>
                <w:bCs/>
              </w:rPr>
              <w:t>√ / X</w:t>
            </w:r>
          </w:p>
        </w:tc>
      </w:tr>
      <w:tr w:rsidR="007E0B93" w14:paraId="5A220452" w14:textId="77777777" w:rsidTr="007E0B93">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CF0D01B" w14:textId="77777777" w:rsidR="007E0B93" w:rsidRDefault="007E0B93">
            <w:r>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D6C6E28" w14:textId="77777777" w:rsidR="007E0B93" w:rsidRDefault="007E0B93">
            <w:r>
              <w:t>User klickt auf die Schaltfläche “Legendary Swap”</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3CABFE9" w14:textId="77777777" w:rsidR="007E0B93" w:rsidRDefault="007E0B93">
            <w:r>
              <w:t>Eine neue Schaltfläche öffnet sich in der man die Karten aus der Hand und aus dem Feld sehen kann und auswählen kann.</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4311D26"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6B37E390" w14:textId="77777777" w:rsidR="007E0B93" w:rsidRDefault="007E0B93"/>
        </w:tc>
      </w:tr>
      <w:tr w:rsidR="007E0B93" w14:paraId="6EB39C37" w14:textId="77777777" w:rsidTr="007E0B93">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60CA51D" w14:textId="77777777" w:rsidR="007E0B93" w:rsidRDefault="007E0B93">
            <w:r>
              <w:t>2</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E2735E3" w14:textId="77777777" w:rsidR="007E0B93" w:rsidRDefault="007E0B93">
            <w:r>
              <w:t>User klickt in der Schaltfläche 3 Karten auf dem Feld an und eine legendäre Karte aus der Hand.</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14AEB9B" w14:textId="77777777" w:rsidR="007E0B93" w:rsidRDefault="007E0B93">
            <w:r>
              <w:t>Die 3 Karten auf dem Feld werden entfernt und es erscheint die legendäre Karte auf dem Feld. Diese wird von der Hand entfernt.</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23D5E3F"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07554E90" w14:textId="77777777" w:rsidR="007E0B93" w:rsidRDefault="007E0B93">
            <w:pPr>
              <w:rPr>
                <w:rFonts w:ascii="Calibri" w:eastAsia="Calibri" w:hAnsi="Calibri" w:cs="Calibri"/>
                <w:b/>
                <w:bCs/>
                <w:color w:val="000000" w:themeColor="text1"/>
              </w:rPr>
            </w:pPr>
          </w:p>
        </w:tc>
      </w:tr>
      <w:tr w:rsidR="007E0B93" w14:paraId="70215B6D" w14:textId="77777777" w:rsidTr="007E0B93">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B7CD9C3" w14:textId="77777777" w:rsidR="007E0B93" w:rsidRDefault="007E0B93">
            <w:r>
              <w:rPr>
                <w:b/>
                <w:bCs/>
              </w:rPr>
              <w:t>Nachbe-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FBAFF34" w14:textId="77777777" w:rsidR="007E0B93" w:rsidRDefault="007E0B93">
            <w:r>
              <w:t>Der User befindet sich im Spiel und kann danach nicht mehr angreifen bis zum nächsten Zug.</w:t>
            </w:r>
          </w:p>
        </w:tc>
        <w:tc>
          <w:tcPr>
            <w:tcW w:w="79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3DD6759" w14:textId="77777777" w:rsidR="007E0B93" w:rsidRDefault="007E0B93">
            <w:pPr>
              <w:spacing w:after="0"/>
              <w:rPr>
                <w:rFonts w:ascii="Calibri" w:eastAsia="Calibri" w:hAnsi="Calibri" w:cs="Calibri"/>
                <w:color w:val="000000" w:themeColor="text1"/>
              </w:rPr>
            </w:pPr>
            <w:r>
              <w:rPr>
                <w:rFonts w:ascii="Calibri" w:eastAsia="Calibri" w:hAnsi="Calibri" w:cs="Calibri"/>
                <w:b/>
                <w:bCs/>
                <w:color w:val="000000" w:themeColor="text1"/>
              </w:rPr>
              <w:t>√</w:t>
            </w:r>
          </w:p>
          <w:p w14:paraId="1FD2AC1B" w14:textId="77777777" w:rsidR="007E0B93" w:rsidRDefault="007E0B93"/>
        </w:tc>
      </w:tr>
      <w:tr w:rsidR="007E0B93" w14:paraId="4D34B2E2" w14:textId="77777777" w:rsidTr="007E0B93">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ABD59B6" w14:textId="77777777" w:rsidR="007E0B93" w:rsidRDefault="007E0B93">
            <w:r>
              <w:rPr>
                <w:b/>
                <w:bCs/>
              </w:rPr>
              <w:t>Testurteil</w:t>
            </w:r>
          </w:p>
        </w:tc>
        <w:tc>
          <w:tcPr>
            <w:tcW w:w="77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D27715C" w14:textId="77777777" w:rsidR="007E0B93" w:rsidRDefault="007E0B93">
            <w:r>
              <w:t>Test bestanden</w:t>
            </w:r>
          </w:p>
        </w:tc>
      </w:tr>
    </w:tbl>
    <w:p w14:paraId="79BF677B" w14:textId="77777777" w:rsidR="007E0B93" w:rsidRDefault="007E0B93" w:rsidP="007E0B93">
      <w:pPr>
        <w:spacing w:after="0"/>
        <w:rPr>
          <w:sz w:val="40"/>
          <w:szCs w:val="40"/>
        </w:rPr>
        <w:sectPr w:rsidR="007E0B93" w:rsidSect="007E0B93">
          <w:pgSz w:w="11906" w:h="16838"/>
          <w:pgMar w:top="1417" w:right="1417" w:bottom="1134" w:left="1417" w:header="708" w:footer="708" w:gutter="0"/>
          <w:cols w:space="720"/>
        </w:sectPr>
      </w:pPr>
    </w:p>
    <w:p w14:paraId="3EF1E2A7" w14:textId="77777777" w:rsidR="007E0B93" w:rsidRDefault="007E0B93" w:rsidP="007E0B93">
      <w:pPr>
        <w:pStyle w:val="berschrift1"/>
        <w:pageBreakBefore/>
        <w:jc w:val="center"/>
        <w:rPr>
          <w:rFonts w:asciiTheme="minorHAnsi" w:hAnsiTheme="minorHAnsi" w:cstheme="minorBidi"/>
          <w:color w:val="auto"/>
          <w:sz w:val="40"/>
          <w:szCs w:val="40"/>
        </w:rPr>
      </w:pPr>
      <w:bookmarkStart w:id="25" w:name="_Toc1317824393"/>
      <w:r>
        <w:rPr>
          <w:rFonts w:asciiTheme="minorHAnsi" w:hAnsiTheme="minorHAnsi" w:cstheme="minorBidi"/>
          <w:color w:val="auto"/>
          <w:sz w:val="40"/>
          <w:szCs w:val="40"/>
        </w:rPr>
        <w:lastRenderedPageBreak/>
        <w:t>Zyklus III</w:t>
      </w:r>
      <w:bookmarkEnd w:id="25"/>
    </w:p>
    <w:tbl>
      <w:tblPr>
        <w:tblStyle w:val="Tabellenraster"/>
        <w:tblpPr w:leftFromText="141" w:rightFromText="141" w:vertAnchor="text" w:horzAnchor="page" w:tblpX="1469" w:tblpY="756"/>
        <w:tblW w:w="9240" w:type="dxa"/>
        <w:tblLayout w:type="fixed"/>
        <w:tblLook w:val="04A0" w:firstRow="1" w:lastRow="0" w:firstColumn="1" w:lastColumn="0" w:noHBand="0" w:noVBand="1"/>
      </w:tblPr>
      <w:tblGrid>
        <w:gridCol w:w="674"/>
        <w:gridCol w:w="2758"/>
        <w:gridCol w:w="1842"/>
        <w:gridCol w:w="2483"/>
        <w:gridCol w:w="1483"/>
      </w:tblGrid>
      <w:tr w:rsidR="007E0B93" w14:paraId="29E4917D" w14:textId="77777777" w:rsidTr="007E0B93">
        <w:trPr>
          <w:trHeight w:val="841"/>
        </w:trPr>
        <w:tc>
          <w:tcPr>
            <w:tcW w:w="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0FC01" w14:textId="77777777" w:rsidR="007E0B93" w:rsidRDefault="007E0B93">
            <w:pPr>
              <w:rPr>
                <w:rFonts w:cstheme="minorHAnsi"/>
                <w:b/>
              </w:rPr>
            </w:pPr>
            <w:r>
              <w:rPr>
                <w:rFonts w:cstheme="minorHAnsi"/>
                <w:b/>
              </w:rPr>
              <w:t>ID</w:t>
            </w:r>
          </w:p>
        </w:tc>
        <w:tc>
          <w:tcPr>
            <w:tcW w:w="27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209C50" w14:textId="77777777" w:rsidR="007E0B93" w:rsidRDefault="007E0B93">
            <w:pPr>
              <w:jc w:val="center"/>
              <w:rPr>
                <w:rFonts w:cstheme="minorHAnsi"/>
                <w:b/>
              </w:rPr>
            </w:pPr>
            <w:r>
              <w:rPr>
                <w:rFonts w:cstheme="minorHAnsi"/>
                <w:b/>
              </w:rPr>
              <w:t>Artefakt</w:t>
            </w:r>
          </w:p>
        </w:tc>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197CC2" w14:textId="77777777" w:rsidR="007E0B93" w:rsidRDefault="007E0B93">
            <w:pPr>
              <w:jc w:val="center"/>
              <w:rPr>
                <w:rFonts w:cstheme="minorHAnsi"/>
                <w:b/>
              </w:rPr>
            </w:pPr>
            <w:r>
              <w:rPr>
                <w:rFonts w:cstheme="minorHAnsi"/>
                <w:b/>
              </w:rPr>
              <w:t>Art des Artefakts</w:t>
            </w:r>
          </w:p>
        </w:tc>
        <w:tc>
          <w:tcPr>
            <w:tcW w:w="248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D3F432" w14:textId="77777777" w:rsidR="007E0B93" w:rsidRDefault="007E0B93">
            <w:pPr>
              <w:jc w:val="center"/>
              <w:rPr>
                <w:rFonts w:cstheme="minorHAnsi"/>
                <w:b/>
              </w:rPr>
            </w:pPr>
            <w:r>
              <w:rPr>
                <w:rFonts w:cstheme="minorHAnsi"/>
                <w:b/>
              </w:rPr>
              <w:t>Verantwortlicher</w:t>
            </w:r>
          </w:p>
        </w:tc>
        <w:tc>
          <w:tcPr>
            <w:tcW w:w="148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4BF437" w14:textId="77777777" w:rsidR="007E0B93" w:rsidRDefault="007E0B93">
            <w:pPr>
              <w:jc w:val="center"/>
              <w:rPr>
                <w:rFonts w:cstheme="minorHAnsi"/>
                <w:b/>
              </w:rPr>
            </w:pPr>
            <w:r>
              <w:rPr>
                <w:rFonts w:cstheme="minorHAnsi"/>
                <w:b/>
              </w:rPr>
              <w:t>Status</w:t>
            </w:r>
          </w:p>
        </w:tc>
      </w:tr>
      <w:tr w:rsidR="007E0B93" w14:paraId="51585260"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AE2208" w14:textId="77777777" w:rsidR="007E0B93" w:rsidRDefault="007E0B93">
            <w:pPr>
              <w:rPr>
                <w:rFonts w:cstheme="minorHAnsi"/>
                <w:b/>
              </w:rPr>
            </w:pPr>
            <w:r>
              <w:rPr>
                <w:rFonts w:cstheme="minorHAnsi"/>
                <w:b/>
              </w:rPr>
              <w:t>1</w:t>
            </w:r>
          </w:p>
        </w:tc>
        <w:tc>
          <w:tcPr>
            <w:tcW w:w="27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35C5A87" w14:textId="77777777" w:rsidR="007E0B93" w:rsidRDefault="007E0B93">
            <w:pPr>
              <w:rPr>
                <w:rFonts w:cstheme="minorHAnsi"/>
              </w:rPr>
            </w:pPr>
            <w:r>
              <w:rPr>
                <w:rFonts w:cstheme="minorHAnsi"/>
              </w:rPr>
              <w:t>Clan</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tcPr>
          <w:p w14:paraId="3909F424"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E7E6E6" w:themeFill="background2"/>
          </w:tcPr>
          <w:p w14:paraId="4DE7CFBC"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1194426" w14:textId="77777777" w:rsidR="007E0B93" w:rsidRDefault="007E0B93">
            <w:r>
              <w:t>offen</w:t>
            </w:r>
          </w:p>
        </w:tc>
      </w:tr>
      <w:tr w:rsidR="007E0B93" w14:paraId="1023F5FA"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445D0E48" w14:textId="77777777" w:rsidR="007E0B93" w:rsidRDefault="007E0B93">
            <w:pPr>
              <w:rPr>
                <w:rFonts w:cstheme="minorHAnsi"/>
              </w:rPr>
            </w:pPr>
            <w:r>
              <w:rPr>
                <w:rFonts w:cstheme="minorHAnsi"/>
              </w:rPr>
              <w:t>1.1</w:t>
            </w:r>
          </w:p>
        </w:tc>
        <w:tc>
          <w:tcPr>
            <w:tcW w:w="2760" w:type="dxa"/>
            <w:tcBorders>
              <w:top w:val="single" w:sz="4" w:space="0" w:color="auto"/>
              <w:left w:val="single" w:sz="4" w:space="0" w:color="auto"/>
              <w:bottom w:val="single" w:sz="4" w:space="0" w:color="auto"/>
              <w:right w:val="single" w:sz="4" w:space="0" w:color="auto"/>
            </w:tcBorders>
            <w:hideMark/>
          </w:tcPr>
          <w:p w14:paraId="40F9BF17" w14:textId="77777777" w:rsidR="007E0B93" w:rsidRDefault="007E0B93">
            <w:r>
              <w:t>Clan erstellen</w:t>
            </w:r>
          </w:p>
        </w:tc>
        <w:tc>
          <w:tcPr>
            <w:tcW w:w="1843" w:type="dxa"/>
            <w:tcBorders>
              <w:top w:val="single" w:sz="4" w:space="0" w:color="auto"/>
              <w:left w:val="single" w:sz="4" w:space="0" w:color="auto"/>
              <w:bottom w:val="single" w:sz="4" w:space="0" w:color="auto"/>
              <w:right w:val="single" w:sz="4" w:space="0" w:color="auto"/>
            </w:tcBorders>
            <w:hideMark/>
          </w:tcPr>
          <w:p w14:paraId="4824B484"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432DF9A7"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55CF635E" w14:textId="77777777" w:rsidR="007E0B93" w:rsidRDefault="007E0B93">
            <w:r>
              <w:t>Fertig</w:t>
            </w:r>
          </w:p>
        </w:tc>
      </w:tr>
      <w:tr w:rsidR="007E0B93" w14:paraId="30A945D8"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4EA02FB7" w14:textId="77777777" w:rsidR="007E0B93" w:rsidRDefault="007E0B93">
            <w:pPr>
              <w:rPr>
                <w:rFonts w:cstheme="minorHAnsi"/>
              </w:rPr>
            </w:pPr>
            <w:r>
              <w:rPr>
                <w:rFonts w:cstheme="minorHAnsi"/>
              </w:rPr>
              <w:t>1.2</w:t>
            </w:r>
          </w:p>
        </w:tc>
        <w:tc>
          <w:tcPr>
            <w:tcW w:w="2760" w:type="dxa"/>
            <w:tcBorders>
              <w:top w:val="single" w:sz="4" w:space="0" w:color="auto"/>
              <w:left w:val="single" w:sz="4" w:space="0" w:color="auto"/>
              <w:bottom w:val="single" w:sz="4" w:space="0" w:color="auto"/>
              <w:right w:val="single" w:sz="4" w:space="0" w:color="auto"/>
            </w:tcBorders>
            <w:hideMark/>
          </w:tcPr>
          <w:p w14:paraId="72536CA6" w14:textId="77777777" w:rsidR="007E0B93" w:rsidRDefault="007E0B93">
            <w:r>
              <w:t>Clansliste ansehen</w:t>
            </w:r>
          </w:p>
        </w:tc>
        <w:tc>
          <w:tcPr>
            <w:tcW w:w="1843" w:type="dxa"/>
            <w:tcBorders>
              <w:top w:val="single" w:sz="4" w:space="0" w:color="auto"/>
              <w:left w:val="single" w:sz="4" w:space="0" w:color="auto"/>
              <w:bottom w:val="single" w:sz="4" w:space="0" w:color="auto"/>
              <w:right w:val="single" w:sz="4" w:space="0" w:color="auto"/>
            </w:tcBorders>
            <w:hideMark/>
          </w:tcPr>
          <w:p w14:paraId="057C0F19"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035BF00D"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7914DE83" w14:textId="77777777" w:rsidR="007E0B93" w:rsidRDefault="007E0B93">
            <w:r>
              <w:t>Fertig</w:t>
            </w:r>
          </w:p>
        </w:tc>
      </w:tr>
      <w:tr w:rsidR="007E0B93" w14:paraId="4F71B9F6"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68E94BDA" w14:textId="77777777" w:rsidR="007E0B93" w:rsidRDefault="007E0B93">
            <w:pPr>
              <w:rPr>
                <w:rFonts w:cstheme="minorHAnsi"/>
              </w:rPr>
            </w:pPr>
            <w:r>
              <w:rPr>
                <w:rFonts w:cstheme="minorHAnsi"/>
              </w:rPr>
              <w:t>1.3</w:t>
            </w:r>
          </w:p>
        </w:tc>
        <w:tc>
          <w:tcPr>
            <w:tcW w:w="2760" w:type="dxa"/>
            <w:tcBorders>
              <w:top w:val="single" w:sz="4" w:space="0" w:color="auto"/>
              <w:left w:val="single" w:sz="4" w:space="0" w:color="auto"/>
              <w:bottom w:val="single" w:sz="4" w:space="0" w:color="auto"/>
              <w:right w:val="single" w:sz="4" w:space="0" w:color="auto"/>
            </w:tcBorders>
            <w:hideMark/>
          </w:tcPr>
          <w:p w14:paraId="590FE8F9" w14:textId="77777777" w:rsidR="007E0B93" w:rsidRDefault="007E0B93">
            <w:pPr>
              <w:rPr>
                <w:rFonts w:cstheme="minorHAnsi"/>
              </w:rPr>
            </w:pPr>
            <w:r>
              <w:rPr>
                <w:rFonts w:cstheme="minorHAnsi"/>
              </w:rPr>
              <w:t>Clan beitreten</w:t>
            </w:r>
          </w:p>
        </w:tc>
        <w:tc>
          <w:tcPr>
            <w:tcW w:w="1843" w:type="dxa"/>
            <w:tcBorders>
              <w:top w:val="single" w:sz="4" w:space="0" w:color="auto"/>
              <w:left w:val="single" w:sz="4" w:space="0" w:color="auto"/>
              <w:bottom w:val="single" w:sz="4" w:space="0" w:color="auto"/>
              <w:right w:val="single" w:sz="4" w:space="0" w:color="auto"/>
            </w:tcBorders>
            <w:hideMark/>
          </w:tcPr>
          <w:p w14:paraId="52697F2F"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3441090A"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3E048BBD" w14:textId="77777777" w:rsidR="007E0B93" w:rsidRDefault="007E0B93">
            <w:r>
              <w:t>Fertig</w:t>
            </w:r>
          </w:p>
        </w:tc>
      </w:tr>
      <w:tr w:rsidR="007E0B93" w14:paraId="2D69A58F"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58F7E636" w14:textId="77777777" w:rsidR="007E0B93" w:rsidRDefault="007E0B93">
            <w:pPr>
              <w:rPr>
                <w:rFonts w:cstheme="minorHAnsi"/>
              </w:rPr>
            </w:pPr>
            <w:r>
              <w:rPr>
                <w:rFonts w:cstheme="minorHAnsi"/>
              </w:rPr>
              <w:t>1.4</w:t>
            </w:r>
          </w:p>
        </w:tc>
        <w:tc>
          <w:tcPr>
            <w:tcW w:w="2760" w:type="dxa"/>
            <w:tcBorders>
              <w:top w:val="single" w:sz="4" w:space="0" w:color="auto"/>
              <w:left w:val="single" w:sz="4" w:space="0" w:color="auto"/>
              <w:bottom w:val="single" w:sz="4" w:space="0" w:color="auto"/>
              <w:right w:val="single" w:sz="4" w:space="0" w:color="auto"/>
            </w:tcBorders>
            <w:hideMark/>
          </w:tcPr>
          <w:p w14:paraId="39478946" w14:textId="77777777" w:rsidR="007E0B93" w:rsidRDefault="007E0B93">
            <w:pPr>
              <w:rPr>
                <w:rFonts w:cstheme="minorHAnsi"/>
              </w:rPr>
            </w:pPr>
            <w:r>
              <w:rPr>
                <w:rFonts w:cstheme="minorHAnsi"/>
              </w:rPr>
              <w:t>Clan Chat</w:t>
            </w:r>
          </w:p>
        </w:tc>
        <w:tc>
          <w:tcPr>
            <w:tcW w:w="1843" w:type="dxa"/>
            <w:tcBorders>
              <w:top w:val="single" w:sz="4" w:space="0" w:color="auto"/>
              <w:left w:val="single" w:sz="4" w:space="0" w:color="auto"/>
              <w:bottom w:val="single" w:sz="4" w:space="0" w:color="auto"/>
              <w:right w:val="single" w:sz="4" w:space="0" w:color="auto"/>
            </w:tcBorders>
            <w:hideMark/>
          </w:tcPr>
          <w:p w14:paraId="086A0C3D"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67643069"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09A22B74" w14:textId="77777777" w:rsidR="007E0B93" w:rsidRDefault="007E0B93">
            <w:r>
              <w:t>Fertig</w:t>
            </w:r>
          </w:p>
        </w:tc>
      </w:tr>
      <w:tr w:rsidR="007E0B93" w14:paraId="18B6EC60"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49011D11" w14:textId="77777777" w:rsidR="007E0B93" w:rsidRDefault="007E0B93">
            <w:pPr>
              <w:rPr>
                <w:rFonts w:cstheme="minorHAnsi"/>
              </w:rPr>
            </w:pPr>
            <w:r>
              <w:rPr>
                <w:rFonts w:cstheme="minorHAnsi"/>
              </w:rPr>
              <w:t>1.5</w:t>
            </w:r>
          </w:p>
        </w:tc>
        <w:tc>
          <w:tcPr>
            <w:tcW w:w="2760" w:type="dxa"/>
            <w:tcBorders>
              <w:top w:val="single" w:sz="4" w:space="0" w:color="auto"/>
              <w:left w:val="single" w:sz="4" w:space="0" w:color="auto"/>
              <w:bottom w:val="single" w:sz="4" w:space="0" w:color="auto"/>
              <w:right w:val="single" w:sz="4" w:space="0" w:color="auto"/>
            </w:tcBorders>
            <w:hideMark/>
          </w:tcPr>
          <w:p w14:paraId="4AC4DEE8" w14:textId="77777777" w:rsidR="007E0B93" w:rsidRDefault="007E0B93">
            <w:pPr>
              <w:rPr>
                <w:rFonts w:cstheme="minorHAnsi"/>
              </w:rPr>
            </w:pPr>
            <w:r>
              <w:rPr>
                <w:rFonts w:cstheme="minorHAnsi"/>
              </w:rPr>
              <w:t>Clan-Mitgliedschaft sehen</w:t>
            </w:r>
          </w:p>
        </w:tc>
        <w:tc>
          <w:tcPr>
            <w:tcW w:w="1843" w:type="dxa"/>
            <w:tcBorders>
              <w:top w:val="single" w:sz="4" w:space="0" w:color="auto"/>
              <w:left w:val="single" w:sz="4" w:space="0" w:color="auto"/>
              <w:bottom w:val="single" w:sz="4" w:space="0" w:color="auto"/>
              <w:right w:val="single" w:sz="4" w:space="0" w:color="auto"/>
            </w:tcBorders>
            <w:hideMark/>
          </w:tcPr>
          <w:p w14:paraId="7DA839ED"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39C33C86"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11F5AB3D" w14:textId="77777777" w:rsidR="007E0B93" w:rsidRDefault="007E0B93">
            <w:pPr>
              <w:rPr>
                <w:rFonts w:cstheme="minorHAnsi"/>
              </w:rPr>
            </w:pPr>
            <w:r>
              <w:t>Fertig</w:t>
            </w:r>
          </w:p>
        </w:tc>
      </w:tr>
      <w:tr w:rsidR="007E0B93" w14:paraId="68646516"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3C96CE9B" w14:textId="77777777" w:rsidR="007E0B93" w:rsidRDefault="007E0B93">
            <w:pPr>
              <w:rPr>
                <w:rFonts w:cstheme="minorHAnsi"/>
              </w:rPr>
            </w:pPr>
            <w:r>
              <w:rPr>
                <w:rFonts w:cstheme="minorHAnsi"/>
              </w:rPr>
              <w:t>1.6</w:t>
            </w:r>
          </w:p>
        </w:tc>
        <w:tc>
          <w:tcPr>
            <w:tcW w:w="2760" w:type="dxa"/>
            <w:tcBorders>
              <w:top w:val="single" w:sz="4" w:space="0" w:color="auto"/>
              <w:left w:val="single" w:sz="4" w:space="0" w:color="auto"/>
              <w:bottom w:val="single" w:sz="4" w:space="0" w:color="auto"/>
              <w:right w:val="single" w:sz="4" w:space="0" w:color="auto"/>
            </w:tcBorders>
            <w:hideMark/>
          </w:tcPr>
          <w:p w14:paraId="0080DED6" w14:textId="77777777" w:rsidR="007E0B93" w:rsidRDefault="007E0B93">
            <w:pPr>
              <w:rPr>
                <w:rFonts w:cstheme="minorHAnsi"/>
              </w:rPr>
            </w:pPr>
            <w:r>
              <w:rPr>
                <w:rFonts w:cstheme="minorHAnsi"/>
              </w:rPr>
              <w:t>Eindeutige Mitgliedschaft</w:t>
            </w:r>
          </w:p>
        </w:tc>
        <w:tc>
          <w:tcPr>
            <w:tcW w:w="1843" w:type="dxa"/>
            <w:tcBorders>
              <w:top w:val="single" w:sz="4" w:space="0" w:color="auto"/>
              <w:left w:val="single" w:sz="4" w:space="0" w:color="auto"/>
              <w:bottom w:val="single" w:sz="4" w:space="0" w:color="auto"/>
              <w:right w:val="single" w:sz="4" w:space="0" w:color="auto"/>
            </w:tcBorders>
            <w:hideMark/>
          </w:tcPr>
          <w:p w14:paraId="6AF17901" w14:textId="77777777" w:rsidR="007E0B93" w:rsidRDefault="007E0B93">
            <w:pPr>
              <w:rPr>
                <w:rFonts w:cstheme="minorHAnsi"/>
              </w:rPr>
            </w:pPr>
            <w:r>
              <w:rPr>
                <w:rFonts w:cstheme="minorHAnsi"/>
              </w:rPr>
              <w:t>Userstory</w:t>
            </w:r>
          </w:p>
        </w:tc>
        <w:tc>
          <w:tcPr>
            <w:tcW w:w="2485" w:type="dxa"/>
            <w:tcBorders>
              <w:top w:val="single" w:sz="4" w:space="0" w:color="auto"/>
              <w:left w:val="single" w:sz="4" w:space="0" w:color="auto"/>
              <w:bottom w:val="single" w:sz="4" w:space="0" w:color="auto"/>
              <w:right w:val="single" w:sz="4" w:space="0" w:color="auto"/>
            </w:tcBorders>
            <w:hideMark/>
          </w:tcPr>
          <w:p w14:paraId="4CBBFD38" w14:textId="77777777" w:rsidR="007E0B93" w:rsidRDefault="007E0B93">
            <w:pPr>
              <w:rPr>
                <w:rFonts w:cstheme="minorHAnsi"/>
              </w:rPr>
            </w:pPr>
            <w:r>
              <w:rPr>
                <w:rFonts w:cstheme="minorHAnsi"/>
              </w:rPr>
              <w:t>Danny Nasra</w:t>
            </w:r>
          </w:p>
        </w:tc>
        <w:tc>
          <w:tcPr>
            <w:tcW w:w="1484" w:type="dxa"/>
            <w:tcBorders>
              <w:top w:val="single" w:sz="4" w:space="0" w:color="auto"/>
              <w:left w:val="single" w:sz="4" w:space="0" w:color="auto"/>
              <w:bottom w:val="single" w:sz="4" w:space="0" w:color="auto"/>
              <w:right w:val="single" w:sz="4" w:space="0" w:color="auto"/>
            </w:tcBorders>
            <w:hideMark/>
          </w:tcPr>
          <w:p w14:paraId="62EE3B43" w14:textId="77777777" w:rsidR="007E0B93" w:rsidRDefault="007E0B93">
            <w:pPr>
              <w:rPr>
                <w:rFonts w:cstheme="minorHAnsi"/>
              </w:rPr>
            </w:pPr>
            <w:r>
              <w:t>Fertig</w:t>
            </w:r>
          </w:p>
        </w:tc>
      </w:tr>
      <w:tr w:rsidR="007E0B93" w14:paraId="2879ECA8" w14:textId="77777777" w:rsidTr="007E0B93">
        <w:trPr>
          <w:trHeight w:val="541"/>
        </w:trPr>
        <w:tc>
          <w:tcPr>
            <w:tcW w:w="675" w:type="dxa"/>
            <w:tcBorders>
              <w:top w:val="single" w:sz="4" w:space="0" w:color="auto"/>
              <w:left w:val="single" w:sz="4" w:space="0" w:color="auto"/>
              <w:bottom w:val="single" w:sz="4" w:space="0" w:color="auto"/>
              <w:right w:val="single" w:sz="4" w:space="0" w:color="auto"/>
            </w:tcBorders>
            <w:hideMark/>
          </w:tcPr>
          <w:p w14:paraId="6E86DE79" w14:textId="77777777" w:rsidR="007E0B93" w:rsidRDefault="007E0B93">
            <w:r>
              <w:t>1.7</w:t>
            </w:r>
          </w:p>
        </w:tc>
        <w:tc>
          <w:tcPr>
            <w:tcW w:w="2760" w:type="dxa"/>
            <w:tcBorders>
              <w:top w:val="single" w:sz="4" w:space="0" w:color="auto"/>
              <w:left w:val="single" w:sz="4" w:space="0" w:color="auto"/>
              <w:bottom w:val="single" w:sz="4" w:space="0" w:color="auto"/>
              <w:right w:val="single" w:sz="4" w:space="0" w:color="auto"/>
            </w:tcBorders>
            <w:hideMark/>
          </w:tcPr>
          <w:p w14:paraId="4711ADDC" w14:textId="77777777" w:rsidR="007E0B93" w:rsidRDefault="007E0B93">
            <w:r>
              <w:t>Clan Seite</w:t>
            </w:r>
          </w:p>
        </w:tc>
        <w:tc>
          <w:tcPr>
            <w:tcW w:w="1843" w:type="dxa"/>
            <w:tcBorders>
              <w:top w:val="single" w:sz="4" w:space="0" w:color="auto"/>
              <w:left w:val="single" w:sz="4" w:space="0" w:color="auto"/>
              <w:bottom w:val="single" w:sz="4" w:space="0" w:color="auto"/>
              <w:right w:val="single" w:sz="4" w:space="0" w:color="auto"/>
            </w:tcBorders>
            <w:hideMark/>
          </w:tcPr>
          <w:p w14:paraId="0C47ABF7"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hideMark/>
          </w:tcPr>
          <w:p w14:paraId="349CCA72"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hideMark/>
          </w:tcPr>
          <w:p w14:paraId="7E0F353A" w14:textId="77777777" w:rsidR="007E0B93" w:rsidRDefault="007E0B93">
            <w:r>
              <w:t xml:space="preserve">Offen </w:t>
            </w:r>
          </w:p>
        </w:tc>
      </w:tr>
      <w:tr w:rsidR="007E0B93" w14:paraId="3A24AF63" w14:textId="77777777" w:rsidTr="007E0B93">
        <w:trPr>
          <w:trHeight w:val="271"/>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78A2CC" w14:textId="77777777" w:rsidR="007E0B93" w:rsidRDefault="007E0B93">
            <w:pPr>
              <w:rPr>
                <w:rFonts w:cstheme="minorHAnsi"/>
                <w:b/>
              </w:rPr>
            </w:pPr>
            <w:r>
              <w:rPr>
                <w:rFonts w:cstheme="minorHAnsi"/>
                <w:b/>
              </w:rPr>
              <w:t>2</w:t>
            </w:r>
          </w:p>
        </w:tc>
        <w:tc>
          <w:tcPr>
            <w:tcW w:w="27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70A6E08" w14:textId="77777777" w:rsidR="007E0B93" w:rsidRDefault="007E0B93">
            <w:pPr>
              <w:rPr>
                <w:b/>
              </w:rPr>
            </w:pPr>
            <w:r>
              <w:rPr>
                <w:b/>
              </w:rPr>
              <w:t>Duellhistori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tcPr>
          <w:p w14:paraId="662C27C2"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E7E6E6" w:themeFill="background2"/>
          </w:tcPr>
          <w:p w14:paraId="46FE2B3F"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CDEDB3" w14:textId="77777777" w:rsidR="007E0B93" w:rsidRDefault="007E0B93">
            <w:r>
              <w:t>offen</w:t>
            </w:r>
          </w:p>
        </w:tc>
      </w:tr>
      <w:tr w:rsidR="007E0B93" w14:paraId="32338C97"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2C694E1F" w14:textId="77777777" w:rsidR="007E0B93" w:rsidRDefault="007E0B93">
            <w:r>
              <w:t>2.1</w:t>
            </w:r>
          </w:p>
        </w:tc>
        <w:tc>
          <w:tcPr>
            <w:tcW w:w="2760" w:type="dxa"/>
            <w:tcBorders>
              <w:top w:val="single" w:sz="4" w:space="0" w:color="auto"/>
              <w:left w:val="single" w:sz="4" w:space="0" w:color="auto"/>
              <w:bottom w:val="single" w:sz="4" w:space="0" w:color="auto"/>
              <w:right w:val="single" w:sz="4" w:space="0" w:color="auto"/>
            </w:tcBorders>
            <w:hideMark/>
          </w:tcPr>
          <w:p w14:paraId="5EE6B6FA" w14:textId="77777777" w:rsidR="007E0B93" w:rsidRDefault="007E0B93">
            <w:r>
              <w:t>Duellhistorie im Profil</w:t>
            </w:r>
          </w:p>
        </w:tc>
        <w:tc>
          <w:tcPr>
            <w:tcW w:w="1843" w:type="dxa"/>
            <w:tcBorders>
              <w:top w:val="single" w:sz="4" w:space="0" w:color="auto"/>
              <w:left w:val="single" w:sz="4" w:space="0" w:color="auto"/>
              <w:bottom w:val="single" w:sz="4" w:space="0" w:color="auto"/>
              <w:right w:val="single" w:sz="4" w:space="0" w:color="auto"/>
            </w:tcBorders>
            <w:hideMark/>
          </w:tcPr>
          <w:p w14:paraId="54068C1B"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hideMark/>
          </w:tcPr>
          <w:p w14:paraId="1A39C83E"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hideMark/>
          </w:tcPr>
          <w:p w14:paraId="35C3C399" w14:textId="77777777" w:rsidR="007E0B93" w:rsidRDefault="007E0B93">
            <w:r>
              <w:t>fertig</w:t>
            </w:r>
          </w:p>
        </w:tc>
      </w:tr>
      <w:tr w:rsidR="007E0B93" w14:paraId="77B2EC3B"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7EA545AF" w14:textId="77777777" w:rsidR="007E0B93" w:rsidRDefault="007E0B93">
            <w:r>
              <w:t>2.2</w:t>
            </w:r>
          </w:p>
        </w:tc>
        <w:tc>
          <w:tcPr>
            <w:tcW w:w="2760" w:type="dxa"/>
            <w:tcBorders>
              <w:top w:val="single" w:sz="4" w:space="0" w:color="auto"/>
              <w:left w:val="single" w:sz="4" w:space="0" w:color="auto"/>
              <w:bottom w:val="single" w:sz="4" w:space="0" w:color="auto"/>
              <w:right w:val="single" w:sz="4" w:space="0" w:color="auto"/>
            </w:tcBorders>
            <w:hideMark/>
          </w:tcPr>
          <w:p w14:paraId="256F39B2" w14:textId="77777777" w:rsidR="007E0B93" w:rsidRDefault="007E0B93">
            <w:r>
              <w:t>Anzeigedaten</w:t>
            </w:r>
          </w:p>
        </w:tc>
        <w:tc>
          <w:tcPr>
            <w:tcW w:w="1843" w:type="dxa"/>
            <w:tcBorders>
              <w:top w:val="single" w:sz="4" w:space="0" w:color="auto"/>
              <w:left w:val="single" w:sz="4" w:space="0" w:color="auto"/>
              <w:bottom w:val="single" w:sz="4" w:space="0" w:color="auto"/>
              <w:right w:val="single" w:sz="4" w:space="0" w:color="auto"/>
            </w:tcBorders>
            <w:hideMark/>
          </w:tcPr>
          <w:p w14:paraId="37052387" w14:textId="77777777" w:rsidR="007E0B93" w:rsidRDefault="007E0B93">
            <w:r>
              <w:t>Userstory</w:t>
            </w:r>
          </w:p>
        </w:tc>
        <w:tc>
          <w:tcPr>
            <w:tcW w:w="2485" w:type="dxa"/>
            <w:tcBorders>
              <w:top w:val="single" w:sz="4" w:space="0" w:color="auto"/>
              <w:left w:val="single" w:sz="4" w:space="0" w:color="auto"/>
              <w:bottom w:val="single" w:sz="4" w:space="0" w:color="auto"/>
              <w:right w:val="single" w:sz="4" w:space="0" w:color="auto"/>
            </w:tcBorders>
            <w:hideMark/>
          </w:tcPr>
          <w:p w14:paraId="5B30BEEB"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hideMark/>
          </w:tcPr>
          <w:p w14:paraId="78192525" w14:textId="77777777" w:rsidR="007E0B93" w:rsidRDefault="007E0B93">
            <w:r>
              <w:t>fertig</w:t>
            </w:r>
          </w:p>
        </w:tc>
      </w:tr>
      <w:tr w:rsidR="007E0B93" w14:paraId="432D39E7" w14:textId="77777777" w:rsidTr="007E0B93">
        <w:trPr>
          <w:trHeight w:val="822"/>
        </w:trPr>
        <w:tc>
          <w:tcPr>
            <w:tcW w:w="675" w:type="dxa"/>
            <w:tcBorders>
              <w:top w:val="single" w:sz="4" w:space="0" w:color="auto"/>
              <w:left w:val="single" w:sz="4" w:space="0" w:color="auto"/>
              <w:bottom w:val="single" w:sz="4" w:space="0" w:color="auto"/>
              <w:right w:val="single" w:sz="4" w:space="0" w:color="auto"/>
            </w:tcBorders>
            <w:hideMark/>
          </w:tcPr>
          <w:p w14:paraId="261D93F0" w14:textId="77777777" w:rsidR="007E0B93" w:rsidRDefault="007E0B93">
            <w:r>
              <w:t>2.3</w:t>
            </w:r>
          </w:p>
        </w:tc>
        <w:tc>
          <w:tcPr>
            <w:tcW w:w="2760" w:type="dxa"/>
            <w:tcBorders>
              <w:top w:val="single" w:sz="4" w:space="0" w:color="auto"/>
              <w:left w:val="single" w:sz="4" w:space="0" w:color="auto"/>
              <w:bottom w:val="single" w:sz="4" w:space="0" w:color="auto"/>
              <w:right w:val="single" w:sz="4" w:space="0" w:color="auto"/>
            </w:tcBorders>
            <w:hideMark/>
          </w:tcPr>
          <w:p w14:paraId="57C12571" w14:textId="77777777" w:rsidR="007E0B93" w:rsidRDefault="007E0B93">
            <w:r>
              <w:t>Duellhistorie</w:t>
            </w:r>
          </w:p>
        </w:tc>
        <w:tc>
          <w:tcPr>
            <w:tcW w:w="1843" w:type="dxa"/>
            <w:tcBorders>
              <w:top w:val="single" w:sz="4" w:space="0" w:color="auto"/>
              <w:left w:val="single" w:sz="4" w:space="0" w:color="auto"/>
              <w:bottom w:val="single" w:sz="4" w:space="0" w:color="auto"/>
              <w:right w:val="single" w:sz="4" w:space="0" w:color="auto"/>
            </w:tcBorders>
            <w:hideMark/>
          </w:tcPr>
          <w:p w14:paraId="27C6564A"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hideMark/>
          </w:tcPr>
          <w:p w14:paraId="7EE9207B"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hideMark/>
          </w:tcPr>
          <w:p w14:paraId="50901973" w14:textId="77777777" w:rsidR="007E0B93" w:rsidRDefault="007E0B93">
            <w:r>
              <w:t>offen</w:t>
            </w:r>
          </w:p>
        </w:tc>
      </w:tr>
      <w:tr w:rsidR="007E0B93" w14:paraId="0E7BB130"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91326B0" w14:textId="77777777" w:rsidR="007E0B93" w:rsidRDefault="007E0B93">
            <w:pPr>
              <w:rPr>
                <w:rFonts w:cstheme="minorHAnsi"/>
              </w:rPr>
            </w:pPr>
            <w:r>
              <w:rPr>
                <w:rFonts w:cstheme="minorHAnsi"/>
              </w:rPr>
              <w:t>3</w:t>
            </w:r>
          </w:p>
        </w:tc>
        <w:tc>
          <w:tcPr>
            <w:tcW w:w="27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EC00AA0" w14:textId="77777777" w:rsidR="007E0B93" w:rsidRDefault="007E0B93">
            <w:pPr>
              <w:rPr>
                <w:b/>
              </w:rPr>
            </w:pPr>
            <w:r>
              <w:rPr>
                <w:b/>
              </w:rPr>
              <w:t>Gegen den Computer Spielen</w:t>
            </w:r>
          </w:p>
        </w:tc>
        <w:tc>
          <w:tcPr>
            <w:tcW w:w="184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646A0E"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54AF7"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059C232" w14:textId="77777777" w:rsidR="007E0B93" w:rsidRDefault="007E0B93">
            <w:r>
              <w:t>offen</w:t>
            </w:r>
          </w:p>
        </w:tc>
      </w:tr>
      <w:tr w:rsidR="007E0B93" w14:paraId="595BFBBF"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93AAF" w14:textId="77777777" w:rsidR="007E0B93" w:rsidRDefault="007E0B93">
            <w:pPr>
              <w:rPr>
                <w:rFonts w:cstheme="minorHAnsi"/>
              </w:rPr>
            </w:pPr>
            <w:r>
              <w:rPr>
                <w:rFonts w:cstheme="minorHAnsi"/>
              </w:rPr>
              <w:t>3.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5D0EEB" w14:textId="77777777" w:rsidR="007E0B93" w:rsidRDefault="007E0B93">
            <w:pPr>
              <w:rPr>
                <w:rFonts w:cstheme="minorHAnsi"/>
              </w:rPr>
            </w:pPr>
            <w:r>
              <w:rPr>
                <w:rFonts w:cstheme="minorHAnsi"/>
              </w:rPr>
              <w:t>Gegen Computer Spiel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121407" w14:textId="77777777" w:rsidR="007E0B93" w:rsidRDefault="007E0B93">
            <w:pPr>
              <w:rPr>
                <w:rFonts w:cstheme="minorHAnsi"/>
              </w:rPr>
            </w:pPr>
            <w:r>
              <w:rPr>
                <w:rFonts w:cstheme="minorHAnsi"/>
              </w:rP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973565" w14:textId="77777777" w:rsidR="007E0B93" w:rsidRDefault="007E0B93">
            <w:r>
              <w:rPr>
                <w:rFonts w:cstheme="minorHAnsi"/>
              </w:rP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E85043" w14:textId="77777777" w:rsidR="007E0B93" w:rsidRDefault="007E0B93">
            <w:r>
              <w:t>Fertig</w:t>
            </w:r>
          </w:p>
        </w:tc>
      </w:tr>
      <w:tr w:rsidR="007E0B93" w14:paraId="1D8F7A3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D5AD52" w14:textId="77777777" w:rsidR="007E0B93" w:rsidRDefault="007E0B93">
            <w:pPr>
              <w:rPr>
                <w:rFonts w:cstheme="minorHAnsi"/>
              </w:rPr>
            </w:pPr>
            <w:r>
              <w:rPr>
                <w:rFonts w:cstheme="minorHAnsi"/>
              </w:rPr>
              <w:t>3.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6701F2" w14:textId="77777777" w:rsidR="007E0B93" w:rsidRDefault="007E0B93">
            <w:pPr>
              <w:rPr>
                <w:rFonts w:cstheme="minorHAnsi"/>
              </w:rPr>
            </w:pPr>
            <w:r>
              <w:rPr>
                <w:rFonts w:cstheme="minorHAnsi"/>
              </w:rPr>
              <w:t>Computer Aktion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C294FB" w14:textId="77777777" w:rsidR="007E0B93" w:rsidRDefault="007E0B93">
            <w:pPr>
              <w:rPr>
                <w:rFonts w:cstheme="minorHAnsi"/>
              </w:rPr>
            </w:pPr>
            <w:r>
              <w:rPr>
                <w:rFonts w:cstheme="minorHAnsi"/>
              </w:rP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DA2299" w14:textId="77777777" w:rsidR="007E0B93" w:rsidRDefault="007E0B93">
            <w:r>
              <w:rPr>
                <w:rFonts w:cstheme="minorHAnsi"/>
              </w:rP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6E1103" w14:textId="77777777" w:rsidR="007E0B93" w:rsidRDefault="007E0B93">
            <w:r>
              <w:t>Fertig</w:t>
            </w:r>
          </w:p>
        </w:tc>
      </w:tr>
      <w:tr w:rsidR="007E0B93" w14:paraId="0EE0511C"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50F09E" w14:textId="77777777" w:rsidR="007E0B93" w:rsidRDefault="007E0B93">
            <w:pPr>
              <w:rPr>
                <w:rFonts w:cstheme="minorHAnsi"/>
              </w:rPr>
            </w:pPr>
            <w:r>
              <w:rPr>
                <w:rFonts w:cstheme="minorHAnsi"/>
              </w:rPr>
              <w:t>3.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2BA64E" w14:textId="77777777" w:rsidR="007E0B93" w:rsidRDefault="007E0B93">
            <w:pPr>
              <w:rPr>
                <w:rFonts w:cstheme="minorHAnsi"/>
              </w:rPr>
            </w:pPr>
            <w:r>
              <w:rPr>
                <w:rFonts w:cstheme="minorHAnsi"/>
              </w:rPr>
              <w:t>Deckauswahl</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97CE10"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C8F97B"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17A9F8" w14:textId="77777777" w:rsidR="007E0B93" w:rsidRDefault="007E0B93">
            <w:r>
              <w:t>Fertig</w:t>
            </w:r>
          </w:p>
        </w:tc>
      </w:tr>
      <w:tr w:rsidR="007E0B93" w14:paraId="0963C679"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94539F" w14:textId="77777777" w:rsidR="007E0B93" w:rsidRDefault="007E0B93">
            <w:pPr>
              <w:rPr>
                <w:rFonts w:cstheme="minorHAnsi"/>
              </w:rPr>
            </w:pPr>
            <w:r>
              <w:rPr>
                <w:rFonts w:cstheme="minorHAnsi"/>
              </w:rPr>
              <w:t>3.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8DA4C" w14:textId="77777777" w:rsidR="007E0B93" w:rsidRDefault="007E0B93">
            <w:pPr>
              <w:rPr>
                <w:rFonts w:cstheme="minorHAnsi"/>
              </w:rPr>
            </w:pPr>
            <w:r>
              <w:rPr>
                <w:rFonts w:cstheme="minorHAnsi"/>
              </w:rPr>
              <w:t>Gegen Computer Spiel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BB5FCB"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569B7A"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978206" w14:textId="77777777" w:rsidR="007E0B93" w:rsidRDefault="007E0B93">
            <w:pPr>
              <w:rPr>
                <w:rFonts w:cstheme="minorHAnsi"/>
              </w:rPr>
            </w:pPr>
            <w:r>
              <w:rPr>
                <w:rFonts w:cstheme="minorHAnsi"/>
              </w:rPr>
              <w:t>Fertig</w:t>
            </w:r>
          </w:p>
        </w:tc>
      </w:tr>
      <w:tr w:rsidR="007E0B93" w14:paraId="0B60A5C1"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3C1BC77" w14:textId="77777777" w:rsidR="007E0B93" w:rsidRDefault="007E0B93">
            <w:pPr>
              <w:rPr>
                <w:rFonts w:cstheme="minorHAnsi"/>
              </w:rPr>
            </w:pPr>
            <w:r>
              <w:rPr>
                <w:rFonts w:cstheme="minorHAnsi"/>
              </w:rPr>
              <w:t>4</w:t>
            </w:r>
          </w:p>
        </w:tc>
        <w:tc>
          <w:tcPr>
            <w:tcW w:w="27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A680E04" w14:textId="77777777" w:rsidR="007E0B93" w:rsidRDefault="007E0B93">
            <w:pPr>
              <w:rPr>
                <w:b/>
              </w:rPr>
            </w:pPr>
            <w:r>
              <w:rPr>
                <w:b/>
              </w:rPr>
              <w:t>Streaming von Live Duellen</w:t>
            </w:r>
          </w:p>
        </w:tc>
        <w:tc>
          <w:tcPr>
            <w:tcW w:w="184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EE967C"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00FBD29"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6D88485" w14:textId="77777777" w:rsidR="007E0B93" w:rsidRDefault="007E0B93">
            <w:r>
              <w:t>Offen</w:t>
            </w:r>
          </w:p>
        </w:tc>
      </w:tr>
      <w:tr w:rsidR="007E0B93" w14:paraId="40B17A0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C3A2E0" w14:textId="77777777" w:rsidR="007E0B93" w:rsidRDefault="007E0B93">
            <w:pPr>
              <w:rPr>
                <w:rFonts w:cstheme="minorHAnsi"/>
              </w:rPr>
            </w:pPr>
            <w:r>
              <w:rPr>
                <w:rFonts w:cstheme="minorHAnsi"/>
              </w:rPr>
              <w:t>4.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4C22FA" w14:textId="77777777" w:rsidR="007E0B93" w:rsidRDefault="007E0B93">
            <w:pPr>
              <w:rPr>
                <w:rFonts w:cstheme="minorHAnsi"/>
              </w:rPr>
            </w:pPr>
            <w:r>
              <w:rPr>
                <w:rFonts w:cstheme="minorHAnsi"/>
              </w:rPr>
              <w:t>Live Duell Tabell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E67BC1" w14:textId="77777777" w:rsidR="007E0B93" w:rsidRDefault="007E0B93">
            <w:pPr>
              <w:rPr>
                <w:rFonts w:cstheme="minorHAnsi"/>
              </w:rPr>
            </w:pPr>
            <w:r>
              <w:rPr>
                <w:rFonts w:cstheme="minorHAnsi"/>
              </w:rP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267806"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D76102" w14:textId="77777777" w:rsidR="007E0B93" w:rsidRDefault="007E0B93">
            <w:r>
              <w:t>Fertig</w:t>
            </w:r>
          </w:p>
        </w:tc>
      </w:tr>
      <w:tr w:rsidR="007E0B93" w14:paraId="5DF70CF2"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A3DC9F" w14:textId="77777777" w:rsidR="007E0B93" w:rsidRDefault="007E0B93">
            <w:r>
              <w:t>4.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53BDCA" w14:textId="77777777" w:rsidR="007E0B93" w:rsidRDefault="007E0B93">
            <w:r>
              <w:t>Live Duell Stream</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A4DC4D"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A461CB"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489132" w14:textId="77777777" w:rsidR="007E0B93" w:rsidRDefault="007E0B93">
            <w:r>
              <w:t>Fertig</w:t>
            </w:r>
          </w:p>
        </w:tc>
      </w:tr>
      <w:tr w:rsidR="007E0B93" w14:paraId="691FE5B7"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tcPr>
          <w:p w14:paraId="69B87B53" w14:textId="77777777" w:rsidR="007E0B93" w:rsidRDefault="007E0B93">
            <w:pPr>
              <w:rPr>
                <w:rFonts w:cstheme="minorHAnsi"/>
              </w:rPr>
            </w:pP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01011" w14:textId="77777777" w:rsidR="007E0B93" w:rsidRDefault="007E0B93">
            <w:pPr>
              <w:rPr>
                <w:rFonts w:cstheme="minorHAnsi"/>
              </w:rPr>
            </w:pPr>
            <w:r>
              <w:rPr>
                <w:rFonts w:cstheme="minorHAnsi"/>
              </w:rPr>
              <w:t>Live Duell Tabell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55521D"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3BF8A1"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BE0703" w14:textId="77777777" w:rsidR="007E0B93" w:rsidRDefault="007E0B93">
            <w:pPr>
              <w:rPr>
                <w:rFonts w:cstheme="minorHAnsi"/>
              </w:rPr>
            </w:pPr>
            <w:r>
              <w:rPr>
                <w:rFonts w:cstheme="minorHAnsi"/>
              </w:rPr>
              <w:t>Fertig</w:t>
            </w:r>
          </w:p>
        </w:tc>
      </w:tr>
      <w:tr w:rsidR="007E0B93" w14:paraId="1CF09AE9"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tcPr>
          <w:p w14:paraId="07BC7F57" w14:textId="77777777" w:rsidR="007E0B93" w:rsidRDefault="007E0B93">
            <w:pPr>
              <w:rPr>
                <w:rFonts w:cstheme="minorHAnsi"/>
              </w:rPr>
            </w:pP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DE89F" w14:textId="77777777" w:rsidR="007E0B93" w:rsidRDefault="007E0B93">
            <w:pPr>
              <w:rPr>
                <w:rFonts w:cstheme="minorHAnsi"/>
              </w:rPr>
            </w:pPr>
            <w:r>
              <w:rPr>
                <w:rFonts w:cstheme="minorHAnsi"/>
              </w:rPr>
              <w:t>Live Duell Stream</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82088F" w14:textId="77777777" w:rsidR="007E0B93" w:rsidRDefault="007E0B93">
            <w:pPr>
              <w:rPr>
                <w:rFonts w:cstheme="minorHAnsi"/>
              </w:rPr>
            </w:pPr>
            <w:r>
              <w:rPr>
                <w:rFonts w:cstheme="minorHAnsi"/>
              </w:rP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8F25E6" w14:textId="77777777" w:rsidR="007E0B93" w:rsidRDefault="007E0B93">
            <w:pPr>
              <w:rPr>
                <w:rFonts w:cstheme="minorHAnsi"/>
              </w:rPr>
            </w:pPr>
            <w:r>
              <w:rPr>
                <w:rFonts w:cstheme="minorHAnsi"/>
              </w:rPr>
              <w:t>Enes Coskun</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ADBB20" w14:textId="77777777" w:rsidR="007E0B93" w:rsidRDefault="007E0B93">
            <w:pPr>
              <w:rPr>
                <w:rFonts w:cstheme="minorHAnsi"/>
              </w:rPr>
            </w:pPr>
            <w:r>
              <w:rPr>
                <w:rFonts w:cstheme="minorHAnsi"/>
              </w:rPr>
              <w:t>Fertig</w:t>
            </w:r>
          </w:p>
        </w:tc>
      </w:tr>
      <w:tr w:rsidR="007E0B93" w14:paraId="46BDC526"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739FC8" w14:textId="77777777" w:rsidR="007E0B93" w:rsidRDefault="007E0B93">
            <w:pPr>
              <w:rPr>
                <w:rFonts w:cstheme="minorHAnsi"/>
              </w:rPr>
            </w:pPr>
            <w:r>
              <w:rPr>
                <w:rFonts w:cstheme="minorHAnsi"/>
              </w:rPr>
              <w:t>5</w:t>
            </w:r>
          </w:p>
        </w:tc>
        <w:tc>
          <w:tcPr>
            <w:tcW w:w="27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FC58BE7" w14:textId="77777777" w:rsidR="007E0B93" w:rsidRDefault="007E0B93">
            <w:pPr>
              <w:rPr>
                <w:b/>
              </w:rPr>
            </w:pPr>
            <w:r>
              <w:rPr>
                <w:b/>
              </w:rPr>
              <w:t>Turniere</w:t>
            </w:r>
          </w:p>
        </w:tc>
        <w:tc>
          <w:tcPr>
            <w:tcW w:w="184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8950B5C" w14:textId="77777777" w:rsidR="007E0B93" w:rsidRDefault="007E0B93">
            <w:pPr>
              <w:rPr>
                <w:rFonts w:cstheme="minorHAnsi"/>
              </w:rPr>
            </w:pPr>
          </w:p>
        </w:tc>
        <w:tc>
          <w:tcPr>
            <w:tcW w:w="248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8E1BE96" w14:textId="77777777" w:rsidR="007E0B93" w:rsidRDefault="007E0B93">
            <w:pPr>
              <w:rPr>
                <w:rFonts w:cstheme="minorHAnsi"/>
              </w:rPr>
            </w:pPr>
          </w:p>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7594520" w14:textId="77777777" w:rsidR="007E0B93" w:rsidRDefault="007E0B93">
            <w:r>
              <w:t>offen</w:t>
            </w:r>
          </w:p>
        </w:tc>
      </w:tr>
      <w:tr w:rsidR="007E0B93" w14:paraId="179CF86C"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412B8D" w14:textId="77777777" w:rsidR="007E0B93" w:rsidRDefault="007E0B93">
            <w:r>
              <w:t>5.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30BDE0" w14:textId="77777777" w:rsidR="007E0B93" w:rsidRDefault="007E0B93">
            <w:r>
              <w:t xml:space="preserve">Möglichkeit Turnier zu starten im Clan </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F12BBD"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27EB0A"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70E8BA" w14:textId="77777777" w:rsidR="007E0B93" w:rsidRDefault="007E0B93">
            <w:r>
              <w:t>fertig</w:t>
            </w:r>
          </w:p>
        </w:tc>
      </w:tr>
      <w:tr w:rsidR="007E0B93" w14:paraId="446CB92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2FA55" w14:textId="77777777" w:rsidR="007E0B93" w:rsidRDefault="007E0B93">
            <w:r>
              <w:t>5.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7A8A70" w14:textId="77777777" w:rsidR="007E0B93" w:rsidRDefault="007E0B93">
            <w:r>
              <w:t xml:space="preserve">Möglichkeit eine Anfrage anzunehmen </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1DB264"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51A003" w14:textId="77777777" w:rsidR="007E0B93" w:rsidRDefault="007E0B93">
            <w:r>
              <w:t xml:space="preserve">Saman Schero </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746C55" w14:textId="77777777" w:rsidR="007E0B93" w:rsidRDefault="007E0B93">
            <w:r>
              <w:t>fertig</w:t>
            </w:r>
          </w:p>
        </w:tc>
      </w:tr>
      <w:tr w:rsidR="007E0B93" w14:paraId="6C9D278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087A9E" w14:textId="77777777" w:rsidR="007E0B93" w:rsidRDefault="007E0B93">
            <w:r>
              <w:t xml:space="preserve">5.3 </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54CAA0" w14:textId="77777777" w:rsidR="007E0B93" w:rsidRDefault="007E0B93">
            <w:r>
              <w:t>Paarung der Duellant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EE440E"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B57E16"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B30A41" w14:textId="77777777" w:rsidR="007E0B93" w:rsidRDefault="007E0B93">
            <w:r>
              <w:t xml:space="preserve">fertig </w:t>
            </w:r>
          </w:p>
        </w:tc>
      </w:tr>
      <w:tr w:rsidR="007E0B93" w14:paraId="6D616287"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2E7B8" w14:textId="77777777" w:rsidR="007E0B93" w:rsidRDefault="007E0B93">
            <w:r>
              <w:lastRenderedPageBreak/>
              <w:t>5.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807128" w14:textId="77777777" w:rsidR="007E0B93" w:rsidRDefault="007E0B93">
            <w:r>
              <w:rPr>
                <w:rFonts w:ascii="Calibri" w:eastAsia="Calibri" w:hAnsi="Calibri" w:cs="Calibri"/>
              </w:rPr>
              <w:t>Durchführung der Turnierduell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81FA48"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6B3B1B"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C72EF6" w14:textId="77777777" w:rsidR="007E0B93" w:rsidRDefault="007E0B93">
            <w:r>
              <w:t>fertig</w:t>
            </w:r>
          </w:p>
        </w:tc>
      </w:tr>
      <w:tr w:rsidR="007E0B93" w14:paraId="2A029C9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0DBE64" w14:textId="77777777" w:rsidR="007E0B93" w:rsidRDefault="007E0B93">
            <w:r>
              <w:t>5.5</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4DEB27" w14:textId="77777777" w:rsidR="007E0B93" w:rsidRDefault="007E0B93">
            <w:r>
              <w:rPr>
                <w:rFonts w:ascii="Calibri" w:eastAsia="Calibri" w:hAnsi="Calibri" w:cs="Calibri"/>
              </w:rPr>
              <w:t>Übergang zur nächsten Rund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43156E"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9E3C5"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C3C8FF" w14:textId="77777777" w:rsidR="007E0B93" w:rsidRDefault="007E0B93">
            <w:r>
              <w:t>fertig</w:t>
            </w:r>
          </w:p>
        </w:tc>
      </w:tr>
      <w:tr w:rsidR="007E0B93" w14:paraId="3134F2B4"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3EA21A" w14:textId="77777777" w:rsidR="007E0B93" w:rsidRDefault="007E0B93">
            <w:r>
              <w:t>5.6</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DD9757" w14:textId="77777777" w:rsidR="007E0B93" w:rsidRDefault="007E0B93">
            <w:r>
              <w:rPr>
                <w:rFonts w:ascii="Calibri" w:eastAsia="Calibri" w:hAnsi="Calibri" w:cs="Calibri"/>
              </w:rPr>
              <w:t>Beenden des Turniers</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2039A8E"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4D0B09"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AD1CC0" w14:textId="77777777" w:rsidR="007E0B93" w:rsidRDefault="007E0B93">
            <w:r>
              <w:t>Fertig</w:t>
            </w:r>
          </w:p>
        </w:tc>
      </w:tr>
      <w:tr w:rsidR="007E0B93" w14:paraId="71286A9E"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4FAE05" w14:textId="77777777" w:rsidR="007E0B93" w:rsidRDefault="007E0B93">
            <w:r>
              <w:t>5.7</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D3CC5C" w14:textId="77777777" w:rsidR="007E0B93" w:rsidRDefault="007E0B93">
            <w:pPr>
              <w:rPr>
                <w:rFonts w:ascii="Calibri" w:eastAsia="Calibri" w:hAnsi="Calibri" w:cs="Calibri"/>
              </w:rPr>
            </w:pPr>
            <w:r>
              <w:rPr>
                <w:rFonts w:ascii="Calibri" w:eastAsia="Calibri" w:hAnsi="Calibri" w:cs="Calibri"/>
              </w:rPr>
              <w:t>Turnier</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53B765"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AF6C97" w14:textId="77777777" w:rsidR="007E0B93" w:rsidRDefault="007E0B9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E5C0F7" w14:textId="77777777" w:rsidR="007E0B93" w:rsidRDefault="007E0B93">
            <w:r>
              <w:t>Fertig</w:t>
            </w:r>
          </w:p>
        </w:tc>
      </w:tr>
      <w:tr w:rsidR="007E0B93" w14:paraId="0BCE5137"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68F13A7" w14:textId="77777777" w:rsidR="007E0B93" w:rsidRDefault="007E0B93">
            <w:r>
              <w:t>6</w:t>
            </w:r>
          </w:p>
        </w:tc>
        <w:tc>
          <w:tcPr>
            <w:tcW w:w="27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F1C902" w14:textId="77777777" w:rsidR="007E0B93" w:rsidRDefault="007E0B93">
            <w:pPr>
              <w:rPr>
                <w:rFonts w:ascii="Calibri" w:eastAsia="Calibri" w:hAnsi="Calibri" w:cs="Calibri"/>
                <w:b/>
              </w:rPr>
            </w:pPr>
            <w:r>
              <w:rPr>
                <w:rFonts w:ascii="Calibri" w:eastAsia="Calibri" w:hAnsi="Calibri" w:cs="Calibri"/>
                <w:b/>
              </w:rPr>
              <w:t>Turnierwetten</w:t>
            </w:r>
          </w:p>
        </w:tc>
        <w:tc>
          <w:tcPr>
            <w:tcW w:w="184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B91550" w14:textId="77777777" w:rsidR="007E0B93" w:rsidRDefault="007E0B93"/>
        </w:tc>
        <w:tc>
          <w:tcPr>
            <w:tcW w:w="248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7371C2"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DFF532" w14:textId="77777777" w:rsidR="007E0B93" w:rsidRDefault="007E0B93">
            <w:r>
              <w:t>offen</w:t>
            </w:r>
          </w:p>
        </w:tc>
      </w:tr>
      <w:tr w:rsidR="007E0B93" w14:paraId="04617949"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0E5A7D" w14:textId="77777777" w:rsidR="007E0B93" w:rsidRDefault="007E0B93">
            <w:r>
              <w:t>6.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B22708" w14:textId="77777777" w:rsidR="007E0B93" w:rsidRDefault="007E0B93">
            <w:pPr>
              <w:rPr>
                <w:rFonts w:ascii="Calibri" w:eastAsia="Calibri" w:hAnsi="Calibri" w:cs="Calibri"/>
              </w:rPr>
            </w:pPr>
            <w:r>
              <w:rPr>
                <w:rFonts w:ascii="Calibri" w:eastAsia="Calibri" w:hAnsi="Calibri" w:cs="Calibri"/>
              </w:rPr>
              <w:t>Wette zu Begin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02B88"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E2E123"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E3E8AA" w14:textId="77777777" w:rsidR="007E0B93" w:rsidRDefault="007E0B93">
            <w:r>
              <w:t>offen</w:t>
            </w:r>
          </w:p>
        </w:tc>
      </w:tr>
      <w:tr w:rsidR="007E0B93" w14:paraId="7724C371"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76897D" w14:textId="77777777" w:rsidR="007E0B93" w:rsidRDefault="007E0B93">
            <w:r>
              <w:t>6.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853B15" w14:textId="77777777" w:rsidR="007E0B93" w:rsidRDefault="007E0B93">
            <w:pPr>
              <w:rPr>
                <w:rFonts w:ascii="Calibri" w:eastAsia="Calibri" w:hAnsi="Calibri" w:cs="Calibri"/>
              </w:rPr>
            </w:pPr>
            <w:r>
              <w:rPr>
                <w:rFonts w:ascii="Calibri" w:eastAsia="Calibri" w:hAnsi="Calibri" w:cs="Calibri"/>
              </w:rPr>
              <w:t>Kosten einer Wett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3850B9"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7D969C"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07AA80" w14:textId="77777777" w:rsidR="007E0B93" w:rsidRDefault="007E0B93">
            <w:r>
              <w:t>offen</w:t>
            </w:r>
          </w:p>
        </w:tc>
      </w:tr>
      <w:tr w:rsidR="007E0B93" w14:paraId="77D11B44"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6AC92D" w14:textId="77777777" w:rsidR="007E0B93" w:rsidRDefault="007E0B93">
            <w:r>
              <w:t>6.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B49865" w14:textId="77777777" w:rsidR="007E0B93" w:rsidRDefault="007E0B93">
            <w:pPr>
              <w:rPr>
                <w:rFonts w:ascii="Calibri" w:eastAsia="Calibri" w:hAnsi="Calibri" w:cs="Calibri"/>
              </w:rPr>
            </w:pPr>
            <w:r>
              <w:rPr>
                <w:rFonts w:ascii="Calibri" w:eastAsia="Calibri" w:hAnsi="Calibri" w:cs="Calibri"/>
              </w:rPr>
              <w:t>Gewinn der Wett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471464" w14:textId="77777777" w:rsidR="007E0B93" w:rsidRDefault="007E0B93">
            <w:r>
              <w:t>User Story</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E5EE8F"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FDC08F" w14:textId="77777777" w:rsidR="007E0B93" w:rsidRDefault="007E0B93">
            <w:r>
              <w:t>offen</w:t>
            </w:r>
          </w:p>
        </w:tc>
      </w:tr>
      <w:tr w:rsidR="007E0B93" w14:paraId="246495CD"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10006E" w14:textId="77777777" w:rsidR="007E0B93" w:rsidRDefault="007E0B93">
            <w:r>
              <w:t>6.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ED5832" w14:textId="77777777" w:rsidR="007E0B93" w:rsidRDefault="007E0B93">
            <w:pPr>
              <w:rPr>
                <w:rFonts w:ascii="Calibri" w:eastAsia="Calibri" w:hAnsi="Calibri" w:cs="Calibri"/>
              </w:rPr>
            </w:pPr>
            <w:r>
              <w:rPr>
                <w:rFonts w:ascii="Calibri" w:eastAsia="Calibri" w:hAnsi="Calibri" w:cs="Calibri"/>
              </w:rPr>
              <w:t>Wette zu Begin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5D6702" w14:textId="77777777" w:rsidR="007E0B93" w:rsidRDefault="007E0B93">
            <w:r>
              <w:t>Papierprototyp</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45807B"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5ED6D5" w14:textId="77777777" w:rsidR="007E0B93" w:rsidRDefault="007E0B93">
            <w:r>
              <w:t>offen</w:t>
            </w:r>
          </w:p>
        </w:tc>
      </w:tr>
      <w:tr w:rsidR="007E0B93" w14:paraId="23230BC4"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1D3AD05" w14:textId="77777777" w:rsidR="007E0B93" w:rsidRDefault="007E0B93">
            <w:r>
              <w:t>7</w:t>
            </w:r>
          </w:p>
        </w:tc>
        <w:tc>
          <w:tcPr>
            <w:tcW w:w="27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0A16098" w14:textId="77777777" w:rsidR="007E0B93" w:rsidRDefault="007E0B93">
            <w:pPr>
              <w:rPr>
                <w:b/>
              </w:rPr>
            </w:pPr>
            <w:r>
              <w:rPr>
                <w:b/>
                <w:bCs/>
              </w:rPr>
              <w:t>Backend Architektur</w:t>
            </w:r>
          </w:p>
        </w:tc>
        <w:tc>
          <w:tcPr>
            <w:tcW w:w="184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03A7DE" w14:textId="77777777" w:rsidR="007E0B93" w:rsidRDefault="007E0B93"/>
        </w:tc>
        <w:tc>
          <w:tcPr>
            <w:tcW w:w="248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4BEB34"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08B17F5" w14:textId="77777777" w:rsidR="007E0B93" w:rsidRDefault="007E0B93">
            <w:r>
              <w:t>offen</w:t>
            </w:r>
          </w:p>
        </w:tc>
      </w:tr>
      <w:tr w:rsidR="007E0B93" w14:paraId="3A01950C"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871820" w14:textId="77777777" w:rsidR="007E0B93" w:rsidRDefault="007E0B93">
            <w:r>
              <w:t>7.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B546C2" w14:textId="77777777" w:rsidR="007E0B93" w:rsidRDefault="007E0B93">
            <w:pPr>
              <w:rPr>
                <w:b/>
                <w:bCs/>
              </w:rPr>
            </w:pPr>
            <w:r>
              <w:t>Klassendiagramm</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687717" w14:textId="77777777" w:rsidR="007E0B93" w:rsidRDefault="007E0B93">
            <w:r>
              <w:t>Klassen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D7571"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7F197D" w14:textId="77777777" w:rsidR="007E0B93" w:rsidRDefault="007E0B93">
            <w:r>
              <w:t>offen</w:t>
            </w:r>
          </w:p>
        </w:tc>
      </w:tr>
      <w:tr w:rsidR="007E0B93" w14:paraId="01E9868D"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BFAF85" w14:textId="77777777" w:rsidR="007E0B93" w:rsidRDefault="007E0B93">
            <w:r>
              <w:t>7.2</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BD6A10" w14:textId="77777777" w:rsidR="007E0B93" w:rsidRDefault="007E0B93">
            <w:r>
              <w:t>Komponentendiagramm</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9AE577" w14:textId="77777777" w:rsidR="007E0B93" w:rsidRDefault="007E0B93">
            <w:r>
              <w:t>Komponenten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61F799" w14:textId="77777777" w:rsidR="007E0B93" w:rsidRDefault="007E0B93">
            <w:r>
              <w:t>Soufian Khennousse</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647BAE" w14:textId="77777777" w:rsidR="007E0B93" w:rsidRDefault="007E0B93">
            <w:r>
              <w:t>offen</w:t>
            </w:r>
          </w:p>
        </w:tc>
      </w:tr>
      <w:tr w:rsidR="007E0B93" w14:paraId="14BBE7A5"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DB7582" w14:textId="77777777" w:rsidR="007E0B93" w:rsidRDefault="007E0B93">
            <w:r>
              <w:t>7.3</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37F576" w14:textId="77777777" w:rsidR="007E0B93" w:rsidRDefault="007E0B93">
            <w:r>
              <w:t>Turnierwett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D09CBC"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19D595"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235D38" w14:textId="77777777" w:rsidR="007E0B93" w:rsidRDefault="007E0B93">
            <w:r>
              <w:t>offen</w:t>
            </w:r>
          </w:p>
        </w:tc>
      </w:tr>
      <w:tr w:rsidR="007E0B93" w14:paraId="10F32717"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B25533" w14:textId="77777777" w:rsidR="007E0B93" w:rsidRDefault="007E0B93">
            <w:r>
              <w:t>7.4</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7B381A" w14:textId="77777777" w:rsidR="007E0B93" w:rsidRDefault="007E0B93">
            <w:r>
              <w:t>Duellhistori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242E97"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1C14F9" w14:textId="77777777" w:rsidR="007E0B93" w:rsidRDefault="007E0B93">
            <w:r>
              <w:t>Özgürcan Cevlani</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5D5E2F" w14:textId="77777777" w:rsidR="007E0B93" w:rsidRDefault="007E0B93">
            <w:r>
              <w:t>offen</w:t>
            </w:r>
          </w:p>
        </w:tc>
      </w:tr>
      <w:tr w:rsidR="007E0B93" w14:paraId="3679732D"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2F540D" w14:textId="77777777" w:rsidR="007E0B93" w:rsidRDefault="007E0B93">
            <w:r>
              <w:t>7.5</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B8677D" w14:textId="77777777" w:rsidR="007E0B93" w:rsidRDefault="007E0B93">
            <w:r>
              <w:t>Clan erstell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670E69"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A0B07B" w14:textId="77777777" w:rsidR="007E0B93" w:rsidRDefault="007E0B93">
            <w:r>
              <w:t>Danny Nasra</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9F2C76" w14:textId="77777777" w:rsidR="007E0B93" w:rsidRDefault="007E0B93">
            <w:r>
              <w:t>offen</w:t>
            </w:r>
          </w:p>
        </w:tc>
      </w:tr>
      <w:tr w:rsidR="007E0B93" w14:paraId="69E1B9FB"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4443B0" w14:textId="77777777" w:rsidR="007E0B93" w:rsidRDefault="007E0B93">
            <w:r>
              <w:t>7.9</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E59593" w14:textId="77777777" w:rsidR="007E0B93" w:rsidRDefault="007E0B93">
            <w:r>
              <w:t>Clan Chat</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A7EBC4"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0C7CFE" w14:textId="77777777" w:rsidR="007E0B93" w:rsidRDefault="007E0B93">
            <w:r>
              <w:t>Danny Nasra</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23FE5A" w14:textId="77777777" w:rsidR="007E0B93" w:rsidRDefault="007E0B93">
            <w:r>
              <w:t>offen</w:t>
            </w:r>
          </w:p>
        </w:tc>
      </w:tr>
      <w:tr w:rsidR="007E0B93" w14:paraId="44129E54"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A8B29F" w14:textId="77777777" w:rsidR="007E0B93" w:rsidRDefault="007E0B93">
            <w:r>
              <w:t>7.10</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D92878" w14:textId="77777777" w:rsidR="007E0B93" w:rsidRDefault="007E0B93">
            <w:r>
              <w:t>Streaming</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F271F7"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0AD990" w14:textId="77777777" w:rsidR="007E0B93" w:rsidRDefault="007E0B93">
            <w:r>
              <w:t>Danny Nasra</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493211" w14:textId="77777777" w:rsidR="007E0B93" w:rsidRDefault="007E0B93">
            <w:r>
              <w:t>offen</w:t>
            </w:r>
          </w:p>
        </w:tc>
      </w:tr>
      <w:tr w:rsidR="007E0B93" w14:paraId="3D35B637"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50C26D" w14:textId="77777777" w:rsidR="007E0B93" w:rsidRDefault="007E0B93">
            <w:r>
              <w:t>7.11</w:t>
            </w:r>
          </w:p>
        </w:tc>
        <w:tc>
          <w:tcPr>
            <w:tcW w:w="27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3F9521" w14:textId="77777777" w:rsidR="007E0B93" w:rsidRDefault="007E0B93">
            <w:r>
              <w:t>Gegen Computer spiele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490269" w14:textId="77777777" w:rsidR="007E0B93" w:rsidRDefault="007E0B93">
            <w:r>
              <w:t>Kommunikationsdiagramm</w:t>
            </w:r>
          </w:p>
        </w:tc>
        <w:tc>
          <w:tcPr>
            <w:tcW w:w="24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EE2D70" w14:textId="77777777" w:rsidR="007E0B93" w:rsidRDefault="007E0B93">
            <w:r>
              <w:t>Danny Nasra</w:t>
            </w:r>
          </w:p>
        </w:tc>
        <w:tc>
          <w:tcPr>
            <w:tcW w:w="14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5223D6" w14:textId="77777777" w:rsidR="007E0B93" w:rsidRDefault="007E0B93">
            <w:r>
              <w:t>offen</w:t>
            </w:r>
          </w:p>
        </w:tc>
      </w:tr>
      <w:tr w:rsidR="007E0B93" w14:paraId="2D34E42C" w14:textId="77777777" w:rsidTr="007E0B93">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09C1DFE" w14:textId="77777777" w:rsidR="007E0B93" w:rsidRDefault="007E0B93">
            <w:r>
              <w:t>8</w:t>
            </w:r>
          </w:p>
        </w:tc>
        <w:tc>
          <w:tcPr>
            <w:tcW w:w="276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0377417" w14:textId="77777777" w:rsidR="007E0B93" w:rsidRDefault="007E0B93">
            <w:r>
              <w:t>Systemtest</w:t>
            </w:r>
          </w:p>
        </w:tc>
        <w:tc>
          <w:tcPr>
            <w:tcW w:w="184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A6D4F87" w14:textId="77777777" w:rsidR="007E0B93" w:rsidRDefault="007E0B93"/>
        </w:tc>
        <w:tc>
          <w:tcPr>
            <w:tcW w:w="248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90B83A" w14:textId="77777777" w:rsidR="007E0B93" w:rsidRDefault="007E0B93"/>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F835CD" w14:textId="77777777" w:rsidR="007E0B93" w:rsidRDefault="007E0B93"/>
        </w:tc>
      </w:tr>
      <w:tr w:rsidR="007C007B" w14:paraId="058B435E" w14:textId="77777777" w:rsidTr="007C007B">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A948AEF" w14:textId="764AAD5D" w:rsidR="007C007B" w:rsidRDefault="007C007B" w:rsidP="7390BAC3">
            <w:r>
              <w:t>8.1</w:t>
            </w:r>
          </w:p>
        </w:tc>
        <w:tc>
          <w:tcPr>
            <w:tcW w:w="2760" w:type="dxa"/>
            <w:tcBorders>
              <w:top w:val="single" w:sz="4" w:space="0" w:color="auto"/>
              <w:left w:val="single" w:sz="4" w:space="0" w:color="auto"/>
              <w:bottom w:val="single" w:sz="4" w:space="0" w:color="auto"/>
              <w:right w:val="single" w:sz="4" w:space="0" w:color="auto"/>
            </w:tcBorders>
            <w:shd w:val="clear" w:color="auto" w:fill="auto"/>
          </w:tcPr>
          <w:p w14:paraId="5FA2F3A0" w14:textId="61AEE47C" w:rsidR="007C007B" w:rsidRDefault="00B5121F" w:rsidP="7390BAC3">
            <w:r>
              <w:t>Clan</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969242F" w14:textId="77C73CD8" w:rsidR="007C007B" w:rsidRDefault="00B5121F" w:rsidP="7390BAC3">
            <w:r>
              <w:t>Systemtest</w:t>
            </w:r>
          </w:p>
        </w:tc>
        <w:tc>
          <w:tcPr>
            <w:tcW w:w="2485" w:type="dxa"/>
            <w:tcBorders>
              <w:top w:val="single" w:sz="4" w:space="0" w:color="auto"/>
              <w:left w:val="single" w:sz="4" w:space="0" w:color="auto"/>
              <w:bottom w:val="single" w:sz="4" w:space="0" w:color="auto"/>
              <w:right w:val="single" w:sz="4" w:space="0" w:color="auto"/>
            </w:tcBorders>
            <w:shd w:val="clear" w:color="auto" w:fill="auto"/>
          </w:tcPr>
          <w:p w14:paraId="219DD77F" w14:textId="7CD1FD5C" w:rsidR="007C007B" w:rsidRDefault="00B5121F" w:rsidP="7390BAC3">
            <w:r>
              <w:t>Enes Coskun</w:t>
            </w: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3F60F45C" w14:textId="7D7E0CE3" w:rsidR="007C007B" w:rsidRDefault="00B5121F" w:rsidP="7390BAC3">
            <w:r>
              <w:t>Offen</w:t>
            </w:r>
          </w:p>
        </w:tc>
      </w:tr>
      <w:tr w:rsidR="00B5121F" w14:paraId="26788B00" w14:textId="77777777" w:rsidTr="007C007B">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FBF0C98" w14:textId="518EA9CD" w:rsidR="00B5121F" w:rsidRDefault="00B5121F" w:rsidP="7390BAC3">
            <w:r>
              <w:t>8.2</w:t>
            </w:r>
          </w:p>
        </w:tc>
        <w:tc>
          <w:tcPr>
            <w:tcW w:w="2760" w:type="dxa"/>
            <w:tcBorders>
              <w:top w:val="single" w:sz="4" w:space="0" w:color="auto"/>
              <w:left w:val="single" w:sz="4" w:space="0" w:color="auto"/>
              <w:bottom w:val="single" w:sz="4" w:space="0" w:color="auto"/>
              <w:right w:val="single" w:sz="4" w:space="0" w:color="auto"/>
            </w:tcBorders>
            <w:shd w:val="clear" w:color="auto" w:fill="auto"/>
          </w:tcPr>
          <w:p w14:paraId="7F52F629" w14:textId="72BE09F7" w:rsidR="00B5121F" w:rsidRDefault="00B5121F" w:rsidP="7390BAC3">
            <w:r>
              <w:t>Duellhistori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CBA8605" w14:textId="1755E570" w:rsidR="00B5121F" w:rsidRDefault="00B5121F" w:rsidP="7390BAC3">
            <w:r>
              <w:t>Systemtest</w:t>
            </w:r>
          </w:p>
        </w:tc>
        <w:tc>
          <w:tcPr>
            <w:tcW w:w="2485" w:type="dxa"/>
            <w:tcBorders>
              <w:top w:val="single" w:sz="4" w:space="0" w:color="auto"/>
              <w:left w:val="single" w:sz="4" w:space="0" w:color="auto"/>
              <w:bottom w:val="single" w:sz="4" w:space="0" w:color="auto"/>
              <w:right w:val="single" w:sz="4" w:space="0" w:color="auto"/>
            </w:tcBorders>
            <w:shd w:val="clear" w:color="auto" w:fill="auto"/>
          </w:tcPr>
          <w:p w14:paraId="0AB442B7" w14:textId="7918BA01" w:rsidR="00B5121F" w:rsidRDefault="00B5121F" w:rsidP="7390BAC3">
            <w:r>
              <w:t>Enes Coskun</w:t>
            </w: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4070123D" w14:textId="41AB886E" w:rsidR="00B5121F" w:rsidRDefault="00B5121F" w:rsidP="7390BAC3">
            <w:r>
              <w:t>offen</w:t>
            </w:r>
          </w:p>
        </w:tc>
      </w:tr>
      <w:tr w:rsidR="00B5121F" w14:paraId="55A2916F" w14:textId="77777777" w:rsidTr="007C007B">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2290133" w14:textId="6CF09B09" w:rsidR="00B5121F" w:rsidRDefault="00B5121F" w:rsidP="7390BAC3">
            <w:r>
              <w:t>8.3</w:t>
            </w:r>
          </w:p>
        </w:tc>
        <w:tc>
          <w:tcPr>
            <w:tcW w:w="2760" w:type="dxa"/>
            <w:tcBorders>
              <w:top w:val="single" w:sz="4" w:space="0" w:color="auto"/>
              <w:left w:val="single" w:sz="4" w:space="0" w:color="auto"/>
              <w:bottom w:val="single" w:sz="4" w:space="0" w:color="auto"/>
              <w:right w:val="single" w:sz="4" w:space="0" w:color="auto"/>
            </w:tcBorders>
            <w:shd w:val="clear" w:color="auto" w:fill="auto"/>
          </w:tcPr>
          <w:p w14:paraId="6A1FD3A6" w14:textId="0D1C4FED" w:rsidR="00B5121F" w:rsidRDefault="00B5121F" w:rsidP="7390BAC3">
            <w:r>
              <w:t>Gegen Computer spielen</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2076424" w14:textId="70E01B17" w:rsidR="00B5121F" w:rsidRDefault="00B5121F" w:rsidP="7390BAC3">
            <w:r>
              <w:t>Systemtest</w:t>
            </w:r>
          </w:p>
        </w:tc>
        <w:tc>
          <w:tcPr>
            <w:tcW w:w="2485" w:type="dxa"/>
            <w:tcBorders>
              <w:top w:val="single" w:sz="4" w:space="0" w:color="auto"/>
              <w:left w:val="single" w:sz="4" w:space="0" w:color="auto"/>
              <w:bottom w:val="single" w:sz="4" w:space="0" w:color="auto"/>
              <w:right w:val="single" w:sz="4" w:space="0" w:color="auto"/>
            </w:tcBorders>
            <w:shd w:val="clear" w:color="auto" w:fill="auto"/>
          </w:tcPr>
          <w:p w14:paraId="509994F1" w14:textId="728D4DE2" w:rsidR="00B5121F" w:rsidRDefault="00B5121F" w:rsidP="7390BAC3">
            <w:r>
              <w:t>Enes Coskun</w:t>
            </w: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2EF3AF8D" w14:textId="12D7D420" w:rsidR="00B5121F" w:rsidRDefault="00B5121F" w:rsidP="7390BAC3">
            <w:r>
              <w:t>Offen</w:t>
            </w:r>
          </w:p>
        </w:tc>
      </w:tr>
      <w:tr w:rsidR="00B5121F" w14:paraId="120B3F7E" w14:textId="77777777" w:rsidTr="007C007B">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59F10A4" w14:textId="3D703C4D" w:rsidR="00B5121F" w:rsidRDefault="00B5121F" w:rsidP="7390BAC3">
            <w:r>
              <w:t>8.4</w:t>
            </w:r>
          </w:p>
        </w:tc>
        <w:tc>
          <w:tcPr>
            <w:tcW w:w="2760" w:type="dxa"/>
            <w:tcBorders>
              <w:top w:val="single" w:sz="4" w:space="0" w:color="auto"/>
              <w:left w:val="single" w:sz="4" w:space="0" w:color="auto"/>
              <w:bottom w:val="single" w:sz="4" w:space="0" w:color="auto"/>
              <w:right w:val="single" w:sz="4" w:space="0" w:color="auto"/>
            </w:tcBorders>
            <w:shd w:val="clear" w:color="auto" w:fill="auto"/>
          </w:tcPr>
          <w:p w14:paraId="324E4609" w14:textId="3CB6EBE0" w:rsidR="00B5121F" w:rsidRDefault="00B5121F" w:rsidP="7390BAC3">
            <w:r>
              <w:t>Live Duelle streamen</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FE194AB" w14:textId="7925A676" w:rsidR="00B5121F" w:rsidRDefault="00B5121F" w:rsidP="7390BAC3">
            <w:r>
              <w:t>Systemtest</w:t>
            </w:r>
          </w:p>
        </w:tc>
        <w:tc>
          <w:tcPr>
            <w:tcW w:w="2485" w:type="dxa"/>
            <w:tcBorders>
              <w:top w:val="single" w:sz="4" w:space="0" w:color="auto"/>
              <w:left w:val="single" w:sz="4" w:space="0" w:color="auto"/>
              <w:bottom w:val="single" w:sz="4" w:space="0" w:color="auto"/>
              <w:right w:val="single" w:sz="4" w:space="0" w:color="auto"/>
            </w:tcBorders>
            <w:shd w:val="clear" w:color="auto" w:fill="auto"/>
          </w:tcPr>
          <w:p w14:paraId="0C115651" w14:textId="481AD710" w:rsidR="00B5121F" w:rsidRDefault="00B5121F" w:rsidP="7390BAC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10290E03" w14:textId="2976F3EF" w:rsidR="00B5121F" w:rsidRDefault="00B5121F" w:rsidP="7390BAC3">
            <w:r>
              <w:t>Offen</w:t>
            </w:r>
          </w:p>
        </w:tc>
      </w:tr>
      <w:tr w:rsidR="00B5121F" w14:paraId="1222FCDB" w14:textId="77777777" w:rsidTr="007C007B">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C436208" w14:textId="47436CB1" w:rsidR="00B5121F" w:rsidRDefault="00B5121F" w:rsidP="7390BAC3">
            <w:r>
              <w:t>8.5</w:t>
            </w:r>
          </w:p>
        </w:tc>
        <w:tc>
          <w:tcPr>
            <w:tcW w:w="2760" w:type="dxa"/>
            <w:tcBorders>
              <w:top w:val="single" w:sz="4" w:space="0" w:color="auto"/>
              <w:left w:val="single" w:sz="4" w:space="0" w:color="auto"/>
              <w:bottom w:val="single" w:sz="4" w:space="0" w:color="auto"/>
              <w:right w:val="single" w:sz="4" w:space="0" w:color="auto"/>
            </w:tcBorders>
            <w:shd w:val="clear" w:color="auto" w:fill="auto"/>
          </w:tcPr>
          <w:p w14:paraId="2014AEEA" w14:textId="78A8CE10" w:rsidR="00B5121F" w:rsidRDefault="00B5121F" w:rsidP="7390BAC3">
            <w:r>
              <w:t>Turnier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48710F6" w14:textId="653A20BF" w:rsidR="00B5121F" w:rsidRDefault="00B5121F" w:rsidP="7390BAC3">
            <w:r>
              <w:t>Systemtest</w:t>
            </w:r>
          </w:p>
        </w:tc>
        <w:tc>
          <w:tcPr>
            <w:tcW w:w="2485" w:type="dxa"/>
            <w:tcBorders>
              <w:top w:val="single" w:sz="4" w:space="0" w:color="auto"/>
              <w:left w:val="single" w:sz="4" w:space="0" w:color="auto"/>
              <w:bottom w:val="single" w:sz="4" w:space="0" w:color="auto"/>
              <w:right w:val="single" w:sz="4" w:space="0" w:color="auto"/>
            </w:tcBorders>
            <w:shd w:val="clear" w:color="auto" w:fill="auto"/>
          </w:tcPr>
          <w:p w14:paraId="5CA291EB" w14:textId="6C25D466" w:rsidR="00B5121F" w:rsidRDefault="00B5121F" w:rsidP="7390BAC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63C4DB6E" w14:textId="51204FF5" w:rsidR="00B5121F" w:rsidRDefault="00B5121F" w:rsidP="7390BAC3">
            <w:r>
              <w:t>Offen</w:t>
            </w:r>
          </w:p>
        </w:tc>
      </w:tr>
      <w:tr w:rsidR="00B5121F" w14:paraId="433FA6A1" w14:textId="77777777" w:rsidTr="007C007B">
        <w:trPr>
          <w:trHeight w:val="279"/>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6F0A912" w14:textId="6A6E1BFB" w:rsidR="00B5121F" w:rsidRDefault="00B5121F" w:rsidP="7390BAC3">
            <w:r>
              <w:t>8.6</w:t>
            </w:r>
          </w:p>
        </w:tc>
        <w:tc>
          <w:tcPr>
            <w:tcW w:w="2760" w:type="dxa"/>
            <w:tcBorders>
              <w:top w:val="single" w:sz="4" w:space="0" w:color="auto"/>
              <w:left w:val="single" w:sz="4" w:space="0" w:color="auto"/>
              <w:bottom w:val="single" w:sz="4" w:space="0" w:color="auto"/>
              <w:right w:val="single" w:sz="4" w:space="0" w:color="auto"/>
            </w:tcBorders>
            <w:shd w:val="clear" w:color="auto" w:fill="auto"/>
          </w:tcPr>
          <w:p w14:paraId="09930084" w14:textId="63BC2A05" w:rsidR="00B5121F" w:rsidRDefault="00B5121F" w:rsidP="7390BAC3">
            <w:r>
              <w:t>Turnierwetten</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7878DDC" w14:textId="6EBC8302" w:rsidR="00B5121F" w:rsidRDefault="00B5121F" w:rsidP="7390BAC3">
            <w:r>
              <w:t>Systemtest</w:t>
            </w:r>
          </w:p>
        </w:tc>
        <w:tc>
          <w:tcPr>
            <w:tcW w:w="2485" w:type="dxa"/>
            <w:tcBorders>
              <w:top w:val="single" w:sz="4" w:space="0" w:color="auto"/>
              <w:left w:val="single" w:sz="4" w:space="0" w:color="auto"/>
              <w:bottom w:val="single" w:sz="4" w:space="0" w:color="auto"/>
              <w:right w:val="single" w:sz="4" w:space="0" w:color="auto"/>
            </w:tcBorders>
            <w:shd w:val="clear" w:color="auto" w:fill="auto"/>
          </w:tcPr>
          <w:p w14:paraId="565A1CD1" w14:textId="19D71AA4" w:rsidR="00B5121F" w:rsidRDefault="00B5121F" w:rsidP="7390BAC3">
            <w:r>
              <w:t>Saman Schero</w:t>
            </w: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5A106D58" w14:textId="13706572" w:rsidR="00B5121F" w:rsidRDefault="00B5121F" w:rsidP="7390BAC3">
            <w:r>
              <w:t>offen</w:t>
            </w:r>
          </w:p>
        </w:tc>
      </w:tr>
    </w:tbl>
    <w:p w14:paraId="612238A2" w14:textId="77777777" w:rsidR="007E0B93" w:rsidRDefault="007E0B93" w:rsidP="007E0B93">
      <w:pPr>
        <w:pStyle w:val="berschrift2"/>
        <w:rPr>
          <w:rFonts w:ascii="Calibri" w:hAnsi="Calibri" w:cs="Calibri"/>
          <w:color w:val="auto"/>
          <w:sz w:val="32"/>
          <w:szCs w:val="32"/>
        </w:rPr>
      </w:pPr>
      <w:bookmarkStart w:id="26" w:name="_Toc1622902402"/>
    </w:p>
    <w:p w14:paraId="78E39815" w14:textId="77777777" w:rsidR="007E0B93" w:rsidRDefault="007E0B93" w:rsidP="007E0B93">
      <w:pPr>
        <w:pStyle w:val="berschrift2"/>
        <w:rPr>
          <w:rFonts w:ascii="Calibri" w:hAnsi="Calibri" w:cs="Calibri"/>
          <w:color w:val="auto"/>
          <w:sz w:val="32"/>
          <w:szCs w:val="32"/>
        </w:rPr>
      </w:pPr>
    </w:p>
    <w:p w14:paraId="4E4E59C9" w14:textId="77777777" w:rsidR="007E0B93" w:rsidRDefault="007E0B93" w:rsidP="007E0B93">
      <w:pPr>
        <w:pStyle w:val="berschrift2"/>
        <w:rPr>
          <w:rFonts w:ascii="Calibri" w:hAnsi="Calibri" w:cs="Calibri"/>
          <w:color w:val="auto"/>
          <w:sz w:val="32"/>
          <w:szCs w:val="32"/>
        </w:rPr>
      </w:pPr>
      <w:r>
        <w:rPr>
          <w:rFonts w:ascii="Calibri" w:hAnsi="Calibri" w:cs="Calibri"/>
          <w:color w:val="auto"/>
          <w:sz w:val="32"/>
          <w:szCs w:val="32"/>
        </w:rPr>
        <w:t>Spezifikationsplanung</w:t>
      </w:r>
      <w:bookmarkEnd w:id="26"/>
    </w:p>
    <w:p w14:paraId="2ED74D1C" w14:textId="77777777" w:rsidR="007E0B93" w:rsidRDefault="007E0B93" w:rsidP="007E0B93"/>
    <w:p w14:paraId="14B603E4" w14:textId="77777777" w:rsidR="007E0B93" w:rsidRDefault="007E0B93" w:rsidP="007E0B93">
      <w:pPr>
        <w:rPr>
          <w:rFonts w:cstheme="minorHAnsi"/>
        </w:rPr>
      </w:pPr>
    </w:p>
    <w:p w14:paraId="25BFF7B4" w14:textId="77777777" w:rsidR="007E0B93" w:rsidRDefault="007E0B93" w:rsidP="007E0B93">
      <w:pPr>
        <w:rPr>
          <w:rFonts w:cstheme="minorHAnsi"/>
        </w:rPr>
      </w:pPr>
    </w:p>
    <w:p w14:paraId="508E7EDE" w14:textId="77777777" w:rsidR="007E0B93" w:rsidRDefault="007E0B93" w:rsidP="007E0B93">
      <w:pPr>
        <w:pStyle w:val="berschrift2"/>
        <w:rPr>
          <w:rFonts w:asciiTheme="minorHAnsi" w:hAnsiTheme="minorHAnsi" w:cstheme="minorBidi"/>
          <w:color w:val="auto"/>
          <w:sz w:val="32"/>
          <w:szCs w:val="32"/>
        </w:rPr>
      </w:pPr>
      <w:bookmarkStart w:id="27" w:name="_Toc1056807662"/>
      <w:r>
        <w:rPr>
          <w:rFonts w:asciiTheme="minorHAnsi" w:hAnsiTheme="minorHAnsi" w:cstheme="minorBidi"/>
          <w:color w:val="auto"/>
          <w:sz w:val="32"/>
          <w:szCs w:val="32"/>
        </w:rPr>
        <w:t>User-Stories</w:t>
      </w:r>
      <w:bookmarkEnd w:id="27"/>
    </w:p>
    <w:p w14:paraId="05A5F99F" w14:textId="77777777" w:rsidR="007E0B93" w:rsidRDefault="007E0B93" w:rsidP="007E0B93">
      <w:pPr>
        <w:rPr>
          <w:rFonts w:cstheme="minorHAnsi"/>
        </w:rPr>
      </w:pPr>
      <w:r>
        <w:rPr>
          <w:rFonts w:cstheme="minorHAnsi"/>
        </w:rPr>
        <w:t>Template:</w:t>
      </w:r>
    </w:p>
    <w:tbl>
      <w:tblPr>
        <w:tblStyle w:val="Tabellenraster"/>
        <w:tblW w:w="0" w:type="auto"/>
        <w:tblLook w:val="04A0" w:firstRow="1" w:lastRow="0" w:firstColumn="1" w:lastColumn="0" w:noHBand="0" w:noVBand="1"/>
      </w:tblPr>
      <w:tblGrid>
        <w:gridCol w:w="2232"/>
        <w:gridCol w:w="7056"/>
      </w:tblGrid>
      <w:tr w:rsidR="007E0B93" w14:paraId="5E03B338" w14:textId="77777777" w:rsidTr="007E0B93">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65FC9D" w14:textId="77777777" w:rsidR="007E0B93" w:rsidRDefault="007E0B93">
            <w:pPr>
              <w:tabs>
                <w:tab w:val="right" w:pos="1896"/>
              </w:tabs>
              <w:rPr>
                <w:rFonts w:cstheme="minorHAnsi"/>
                <w:b/>
              </w:rPr>
            </w:pPr>
            <w:r>
              <w:rPr>
                <w:rFonts w:cstheme="minorHAnsi"/>
                <w:b/>
              </w:rPr>
              <w:t>User Story-ID</w:t>
            </w:r>
          </w:p>
        </w:tc>
        <w:tc>
          <w:tcPr>
            <w:tcW w:w="7195" w:type="dxa"/>
            <w:tcBorders>
              <w:top w:val="single" w:sz="4" w:space="0" w:color="auto"/>
              <w:left w:val="single" w:sz="4" w:space="0" w:color="auto"/>
              <w:bottom w:val="single" w:sz="4" w:space="0" w:color="auto"/>
              <w:right w:val="single" w:sz="4" w:space="0" w:color="auto"/>
            </w:tcBorders>
          </w:tcPr>
          <w:p w14:paraId="2298E130" w14:textId="77777777" w:rsidR="007E0B93" w:rsidRDefault="007E0B93"/>
        </w:tc>
      </w:tr>
      <w:tr w:rsidR="007E0B93" w14:paraId="68789402" w14:textId="77777777" w:rsidTr="007E0B93">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EFF61CE" w14:textId="77777777" w:rsidR="007E0B93" w:rsidRDefault="007E0B93">
            <w:pPr>
              <w:rPr>
                <w:rFonts w:cstheme="minorHAnsi"/>
                <w:b/>
              </w:rPr>
            </w:pPr>
            <w:r>
              <w:rPr>
                <w:rFonts w:cstheme="minorHAnsi"/>
                <w:b/>
              </w:rPr>
              <w:t>User Story-Beschreibung</w:t>
            </w:r>
          </w:p>
        </w:tc>
        <w:tc>
          <w:tcPr>
            <w:tcW w:w="7195" w:type="dxa"/>
            <w:tcBorders>
              <w:top w:val="single" w:sz="4" w:space="0" w:color="auto"/>
              <w:left w:val="single" w:sz="4" w:space="0" w:color="auto"/>
              <w:bottom w:val="single" w:sz="4" w:space="0" w:color="auto"/>
              <w:right w:val="single" w:sz="4" w:space="0" w:color="auto"/>
            </w:tcBorders>
          </w:tcPr>
          <w:p w14:paraId="3657FC58" w14:textId="77777777" w:rsidR="007E0B93" w:rsidRDefault="007E0B93">
            <w:pPr>
              <w:rPr>
                <w:rFonts w:ascii="Calibri" w:eastAsia="Calibri" w:hAnsi="Calibri" w:cs="Calibri"/>
              </w:rPr>
            </w:pPr>
          </w:p>
        </w:tc>
      </w:tr>
      <w:tr w:rsidR="007E0B93" w14:paraId="74075BD9" w14:textId="77777777" w:rsidTr="007E0B93">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D2FAF9" w14:textId="77777777" w:rsidR="007E0B93" w:rsidRDefault="007E0B93">
            <w:pPr>
              <w:rPr>
                <w:rFonts w:cstheme="minorHAnsi"/>
                <w:b/>
              </w:rPr>
            </w:pPr>
            <w:r>
              <w:rPr>
                <w:rFonts w:cstheme="minorHAnsi"/>
                <w:b/>
              </w:rPr>
              <w:t xml:space="preserve">Geschätzter </w:t>
            </w:r>
            <w:r>
              <w:rPr>
                <w:rFonts w:cstheme="minorHAnsi"/>
                <w:b/>
              </w:rPr>
              <w:lastRenderedPageBreak/>
              <w:t>Realisierungsaufwand</w:t>
            </w:r>
          </w:p>
        </w:tc>
        <w:tc>
          <w:tcPr>
            <w:tcW w:w="7195" w:type="dxa"/>
            <w:tcBorders>
              <w:top w:val="single" w:sz="4" w:space="0" w:color="auto"/>
              <w:left w:val="single" w:sz="4" w:space="0" w:color="auto"/>
              <w:bottom w:val="single" w:sz="4" w:space="0" w:color="auto"/>
              <w:right w:val="single" w:sz="4" w:space="0" w:color="auto"/>
            </w:tcBorders>
          </w:tcPr>
          <w:p w14:paraId="5CF31206" w14:textId="77777777" w:rsidR="007E0B93" w:rsidRDefault="007E0B93">
            <w:pPr>
              <w:rPr>
                <w:rFonts w:ascii="Calibri" w:eastAsia="Calibri" w:hAnsi="Calibri" w:cs="Calibri"/>
              </w:rPr>
            </w:pPr>
          </w:p>
        </w:tc>
      </w:tr>
      <w:tr w:rsidR="007E0B93" w14:paraId="1B3725F5" w14:textId="77777777" w:rsidTr="007E0B93">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5B94B5" w14:textId="77777777" w:rsidR="007E0B93" w:rsidRDefault="007E0B93">
            <w:pPr>
              <w:rPr>
                <w:rFonts w:cstheme="minorHAnsi"/>
                <w:b/>
              </w:rPr>
            </w:pPr>
            <w:r>
              <w:rPr>
                <w:rFonts w:cstheme="minorHAnsi"/>
                <w:b/>
              </w:rPr>
              <w:t>Priorität</w:t>
            </w:r>
          </w:p>
        </w:tc>
        <w:tc>
          <w:tcPr>
            <w:tcW w:w="7195" w:type="dxa"/>
            <w:tcBorders>
              <w:top w:val="single" w:sz="4" w:space="0" w:color="auto"/>
              <w:left w:val="single" w:sz="4" w:space="0" w:color="auto"/>
              <w:bottom w:val="single" w:sz="4" w:space="0" w:color="auto"/>
              <w:right w:val="single" w:sz="4" w:space="0" w:color="auto"/>
            </w:tcBorders>
          </w:tcPr>
          <w:p w14:paraId="2964CDC7" w14:textId="77777777" w:rsidR="007E0B93" w:rsidRDefault="007E0B93">
            <w:pPr>
              <w:rPr>
                <w:rFonts w:ascii="Calibri" w:eastAsia="Calibri" w:hAnsi="Calibri" w:cs="Calibri"/>
              </w:rPr>
            </w:pPr>
          </w:p>
        </w:tc>
      </w:tr>
      <w:tr w:rsidR="007E0B93" w14:paraId="4A90F77F" w14:textId="77777777" w:rsidTr="007E0B93">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B7F99A" w14:textId="77777777" w:rsidR="007E0B93" w:rsidRDefault="007E0B93">
            <w:pPr>
              <w:rPr>
                <w:rFonts w:cstheme="minorHAnsi"/>
                <w:b/>
              </w:rPr>
            </w:pPr>
            <w:r>
              <w:rPr>
                <w:rFonts w:cstheme="minorHAnsi"/>
                <w:b/>
              </w:rPr>
              <w:t>Autor</w:t>
            </w:r>
          </w:p>
        </w:tc>
        <w:tc>
          <w:tcPr>
            <w:tcW w:w="7195" w:type="dxa"/>
            <w:tcBorders>
              <w:top w:val="single" w:sz="4" w:space="0" w:color="auto"/>
              <w:left w:val="single" w:sz="4" w:space="0" w:color="auto"/>
              <w:bottom w:val="single" w:sz="4" w:space="0" w:color="auto"/>
              <w:right w:val="single" w:sz="4" w:space="0" w:color="auto"/>
            </w:tcBorders>
          </w:tcPr>
          <w:p w14:paraId="05EF5B5F" w14:textId="77777777" w:rsidR="007E0B93" w:rsidRDefault="007E0B93"/>
        </w:tc>
      </w:tr>
      <w:tr w:rsidR="007E0B93" w14:paraId="4EEF8A44" w14:textId="77777777" w:rsidTr="007E0B93">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38E84" w14:textId="77777777" w:rsidR="007E0B93" w:rsidRDefault="007E0B93">
            <w:pPr>
              <w:rPr>
                <w:rFonts w:cstheme="minorHAnsi"/>
                <w:b/>
              </w:rPr>
            </w:pPr>
            <w:r>
              <w:rPr>
                <w:rFonts w:cstheme="minorHAnsi"/>
                <w:b/>
              </w:rPr>
              <w:t>Abhängigkeiten zu anderen User Stories</w:t>
            </w:r>
          </w:p>
        </w:tc>
        <w:tc>
          <w:tcPr>
            <w:tcW w:w="7195" w:type="dxa"/>
            <w:tcBorders>
              <w:top w:val="single" w:sz="4" w:space="0" w:color="auto"/>
              <w:left w:val="single" w:sz="4" w:space="0" w:color="auto"/>
              <w:bottom w:val="single" w:sz="4" w:space="0" w:color="auto"/>
              <w:right w:val="single" w:sz="4" w:space="0" w:color="auto"/>
            </w:tcBorders>
          </w:tcPr>
          <w:p w14:paraId="0A2F2D75" w14:textId="77777777" w:rsidR="007E0B93" w:rsidRDefault="007E0B93">
            <w:pPr>
              <w:rPr>
                <w:rFonts w:cstheme="minorHAnsi"/>
              </w:rPr>
            </w:pPr>
          </w:p>
        </w:tc>
      </w:tr>
      <w:tr w:rsidR="007E0B93" w14:paraId="447F6F82" w14:textId="77777777" w:rsidTr="007E0B93">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982559" w14:textId="77777777" w:rsidR="007E0B93" w:rsidRDefault="007E0B93">
            <w:pPr>
              <w:rPr>
                <w:rFonts w:cstheme="minorHAnsi"/>
                <w:b/>
              </w:rPr>
            </w:pPr>
            <w:r>
              <w:rPr>
                <w:rFonts w:cstheme="minorHAnsi"/>
                <w:b/>
              </w:rPr>
              <w:t>Zugehörige Szenarien</w:t>
            </w:r>
          </w:p>
        </w:tc>
        <w:tc>
          <w:tcPr>
            <w:tcW w:w="7195" w:type="dxa"/>
            <w:tcBorders>
              <w:top w:val="single" w:sz="4" w:space="0" w:color="auto"/>
              <w:left w:val="single" w:sz="4" w:space="0" w:color="auto"/>
              <w:bottom w:val="single" w:sz="4" w:space="0" w:color="auto"/>
              <w:right w:val="single" w:sz="4" w:space="0" w:color="auto"/>
            </w:tcBorders>
          </w:tcPr>
          <w:p w14:paraId="25DDAE96" w14:textId="77777777" w:rsidR="007E0B93" w:rsidRDefault="007E0B93">
            <w:pPr>
              <w:rPr>
                <w:rFonts w:cstheme="minorHAnsi"/>
              </w:rPr>
            </w:pPr>
          </w:p>
        </w:tc>
      </w:tr>
    </w:tbl>
    <w:p w14:paraId="67E59ED9" w14:textId="77777777" w:rsidR="007E0B93" w:rsidRDefault="007E0B93" w:rsidP="007E0B93"/>
    <w:p w14:paraId="6F0BD5C1" w14:textId="77777777" w:rsidR="007E0B93" w:rsidRDefault="007E0B93" w:rsidP="007E0B93"/>
    <w:p w14:paraId="34142EAC" w14:textId="77777777" w:rsidR="007E0B93" w:rsidRDefault="007E0B93" w:rsidP="007E0B93"/>
    <w:p w14:paraId="054F4325"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2A438F5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FA0EE"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545DB708" w14:textId="77777777" w:rsidR="007E0B93" w:rsidRDefault="007E0B93">
            <w:r>
              <w:t>1.1</w:t>
            </w:r>
          </w:p>
        </w:tc>
      </w:tr>
      <w:tr w:rsidR="007E0B93" w14:paraId="0F14BEF7"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DDCEFE"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45AEBCB" w14:textId="77777777" w:rsidR="007E0B93" w:rsidRDefault="007E0B93">
            <w:pPr>
              <w:rPr>
                <w:rFonts w:ascii="Calibri" w:eastAsia="Calibri" w:hAnsi="Calibri" w:cs="Calibri"/>
              </w:rPr>
            </w:pPr>
            <w:r>
              <w:rPr>
                <w:rFonts w:ascii="Calibri" w:eastAsia="Calibri" w:hAnsi="Calibri" w:cs="Calibri"/>
              </w:rPr>
              <w:t>Als User möchte ich ein Clan mit einem eindeutigen Namen erstellen, um die anderen mein Clan schnell finden können</w:t>
            </w:r>
          </w:p>
        </w:tc>
      </w:tr>
      <w:tr w:rsidR="007E0B93" w14:paraId="7AB9E9E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EB2A5"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5481E29" w14:textId="77777777" w:rsidR="007E0B93" w:rsidRDefault="007E0B93">
            <w:pPr>
              <w:rPr>
                <w:rFonts w:ascii="Calibri" w:eastAsia="Calibri" w:hAnsi="Calibri" w:cs="Calibri"/>
              </w:rPr>
            </w:pPr>
            <w:r>
              <w:rPr>
                <w:rFonts w:ascii="Calibri" w:eastAsia="Calibri" w:hAnsi="Calibri" w:cs="Calibri"/>
              </w:rPr>
              <w:t>2 Std</w:t>
            </w:r>
          </w:p>
        </w:tc>
      </w:tr>
      <w:tr w:rsidR="007E0B93" w14:paraId="310A112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94F290C"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CE67B03" w14:textId="77777777" w:rsidR="007E0B93" w:rsidRDefault="007E0B93">
            <w:pPr>
              <w:rPr>
                <w:rFonts w:ascii="Calibri" w:eastAsia="Calibri" w:hAnsi="Calibri" w:cs="Calibri"/>
              </w:rPr>
            </w:pPr>
            <w:r>
              <w:rPr>
                <w:rFonts w:ascii="Calibri" w:eastAsia="Calibri" w:hAnsi="Calibri" w:cs="Calibri"/>
              </w:rPr>
              <w:t>Hoch</w:t>
            </w:r>
          </w:p>
        </w:tc>
      </w:tr>
      <w:tr w:rsidR="007E0B93" w14:paraId="6744946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A4026AE"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A18DF8A" w14:textId="77777777" w:rsidR="007E0B93" w:rsidRDefault="007E0B93">
            <w:r>
              <w:t>Danny Nasra</w:t>
            </w:r>
          </w:p>
        </w:tc>
      </w:tr>
      <w:tr w:rsidR="007E0B93" w14:paraId="3DE0F403"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E73D5"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8AE9D9A" w14:textId="77777777" w:rsidR="007E0B93" w:rsidRDefault="007E0B93">
            <w:pPr>
              <w:rPr>
                <w:rFonts w:cstheme="minorHAnsi"/>
              </w:rPr>
            </w:pPr>
            <w:r>
              <w:rPr>
                <w:rFonts w:cstheme="minorHAnsi"/>
              </w:rPr>
              <w:t>1.2, 1.3, 1.4, 1.5, 1.6</w:t>
            </w:r>
          </w:p>
        </w:tc>
      </w:tr>
    </w:tbl>
    <w:p w14:paraId="79FDF379"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48A98724"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7267BD"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6027E07" w14:textId="77777777" w:rsidR="007E0B93" w:rsidRDefault="007E0B93">
            <w:r>
              <w:t>1.2</w:t>
            </w:r>
          </w:p>
        </w:tc>
      </w:tr>
      <w:tr w:rsidR="007E0B93" w14:paraId="15C874B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B25D8D"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17BBAC2A" w14:textId="77777777" w:rsidR="007E0B93" w:rsidRDefault="007E0B93">
            <w:pPr>
              <w:rPr>
                <w:rFonts w:ascii="Calibri" w:eastAsia="Calibri" w:hAnsi="Calibri" w:cs="Calibri"/>
              </w:rPr>
            </w:pPr>
            <w:r>
              <w:rPr>
                <w:rFonts w:ascii="Calibri" w:eastAsia="Calibri" w:hAnsi="Calibri" w:cs="Calibri"/>
              </w:rPr>
              <w:t>Als User möchte ich eine Liste aller erstellten Clans einsehen, um mir einen Clan suchen zu können</w:t>
            </w:r>
          </w:p>
        </w:tc>
      </w:tr>
      <w:tr w:rsidR="007E0B93" w14:paraId="5415710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335A51"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B1C9F3B" w14:textId="77777777" w:rsidR="007E0B93" w:rsidRDefault="007E0B93">
            <w:pPr>
              <w:rPr>
                <w:rFonts w:ascii="Calibri" w:eastAsia="Calibri" w:hAnsi="Calibri" w:cs="Calibri"/>
              </w:rPr>
            </w:pPr>
            <w:r>
              <w:rPr>
                <w:rFonts w:ascii="Calibri" w:eastAsia="Calibri" w:hAnsi="Calibri" w:cs="Calibri"/>
              </w:rPr>
              <w:t>1 Std</w:t>
            </w:r>
          </w:p>
        </w:tc>
      </w:tr>
      <w:tr w:rsidR="007E0B93" w14:paraId="4D4FB83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9ED8A9"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9EABC89" w14:textId="77777777" w:rsidR="007E0B93" w:rsidRDefault="007E0B93">
            <w:pPr>
              <w:rPr>
                <w:rFonts w:ascii="Calibri" w:eastAsia="Calibri" w:hAnsi="Calibri" w:cs="Calibri"/>
              </w:rPr>
            </w:pPr>
            <w:r>
              <w:rPr>
                <w:rFonts w:ascii="Calibri" w:eastAsia="Calibri" w:hAnsi="Calibri" w:cs="Calibri"/>
              </w:rPr>
              <w:t>Hoch</w:t>
            </w:r>
          </w:p>
        </w:tc>
      </w:tr>
      <w:tr w:rsidR="007E0B93" w14:paraId="5445FC70"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65C38FC"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B02C4D6" w14:textId="77777777" w:rsidR="007E0B93" w:rsidRDefault="007E0B93">
            <w:r>
              <w:t>Danny Nasra</w:t>
            </w:r>
          </w:p>
        </w:tc>
      </w:tr>
      <w:tr w:rsidR="007E0B93" w14:paraId="3D38526A"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F24575"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85F5B24" w14:textId="77777777" w:rsidR="007E0B93" w:rsidRDefault="007E0B93">
            <w:pPr>
              <w:rPr>
                <w:rFonts w:cstheme="minorHAnsi"/>
              </w:rPr>
            </w:pPr>
            <w:r>
              <w:rPr>
                <w:rFonts w:cstheme="minorHAnsi"/>
              </w:rPr>
              <w:t>1.1, 1.3, 1.5</w:t>
            </w:r>
          </w:p>
        </w:tc>
      </w:tr>
    </w:tbl>
    <w:p w14:paraId="34BE7A49" w14:textId="77777777" w:rsidR="007E0B93" w:rsidRDefault="007E0B93" w:rsidP="007E0B93"/>
    <w:p w14:paraId="0A660AD4"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7C6659F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BA255C"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B37F2B2" w14:textId="77777777" w:rsidR="007E0B93" w:rsidRDefault="007E0B93">
            <w:r>
              <w:t>1.3</w:t>
            </w:r>
          </w:p>
        </w:tc>
      </w:tr>
      <w:tr w:rsidR="007E0B93" w14:paraId="31ADC909"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959D75"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FC69E24" w14:textId="77777777" w:rsidR="007E0B93" w:rsidRDefault="007E0B93">
            <w:pPr>
              <w:rPr>
                <w:rFonts w:ascii="Calibri" w:eastAsia="Calibri" w:hAnsi="Calibri" w:cs="Calibri"/>
              </w:rPr>
            </w:pPr>
            <w:r>
              <w:rPr>
                <w:rFonts w:ascii="Calibri" w:eastAsia="Calibri" w:hAnsi="Calibri" w:cs="Calibri"/>
              </w:rPr>
              <w:t>Als Nutzer möchte ich ein Clan beitreten zu können, um Turniere beizutreten</w:t>
            </w:r>
          </w:p>
        </w:tc>
      </w:tr>
      <w:tr w:rsidR="007E0B93" w14:paraId="0D0F77D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061EC8"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CD7C78E" w14:textId="77777777" w:rsidR="007E0B93" w:rsidRDefault="007E0B93">
            <w:pPr>
              <w:rPr>
                <w:rFonts w:ascii="Calibri" w:eastAsia="Calibri" w:hAnsi="Calibri" w:cs="Calibri"/>
              </w:rPr>
            </w:pPr>
            <w:r>
              <w:rPr>
                <w:rFonts w:ascii="Calibri" w:eastAsia="Calibri" w:hAnsi="Calibri" w:cs="Calibri"/>
              </w:rPr>
              <w:t>30 Min</w:t>
            </w:r>
          </w:p>
        </w:tc>
      </w:tr>
      <w:tr w:rsidR="007E0B93" w14:paraId="1356208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744F9D"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A1F06D5" w14:textId="77777777" w:rsidR="007E0B93" w:rsidRDefault="007E0B93">
            <w:pPr>
              <w:rPr>
                <w:rFonts w:ascii="Calibri" w:eastAsia="Calibri" w:hAnsi="Calibri" w:cs="Calibri"/>
              </w:rPr>
            </w:pPr>
            <w:r>
              <w:rPr>
                <w:rFonts w:ascii="Calibri" w:eastAsia="Calibri" w:hAnsi="Calibri" w:cs="Calibri"/>
              </w:rPr>
              <w:t>Hoch</w:t>
            </w:r>
          </w:p>
        </w:tc>
      </w:tr>
      <w:tr w:rsidR="007E0B93" w14:paraId="3F60465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A2B8EC5"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24111BB2" w14:textId="77777777" w:rsidR="007E0B93" w:rsidRDefault="007E0B93">
            <w:r>
              <w:t>Danny Nasra</w:t>
            </w:r>
          </w:p>
        </w:tc>
      </w:tr>
      <w:tr w:rsidR="007E0B93" w14:paraId="40F7663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7861A8"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04475E40" w14:textId="77777777" w:rsidR="007E0B93" w:rsidRDefault="007E0B93">
            <w:pPr>
              <w:rPr>
                <w:rFonts w:cstheme="minorHAnsi"/>
              </w:rPr>
            </w:pPr>
            <w:r>
              <w:rPr>
                <w:rFonts w:cstheme="minorHAnsi"/>
              </w:rPr>
              <w:t>1.1, 1.2, 5.1</w:t>
            </w:r>
          </w:p>
        </w:tc>
      </w:tr>
    </w:tbl>
    <w:p w14:paraId="6E19F358" w14:textId="77777777" w:rsidR="007E0B93" w:rsidRDefault="007E0B93" w:rsidP="007E0B93"/>
    <w:p w14:paraId="74997838"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68009C0F"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A5E2EC"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CFF44D5" w14:textId="77777777" w:rsidR="007E0B93" w:rsidRDefault="007E0B93">
            <w:r>
              <w:t>1.4</w:t>
            </w:r>
          </w:p>
        </w:tc>
      </w:tr>
      <w:tr w:rsidR="007E0B93" w14:paraId="43A9082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6FCEE0"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E606901" w14:textId="77777777" w:rsidR="007E0B93" w:rsidRDefault="007E0B93">
            <w:pPr>
              <w:rPr>
                <w:rFonts w:ascii="Calibri" w:eastAsia="Calibri" w:hAnsi="Calibri" w:cs="Calibri"/>
              </w:rPr>
            </w:pPr>
            <w:r>
              <w:rPr>
                <w:rFonts w:ascii="Calibri" w:eastAsia="Calibri" w:hAnsi="Calibri" w:cs="Calibri"/>
              </w:rPr>
              <w:t>Als User möchte ich mit Clanmitgliedern in echt Zeit kommunizieren, um die Kommunikation effektiv zu halten</w:t>
            </w:r>
          </w:p>
        </w:tc>
      </w:tr>
      <w:tr w:rsidR="007E0B93" w14:paraId="67BE06F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A9BFBE" w14:textId="77777777" w:rsidR="007E0B93" w:rsidRDefault="007E0B93">
            <w:pPr>
              <w:rPr>
                <w:rFonts w:cstheme="minorHAnsi"/>
                <w:b/>
              </w:rPr>
            </w:pPr>
            <w:r>
              <w:rPr>
                <w:rFonts w:cstheme="minorHAnsi"/>
                <w:b/>
              </w:rPr>
              <w:lastRenderedPageBreak/>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792DA91F" w14:textId="77777777" w:rsidR="007E0B93" w:rsidRDefault="007E0B93">
            <w:pPr>
              <w:rPr>
                <w:rFonts w:ascii="Calibri" w:eastAsia="Calibri" w:hAnsi="Calibri" w:cs="Calibri"/>
              </w:rPr>
            </w:pPr>
            <w:r>
              <w:rPr>
                <w:rFonts w:ascii="Calibri" w:eastAsia="Calibri" w:hAnsi="Calibri" w:cs="Calibri"/>
              </w:rPr>
              <w:t>5 Min</w:t>
            </w:r>
          </w:p>
        </w:tc>
      </w:tr>
      <w:tr w:rsidR="007E0B93" w14:paraId="6E22AE65"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1D2EFC"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AA02E71" w14:textId="77777777" w:rsidR="007E0B93" w:rsidRDefault="007E0B93">
            <w:pPr>
              <w:rPr>
                <w:rFonts w:ascii="Calibri" w:eastAsia="Calibri" w:hAnsi="Calibri" w:cs="Calibri"/>
              </w:rPr>
            </w:pPr>
            <w:r>
              <w:rPr>
                <w:rFonts w:ascii="Calibri" w:eastAsia="Calibri" w:hAnsi="Calibri" w:cs="Calibri"/>
              </w:rPr>
              <w:t>Mittle</w:t>
            </w:r>
          </w:p>
        </w:tc>
      </w:tr>
      <w:tr w:rsidR="007E0B93" w14:paraId="03FF2B61"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893EF8"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034187B0" w14:textId="77777777" w:rsidR="007E0B93" w:rsidRDefault="007E0B93">
            <w:r>
              <w:t>Danny Nasra</w:t>
            </w:r>
          </w:p>
        </w:tc>
      </w:tr>
      <w:tr w:rsidR="007E0B93" w14:paraId="014DF31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2FE3CE"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43562E" w14:textId="77777777" w:rsidR="007E0B93" w:rsidRDefault="007E0B93">
            <w:pPr>
              <w:rPr>
                <w:rFonts w:cstheme="minorHAnsi"/>
              </w:rPr>
            </w:pPr>
            <w:r>
              <w:rPr>
                <w:rFonts w:cstheme="minorHAnsi"/>
              </w:rPr>
              <w:t>1.1, 1.5</w:t>
            </w:r>
          </w:p>
        </w:tc>
      </w:tr>
    </w:tbl>
    <w:p w14:paraId="26744F31" w14:textId="77777777" w:rsidR="007E0B93" w:rsidRDefault="007E0B93" w:rsidP="007E0B93"/>
    <w:p w14:paraId="570ED25B"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49BE6F9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A8E44E"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04B746D" w14:textId="77777777" w:rsidR="007E0B93" w:rsidRDefault="007E0B93">
            <w:r>
              <w:t>1.5</w:t>
            </w:r>
          </w:p>
        </w:tc>
      </w:tr>
      <w:tr w:rsidR="007E0B93" w14:paraId="557A2907"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CC90BC"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D946B4" w14:textId="77777777" w:rsidR="007E0B93" w:rsidRDefault="007E0B93">
            <w:pPr>
              <w:rPr>
                <w:rFonts w:ascii="Calibri" w:eastAsia="Calibri" w:hAnsi="Calibri" w:cs="Calibri"/>
              </w:rPr>
            </w:pPr>
            <w:r>
              <w:rPr>
                <w:rFonts w:ascii="Calibri" w:eastAsia="Calibri" w:hAnsi="Calibri" w:cs="Calibri"/>
              </w:rPr>
              <w:t>Als Nutzer möchte ich, dass der Clans Namen sowohl in meinem als auch in Freundes Profile angezeigt werden, um der Clan der Spieler ersichtlich zu sein</w:t>
            </w:r>
          </w:p>
        </w:tc>
      </w:tr>
      <w:tr w:rsidR="007E0B93" w14:paraId="62DE6842"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84CFE1"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427B883" w14:textId="77777777" w:rsidR="007E0B93" w:rsidRDefault="007E0B93">
            <w:pPr>
              <w:rPr>
                <w:rFonts w:ascii="Calibri" w:eastAsia="Calibri" w:hAnsi="Calibri" w:cs="Calibri"/>
              </w:rPr>
            </w:pPr>
            <w:r>
              <w:rPr>
                <w:rFonts w:ascii="Calibri" w:eastAsia="Calibri" w:hAnsi="Calibri" w:cs="Calibri"/>
              </w:rPr>
              <w:t>1 Std</w:t>
            </w:r>
          </w:p>
        </w:tc>
      </w:tr>
      <w:tr w:rsidR="007E0B93" w14:paraId="763BE51D"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90AF"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F8541D9" w14:textId="77777777" w:rsidR="007E0B93" w:rsidRDefault="007E0B93">
            <w:pPr>
              <w:rPr>
                <w:rFonts w:ascii="Calibri" w:eastAsia="Calibri" w:hAnsi="Calibri" w:cs="Calibri"/>
              </w:rPr>
            </w:pPr>
            <w:r>
              <w:rPr>
                <w:rFonts w:ascii="Calibri" w:eastAsia="Calibri" w:hAnsi="Calibri" w:cs="Calibri"/>
              </w:rPr>
              <w:t>Mittle</w:t>
            </w:r>
          </w:p>
        </w:tc>
      </w:tr>
      <w:tr w:rsidR="007E0B93" w14:paraId="200418E0"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D18E15"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C44A1E7" w14:textId="77777777" w:rsidR="007E0B93" w:rsidRDefault="007E0B93">
            <w:r>
              <w:t>Danny Nasra</w:t>
            </w:r>
          </w:p>
        </w:tc>
      </w:tr>
      <w:tr w:rsidR="007E0B93" w14:paraId="0553FF0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3B09E3"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BF7325D" w14:textId="77777777" w:rsidR="007E0B93" w:rsidRDefault="007E0B93">
            <w:pPr>
              <w:rPr>
                <w:rFonts w:cstheme="minorHAnsi"/>
              </w:rPr>
            </w:pPr>
            <w:r>
              <w:rPr>
                <w:rFonts w:cstheme="minorHAnsi"/>
              </w:rPr>
              <w:t>1.1, 1.2, 1.4</w:t>
            </w:r>
          </w:p>
        </w:tc>
      </w:tr>
    </w:tbl>
    <w:p w14:paraId="026AFF38" w14:textId="77777777" w:rsidR="007E0B93" w:rsidRDefault="007E0B93" w:rsidP="007E0B93"/>
    <w:p w14:paraId="5DCDB4C0" w14:textId="77777777" w:rsidR="007E0B93" w:rsidRDefault="007E0B93" w:rsidP="007E0B93"/>
    <w:p w14:paraId="379C0671"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144129D7"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AFDB9D" w14:textId="77777777" w:rsidR="007E0B93" w:rsidRDefault="007E0B93">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0890993" w14:textId="77777777" w:rsidR="007E0B93" w:rsidRDefault="007E0B93">
            <w:r>
              <w:t>1.6</w:t>
            </w:r>
          </w:p>
        </w:tc>
      </w:tr>
      <w:tr w:rsidR="007E0B93" w14:paraId="2CBC748C"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EEE3FD" w14:textId="77777777" w:rsidR="007E0B93" w:rsidRDefault="007E0B93">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41AD344E" w14:textId="77777777" w:rsidR="007E0B93" w:rsidRDefault="007E0B93">
            <w:pPr>
              <w:rPr>
                <w:rFonts w:ascii="Calibri" w:eastAsia="Calibri" w:hAnsi="Calibri" w:cs="Calibri"/>
              </w:rPr>
            </w:pPr>
            <w:r>
              <w:rPr>
                <w:rFonts w:ascii="Calibri" w:eastAsia="Calibri" w:hAnsi="Calibri" w:cs="Calibri"/>
              </w:rPr>
              <w:t>Als User möchte ich, dass jeder User nur in einem Clan gleichzeitig sein darf.</w:t>
            </w:r>
          </w:p>
        </w:tc>
      </w:tr>
      <w:tr w:rsidR="007E0B93" w14:paraId="6F5C2BB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CFDB07" w14:textId="77777777" w:rsidR="007E0B93" w:rsidRDefault="007E0B93">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5126FEA" w14:textId="77777777" w:rsidR="007E0B93" w:rsidRDefault="007E0B93">
            <w:pPr>
              <w:rPr>
                <w:rFonts w:ascii="Calibri" w:eastAsia="Calibri" w:hAnsi="Calibri" w:cs="Calibri"/>
              </w:rPr>
            </w:pPr>
            <w:r>
              <w:rPr>
                <w:rFonts w:ascii="Calibri" w:eastAsia="Calibri" w:hAnsi="Calibri" w:cs="Calibri"/>
              </w:rPr>
              <w:t>1 Std</w:t>
            </w:r>
          </w:p>
        </w:tc>
      </w:tr>
      <w:tr w:rsidR="007E0B93" w14:paraId="1B0327C6"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05DECD" w14:textId="77777777" w:rsidR="007E0B93" w:rsidRDefault="007E0B93">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024137B7" w14:textId="77777777" w:rsidR="007E0B93" w:rsidRDefault="007E0B93">
            <w:pPr>
              <w:rPr>
                <w:rFonts w:ascii="Calibri" w:eastAsia="Calibri" w:hAnsi="Calibri" w:cs="Calibri"/>
              </w:rPr>
            </w:pPr>
            <w:r>
              <w:rPr>
                <w:rFonts w:ascii="Calibri" w:eastAsia="Calibri" w:hAnsi="Calibri" w:cs="Calibri"/>
              </w:rPr>
              <w:t>Hoch</w:t>
            </w:r>
          </w:p>
        </w:tc>
      </w:tr>
      <w:tr w:rsidR="007E0B93" w14:paraId="35A7355B"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3198490" w14:textId="77777777" w:rsidR="007E0B93" w:rsidRDefault="007E0B93">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4FF6A8B" w14:textId="77777777" w:rsidR="007E0B93" w:rsidRDefault="007E0B93">
            <w:r>
              <w:t>Danny Nasra</w:t>
            </w:r>
          </w:p>
        </w:tc>
      </w:tr>
      <w:tr w:rsidR="007E0B93" w14:paraId="3C0F5ADE" w14:textId="77777777" w:rsidTr="007E0B93">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AB6BC3F" w14:textId="77777777" w:rsidR="007E0B93" w:rsidRDefault="007E0B93">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7F60B511" w14:textId="77777777" w:rsidR="007E0B93" w:rsidRDefault="007E0B93">
            <w:pPr>
              <w:rPr>
                <w:rFonts w:cstheme="minorHAnsi"/>
              </w:rPr>
            </w:pPr>
            <w:r>
              <w:rPr>
                <w:rFonts w:cstheme="minorHAnsi"/>
              </w:rPr>
              <w:t>1.1</w:t>
            </w:r>
          </w:p>
        </w:tc>
      </w:tr>
    </w:tbl>
    <w:p w14:paraId="341DBCB5" w14:textId="77777777" w:rsidR="007E0B93" w:rsidRDefault="007E0B93" w:rsidP="007E0B93"/>
    <w:p w14:paraId="73DD3F39" w14:textId="77777777" w:rsidR="007E0B93" w:rsidRDefault="007E0B93" w:rsidP="007E0B93"/>
    <w:p w14:paraId="09CF54E3"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38D92F5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84095"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5BD29634" w14:textId="77777777" w:rsidR="007E0B93" w:rsidRDefault="007E0B93">
            <w:r>
              <w:t>2.1</w:t>
            </w:r>
          </w:p>
        </w:tc>
      </w:tr>
      <w:tr w:rsidR="007E0B93" w14:paraId="23C2A36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F91BE0"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5AF5E55" w14:textId="77777777" w:rsidR="007E0B93" w:rsidRDefault="007E0B93">
            <w:pPr>
              <w:rPr>
                <w:rFonts w:ascii="Calibri" w:eastAsia="Calibri" w:hAnsi="Calibri" w:cs="Calibri"/>
              </w:rPr>
            </w:pPr>
            <w:r>
              <w:rPr>
                <w:rFonts w:ascii="Calibri" w:eastAsia="Calibri" w:hAnsi="Calibri" w:cs="Calibri"/>
              </w:rPr>
              <w:t>Als Nutzer möchte in meinem Profil meine Duellhistorie einsehen können</w:t>
            </w:r>
          </w:p>
        </w:tc>
      </w:tr>
      <w:tr w:rsidR="007E0B93" w14:paraId="7D50C6BB"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031C39"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7B5EC24C" w14:textId="77777777" w:rsidR="007E0B93" w:rsidRDefault="007E0B93">
            <w:pPr>
              <w:rPr>
                <w:rFonts w:ascii="Calibri" w:eastAsia="Calibri" w:hAnsi="Calibri" w:cs="Calibri"/>
              </w:rPr>
            </w:pPr>
            <w:r>
              <w:rPr>
                <w:rFonts w:ascii="Calibri" w:eastAsia="Calibri" w:hAnsi="Calibri" w:cs="Calibri"/>
              </w:rPr>
              <w:t>1 Tag</w:t>
            </w:r>
          </w:p>
        </w:tc>
      </w:tr>
      <w:tr w:rsidR="007E0B93" w14:paraId="7EF4DBF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E4EE25"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4F90BECF" w14:textId="77777777" w:rsidR="007E0B93" w:rsidRDefault="007E0B93">
            <w:pPr>
              <w:rPr>
                <w:rFonts w:ascii="Calibri" w:eastAsia="Calibri" w:hAnsi="Calibri" w:cs="Calibri"/>
              </w:rPr>
            </w:pPr>
            <w:r>
              <w:rPr>
                <w:rFonts w:ascii="Calibri" w:eastAsia="Calibri" w:hAnsi="Calibri" w:cs="Calibri"/>
              </w:rPr>
              <w:t>Mittel</w:t>
            </w:r>
          </w:p>
        </w:tc>
      </w:tr>
      <w:tr w:rsidR="007E0B93" w14:paraId="54147C2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7B1F5"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4662B708" w14:textId="77777777" w:rsidR="007E0B93" w:rsidRDefault="007E0B93">
            <w:r>
              <w:t>Özgürcan Cevlani</w:t>
            </w:r>
          </w:p>
        </w:tc>
      </w:tr>
      <w:tr w:rsidR="007E0B93" w14:paraId="5BD98AE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EAF01B"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00A07C9" w14:textId="77777777" w:rsidR="007E0B93" w:rsidRDefault="007E0B93">
            <w:r>
              <w:t>2.2</w:t>
            </w:r>
          </w:p>
        </w:tc>
      </w:tr>
    </w:tbl>
    <w:p w14:paraId="43B29470"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19858DF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F56255"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4CA21F5" w14:textId="77777777" w:rsidR="007E0B93" w:rsidRDefault="007E0B93">
            <w:r>
              <w:t>2.2</w:t>
            </w:r>
          </w:p>
        </w:tc>
      </w:tr>
      <w:tr w:rsidR="007E0B93" w14:paraId="3C3A613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A528E2" w14:textId="77777777" w:rsidR="007E0B93" w:rsidRDefault="007E0B93">
            <w:pPr>
              <w:rPr>
                <w:b/>
                <w:bCs/>
              </w:rPr>
            </w:pPr>
            <w:r>
              <w:rPr>
                <w:b/>
                <w:bCs/>
              </w:rPr>
              <w:t>User Story-</w:t>
            </w:r>
            <w:r>
              <w:rPr>
                <w:b/>
                <w:bCs/>
              </w:rPr>
              <w:lastRenderedPageBreak/>
              <w:t>Beschreibung</w:t>
            </w:r>
          </w:p>
        </w:tc>
        <w:tc>
          <w:tcPr>
            <w:tcW w:w="7056" w:type="dxa"/>
            <w:tcBorders>
              <w:top w:val="single" w:sz="4" w:space="0" w:color="auto"/>
              <w:left w:val="single" w:sz="4" w:space="0" w:color="auto"/>
              <w:bottom w:val="single" w:sz="4" w:space="0" w:color="auto"/>
              <w:right w:val="single" w:sz="4" w:space="0" w:color="auto"/>
            </w:tcBorders>
            <w:hideMark/>
          </w:tcPr>
          <w:p w14:paraId="621E373F" w14:textId="77777777" w:rsidR="007E0B93" w:rsidRDefault="007E0B93">
            <w:pPr>
              <w:rPr>
                <w:rFonts w:ascii="Calibri" w:eastAsia="Calibri" w:hAnsi="Calibri" w:cs="Calibri"/>
              </w:rPr>
            </w:pPr>
            <w:r>
              <w:rPr>
                <w:rFonts w:ascii="Calibri" w:eastAsia="Calibri" w:hAnsi="Calibri" w:cs="Calibri"/>
              </w:rPr>
              <w:lastRenderedPageBreak/>
              <w:t xml:space="preserve">Als Nutzer möchte ich in meiner Duellhistorie: Name, Punkte der </w:t>
            </w:r>
            <w:r>
              <w:rPr>
                <w:rFonts w:ascii="Calibri" w:eastAsia="Calibri" w:hAnsi="Calibri" w:cs="Calibri"/>
              </w:rPr>
              <w:lastRenderedPageBreak/>
              <w:t>Teilnehmer und das Ergebnis sehen</w:t>
            </w:r>
          </w:p>
        </w:tc>
      </w:tr>
      <w:tr w:rsidR="007E0B93" w14:paraId="747EE2A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6B0B2C8" w14:textId="77777777" w:rsidR="007E0B93" w:rsidRDefault="007E0B93">
            <w:pPr>
              <w:rPr>
                <w:b/>
                <w:bCs/>
              </w:rPr>
            </w:pPr>
            <w:r>
              <w:rPr>
                <w:b/>
                <w:bCs/>
              </w:rPr>
              <w:lastRenderedPageBreak/>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3C76BC9" w14:textId="77777777" w:rsidR="007E0B93" w:rsidRDefault="007E0B93">
            <w:pPr>
              <w:rPr>
                <w:rFonts w:ascii="Calibri" w:eastAsia="Calibri" w:hAnsi="Calibri" w:cs="Calibri"/>
              </w:rPr>
            </w:pPr>
            <w:r>
              <w:rPr>
                <w:rFonts w:ascii="Calibri" w:eastAsia="Calibri" w:hAnsi="Calibri" w:cs="Calibri"/>
              </w:rPr>
              <w:t>1 Tag</w:t>
            </w:r>
          </w:p>
        </w:tc>
      </w:tr>
      <w:tr w:rsidR="007E0B93" w14:paraId="4A922FD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C9D1F9"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53890503" w14:textId="77777777" w:rsidR="007E0B93" w:rsidRDefault="007E0B93">
            <w:pPr>
              <w:rPr>
                <w:rFonts w:ascii="Calibri" w:eastAsia="Calibri" w:hAnsi="Calibri" w:cs="Calibri"/>
              </w:rPr>
            </w:pPr>
            <w:r>
              <w:rPr>
                <w:rFonts w:ascii="Calibri" w:eastAsia="Calibri" w:hAnsi="Calibri" w:cs="Calibri"/>
              </w:rPr>
              <w:t>Mittel</w:t>
            </w:r>
          </w:p>
        </w:tc>
      </w:tr>
      <w:tr w:rsidR="007E0B93" w14:paraId="59D2A1B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420639"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30F59E9C" w14:textId="77777777" w:rsidR="007E0B93" w:rsidRDefault="007E0B93">
            <w:r>
              <w:t>Özgürcan Cevlani</w:t>
            </w:r>
          </w:p>
        </w:tc>
      </w:tr>
      <w:tr w:rsidR="007E0B93" w14:paraId="496EB96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929132"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1D8E8FC" w14:textId="77777777" w:rsidR="007E0B93" w:rsidRDefault="007E0B93">
            <w:r>
              <w:t>2.1</w:t>
            </w:r>
          </w:p>
        </w:tc>
      </w:tr>
    </w:tbl>
    <w:p w14:paraId="37CB900E"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169FDFF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622CF9"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C6415AA" w14:textId="77777777" w:rsidR="007E0B93" w:rsidRDefault="007E0B93">
            <w:r>
              <w:t>3.1</w:t>
            </w:r>
          </w:p>
        </w:tc>
      </w:tr>
      <w:tr w:rsidR="007E0B93" w14:paraId="798562D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60E6D2"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683CE12" w14:textId="77777777" w:rsidR="007E0B93" w:rsidRDefault="007E0B93">
            <w:r>
              <w:rPr>
                <w:rFonts w:ascii="Calibri" w:eastAsia="Calibri" w:hAnsi="Calibri" w:cs="Calibri"/>
              </w:rPr>
              <w:t>Als Nutzer möchte ich gegen den Computer spielen können, der nach den Spielregeln von "Duell spielen" agiert, um meine Fähigkeiten zu verbessern.</w:t>
            </w:r>
          </w:p>
        </w:tc>
      </w:tr>
      <w:tr w:rsidR="007E0B93" w14:paraId="2060D0B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2D3423"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A35E361" w14:textId="77777777" w:rsidR="007E0B93" w:rsidRDefault="007E0B93">
            <w:r>
              <w:rPr>
                <w:rFonts w:ascii="Calibri" w:eastAsia="Calibri" w:hAnsi="Calibri" w:cs="Calibri"/>
              </w:rPr>
              <w:t>5 Tage</w:t>
            </w:r>
          </w:p>
        </w:tc>
      </w:tr>
      <w:tr w:rsidR="007E0B93" w14:paraId="34A9F4A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33B31B"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036AD640" w14:textId="77777777" w:rsidR="007E0B93" w:rsidRDefault="007E0B93">
            <w:r>
              <w:rPr>
                <w:rFonts w:ascii="Calibri" w:eastAsia="Calibri" w:hAnsi="Calibri" w:cs="Calibri"/>
              </w:rPr>
              <w:t>Hoch</w:t>
            </w:r>
          </w:p>
        </w:tc>
      </w:tr>
      <w:tr w:rsidR="007E0B93" w14:paraId="29BAC0F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1B3BE6"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6AD5DE36" w14:textId="77777777" w:rsidR="007E0B93" w:rsidRDefault="007E0B93">
            <w:r>
              <w:t>Soufian Khennousse</w:t>
            </w:r>
          </w:p>
        </w:tc>
      </w:tr>
      <w:tr w:rsidR="007E0B93" w14:paraId="5000931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89AD9A"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8D5E009" w14:textId="77777777" w:rsidR="007E0B93" w:rsidRDefault="007E0B93">
            <w:r>
              <w:t>3.2</w:t>
            </w:r>
          </w:p>
        </w:tc>
      </w:tr>
    </w:tbl>
    <w:p w14:paraId="41186AD8" w14:textId="77777777" w:rsidR="007E0B93" w:rsidRDefault="007E0B93" w:rsidP="007E0B93"/>
    <w:p w14:paraId="60C7B9DB"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72F4B5E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31FB25"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3D7CAC8F" w14:textId="77777777" w:rsidR="007E0B93" w:rsidRDefault="007E0B93">
            <w:r>
              <w:t>3.2</w:t>
            </w:r>
          </w:p>
        </w:tc>
      </w:tr>
      <w:tr w:rsidR="007E0B93" w14:paraId="4345C8E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F425FB"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161E2C8" w14:textId="77777777" w:rsidR="007E0B93" w:rsidRDefault="007E0B93">
            <w:r>
              <w:rPr>
                <w:rFonts w:ascii="Calibri" w:eastAsia="Calibri" w:hAnsi="Calibri" w:cs="Calibri"/>
              </w:rPr>
              <w:t>Als Nutzer möchte ich, dass der Computer nach den Spielregeln von "Duell spielen" agiert, um ein realistisches und regelkonformes Spielerlebnis zu haben.</w:t>
            </w:r>
          </w:p>
        </w:tc>
      </w:tr>
      <w:tr w:rsidR="007E0B93" w14:paraId="096241C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39333C"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86F8587" w14:textId="77777777" w:rsidR="007E0B93" w:rsidRDefault="007E0B93">
            <w:r>
              <w:rPr>
                <w:rFonts w:ascii="Calibri" w:eastAsia="Calibri" w:hAnsi="Calibri" w:cs="Calibri"/>
              </w:rPr>
              <w:t>4 Tage</w:t>
            </w:r>
          </w:p>
        </w:tc>
      </w:tr>
      <w:tr w:rsidR="007E0B93" w14:paraId="4048C74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81DF1C"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26590605" w14:textId="77777777" w:rsidR="007E0B93" w:rsidRDefault="007E0B93">
            <w:r>
              <w:rPr>
                <w:rFonts w:ascii="Calibri" w:eastAsia="Calibri" w:hAnsi="Calibri" w:cs="Calibri"/>
              </w:rPr>
              <w:t>Hoch</w:t>
            </w:r>
          </w:p>
        </w:tc>
      </w:tr>
      <w:tr w:rsidR="007E0B93" w14:paraId="528ED0D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11EA5A"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21584654" w14:textId="77777777" w:rsidR="007E0B93" w:rsidRDefault="007E0B93">
            <w:r>
              <w:t>Soufian Khennousse</w:t>
            </w:r>
          </w:p>
        </w:tc>
      </w:tr>
      <w:tr w:rsidR="007E0B93" w14:paraId="480746E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EFB202"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58CDD01" w14:textId="77777777" w:rsidR="007E0B93" w:rsidRDefault="007E0B93">
            <w:r>
              <w:t>3.1</w:t>
            </w:r>
          </w:p>
        </w:tc>
      </w:tr>
    </w:tbl>
    <w:p w14:paraId="5A370592" w14:textId="77777777" w:rsidR="007E0B93" w:rsidRDefault="007E0B93" w:rsidP="007E0B93"/>
    <w:p w14:paraId="0BDD9818"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16D2D00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209354"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FC0E9B7" w14:textId="77777777" w:rsidR="007E0B93" w:rsidRDefault="007E0B93">
            <w:r>
              <w:t>4.1</w:t>
            </w:r>
          </w:p>
        </w:tc>
      </w:tr>
      <w:tr w:rsidR="007E0B93" w14:paraId="2C37DA6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842989"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593A4A0E" w14:textId="77777777" w:rsidR="007E0B93" w:rsidRDefault="007E0B93">
            <w:r>
              <w:rPr>
                <w:rFonts w:ascii="Calibri" w:eastAsia="Calibri" w:hAnsi="Calibri" w:cs="Calibri"/>
              </w:rPr>
              <w:t>Als Nutzer möchte ich eine Liste sehen können, in der alle aktuell gestreamten Duelle angezeigt werden, um ein gestreamtes Duell auswählen und live anschauen zu können.</w:t>
            </w:r>
          </w:p>
        </w:tc>
      </w:tr>
      <w:tr w:rsidR="007E0B93" w14:paraId="5DB76B2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C23053"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5C4E5FA" w14:textId="77777777" w:rsidR="007E0B93" w:rsidRDefault="007E0B93">
            <w:r>
              <w:rPr>
                <w:rFonts w:ascii="Calibri" w:eastAsia="Calibri" w:hAnsi="Calibri" w:cs="Calibri"/>
              </w:rPr>
              <w:t>6 Tage</w:t>
            </w:r>
          </w:p>
        </w:tc>
      </w:tr>
      <w:tr w:rsidR="007E0B93" w14:paraId="74EBCF1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7A8DD"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3536085E" w14:textId="77777777" w:rsidR="007E0B93" w:rsidRDefault="007E0B93">
            <w:r>
              <w:rPr>
                <w:rFonts w:ascii="Calibri" w:eastAsia="Calibri" w:hAnsi="Calibri" w:cs="Calibri"/>
              </w:rPr>
              <w:t>Hoch</w:t>
            </w:r>
          </w:p>
        </w:tc>
      </w:tr>
      <w:tr w:rsidR="007E0B93" w14:paraId="3896B34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73C5FA"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57EB29B" w14:textId="77777777" w:rsidR="007E0B93" w:rsidRDefault="007E0B93">
            <w:r>
              <w:t>Soufian Khennousse</w:t>
            </w:r>
          </w:p>
        </w:tc>
      </w:tr>
      <w:tr w:rsidR="007E0B93" w14:paraId="58C534F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68BC3C"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509EC91" w14:textId="77777777" w:rsidR="007E0B93" w:rsidRDefault="007E0B93">
            <w:r>
              <w:t>4.2</w:t>
            </w:r>
          </w:p>
        </w:tc>
      </w:tr>
    </w:tbl>
    <w:p w14:paraId="208CD938"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281A8EA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7600C0"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807A390" w14:textId="77777777" w:rsidR="007E0B93" w:rsidRDefault="007E0B93">
            <w:r>
              <w:t>4.2</w:t>
            </w:r>
          </w:p>
        </w:tc>
      </w:tr>
      <w:tr w:rsidR="007E0B93" w14:paraId="056FF08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E041A4"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F42EC4C" w14:textId="77777777" w:rsidR="007E0B93" w:rsidRDefault="007E0B93">
            <w:r>
              <w:rPr>
                <w:rFonts w:ascii="Calibri" w:eastAsia="Calibri" w:hAnsi="Calibri" w:cs="Calibri"/>
              </w:rPr>
              <w:t>Als Nutzer möchte ich in der Lage sein, live gespielte Duelle öffentlich zu streamen, damit andere Nutzer meine Spiele in Echtzeit verfolgen können.</w:t>
            </w:r>
          </w:p>
        </w:tc>
      </w:tr>
      <w:tr w:rsidR="007E0B93" w14:paraId="618EAAB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6B71D7" w14:textId="77777777" w:rsidR="007E0B93" w:rsidRDefault="007E0B93">
            <w:pPr>
              <w:rPr>
                <w:b/>
                <w:bCs/>
              </w:rPr>
            </w:pPr>
            <w:r>
              <w:rPr>
                <w:b/>
                <w:bCs/>
              </w:rPr>
              <w:t xml:space="preserve">Geschätzter </w:t>
            </w:r>
            <w:r>
              <w:rPr>
                <w:b/>
                <w:bCs/>
              </w:rPr>
              <w:lastRenderedPageBreak/>
              <w:t>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5EFB162D" w14:textId="77777777" w:rsidR="007E0B93" w:rsidRDefault="007E0B93">
            <w:r>
              <w:rPr>
                <w:rFonts w:ascii="Calibri" w:eastAsia="Calibri" w:hAnsi="Calibri" w:cs="Calibri"/>
              </w:rPr>
              <w:lastRenderedPageBreak/>
              <w:t>8 Tage</w:t>
            </w:r>
          </w:p>
        </w:tc>
      </w:tr>
      <w:tr w:rsidR="007E0B93" w14:paraId="3489821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381DAD"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38D73E9B" w14:textId="77777777" w:rsidR="007E0B93" w:rsidRDefault="007E0B93">
            <w:r>
              <w:rPr>
                <w:rFonts w:ascii="Calibri" w:eastAsia="Calibri" w:hAnsi="Calibri" w:cs="Calibri"/>
              </w:rPr>
              <w:t>Hoch</w:t>
            </w:r>
          </w:p>
        </w:tc>
      </w:tr>
      <w:tr w:rsidR="007E0B93" w14:paraId="0FEC5D42"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50BEFE"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26BBDBCF" w14:textId="77777777" w:rsidR="007E0B93" w:rsidRDefault="007E0B93">
            <w:r>
              <w:t>Soufian Khennousse</w:t>
            </w:r>
          </w:p>
        </w:tc>
      </w:tr>
      <w:tr w:rsidR="007E0B93" w14:paraId="233B047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C26445"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18DAD38" w14:textId="77777777" w:rsidR="007E0B93" w:rsidRDefault="007E0B93">
            <w:r>
              <w:t>4.1</w:t>
            </w:r>
          </w:p>
        </w:tc>
      </w:tr>
    </w:tbl>
    <w:p w14:paraId="2A269814" w14:textId="77777777" w:rsidR="007E0B93" w:rsidRDefault="007E0B93" w:rsidP="007E0B93"/>
    <w:p w14:paraId="25A50B1D"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5D2B98E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A814D4"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633D2D3" w14:textId="77777777" w:rsidR="007E0B93" w:rsidRDefault="007E0B93">
            <w:r>
              <w:t>5.1</w:t>
            </w:r>
          </w:p>
        </w:tc>
      </w:tr>
      <w:tr w:rsidR="007E0B93" w14:paraId="7731713B"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95D538"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tcPr>
          <w:p w14:paraId="4B21B67C" w14:textId="77777777" w:rsidR="007E0B93" w:rsidRDefault="007E0B93">
            <w:r>
              <w:rPr>
                <w:rFonts w:ascii="Calibri" w:eastAsia="Calibri" w:hAnsi="Calibri" w:cs="Calibri"/>
                <w:b/>
                <w:bCs/>
              </w:rPr>
              <w:t>Als ein</w:t>
            </w:r>
            <w:r>
              <w:rPr>
                <w:rFonts w:ascii="Calibri" w:eastAsia="Calibri" w:hAnsi="Calibri" w:cs="Calibri"/>
              </w:rPr>
              <w:t xml:space="preserve"> Clanmitglied</w:t>
            </w:r>
          </w:p>
          <w:p w14:paraId="676297AC" w14:textId="77777777" w:rsidR="007E0B93" w:rsidRDefault="007E0B93">
            <w:r>
              <w:rPr>
                <w:rFonts w:ascii="Calibri" w:eastAsia="Calibri" w:hAnsi="Calibri" w:cs="Calibri"/>
                <w:b/>
                <w:bCs/>
              </w:rPr>
              <w:t>möchte ich</w:t>
            </w:r>
            <w:r>
              <w:rPr>
                <w:rFonts w:ascii="Calibri" w:eastAsia="Calibri" w:hAnsi="Calibri" w:cs="Calibri"/>
              </w:rPr>
              <w:t xml:space="preserve"> ein Turnier vorschlagen können,</w:t>
            </w:r>
          </w:p>
          <w:p w14:paraId="4C619F83" w14:textId="77777777" w:rsidR="007E0B93" w:rsidRDefault="007E0B93">
            <w:r>
              <w:rPr>
                <w:rFonts w:ascii="Calibri" w:eastAsia="Calibri" w:hAnsi="Calibri" w:cs="Calibri"/>
                <w:b/>
                <w:bCs/>
              </w:rPr>
              <w:t>damit</w:t>
            </w:r>
            <w:r>
              <w:rPr>
                <w:rFonts w:ascii="Calibri" w:eastAsia="Calibri" w:hAnsi="Calibri" w:cs="Calibri"/>
              </w:rPr>
              <w:t xml:space="preserve"> ich die Möglichkeit habe, mit anderen Clanmitgliedern an einem Wettbewerb teilzunehmen.</w:t>
            </w:r>
          </w:p>
          <w:p w14:paraId="5831525C" w14:textId="77777777" w:rsidR="007E0B93" w:rsidRDefault="007E0B93"/>
        </w:tc>
      </w:tr>
      <w:tr w:rsidR="007E0B93" w14:paraId="2889308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D1CE28"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1DEB9C3" w14:textId="77777777" w:rsidR="007E0B93" w:rsidRDefault="007E0B93">
            <w:pPr>
              <w:rPr>
                <w:rFonts w:ascii="Calibri" w:eastAsia="Calibri" w:hAnsi="Calibri" w:cs="Calibri"/>
                <w:b/>
                <w:bCs/>
              </w:rPr>
            </w:pPr>
            <w:r>
              <w:rPr>
                <w:rFonts w:ascii="Calibri" w:eastAsia="Calibri" w:hAnsi="Calibri" w:cs="Calibri"/>
                <w:b/>
                <w:bCs/>
              </w:rPr>
              <w:t>1 Tag</w:t>
            </w:r>
          </w:p>
        </w:tc>
      </w:tr>
      <w:tr w:rsidR="007E0B93" w14:paraId="2228C35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1777D8"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495D7A47" w14:textId="77777777" w:rsidR="007E0B93" w:rsidRDefault="007E0B93">
            <w:r>
              <w:t>Hoch</w:t>
            </w:r>
          </w:p>
        </w:tc>
      </w:tr>
      <w:tr w:rsidR="007E0B93" w14:paraId="00D2788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DAE0BC"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37EC5700" w14:textId="77777777" w:rsidR="007E0B93" w:rsidRDefault="007E0B93">
            <w:r>
              <w:t xml:space="preserve">Saman Schero </w:t>
            </w:r>
          </w:p>
        </w:tc>
      </w:tr>
      <w:tr w:rsidR="007E0B93" w14:paraId="4861E13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660771"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6384953" w14:textId="77777777" w:rsidR="007E0B93" w:rsidRDefault="007E0B93">
            <w:r>
              <w:t>1.1 , 1.3</w:t>
            </w:r>
          </w:p>
        </w:tc>
      </w:tr>
    </w:tbl>
    <w:p w14:paraId="6E0AA87D" w14:textId="77777777" w:rsidR="007E0B93" w:rsidRDefault="007E0B93" w:rsidP="007E0B93"/>
    <w:p w14:paraId="29EEC09E" w14:textId="77777777" w:rsidR="007E0B93" w:rsidRDefault="007E0B93" w:rsidP="007E0B93"/>
    <w:tbl>
      <w:tblPr>
        <w:tblStyle w:val="Tabellenraster"/>
        <w:tblW w:w="0" w:type="auto"/>
        <w:tblLook w:val="04A0" w:firstRow="1" w:lastRow="0" w:firstColumn="1" w:lastColumn="0" w:noHBand="0" w:noVBand="1"/>
      </w:tblPr>
      <w:tblGrid>
        <w:gridCol w:w="2232"/>
        <w:gridCol w:w="7056"/>
      </w:tblGrid>
      <w:tr w:rsidR="007E0B93" w14:paraId="316A977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6034F4"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50DC6063" w14:textId="77777777" w:rsidR="007E0B93" w:rsidRDefault="007E0B93">
            <w:r>
              <w:t xml:space="preserve">5.2 </w:t>
            </w:r>
          </w:p>
        </w:tc>
      </w:tr>
      <w:tr w:rsidR="007E0B93" w14:paraId="4361072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40D651"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tcPr>
          <w:p w14:paraId="0F6ABC78" w14:textId="77777777" w:rsidR="007E0B93" w:rsidRDefault="007E0B93">
            <w:r>
              <w:rPr>
                <w:rFonts w:ascii="Calibri" w:eastAsia="Calibri" w:hAnsi="Calibri" w:cs="Calibri"/>
              </w:rPr>
              <w:t>Als ein Clanmitglied möchte ich die Einladung zu einem Turnier annehmen oder ablehnen können,</w:t>
            </w:r>
          </w:p>
          <w:p w14:paraId="0CCCEF4F" w14:textId="77777777" w:rsidR="007E0B93" w:rsidRDefault="007E0B93">
            <w:r>
              <w:rPr>
                <w:rFonts w:ascii="Calibri" w:eastAsia="Calibri" w:hAnsi="Calibri" w:cs="Calibri"/>
              </w:rPr>
              <w:t xml:space="preserve"> damit ich entscheiden kann, ob ich teilnehmen möchte.</w:t>
            </w:r>
          </w:p>
          <w:p w14:paraId="2D056784" w14:textId="77777777" w:rsidR="007E0B93" w:rsidRDefault="007E0B93"/>
        </w:tc>
      </w:tr>
      <w:tr w:rsidR="007E0B93" w14:paraId="1106948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5D031D"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74D7177" w14:textId="77777777" w:rsidR="007E0B93" w:rsidRDefault="007E0B93">
            <w:pPr>
              <w:rPr>
                <w:rFonts w:ascii="Calibri" w:eastAsia="Calibri" w:hAnsi="Calibri" w:cs="Calibri"/>
                <w:b/>
                <w:bCs/>
              </w:rPr>
            </w:pPr>
            <w:r>
              <w:rPr>
                <w:rFonts w:ascii="Calibri" w:eastAsia="Calibri" w:hAnsi="Calibri" w:cs="Calibri"/>
                <w:b/>
                <w:bCs/>
              </w:rPr>
              <w:t>1 Tag</w:t>
            </w:r>
          </w:p>
        </w:tc>
      </w:tr>
      <w:tr w:rsidR="007E0B93" w14:paraId="7BAD8CE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7C147F"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672B1ABC" w14:textId="77777777" w:rsidR="007E0B93" w:rsidRDefault="007E0B93">
            <w:r>
              <w:t>Hoch</w:t>
            </w:r>
          </w:p>
        </w:tc>
      </w:tr>
      <w:tr w:rsidR="007E0B93" w14:paraId="00DA945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02E490"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26074B25" w14:textId="77777777" w:rsidR="007E0B93" w:rsidRDefault="007E0B93">
            <w:r>
              <w:t xml:space="preserve">Saman Schero </w:t>
            </w:r>
          </w:p>
        </w:tc>
      </w:tr>
      <w:tr w:rsidR="007E0B93" w14:paraId="33A4014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78EB60"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5EA96B2" w14:textId="77777777" w:rsidR="007E0B93" w:rsidRDefault="007E0B93">
            <w:r>
              <w:t xml:space="preserve">5.1 </w:t>
            </w:r>
          </w:p>
        </w:tc>
      </w:tr>
    </w:tbl>
    <w:p w14:paraId="35D20019" w14:textId="77777777" w:rsidR="007E0B93" w:rsidRDefault="007E0B93" w:rsidP="007E0B93"/>
    <w:p w14:paraId="545A89DC" w14:textId="77777777" w:rsidR="007E0B93" w:rsidRDefault="007E0B93" w:rsidP="007E0B93">
      <w:pPr>
        <w:keepNext/>
        <w:keepLines/>
        <w:spacing w:before="40" w:after="0"/>
      </w:pPr>
    </w:p>
    <w:p w14:paraId="3067A167"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7109023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7B627"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7039F74" w14:textId="77777777" w:rsidR="007E0B93" w:rsidRDefault="007E0B93">
            <w:r>
              <w:t>5.3</w:t>
            </w:r>
          </w:p>
        </w:tc>
      </w:tr>
      <w:tr w:rsidR="007E0B93" w14:paraId="1C79461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A64F4C"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tcPr>
          <w:p w14:paraId="643CD852" w14:textId="77777777" w:rsidR="007E0B93" w:rsidRDefault="007E0B93">
            <w:r>
              <w:rPr>
                <w:rFonts w:ascii="Calibri" w:eastAsia="Calibri" w:hAnsi="Calibri" w:cs="Calibri"/>
                <w:b/>
                <w:bCs/>
              </w:rPr>
              <w:t>Als ein</w:t>
            </w:r>
            <w:r>
              <w:rPr>
                <w:rFonts w:ascii="Calibri" w:eastAsia="Calibri" w:hAnsi="Calibri" w:cs="Calibri"/>
              </w:rPr>
              <w:t xml:space="preserve"> Clanmitglied</w:t>
            </w:r>
          </w:p>
          <w:p w14:paraId="0D43A719" w14:textId="77777777" w:rsidR="007E0B93" w:rsidRDefault="007E0B93">
            <w:r>
              <w:rPr>
                <w:rFonts w:ascii="Calibri" w:eastAsia="Calibri" w:hAnsi="Calibri" w:cs="Calibri"/>
                <w:b/>
                <w:bCs/>
              </w:rPr>
              <w:t>möchte ich</w:t>
            </w:r>
            <w:r>
              <w:rPr>
                <w:rFonts w:ascii="Calibri" w:eastAsia="Calibri" w:hAnsi="Calibri" w:cs="Calibri"/>
              </w:rPr>
              <w:t>, dass das System die Benutzer für jede Runde des Turniers zufällig paart,</w:t>
            </w:r>
          </w:p>
          <w:p w14:paraId="776E18D6" w14:textId="77777777" w:rsidR="007E0B93" w:rsidRDefault="007E0B93">
            <w:r>
              <w:rPr>
                <w:rFonts w:ascii="Calibri" w:eastAsia="Calibri" w:hAnsi="Calibri" w:cs="Calibri"/>
                <w:b/>
                <w:bCs/>
              </w:rPr>
              <w:t>damit</w:t>
            </w:r>
            <w:r>
              <w:rPr>
                <w:rFonts w:ascii="Calibri" w:eastAsia="Calibri" w:hAnsi="Calibri" w:cs="Calibri"/>
              </w:rPr>
              <w:t xml:space="preserve"> die Duelle fair und unvorhersehbar sind.</w:t>
            </w:r>
          </w:p>
          <w:p w14:paraId="55BBB0C5" w14:textId="77777777" w:rsidR="007E0B93" w:rsidRDefault="007E0B93"/>
        </w:tc>
      </w:tr>
      <w:tr w:rsidR="007E0B93" w14:paraId="64562F9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83AA7D"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D306317" w14:textId="77777777" w:rsidR="007E0B93" w:rsidRDefault="007E0B93">
            <w:pPr>
              <w:rPr>
                <w:rFonts w:ascii="Calibri" w:eastAsia="Calibri" w:hAnsi="Calibri" w:cs="Calibri"/>
                <w:b/>
                <w:bCs/>
              </w:rPr>
            </w:pPr>
            <w:r>
              <w:rPr>
                <w:rFonts w:ascii="Calibri" w:eastAsia="Calibri" w:hAnsi="Calibri" w:cs="Calibri"/>
                <w:b/>
                <w:bCs/>
              </w:rPr>
              <w:t>1 Tag</w:t>
            </w:r>
          </w:p>
        </w:tc>
      </w:tr>
      <w:tr w:rsidR="007E0B93" w14:paraId="0A77867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6B88B8"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0D68D9C8" w14:textId="77777777" w:rsidR="007E0B93" w:rsidRDefault="007E0B93">
            <w:r>
              <w:t>Hoch</w:t>
            </w:r>
          </w:p>
        </w:tc>
      </w:tr>
      <w:tr w:rsidR="007E0B93" w14:paraId="58958FA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66DDDD8"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5FE468CE" w14:textId="77777777" w:rsidR="007E0B93" w:rsidRDefault="007E0B93">
            <w:r>
              <w:t xml:space="preserve">Saman Schero </w:t>
            </w:r>
          </w:p>
        </w:tc>
      </w:tr>
      <w:tr w:rsidR="007E0B93" w14:paraId="1BD58F9C"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B524A7"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C4C07D7" w14:textId="77777777" w:rsidR="007E0B93" w:rsidRDefault="007E0B93">
            <w:r>
              <w:t xml:space="preserve">5.1, 5.2 </w:t>
            </w:r>
          </w:p>
        </w:tc>
      </w:tr>
    </w:tbl>
    <w:p w14:paraId="6AF3189B" w14:textId="77777777" w:rsidR="007E0B93" w:rsidRDefault="007E0B93" w:rsidP="007E0B93"/>
    <w:p w14:paraId="0B03D059"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3707DD9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5C9850"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74BEE74" w14:textId="77777777" w:rsidR="007E0B93" w:rsidRDefault="007E0B93">
            <w:r>
              <w:t>5.4</w:t>
            </w:r>
          </w:p>
        </w:tc>
      </w:tr>
      <w:tr w:rsidR="007E0B93" w14:paraId="6129768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CCB0AA"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tcPr>
          <w:p w14:paraId="1EA23630" w14:textId="77777777" w:rsidR="007E0B93" w:rsidRDefault="007E0B93">
            <w:r>
              <w:rPr>
                <w:rFonts w:ascii="Calibri" w:eastAsia="Calibri" w:hAnsi="Calibri" w:cs="Calibri"/>
                <w:b/>
                <w:bCs/>
              </w:rPr>
              <w:t>Als ein</w:t>
            </w:r>
            <w:r>
              <w:rPr>
                <w:rFonts w:ascii="Calibri" w:eastAsia="Calibri" w:hAnsi="Calibri" w:cs="Calibri"/>
              </w:rPr>
              <w:t xml:space="preserve"> Clanmitglied</w:t>
            </w:r>
          </w:p>
          <w:p w14:paraId="50058D67" w14:textId="77777777" w:rsidR="007E0B93" w:rsidRDefault="007E0B93">
            <w:r>
              <w:rPr>
                <w:rFonts w:ascii="Calibri" w:eastAsia="Calibri" w:hAnsi="Calibri" w:cs="Calibri"/>
                <w:b/>
                <w:bCs/>
              </w:rPr>
              <w:t>möchte ich</w:t>
            </w:r>
            <w:r>
              <w:rPr>
                <w:rFonts w:ascii="Calibri" w:eastAsia="Calibri" w:hAnsi="Calibri" w:cs="Calibri"/>
              </w:rPr>
              <w:t xml:space="preserve"> gegen meinen zugewiesenen Partner im Duell antreten,</w:t>
            </w:r>
          </w:p>
          <w:p w14:paraId="000E8A94" w14:textId="77777777" w:rsidR="007E0B93" w:rsidRDefault="007E0B93">
            <w:r>
              <w:rPr>
                <w:rFonts w:ascii="Calibri" w:eastAsia="Calibri" w:hAnsi="Calibri" w:cs="Calibri"/>
                <w:b/>
                <w:bCs/>
              </w:rPr>
              <w:t>damit</w:t>
            </w:r>
            <w:r>
              <w:rPr>
                <w:rFonts w:ascii="Calibri" w:eastAsia="Calibri" w:hAnsi="Calibri" w:cs="Calibri"/>
              </w:rPr>
              <w:t xml:space="preserve"> ich in der nächsten Runde des Turniers weiterkommen kann.</w:t>
            </w:r>
          </w:p>
          <w:p w14:paraId="48E7014B" w14:textId="77777777" w:rsidR="007E0B93" w:rsidRDefault="007E0B93"/>
        </w:tc>
      </w:tr>
      <w:tr w:rsidR="007E0B93" w14:paraId="27B54ED3"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B62B09"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7D9DBF00" w14:textId="77777777" w:rsidR="007E0B93" w:rsidRDefault="007E0B93">
            <w:pPr>
              <w:rPr>
                <w:rFonts w:ascii="Calibri" w:eastAsia="Calibri" w:hAnsi="Calibri" w:cs="Calibri"/>
                <w:b/>
                <w:bCs/>
              </w:rPr>
            </w:pPr>
            <w:r>
              <w:rPr>
                <w:rFonts w:ascii="Calibri" w:eastAsia="Calibri" w:hAnsi="Calibri" w:cs="Calibri"/>
                <w:b/>
                <w:bCs/>
              </w:rPr>
              <w:t>1 Tag</w:t>
            </w:r>
          </w:p>
        </w:tc>
      </w:tr>
      <w:tr w:rsidR="007E0B93" w14:paraId="7345FE8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9DB6D0"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4A7B3250" w14:textId="77777777" w:rsidR="007E0B93" w:rsidRDefault="007E0B93">
            <w:r>
              <w:t>Hoch</w:t>
            </w:r>
          </w:p>
        </w:tc>
      </w:tr>
      <w:tr w:rsidR="007E0B93" w14:paraId="7020715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4173BA"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6D0190E4" w14:textId="77777777" w:rsidR="007E0B93" w:rsidRDefault="007E0B93">
            <w:r>
              <w:t xml:space="preserve">Saman Schero </w:t>
            </w:r>
          </w:p>
        </w:tc>
      </w:tr>
      <w:tr w:rsidR="007E0B93" w14:paraId="61A12C40"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A9E46A"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BAC7214" w14:textId="77777777" w:rsidR="007E0B93" w:rsidRDefault="007E0B93">
            <w:r>
              <w:t xml:space="preserve">5.3 </w:t>
            </w:r>
          </w:p>
        </w:tc>
      </w:tr>
    </w:tbl>
    <w:p w14:paraId="7F2B7BEC" w14:textId="77777777" w:rsidR="007E0B93" w:rsidRDefault="007E0B93" w:rsidP="007E0B93"/>
    <w:p w14:paraId="423E036C"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6273328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161548"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A3B5D32" w14:textId="77777777" w:rsidR="007E0B93" w:rsidRDefault="007E0B93">
            <w:r>
              <w:t>5.5</w:t>
            </w:r>
          </w:p>
        </w:tc>
      </w:tr>
      <w:tr w:rsidR="007E0B93" w14:paraId="599BD114"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6696C5"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12B2FE14" w14:textId="77777777" w:rsidR="007E0B93" w:rsidRDefault="007E0B93">
            <w:r>
              <w:rPr>
                <w:rFonts w:ascii="Calibri" w:eastAsia="Calibri" w:hAnsi="Calibri" w:cs="Calibri"/>
                <w:b/>
                <w:bCs/>
              </w:rPr>
              <w:t>Als ein</w:t>
            </w:r>
            <w:r>
              <w:rPr>
                <w:rFonts w:ascii="Calibri" w:eastAsia="Calibri" w:hAnsi="Calibri" w:cs="Calibri"/>
              </w:rPr>
              <w:t xml:space="preserve"> Clanmitglied</w:t>
            </w:r>
          </w:p>
          <w:p w14:paraId="77C9F824" w14:textId="77777777" w:rsidR="007E0B93" w:rsidRDefault="007E0B93">
            <w:r>
              <w:rPr>
                <w:rFonts w:ascii="Calibri" w:eastAsia="Calibri" w:hAnsi="Calibri" w:cs="Calibri"/>
                <w:b/>
                <w:bCs/>
              </w:rPr>
              <w:t>möchte ich</w:t>
            </w:r>
            <w:r>
              <w:rPr>
                <w:rFonts w:ascii="Calibri" w:eastAsia="Calibri" w:hAnsi="Calibri" w:cs="Calibri"/>
              </w:rPr>
              <w:t xml:space="preserve"> zur nächsten Turnierrunde wechseln, nachdem alle Duelle der aktuellen Runde abgeschlossen sind,</w:t>
            </w:r>
          </w:p>
          <w:p w14:paraId="1A4163BC" w14:textId="77777777" w:rsidR="007E0B93" w:rsidRDefault="007E0B93">
            <w:r>
              <w:rPr>
                <w:rFonts w:ascii="Calibri" w:eastAsia="Calibri" w:hAnsi="Calibri" w:cs="Calibri"/>
                <w:b/>
                <w:bCs/>
              </w:rPr>
              <w:t>damit</w:t>
            </w:r>
            <w:r>
              <w:rPr>
                <w:rFonts w:ascii="Calibri" w:eastAsia="Calibri" w:hAnsi="Calibri" w:cs="Calibri"/>
              </w:rPr>
              <w:t xml:space="preserve"> das Turnier fortgesetzt werden kann.</w:t>
            </w:r>
          </w:p>
        </w:tc>
      </w:tr>
      <w:tr w:rsidR="007E0B93" w14:paraId="288D4E0F"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9B0C56E"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D92ECA6" w14:textId="77777777" w:rsidR="007E0B93" w:rsidRDefault="007E0B93">
            <w:pPr>
              <w:rPr>
                <w:rFonts w:ascii="Calibri" w:eastAsia="Calibri" w:hAnsi="Calibri" w:cs="Calibri"/>
                <w:b/>
                <w:bCs/>
              </w:rPr>
            </w:pPr>
            <w:r>
              <w:rPr>
                <w:rFonts w:ascii="Calibri" w:eastAsia="Calibri" w:hAnsi="Calibri" w:cs="Calibri"/>
                <w:b/>
                <w:bCs/>
              </w:rPr>
              <w:t>1 Tag</w:t>
            </w:r>
          </w:p>
        </w:tc>
      </w:tr>
      <w:tr w:rsidR="007E0B93" w14:paraId="5D40D5D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F8604D"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0693556C" w14:textId="77777777" w:rsidR="007E0B93" w:rsidRDefault="007E0B93">
            <w:r>
              <w:t>Hoch</w:t>
            </w:r>
          </w:p>
        </w:tc>
      </w:tr>
      <w:tr w:rsidR="007E0B93" w14:paraId="367D0F3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588F7F"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2F85AE50" w14:textId="77777777" w:rsidR="007E0B93" w:rsidRDefault="007E0B93">
            <w:r>
              <w:t xml:space="preserve">Saman Schero </w:t>
            </w:r>
          </w:p>
        </w:tc>
      </w:tr>
      <w:tr w:rsidR="007E0B93" w14:paraId="7555AA6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BDE794"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E6A0BDA" w14:textId="77777777" w:rsidR="007E0B93" w:rsidRDefault="007E0B93">
            <w:r>
              <w:t xml:space="preserve">5.3, 5.4 </w:t>
            </w:r>
          </w:p>
        </w:tc>
      </w:tr>
    </w:tbl>
    <w:p w14:paraId="7276DCCC" w14:textId="77777777" w:rsidR="007E0B93" w:rsidRDefault="007E0B93" w:rsidP="007E0B93"/>
    <w:p w14:paraId="550184E8"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16552EE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54896E"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4290FEF" w14:textId="77777777" w:rsidR="007E0B93" w:rsidRDefault="007E0B93">
            <w:r>
              <w:t>5.6</w:t>
            </w:r>
          </w:p>
        </w:tc>
      </w:tr>
      <w:tr w:rsidR="007E0B93" w14:paraId="6B5D5FD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F4F6AF"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CA87C34" w14:textId="77777777" w:rsidR="007E0B93" w:rsidRDefault="007E0B93">
            <w:r>
              <w:rPr>
                <w:rFonts w:ascii="Calibri" w:eastAsia="Calibri" w:hAnsi="Calibri" w:cs="Calibri"/>
                <w:b/>
                <w:bCs/>
              </w:rPr>
              <w:t>Als ein</w:t>
            </w:r>
            <w:r>
              <w:rPr>
                <w:rFonts w:ascii="Calibri" w:eastAsia="Calibri" w:hAnsi="Calibri" w:cs="Calibri"/>
              </w:rPr>
              <w:t xml:space="preserve"> Clanmitglied</w:t>
            </w:r>
          </w:p>
          <w:p w14:paraId="26B1AE8F" w14:textId="77777777" w:rsidR="007E0B93" w:rsidRDefault="007E0B93">
            <w:r>
              <w:rPr>
                <w:rFonts w:ascii="Calibri" w:eastAsia="Calibri" w:hAnsi="Calibri" w:cs="Calibri"/>
                <w:b/>
                <w:bCs/>
              </w:rPr>
              <w:t>möchte ich</w:t>
            </w:r>
            <w:r>
              <w:rPr>
                <w:rFonts w:ascii="Calibri" w:eastAsia="Calibri" w:hAnsi="Calibri" w:cs="Calibri"/>
              </w:rPr>
              <w:t xml:space="preserve"> wissen, dass das Turnier beendet ist, wenn das letzte Duell gespielt wurde,</w:t>
            </w:r>
          </w:p>
          <w:p w14:paraId="09826B5C" w14:textId="77777777" w:rsidR="007E0B93" w:rsidRDefault="007E0B93">
            <w:r>
              <w:rPr>
                <w:rFonts w:ascii="Calibri" w:eastAsia="Calibri" w:hAnsi="Calibri" w:cs="Calibri"/>
                <w:b/>
                <w:bCs/>
              </w:rPr>
              <w:t>damit</w:t>
            </w:r>
            <w:r>
              <w:rPr>
                <w:rFonts w:ascii="Calibri" w:eastAsia="Calibri" w:hAnsi="Calibri" w:cs="Calibri"/>
              </w:rPr>
              <w:t xml:space="preserve"> der Gewinner gekürt und belohnt werden kann.</w:t>
            </w:r>
          </w:p>
        </w:tc>
      </w:tr>
      <w:tr w:rsidR="007E0B93" w14:paraId="142D31C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33B15F"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72286EBD" w14:textId="77777777" w:rsidR="007E0B93" w:rsidRDefault="007E0B93">
            <w:pPr>
              <w:rPr>
                <w:rFonts w:ascii="Calibri" w:eastAsia="Calibri" w:hAnsi="Calibri" w:cs="Calibri"/>
                <w:b/>
                <w:bCs/>
              </w:rPr>
            </w:pPr>
            <w:r>
              <w:rPr>
                <w:rFonts w:ascii="Calibri" w:eastAsia="Calibri" w:hAnsi="Calibri" w:cs="Calibri"/>
                <w:b/>
                <w:bCs/>
              </w:rPr>
              <w:t>1 Tag</w:t>
            </w:r>
          </w:p>
        </w:tc>
      </w:tr>
      <w:tr w:rsidR="007E0B93" w14:paraId="7C993B5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DBBFDE"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1D5C64F1" w14:textId="77777777" w:rsidR="007E0B93" w:rsidRDefault="007E0B93">
            <w:r>
              <w:t>Hoch</w:t>
            </w:r>
          </w:p>
        </w:tc>
      </w:tr>
      <w:tr w:rsidR="007E0B93" w14:paraId="19B2C92A"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86E8AE"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5B990DC9" w14:textId="77777777" w:rsidR="007E0B93" w:rsidRDefault="007E0B93">
            <w:r>
              <w:t xml:space="preserve">Saman Schero </w:t>
            </w:r>
          </w:p>
        </w:tc>
      </w:tr>
      <w:tr w:rsidR="007E0B93" w14:paraId="5BA803F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DC0E5F"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720429A" w14:textId="77777777" w:rsidR="007E0B93" w:rsidRDefault="007E0B93">
            <w:r>
              <w:t xml:space="preserve">5.3, 5.4, 5.5 </w:t>
            </w:r>
          </w:p>
        </w:tc>
      </w:tr>
    </w:tbl>
    <w:p w14:paraId="57ACAB10"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7486BB8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2B7595"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C4A96C5" w14:textId="77777777" w:rsidR="007E0B93" w:rsidRDefault="007E0B93">
            <w:r>
              <w:t>6.1</w:t>
            </w:r>
          </w:p>
        </w:tc>
      </w:tr>
      <w:tr w:rsidR="007E0B93" w14:paraId="03C8F2C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D56AE8"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9733519" w14:textId="77777777" w:rsidR="007E0B93" w:rsidRDefault="007E0B93">
            <w:pPr>
              <w:rPr>
                <w:rFonts w:ascii="Calibri" w:eastAsia="Calibri" w:hAnsi="Calibri" w:cs="Calibri"/>
              </w:rPr>
            </w:pPr>
            <w:r>
              <w:rPr>
                <w:rFonts w:ascii="Calibri" w:eastAsia="Calibri" w:hAnsi="Calibri" w:cs="Calibri"/>
              </w:rPr>
              <w:t>Als Nutzer möchte ich die Möglichkeit haben, optional auf den Benutzer zu setzen, der wahrscheinlich das Turnier gewinnen wird.</w:t>
            </w:r>
          </w:p>
        </w:tc>
      </w:tr>
      <w:tr w:rsidR="007E0B93" w14:paraId="47D5E08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175978"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DD036DF" w14:textId="77777777" w:rsidR="007E0B93" w:rsidRDefault="007E0B93">
            <w:pPr>
              <w:rPr>
                <w:rFonts w:ascii="Calibri" w:eastAsia="Calibri" w:hAnsi="Calibri" w:cs="Calibri"/>
              </w:rPr>
            </w:pPr>
            <w:r>
              <w:rPr>
                <w:rFonts w:ascii="Calibri" w:eastAsia="Calibri" w:hAnsi="Calibri" w:cs="Calibri"/>
              </w:rPr>
              <w:t>3 Tag</w:t>
            </w:r>
          </w:p>
        </w:tc>
      </w:tr>
      <w:tr w:rsidR="007E0B93" w14:paraId="220543B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137AE0"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5DC96D" w14:textId="77777777" w:rsidR="007E0B93" w:rsidRDefault="007E0B93">
            <w:r>
              <w:rPr>
                <w:rFonts w:ascii="Calibri" w:eastAsia="Calibri" w:hAnsi="Calibri" w:cs="Calibri"/>
              </w:rPr>
              <w:t>Hoch</w:t>
            </w:r>
          </w:p>
        </w:tc>
      </w:tr>
      <w:tr w:rsidR="007E0B93" w14:paraId="2A5EAB2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3E3FA"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34DCA82" w14:textId="77777777" w:rsidR="007E0B93" w:rsidRDefault="007E0B93">
            <w:r>
              <w:t>Özgürcan Cevlani</w:t>
            </w:r>
          </w:p>
        </w:tc>
      </w:tr>
      <w:tr w:rsidR="007E0B93" w14:paraId="4BA946B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D8CD6A" w14:textId="77777777" w:rsidR="007E0B93" w:rsidRDefault="007E0B93">
            <w:pPr>
              <w:rPr>
                <w:b/>
                <w:bCs/>
              </w:rPr>
            </w:pPr>
            <w:r>
              <w:rPr>
                <w:b/>
                <w:bCs/>
              </w:rPr>
              <w:t xml:space="preserve">Abhängigkeiten zu </w:t>
            </w:r>
            <w:r>
              <w:rPr>
                <w:b/>
                <w:bCs/>
              </w:rPr>
              <w:lastRenderedPageBreak/>
              <w:t>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744D119A" w14:textId="77777777" w:rsidR="007E0B93" w:rsidRDefault="007E0B93">
            <w:r>
              <w:lastRenderedPageBreak/>
              <w:t>6.2, 6.3, 5.1, 5.3, 5.4, 5.5, 5.6</w:t>
            </w:r>
          </w:p>
        </w:tc>
      </w:tr>
    </w:tbl>
    <w:p w14:paraId="3809D6FB"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34435A4E"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893D7D"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808CA3C" w14:textId="77777777" w:rsidR="007E0B93" w:rsidRDefault="007E0B93">
            <w:r>
              <w:t>6.2</w:t>
            </w:r>
          </w:p>
        </w:tc>
      </w:tr>
      <w:tr w:rsidR="007E0B93" w14:paraId="23D64C31"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EC3B81"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FB37D2E" w14:textId="77777777" w:rsidR="007E0B93" w:rsidRDefault="007E0B93">
            <w:pPr>
              <w:rPr>
                <w:rFonts w:ascii="Calibri" w:eastAsia="Calibri" w:hAnsi="Calibri" w:cs="Calibri"/>
              </w:rPr>
            </w:pPr>
            <w:r>
              <w:rPr>
                <w:rFonts w:ascii="Calibri" w:eastAsia="Calibri" w:hAnsi="Calibri" w:cs="Calibri"/>
              </w:rPr>
              <w:t>Als Nutzer möchte ich das eine Kostenfunktion bei der Wette implementiert wird, damit nicht jeder Benutzer Wetten kann.</w:t>
            </w:r>
          </w:p>
        </w:tc>
      </w:tr>
      <w:tr w:rsidR="007E0B93" w14:paraId="5A3E5CA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35BEA7"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7BDFF81D" w14:textId="77777777" w:rsidR="007E0B93" w:rsidRDefault="007E0B93">
            <w:pPr>
              <w:rPr>
                <w:rFonts w:ascii="Calibri" w:eastAsia="Calibri" w:hAnsi="Calibri" w:cs="Calibri"/>
              </w:rPr>
            </w:pPr>
            <w:r>
              <w:rPr>
                <w:rFonts w:ascii="Calibri" w:eastAsia="Calibri" w:hAnsi="Calibri" w:cs="Calibri"/>
              </w:rPr>
              <w:t>1 Tag</w:t>
            </w:r>
          </w:p>
        </w:tc>
      </w:tr>
      <w:tr w:rsidR="007E0B93" w14:paraId="23A28AD8"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757711"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26659F71" w14:textId="77777777" w:rsidR="007E0B93" w:rsidRDefault="007E0B93">
            <w:r>
              <w:rPr>
                <w:rFonts w:ascii="Calibri" w:eastAsia="Calibri" w:hAnsi="Calibri" w:cs="Calibri"/>
              </w:rPr>
              <w:t>Hoch</w:t>
            </w:r>
          </w:p>
        </w:tc>
      </w:tr>
      <w:tr w:rsidR="007E0B93" w14:paraId="5463B437"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B53D50"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CFDEC6C" w14:textId="77777777" w:rsidR="007E0B93" w:rsidRDefault="007E0B93">
            <w:r>
              <w:t>Özgürcan Cevlani</w:t>
            </w:r>
          </w:p>
        </w:tc>
      </w:tr>
      <w:tr w:rsidR="007E0B93" w14:paraId="5AAD6F5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0578AD"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3CF33E65" w14:textId="77777777" w:rsidR="007E0B93" w:rsidRDefault="007E0B93">
            <w:r>
              <w:t>6.1, 6.3</w:t>
            </w:r>
          </w:p>
        </w:tc>
      </w:tr>
    </w:tbl>
    <w:p w14:paraId="4A958E2F" w14:textId="77777777" w:rsidR="007E0B93" w:rsidRDefault="007E0B93" w:rsidP="007E0B93">
      <w:pPr>
        <w:keepNext/>
        <w:keepLines/>
        <w:spacing w:before="40" w:after="0"/>
      </w:pPr>
    </w:p>
    <w:p w14:paraId="667C8DA5" w14:textId="77777777" w:rsidR="007E0B93" w:rsidRDefault="007E0B93" w:rsidP="007E0B93">
      <w:pPr>
        <w:keepNext/>
        <w:keepLines/>
        <w:spacing w:before="40" w:after="0"/>
      </w:pPr>
    </w:p>
    <w:tbl>
      <w:tblPr>
        <w:tblStyle w:val="Tabellenraster"/>
        <w:tblW w:w="0" w:type="auto"/>
        <w:tblLook w:val="04A0" w:firstRow="1" w:lastRow="0" w:firstColumn="1" w:lastColumn="0" w:noHBand="0" w:noVBand="1"/>
      </w:tblPr>
      <w:tblGrid>
        <w:gridCol w:w="2232"/>
        <w:gridCol w:w="7056"/>
      </w:tblGrid>
      <w:tr w:rsidR="007E0B93" w14:paraId="1606C4D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2D459" w14:textId="77777777" w:rsidR="007E0B93" w:rsidRDefault="007E0B93">
            <w:pPr>
              <w:tabs>
                <w:tab w:val="right" w:pos="1896"/>
              </w:tabs>
              <w:rPr>
                <w:b/>
                <w:bCs/>
              </w:rPr>
            </w:pPr>
            <w:r>
              <w:rPr>
                <w:b/>
                <w:bCs/>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BA93945" w14:textId="77777777" w:rsidR="007E0B93" w:rsidRDefault="007E0B93">
            <w:r>
              <w:t>6.3</w:t>
            </w:r>
          </w:p>
        </w:tc>
      </w:tr>
      <w:tr w:rsidR="007E0B93" w14:paraId="57AECFB6"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BB1FFD" w14:textId="77777777" w:rsidR="007E0B93" w:rsidRDefault="007E0B93">
            <w:pPr>
              <w:rPr>
                <w:b/>
                <w:bCs/>
              </w:rPr>
            </w:pPr>
            <w:r>
              <w:rPr>
                <w:b/>
                <w:bCs/>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51C6EE3F" w14:textId="77777777" w:rsidR="007E0B93" w:rsidRDefault="007E0B93">
            <w:pPr>
              <w:rPr>
                <w:rFonts w:ascii="Calibri" w:eastAsia="Calibri" w:hAnsi="Calibri" w:cs="Calibri"/>
              </w:rPr>
            </w:pPr>
            <w:r>
              <w:rPr>
                <w:rFonts w:ascii="Calibri" w:eastAsia="Calibri" w:hAnsi="Calibri" w:cs="Calibri"/>
              </w:rPr>
              <w:t>Als Nutzer möchte ich das, wenn meine Wette gewinnt, ich eine Belohnung plus die eingesetzte Wettsumme zurückbekomme.</w:t>
            </w:r>
          </w:p>
        </w:tc>
      </w:tr>
      <w:tr w:rsidR="007E0B93" w14:paraId="3814F7C9"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635760" w14:textId="77777777" w:rsidR="007E0B93" w:rsidRDefault="007E0B93">
            <w:pPr>
              <w:rPr>
                <w:b/>
                <w:bCs/>
              </w:rPr>
            </w:pPr>
            <w:r>
              <w:rPr>
                <w:b/>
                <w:bCs/>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461BEB0C" w14:textId="77777777" w:rsidR="007E0B93" w:rsidRDefault="007E0B93">
            <w:pPr>
              <w:rPr>
                <w:rFonts w:ascii="Calibri" w:eastAsia="Calibri" w:hAnsi="Calibri" w:cs="Calibri"/>
              </w:rPr>
            </w:pPr>
            <w:r>
              <w:rPr>
                <w:rFonts w:ascii="Calibri" w:eastAsia="Calibri" w:hAnsi="Calibri" w:cs="Calibri"/>
              </w:rPr>
              <w:t>2 Tag</w:t>
            </w:r>
          </w:p>
        </w:tc>
      </w:tr>
      <w:tr w:rsidR="007E0B93" w14:paraId="3953194D"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72BE5A" w14:textId="77777777" w:rsidR="007E0B93" w:rsidRDefault="007E0B93">
            <w:pPr>
              <w:rPr>
                <w:b/>
                <w:bCs/>
              </w:rPr>
            </w:pPr>
            <w:r>
              <w:rPr>
                <w:b/>
                <w:bCs/>
              </w:rPr>
              <w:t>Priorität</w:t>
            </w:r>
          </w:p>
        </w:tc>
        <w:tc>
          <w:tcPr>
            <w:tcW w:w="7056" w:type="dxa"/>
            <w:tcBorders>
              <w:top w:val="single" w:sz="4" w:space="0" w:color="auto"/>
              <w:left w:val="single" w:sz="4" w:space="0" w:color="auto"/>
              <w:bottom w:val="single" w:sz="4" w:space="0" w:color="auto"/>
              <w:right w:val="single" w:sz="4" w:space="0" w:color="auto"/>
            </w:tcBorders>
            <w:hideMark/>
          </w:tcPr>
          <w:p w14:paraId="27FD3E7D" w14:textId="77777777" w:rsidR="007E0B93" w:rsidRDefault="007E0B93">
            <w:r>
              <w:rPr>
                <w:rFonts w:ascii="Calibri" w:eastAsia="Calibri" w:hAnsi="Calibri" w:cs="Calibri"/>
              </w:rPr>
              <w:t>Hoch</w:t>
            </w:r>
          </w:p>
        </w:tc>
      </w:tr>
      <w:tr w:rsidR="007E0B93" w14:paraId="02169E95"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E7B49" w14:textId="77777777" w:rsidR="007E0B93" w:rsidRDefault="007E0B93">
            <w:pPr>
              <w:rPr>
                <w:b/>
                <w:bCs/>
              </w:rPr>
            </w:pPr>
            <w:r>
              <w:rPr>
                <w:b/>
                <w:bCs/>
              </w:rPr>
              <w:t>Autor</w:t>
            </w:r>
          </w:p>
        </w:tc>
        <w:tc>
          <w:tcPr>
            <w:tcW w:w="7056" w:type="dxa"/>
            <w:tcBorders>
              <w:top w:val="single" w:sz="4" w:space="0" w:color="auto"/>
              <w:left w:val="single" w:sz="4" w:space="0" w:color="auto"/>
              <w:bottom w:val="single" w:sz="4" w:space="0" w:color="auto"/>
              <w:right w:val="single" w:sz="4" w:space="0" w:color="auto"/>
            </w:tcBorders>
            <w:hideMark/>
          </w:tcPr>
          <w:p w14:paraId="14CC70F8" w14:textId="77777777" w:rsidR="007E0B93" w:rsidRDefault="007E0B93">
            <w:r>
              <w:t>Özgürcan Cevlani</w:t>
            </w:r>
          </w:p>
        </w:tc>
      </w:tr>
      <w:tr w:rsidR="007E0B93" w14:paraId="7339447B" w14:textId="77777777" w:rsidTr="007E0B93">
        <w:trPr>
          <w:trHeight w:val="300"/>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CE6E5B" w14:textId="77777777" w:rsidR="007E0B93" w:rsidRDefault="007E0B93">
            <w:pPr>
              <w:rPr>
                <w:b/>
                <w:bCs/>
              </w:rPr>
            </w:pPr>
            <w:r>
              <w:rPr>
                <w:b/>
                <w:bCs/>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626C63B0" w14:textId="77777777" w:rsidR="007E0B93" w:rsidRDefault="007E0B93">
            <w:r>
              <w:t>6.1, 6.2</w:t>
            </w:r>
          </w:p>
        </w:tc>
      </w:tr>
    </w:tbl>
    <w:p w14:paraId="770511F3" w14:textId="77777777" w:rsidR="007E0B93" w:rsidRDefault="007E0B93" w:rsidP="007E0B93">
      <w:pPr>
        <w:keepNext/>
        <w:keepLines/>
        <w:spacing w:before="40" w:after="0"/>
      </w:pPr>
    </w:p>
    <w:p w14:paraId="188E8D71" w14:textId="77777777" w:rsidR="007E0B93" w:rsidRDefault="007E0B93" w:rsidP="007E0B93">
      <w:pPr>
        <w:keepNext/>
        <w:keepLines/>
        <w:spacing w:before="40" w:after="0"/>
      </w:pPr>
    </w:p>
    <w:p w14:paraId="2FD4ECC3" w14:textId="77777777" w:rsidR="007E0B93" w:rsidRDefault="007E0B93" w:rsidP="007E0B93">
      <w:pPr>
        <w:keepNext/>
        <w:keepLines/>
        <w:spacing w:before="40" w:after="0"/>
      </w:pPr>
    </w:p>
    <w:p w14:paraId="168BBDF9" w14:textId="77777777" w:rsidR="007E0B93" w:rsidRDefault="007E0B93" w:rsidP="007E0B93">
      <w:pPr>
        <w:spacing w:after="0"/>
        <w:sectPr w:rsidR="007E0B93" w:rsidSect="007E0B93">
          <w:pgSz w:w="11906" w:h="16838"/>
          <w:pgMar w:top="1417" w:right="1417" w:bottom="1134" w:left="1417" w:header="708" w:footer="708" w:gutter="0"/>
          <w:cols w:space="720"/>
        </w:sectPr>
      </w:pPr>
    </w:p>
    <w:p w14:paraId="0A03B7BA" w14:textId="77777777" w:rsidR="007E0B93" w:rsidRDefault="007E0B93" w:rsidP="007E0B93">
      <w:pPr>
        <w:keepNext/>
        <w:keepLines/>
        <w:spacing w:before="40" w:after="0"/>
        <w:outlineLvl w:val="1"/>
        <w:rPr>
          <w:rFonts w:eastAsiaTheme="majorEastAsia"/>
          <w:sz w:val="32"/>
          <w:szCs w:val="32"/>
        </w:rPr>
      </w:pPr>
      <w:bookmarkStart w:id="28" w:name="_Toc1445136889"/>
      <w:r>
        <w:rPr>
          <w:rFonts w:eastAsiaTheme="majorEastAsia"/>
          <w:sz w:val="32"/>
          <w:szCs w:val="32"/>
        </w:rPr>
        <w:lastRenderedPageBreak/>
        <w:t>Papierprototypen</w:t>
      </w:r>
      <w:bookmarkEnd w:id="28"/>
    </w:p>
    <w:p w14:paraId="4BAC0BDF" w14:textId="77777777" w:rsidR="007E0B93" w:rsidRDefault="007E0B93" w:rsidP="007E0B93">
      <w:pPr>
        <w:rPr>
          <w:b/>
          <w:sz w:val="28"/>
          <w:szCs w:val="28"/>
        </w:rPr>
      </w:pPr>
      <w:r>
        <w:t>2.3</w:t>
      </w:r>
    </w:p>
    <w:p w14:paraId="225057C9" w14:textId="06368B7D" w:rsidR="007E0B93" w:rsidRDefault="007E0B93" w:rsidP="007E0B93">
      <w:r>
        <w:rPr>
          <w:noProof/>
        </w:rPr>
        <w:drawing>
          <wp:inline distT="0" distB="0" distL="0" distR="0" wp14:anchorId="4E3ED680" wp14:editId="2B0C8370">
            <wp:extent cx="4076700" cy="5768340"/>
            <wp:effectExtent l="0" t="0" r="0" b="3810"/>
            <wp:docPr id="873784048" name="Grafik 1" descr="Ein Bild, das Text, Handschrift, Schrift, Tin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84048" name="Grafik 1" descr="Ein Bild, das Text, Handschrift, Schrift, Tinte enthält.&#10;&#10;Automatisch generierte Beschreibu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076700" cy="5768340"/>
                    </a:xfrm>
                    <a:prstGeom prst="rect">
                      <a:avLst/>
                    </a:prstGeom>
                    <a:noFill/>
                    <a:ln>
                      <a:noFill/>
                    </a:ln>
                  </pic:spPr>
                </pic:pic>
              </a:graphicData>
            </a:graphic>
          </wp:inline>
        </w:drawing>
      </w:r>
    </w:p>
    <w:p w14:paraId="7F447177" w14:textId="77777777" w:rsidR="007E0B93" w:rsidRDefault="007E0B93" w:rsidP="007E0B93">
      <w:pPr>
        <w:pStyle w:val="berschrift2"/>
        <w:rPr>
          <w:rFonts w:cstheme="minorBidi"/>
          <w:color w:val="000000" w:themeColor="text1"/>
        </w:rPr>
      </w:pPr>
      <w:bookmarkStart w:id="29" w:name="_Toc1947846956"/>
      <w:r>
        <w:rPr>
          <w:rFonts w:asciiTheme="minorHAnsi" w:hAnsiTheme="minorHAnsi" w:cstheme="minorBidi"/>
          <w:color w:val="000000" w:themeColor="text1"/>
          <w:sz w:val="32"/>
          <w:szCs w:val="32"/>
        </w:rPr>
        <w:t>Strukturdiagramme (Komponenten- und Klassendiagramme)</w:t>
      </w:r>
      <w:bookmarkEnd w:id="29"/>
    </w:p>
    <w:p w14:paraId="7FC1CBF3" w14:textId="77777777" w:rsidR="007E0B93" w:rsidRDefault="007E0B93" w:rsidP="007E0B93">
      <w:pPr>
        <w:rPr>
          <w:rFonts w:cstheme="minorHAnsi"/>
        </w:rPr>
      </w:pPr>
    </w:p>
    <w:p w14:paraId="48BA34DE" w14:textId="77777777" w:rsidR="007E0B93" w:rsidRDefault="007E0B93" w:rsidP="007E0B93">
      <w:pPr>
        <w:rPr>
          <w:rFonts w:cstheme="minorHAnsi"/>
        </w:rPr>
      </w:pPr>
    </w:p>
    <w:p w14:paraId="2A8B11C6" w14:textId="77777777" w:rsidR="007E0B93" w:rsidRDefault="007E0B93" w:rsidP="007E0B93">
      <w:pPr>
        <w:pStyle w:val="berschrift2"/>
        <w:rPr>
          <w:rFonts w:cstheme="minorBidi"/>
          <w:color w:val="000000" w:themeColor="text1"/>
        </w:rPr>
      </w:pPr>
      <w:bookmarkStart w:id="30" w:name="_Toc1605049852"/>
      <w:r>
        <w:rPr>
          <w:rFonts w:asciiTheme="minorHAnsi" w:hAnsiTheme="minorHAnsi" w:cstheme="minorBidi"/>
          <w:color w:val="000000" w:themeColor="text1"/>
          <w:sz w:val="32"/>
          <w:szCs w:val="32"/>
        </w:rPr>
        <w:t>Verhaltensdiagramme (Kommunikationsdiagramme)</w:t>
      </w:r>
      <w:bookmarkEnd w:id="30"/>
    </w:p>
    <w:p w14:paraId="3435ACB3" w14:textId="77777777" w:rsidR="007E0B93" w:rsidRDefault="007E0B93" w:rsidP="007E0B93">
      <w:pPr>
        <w:rPr>
          <w:rFonts w:cstheme="minorHAnsi"/>
        </w:rPr>
      </w:pPr>
    </w:p>
    <w:p w14:paraId="0A2F2BB8" w14:textId="77777777" w:rsidR="007E0B93" w:rsidRDefault="007E0B93" w:rsidP="007E0B93">
      <w:pPr>
        <w:rPr>
          <w:rFonts w:cstheme="minorHAnsi"/>
        </w:rPr>
      </w:pPr>
    </w:p>
    <w:p w14:paraId="4EACD968" w14:textId="77777777" w:rsidR="007E0B93" w:rsidRDefault="007E0B93" w:rsidP="007E0B93">
      <w:pPr>
        <w:spacing w:after="0"/>
        <w:rPr>
          <w:rFonts w:eastAsiaTheme="majorEastAsia" w:cstheme="minorHAnsi"/>
          <w:sz w:val="32"/>
          <w:szCs w:val="32"/>
        </w:rPr>
        <w:sectPr w:rsidR="007E0B93" w:rsidSect="007E0B93">
          <w:pgSz w:w="11906" w:h="16838"/>
          <w:pgMar w:top="1417" w:right="1417" w:bottom="1134" w:left="1417" w:header="708" w:footer="708" w:gutter="0"/>
          <w:cols w:space="720"/>
        </w:sectPr>
      </w:pPr>
    </w:p>
    <w:p w14:paraId="581D4106" w14:textId="77777777" w:rsidR="007E0B93" w:rsidRDefault="007E0B93" w:rsidP="007E0B93">
      <w:pPr>
        <w:pStyle w:val="berschrift2"/>
        <w:rPr>
          <w:rFonts w:asciiTheme="minorHAnsi" w:hAnsiTheme="minorHAnsi" w:cstheme="minorBidi"/>
          <w:color w:val="auto"/>
          <w:sz w:val="32"/>
          <w:szCs w:val="32"/>
        </w:rPr>
      </w:pPr>
      <w:bookmarkStart w:id="31" w:name="_Toc603112889"/>
      <w:r>
        <w:rPr>
          <w:rFonts w:asciiTheme="minorHAnsi" w:hAnsiTheme="minorHAnsi" w:cstheme="minorBidi"/>
          <w:color w:val="auto"/>
          <w:sz w:val="32"/>
          <w:szCs w:val="32"/>
        </w:rPr>
        <w:lastRenderedPageBreak/>
        <w:t>Funktionalitätsplanung</w:t>
      </w:r>
      <w:bookmarkEnd w:id="31"/>
    </w:p>
    <w:tbl>
      <w:tblPr>
        <w:tblStyle w:val="Tabellenraster"/>
        <w:tblpPr w:leftFromText="141" w:rightFromText="141" w:vertAnchor="text" w:horzAnchor="margin" w:tblpY="427"/>
        <w:tblW w:w="9315" w:type="dxa"/>
        <w:tblLayout w:type="fixed"/>
        <w:tblLook w:val="04A0" w:firstRow="1" w:lastRow="0" w:firstColumn="1" w:lastColumn="0" w:noHBand="0" w:noVBand="1"/>
      </w:tblPr>
      <w:tblGrid>
        <w:gridCol w:w="674"/>
        <w:gridCol w:w="1559"/>
        <w:gridCol w:w="1700"/>
        <w:gridCol w:w="1481"/>
        <w:gridCol w:w="1352"/>
        <w:gridCol w:w="1700"/>
        <w:gridCol w:w="849"/>
      </w:tblGrid>
      <w:tr w:rsidR="007E0B93" w14:paraId="52E341E6" w14:textId="77777777" w:rsidTr="007E0B93">
        <w:trPr>
          <w:trHeight w:val="857"/>
        </w:trPr>
        <w:tc>
          <w:tcPr>
            <w:tcW w:w="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545FA3" w14:textId="77777777" w:rsidR="007E0B93" w:rsidRDefault="007E0B93">
            <w:pPr>
              <w:rPr>
                <w:rFonts w:cstheme="minorHAnsi"/>
                <w:b/>
              </w:rPr>
            </w:pPr>
            <w:r>
              <w:rPr>
                <w:rFonts w:cstheme="minorHAnsi"/>
                <w:b/>
              </w:rPr>
              <w:t>ID</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5F5F6" w14:textId="77777777" w:rsidR="007E0B93" w:rsidRDefault="007E0B93">
            <w:pPr>
              <w:jc w:val="center"/>
              <w:rPr>
                <w:rFonts w:cstheme="minorHAnsi"/>
                <w:b/>
              </w:rPr>
            </w:pPr>
            <w:r>
              <w:rPr>
                <w:rFonts w:cstheme="minorHAnsi"/>
                <w:b/>
              </w:rPr>
              <w:t>Funktionalität</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19C10C" w14:textId="77777777" w:rsidR="007E0B93" w:rsidRDefault="007E0B93">
            <w:pPr>
              <w:jc w:val="center"/>
              <w:rPr>
                <w:rFonts w:cstheme="minorHAnsi"/>
                <w:b/>
              </w:rPr>
            </w:pPr>
            <w:r>
              <w:rPr>
                <w:rFonts w:cstheme="minorHAnsi"/>
                <w:b/>
              </w:rPr>
              <w:t>Verantwortlicher</w:t>
            </w:r>
          </w:p>
        </w:tc>
        <w:tc>
          <w:tcPr>
            <w:tcW w:w="148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0FCBAA" w14:textId="77777777" w:rsidR="007E0B93" w:rsidRDefault="007E0B93">
            <w:pPr>
              <w:jc w:val="center"/>
              <w:rPr>
                <w:rFonts w:cstheme="minorHAnsi"/>
                <w:b/>
              </w:rPr>
            </w:pPr>
            <w:r>
              <w:rPr>
                <w:rFonts w:cstheme="minorHAnsi"/>
                <w:b/>
              </w:rPr>
              <w:t>Abhängige</w:t>
            </w:r>
          </w:p>
          <w:p w14:paraId="4D051E96" w14:textId="77777777" w:rsidR="007E0B93" w:rsidRDefault="007E0B93">
            <w:pPr>
              <w:jc w:val="center"/>
              <w:rPr>
                <w:rFonts w:cstheme="minorHAnsi"/>
                <w:b/>
              </w:rPr>
            </w:pPr>
            <w:r>
              <w:rPr>
                <w:rFonts w:cstheme="minorHAnsi"/>
                <w:b/>
              </w:rPr>
              <w:t>Funktionalitäten</w:t>
            </w:r>
          </w:p>
        </w:tc>
        <w:tc>
          <w:tcPr>
            <w:tcW w:w="135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33490" w14:textId="77777777" w:rsidR="007E0B93" w:rsidRDefault="007E0B93">
            <w:pPr>
              <w:jc w:val="center"/>
              <w:rPr>
                <w:rFonts w:cstheme="minorHAnsi"/>
                <w:b/>
              </w:rPr>
            </w:pPr>
            <w:r>
              <w:rPr>
                <w:rFonts w:cstheme="minorHAnsi"/>
                <w:b/>
              </w:rPr>
              <w:t>Verknüpfte</w:t>
            </w:r>
          </w:p>
          <w:p w14:paraId="56B44A82" w14:textId="77777777" w:rsidR="007E0B93" w:rsidRDefault="007E0B93">
            <w:pPr>
              <w:jc w:val="center"/>
              <w:rPr>
                <w:rFonts w:cstheme="minorHAnsi"/>
                <w:b/>
              </w:rPr>
            </w:pPr>
            <w:r>
              <w:rPr>
                <w:rFonts w:cstheme="minorHAnsi"/>
                <w:b/>
              </w:rPr>
              <w:t>User-Stories</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D9B4108" w14:textId="77777777" w:rsidR="007E0B93" w:rsidRDefault="007E0B93">
            <w:pPr>
              <w:jc w:val="center"/>
              <w:rPr>
                <w:rFonts w:cstheme="minorHAnsi"/>
                <w:b/>
              </w:rPr>
            </w:pPr>
            <w:r>
              <w:rPr>
                <w:rFonts w:cstheme="minorHAnsi"/>
                <w:b/>
              </w:rPr>
              <w:t>Quellcode-</w:t>
            </w:r>
          </w:p>
          <w:p w14:paraId="281AA7A6" w14:textId="77777777" w:rsidR="007E0B93" w:rsidRDefault="007E0B93">
            <w:pPr>
              <w:jc w:val="center"/>
              <w:rPr>
                <w:rFonts w:cstheme="minorHAnsi"/>
                <w:b/>
              </w:rPr>
            </w:pPr>
            <w:r>
              <w:rPr>
                <w:rFonts w:cstheme="minorHAnsi"/>
                <w:b/>
              </w:rPr>
              <w:t>referenz</w:t>
            </w:r>
          </w:p>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9E59AF" w14:textId="77777777" w:rsidR="007E0B93" w:rsidRDefault="007E0B93">
            <w:pPr>
              <w:jc w:val="center"/>
              <w:rPr>
                <w:rFonts w:cstheme="minorHAnsi"/>
                <w:b/>
              </w:rPr>
            </w:pPr>
            <w:r>
              <w:rPr>
                <w:rFonts w:cstheme="minorHAnsi"/>
                <w:b/>
              </w:rPr>
              <w:t>Status</w:t>
            </w:r>
          </w:p>
        </w:tc>
      </w:tr>
      <w:tr w:rsidR="007E0B93" w14:paraId="6FE3BDE9"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363FEA6" w14:textId="77777777" w:rsidR="007E0B93" w:rsidRDefault="007E0B93">
            <w:pPr>
              <w:rPr>
                <w:rFonts w:cstheme="minorHAnsi"/>
                <w:b/>
              </w:rPr>
            </w:pPr>
            <w:r>
              <w:rPr>
                <w:rFonts w:cstheme="minorHAnsi"/>
                <w:b/>
              </w:rPr>
              <w:t>1.</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tcPr>
          <w:p w14:paraId="5E2D2E4C" w14:textId="77777777" w:rsidR="007E0B93" w:rsidRDefault="007E0B93">
            <w:pPr>
              <w:rPr>
                <w:rFonts w:cstheme="minorHAnsi"/>
                <w:b/>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06560D87"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2E51A772"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0D918B1F"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2392DB69"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tcPr>
          <w:p w14:paraId="53F818FE" w14:textId="77777777" w:rsidR="007E0B93" w:rsidRDefault="007E0B93">
            <w:pPr>
              <w:rPr>
                <w:rFonts w:cstheme="minorHAnsi"/>
              </w:rPr>
            </w:pPr>
          </w:p>
        </w:tc>
      </w:tr>
      <w:tr w:rsidR="007E0B93" w14:paraId="05C6F7D1" w14:textId="77777777" w:rsidTr="007E0B93">
        <w:trPr>
          <w:trHeight w:val="551"/>
        </w:trPr>
        <w:tc>
          <w:tcPr>
            <w:tcW w:w="675" w:type="dxa"/>
            <w:tcBorders>
              <w:top w:val="single" w:sz="4" w:space="0" w:color="auto"/>
              <w:left w:val="single" w:sz="4" w:space="0" w:color="auto"/>
              <w:bottom w:val="single" w:sz="4" w:space="0" w:color="auto"/>
              <w:right w:val="single" w:sz="4" w:space="0" w:color="auto"/>
            </w:tcBorders>
            <w:hideMark/>
          </w:tcPr>
          <w:p w14:paraId="0EF9743B" w14:textId="77777777" w:rsidR="007E0B93" w:rsidRDefault="007E0B93">
            <w:pPr>
              <w:rPr>
                <w:rFonts w:cstheme="minorHAnsi"/>
              </w:rPr>
            </w:pPr>
            <w:r>
              <w:rPr>
                <w:rFonts w:cstheme="minorHAnsi"/>
              </w:rPr>
              <w:t>1.1</w:t>
            </w:r>
          </w:p>
        </w:tc>
        <w:tc>
          <w:tcPr>
            <w:tcW w:w="1560" w:type="dxa"/>
            <w:tcBorders>
              <w:top w:val="single" w:sz="4" w:space="0" w:color="auto"/>
              <w:left w:val="single" w:sz="4" w:space="0" w:color="auto"/>
              <w:bottom w:val="single" w:sz="4" w:space="0" w:color="auto"/>
              <w:right w:val="single" w:sz="4" w:space="0" w:color="auto"/>
            </w:tcBorders>
          </w:tcPr>
          <w:p w14:paraId="12ECB428"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tcPr>
          <w:p w14:paraId="1DC82944"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tcPr>
          <w:p w14:paraId="22E3DB2A"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tcPr>
          <w:p w14:paraId="1A5B9C59"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tcPr>
          <w:p w14:paraId="4789BDC0"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tcPr>
          <w:p w14:paraId="0A414A2B" w14:textId="77777777" w:rsidR="007E0B93" w:rsidRDefault="007E0B93">
            <w:pPr>
              <w:rPr>
                <w:rFonts w:cstheme="minorHAnsi"/>
              </w:rPr>
            </w:pPr>
          </w:p>
        </w:tc>
      </w:tr>
      <w:tr w:rsidR="007E0B93" w14:paraId="6F6A0852" w14:textId="77777777" w:rsidTr="007E0B93">
        <w:trPr>
          <w:trHeight w:val="561"/>
        </w:trPr>
        <w:tc>
          <w:tcPr>
            <w:tcW w:w="675" w:type="dxa"/>
            <w:tcBorders>
              <w:top w:val="single" w:sz="4" w:space="0" w:color="auto"/>
              <w:left w:val="single" w:sz="4" w:space="0" w:color="auto"/>
              <w:bottom w:val="single" w:sz="4" w:space="0" w:color="auto"/>
              <w:right w:val="single" w:sz="4" w:space="0" w:color="auto"/>
            </w:tcBorders>
            <w:hideMark/>
          </w:tcPr>
          <w:p w14:paraId="3D1DB623" w14:textId="77777777" w:rsidR="007E0B93" w:rsidRDefault="007E0B93">
            <w:pPr>
              <w:rPr>
                <w:rFonts w:cstheme="minorHAnsi"/>
              </w:rPr>
            </w:pPr>
            <w:r>
              <w:rPr>
                <w:rFonts w:cstheme="minorHAnsi"/>
              </w:rPr>
              <w:t>1.2</w:t>
            </w:r>
          </w:p>
        </w:tc>
        <w:tc>
          <w:tcPr>
            <w:tcW w:w="1560" w:type="dxa"/>
            <w:tcBorders>
              <w:top w:val="single" w:sz="4" w:space="0" w:color="auto"/>
              <w:left w:val="single" w:sz="4" w:space="0" w:color="auto"/>
              <w:bottom w:val="single" w:sz="4" w:space="0" w:color="auto"/>
              <w:right w:val="single" w:sz="4" w:space="0" w:color="auto"/>
            </w:tcBorders>
          </w:tcPr>
          <w:p w14:paraId="37E132CF"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tcPr>
          <w:p w14:paraId="5566FDB9"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tcPr>
          <w:p w14:paraId="6B2089D5"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tcPr>
          <w:p w14:paraId="5A54923C"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tcPr>
          <w:p w14:paraId="797AEA53"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tcPr>
          <w:p w14:paraId="7B7C6CE2" w14:textId="77777777" w:rsidR="007E0B93" w:rsidRDefault="007E0B93">
            <w:pPr>
              <w:rPr>
                <w:rFonts w:cstheme="minorHAnsi"/>
              </w:rPr>
            </w:pPr>
          </w:p>
        </w:tc>
      </w:tr>
      <w:tr w:rsidR="007E0B93" w14:paraId="0C221D15"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hideMark/>
          </w:tcPr>
          <w:p w14:paraId="51CE131F" w14:textId="77777777" w:rsidR="007E0B93" w:rsidRDefault="007E0B93">
            <w:pPr>
              <w:rPr>
                <w:rFonts w:cstheme="minorHAnsi"/>
              </w:rPr>
            </w:pPr>
            <w:r>
              <w:rPr>
                <w:rFonts w:cstheme="minorHAnsi"/>
              </w:rPr>
              <w:t>1.2.1</w:t>
            </w:r>
          </w:p>
        </w:tc>
        <w:tc>
          <w:tcPr>
            <w:tcW w:w="1560" w:type="dxa"/>
            <w:tcBorders>
              <w:top w:val="single" w:sz="4" w:space="0" w:color="auto"/>
              <w:left w:val="single" w:sz="4" w:space="0" w:color="auto"/>
              <w:bottom w:val="single" w:sz="4" w:space="0" w:color="auto"/>
              <w:right w:val="single" w:sz="4" w:space="0" w:color="auto"/>
            </w:tcBorders>
            <w:hideMark/>
          </w:tcPr>
          <w:p w14:paraId="69C0644D" w14:textId="77777777" w:rsidR="007E0B93" w:rsidRDefault="007E0B93">
            <w:pPr>
              <w:rPr>
                <w:rFonts w:cstheme="minorHAnsi"/>
              </w:rPr>
            </w:pPr>
            <w:r>
              <w:rPr>
                <w:rFonts w:cstheme="minorHAnsi"/>
              </w:rPr>
              <w:t>….</w:t>
            </w:r>
          </w:p>
        </w:tc>
        <w:tc>
          <w:tcPr>
            <w:tcW w:w="1701" w:type="dxa"/>
            <w:tcBorders>
              <w:top w:val="single" w:sz="4" w:space="0" w:color="auto"/>
              <w:left w:val="single" w:sz="4" w:space="0" w:color="auto"/>
              <w:bottom w:val="single" w:sz="4" w:space="0" w:color="auto"/>
              <w:right w:val="single" w:sz="4" w:space="0" w:color="auto"/>
            </w:tcBorders>
          </w:tcPr>
          <w:p w14:paraId="14D4C839"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tcPr>
          <w:p w14:paraId="4211FBEA"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tcPr>
          <w:p w14:paraId="46FA053E"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tcPr>
          <w:p w14:paraId="00A7EF13"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tcPr>
          <w:p w14:paraId="458B4D52" w14:textId="77777777" w:rsidR="007E0B93" w:rsidRDefault="007E0B93">
            <w:pPr>
              <w:rPr>
                <w:rFonts w:cstheme="minorHAnsi"/>
              </w:rPr>
            </w:pPr>
          </w:p>
        </w:tc>
      </w:tr>
      <w:tr w:rsidR="007E0B93" w14:paraId="392B59B3" w14:textId="77777777" w:rsidTr="007E0B93">
        <w:trPr>
          <w:trHeight w:val="276"/>
        </w:trP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C268DA" w14:textId="77777777" w:rsidR="007E0B93" w:rsidRDefault="007E0B93">
            <w:pPr>
              <w:rPr>
                <w:rFonts w:cstheme="minorHAnsi"/>
                <w:b/>
              </w:rPr>
            </w:pPr>
            <w:r>
              <w:rPr>
                <w:rFonts w:cstheme="minorHAnsi"/>
                <w:b/>
              </w:rPr>
              <w:t>2.</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tcPr>
          <w:p w14:paraId="243D2BD8" w14:textId="77777777" w:rsidR="007E0B93" w:rsidRDefault="007E0B93">
            <w:pPr>
              <w:rPr>
                <w:rFonts w:cstheme="minorHAnsi"/>
                <w:b/>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59C7BD3B"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shd w:val="clear" w:color="auto" w:fill="E7E6E6" w:themeFill="background2"/>
          </w:tcPr>
          <w:p w14:paraId="5EB37060"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shd w:val="clear" w:color="auto" w:fill="E7E6E6" w:themeFill="background2"/>
          </w:tcPr>
          <w:p w14:paraId="24EAFAF4"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2194"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tcPr>
          <w:p w14:paraId="4AD71AC8" w14:textId="77777777" w:rsidR="007E0B93" w:rsidRDefault="007E0B93">
            <w:pPr>
              <w:rPr>
                <w:rFonts w:cstheme="minorHAnsi"/>
              </w:rPr>
            </w:pPr>
          </w:p>
        </w:tc>
      </w:tr>
      <w:tr w:rsidR="007E0B93" w14:paraId="03E50916" w14:textId="77777777" w:rsidTr="007E0B93">
        <w:trPr>
          <w:trHeight w:val="838"/>
        </w:trPr>
        <w:tc>
          <w:tcPr>
            <w:tcW w:w="675" w:type="dxa"/>
            <w:tcBorders>
              <w:top w:val="single" w:sz="4" w:space="0" w:color="auto"/>
              <w:left w:val="single" w:sz="4" w:space="0" w:color="auto"/>
              <w:bottom w:val="single" w:sz="4" w:space="0" w:color="auto"/>
              <w:right w:val="single" w:sz="4" w:space="0" w:color="auto"/>
            </w:tcBorders>
            <w:hideMark/>
          </w:tcPr>
          <w:p w14:paraId="4F1D0935" w14:textId="77777777" w:rsidR="007E0B93" w:rsidRDefault="007E0B93">
            <w:pPr>
              <w:rPr>
                <w:rFonts w:cstheme="minorHAnsi"/>
              </w:rPr>
            </w:pPr>
            <w:r>
              <w:rPr>
                <w:rFonts w:cstheme="minorHAnsi"/>
              </w:rPr>
              <w:t>2.1</w:t>
            </w:r>
          </w:p>
        </w:tc>
        <w:tc>
          <w:tcPr>
            <w:tcW w:w="1560" w:type="dxa"/>
            <w:tcBorders>
              <w:top w:val="single" w:sz="4" w:space="0" w:color="auto"/>
              <w:left w:val="single" w:sz="4" w:space="0" w:color="auto"/>
              <w:bottom w:val="single" w:sz="4" w:space="0" w:color="auto"/>
              <w:right w:val="single" w:sz="4" w:space="0" w:color="auto"/>
            </w:tcBorders>
          </w:tcPr>
          <w:p w14:paraId="27F726A6"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tcPr>
          <w:p w14:paraId="4F927376"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tcPr>
          <w:p w14:paraId="406468CF"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tcPr>
          <w:p w14:paraId="67159919"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tcPr>
          <w:p w14:paraId="429F545C"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tcPr>
          <w:p w14:paraId="7574260F" w14:textId="77777777" w:rsidR="007E0B93" w:rsidRDefault="007E0B93">
            <w:pPr>
              <w:rPr>
                <w:rFonts w:cstheme="minorHAnsi"/>
              </w:rPr>
            </w:pPr>
          </w:p>
        </w:tc>
      </w:tr>
      <w:tr w:rsidR="007E0B93" w14:paraId="64A8DAA1" w14:textId="77777777" w:rsidTr="007E0B93">
        <w:trPr>
          <w:trHeight w:val="284"/>
        </w:trPr>
        <w:tc>
          <w:tcPr>
            <w:tcW w:w="675" w:type="dxa"/>
            <w:tcBorders>
              <w:top w:val="single" w:sz="4" w:space="0" w:color="auto"/>
              <w:left w:val="single" w:sz="4" w:space="0" w:color="auto"/>
              <w:bottom w:val="single" w:sz="4" w:space="0" w:color="auto"/>
              <w:right w:val="single" w:sz="4" w:space="0" w:color="auto"/>
            </w:tcBorders>
            <w:hideMark/>
          </w:tcPr>
          <w:p w14:paraId="049A3962" w14:textId="77777777" w:rsidR="007E0B93" w:rsidRDefault="007E0B93">
            <w:pPr>
              <w:rPr>
                <w:rFonts w:cstheme="minorHAnsi"/>
              </w:rPr>
            </w:pPr>
            <w:r>
              <w:rPr>
                <w:rFonts w:cstheme="minorHAnsi"/>
              </w:rPr>
              <w:t>…</w:t>
            </w:r>
          </w:p>
        </w:tc>
        <w:tc>
          <w:tcPr>
            <w:tcW w:w="1560" w:type="dxa"/>
            <w:tcBorders>
              <w:top w:val="single" w:sz="4" w:space="0" w:color="auto"/>
              <w:left w:val="single" w:sz="4" w:space="0" w:color="auto"/>
              <w:bottom w:val="single" w:sz="4" w:space="0" w:color="auto"/>
              <w:right w:val="single" w:sz="4" w:space="0" w:color="auto"/>
            </w:tcBorders>
          </w:tcPr>
          <w:p w14:paraId="2B981468"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tcPr>
          <w:p w14:paraId="0453AF47" w14:textId="77777777" w:rsidR="007E0B93" w:rsidRDefault="007E0B93">
            <w:pPr>
              <w:rPr>
                <w:rFonts w:cstheme="minorHAnsi"/>
              </w:rPr>
            </w:pPr>
          </w:p>
        </w:tc>
        <w:tc>
          <w:tcPr>
            <w:tcW w:w="1482" w:type="dxa"/>
            <w:tcBorders>
              <w:top w:val="single" w:sz="4" w:space="0" w:color="auto"/>
              <w:left w:val="single" w:sz="4" w:space="0" w:color="auto"/>
              <w:bottom w:val="single" w:sz="4" w:space="0" w:color="auto"/>
              <w:right w:val="single" w:sz="4" w:space="0" w:color="auto"/>
            </w:tcBorders>
          </w:tcPr>
          <w:p w14:paraId="1977F3F0" w14:textId="77777777" w:rsidR="007E0B93" w:rsidRDefault="007E0B93">
            <w:pPr>
              <w:rPr>
                <w:rFonts w:cstheme="minorHAnsi"/>
              </w:rPr>
            </w:pPr>
          </w:p>
        </w:tc>
        <w:tc>
          <w:tcPr>
            <w:tcW w:w="1353" w:type="dxa"/>
            <w:tcBorders>
              <w:top w:val="single" w:sz="4" w:space="0" w:color="auto"/>
              <w:left w:val="single" w:sz="4" w:space="0" w:color="auto"/>
              <w:bottom w:val="single" w:sz="4" w:space="0" w:color="auto"/>
              <w:right w:val="single" w:sz="4" w:space="0" w:color="auto"/>
            </w:tcBorders>
          </w:tcPr>
          <w:p w14:paraId="29D5FA0F" w14:textId="77777777" w:rsidR="007E0B93" w:rsidRDefault="007E0B93">
            <w:pPr>
              <w:rPr>
                <w:rFonts w:cstheme="minorHAnsi"/>
              </w:rPr>
            </w:pPr>
          </w:p>
        </w:tc>
        <w:tc>
          <w:tcPr>
            <w:tcW w:w="1701" w:type="dxa"/>
            <w:tcBorders>
              <w:top w:val="single" w:sz="4" w:space="0" w:color="auto"/>
              <w:left w:val="single" w:sz="4" w:space="0" w:color="auto"/>
              <w:bottom w:val="single" w:sz="4" w:space="0" w:color="auto"/>
              <w:right w:val="single" w:sz="4" w:space="0" w:color="auto"/>
            </w:tcBorders>
          </w:tcPr>
          <w:p w14:paraId="10E6C9F3" w14:textId="77777777" w:rsidR="007E0B93" w:rsidRDefault="007E0B93">
            <w:pPr>
              <w:rPr>
                <w:rFonts w:cstheme="minorHAnsi"/>
              </w:rPr>
            </w:pPr>
          </w:p>
        </w:tc>
        <w:tc>
          <w:tcPr>
            <w:tcW w:w="850" w:type="dxa"/>
            <w:tcBorders>
              <w:top w:val="single" w:sz="4" w:space="0" w:color="auto"/>
              <w:left w:val="single" w:sz="4" w:space="0" w:color="auto"/>
              <w:bottom w:val="single" w:sz="4" w:space="0" w:color="auto"/>
              <w:right w:val="single" w:sz="4" w:space="0" w:color="auto"/>
            </w:tcBorders>
          </w:tcPr>
          <w:p w14:paraId="00DE211C" w14:textId="77777777" w:rsidR="007E0B93" w:rsidRDefault="007E0B93">
            <w:pPr>
              <w:rPr>
                <w:rFonts w:cstheme="minorHAnsi"/>
              </w:rPr>
            </w:pPr>
          </w:p>
        </w:tc>
      </w:tr>
    </w:tbl>
    <w:p w14:paraId="3CD839D1" w14:textId="77777777" w:rsidR="007E0B93" w:rsidRDefault="007E0B93" w:rsidP="007E0B93">
      <w:pPr>
        <w:rPr>
          <w:rFonts w:cstheme="minorHAnsi"/>
        </w:rPr>
      </w:pPr>
    </w:p>
    <w:p w14:paraId="4E2ED85F" w14:textId="77777777" w:rsidR="007E0B93" w:rsidRDefault="007E0B93" w:rsidP="007E0B93">
      <w:pPr>
        <w:spacing w:after="0"/>
        <w:rPr>
          <w:rFonts w:eastAsiaTheme="majorEastAsia" w:cstheme="minorHAnsi"/>
          <w:sz w:val="32"/>
          <w:szCs w:val="32"/>
        </w:rPr>
        <w:sectPr w:rsidR="007E0B93" w:rsidSect="007E0B93">
          <w:pgSz w:w="11906" w:h="16838"/>
          <w:pgMar w:top="1417" w:right="1417" w:bottom="1134" w:left="1417" w:header="708" w:footer="708" w:gutter="0"/>
          <w:cols w:space="720"/>
        </w:sectPr>
      </w:pPr>
    </w:p>
    <w:p w14:paraId="762F9F5B" w14:textId="77777777" w:rsidR="007E0B93" w:rsidRDefault="007E0B93" w:rsidP="007E0B93">
      <w:pPr>
        <w:pStyle w:val="berschrift2"/>
        <w:rPr>
          <w:rFonts w:asciiTheme="minorHAnsi" w:hAnsiTheme="minorHAnsi" w:cstheme="minorBidi"/>
          <w:color w:val="auto"/>
          <w:sz w:val="32"/>
          <w:szCs w:val="32"/>
        </w:rPr>
      </w:pPr>
      <w:bookmarkStart w:id="32" w:name="_Toc1422563963"/>
      <w:r>
        <w:rPr>
          <w:rFonts w:asciiTheme="minorHAnsi" w:hAnsiTheme="minorHAnsi" w:cstheme="minorBidi"/>
          <w:color w:val="auto"/>
          <w:sz w:val="32"/>
          <w:szCs w:val="32"/>
        </w:rPr>
        <w:lastRenderedPageBreak/>
        <w:t>Modultests</w:t>
      </w:r>
      <w:bookmarkEnd w:id="32"/>
    </w:p>
    <w:p w14:paraId="1C016703" w14:textId="77777777" w:rsidR="007E0B93" w:rsidRDefault="007E0B93" w:rsidP="007E0B93"/>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7E0B93" w14:paraId="30EA499E" w14:textId="77777777" w:rsidTr="007E0B93">
        <w:tc>
          <w:tcPr>
            <w:tcW w:w="5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D9A8CA" w14:textId="77777777" w:rsidR="007E0B93" w:rsidRDefault="007E0B93">
            <w:pPr>
              <w:rPr>
                <w:rFonts w:cstheme="minorHAnsi"/>
                <w:b/>
              </w:rPr>
            </w:pPr>
            <w:r>
              <w:rPr>
                <w:rFonts w:cstheme="minorHAnsi"/>
                <w:b/>
              </w:rPr>
              <w:t>ID</w:t>
            </w:r>
          </w:p>
        </w:tc>
        <w:tc>
          <w:tcPr>
            <w:tcW w:w="3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2D5142" w14:textId="77777777" w:rsidR="007E0B93" w:rsidRDefault="007E0B93">
            <w:pPr>
              <w:jc w:val="center"/>
              <w:rPr>
                <w:rFonts w:cstheme="minorHAnsi"/>
                <w:b/>
              </w:rPr>
            </w:pPr>
            <w:r>
              <w:rPr>
                <w:rFonts w:cstheme="minorHAnsi"/>
                <w:b/>
              </w:rPr>
              <w:t>Getestete Funktionalität</w:t>
            </w:r>
          </w:p>
        </w:tc>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931ED3" w14:textId="77777777" w:rsidR="007E0B93" w:rsidRDefault="007E0B93">
            <w:pPr>
              <w:jc w:val="center"/>
              <w:rPr>
                <w:rFonts w:cstheme="minorHAnsi"/>
                <w:b/>
              </w:rPr>
            </w:pPr>
            <w:r>
              <w:rPr>
                <w:rFonts w:cstheme="minorHAnsi"/>
                <w:b/>
              </w:rPr>
              <w:t>Quellcode Referenz</w:t>
            </w: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127A4B" w14:textId="77777777" w:rsidR="007E0B93" w:rsidRDefault="007E0B93">
            <w:pPr>
              <w:jc w:val="center"/>
              <w:rPr>
                <w:rFonts w:cstheme="minorHAnsi"/>
                <w:b/>
              </w:rPr>
            </w:pPr>
            <w:r>
              <w:rPr>
                <w:rFonts w:cstheme="minorHAnsi"/>
                <w:b/>
              </w:rPr>
              <w:t>Status</w:t>
            </w:r>
          </w:p>
        </w:tc>
      </w:tr>
      <w:tr w:rsidR="007E0B93" w14:paraId="06B9A1AC" w14:textId="77777777" w:rsidTr="007E0B93">
        <w:tc>
          <w:tcPr>
            <w:tcW w:w="534" w:type="dxa"/>
            <w:tcBorders>
              <w:top w:val="single" w:sz="4" w:space="0" w:color="auto"/>
              <w:left w:val="single" w:sz="4" w:space="0" w:color="auto"/>
              <w:bottom w:val="single" w:sz="4" w:space="0" w:color="auto"/>
              <w:right w:val="single" w:sz="4" w:space="0" w:color="auto"/>
            </w:tcBorders>
          </w:tcPr>
          <w:p w14:paraId="2716F8FC" w14:textId="77777777" w:rsidR="007E0B93" w:rsidRDefault="007E0B93">
            <w:pPr>
              <w:rPr>
                <w:rFonts w:cstheme="minorHAnsi"/>
                <w:b/>
              </w:rPr>
            </w:pPr>
          </w:p>
        </w:tc>
        <w:tc>
          <w:tcPr>
            <w:tcW w:w="3260" w:type="dxa"/>
            <w:tcBorders>
              <w:top w:val="single" w:sz="4" w:space="0" w:color="auto"/>
              <w:left w:val="single" w:sz="4" w:space="0" w:color="auto"/>
              <w:bottom w:val="single" w:sz="4" w:space="0" w:color="auto"/>
              <w:right w:val="single" w:sz="4" w:space="0" w:color="auto"/>
            </w:tcBorders>
          </w:tcPr>
          <w:p w14:paraId="375A9312" w14:textId="77777777" w:rsidR="007E0B93" w:rsidRDefault="007E0B93">
            <w:pPr>
              <w:rPr>
                <w:rFonts w:cstheme="minorHAnsi"/>
              </w:rPr>
            </w:pPr>
          </w:p>
        </w:tc>
        <w:tc>
          <w:tcPr>
            <w:tcW w:w="3969" w:type="dxa"/>
            <w:tcBorders>
              <w:top w:val="single" w:sz="4" w:space="0" w:color="auto"/>
              <w:left w:val="single" w:sz="4" w:space="0" w:color="auto"/>
              <w:bottom w:val="single" w:sz="4" w:space="0" w:color="auto"/>
              <w:right w:val="single" w:sz="4" w:space="0" w:color="auto"/>
            </w:tcBorders>
          </w:tcPr>
          <w:p w14:paraId="28C8E3DF" w14:textId="77777777" w:rsidR="007E0B93" w:rsidRDefault="007E0B93">
            <w:pPr>
              <w:rPr>
                <w:rFonts w:cstheme="minorHAnsi"/>
              </w:rPr>
            </w:pPr>
          </w:p>
        </w:tc>
        <w:tc>
          <w:tcPr>
            <w:tcW w:w="1417" w:type="dxa"/>
            <w:tcBorders>
              <w:top w:val="single" w:sz="4" w:space="0" w:color="auto"/>
              <w:left w:val="single" w:sz="4" w:space="0" w:color="auto"/>
              <w:bottom w:val="single" w:sz="4" w:space="0" w:color="auto"/>
              <w:right w:val="single" w:sz="4" w:space="0" w:color="auto"/>
            </w:tcBorders>
          </w:tcPr>
          <w:p w14:paraId="3DDA9CAE" w14:textId="77777777" w:rsidR="007E0B93" w:rsidRDefault="007E0B93">
            <w:pPr>
              <w:rPr>
                <w:rFonts w:cstheme="minorHAnsi"/>
              </w:rPr>
            </w:pPr>
          </w:p>
        </w:tc>
      </w:tr>
    </w:tbl>
    <w:p w14:paraId="1A7BEA86" w14:textId="77777777" w:rsidR="007E0B93" w:rsidRDefault="007E0B93" w:rsidP="007E0B93">
      <w:pPr>
        <w:rPr>
          <w:rFonts w:cstheme="minorHAnsi"/>
        </w:rPr>
      </w:pPr>
    </w:p>
    <w:p w14:paraId="1EE0E282" w14:textId="77777777" w:rsidR="007E0B93" w:rsidRDefault="007E0B93" w:rsidP="007E0B93">
      <w:pPr>
        <w:rPr>
          <w:rFonts w:cstheme="minorHAnsi"/>
        </w:rPr>
      </w:pPr>
    </w:p>
    <w:p w14:paraId="345E682C" w14:textId="77777777" w:rsidR="007E0B93" w:rsidRDefault="007E0B93" w:rsidP="007E0B93">
      <w:pPr>
        <w:pStyle w:val="berschrift2"/>
        <w:rPr>
          <w:rFonts w:cstheme="minorBidi"/>
          <w:color w:val="000000" w:themeColor="text1"/>
        </w:rPr>
      </w:pPr>
      <w:bookmarkStart w:id="33" w:name="_Toc566134087"/>
      <w:r>
        <w:rPr>
          <w:rFonts w:asciiTheme="minorHAnsi" w:hAnsiTheme="minorHAnsi" w:cstheme="minorBidi"/>
          <w:color w:val="000000" w:themeColor="text1"/>
          <w:sz w:val="32"/>
          <w:szCs w:val="32"/>
        </w:rPr>
        <w:t>Systemtests</w:t>
      </w:r>
      <w:bookmarkEnd w:id="33"/>
    </w:p>
    <w:p w14:paraId="24CF3CBF" w14:textId="77777777" w:rsidR="007E0B93" w:rsidRDefault="007E0B93" w:rsidP="007E0B93">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7E0B93" w14:paraId="00EF6CA2" w14:textId="77777777" w:rsidTr="007E0B9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5A4048" w14:textId="77777777" w:rsidR="007E0B93" w:rsidRDefault="007E0B93">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A60DC47" w14:textId="77777777" w:rsidR="007E0B93" w:rsidRDefault="007E0B93">
            <w:pPr>
              <w:rPr>
                <w:rFonts w:cstheme="minorHAnsi"/>
              </w:rPr>
            </w:pPr>
          </w:p>
        </w:tc>
      </w:tr>
      <w:tr w:rsidR="007E0B93" w14:paraId="11D36F7E" w14:textId="77777777" w:rsidTr="007E0B9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C273859" w14:textId="77777777" w:rsidR="007E0B93" w:rsidRDefault="007E0B93">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7A9A2B3" w14:textId="77777777" w:rsidR="007E0B93" w:rsidRDefault="007E0B93">
            <w:pPr>
              <w:rPr>
                <w:rFonts w:cstheme="minorHAnsi"/>
              </w:rPr>
            </w:pPr>
          </w:p>
        </w:tc>
      </w:tr>
      <w:tr w:rsidR="007E0B93" w14:paraId="7CA48EBF" w14:textId="77777777" w:rsidTr="007E0B9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768ECAB" w14:textId="77777777" w:rsidR="007E0B93" w:rsidRDefault="007E0B93">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4C494B" w14:textId="77777777" w:rsidR="007E0B93" w:rsidRDefault="007E0B93">
            <w:pPr>
              <w:rPr>
                <w:rFonts w:cstheme="minorHAnsi"/>
              </w:rPr>
            </w:pPr>
          </w:p>
        </w:tc>
      </w:tr>
      <w:tr w:rsidR="007E0B93" w14:paraId="4267B3F0" w14:textId="77777777" w:rsidTr="007E0B9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0520AF" w14:textId="77777777" w:rsidR="007E0B93" w:rsidRDefault="007E0B93">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C3B79B" w14:textId="77777777" w:rsidR="007E0B93" w:rsidRDefault="007E0B93">
            <w:pPr>
              <w:rPr>
                <w:rFonts w:cstheme="minorHAnsi"/>
              </w:rPr>
            </w:pPr>
          </w:p>
        </w:tc>
      </w:tr>
      <w:tr w:rsidR="007E0B93" w14:paraId="3F9644EE" w14:textId="77777777" w:rsidTr="007E0B9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6ED721" w14:textId="77777777" w:rsidR="007E0B93" w:rsidRDefault="007E0B93">
            <w:pPr>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3FD7C3" w14:textId="77777777" w:rsidR="007E0B93" w:rsidRDefault="007E0B93">
            <w:pPr>
              <w:rPr>
                <w:rFonts w:cstheme="minorHAnsi"/>
              </w:rPr>
            </w:pPr>
            <w:r>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455EAE" w14:textId="77777777" w:rsidR="007E0B93" w:rsidRDefault="007E0B93">
            <w:pPr>
              <w:rPr>
                <w:rFonts w:cstheme="minorHAnsi"/>
              </w:rPr>
            </w:pPr>
            <w:r>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64E2961" w14:textId="77777777" w:rsidR="007E0B93" w:rsidRDefault="007E0B93">
            <w:pPr>
              <w:rPr>
                <w:rFonts w:cstheme="minorHAnsi"/>
              </w:rPr>
            </w:pPr>
            <w:r>
              <w:rPr>
                <w:rFonts w:cstheme="minorHAnsi"/>
                <w:b/>
                <w:bCs/>
              </w:rPr>
              <w:t>√ / X</w:t>
            </w:r>
          </w:p>
        </w:tc>
      </w:tr>
      <w:tr w:rsidR="007E0B93" w14:paraId="4CAEDDBF" w14:textId="77777777" w:rsidTr="007E0B9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DF3E60" w14:textId="77777777" w:rsidR="007E0B93" w:rsidRDefault="007E0B9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968892B" w14:textId="77777777" w:rsidR="007E0B93" w:rsidRDefault="007E0B93">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631B7A" w14:textId="77777777" w:rsidR="007E0B93" w:rsidRDefault="007E0B93">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721F488" w14:textId="77777777" w:rsidR="007E0B93" w:rsidRDefault="007E0B93">
            <w:pPr>
              <w:rPr>
                <w:rFonts w:cstheme="minorHAnsi"/>
              </w:rPr>
            </w:pPr>
          </w:p>
        </w:tc>
      </w:tr>
      <w:tr w:rsidR="007E0B93" w14:paraId="494E1617" w14:textId="77777777" w:rsidTr="007E0B93">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B7DC825" w14:textId="77777777" w:rsidR="007E0B93" w:rsidRDefault="007E0B93">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741286" w14:textId="77777777" w:rsidR="007E0B93" w:rsidRDefault="007E0B93">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F78BDA" w14:textId="77777777" w:rsidR="007E0B93" w:rsidRDefault="007E0B93">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BCF6A0" w14:textId="77777777" w:rsidR="007E0B93" w:rsidRDefault="007E0B93">
            <w:pPr>
              <w:rPr>
                <w:rFonts w:cstheme="minorHAnsi"/>
              </w:rPr>
            </w:pPr>
          </w:p>
        </w:tc>
      </w:tr>
      <w:tr w:rsidR="007E0B93" w14:paraId="14416F9A" w14:textId="77777777" w:rsidTr="007E0B93">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B25283" w14:textId="77777777" w:rsidR="007E0B93" w:rsidRDefault="007E0B93">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145A7B" w14:textId="77777777" w:rsidR="007E0B93" w:rsidRDefault="007E0B93">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6E01A4B" w14:textId="77777777" w:rsidR="007E0B93" w:rsidRDefault="007E0B93">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5D8197" w14:textId="77777777" w:rsidR="007E0B93" w:rsidRDefault="007E0B93">
            <w:pPr>
              <w:rPr>
                <w:rFonts w:cstheme="minorHAnsi"/>
              </w:rPr>
            </w:pPr>
          </w:p>
        </w:tc>
      </w:tr>
      <w:tr w:rsidR="007E0B93" w14:paraId="3C3A8422" w14:textId="77777777" w:rsidTr="007E0B9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63103B" w14:textId="77777777" w:rsidR="007E0B93" w:rsidRDefault="007E0B93">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72847E" w14:textId="77777777" w:rsidR="007E0B93" w:rsidRDefault="007E0B93">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51C68A" w14:textId="77777777" w:rsidR="007E0B93" w:rsidRDefault="007E0B93">
            <w:pPr>
              <w:rPr>
                <w:rFonts w:cstheme="minorHAnsi"/>
              </w:rPr>
            </w:pPr>
          </w:p>
        </w:tc>
      </w:tr>
      <w:tr w:rsidR="007E0B93" w14:paraId="070E47CA" w14:textId="77777777" w:rsidTr="007E0B9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BEBEAB0" w14:textId="77777777" w:rsidR="007E0B93" w:rsidRDefault="007E0B93">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4972FB7" w14:textId="77777777" w:rsidR="007E0B93" w:rsidRDefault="007E0B93">
            <w:pPr>
              <w:rPr>
                <w:rFonts w:cstheme="minorHAnsi"/>
              </w:rPr>
            </w:pPr>
          </w:p>
        </w:tc>
      </w:tr>
    </w:tbl>
    <w:p w14:paraId="49E4CEB9" w14:textId="77777777" w:rsidR="007E0B93" w:rsidRDefault="007E0B93" w:rsidP="007E0B93"/>
    <w:p w14:paraId="69DB6DD7" w14:textId="77777777" w:rsidR="007E0B93" w:rsidRDefault="007E0B93" w:rsidP="007E0B93"/>
    <w:p w14:paraId="2211BAC2" w14:textId="77777777" w:rsidR="007E0B93" w:rsidRDefault="007E0B93" w:rsidP="007E0B93"/>
    <w:p w14:paraId="1D365C4D" w14:textId="77777777" w:rsidR="007E0B93" w:rsidRDefault="007E0B93" w:rsidP="007E0B93"/>
    <w:p w14:paraId="497FB5D0" w14:textId="77777777" w:rsidR="007E0B93" w:rsidRDefault="007E0B93" w:rsidP="007E0B93"/>
    <w:p w14:paraId="436EBD1C" w14:textId="77777777" w:rsidR="007E0B93" w:rsidRDefault="007E0B93" w:rsidP="007E0B93">
      <w:pPr>
        <w:spacing w:after="0"/>
        <w:sectPr w:rsidR="007E0B93" w:rsidSect="007E0B93">
          <w:pgSz w:w="11906" w:h="16838"/>
          <w:pgMar w:top="1417" w:right="1417" w:bottom="1134" w:left="1417" w:header="708" w:footer="708" w:gutter="0"/>
          <w:cols w:space="720"/>
        </w:sectPr>
      </w:pPr>
    </w:p>
    <w:p w14:paraId="0A59BF21" w14:textId="77777777" w:rsidR="007E0B93" w:rsidRDefault="007E0B93" w:rsidP="007E0B93">
      <w:pPr>
        <w:pStyle w:val="berschrift1"/>
        <w:jc w:val="center"/>
        <w:rPr>
          <w:rFonts w:asciiTheme="minorHAnsi" w:hAnsiTheme="minorHAnsi" w:cstheme="minorBidi"/>
          <w:color w:val="auto"/>
          <w:sz w:val="40"/>
          <w:szCs w:val="40"/>
        </w:rPr>
      </w:pPr>
      <w:bookmarkStart w:id="34" w:name="_Toc1346777082"/>
      <w:r>
        <w:rPr>
          <w:rFonts w:asciiTheme="minorHAnsi" w:hAnsiTheme="minorHAnsi" w:cstheme="minorBidi"/>
          <w:color w:val="auto"/>
          <w:sz w:val="40"/>
          <w:szCs w:val="40"/>
        </w:rPr>
        <w:lastRenderedPageBreak/>
        <w:t>Nutzerhandbuch</w:t>
      </w:r>
      <w:bookmarkEnd w:id="34"/>
    </w:p>
    <w:p w14:paraId="3006144E" w14:textId="77777777" w:rsidR="007E0B93" w:rsidRDefault="007E0B93" w:rsidP="007E0B93">
      <w:pPr>
        <w:pStyle w:val="berschrift2"/>
        <w:rPr>
          <w:rFonts w:asciiTheme="minorHAnsi" w:hAnsiTheme="minorHAnsi" w:cstheme="minorBidi"/>
          <w:color w:val="auto"/>
          <w:sz w:val="32"/>
          <w:szCs w:val="32"/>
        </w:rPr>
      </w:pPr>
      <w:bookmarkStart w:id="35" w:name="_Toc2086146553"/>
      <w:r>
        <w:rPr>
          <w:rFonts w:asciiTheme="minorHAnsi" w:hAnsiTheme="minorHAnsi" w:cstheme="minorBidi"/>
          <w:color w:val="auto"/>
          <w:sz w:val="32"/>
          <w:szCs w:val="32"/>
        </w:rPr>
        <w:t>Technische Anforderungen</w:t>
      </w:r>
      <w:bookmarkEnd w:id="35"/>
    </w:p>
    <w:p w14:paraId="7445BA77"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rPr>
          <w:rFonts w:cstheme="minorHAnsi"/>
        </w:rPr>
      </w:pPr>
      <w:r>
        <w:rPr>
          <w:rFonts w:cstheme="minorHAnsi"/>
        </w:rPr>
        <w:t xml:space="preserve">Technische Mindestanforderungen, welche das System benötigt, um wie gewünscht bedienbar zu sein. </w:t>
      </w:r>
    </w:p>
    <w:p w14:paraId="320F6809" w14:textId="77777777" w:rsidR="007E0B93" w:rsidRDefault="007E0B93" w:rsidP="007E0B93">
      <w:pPr>
        <w:pStyle w:val="StandardWeb"/>
        <w:shd w:val="clear" w:color="auto" w:fill="FFFFFF"/>
        <w:spacing w:before="0" w:beforeAutospacing="0" w:after="0" w:afterAutospacing="0"/>
        <w:rPr>
          <w:rFonts w:ascii="Roboto" w:hAnsi="Roboto"/>
          <w:color w:val="111111"/>
        </w:rPr>
      </w:pPr>
      <w:r>
        <w:rPr>
          <w:rFonts w:ascii="Roboto" w:hAnsi="Roboto"/>
          <w:color w:val="111111"/>
        </w:rPr>
        <w:t>Windows:</w:t>
      </w:r>
    </w:p>
    <w:p w14:paraId="1416DE0A" w14:textId="77777777" w:rsidR="007E0B93" w:rsidRDefault="007E0B93" w:rsidP="007E0B93">
      <w:pPr>
        <w:numPr>
          <w:ilvl w:val="0"/>
          <w:numId w:val="21"/>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OS: Windows 10 64-bit: Home or Pro version 21H2 or higher, or Enterprise or Education version 21H2. Windows 11 64-bit: Home, Pro, Enterprise, or Education version 21H2 or newer.</w:t>
      </w:r>
    </w:p>
    <w:p w14:paraId="4C50E506" w14:textId="77777777" w:rsidR="007E0B93" w:rsidRDefault="007E0B93" w:rsidP="007E0B93">
      <w:pPr>
        <w:numPr>
          <w:ilvl w:val="0"/>
          <w:numId w:val="21"/>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Processor: 64-bit processor with Second Level Address Translation (SLAT).</w:t>
      </w:r>
    </w:p>
    <w:p w14:paraId="566EE448" w14:textId="77777777" w:rsidR="007E0B93" w:rsidRDefault="007E0B93" w:rsidP="007E0B93">
      <w:pPr>
        <w:numPr>
          <w:ilvl w:val="0"/>
          <w:numId w:val="21"/>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Memory: 4 GB RAM or higher.</w:t>
      </w:r>
    </w:p>
    <w:p w14:paraId="77387478" w14:textId="77777777" w:rsidR="007E0B93" w:rsidRDefault="007E0B93" w:rsidP="007E0B93">
      <w:pPr>
        <w:numPr>
          <w:ilvl w:val="0"/>
          <w:numId w:val="21"/>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Hyper-V feature must be enabled in Windows.</w:t>
      </w:r>
    </w:p>
    <w:p w14:paraId="4BD92963" w14:textId="77777777" w:rsidR="007E0B93" w:rsidRDefault="007E0B93" w:rsidP="007E0B93">
      <w:pPr>
        <w:numPr>
          <w:ilvl w:val="0"/>
          <w:numId w:val="21"/>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Storage: Minimum space required is 25GB for running the containers and installation of Docker.</w:t>
      </w:r>
    </w:p>
    <w:p w14:paraId="6515964D" w14:textId="77777777" w:rsidR="007E0B93" w:rsidRDefault="007E0B93" w:rsidP="007E0B93">
      <w:pPr>
        <w:pStyle w:val="StandardWeb"/>
        <w:shd w:val="clear" w:color="auto" w:fill="FFFFFF"/>
        <w:spacing w:before="0" w:beforeAutospacing="0" w:after="0" w:afterAutospacing="0"/>
        <w:rPr>
          <w:rFonts w:ascii="Roboto" w:hAnsi="Roboto"/>
          <w:color w:val="111111"/>
        </w:rPr>
      </w:pPr>
      <w:r>
        <w:rPr>
          <w:rFonts w:ascii="Roboto" w:hAnsi="Roboto"/>
          <w:color w:val="111111"/>
        </w:rPr>
        <w:t>Mac:</w:t>
      </w:r>
    </w:p>
    <w:p w14:paraId="0833F1ED" w14:textId="77777777" w:rsidR="007E0B93" w:rsidRDefault="007E0B93" w:rsidP="007E0B93">
      <w:pPr>
        <w:numPr>
          <w:ilvl w:val="0"/>
          <w:numId w:val="22"/>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OS: macOS 10.15 or newer (Monterey, Big Sur, Catalina).</w:t>
      </w:r>
    </w:p>
    <w:p w14:paraId="4BD4BE6E" w14:textId="77777777" w:rsidR="007E0B93" w:rsidRDefault="007E0B93" w:rsidP="007E0B93">
      <w:pPr>
        <w:numPr>
          <w:ilvl w:val="0"/>
          <w:numId w:val="22"/>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Memory: 4 GB RAM or higher.</w:t>
      </w:r>
    </w:p>
    <w:p w14:paraId="3B9A57AE" w14:textId="77777777" w:rsidR="007E0B93" w:rsidRDefault="007E0B93" w:rsidP="007E0B93">
      <w:pPr>
        <w:numPr>
          <w:ilvl w:val="0"/>
          <w:numId w:val="22"/>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Mac hardware must be a 2010 or a newer model, with Intel’s hardware support for memory management unit (MMU) virtualization, including Extended Page Tables (EPT) and Unrestricted Mode.</w:t>
      </w:r>
    </w:p>
    <w:p w14:paraId="2B228042" w14:textId="77777777" w:rsidR="007E0B93" w:rsidRDefault="007E0B93" w:rsidP="007E0B93">
      <w:pPr>
        <w:pStyle w:val="StandardWeb"/>
        <w:shd w:val="clear" w:color="auto" w:fill="FFFFFF"/>
        <w:spacing w:before="0" w:beforeAutospacing="0" w:after="0" w:afterAutospacing="0"/>
        <w:rPr>
          <w:rFonts w:ascii="Roboto" w:hAnsi="Roboto"/>
          <w:color w:val="111111"/>
        </w:rPr>
      </w:pPr>
      <w:r>
        <w:rPr>
          <w:rFonts w:ascii="Roboto" w:hAnsi="Roboto"/>
          <w:color w:val="111111"/>
        </w:rPr>
        <w:t>Linux:</w:t>
      </w:r>
    </w:p>
    <w:p w14:paraId="659F39D8" w14:textId="77777777" w:rsidR="007E0B93" w:rsidRDefault="007E0B93" w:rsidP="007E0B93">
      <w:pPr>
        <w:numPr>
          <w:ilvl w:val="0"/>
          <w:numId w:val="23"/>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64-bit kernel and CPU support for virtualization.</w:t>
      </w:r>
    </w:p>
    <w:p w14:paraId="287AF374" w14:textId="77777777" w:rsidR="007E0B93" w:rsidRDefault="007E0B93" w:rsidP="007E0B93">
      <w:pPr>
        <w:numPr>
          <w:ilvl w:val="0"/>
          <w:numId w:val="23"/>
        </w:numPr>
        <w:shd w:val="clear" w:color="auto" w:fill="FFFFFF"/>
        <w:spacing w:before="100" w:beforeAutospacing="1" w:after="100" w:afterAutospacing="1" w:line="240" w:lineRule="auto"/>
        <w:rPr>
          <w:rFonts w:ascii="Roboto" w:hAnsi="Roboto"/>
          <w:color w:val="111111"/>
        </w:rPr>
      </w:pPr>
      <w:r>
        <w:rPr>
          <w:rFonts w:ascii="Roboto" w:hAnsi="Roboto"/>
          <w:color w:val="111111"/>
        </w:rPr>
        <w:t>KVM virtualization support.</w:t>
      </w:r>
    </w:p>
    <w:p w14:paraId="0FDA76C5" w14:textId="77777777" w:rsidR="007E0B93" w:rsidRDefault="007E0B93" w:rsidP="007E0B93">
      <w:pPr>
        <w:numPr>
          <w:ilvl w:val="0"/>
          <w:numId w:val="23"/>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QEMU must be version 5.2 or later.</w:t>
      </w:r>
    </w:p>
    <w:p w14:paraId="4B0B1DEF" w14:textId="77777777" w:rsidR="007E0B93" w:rsidRDefault="007E0B93" w:rsidP="007E0B93">
      <w:pPr>
        <w:numPr>
          <w:ilvl w:val="0"/>
          <w:numId w:val="23"/>
        </w:numPr>
        <w:shd w:val="clear" w:color="auto" w:fill="FFFFFF"/>
        <w:spacing w:before="100" w:beforeAutospacing="1" w:after="100" w:afterAutospacing="1" w:line="240" w:lineRule="auto"/>
        <w:rPr>
          <w:rFonts w:ascii="Roboto" w:hAnsi="Roboto"/>
          <w:color w:val="111111"/>
        </w:rPr>
      </w:pPr>
      <w:r>
        <w:rPr>
          <w:rFonts w:ascii="Roboto" w:hAnsi="Roboto"/>
          <w:color w:val="111111"/>
        </w:rPr>
        <w:t>systemd init system.</w:t>
      </w:r>
    </w:p>
    <w:p w14:paraId="048846C6" w14:textId="77777777" w:rsidR="007E0B93" w:rsidRDefault="007E0B93" w:rsidP="007E0B93">
      <w:pPr>
        <w:numPr>
          <w:ilvl w:val="0"/>
          <w:numId w:val="23"/>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Gnome, KDE, or MATE Desktop environment.</w:t>
      </w:r>
    </w:p>
    <w:p w14:paraId="7B0FD173" w14:textId="77777777" w:rsidR="007E0B93" w:rsidRDefault="007E0B93" w:rsidP="007E0B93">
      <w:pPr>
        <w:numPr>
          <w:ilvl w:val="0"/>
          <w:numId w:val="23"/>
        </w:numPr>
        <w:shd w:val="clear" w:color="auto" w:fill="FFFFFF"/>
        <w:spacing w:before="100" w:beforeAutospacing="1" w:after="100" w:afterAutospacing="1" w:line="240" w:lineRule="auto"/>
        <w:rPr>
          <w:rFonts w:ascii="Roboto" w:hAnsi="Roboto"/>
          <w:color w:val="111111"/>
          <w:lang w:val="en-US"/>
        </w:rPr>
      </w:pPr>
      <w:r>
        <w:rPr>
          <w:rFonts w:ascii="Roboto" w:hAnsi="Roboto"/>
          <w:color w:val="111111"/>
          <w:lang w:val="en-US"/>
        </w:rPr>
        <w:t>At least 4 GB of RAM.</w:t>
      </w:r>
    </w:p>
    <w:p w14:paraId="28E31979" w14:textId="77777777" w:rsidR="007E0B93" w:rsidRDefault="007E0B93" w:rsidP="007E0B93">
      <w:pPr>
        <w:rPr>
          <w:lang w:val="en-US"/>
        </w:rPr>
      </w:pPr>
    </w:p>
    <w:p w14:paraId="2B54F1A1" w14:textId="77777777" w:rsidR="007E0B93" w:rsidRDefault="007E0B93" w:rsidP="007E0B93">
      <w:pPr>
        <w:pStyle w:val="berschrift2"/>
        <w:rPr>
          <w:rFonts w:asciiTheme="minorHAnsi" w:hAnsiTheme="minorHAnsi" w:cstheme="minorBidi"/>
          <w:color w:val="auto"/>
          <w:sz w:val="32"/>
          <w:szCs w:val="32"/>
        </w:rPr>
      </w:pPr>
      <w:bookmarkStart w:id="36" w:name="_Toc1119122082"/>
      <w:r>
        <w:rPr>
          <w:rFonts w:asciiTheme="minorHAnsi" w:hAnsiTheme="minorHAnsi" w:cstheme="minorBidi"/>
          <w:color w:val="auto"/>
          <w:sz w:val="32"/>
          <w:szCs w:val="32"/>
        </w:rPr>
        <w:t>Installationsanleitung</w:t>
      </w:r>
      <w:bookmarkEnd w:id="36"/>
    </w:p>
    <w:p w14:paraId="74C66994"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rPr>
          <w:rFonts w:cstheme="minorHAnsi"/>
        </w:rPr>
      </w:pPr>
      <w:r>
        <w:rPr>
          <w:rFonts w:cstheme="minorHAnsi"/>
        </w:rPr>
        <w:t>Genaue Erläuterung, wie das entwickelte System vollkommen funktionsfähig auf einem Rechner in Betrieb genommen werden kann.</w:t>
      </w:r>
    </w:p>
    <w:p w14:paraId="7ACD4687" w14:textId="77777777" w:rsidR="007E0B93" w:rsidRDefault="007E0B93" w:rsidP="007E0B93">
      <w:pPr>
        <w:pStyle w:val="Listenabsatz"/>
        <w:numPr>
          <w:ilvl w:val="0"/>
          <w:numId w:val="24"/>
        </w:numPr>
        <w:spacing w:line="256" w:lineRule="auto"/>
      </w:pPr>
      <w:r>
        <w:t xml:space="preserve">Docker Desktop herunterladen über die Webseite von </w:t>
      </w:r>
      <w:hyperlink r:id="rId88" w:history="1">
        <w:r>
          <w:rPr>
            <w:rStyle w:val="Hyperlink"/>
          </w:rPr>
          <w:t>Docker</w:t>
        </w:r>
      </w:hyperlink>
      <w:r>
        <w:t>.</w:t>
      </w:r>
    </w:p>
    <w:p w14:paraId="30179B4F" w14:textId="77777777" w:rsidR="007E0B93" w:rsidRDefault="007E0B93" w:rsidP="007E0B93">
      <w:pPr>
        <w:pStyle w:val="Listenabsatz"/>
        <w:numPr>
          <w:ilvl w:val="0"/>
          <w:numId w:val="24"/>
        </w:numPr>
        <w:spacing w:line="256" w:lineRule="auto"/>
      </w:pPr>
      <w:r>
        <w:t xml:space="preserve">Windows: </w:t>
      </w:r>
    </w:p>
    <w:p w14:paraId="14ADFFB1" w14:textId="77777777" w:rsidR="007E0B93" w:rsidRDefault="007E0B93" w:rsidP="007E0B93">
      <w:pPr>
        <w:pStyle w:val="Listenabsatz"/>
        <w:numPr>
          <w:ilvl w:val="1"/>
          <w:numId w:val="24"/>
        </w:numPr>
        <w:spacing w:line="256" w:lineRule="auto"/>
      </w:pPr>
      <w:r>
        <w:t xml:space="preserve">Docker Desktop installieren: klicken Sie auf „ok”, nachdem Sie das heruntergeladene Docker installer.exe geöffnet haben, dann warten Sie bis der Prozess „unpacking files“ fertig ist, danach klicken Sie auf Akzeptieren. Hier ist optional, ob Sie mit einem Konto fortfahren oder einfach ohne Konto, aber die Hauptsache ist, dass docker desktop immer ausgeführt bleiben muss, also </w:t>
      </w:r>
      <w:r>
        <w:rPr>
          <w:b/>
          <w:bCs/>
        </w:rPr>
        <w:t>schließen Sie es bitte nicht.</w:t>
      </w:r>
      <w:r>
        <w:t xml:space="preserve">  </w:t>
      </w:r>
    </w:p>
    <w:p w14:paraId="7236E28B" w14:textId="77777777" w:rsidR="007E0B93" w:rsidRDefault="007E0B93" w:rsidP="007E0B93">
      <w:pPr>
        <w:pStyle w:val="Listenabsatz"/>
        <w:numPr>
          <w:ilvl w:val="1"/>
          <w:numId w:val="24"/>
        </w:numPr>
        <w:spacing w:line="256" w:lineRule="auto"/>
      </w:pPr>
      <w:r>
        <w:t>Laden Sie die beiden .tar Dateien herunter (backend.tar, frontend.tar)</w:t>
      </w:r>
    </w:p>
    <w:p w14:paraId="3E9DE602" w14:textId="77777777" w:rsidR="007E0B93" w:rsidRDefault="007E0B93" w:rsidP="007E0B93">
      <w:pPr>
        <w:pStyle w:val="Listenabsatz"/>
        <w:numPr>
          <w:ilvl w:val="1"/>
          <w:numId w:val="24"/>
        </w:numPr>
        <w:spacing w:line="256" w:lineRule="auto"/>
      </w:pPr>
      <w:r>
        <w:lastRenderedPageBreak/>
        <w:t xml:space="preserve">Über cmd (wo die .tar Dateien sind) schreiben Sie: </w:t>
      </w:r>
      <w:r>
        <w:rPr>
          <w:b/>
          <w:bCs/>
          <w:i/>
          <w:iCs/>
        </w:rPr>
        <w:t>docker load -i backend.tar,</w:t>
      </w:r>
      <w:r>
        <w:t xml:space="preserve"> und klicken Sie auf Enter, dann warten Sie bis auf ihrem Terminal „Loaded image: springboot-postgresql:latest“ angezeigt wird.</w:t>
      </w:r>
    </w:p>
    <w:p w14:paraId="4A8DA9C7" w14:textId="77777777" w:rsidR="007E0B93" w:rsidRDefault="007E0B93" w:rsidP="007E0B93">
      <w:pPr>
        <w:pStyle w:val="Listenabsatz"/>
        <w:numPr>
          <w:ilvl w:val="1"/>
          <w:numId w:val="24"/>
        </w:numPr>
        <w:spacing w:line="256" w:lineRule="auto"/>
      </w:pPr>
      <w:r>
        <w:t xml:space="preserve">Machen Sie das auch für frontend.tar also schreiben Sie: </w:t>
      </w:r>
      <w:r>
        <w:rPr>
          <w:b/>
          <w:bCs/>
          <w:i/>
          <w:iCs/>
        </w:rPr>
        <w:t>docker load -i frontend.tar</w:t>
      </w:r>
      <w:r>
        <w:t>, und klicken Sie auf Enter, dann warten Sie bis auf ihrem Terminal „Loaded image: Loaded image: templates:latest“ angezeigt wird.</w:t>
      </w:r>
    </w:p>
    <w:p w14:paraId="37B702F9" w14:textId="77777777" w:rsidR="007E0B93" w:rsidRDefault="007E0B93" w:rsidP="007E0B93">
      <w:pPr>
        <w:pStyle w:val="Listenabsatz"/>
      </w:pPr>
    </w:p>
    <w:p w14:paraId="02F9CF78" w14:textId="77777777" w:rsidR="007E0B93" w:rsidRDefault="007E0B93" w:rsidP="007E0B93">
      <w:pPr>
        <w:pStyle w:val="Listenabsatz"/>
        <w:numPr>
          <w:ilvl w:val="0"/>
          <w:numId w:val="24"/>
        </w:numPr>
        <w:spacing w:line="256" w:lineRule="auto"/>
      </w:pPr>
      <w:r>
        <w:t xml:space="preserve">Mac: </w:t>
      </w:r>
    </w:p>
    <w:p w14:paraId="4498ED3C" w14:textId="77777777" w:rsidR="007E0B93" w:rsidRDefault="007E0B93" w:rsidP="007E0B93">
      <w:pPr>
        <w:pStyle w:val="Listenabsatz"/>
        <w:numPr>
          <w:ilvl w:val="1"/>
          <w:numId w:val="24"/>
        </w:numPr>
        <w:spacing w:line="256" w:lineRule="auto"/>
      </w:pPr>
      <w:r>
        <w:t>Nachdem Sie docker Desktop heruntergeladen haben, installieren Sie es per „drag und drop in Applications“</w:t>
      </w:r>
    </w:p>
    <w:p w14:paraId="39D1EAF2" w14:textId="77777777" w:rsidR="007E0B93" w:rsidRDefault="007E0B93" w:rsidP="007E0B93">
      <w:pPr>
        <w:pStyle w:val="Listenabsatz"/>
        <w:numPr>
          <w:ilvl w:val="1"/>
          <w:numId w:val="24"/>
        </w:numPr>
        <w:spacing w:line="256" w:lineRule="auto"/>
      </w:pPr>
      <w:r>
        <w:t>Öffnen Sie Docker Desktop über Strg+Space, dann wählen Sie Docker</w:t>
      </w:r>
    </w:p>
    <w:p w14:paraId="452F0FB8" w14:textId="77777777" w:rsidR="007E0B93" w:rsidRDefault="007E0B93" w:rsidP="007E0B93">
      <w:pPr>
        <w:pStyle w:val="Listenabsatz"/>
        <w:numPr>
          <w:ilvl w:val="1"/>
          <w:numId w:val="24"/>
        </w:numPr>
        <w:spacing w:line="256" w:lineRule="auto"/>
      </w:pPr>
      <w:r>
        <w:t xml:space="preserve">Wenn Sie Docker öffnen, wird </w:t>
      </w:r>
      <w:r>
        <w:rPr>
          <w:b/>
          <w:bCs/>
        </w:rPr>
        <w:t>oben</w:t>
      </w:r>
      <w:r>
        <w:t xml:space="preserve"> eine Konfigurationsnachricht (re-apply configuration) gezeigt, Sie müssen draufklicken und ihr Mac Password eintragen.</w:t>
      </w:r>
    </w:p>
    <w:p w14:paraId="397ADC76" w14:textId="77777777" w:rsidR="007E0B93" w:rsidRDefault="007E0B93" w:rsidP="007E0B93">
      <w:pPr>
        <w:pStyle w:val="Listenabsatz"/>
        <w:numPr>
          <w:ilvl w:val="1"/>
          <w:numId w:val="24"/>
        </w:numPr>
        <w:spacing w:line="256" w:lineRule="auto"/>
      </w:pPr>
      <w:bookmarkStart w:id="37" w:name="_Toc191973357"/>
      <w:r>
        <w:t xml:space="preserve">Über Terminal (wo die .tar Dateien sind) schreiben Sie: </w:t>
      </w:r>
      <w:r>
        <w:rPr>
          <w:b/>
          <w:bCs/>
          <w:i/>
          <w:iCs/>
        </w:rPr>
        <w:t>docker load -i backend.tar,</w:t>
      </w:r>
      <w:r>
        <w:t xml:space="preserve"> und klicken Sie auf Enter, dann warten Sie bis auf ihrem Terminal „Loaded image: springboot-postgresql:latest“ oder eine ähnliche Nachricht, dass das Image erfolgreich importiert wurde, angezeigt wird.</w:t>
      </w:r>
    </w:p>
    <w:p w14:paraId="396873CF" w14:textId="77777777" w:rsidR="007E0B93" w:rsidRDefault="007E0B93" w:rsidP="007E0B93">
      <w:pPr>
        <w:pStyle w:val="Listenabsatz"/>
        <w:numPr>
          <w:ilvl w:val="1"/>
          <w:numId w:val="24"/>
        </w:numPr>
        <w:spacing w:line="256" w:lineRule="auto"/>
      </w:pPr>
      <w:r>
        <w:t xml:space="preserve">Machen Sie das auch für frontend.tar also schreiben Sie: </w:t>
      </w:r>
      <w:r>
        <w:rPr>
          <w:b/>
          <w:bCs/>
          <w:i/>
          <w:iCs/>
        </w:rPr>
        <w:t>docker load -i frontend.tar</w:t>
      </w:r>
      <w:r>
        <w:t>, und klicken Sie auf Enter, dann warten Sie bis auf ihrem Terminal „Loaded image: Loaded image: templates:latest“ oder eine ähnliche Nachricht, dass das Image erfolgreich importiert wurde, angezeigt wird.</w:t>
      </w:r>
    </w:p>
    <w:p w14:paraId="772F96FA" w14:textId="77777777" w:rsidR="007E0B93" w:rsidRDefault="007E0B93" w:rsidP="007E0B93">
      <w:pPr>
        <w:pStyle w:val="berschrift2"/>
        <w:rPr>
          <w:rFonts w:asciiTheme="minorHAnsi" w:hAnsiTheme="minorHAnsi" w:cstheme="minorBidi"/>
          <w:color w:val="auto"/>
          <w:sz w:val="32"/>
          <w:szCs w:val="32"/>
        </w:rPr>
      </w:pPr>
    </w:p>
    <w:p w14:paraId="77BFD94C" w14:textId="77777777" w:rsidR="007E0B93" w:rsidRDefault="007E0B93" w:rsidP="007E0B93">
      <w:pPr>
        <w:pStyle w:val="berschrift2"/>
        <w:rPr>
          <w:rFonts w:asciiTheme="minorHAnsi" w:hAnsiTheme="minorHAnsi" w:cstheme="minorBidi"/>
          <w:color w:val="auto"/>
          <w:sz w:val="32"/>
          <w:szCs w:val="32"/>
        </w:rPr>
      </w:pPr>
      <w:r>
        <w:rPr>
          <w:rFonts w:asciiTheme="minorHAnsi" w:hAnsiTheme="minorHAnsi" w:cstheme="minorBidi"/>
          <w:color w:val="auto"/>
          <w:sz w:val="32"/>
          <w:szCs w:val="32"/>
        </w:rPr>
        <w:t>Bedienungsanleitung</w:t>
      </w:r>
      <w:bookmarkEnd w:id="37"/>
    </w:p>
    <w:p w14:paraId="160028C8" w14:textId="77777777" w:rsidR="007E0B93" w:rsidRDefault="007E0B93" w:rsidP="007E0B93">
      <w:pPr>
        <w:pBdr>
          <w:top w:val="single" w:sz="4" w:space="1" w:color="auto"/>
          <w:left w:val="single" w:sz="4" w:space="4" w:color="auto"/>
          <w:bottom w:val="single" w:sz="4" w:space="1" w:color="auto"/>
          <w:right w:val="single" w:sz="4" w:space="4" w:color="auto"/>
          <w:between w:val="single" w:sz="4" w:space="1" w:color="auto"/>
        </w:pBdr>
        <w:rPr>
          <w:rFonts w:cstheme="minorHAnsi"/>
        </w:rPr>
      </w:pPr>
      <w:r>
        <w:rPr>
          <w:rFonts w:cstheme="minorHAnsi"/>
        </w:rPr>
        <w:t>Genaue Erläuterung, wie das entwickelte System zu bedienen ist.</w:t>
      </w:r>
    </w:p>
    <w:p w14:paraId="1F2930FD" w14:textId="77777777" w:rsidR="007E0B93" w:rsidRDefault="007E0B93" w:rsidP="007E0B93">
      <w:pPr>
        <w:pStyle w:val="Listenabsatz"/>
        <w:numPr>
          <w:ilvl w:val="0"/>
          <w:numId w:val="25"/>
        </w:numPr>
        <w:spacing w:line="256" w:lineRule="auto"/>
      </w:pPr>
      <w:r>
        <w:t xml:space="preserve">Bei allen Systemen müssen Sie </w:t>
      </w:r>
      <w:r>
        <w:rPr>
          <w:b/>
          <w:bCs/>
          <w:u w:val="single"/>
        </w:rPr>
        <w:t>entweder</w:t>
      </w:r>
      <w:r>
        <w:t xml:space="preserve"> die ausführung.zip Datei herunterladen und weiter mit Schritt 2 machen, </w:t>
      </w:r>
      <w:r>
        <w:rPr>
          <w:b/>
          <w:bCs/>
          <w:u w:val="single"/>
        </w:rPr>
        <w:t>oder</w:t>
      </w:r>
      <w:r>
        <w:t xml:space="preserve"> das selbst erstellen, indem Sie: </w:t>
      </w:r>
    </w:p>
    <w:p w14:paraId="0A491375" w14:textId="77777777" w:rsidR="007E0B93" w:rsidRDefault="007E0B93" w:rsidP="007E0B93">
      <w:pPr>
        <w:pStyle w:val="Listenabsatz"/>
      </w:pPr>
      <w:r>
        <w:t>Einen neuen Ordner (den Namen können Sie wählen) erstellen und dann erstellen Sie docker-compose.yml .</w:t>
      </w:r>
    </w:p>
    <w:p w14:paraId="307C362A" w14:textId="77777777" w:rsidR="007E0B93" w:rsidRDefault="007E0B93" w:rsidP="007E0B93">
      <w:pPr>
        <w:pStyle w:val="Listenabsatz"/>
        <w:numPr>
          <w:ilvl w:val="1"/>
          <w:numId w:val="25"/>
        </w:numPr>
        <w:spacing w:line="256" w:lineRule="auto"/>
      </w:pPr>
      <w:r>
        <w:t>Öffnen Sie docker-compose.yml über ihren Editor oder irgendwelches Programm der Text editieren kann, und schreiben Sie:</w:t>
      </w:r>
    </w:p>
    <w:p w14:paraId="2836A7C0" w14:textId="77777777" w:rsidR="007E0B93" w:rsidRDefault="007E0B93" w:rsidP="007E0B93">
      <w:pPr>
        <w:shd w:val="clear" w:color="auto" w:fill="1F1F1F"/>
        <w:spacing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569CD6"/>
          <w:sz w:val="21"/>
          <w:szCs w:val="21"/>
          <w:lang w:val="en-US" w:eastAsia="de-DE"/>
        </w:rPr>
        <w:t>version</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3.1"</w:t>
      </w:r>
    </w:p>
    <w:p w14:paraId="53CE36F5"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p>
    <w:p w14:paraId="291F366A"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569CD6"/>
          <w:sz w:val="21"/>
          <w:szCs w:val="21"/>
          <w:lang w:val="en-US" w:eastAsia="de-DE"/>
        </w:rPr>
        <w:t>services</w:t>
      </w:r>
      <w:r>
        <w:rPr>
          <w:rFonts w:ascii="Consolas" w:eastAsia="Times New Roman" w:hAnsi="Consolas" w:cs="Times New Roman"/>
          <w:color w:val="CCCCCC"/>
          <w:sz w:val="21"/>
          <w:szCs w:val="21"/>
          <w:lang w:val="en-US" w:eastAsia="de-DE"/>
        </w:rPr>
        <w:t>:</w:t>
      </w:r>
    </w:p>
    <w:p w14:paraId="2D773915"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p>
    <w:p w14:paraId="51D5936C"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app</w:t>
      </w:r>
      <w:r>
        <w:rPr>
          <w:rFonts w:ascii="Consolas" w:eastAsia="Times New Roman" w:hAnsi="Consolas" w:cs="Times New Roman"/>
          <w:color w:val="CCCCCC"/>
          <w:sz w:val="21"/>
          <w:szCs w:val="21"/>
          <w:lang w:val="en-US" w:eastAsia="de-DE"/>
        </w:rPr>
        <w:t>:</w:t>
      </w:r>
    </w:p>
    <w:p w14:paraId="09858A4D"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container_name</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springboot-postgresql-imported</w:t>
      </w:r>
    </w:p>
    <w:p w14:paraId="63176D4F"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image</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springboot-postgresql</w:t>
      </w:r>
    </w:p>
    <w:p w14:paraId="14C95887"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ports</w:t>
      </w:r>
      <w:r>
        <w:rPr>
          <w:rFonts w:ascii="Consolas" w:eastAsia="Times New Roman" w:hAnsi="Consolas" w:cs="Times New Roman"/>
          <w:color w:val="CCCCCC"/>
          <w:sz w:val="21"/>
          <w:szCs w:val="21"/>
          <w:lang w:val="en-US" w:eastAsia="de-DE"/>
        </w:rPr>
        <w:t>:</w:t>
      </w:r>
    </w:p>
    <w:p w14:paraId="0B55EAF1"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 </w:t>
      </w:r>
      <w:r>
        <w:rPr>
          <w:rFonts w:ascii="Consolas" w:eastAsia="Times New Roman" w:hAnsi="Consolas" w:cs="Times New Roman"/>
          <w:color w:val="CE9178"/>
          <w:sz w:val="21"/>
          <w:szCs w:val="21"/>
          <w:lang w:val="en-US" w:eastAsia="de-DE"/>
        </w:rPr>
        <w:t>"8080:8080"</w:t>
      </w:r>
    </w:p>
    <w:p w14:paraId="7A22E65B"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environment</w:t>
      </w:r>
      <w:r>
        <w:rPr>
          <w:rFonts w:ascii="Consolas" w:eastAsia="Times New Roman" w:hAnsi="Consolas" w:cs="Times New Roman"/>
          <w:color w:val="CCCCCC"/>
          <w:sz w:val="21"/>
          <w:szCs w:val="21"/>
          <w:lang w:val="en-US" w:eastAsia="de-DE"/>
        </w:rPr>
        <w:t>:</w:t>
      </w:r>
    </w:p>
    <w:p w14:paraId="27EC23DA"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PRING_DATASOURCE_URL</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jdbc:postgresql://postgresqldb:5432/registration</w:t>
      </w:r>
    </w:p>
    <w:p w14:paraId="2928202A"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PRING_DATASOURCE_USERNAME</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postgres</w:t>
      </w:r>
    </w:p>
    <w:p w14:paraId="0366A70E"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PRING_DATASOURCE_PASSWORD</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B5CEA8"/>
          <w:sz w:val="21"/>
          <w:szCs w:val="21"/>
          <w:lang w:val="en-US" w:eastAsia="de-DE"/>
        </w:rPr>
        <w:t>123456</w:t>
      </w:r>
    </w:p>
    <w:p w14:paraId="1423759E"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PRING_JPA_HIBERNATE_DDL_AUTO</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update</w:t>
      </w:r>
    </w:p>
    <w:p w14:paraId="2F63E459"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PRING_JPA_PROPERTIES_HIBERNATE_DIALECT</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org.hibernate.dialect.PostgreSQLDialect</w:t>
      </w:r>
    </w:p>
    <w:p w14:paraId="263BFBC8"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lastRenderedPageBreak/>
        <w:t xml:space="preserve">      </w:t>
      </w:r>
      <w:r>
        <w:rPr>
          <w:rFonts w:ascii="Consolas" w:eastAsia="Times New Roman" w:hAnsi="Consolas" w:cs="Times New Roman"/>
          <w:color w:val="569CD6"/>
          <w:sz w:val="21"/>
          <w:szCs w:val="21"/>
          <w:lang w:val="en-US" w:eastAsia="de-DE"/>
        </w:rPr>
        <w:t>SPRING_MAIL_HOST</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smtp.gmail.com</w:t>
      </w:r>
    </w:p>
    <w:p w14:paraId="6636EC24"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PRING_MAIL_PORT</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B5CEA8"/>
          <w:sz w:val="21"/>
          <w:szCs w:val="21"/>
          <w:lang w:val="en-US" w:eastAsia="de-DE"/>
        </w:rPr>
        <w:t>587</w:t>
      </w:r>
    </w:p>
    <w:p w14:paraId="640DFBAA"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p>
    <w:p w14:paraId="077C99C1"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PRING_MAIL_PASSWORD</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vdafjcxkzihyyoqq</w:t>
      </w:r>
    </w:p>
    <w:p w14:paraId="5223314B"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PRING_MAIL_PROPERTIES_MAIL_SMTP_AUTH</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true</w:t>
      </w:r>
    </w:p>
    <w:p w14:paraId="2B26DC38"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PRING_MAIL_PROPERTIES_MAIL_SMTP_STARTTLS_ENABLE</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true</w:t>
      </w:r>
    </w:p>
    <w:p w14:paraId="0CDB1F3F"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p>
    <w:p w14:paraId="4D4A71A1"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eastAsia="de-DE"/>
        </w:rPr>
        <w:t>postgresqldb</w:t>
      </w:r>
      <w:r>
        <w:rPr>
          <w:rFonts w:ascii="Consolas" w:eastAsia="Times New Roman" w:hAnsi="Consolas" w:cs="Times New Roman"/>
          <w:color w:val="CCCCCC"/>
          <w:sz w:val="21"/>
          <w:szCs w:val="21"/>
          <w:lang w:eastAsia="de-DE"/>
        </w:rPr>
        <w:t>:</w:t>
      </w:r>
    </w:p>
    <w:p w14:paraId="3BF5FABD"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eastAsia="de-DE"/>
        </w:rPr>
      </w:pP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569CD6"/>
          <w:sz w:val="21"/>
          <w:szCs w:val="21"/>
          <w:lang w:eastAsia="de-DE"/>
        </w:rPr>
        <w:t>image</w:t>
      </w: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CE9178"/>
          <w:sz w:val="21"/>
          <w:szCs w:val="21"/>
          <w:lang w:eastAsia="de-DE"/>
        </w:rPr>
        <w:t>postgres</w:t>
      </w:r>
    </w:p>
    <w:p w14:paraId="66A108EA"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eastAsia="de-DE"/>
        </w:rPr>
      </w:pP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569CD6"/>
          <w:sz w:val="21"/>
          <w:szCs w:val="21"/>
          <w:lang w:eastAsia="de-DE"/>
        </w:rPr>
        <w:t>ports</w:t>
      </w:r>
      <w:r>
        <w:rPr>
          <w:rFonts w:ascii="Consolas" w:eastAsia="Times New Roman" w:hAnsi="Consolas" w:cs="Times New Roman"/>
          <w:color w:val="CCCCCC"/>
          <w:sz w:val="21"/>
          <w:szCs w:val="21"/>
          <w:lang w:eastAsia="de-DE"/>
        </w:rPr>
        <w:t>:</w:t>
      </w:r>
    </w:p>
    <w:p w14:paraId="4ADFD432"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eastAsia="de-DE"/>
        </w:rPr>
      </w:pPr>
      <w:r>
        <w:rPr>
          <w:rFonts w:ascii="Consolas" w:eastAsia="Times New Roman" w:hAnsi="Consolas" w:cs="Times New Roman"/>
          <w:color w:val="CCCCCC"/>
          <w:sz w:val="21"/>
          <w:szCs w:val="21"/>
          <w:lang w:eastAsia="de-DE"/>
        </w:rPr>
        <w:t xml:space="preserve">      - </w:t>
      </w:r>
      <w:r>
        <w:rPr>
          <w:rFonts w:ascii="Consolas" w:eastAsia="Times New Roman" w:hAnsi="Consolas" w:cs="Times New Roman"/>
          <w:color w:val="CE9178"/>
          <w:sz w:val="21"/>
          <w:szCs w:val="21"/>
          <w:lang w:eastAsia="de-DE"/>
        </w:rPr>
        <w:t>"5432:5432"</w:t>
      </w:r>
    </w:p>
    <w:p w14:paraId="07DC5E2E"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eastAsia="de-DE"/>
        </w:rPr>
      </w:pP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569CD6"/>
          <w:sz w:val="21"/>
          <w:szCs w:val="21"/>
          <w:lang w:eastAsia="de-DE"/>
        </w:rPr>
        <w:t>environment</w:t>
      </w:r>
      <w:r>
        <w:rPr>
          <w:rFonts w:ascii="Consolas" w:eastAsia="Times New Roman" w:hAnsi="Consolas" w:cs="Times New Roman"/>
          <w:color w:val="CCCCCC"/>
          <w:sz w:val="21"/>
          <w:szCs w:val="21"/>
          <w:lang w:eastAsia="de-DE"/>
        </w:rPr>
        <w:t>:</w:t>
      </w:r>
    </w:p>
    <w:p w14:paraId="2C15C049"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eastAsia="de-DE"/>
        </w:rPr>
      </w:pP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569CD6"/>
          <w:sz w:val="21"/>
          <w:szCs w:val="21"/>
          <w:lang w:eastAsia="de-DE"/>
        </w:rPr>
        <w:t>POSTGRES_DB</w:t>
      </w: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CE9178"/>
          <w:sz w:val="21"/>
          <w:szCs w:val="21"/>
          <w:lang w:eastAsia="de-DE"/>
        </w:rPr>
        <w:t>registration</w:t>
      </w:r>
    </w:p>
    <w:p w14:paraId="597E857D"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eastAsia="de-DE"/>
        </w:rPr>
      </w:pP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569CD6"/>
          <w:sz w:val="21"/>
          <w:szCs w:val="21"/>
          <w:lang w:eastAsia="de-DE"/>
        </w:rPr>
        <w:t>POSTGRES_USER</w:t>
      </w: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CE9178"/>
          <w:sz w:val="21"/>
          <w:szCs w:val="21"/>
          <w:lang w:eastAsia="de-DE"/>
        </w:rPr>
        <w:t>postgres</w:t>
      </w:r>
    </w:p>
    <w:p w14:paraId="65D3E57F"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eastAsia="de-DE"/>
        </w:rPr>
      </w:pP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569CD6"/>
          <w:sz w:val="21"/>
          <w:szCs w:val="21"/>
          <w:lang w:eastAsia="de-DE"/>
        </w:rPr>
        <w:t>POSTGRES_PASSWORD</w:t>
      </w: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B5CEA8"/>
          <w:sz w:val="21"/>
          <w:szCs w:val="21"/>
          <w:lang w:eastAsia="de-DE"/>
        </w:rPr>
        <w:t>123456</w:t>
      </w:r>
    </w:p>
    <w:p w14:paraId="0D183838"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eastAsia="de-DE"/>
        </w:rPr>
        <w:t xml:space="preserve">    </w:t>
      </w:r>
      <w:r>
        <w:rPr>
          <w:rFonts w:ascii="Consolas" w:eastAsia="Times New Roman" w:hAnsi="Consolas" w:cs="Times New Roman"/>
          <w:color w:val="569CD6"/>
          <w:sz w:val="21"/>
          <w:szCs w:val="21"/>
          <w:lang w:val="en-US" w:eastAsia="de-DE"/>
        </w:rPr>
        <w:t>volumes</w:t>
      </w:r>
      <w:r>
        <w:rPr>
          <w:rFonts w:ascii="Consolas" w:eastAsia="Times New Roman" w:hAnsi="Consolas" w:cs="Times New Roman"/>
          <w:color w:val="CCCCCC"/>
          <w:sz w:val="21"/>
          <w:szCs w:val="21"/>
          <w:lang w:val="en-US" w:eastAsia="de-DE"/>
        </w:rPr>
        <w:t>:</w:t>
      </w:r>
    </w:p>
    <w:p w14:paraId="75317237"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 </w:t>
      </w:r>
      <w:r>
        <w:rPr>
          <w:rFonts w:ascii="Consolas" w:eastAsia="Times New Roman" w:hAnsi="Consolas" w:cs="Times New Roman"/>
          <w:color w:val="CE9178"/>
          <w:sz w:val="21"/>
          <w:szCs w:val="21"/>
          <w:lang w:val="en-US" w:eastAsia="de-DE"/>
        </w:rPr>
        <w:t>./database:/var/lib/postgresql/data</w:t>
      </w:r>
    </w:p>
    <w:p w14:paraId="04F798D4" w14:textId="77777777" w:rsidR="007E0B93" w:rsidRDefault="007E0B93" w:rsidP="007E0B93">
      <w:pPr>
        <w:shd w:val="clear" w:color="auto" w:fill="1F1F1F"/>
        <w:spacing w:after="24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br/>
      </w:r>
      <w:r>
        <w:rPr>
          <w:rFonts w:ascii="Consolas" w:eastAsia="Times New Roman" w:hAnsi="Consolas" w:cs="Times New Roman"/>
          <w:color w:val="CCCCCC"/>
          <w:sz w:val="21"/>
          <w:szCs w:val="21"/>
          <w:lang w:val="en-US" w:eastAsia="de-DE"/>
        </w:rPr>
        <w:br/>
      </w:r>
    </w:p>
    <w:p w14:paraId="29AE9F69" w14:textId="77777777" w:rsidR="007E0B93" w:rsidRDefault="007E0B93" w:rsidP="007E0B93">
      <w:pPr>
        <w:pStyle w:val="Listenabsatz"/>
        <w:numPr>
          <w:ilvl w:val="1"/>
          <w:numId w:val="25"/>
        </w:numPr>
        <w:spacing w:line="256" w:lineRule="auto"/>
      </w:pPr>
      <w:r>
        <w:t>Jetzt einen neuen Ordner (den Namen ist können Sie wählen) erstellen und wieder einen docker-compose.yml erstellen und über ihren Text Editor öffnen, dann das folgende schreiben:</w:t>
      </w:r>
    </w:p>
    <w:p w14:paraId="2B2640EF"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569CD6"/>
          <w:sz w:val="21"/>
          <w:szCs w:val="21"/>
          <w:lang w:val="en-US" w:eastAsia="de-DE"/>
        </w:rPr>
        <w:t>version</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3.8"</w:t>
      </w:r>
    </w:p>
    <w:p w14:paraId="7595D6BB"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569CD6"/>
          <w:sz w:val="21"/>
          <w:szCs w:val="21"/>
          <w:lang w:val="en-US" w:eastAsia="de-DE"/>
        </w:rPr>
        <w:t>services</w:t>
      </w:r>
      <w:r>
        <w:rPr>
          <w:rFonts w:ascii="Consolas" w:eastAsia="Times New Roman" w:hAnsi="Consolas" w:cs="Times New Roman"/>
          <w:color w:val="CCCCCC"/>
          <w:sz w:val="21"/>
          <w:szCs w:val="21"/>
          <w:lang w:val="en-US" w:eastAsia="de-DE"/>
        </w:rPr>
        <w:t>:</w:t>
      </w:r>
    </w:p>
    <w:p w14:paraId="105BAFD5"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templates</w:t>
      </w:r>
      <w:r>
        <w:rPr>
          <w:rFonts w:ascii="Consolas" w:eastAsia="Times New Roman" w:hAnsi="Consolas" w:cs="Times New Roman"/>
          <w:color w:val="CCCCCC"/>
          <w:sz w:val="21"/>
          <w:szCs w:val="21"/>
          <w:lang w:val="en-US" w:eastAsia="de-DE"/>
        </w:rPr>
        <w:t>:</w:t>
      </w:r>
    </w:p>
    <w:p w14:paraId="28754770"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image</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CE9178"/>
          <w:sz w:val="21"/>
          <w:szCs w:val="21"/>
          <w:lang w:val="en-US" w:eastAsia="de-DE"/>
        </w:rPr>
        <w:t>templates</w:t>
      </w:r>
    </w:p>
    <w:p w14:paraId="36424AFC"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ports</w:t>
      </w:r>
      <w:r>
        <w:rPr>
          <w:rFonts w:ascii="Consolas" w:eastAsia="Times New Roman" w:hAnsi="Consolas" w:cs="Times New Roman"/>
          <w:color w:val="CCCCCC"/>
          <w:sz w:val="21"/>
          <w:szCs w:val="21"/>
          <w:lang w:val="en-US" w:eastAsia="de-DE"/>
        </w:rPr>
        <w:t>:</w:t>
      </w:r>
    </w:p>
    <w:p w14:paraId="28438156"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 </w:t>
      </w:r>
      <w:r>
        <w:rPr>
          <w:rFonts w:ascii="Consolas" w:eastAsia="Times New Roman" w:hAnsi="Consolas" w:cs="Times New Roman"/>
          <w:color w:val="CE9178"/>
          <w:sz w:val="21"/>
          <w:szCs w:val="21"/>
          <w:lang w:val="en-US" w:eastAsia="de-DE"/>
        </w:rPr>
        <w:t>'3000:3000'</w:t>
      </w:r>
    </w:p>
    <w:p w14:paraId="40C58746"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stdin_open</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true</w:t>
      </w:r>
    </w:p>
    <w:p w14:paraId="74E369C2" w14:textId="77777777" w:rsidR="007E0B93" w:rsidRDefault="007E0B93" w:rsidP="007E0B93">
      <w:pPr>
        <w:shd w:val="clear" w:color="auto" w:fill="1F1F1F"/>
        <w:spacing w:after="0" w:line="285" w:lineRule="atLeast"/>
        <w:rPr>
          <w:rFonts w:ascii="Consolas" w:eastAsia="Times New Roman" w:hAnsi="Consolas" w:cs="Times New Roman"/>
          <w:color w:val="CCCCCC"/>
          <w:sz w:val="21"/>
          <w:szCs w:val="21"/>
          <w:lang w:val="en-US" w:eastAsia="de-DE"/>
        </w:rPr>
      </w:pP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tty</w:t>
      </w:r>
      <w:r>
        <w:rPr>
          <w:rFonts w:ascii="Consolas" w:eastAsia="Times New Roman" w:hAnsi="Consolas" w:cs="Times New Roman"/>
          <w:color w:val="CCCCCC"/>
          <w:sz w:val="21"/>
          <w:szCs w:val="21"/>
          <w:lang w:val="en-US" w:eastAsia="de-DE"/>
        </w:rPr>
        <w:t xml:space="preserve">: </w:t>
      </w:r>
      <w:r>
        <w:rPr>
          <w:rFonts w:ascii="Consolas" w:eastAsia="Times New Roman" w:hAnsi="Consolas" w:cs="Times New Roman"/>
          <w:color w:val="569CD6"/>
          <w:sz w:val="21"/>
          <w:szCs w:val="21"/>
          <w:lang w:val="en-US" w:eastAsia="de-DE"/>
        </w:rPr>
        <w:t>true</w:t>
      </w:r>
    </w:p>
    <w:p w14:paraId="535D35CE" w14:textId="77777777" w:rsidR="007E0B93" w:rsidRDefault="007E0B93" w:rsidP="007E0B93">
      <w:pPr>
        <w:rPr>
          <w:rFonts w:cstheme="minorHAnsi"/>
          <w:lang w:val="en-US"/>
        </w:rPr>
      </w:pPr>
    </w:p>
    <w:p w14:paraId="39E60344" w14:textId="77777777" w:rsidR="007E0B93" w:rsidRDefault="007E0B93" w:rsidP="007E0B93">
      <w:pPr>
        <w:pStyle w:val="Listenabsatz"/>
        <w:numPr>
          <w:ilvl w:val="0"/>
          <w:numId w:val="25"/>
        </w:numPr>
        <w:spacing w:line="256" w:lineRule="auto"/>
      </w:pPr>
      <w:r>
        <w:t xml:space="preserve">2 Terminals in beiden Ordnern öffnen (ein Terminal in jedem Ordner) </w:t>
      </w:r>
    </w:p>
    <w:p w14:paraId="481822F7" w14:textId="77777777" w:rsidR="007E0B93" w:rsidRDefault="007E0B93" w:rsidP="007E0B93">
      <w:pPr>
        <w:pStyle w:val="Listenabsatz"/>
        <w:numPr>
          <w:ilvl w:val="0"/>
          <w:numId w:val="25"/>
        </w:numPr>
        <w:spacing w:line="256" w:lineRule="auto"/>
        <w:rPr>
          <w:rFonts w:cstheme="minorHAnsi"/>
        </w:rPr>
      </w:pPr>
      <w:r>
        <w:rPr>
          <w:rFonts w:cstheme="minorHAnsi"/>
        </w:rPr>
        <w:t xml:space="preserve">In beide Terminals müssen Sie schreiben: </w:t>
      </w:r>
      <w:r>
        <w:rPr>
          <w:rFonts w:cstheme="minorHAnsi"/>
          <w:b/>
          <w:bCs/>
          <w:i/>
          <w:iCs/>
        </w:rPr>
        <w:t>docker-compose up</w:t>
      </w:r>
    </w:p>
    <w:p w14:paraId="610240B6" w14:textId="77777777" w:rsidR="007E0B93" w:rsidRDefault="007E0B93" w:rsidP="007E0B93">
      <w:pPr>
        <w:pStyle w:val="Listenabsatz"/>
        <w:numPr>
          <w:ilvl w:val="0"/>
          <w:numId w:val="25"/>
        </w:numPr>
        <w:spacing w:line="256" w:lineRule="auto"/>
      </w:pPr>
      <w:r>
        <w:t>Jetzt circa 40 Sekunden warten (Kommt auf ihren Rechner an)</w:t>
      </w:r>
    </w:p>
    <w:p w14:paraId="2E795DEF" w14:textId="77777777" w:rsidR="007E0B93" w:rsidRDefault="007E0B93" w:rsidP="007E0B93">
      <w:pPr>
        <w:pStyle w:val="Listenabsatz"/>
        <w:numPr>
          <w:ilvl w:val="0"/>
          <w:numId w:val="25"/>
        </w:numPr>
        <w:spacing w:line="256" w:lineRule="auto"/>
      </w:pPr>
      <w:r>
        <w:t xml:space="preserve">Wenn Sie sehen, dass es keine neue Zeile mehr im Terminal angezeigt wird, können Sie ihr Browser öffnen und dort </w:t>
      </w:r>
      <w:hyperlink r:id="rId89" w:history="1">
        <w:r>
          <w:rPr>
            <w:rStyle w:val="Hyperlink"/>
          </w:rPr>
          <w:t>http://localhost:3000/registration</w:t>
        </w:r>
      </w:hyperlink>
      <w:r>
        <w:t xml:space="preserve"> schreiben (Sie können einfach hier klicken).</w:t>
      </w:r>
    </w:p>
    <w:p w14:paraId="01156F2C" w14:textId="77777777" w:rsidR="007E0B93" w:rsidRDefault="007E0B93" w:rsidP="007E0B93">
      <w:pPr>
        <w:pStyle w:val="Listenabsatz"/>
        <w:numPr>
          <w:ilvl w:val="0"/>
          <w:numId w:val="25"/>
        </w:numPr>
        <w:spacing w:line="256" w:lineRule="auto"/>
        <w:rPr>
          <w:rFonts w:cstheme="minorHAnsi"/>
        </w:rPr>
      </w:pPr>
      <w:r>
        <w:rPr>
          <w:rFonts w:cstheme="minorHAnsi"/>
        </w:rPr>
        <w:t xml:space="preserve">Jetzt können Sie </w:t>
      </w:r>
      <w:r>
        <w:rPr>
          <w:rFonts w:cstheme="minorHAnsi"/>
          <w:b/>
          <w:bCs/>
        </w:rPr>
        <w:t>sich</w:t>
      </w:r>
      <w:r>
        <w:rPr>
          <w:rFonts w:cstheme="minorHAnsi"/>
        </w:rPr>
        <w:t xml:space="preserve"> </w:t>
      </w:r>
      <w:r>
        <w:rPr>
          <w:rFonts w:cstheme="minorHAnsi"/>
          <w:b/>
          <w:bCs/>
        </w:rPr>
        <w:t>registrieren</w:t>
      </w:r>
      <w:r>
        <w:rPr>
          <w:rFonts w:cstheme="minorHAnsi"/>
        </w:rPr>
        <w:t xml:space="preserve">, dann erhalten Sie eine E-Mail, um Ihr Konto zu bestätigen, klicken Sie bitte auf </w:t>
      </w:r>
      <w:r>
        <w:rPr>
          <w:rFonts w:cstheme="minorHAnsi"/>
          <w:b/>
          <w:bCs/>
        </w:rPr>
        <w:t>Activate Now.</w:t>
      </w:r>
      <w:r>
        <w:rPr>
          <w:rFonts w:cstheme="minorHAnsi"/>
        </w:rPr>
        <w:t xml:space="preserve"> </w:t>
      </w:r>
    </w:p>
    <w:p w14:paraId="2E569A31" w14:textId="77777777" w:rsidR="007E0B93" w:rsidRDefault="007E0B93" w:rsidP="007E0B93">
      <w:pPr>
        <w:pStyle w:val="Listenabsatz"/>
        <w:numPr>
          <w:ilvl w:val="0"/>
          <w:numId w:val="25"/>
        </w:numPr>
        <w:spacing w:line="256" w:lineRule="auto"/>
        <w:rPr>
          <w:rFonts w:cstheme="minorHAnsi"/>
        </w:rPr>
      </w:pPr>
      <w:r>
        <w:rPr>
          <w:rFonts w:cstheme="minorHAnsi"/>
        </w:rPr>
        <w:t>Schließen Sie den geöffneten Tab und gehen Sie wieder auf unsere Seite dann können Sie sich anmelden und unsere Funktionen nutzen.</w:t>
      </w:r>
    </w:p>
    <w:p w14:paraId="4B660DE9" w14:textId="77777777" w:rsidR="007E0B93" w:rsidRDefault="007E0B93" w:rsidP="007E0B93">
      <w:r>
        <w:rPr>
          <w:color w:val="FF0000"/>
          <w:sz w:val="32"/>
          <w:szCs w:val="32"/>
        </w:rPr>
        <w:t xml:space="preserve">Achtung: </w:t>
      </w:r>
      <w:r>
        <w:t>Manchmal in Schritt 3 wird gezeigt, dass der Port (z.b. 5432) schon besetzt ist und dass das Image nicht ausgeführt werden kann.</w:t>
      </w:r>
    </w:p>
    <w:p w14:paraId="25308D42" w14:textId="77777777" w:rsidR="007E0B93" w:rsidRDefault="007E0B93" w:rsidP="007E0B93">
      <w:r>
        <w:t>Sie können den Prozess, der den Port nutzt, stoppen (kill), indem Sie über ihr Terminal die folgenden Anweisungen nacheinander schreiben:</w:t>
      </w:r>
    </w:p>
    <w:p w14:paraId="52A7E475" w14:textId="77777777" w:rsidR="007E0B93" w:rsidRDefault="007E0B93" w:rsidP="007E0B93">
      <w:pPr>
        <w:rPr>
          <w:rFonts w:cstheme="minorHAnsi"/>
          <w:b/>
          <w:bCs/>
          <w:sz w:val="24"/>
          <w:szCs w:val="24"/>
          <w:u w:val="single"/>
          <w:lang w:val="en-US"/>
        </w:rPr>
      </w:pPr>
      <w:r>
        <w:rPr>
          <w:rFonts w:cstheme="minorHAnsi"/>
          <w:b/>
          <w:bCs/>
          <w:sz w:val="24"/>
          <w:szCs w:val="24"/>
          <w:u w:val="single"/>
          <w:lang w:val="en-US"/>
        </w:rPr>
        <w:lastRenderedPageBreak/>
        <w:t>Für Mac:</w:t>
      </w:r>
    </w:p>
    <w:p w14:paraId="0DF44149" w14:textId="77777777" w:rsidR="007E0B93" w:rsidRDefault="007E0B93" w:rsidP="007E0B93">
      <w:pPr>
        <w:rPr>
          <w:rFonts w:cstheme="minorHAnsi"/>
          <w:lang w:val="en-US"/>
        </w:rPr>
      </w:pPr>
      <w:r>
        <w:rPr>
          <w:rFonts w:cstheme="minorHAnsi"/>
          <w:lang w:val="en-US"/>
        </w:rPr>
        <w:t>sudo lsof -i :5432</w:t>
      </w:r>
    </w:p>
    <w:p w14:paraId="6E794CC2" w14:textId="77777777" w:rsidR="007E0B93" w:rsidRDefault="007E0B93" w:rsidP="007E0B93">
      <w:pPr>
        <w:rPr>
          <w:rFonts w:cstheme="minorHAnsi"/>
        </w:rPr>
      </w:pPr>
      <w:r>
        <w:rPr>
          <w:rFonts w:cstheme="minorHAnsi"/>
        </w:rPr>
        <w:t xml:space="preserve">sudo  kill &lt;PID&gt; </w:t>
      </w:r>
    </w:p>
    <w:p w14:paraId="3E829401" w14:textId="77777777" w:rsidR="007E0B93" w:rsidRDefault="007E0B93" w:rsidP="007E0B93">
      <w:pPr>
        <w:rPr>
          <w:rFonts w:cstheme="minorHAnsi"/>
        </w:rPr>
      </w:pPr>
      <w:r>
        <w:rPr>
          <w:rFonts w:cstheme="minorHAnsi"/>
        </w:rPr>
        <w:t>Ersetzen Sie bitte &lt;PID&gt; mit dem PID des Prozesses, das angezeigt wurde, nachdem Sie „sudo lsof -i :5432“ eingetragen haben.</w:t>
      </w:r>
    </w:p>
    <w:p w14:paraId="3274C900" w14:textId="77777777" w:rsidR="007E0B93" w:rsidRDefault="007E0B93" w:rsidP="007E0B93">
      <w:pPr>
        <w:rPr>
          <w:rFonts w:cstheme="minorHAnsi"/>
          <w:b/>
          <w:sz w:val="24"/>
          <w:szCs w:val="24"/>
          <w:u w:val="single"/>
        </w:rPr>
      </w:pPr>
      <w:r>
        <w:rPr>
          <w:rFonts w:cstheme="minorHAnsi"/>
          <w:b/>
          <w:bCs/>
          <w:sz w:val="24"/>
          <w:szCs w:val="24"/>
          <w:u w:val="single"/>
        </w:rPr>
        <w:t>Für Windows:</w:t>
      </w:r>
    </w:p>
    <w:p w14:paraId="454FC849" w14:textId="77777777" w:rsidR="007E0B93" w:rsidRDefault="007E0B93" w:rsidP="007E0B93">
      <w:pPr>
        <w:rPr>
          <w:rFonts w:cstheme="minorHAnsi"/>
        </w:rPr>
      </w:pPr>
      <w:r>
        <w:rPr>
          <w:rFonts w:cstheme="minorHAnsi"/>
        </w:rPr>
        <w:t>netstat -ano | findstr :5432</w:t>
      </w:r>
    </w:p>
    <w:p w14:paraId="20C376B5" w14:textId="77777777" w:rsidR="007E0B93" w:rsidRDefault="007E0B93" w:rsidP="007E0B93">
      <w:pPr>
        <w:rPr>
          <w:rFonts w:cstheme="minorHAnsi"/>
        </w:rPr>
      </w:pPr>
      <w:r>
        <w:rPr>
          <w:rFonts w:cstheme="minorHAnsi"/>
        </w:rPr>
        <w:t>taskkill /PID &lt;PID&gt; /F</w:t>
      </w:r>
    </w:p>
    <w:p w14:paraId="05ADBD99" w14:textId="77777777" w:rsidR="007E0B93" w:rsidRDefault="007E0B93" w:rsidP="007E0B93">
      <w:pPr>
        <w:rPr>
          <w:rFonts w:cstheme="minorHAnsi"/>
        </w:rPr>
      </w:pPr>
      <w:r>
        <w:rPr>
          <w:rFonts w:cstheme="minorHAnsi"/>
        </w:rPr>
        <w:t>Ersetzen Sie bitte &lt;PID&gt; mit dem PID des Prozesses, das angezeigt wurde, nachdem Sie „netstat -ano | findstr :5432“ eingetragen haben.</w:t>
      </w:r>
    </w:p>
    <w:p w14:paraId="754F40C4" w14:textId="77777777" w:rsidR="007E0B93" w:rsidRDefault="007E0B93" w:rsidP="007E0B93">
      <w:pPr>
        <w:pStyle w:val="Listenabsatz"/>
        <w:numPr>
          <w:ilvl w:val="0"/>
          <w:numId w:val="20"/>
        </w:numPr>
        <w:spacing w:line="256" w:lineRule="auto"/>
        <w:rPr>
          <w:rFonts w:cstheme="minorHAnsi"/>
        </w:rPr>
      </w:pPr>
      <w:r>
        <w:rPr>
          <w:rFonts w:cstheme="minorHAnsi"/>
        </w:rPr>
        <w:t xml:space="preserve">Das Problem kann manchmal auch so auftauchen, dass Sie beim Registrieren nicht zum Login-Seite weitergeleitet werden und keine Bestätigung E-Mail erhalten, in diesem Fall bitte schließen Sie das Server in dem Sie auf beide Terminal </w:t>
      </w:r>
      <w:r>
        <w:rPr>
          <w:rFonts w:cstheme="minorHAnsi"/>
          <w:b/>
          <w:bCs/>
          <w:i/>
          <w:iCs/>
        </w:rPr>
        <w:t>STRG+C klicken</w:t>
      </w:r>
      <w:r>
        <w:rPr>
          <w:rFonts w:cstheme="minorHAnsi"/>
        </w:rPr>
        <w:t xml:space="preserve">, und dann </w:t>
      </w:r>
      <w:r>
        <w:rPr>
          <w:rFonts w:cstheme="minorHAnsi"/>
          <w:b/>
          <w:bCs/>
          <w:i/>
          <w:iCs/>
        </w:rPr>
        <w:t>docker-compose down</w:t>
      </w:r>
      <w:r>
        <w:rPr>
          <w:rFonts w:cstheme="minorHAnsi"/>
        </w:rPr>
        <w:t xml:space="preserve">  eingeben und machen Sie weiter ab Schritt 3.</w:t>
      </w:r>
    </w:p>
    <w:p w14:paraId="7C748327" w14:textId="77777777" w:rsidR="007E0B93" w:rsidRDefault="007E0B93" w:rsidP="007E0B93">
      <w:pPr>
        <w:pStyle w:val="Listenabsatz"/>
        <w:rPr>
          <w:rFonts w:cstheme="minorHAnsi"/>
        </w:rPr>
      </w:pPr>
      <w:r>
        <w:rPr>
          <w:rFonts w:cstheme="minorHAnsi"/>
        </w:rPr>
        <w:t xml:space="preserve">Andere Möglichkeit: Sie können auf Docker Desktop gehen </w:t>
      </w:r>
      <w:r>
        <w:rPr>
          <w:rFonts w:ascii="Wingdings" w:eastAsia="Wingdings" w:hAnsi="Wingdings" w:cstheme="minorHAnsi"/>
        </w:rPr>
        <w:t>à</w:t>
      </w:r>
      <w:r>
        <w:rPr>
          <w:rFonts w:cstheme="minorHAnsi"/>
        </w:rPr>
        <w:t xml:space="preserve"> Container </w:t>
      </w:r>
      <w:r>
        <w:rPr>
          <w:rFonts w:ascii="Wingdings" w:eastAsia="Wingdings" w:hAnsi="Wingdings" w:cstheme="minorHAnsi"/>
        </w:rPr>
        <w:t>à</w:t>
      </w:r>
      <w:r>
        <w:rPr>
          <w:rFonts w:cstheme="minorHAnsi"/>
        </w:rPr>
        <w:t xml:space="preserve"> das Container “Neuer Ordner„ auswählen und wo </w:t>
      </w:r>
      <w:r>
        <w:rPr>
          <w:rFonts w:cstheme="minorHAnsi"/>
          <w:b/>
          <w:bCs/>
          <w:i/>
          <w:iCs/>
        </w:rPr>
        <w:t xml:space="preserve">springboot-postgresql-imported </w:t>
      </w:r>
      <w:r>
        <w:rPr>
          <w:rFonts w:cstheme="minorHAnsi"/>
        </w:rPr>
        <w:t>Image ist einfach auf Start Symbole klicken.</w:t>
      </w:r>
    </w:p>
    <w:p w14:paraId="1CD87B5C" w14:textId="77777777" w:rsidR="007E0B93" w:rsidRDefault="007E0B93" w:rsidP="007E0B93">
      <w:pPr>
        <w:pStyle w:val="Listenabsatz"/>
        <w:rPr>
          <w:rFonts w:cstheme="minorHAnsi"/>
        </w:rPr>
      </w:pPr>
      <w:r>
        <w:rPr>
          <w:rFonts w:cstheme="minorHAnsi"/>
        </w:rPr>
        <w:t xml:space="preserve">Möglicher Grund dahinter, dass es nicht genüge </w:t>
      </w:r>
      <w:r>
        <w:rPr>
          <w:rFonts w:ascii="Roboto" w:hAnsi="Roboto"/>
          <w:color w:val="111111"/>
          <w:shd w:val="clear" w:color="auto" w:fill="FFFFFF"/>
        </w:rPr>
        <w:t>Ressourcen (CPU, Speicher) gibt.</w:t>
      </w:r>
    </w:p>
    <w:p w14:paraId="38014C91" w14:textId="77777777" w:rsidR="007E0B93" w:rsidRDefault="007E0B93" w:rsidP="007E0B93">
      <w:pPr>
        <w:pStyle w:val="Listenabsatz"/>
        <w:rPr>
          <w:rFonts w:cstheme="minorHAnsi"/>
        </w:rPr>
      </w:pPr>
    </w:p>
    <w:p w14:paraId="24E32FD8" w14:textId="77777777" w:rsidR="007E0B93" w:rsidRDefault="007E0B93" w:rsidP="007E0B93">
      <w:pPr>
        <w:rPr>
          <w:rFonts w:cstheme="minorHAnsi"/>
        </w:rPr>
      </w:pPr>
    </w:p>
    <w:p w14:paraId="3AAF2ACA" w14:textId="77777777" w:rsidR="007E0B93" w:rsidRDefault="007E0B93" w:rsidP="007E0B93">
      <w:pPr>
        <w:rPr>
          <w:rFonts w:cstheme="minorHAnsi"/>
        </w:rPr>
      </w:pPr>
      <w:r>
        <w:rPr>
          <w:rFonts w:cstheme="minorHAnsi"/>
          <w:b/>
          <w:bCs/>
          <w:u w:val="single"/>
        </w:rPr>
        <w:t>1.Supersicherheitscode</w:t>
      </w:r>
      <w:r>
        <w:rPr>
          <w:rFonts w:cstheme="minorHAnsi"/>
        </w:rPr>
        <w:t>: SUPER1</w:t>
      </w:r>
    </w:p>
    <w:p w14:paraId="6D095F7F" w14:textId="77777777" w:rsidR="007E0B93" w:rsidRDefault="007E0B93" w:rsidP="007E0B93">
      <w:pPr>
        <w:rPr>
          <w:rFonts w:cstheme="minorHAnsi"/>
          <w:b/>
          <w:bCs/>
        </w:rPr>
      </w:pPr>
      <w:r>
        <w:rPr>
          <w:rFonts w:cstheme="minorHAnsi"/>
          <w:b/>
          <w:bCs/>
        </w:rPr>
        <w:t>2.Bitte nutzen Sie die Rücktaste ihres Browsers während des Duells nicht, sonst müssen Sie die Docker-Images löschen und wieder von der tar-Datei entpacken</w:t>
      </w:r>
    </w:p>
    <w:p w14:paraId="1BA17C5B" w14:textId="77777777" w:rsidR="007E0B93" w:rsidRDefault="007E0B93" w:rsidP="007E0B93">
      <w:pPr>
        <w:rPr>
          <w:rFonts w:cstheme="minorHAnsi"/>
          <w:b/>
          <w:bCs/>
        </w:rPr>
      </w:pPr>
      <w:r>
        <w:rPr>
          <w:rFonts w:cstheme="minorHAnsi"/>
          <w:b/>
          <w:bCs/>
        </w:rPr>
        <w:t>3.Falls Sie unsere Images von dem ersten Zyklus noch haben, löschen Sie sie bitte bevor Sie die Neue entpacken</w:t>
      </w:r>
    </w:p>
    <w:p w14:paraId="1D2C7438" w14:textId="77777777" w:rsidR="007E0B93" w:rsidRDefault="007E0B93" w:rsidP="007E0B93">
      <w:pPr>
        <w:rPr>
          <w:rFonts w:cstheme="minorHAnsi"/>
        </w:rPr>
      </w:pPr>
    </w:p>
    <w:p w14:paraId="4D7354EC" w14:textId="77777777" w:rsidR="007E0B93" w:rsidRDefault="007E0B93" w:rsidP="007E0B93">
      <w:pPr>
        <w:rPr>
          <w:rFonts w:cstheme="minorHAnsi"/>
        </w:rPr>
      </w:pPr>
    </w:p>
    <w:p w14:paraId="5C8DADA3" w14:textId="77777777" w:rsidR="007E0B93" w:rsidRDefault="007E0B93" w:rsidP="007E0B93">
      <w:pPr>
        <w:rPr>
          <w:rFonts w:cstheme="minorHAnsi"/>
        </w:rPr>
      </w:pPr>
    </w:p>
    <w:p w14:paraId="6C346B82" w14:textId="0A9913D7" w:rsidR="007870D5" w:rsidRPr="007E0B93" w:rsidRDefault="007870D5" w:rsidP="007E0B93"/>
    <w:sectPr w:rsidR="007870D5" w:rsidRPr="007E0B93" w:rsidSect="00E0475C">
      <w:headerReference w:type="default" r:id="rId9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85A5C" w14:textId="77777777" w:rsidR="00A94EBD" w:rsidRDefault="00A94EBD" w:rsidP="00E602EC">
      <w:pPr>
        <w:spacing w:after="0" w:line="240" w:lineRule="auto"/>
      </w:pPr>
      <w:r>
        <w:separator/>
      </w:r>
    </w:p>
  </w:endnote>
  <w:endnote w:type="continuationSeparator" w:id="0">
    <w:p w14:paraId="5B0A7488" w14:textId="77777777" w:rsidR="00A94EBD" w:rsidRDefault="00A94EBD" w:rsidP="00E602EC">
      <w:pPr>
        <w:spacing w:after="0" w:line="240" w:lineRule="auto"/>
      </w:pPr>
      <w:r>
        <w:continuationSeparator/>
      </w:r>
    </w:p>
  </w:endnote>
  <w:endnote w:type="continuationNotice" w:id="1">
    <w:p w14:paraId="25DD4D60" w14:textId="77777777" w:rsidR="00A94EBD" w:rsidRDefault="00A94E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rlito-Italic">
    <w:altName w:val="Calibri"/>
    <w:charset w:val="00"/>
    <w:family w:val="auto"/>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E16BC3" w14:textId="77777777" w:rsidR="00A94EBD" w:rsidRDefault="00A94EBD" w:rsidP="00E602EC">
      <w:pPr>
        <w:spacing w:after="0" w:line="240" w:lineRule="auto"/>
      </w:pPr>
      <w:r>
        <w:separator/>
      </w:r>
    </w:p>
  </w:footnote>
  <w:footnote w:type="continuationSeparator" w:id="0">
    <w:p w14:paraId="562DEE51" w14:textId="77777777" w:rsidR="00A94EBD" w:rsidRDefault="00A94EBD" w:rsidP="00E602EC">
      <w:pPr>
        <w:spacing w:after="0" w:line="240" w:lineRule="auto"/>
      </w:pPr>
      <w:r>
        <w:continuationSeparator/>
      </w:r>
    </w:p>
  </w:footnote>
  <w:footnote w:type="continuationNotice" w:id="1">
    <w:p w14:paraId="50110BC2" w14:textId="77777777" w:rsidR="00A94EBD" w:rsidRDefault="00A94E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05669303" w14:textId="77777777" w:rsidTr="342ADC1E">
      <w:trPr>
        <w:trHeight w:val="300"/>
      </w:trPr>
      <w:tc>
        <w:tcPr>
          <w:tcW w:w="3020" w:type="dxa"/>
        </w:tcPr>
        <w:p w14:paraId="106FDAF2" w14:textId="6DB80DF1" w:rsidR="342ADC1E" w:rsidRDefault="342ADC1E" w:rsidP="342ADC1E">
          <w:pPr>
            <w:pStyle w:val="Kopfzeile"/>
            <w:ind w:left="-115"/>
          </w:pPr>
        </w:p>
      </w:tc>
      <w:tc>
        <w:tcPr>
          <w:tcW w:w="3020" w:type="dxa"/>
        </w:tcPr>
        <w:p w14:paraId="22FEB0A7" w14:textId="318B161E" w:rsidR="342ADC1E" w:rsidRDefault="342ADC1E" w:rsidP="342ADC1E">
          <w:pPr>
            <w:pStyle w:val="Kopfzeile"/>
            <w:jc w:val="center"/>
          </w:pPr>
        </w:p>
      </w:tc>
      <w:tc>
        <w:tcPr>
          <w:tcW w:w="3020" w:type="dxa"/>
        </w:tcPr>
        <w:p w14:paraId="5CE3DBC6" w14:textId="1BA16892" w:rsidR="342ADC1E" w:rsidRDefault="342ADC1E" w:rsidP="342ADC1E">
          <w:pPr>
            <w:pStyle w:val="Kopfzeile"/>
            <w:ind w:right="-115"/>
            <w:jc w:val="right"/>
          </w:pPr>
        </w:p>
      </w:tc>
    </w:tr>
  </w:tbl>
  <w:p w14:paraId="5D010133" w14:textId="23F77843" w:rsidR="342ADC1E" w:rsidRDefault="342ADC1E" w:rsidP="342ADC1E">
    <w:pPr>
      <w:pStyle w:val="Kopfzeile"/>
    </w:pPr>
  </w:p>
</w:hdr>
</file>

<file path=word/intelligence2.xml><?xml version="1.0" encoding="utf-8"?>
<int2:intelligence xmlns:int2="http://schemas.microsoft.com/office/intelligence/2020/intelligence" xmlns:oel="http://schemas.microsoft.com/office/2019/extlst">
  <int2:observations>
    <int2:textHash int2:hashCode="FmQJVmAWFFVYyO" int2:id="mhoLgFj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A0DD6"/>
    <w:multiLevelType w:val="multilevel"/>
    <w:tmpl w:val="EF6C8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E3A922"/>
    <w:multiLevelType w:val="hybridMultilevel"/>
    <w:tmpl w:val="FFFFFFFF"/>
    <w:lvl w:ilvl="0" w:tplc="FFE6D9D8">
      <w:start w:val="1"/>
      <w:numFmt w:val="bullet"/>
      <w:lvlText w:val="-"/>
      <w:lvlJc w:val="left"/>
      <w:pPr>
        <w:ind w:left="720" w:hanging="360"/>
      </w:pPr>
      <w:rPr>
        <w:rFonts w:ascii="Aptos" w:hAnsi="Aptos" w:hint="default"/>
      </w:rPr>
    </w:lvl>
    <w:lvl w:ilvl="1" w:tplc="B7BAD3F6">
      <w:start w:val="1"/>
      <w:numFmt w:val="bullet"/>
      <w:lvlText w:val="o"/>
      <w:lvlJc w:val="left"/>
      <w:pPr>
        <w:ind w:left="1440" w:hanging="360"/>
      </w:pPr>
      <w:rPr>
        <w:rFonts w:ascii="Courier New" w:hAnsi="Courier New" w:hint="default"/>
      </w:rPr>
    </w:lvl>
    <w:lvl w:ilvl="2" w:tplc="19C4F4D2">
      <w:start w:val="1"/>
      <w:numFmt w:val="bullet"/>
      <w:lvlText w:val=""/>
      <w:lvlJc w:val="left"/>
      <w:pPr>
        <w:ind w:left="2160" w:hanging="360"/>
      </w:pPr>
      <w:rPr>
        <w:rFonts w:ascii="Wingdings" w:hAnsi="Wingdings" w:hint="default"/>
      </w:rPr>
    </w:lvl>
    <w:lvl w:ilvl="3" w:tplc="BB8A1C6E">
      <w:start w:val="1"/>
      <w:numFmt w:val="bullet"/>
      <w:lvlText w:val=""/>
      <w:lvlJc w:val="left"/>
      <w:pPr>
        <w:ind w:left="2880" w:hanging="360"/>
      </w:pPr>
      <w:rPr>
        <w:rFonts w:ascii="Symbol" w:hAnsi="Symbol" w:hint="default"/>
      </w:rPr>
    </w:lvl>
    <w:lvl w:ilvl="4" w:tplc="117C26A2">
      <w:start w:val="1"/>
      <w:numFmt w:val="bullet"/>
      <w:lvlText w:val="o"/>
      <w:lvlJc w:val="left"/>
      <w:pPr>
        <w:ind w:left="3600" w:hanging="360"/>
      </w:pPr>
      <w:rPr>
        <w:rFonts w:ascii="Courier New" w:hAnsi="Courier New" w:hint="default"/>
      </w:rPr>
    </w:lvl>
    <w:lvl w:ilvl="5" w:tplc="7FF45CB0">
      <w:start w:val="1"/>
      <w:numFmt w:val="bullet"/>
      <w:lvlText w:val=""/>
      <w:lvlJc w:val="left"/>
      <w:pPr>
        <w:ind w:left="4320" w:hanging="360"/>
      </w:pPr>
      <w:rPr>
        <w:rFonts w:ascii="Wingdings" w:hAnsi="Wingdings" w:hint="default"/>
      </w:rPr>
    </w:lvl>
    <w:lvl w:ilvl="6" w:tplc="61ECEE80">
      <w:start w:val="1"/>
      <w:numFmt w:val="bullet"/>
      <w:lvlText w:val=""/>
      <w:lvlJc w:val="left"/>
      <w:pPr>
        <w:ind w:left="5040" w:hanging="360"/>
      </w:pPr>
      <w:rPr>
        <w:rFonts w:ascii="Symbol" w:hAnsi="Symbol" w:hint="default"/>
      </w:rPr>
    </w:lvl>
    <w:lvl w:ilvl="7" w:tplc="6EA8A052">
      <w:start w:val="1"/>
      <w:numFmt w:val="bullet"/>
      <w:lvlText w:val="o"/>
      <w:lvlJc w:val="left"/>
      <w:pPr>
        <w:ind w:left="5760" w:hanging="360"/>
      </w:pPr>
      <w:rPr>
        <w:rFonts w:ascii="Courier New" w:hAnsi="Courier New" w:hint="default"/>
      </w:rPr>
    </w:lvl>
    <w:lvl w:ilvl="8" w:tplc="16BC93CC">
      <w:start w:val="1"/>
      <w:numFmt w:val="bullet"/>
      <w:lvlText w:val=""/>
      <w:lvlJc w:val="left"/>
      <w:pPr>
        <w:ind w:left="6480" w:hanging="360"/>
      </w:pPr>
      <w:rPr>
        <w:rFonts w:ascii="Wingdings" w:hAnsi="Wingdings" w:hint="default"/>
      </w:rPr>
    </w:lvl>
  </w:abstractNum>
  <w:abstractNum w:abstractNumId="2" w15:restartNumberingAfterBreak="0">
    <w:nsid w:val="079E3B27"/>
    <w:multiLevelType w:val="hybridMultilevel"/>
    <w:tmpl w:val="FFFFFFFF"/>
    <w:lvl w:ilvl="0" w:tplc="74C4194A">
      <w:start w:val="1"/>
      <w:numFmt w:val="bullet"/>
      <w:lvlText w:val="-"/>
      <w:lvlJc w:val="left"/>
      <w:pPr>
        <w:ind w:left="720" w:hanging="360"/>
      </w:pPr>
      <w:rPr>
        <w:rFonts w:ascii="Aptos" w:hAnsi="Aptos" w:hint="default"/>
      </w:rPr>
    </w:lvl>
    <w:lvl w:ilvl="1" w:tplc="75EA11D6">
      <w:start w:val="1"/>
      <w:numFmt w:val="bullet"/>
      <w:lvlText w:val="o"/>
      <w:lvlJc w:val="left"/>
      <w:pPr>
        <w:ind w:left="1440" w:hanging="360"/>
      </w:pPr>
      <w:rPr>
        <w:rFonts w:ascii="Courier New" w:hAnsi="Courier New" w:hint="default"/>
      </w:rPr>
    </w:lvl>
    <w:lvl w:ilvl="2" w:tplc="969E9BD2">
      <w:start w:val="1"/>
      <w:numFmt w:val="bullet"/>
      <w:lvlText w:val=""/>
      <w:lvlJc w:val="left"/>
      <w:pPr>
        <w:ind w:left="2160" w:hanging="360"/>
      </w:pPr>
      <w:rPr>
        <w:rFonts w:ascii="Wingdings" w:hAnsi="Wingdings" w:hint="default"/>
      </w:rPr>
    </w:lvl>
    <w:lvl w:ilvl="3" w:tplc="4FB68224">
      <w:start w:val="1"/>
      <w:numFmt w:val="bullet"/>
      <w:lvlText w:val=""/>
      <w:lvlJc w:val="left"/>
      <w:pPr>
        <w:ind w:left="2880" w:hanging="360"/>
      </w:pPr>
      <w:rPr>
        <w:rFonts w:ascii="Symbol" w:hAnsi="Symbol" w:hint="default"/>
      </w:rPr>
    </w:lvl>
    <w:lvl w:ilvl="4" w:tplc="1CE4D2C4">
      <w:start w:val="1"/>
      <w:numFmt w:val="bullet"/>
      <w:lvlText w:val="o"/>
      <w:lvlJc w:val="left"/>
      <w:pPr>
        <w:ind w:left="3600" w:hanging="360"/>
      </w:pPr>
      <w:rPr>
        <w:rFonts w:ascii="Courier New" w:hAnsi="Courier New" w:hint="default"/>
      </w:rPr>
    </w:lvl>
    <w:lvl w:ilvl="5" w:tplc="22E05E84">
      <w:start w:val="1"/>
      <w:numFmt w:val="bullet"/>
      <w:lvlText w:val=""/>
      <w:lvlJc w:val="left"/>
      <w:pPr>
        <w:ind w:left="4320" w:hanging="360"/>
      </w:pPr>
      <w:rPr>
        <w:rFonts w:ascii="Wingdings" w:hAnsi="Wingdings" w:hint="default"/>
      </w:rPr>
    </w:lvl>
    <w:lvl w:ilvl="6" w:tplc="5290BA04">
      <w:start w:val="1"/>
      <w:numFmt w:val="bullet"/>
      <w:lvlText w:val=""/>
      <w:lvlJc w:val="left"/>
      <w:pPr>
        <w:ind w:left="5040" w:hanging="360"/>
      </w:pPr>
      <w:rPr>
        <w:rFonts w:ascii="Symbol" w:hAnsi="Symbol" w:hint="default"/>
      </w:rPr>
    </w:lvl>
    <w:lvl w:ilvl="7" w:tplc="BB10EB7A">
      <w:start w:val="1"/>
      <w:numFmt w:val="bullet"/>
      <w:lvlText w:val="o"/>
      <w:lvlJc w:val="left"/>
      <w:pPr>
        <w:ind w:left="5760" w:hanging="360"/>
      </w:pPr>
      <w:rPr>
        <w:rFonts w:ascii="Courier New" w:hAnsi="Courier New" w:hint="default"/>
      </w:rPr>
    </w:lvl>
    <w:lvl w:ilvl="8" w:tplc="60C60D48">
      <w:start w:val="1"/>
      <w:numFmt w:val="bullet"/>
      <w:lvlText w:val=""/>
      <w:lvlJc w:val="left"/>
      <w:pPr>
        <w:ind w:left="6480" w:hanging="360"/>
      </w:pPr>
      <w:rPr>
        <w:rFonts w:ascii="Wingdings" w:hAnsi="Wingdings" w:hint="default"/>
      </w:rPr>
    </w:lvl>
  </w:abstractNum>
  <w:abstractNum w:abstractNumId="3" w15:restartNumberingAfterBreak="0">
    <w:nsid w:val="14C219D1"/>
    <w:multiLevelType w:val="multilevel"/>
    <w:tmpl w:val="3D625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0BED53"/>
    <w:multiLevelType w:val="hybridMultilevel"/>
    <w:tmpl w:val="FFFFFFFF"/>
    <w:lvl w:ilvl="0" w:tplc="01AC620A">
      <w:start w:val="1"/>
      <w:numFmt w:val="decimal"/>
      <w:lvlText w:val="%1."/>
      <w:lvlJc w:val="left"/>
      <w:pPr>
        <w:ind w:left="720" w:hanging="360"/>
      </w:pPr>
    </w:lvl>
    <w:lvl w:ilvl="1" w:tplc="8C621F6A">
      <w:start w:val="1"/>
      <w:numFmt w:val="lowerLetter"/>
      <w:lvlText w:val="%2."/>
      <w:lvlJc w:val="left"/>
      <w:pPr>
        <w:ind w:left="1440" w:hanging="360"/>
      </w:pPr>
    </w:lvl>
    <w:lvl w:ilvl="2" w:tplc="96E8ED94">
      <w:start w:val="1"/>
      <w:numFmt w:val="lowerRoman"/>
      <w:lvlText w:val="%3."/>
      <w:lvlJc w:val="right"/>
      <w:pPr>
        <w:ind w:left="2160" w:hanging="180"/>
      </w:pPr>
    </w:lvl>
    <w:lvl w:ilvl="3" w:tplc="CD2E126C">
      <w:start w:val="1"/>
      <w:numFmt w:val="decimal"/>
      <w:lvlText w:val="%4."/>
      <w:lvlJc w:val="left"/>
      <w:pPr>
        <w:ind w:left="2880" w:hanging="360"/>
      </w:pPr>
    </w:lvl>
    <w:lvl w:ilvl="4" w:tplc="21D8DE04">
      <w:start w:val="1"/>
      <w:numFmt w:val="lowerLetter"/>
      <w:lvlText w:val="%5."/>
      <w:lvlJc w:val="left"/>
      <w:pPr>
        <w:ind w:left="3600" w:hanging="360"/>
      </w:pPr>
    </w:lvl>
    <w:lvl w:ilvl="5" w:tplc="BF14D92A">
      <w:start w:val="1"/>
      <w:numFmt w:val="lowerRoman"/>
      <w:lvlText w:val="%6."/>
      <w:lvlJc w:val="right"/>
      <w:pPr>
        <w:ind w:left="4320" w:hanging="180"/>
      </w:pPr>
    </w:lvl>
    <w:lvl w:ilvl="6" w:tplc="B1827D76">
      <w:start w:val="1"/>
      <w:numFmt w:val="decimal"/>
      <w:lvlText w:val="%7."/>
      <w:lvlJc w:val="left"/>
      <w:pPr>
        <w:ind w:left="5040" w:hanging="360"/>
      </w:pPr>
    </w:lvl>
    <w:lvl w:ilvl="7" w:tplc="82FC9740">
      <w:start w:val="1"/>
      <w:numFmt w:val="lowerLetter"/>
      <w:lvlText w:val="%8."/>
      <w:lvlJc w:val="left"/>
      <w:pPr>
        <w:ind w:left="5760" w:hanging="360"/>
      </w:pPr>
    </w:lvl>
    <w:lvl w:ilvl="8" w:tplc="13389434">
      <w:start w:val="1"/>
      <w:numFmt w:val="lowerRoman"/>
      <w:lvlText w:val="%9."/>
      <w:lvlJc w:val="right"/>
      <w:pPr>
        <w:ind w:left="6480" w:hanging="180"/>
      </w:pPr>
    </w:lvl>
  </w:abstractNum>
  <w:abstractNum w:abstractNumId="5" w15:restartNumberingAfterBreak="0">
    <w:nsid w:val="1F8973CF"/>
    <w:multiLevelType w:val="hybridMultilevel"/>
    <w:tmpl w:val="24AE979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04D708F"/>
    <w:multiLevelType w:val="hybridMultilevel"/>
    <w:tmpl w:val="BC7A1E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F8522C"/>
    <w:multiLevelType w:val="hybridMultilevel"/>
    <w:tmpl w:val="9DF09D20"/>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843772"/>
    <w:multiLevelType w:val="hybridMultilevel"/>
    <w:tmpl w:val="FFFFFFFF"/>
    <w:lvl w:ilvl="0" w:tplc="B2645A54">
      <w:start w:val="1"/>
      <w:numFmt w:val="bullet"/>
      <w:lvlText w:val="-"/>
      <w:lvlJc w:val="left"/>
      <w:pPr>
        <w:ind w:left="720" w:hanging="360"/>
      </w:pPr>
      <w:rPr>
        <w:rFonts w:ascii="Aptos" w:hAnsi="Aptos" w:hint="default"/>
      </w:rPr>
    </w:lvl>
    <w:lvl w:ilvl="1" w:tplc="AC2CC0E0">
      <w:start w:val="1"/>
      <w:numFmt w:val="bullet"/>
      <w:lvlText w:val="o"/>
      <w:lvlJc w:val="left"/>
      <w:pPr>
        <w:ind w:left="1440" w:hanging="360"/>
      </w:pPr>
      <w:rPr>
        <w:rFonts w:ascii="Courier New" w:hAnsi="Courier New" w:hint="default"/>
      </w:rPr>
    </w:lvl>
    <w:lvl w:ilvl="2" w:tplc="E09C417E">
      <w:start w:val="1"/>
      <w:numFmt w:val="bullet"/>
      <w:lvlText w:val=""/>
      <w:lvlJc w:val="left"/>
      <w:pPr>
        <w:ind w:left="2160" w:hanging="360"/>
      </w:pPr>
      <w:rPr>
        <w:rFonts w:ascii="Wingdings" w:hAnsi="Wingdings" w:hint="default"/>
      </w:rPr>
    </w:lvl>
    <w:lvl w:ilvl="3" w:tplc="CBFE7C2C">
      <w:start w:val="1"/>
      <w:numFmt w:val="bullet"/>
      <w:lvlText w:val=""/>
      <w:lvlJc w:val="left"/>
      <w:pPr>
        <w:ind w:left="2880" w:hanging="360"/>
      </w:pPr>
      <w:rPr>
        <w:rFonts w:ascii="Symbol" w:hAnsi="Symbol" w:hint="default"/>
      </w:rPr>
    </w:lvl>
    <w:lvl w:ilvl="4" w:tplc="1158BA30">
      <w:start w:val="1"/>
      <w:numFmt w:val="bullet"/>
      <w:lvlText w:val="o"/>
      <w:lvlJc w:val="left"/>
      <w:pPr>
        <w:ind w:left="3600" w:hanging="360"/>
      </w:pPr>
      <w:rPr>
        <w:rFonts w:ascii="Courier New" w:hAnsi="Courier New" w:hint="default"/>
      </w:rPr>
    </w:lvl>
    <w:lvl w:ilvl="5" w:tplc="6DFCF71E">
      <w:start w:val="1"/>
      <w:numFmt w:val="bullet"/>
      <w:lvlText w:val=""/>
      <w:lvlJc w:val="left"/>
      <w:pPr>
        <w:ind w:left="4320" w:hanging="360"/>
      </w:pPr>
      <w:rPr>
        <w:rFonts w:ascii="Wingdings" w:hAnsi="Wingdings" w:hint="default"/>
      </w:rPr>
    </w:lvl>
    <w:lvl w:ilvl="6" w:tplc="0130D1BA">
      <w:start w:val="1"/>
      <w:numFmt w:val="bullet"/>
      <w:lvlText w:val=""/>
      <w:lvlJc w:val="left"/>
      <w:pPr>
        <w:ind w:left="5040" w:hanging="360"/>
      </w:pPr>
      <w:rPr>
        <w:rFonts w:ascii="Symbol" w:hAnsi="Symbol" w:hint="default"/>
      </w:rPr>
    </w:lvl>
    <w:lvl w:ilvl="7" w:tplc="82BE35F8">
      <w:start w:val="1"/>
      <w:numFmt w:val="bullet"/>
      <w:lvlText w:val="o"/>
      <w:lvlJc w:val="left"/>
      <w:pPr>
        <w:ind w:left="5760" w:hanging="360"/>
      </w:pPr>
      <w:rPr>
        <w:rFonts w:ascii="Courier New" w:hAnsi="Courier New" w:hint="default"/>
      </w:rPr>
    </w:lvl>
    <w:lvl w:ilvl="8" w:tplc="F2B813EA">
      <w:start w:val="1"/>
      <w:numFmt w:val="bullet"/>
      <w:lvlText w:val=""/>
      <w:lvlJc w:val="left"/>
      <w:pPr>
        <w:ind w:left="6480" w:hanging="360"/>
      </w:pPr>
      <w:rPr>
        <w:rFonts w:ascii="Wingdings" w:hAnsi="Wingdings" w:hint="default"/>
      </w:rPr>
    </w:lvl>
  </w:abstractNum>
  <w:abstractNum w:abstractNumId="9" w15:restartNumberingAfterBreak="0">
    <w:nsid w:val="356292C6"/>
    <w:multiLevelType w:val="hybridMultilevel"/>
    <w:tmpl w:val="FFFFFFFF"/>
    <w:lvl w:ilvl="0" w:tplc="18A24BCC">
      <w:start w:val="1"/>
      <w:numFmt w:val="decimal"/>
      <w:lvlText w:val="%1."/>
      <w:lvlJc w:val="left"/>
      <w:pPr>
        <w:ind w:left="720" w:hanging="360"/>
      </w:pPr>
    </w:lvl>
    <w:lvl w:ilvl="1" w:tplc="3E46818E">
      <w:start w:val="1"/>
      <w:numFmt w:val="lowerLetter"/>
      <w:lvlText w:val="%2."/>
      <w:lvlJc w:val="left"/>
      <w:pPr>
        <w:ind w:left="1440" w:hanging="360"/>
      </w:pPr>
    </w:lvl>
    <w:lvl w:ilvl="2" w:tplc="8EACC1F6">
      <w:start w:val="1"/>
      <w:numFmt w:val="lowerRoman"/>
      <w:lvlText w:val="%3."/>
      <w:lvlJc w:val="right"/>
      <w:pPr>
        <w:ind w:left="2160" w:hanging="180"/>
      </w:pPr>
    </w:lvl>
    <w:lvl w:ilvl="3" w:tplc="7F0A3B4A">
      <w:start w:val="1"/>
      <w:numFmt w:val="decimal"/>
      <w:lvlText w:val="%4."/>
      <w:lvlJc w:val="left"/>
      <w:pPr>
        <w:ind w:left="2880" w:hanging="360"/>
      </w:pPr>
    </w:lvl>
    <w:lvl w:ilvl="4" w:tplc="0D5E5022">
      <w:start w:val="1"/>
      <w:numFmt w:val="lowerLetter"/>
      <w:lvlText w:val="%5."/>
      <w:lvlJc w:val="left"/>
      <w:pPr>
        <w:ind w:left="3600" w:hanging="360"/>
      </w:pPr>
    </w:lvl>
    <w:lvl w:ilvl="5" w:tplc="AA040E0E">
      <w:start w:val="1"/>
      <w:numFmt w:val="lowerRoman"/>
      <w:lvlText w:val="%6."/>
      <w:lvlJc w:val="right"/>
      <w:pPr>
        <w:ind w:left="4320" w:hanging="180"/>
      </w:pPr>
    </w:lvl>
    <w:lvl w:ilvl="6" w:tplc="8A6CF5B6">
      <w:start w:val="1"/>
      <w:numFmt w:val="decimal"/>
      <w:lvlText w:val="%7."/>
      <w:lvlJc w:val="left"/>
      <w:pPr>
        <w:ind w:left="5040" w:hanging="360"/>
      </w:pPr>
    </w:lvl>
    <w:lvl w:ilvl="7" w:tplc="DFE2831A">
      <w:start w:val="1"/>
      <w:numFmt w:val="lowerLetter"/>
      <w:lvlText w:val="%8."/>
      <w:lvlJc w:val="left"/>
      <w:pPr>
        <w:ind w:left="5760" w:hanging="360"/>
      </w:pPr>
    </w:lvl>
    <w:lvl w:ilvl="8" w:tplc="DFE28072">
      <w:start w:val="1"/>
      <w:numFmt w:val="lowerRoman"/>
      <w:lvlText w:val="%9."/>
      <w:lvlJc w:val="right"/>
      <w:pPr>
        <w:ind w:left="6480" w:hanging="180"/>
      </w:pPr>
    </w:lvl>
  </w:abstractNum>
  <w:abstractNum w:abstractNumId="10" w15:restartNumberingAfterBreak="0">
    <w:nsid w:val="36653311"/>
    <w:multiLevelType w:val="hybridMultilevel"/>
    <w:tmpl w:val="FFFFFFFF"/>
    <w:lvl w:ilvl="0" w:tplc="C14AEB28">
      <w:start w:val="1"/>
      <w:numFmt w:val="decimal"/>
      <w:lvlText w:val="%1."/>
      <w:lvlJc w:val="left"/>
      <w:pPr>
        <w:ind w:left="720" w:hanging="360"/>
      </w:pPr>
    </w:lvl>
    <w:lvl w:ilvl="1" w:tplc="E68C1680">
      <w:start w:val="1"/>
      <w:numFmt w:val="lowerLetter"/>
      <w:lvlText w:val="%2."/>
      <w:lvlJc w:val="left"/>
      <w:pPr>
        <w:ind w:left="1440" w:hanging="360"/>
      </w:pPr>
    </w:lvl>
    <w:lvl w:ilvl="2" w:tplc="7826C12E">
      <w:start w:val="1"/>
      <w:numFmt w:val="lowerRoman"/>
      <w:lvlText w:val="%3."/>
      <w:lvlJc w:val="right"/>
      <w:pPr>
        <w:ind w:left="2160" w:hanging="180"/>
      </w:pPr>
    </w:lvl>
    <w:lvl w:ilvl="3" w:tplc="78F84B24">
      <w:start w:val="1"/>
      <w:numFmt w:val="decimal"/>
      <w:lvlText w:val="%4."/>
      <w:lvlJc w:val="left"/>
      <w:pPr>
        <w:ind w:left="2880" w:hanging="360"/>
      </w:pPr>
    </w:lvl>
    <w:lvl w:ilvl="4" w:tplc="0F92CEC2">
      <w:start w:val="1"/>
      <w:numFmt w:val="lowerLetter"/>
      <w:lvlText w:val="%5."/>
      <w:lvlJc w:val="left"/>
      <w:pPr>
        <w:ind w:left="3600" w:hanging="360"/>
      </w:pPr>
    </w:lvl>
    <w:lvl w:ilvl="5" w:tplc="74488F1E">
      <w:start w:val="1"/>
      <w:numFmt w:val="lowerRoman"/>
      <w:lvlText w:val="%6."/>
      <w:lvlJc w:val="right"/>
      <w:pPr>
        <w:ind w:left="4320" w:hanging="180"/>
      </w:pPr>
    </w:lvl>
    <w:lvl w:ilvl="6" w:tplc="0AFEEFD0">
      <w:start w:val="1"/>
      <w:numFmt w:val="decimal"/>
      <w:lvlText w:val="%7."/>
      <w:lvlJc w:val="left"/>
      <w:pPr>
        <w:ind w:left="5040" w:hanging="360"/>
      </w:pPr>
    </w:lvl>
    <w:lvl w:ilvl="7" w:tplc="9CE8DF8E">
      <w:start w:val="1"/>
      <w:numFmt w:val="lowerLetter"/>
      <w:lvlText w:val="%8."/>
      <w:lvlJc w:val="left"/>
      <w:pPr>
        <w:ind w:left="5760" w:hanging="360"/>
      </w:pPr>
    </w:lvl>
    <w:lvl w:ilvl="8" w:tplc="D6B8DADA">
      <w:start w:val="1"/>
      <w:numFmt w:val="lowerRoman"/>
      <w:lvlText w:val="%9."/>
      <w:lvlJc w:val="right"/>
      <w:pPr>
        <w:ind w:left="6480" w:hanging="180"/>
      </w:pPr>
    </w:lvl>
  </w:abstractNum>
  <w:abstractNum w:abstractNumId="11" w15:restartNumberingAfterBreak="0">
    <w:nsid w:val="37945D59"/>
    <w:multiLevelType w:val="hybridMultilevel"/>
    <w:tmpl w:val="BEE8412A"/>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A90CFCE"/>
    <w:multiLevelType w:val="hybridMultilevel"/>
    <w:tmpl w:val="FFFFFFFF"/>
    <w:lvl w:ilvl="0" w:tplc="B5D4174C">
      <w:start w:val="1"/>
      <w:numFmt w:val="bullet"/>
      <w:lvlText w:val="-"/>
      <w:lvlJc w:val="left"/>
      <w:pPr>
        <w:ind w:left="720" w:hanging="360"/>
      </w:pPr>
      <w:rPr>
        <w:rFonts w:ascii="Aptos" w:hAnsi="Aptos" w:hint="default"/>
      </w:rPr>
    </w:lvl>
    <w:lvl w:ilvl="1" w:tplc="1B84D872">
      <w:start w:val="1"/>
      <w:numFmt w:val="bullet"/>
      <w:lvlText w:val="o"/>
      <w:lvlJc w:val="left"/>
      <w:pPr>
        <w:ind w:left="1440" w:hanging="360"/>
      </w:pPr>
      <w:rPr>
        <w:rFonts w:ascii="Courier New" w:hAnsi="Courier New" w:hint="default"/>
      </w:rPr>
    </w:lvl>
    <w:lvl w:ilvl="2" w:tplc="33BC29A0">
      <w:start w:val="1"/>
      <w:numFmt w:val="bullet"/>
      <w:lvlText w:val=""/>
      <w:lvlJc w:val="left"/>
      <w:pPr>
        <w:ind w:left="2160" w:hanging="360"/>
      </w:pPr>
      <w:rPr>
        <w:rFonts w:ascii="Wingdings" w:hAnsi="Wingdings" w:hint="default"/>
      </w:rPr>
    </w:lvl>
    <w:lvl w:ilvl="3" w:tplc="56265F0C">
      <w:start w:val="1"/>
      <w:numFmt w:val="bullet"/>
      <w:lvlText w:val=""/>
      <w:lvlJc w:val="left"/>
      <w:pPr>
        <w:ind w:left="2880" w:hanging="360"/>
      </w:pPr>
      <w:rPr>
        <w:rFonts w:ascii="Symbol" w:hAnsi="Symbol" w:hint="default"/>
      </w:rPr>
    </w:lvl>
    <w:lvl w:ilvl="4" w:tplc="CCE855BE">
      <w:start w:val="1"/>
      <w:numFmt w:val="bullet"/>
      <w:lvlText w:val="o"/>
      <w:lvlJc w:val="left"/>
      <w:pPr>
        <w:ind w:left="3600" w:hanging="360"/>
      </w:pPr>
      <w:rPr>
        <w:rFonts w:ascii="Courier New" w:hAnsi="Courier New" w:hint="default"/>
      </w:rPr>
    </w:lvl>
    <w:lvl w:ilvl="5" w:tplc="A9DA7CEC">
      <w:start w:val="1"/>
      <w:numFmt w:val="bullet"/>
      <w:lvlText w:val=""/>
      <w:lvlJc w:val="left"/>
      <w:pPr>
        <w:ind w:left="4320" w:hanging="360"/>
      </w:pPr>
      <w:rPr>
        <w:rFonts w:ascii="Wingdings" w:hAnsi="Wingdings" w:hint="default"/>
      </w:rPr>
    </w:lvl>
    <w:lvl w:ilvl="6" w:tplc="DDB2906A">
      <w:start w:val="1"/>
      <w:numFmt w:val="bullet"/>
      <w:lvlText w:val=""/>
      <w:lvlJc w:val="left"/>
      <w:pPr>
        <w:ind w:left="5040" w:hanging="360"/>
      </w:pPr>
      <w:rPr>
        <w:rFonts w:ascii="Symbol" w:hAnsi="Symbol" w:hint="default"/>
      </w:rPr>
    </w:lvl>
    <w:lvl w:ilvl="7" w:tplc="A56CB608">
      <w:start w:val="1"/>
      <w:numFmt w:val="bullet"/>
      <w:lvlText w:val="o"/>
      <w:lvlJc w:val="left"/>
      <w:pPr>
        <w:ind w:left="5760" w:hanging="360"/>
      </w:pPr>
      <w:rPr>
        <w:rFonts w:ascii="Courier New" w:hAnsi="Courier New" w:hint="default"/>
      </w:rPr>
    </w:lvl>
    <w:lvl w:ilvl="8" w:tplc="C556268C">
      <w:start w:val="1"/>
      <w:numFmt w:val="bullet"/>
      <w:lvlText w:val=""/>
      <w:lvlJc w:val="left"/>
      <w:pPr>
        <w:ind w:left="6480" w:hanging="360"/>
      </w:pPr>
      <w:rPr>
        <w:rFonts w:ascii="Wingdings" w:hAnsi="Wingdings" w:hint="default"/>
      </w:rPr>
    </w:lvl>
  </w:abstractNum>
  <w:abstractNum w:abstractNumId="13" w15:restartNumberingAfterBreak="0">
    <w:nsid w:val="3C17CB65"/>
    <w:multiLevelType w:val="hybridMultilevel"/>
    <w:tmpl w:val="FFFFFFFF"/>
    <w:lvl w:ilvl="0" w:tplc="A7C6FBD0">
      <w:start w:val="1"/>
      <w:numFmt w:val="decimal"/>
      <w:lvlText w:val="%1."/>
      <w:lvlJc w:val="left"/>
      <w:pPr>
        <w:ind w:left="720" w:hanging="360"/>
      </w:pPr>
    </w:lvl>
    <w:lvl w:ilvl="1" w:tplc="19E48BF6">
      <w:start w:val="1"/>
      <w:numFmt w:val="lowerLetter"/>
      <w:lvlText w:val="%2."/>
      <w:lvlJc w:val="left"/>
      <w:pPr>
        <w:ind w:left="1440" w:hanging="360"/>
      </w:pPr>
    </w:lvl>
    <w:lvl w:ilvl="2" w:tplc="064AB0BA">
      <w:start w:val="1"/>
      <w:numFmt w:val="lowerRoman"/>
      <w:lvlText w:val="%3."/>
      <w:lvlJc w:val="right"/>
      <w:pPr>
        <w:ind w:left="2160" w:hanging="180"/>
      </w:pPr>
    </w:lvl>
    <w:lvl w:ilvl="3" w:tplc="5DC27232">
      <w:start w:val="1"/>
      <w:numFmt w:val="decimal"/>
      <w:lvlText w:val="%4."/>
      <w:lvlJc w:val="left"/>
      <w:pPr>
        <w:ind w:left="2880" w:hanging="360"/>
      </w:pPr>
    </w:lvl>
    <w:lvl w:ilvl="4" w:tplc="828825C2">
      <w:start w:val="1"/>
      <w:numFmt w:val="lowerLetter"/>
      <w:lvlText w:val="%5."/>
      <w:lvlJc w:val="left"/>
      <w:pPr>
        <w:ind w:left="3600" w:hanging="360"/>
      </w:pPr>
    </w:lvl>
    <w:lvl w:ilvl="5" w:tplc="E348E3E4">
      <w:start w:val="1"/>
      <w:numFmt w:val="lowerRoman"/>
      <w:lvlText w:val="%6."/>
      <w:lvlJc w:val="right"/>
      <w:pPr>
        <w:ind w:left="4320" w:hanging="180"/>
      </w:pPr>
    </w:lvl>
    <w:lvl w:ilvl="6" w:tplc="627A712A">
      <w:start w:val="1"/>
      <w:numFmt w:val="decimal"/>
      <w:lvlText w:val="%7."/>
      <w:lvlJc w:val="left"/>
      <w:pPr>
        <w:ind w:left="5040" w:hanging="360"/>
      </w:pPr>
    </w:lvl>
    <w:lvl w:ilvl="7" w:tplc="F34C67D4">
      <w:start w:val="1"/>
      <w:numFmt w:val="lowerLetter"/>
      <w:lvlText w:val="%8."/>
      <w:lvlJc w:val="left"/>
      <w:pPr>
        <w:ind w:left="5760" w:hanging="360"/>
      </w:pPr>
    </w:lvl>
    <w:lvl w:ilvl="8" w:tplc="CCD21454">
      <w:start w:val="1"/>
      <w:numFmt w:val="lowerRoman"/>
      <w:lvlText w:val="%9."/>
      <w:lvlJc w:val="right"/>
      <w:pPr>
        <w:ind w:left="6480" w:hanging="180"/>
      </w:pPr>
    </w:lvl>
  </w:abstractNum>
  <w:abstractNum w:abstractNumId="14" w15:restartNumberingAfterBreak="0">
    <w:nsid w:val="58BE4599"/>
    <w:multiLevelType w:val="multilevel"/>
    <w:tmpl w:val="91FAC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38518E"/>
    <w:multiLevelType w:val="hybridMultilevel"/>
    <w:tmpl w:val="18F277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351DD8B"/>
    <w:multiLevelType w:val="hybridMultilevel"/>
    <w:tmpl w:val="FFFFFFFF"/>
    <w:lvl w:ilvl="0" w:tplc="68C8184C">
      <w:start w:val="1"/>
      <w:numFmt w:val="bullet"/>
      <w:lvlText w:val="-"/>
      <w:lvlJc w:val="left"/>
      <w:pPr>
        <w:ind w:left="720" w:hanging="360"/>
      </w:pPr>
      <w:rPr>
        <w:rFonts w:ascii="Aptos" w:hAnsi="Aptos" w:hint="default"/>
      </w:rPr>
    </w:lvl>
    <w:lvl w:ilvl="1" w:tplc="8B1C4712">
      <w:start w:val="1"/>
      <w:numFmt w:val="bullet"/>
      <w:lvlText w:val="o"/>
      <w:lvlJc w:val="left"/>
      <w:pPr>
        <w:ind w:left="1440" w:hanging="360"/>
      </w:pPr>
      <w:rPr>
        <w:rFonts w:ascii="Courier New" w:hAnsi="Courier New" w:hint="default"/>
      </w:rPr>
    </w:lvl>
    <w:lvl w:ilvl="2" w:tplc="CC347F3C">
      <w:start w:val="1"/>
      <w:numFmt w:val="bullet"/>
      <w:lvlText w:val=""/>
      <w:lvlJc w:val="left"/>
      <w:pPr>
        <w:ind w:left="2160" w:hanging="360"/>
      </w:pPr>
      <w:rPr>
        <w:rFonts w:ascii="Wingdings" w:hAnsi="Wingdings" w:hint="default"/>
      </w:rPr>
    </w:lvl>
    <w:lvl w:ilvl="3" w:tplc="C04471B6">
      <w:start w:val="1"/>
      <w:numFmt w:val="bullet"/>
      <w:lvlText w:val=""/>
      <w:lvlJc w:val="left"/>
      <w:pPr>
        <w:ind w:left="2880" w:hanging="360"/>
      </w:pPr>
      <w:rPr>
        <w:rFonts w:ascii="Symbol" w:hAnsi="Symbol" w:hint="default"/>
      </w:rPr>
    </w:lvl>
    <w:lvl w:ilvl="4" w:tplc="BD4CB3B8">
      <w:start w:val="1"/>
      <w:numFmt w:val="bullet"/>
      <w:lvlText w:val="o"/>
      <w:lvlJc w:val="left"/>
      <w:pPr>
        <w:ind w:left="3600" w:hanging="360"/>
      </w:pPr>
      <w:rPr>
        <w:rFonts w:ascii="Courier New" w:hAnsi="Courier New" w:hint="default"/>
      </w:rPr>
    </w:lvl>
    <w:lvl w:ilvl="5" w:tplc="499A1A24">
      <w:start w:val="1"/>
      <w:numFmt w:val="bullet"/>
      <w:lvlText w:val=""/>
      <w:lvlJc w:val="left"/>
      <w:pPr>
        <w:ind w:left="4320" w:hanging="360"/>
      </w:pPr>
      <w:rPr>
        <w:rFonts w:ascii="Wingdings" w:hAnsi="Wingdings" w:hint="default"/>
      </w:rPr>
    </w:lvl>
    <w:lvl w:ilvl="6" w:tplc="31947610">
      <w:start w:val="1"/>
      <w:numFmt w:val="bullet"/>
      <w:lvlText w:val=""/>
      <w:lvlJc w:val="left"/>
      <w:pPr>
        <w:ind w:left="5040" w:hanging="360"/>
      </w:pPr>
      <w:rPr>
        <w:rFonts w:ascii="Symbol" w:hAnsi="Symbol" w:hint="default"/>
      </w:rPr>
    </w:lvl>
    <w:lvl w:ilvl="7" w:tplc="D1AC661A">
      <w:start w:val="1"/>
      <w:numFmt w:val="bullet"/>
      <w:lvlText w:val="o"/>
      <w:lvlJc w:val="left"/>
      <w:pPr>
        <w:ind w:left="5760" w:hanging="360"/>
      </w:pPr>
      <w:rPr>
        <w:rFonts w:ascii="Courier New" w:hAnsi="Courier New" w:hint="default"/>
      </w:rPr>
    </w:lvl>
    <w:lvl w:ilvl="8" w:tplc="72EAF7FE">
      <w:start w:val="1"/>
      <w:numFmt w:val="bullet"/>
      <w:lvlText w:val=""/>
      <w:lvlJc w:val="left"/>
      <w:pPr>
        <w:ind w:left="6480" w:hanging="360"/>
      </w:pPr>
      <w:rPr>
        <w:rFonts w:ascii="Wingdings" w:hAnsi="Wingdings" w:hint="default"/>
      </w:rPr>
    </w:lvl>
  </w:abstractNum>
  <w:abstractNum w:abstractNumId="17" w15:restartNumberingAfterBreak="0">
    <w:nsid w:val="74A7AF25"/>
    <w:multiLevelType w:val="hybridMultilevel"/>
    <w:tmpl w:val="FFFFFFFF"/>
    <w:lvl w:ilvl="0" w:tplc="048A5AA8">
      <w:start w:val="1"/>
      <w:numFmt w:val="bullet"/>
      <w:lvlText w:val=""/>
      <w:lvlJc w:val="left"/>
      <w:pPr>
        <w:ind w:left="720" w:hanging="360"/>
      </w:pPr>
      <w:rPr>
        <w:rFonts w:ascii="Wingdings" w:hAnsi="Wingdings" w:hint="default"/>
      </w:rPr>
    </w:lvl>
    <w:lvl w:ilvl="1" w:tplc="4D0E9874">
      <w:start w:val="1"/>
      <w:numFmt w:val="bullet"/>
      <w:lvlText w:val=""/>
      <w:lvlJc w:val="left"/>
      <w:pPr>
        <w:ind w:left="1440" w:hanging="360"/>
      </w:pPr>
      <w:rPr>
        <w:rFonts w:ascii="Wingdings" w:hAnsi="Wingdings" w:hint="default"/>
      </w:rPr>
    </w:lvl>
    <w:lvl w:ilvl="2" w:tplc="FE1407D2">
      <w:start w:val="1"/>
      <w:numFmt w:val="bullet"/>
      <w:lvlText w:val=""/>
      <w:lvlJc w:val="left"/>
      <w:pPr>
        <w:ind w:left="2160" w:hanging="360"/>
      </w:pPr>
      <w:rPr>
        <w:rFonts w:ascii="Wingdings" w:hAnsi="Wingdings" w:hint="default"/>
      </w:rPr>
    </w:lvl>
    <w:lvl w:ilvl="3" w:tplc="4F8AE774">
      <w:start w:val="1"/>
      <w:numFmt w:val="bullet"/>
      <w:lvlText w:val=""/>
      <w:lvlJc w:val="left"/>
      <w:pPr>
        <w:ind w:left="2880" w:hanging="360"/>
      </w:pPr>
      <w:rPr>
        <w:rFonts w:ascii="Wingdings" w:hAnsi="Wingdings" w:hint="default"/>
      </w:rPr>
    </w:lvl>
    <w:lvl w:ilvl="4" w:tplc="FEDC08A0">
      <w:start w:val="1"/>
      <w:numFmt w:val="bullet"/>
      <w:lvlText w:val=""/>
      <w:lvlJc w:val="left"/>
      <w:pPr>
        <w:ind w:left="3600" w:hanging="360"/>
      </w:pPr>
      <w:rPr>
        <w:rFonts w:ascii="Wingdings" w:hAnsi="Wingdings" w:hint="default"/>
      </w:rPr>
    </w:lvl>
    <w:lvl w:ilvl="5" w:tplc="45FAF1DA">
      <w:start w:val="1"/>
      <w:numFmt w:val="bullet"/>
      <w:lvlText w:val=""/>
      <w:lvlJc w:val="left"/>
      <w:pPr>
        <w:ind w:left="4320" w:hanging="360"/>
      </w:pPr>
      <w:rPr>
        <w:rFonts w:ascii="Wingdings" w:hAnsi="Wingdings" w:hint="default"/>
      </w:rPr>
    </w:lvl>
    <w:lvl w:ilvl="6" w:tplc="F5C642E0">
      <w:start w:val="1"/>
      <w:numFmt w:val="bullet"/>
      <w:lvlText w:val=""/>
      <w:lvlJc w:val="left"/>
      <w:pPr>
        <w:ind w:left="5040" w:hanging="360"/>
      </w:pPr>
      <w:rPr>
        <w:rFonts w:ascii="Wingdings" w:hAnsi="Wingdings" w:hint="default"/>
      </w:rPr>
    </w:lvl>
    <w:lvl w:ilvl="7" w:tplc="E5B4C344">
      <w:start w:val="1"/>
      <w:numFmt w:val="bullet"/>
      <w:lvlText w:val=""/>
      <w:lvlJc w:val="left"/>
      <w:pPr>
        <w:ind w:left="5760" w:hanging="360"/>
      </w:pPr>
      <w:rPr>
        <w:rFonts w:ascii="Wingdings" w:hAnsi="Wingdings" w:hint="default"/>
      </w:rPr>
    </w:lvl>
    <w:lvl w:ilvl="8" w:tplc="AD147FA2">
      <w:start w:val="1"/>
      <w:numFmt w:val="bullet"/>
      <w:lvlText w:val=""/>
      <w:lvlJc w:val="left"/>
      <w:pPr>
        <w:ind w:left="6480" w:hanging="360"/>
      </w:pPr>
      <w:rPr>
        <w:rFonts w:ascii="Wingdings" w:hAnsi="Wingdings" w:hint="default"/>
      </w:rPr>
    </w:lvl>
  </w:abstractNum>
  <w:abstractNum w:abstractNumId="18"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8915875">
    <w:abstractNumId w:val="16"/>
  </w:num>
  <w:num w:numId="2" w16cid:durableId="1026905829">
    <w:abstractNumId w:val="1"/>
  </w:num>
  <w:num w:numId="3" w16cid:durableId="1288973180">
    <w:abstractNumId w:val="8"/>
  </w:num>
  <w:num w:numId="4" w16cid:durableId="1783569448">
    <w:abstractNumId w:val="13"/>
  </w:num>
  <w:num w:numId="5" w16cid:durableId="1148861351">
    <w:abstractNumId w:val="9"/>
  </w:num>
  <w:num w:numId="6" w16cid:durableId="1147169027">
    <w:abstractNumId w:val="18"/>
  </w:num>
  <w:num w:numId="7" w16cid:durableId="1444686721">
    <w:abstractNumId w:val="5"/>
  </w:num>
  <w:num w:numId="8" w16cid:durableId="877621297">
    <w:abstractNumId w:val="15"/>
  </w:num>
  <w:num w:numId="9" w16cid:durableId="1893540539">
    <w:abstractNumId w:val="6"/>
  </w:num>
  <w:num w:numId="10" w16cid:durableId="1934819677">
    <w:abstractNumId w:val="12"/>
  </w:num>
  <w:num w:numId="11" w16cid:durableId="985283923">
    <w:abstractNumId w:val="2"/>
  </w:num>
  <w:num w:numId="12" w16cid:durableId="874653865">
    <w:abstractNumId w:val="3"/>
  </w:num>
  <w:num w:numId="13" w16cid:durableId="1479759592">
    <w:abstractNumId w:val="14"/>
  </w:num>
  <w:num w:numId="14" w16cid:durableId="118838938">
    <w:abstractNumId w:val="0"/>
  </w:num>
  <w:num w:numId="15" w16cid:durableId="1779328966">
    <w:abstractNumId w:val="11"/>
  </w:num>
  <w:num w:numId="16" w16cid:durableId="1277173223">
    <w:abstractNumId w:val="7"/>
  </w:num>
  <w:num w:numId="17" w16cid:durableId="1596471814">
    <w:abstractNumId w:val="17"/>
  </w:num>
  <w:num w:numId="18" w16cid:durableId="1030958127">
    <w:abstractNumId w:val="10"/>
  </w:num>
  <w:num w:numId="19" w16cid:durableId="474447094">
    <w:abstractNumId w:val="4"/>
  </w:num>
  <w:num w:numId="20" w16cid:durableId="640815972">
    <w:abstractNumId w:val="2"/>
  </w:num>
  <w:num w:numId="21" w16cid:durableId="548419558">
    <w:abstractNumId w:val="3"/>
  </w:num>
  <w:num w:numId="22" w16cid:durableId="1033651480">
    <w:abstractNumId w:val="14"/>
  </w:num>
  <w:num w:numId="23" w16cid:durableId="561134705">
    <w:abstractNumId w:val="0"/>
  </w:num>
  <w:num w:numId="24" w16cid:durableId="18145645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893571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3DE"/>
    <w:rsid w:val="000003EC"/>
    <w:rsid w:val="00000586"/>
    <w:rsid w:val="00000C5C"/>
    <w:rsid w:val="000014C8"/>
    <w:rsid w:val="00001598"/>
    <w:rsid w:val="00001C83"/>
    <w:rsid w:val="00001DF1"/>
    <w:rsid w:val="00002A9C"/>
    <w:rsid w:val="000037C1"/>
    <w:rsid w:val="00004944"/>
    <w:rsid w:val="00004F9B"/>
    <w:rsid w:val="000062E9"/>
    <w:rsid w:val="00006344"/>
    <w:rsid w:val="000065B7"/>
    <w:rsid w:val="000065C2"/>
    <w:rsid w:val="00007013"/>
    <w:rsid w:val="00007B6A"/>
    <w:rsid w:val="0001015E"/>
    <w:rsid w:val="000101B6"/>
    <w:rsid w:val="00010458"/>
    <w:rsid w:val="0001062F"/>
    <w:rsid w:val="00010B68"/>
    <w:rsid w:val="000111B6"/>
    <w:rsid w:val="00011822"/>
    <w:rsid w:val="00011C94"/>
    <w:rsid w:val="000123EE"/>
    <w:rsid w:val="00012659"/>
    <w:rsid w:val="000128EE"/>
    <w:rsid w:val="000129F8"/>
    <w:rsid w:val="0001370F"/>
    <w:rsid w:val="00013F07"/>
    <w:rsid w:val="00014597"/>
    <w:rsid w:val="000155F0"/>
    <w:rsid w:val="00015998"/>
    <w:rsid w:val="00015D48"/>
    <w:rsid w:val="0001600A"/>
    <w:rsid w:val="0001629E"/>
    <w:rsid w:val="000167BD"/>
    <w:rsid w:val="0001696C"/>
    <w:rsid w:val="00016B3C"/>
    <w:rsid w:val="00016C21"/>
    <w:rsid w:val="00017849"/>
    <w:rsid w:val="00017AA3"/>
    <w:rsid w:val="00017ADF"/>
    <w:rsid w:val="00017BB0"/>
    <w:rsid w:val="00017E87"/>
    <w:rsid w:val="00020F04"/>
    <w:rsid w:val="000218A1"/>
    <w:rsid w:val="00021A8C"/>
    <w:rsid w:val="00022193"/>
    <w:rsid w:val="0002260C"/>
    <w:rsid w:val="000230A8"/>
    <w:rsid w:val="000242D6"/>
    <w:rsid w:val="00024870"/>
    <w:rsid w:val="00024A32"/>
    <w:rsid w:val="00024D2E"/>
    <w:rsid w:val="0002508D"/>
    <w:rsid w:val="0002522C"/>
    <w:rsid w:val="000254EA"/>
    <w:rsid w:val="000254F9"/>
    <w:rsid w:val="00025B03"/>
    <w:rsid w:val="00025E2F"/>
    <w:rsid w:val="00026061"/>
    <w:rsid w:val="0002621C"/>
    <w:rsid w:val="0002657C"/>
    <w:rsid w:val="000271F3"/>
    <w:rsid w:val="00027272"/>
    <w:rsid w:val="0002729A"/>
    <w:rsid w:val="00027304"/>
    <w:rsid w:val="00027950"/>
    <w:rsid w:val="00027BE3"/>
    <w:rsid w:val="000305F4"/>
    <w:rsid w:val="00030698"/>
    <w:rsid w:val="0003087F"/>
    <w:rsid w:val="000309A1"/>
    <w:rsid w:val="00030CA9"/>
    <w:rsid w:val="00031000"/>
    <w:rsid w:val="00031235"/>
    <w:rsid w:val="000317A3"/>
    <w:rsid w:val="00032275"/>
    <w:rsid w:val="00032BE8"/>
    <w:rsid w:val="00032FD3"/>
    <w:rsid w:val="0003359C"/>
    <w:rsid w:val="00033956"/>
    <w:rsid w:val="00033D95"/>
    <w:rsid w:val="00034076"/>
    <w:rsid w:val="00034381"/>
    <w:rsid w:val="00034707"/>
    <w:rsid w:val="000353FB"/>
    <w:rsid w:val="0003573D"/>
    <w:rsid w:val="00035845"/>
    <w:rsid w:val="00035AAE"/>
    <w:rsid w:val="000361FB"/>
    <w:rsid w:val="0003644D"/>
    <w:rsid w:val="000367CA"/>
    <w:rsid w:val="000369A8"/>
    <w:rsid w:val="00036E7E"/>
    <w:rsid w:val="00036E95"/>
    <w:rsid w:val="00036F27"/>
    <w:rsid w:val="00036F83"/>
    <w:rsid w:val="00037696"/>
    <w:rsid w:val="00037ABE"/>
    <w:rsid w:val="00040253"/>
    <w:rsid w:val="00040703"/>
    <w:rsid w:val="00040942"/>
    <w:rsid w:val="00040A63"/>
    <w:rsid w:val="00040C6C"/>
    <w:rsid w:val="0004125B"/>
    <w:rsid w:val="00041287"/>
    <w:rsid w:val="00041C3F"/>
    <w:rsid w:val="00041E50"/>
    <w:rsid w:val="00041FEE"/>
    <w:rsid w:val="0004224E"/>
    <w:rsid w:val="0004268C"/>
    <w:rsid w:val="00042771"/>
    <w:rsid w:val="00043E35"/>
    <w:rsid w:val="00043FA7"/>
    <w:rsid w:val="0004491F"/>
    <w:rsid w:val="00044ABF"/>
    <w:rsid w:val="00044B15"/>
    <w:rsid w:val="00044B82"/>
    <w:rsid w:val="000451EF"/>
    <w:rsid w:val="00046796"/>
    <w:rsid w:val="000467D4"/>
    <w:rsid w:val="0004695A"/>
    <w:rsid w:val="00047091"/>
    <w:rsid w:val="0004711E"/>
    <w:rsid w:val="00047123"/>
    <w:rsid w:val="000473D1"/>
    <w:rsid w:val="000475C9"/>
    <w:rsid w:val="00047C7E"/>
    <w:rsid w:val="00050105"/>
    <w:rsid w:val="000505D0"/>
    <w:rsid w:val="00050DEF"/>
    <w:rsid w:val="000510D1"/>
    <w:rsid w:val="000511D8"/>
    <w:rsid w:val="000512DA"/>
    <w:rsid w:val="000519A3"/>
    <w:rsid w:val="000520D0"/>
    <w:rsid w:val="00052316"/>
    <w:rsid w:val="000524BC"/>
    <w:rsid w:val="000529C3"/>
    <w:rsid w:val="00052E29"/>
    <w:rsid w:val="0005321C"/>
    <w:rsid w:val="0005364E"/>
    <w:rsid w:val="00053AF4"/>
    <w:rsid w:val="0005422B"/>
    <w:rsid w:val="00054258"/>
    <w:rsid w:val="00054A2F"/>
    <w:rsid w:val="0005585D"/>
    <w:rsid w:val="00055F94"/>
    <w:rsid w:val="0005619F"/>
    <w:rsid w:val="000567AF"/>
    <w:rsid w:val="0005687F"/>
    <w:rsid w:val="00056F7B"/>
    <w:rsid w:val="00057DA4"/>
    <w:rsid w:val="000600FD"/>
    <w:rsid w:val="0006027A"/>
    <w:rsid w:val="0006078D"/>
    <w:rsid w:val="00060B96"/>
    <w:rsid w:val="00060FB9"/>
    <w:rsid w:val="0006160C"/>
    <w:rsid w:val="0006190D"/>
    <w:rsid w:val="00061AA4"/>
    <w:rsid w:val="00061B4A"/>
    <w:rsid w:val="0006229E"/>
    <w:rsid w:val="000625F4"/>
    <w:rsid w:val="00062E1B"/>
    <w:rsid w:val="00063623"/>
    <w:rsid w:val="00063A6D"/>
    <w:rsid w:val="00063CD9"/>
    <w:rsid w:val="00063D6F"/>
    <w:rsid w:val="00063DF1"/>
    <w:rsid w:val="00064244"/>
    <w:rsid w:val="00064329"/>
    <w:rsid w:val="00064E03"/>
    <w:rsid w:val="00064E38"/>
    <w:rsid w:val="000658F0"/>
    <w:rsid w:val="0006608F"/>
    <w:rsid w:val="000663B7"/>
    <w:rsid w:val="00066CAC"/>
    <w:rsid w:val="00066DE8"/>
    <w:rsid w:val="000670EC"/>
    <w:rsid w:val="0006715A"/>
    <w:rsid w:val="00067310"/>
    <w:rsid w:val="00067EF5"/>
    <w:rsid w:val="00067F2F"/>
    <w:rsid w:val="000701C5"/>
    <w:rsid w:val="000701FA"/>
    <w:rsid w:val="00071807"/>
    <w:rsid w:val="00071810"/>
    <w:rsid w:val="000718B9"/>
    <w:rsid w:val="00071E72"/>
    <w:rsid w:val="000727E9"/>
    <w:rsid w:val="00072C44"/>
    <w:rsid w:val="0007341B"/>
    <w:rsid w:val="0007343D"/>
    <w:rsid w:val="00073701"/>
    <w:rsid w:val="00073978"/>
    <w:rsid w:val="00073D71"/>
    <w:rsid w:val="00073E54"/>
    <w:rsid w:val="00074464"/>
    <w:rsid w:val="00074670"/>
    <w:rsid w:val="000749BF"/>
    <w:rsid w:val="00074BDB"/>
    <w:rsid w:val="00074E40"/>
    <w:rsid w:val="00075593"/>
    <w:rsid w:val="000755CF"/>
    <w:rsid w:val="0007573C"/>
    <w:rsid w:val="0007593D"/>
    <w:rsid w:val="00075D08"/>
    <w:rsid w:val="00076296"/>
    <w:rsid w:val="0007657E"/>
    <w:rsid w:val="000765A2"/>
    <w:rsid w:val="00076B57"/>
    <w:rsid w:val="00076D88"/>
    <w:rsid w:val="00076F0D"/>
    <w:rsid w:val="000771B6"/>
    <w:rsid w:val="00077D73"/>
    <w:rsid w:val="0008009F"/>
    <w:rsid w:val="00080437"/>
    <w:rsid w:val="000807D9"/>
    <w:rsid w:val="00080942"/>
    <w:rsid w:val="0008144D"/>
    <w:rsid w:val="000817F4"/>
    <w:rsid w:val="0008183A"/>
    <w:rsid w:val="000819C1"/>
    <w:rsid w:val="00081A82"/>
    <w:rsid w:val="00081E83"/>
    <w:rsid w:val="000828FA"/>
    <w:rsid w:val="0008371C"/>
    <w:rsid w:val="000839F0"/>
    <w:rsid w:val="00083CCE"/>
    <w:rsid w:val="00083D17"/>
    <w:rsid w:val="00083EC3"/>
    <w:rsid w:val="00084022"/>
    <w:rsid w:val="00084B27"/>
    <w:rsid w:val="00084B6A"/>
    <w:rsid w:val="000850D9"/>
    <w:rsid w:val="000851EC"/>
    <w:rsid w:val="0008534B"/>
    <w:rsid w:val="000857BA"/>
    <w:rsid w:val="00086019"/>
    <w:rsid w:val="0008620F"/>
    <w:rsid w:val="0008657D"/>
    <w:rsid w:val="00086A7E"/>
    <w:rsid w:val="00086C08"/>
    <w:rsid w:val="00087965"/>
    <w:rsid w:val="0009024B"/>
    <w:rsid w:val="00090732"/>
    <w:rsid w:val="00090ED3"/>
    <w:rsid w:val="000912AC"/>
    <w:rsid w:val="00091357"/>
    <w:rsid w:val="000917A8"/>
    <w:rsid w:val="00091AA2"/>
    <w:rsid w:val="00091B20"/>
    <w:rsid w:val="00091DAB"/>
    <w:rsid w:val="000927E1"/>
    <w:rsid w:val="0009291D"/>
    <w:rsid w:val="00093187"/>
    <w:rsid w:val="00093A17"/>
    <w:rsid w:val="00093F82"/>
    <w:rsid w:val="00094222"/>
    <w:rsid w:val="000942FE"/>
    <w:rsid w:val="0009450E"/>
    <w:rsid w:val="00094C1D"/>
    <w:rsid w:val="0009532C"/>
    <w:rsid w:val="0009556C"/>
    <w:rsid w:val="00095643"/>
    <w:rsid w:val="00095924"/>
    <w:rsid w:val="00095AA3"/>
    <w:rsid w:val="00095BD2"/>
    <w:rsid w:val="00096425"/>
    <w:rsid w:val="0009667D"/>
    <w:rsid w:val="000968ED"/>
    <w:rsid w:val="000972E0"/>
    <w:rsid w:val="000977F4"/>
    <w:rsid w:val="000A0064"/>
    <w:rsid w:val="000A0849"/>
    <w:rsid w:val="000A0EC0"/>
    <w:rsid w:val="000A17E2"/>
    <w:rsid w:val="000A1E6D"/>
    <w:rsid w:val="000A20D9"/>
    <w:rsid w:val="000A2266"/>
    <w:rsid w:val="000A2401"/>
    <w:rsid w:val="000A240B"/>
    <w:rsid w:val="000A24C2"/>
    <w:rsid w:val="000A2B5D"/>
    <w:rsid w:val="000A2F2B"/>
    <w:rsid w:val="000A3FA9"/>
    <w:rsid w:val="000A41CB"/>
    <w:rsid w:val="000A4DD3"/>
    <w:rsid w:val="000A5101"/>
    <w:rsid w:val="000A5784"/>
    <w:rsid w:val="000A6136"/>
    <w:rsid w:val="000A67EB"/>
    <w:rsid w:val="000A6A27"/>
    <w:rsid w:val="000A6B5C"/>
    <w:rsid w:val="000A6F43"/>
    <w:rsid w:val="000A746B"/>
    <w:rsid w:val="000A7BB4"/>
    <w:rsid w:val="000A7F9E"/>
    <w:rsid w:val="000B0168"/>
    <w:rsid w:val="000B03E5"/>
    <w:rsid w:val="000B0940"/>
    <w:rsid w:val="000B17F6"/>
    <w:rsid w:val="000B1B2D"/>
    <w:rsid w:val="000B1B50"/>
    <w:rsid w:val="000B1D2F"/>
    <w:rsid w:val="000B207A"/>
    <w:rsid w:val="000B2196"/>
    <w:rsid w:val="000B219E"/>
    <w:rsid w:val="000B2251"/>
    <w:rsid w:val="000B2298"/>
    <w:rsid w:val="000B2342"/>
    <w:rsid w:val="000B2FF7"/>
    <w:rsid w:val="000B3D54"/>
    <w:rsid w:val="000B4872"/>
    <w:rsid w:val="000B4C49"/>
    <w:rsid w:val="000B503B"/>
    <w:rsid w:val="000B5403"/>
    <w:rsid w:val="000B6329"/>
    <w:rsid w:val="000B66C0"/>
    <w:rsid w:val="000B68A9"/>
    <w:rsid w:val="000B6AFF"/>
    <w:rsid w:val="000B6F31"/>
    <w:rsid w:val="000B72E5"/>
    <w:rsid w:val="000B7C1F"/>
    <w:rsid w:val="000C00E6"/>
    <w:rsid w:val="000C02B6"/>
    <w:rsid w:val="000C068B"/>
    <w:rsid w:val="000C0DD9"/>
    <w:rsid w:val="000C1310"/>
    <w:rsid w:val="000C133D"/>
    <w:rsid w:val="000C1370"/>
    <w:rsid w:val="000C16C7"/>
    <w:rsid w:val="000C2149"/>
    <w:rsid w:val="000C2350"/>
    <w:rsid w:val="000C2881"/>
    <w:rsid w:val="000C3248"/>
    <w:rsid w:val="000C34E4"/>
    <w:rsid w:val="000C488B"/>
    <w:rsid w:val="000C50C9"/>
    <w:rsid w:val="000C5109"/>
    <w:rsid w:val="000C51AF"/>
    <w:rsid w:val="000C53D7"/>
    <w:rsid w:val="000C59D9"/>
    <w:rsid w:val="000C5EC1"/>
    <w:rsid w:val="000C5FF4"/>
    <w:rsid w:val="000C6740"/>
    <w:rsid w:val="000C7160"/>
    <w:rsid w:val="000C74EC"/>
    <w:rsid w:val="000C74FE"/>
    <w:rsid w:val="000C7695"/>
    <w:rsid w:val="000D0331"/>
    <w:rsid w:val="000D0633"/>
    <w:rsid w:val="000D0CA9"/>
    <w:rsid w:val="000D1300"/>
    <w:rsid w:val="000D14AB"/>
    <w:rsid w:val="000D1568"/>
    <w:rsid w:val="000D1983"/>
    <w:rsid w:val="000D2167"/>
    <w:rsid w:val="000D228B"/>
    <w:rsid w:val="000D2428"/>
    <w:rsid w:val="000D27B6"/>
    <w:rsid w:val="000D2C71"/>
    <w:rsid w:val="000D30C5"/>
    <w:rsid w:val="000D35CC"/>
    <w:rsid w:val="000D3624"/>
    <w:rsid w:val="000D36CC"/>
    <w:rsid w:val="000D37F3"/>
    <w:rsid w:val="000D3E47"/>
    <w:rsid w:val="000D409F"/>
    <w:rsid w:val="000D58E3"/>
    <w:rsid w:val="000D58E8"/>
    <w:rsid w:val="000D61B8"/>
    <w:rsid w:val="000D6B5D"/>
    <w:rsid w:val="000D6CEA"/>
    <w:rsid w:val="000D714C"/>
    <w:rsid w:val="000D7396"/>
    <w:rsid w:val="000D7B1A"/>
    <w:rsid w:val="000E011F"/>
    <w:rsid w:val="000E07B3"/>
    <w:rsid w:val="000E085F"/>
    <w:rsid w:val="000E0BA8"/>
    <w:rsid w:val="000E0D88"/>
    <w:rsid w:val="000E120C"/>
    <w:rsid w:val="000E1B0B"/>
    <w:rsid w:val="000E1E39"/>
    <w:rsid w:val="000E2531"/>
    <w:rsid w:val="000E2615"/>
    <w:rsid w:val="000E2759"/>
    <w:rsid w:val="000E29CB"/>
    <w:rsid w:val="000E2BA6"/>
    <w:rsid w:val="000E2FDE"/>
    <w:rsid w:val="000E34AF"/>
    <w:rsid w:val="000E3602"/>
    <w:rsid w:val="000E387C"/>
    <w:rsid w:val="000E39C6"/>
    <w:rsid w:val="000E4112"/>
    <w:rsid w:val="000E497C"/>
    <w:rsid w:val="000E540E"/>
    <w:rsid w:val="000E5BFB"/>
    <w:rsid w:val="000E5E0F"/>
    <w:rsid w:val="000E6ABC"/>
    <w:rsid w:val="000E6D74"/>
    <w:rsid w:val="000E7125"/>
    <w:rsid w:val="000E74E2"/>
    <w:rsid w:val="000E7926"/>
    <w:rsid w:val="000E79AC"/>
    <w:rsid w:val="000F0014"/>
    <w:rsid w:val="000F001F"/>
    <w:rsid w:val="000F0136"/>
    <w:rsid w:val="000F05F0"/>
    <w:rsid w:val="000F0B8A"/>
    <w:rsid w:val="000F0E45"/>
    <w:rsid w:val="000F1607"/>
    <w:rsid w:val="000F24E8"/>
    <w:rsid w:val="000F29F2"/>
    <w:rsid w:val="000F2C11"/>
    <w:rsid w:val="000F3C54"/>
    <w:rsid w:val="000F48F1"/>
    <w:rsid w:val="000F4AD4"/>
    <w:rsid w:val="000F4BEA"/>
    <w:rsid w:val="000F4EFB"/>
    <w:rsid w:val="000F51A2"/>
    <w:rsid w:val="000F53D0"/>
    <w:rsid w:val="000F5488"/>
    <w:rsid w:val="000F5E7E"/>
    <w:rsid w:val="000F6089"/>
    <w:rsid w:val="000F62AB"/>
    <w:rsid w:val="000F66CE"/>
    <w:rsid w:val="000F6E67"/>
    <w:rsid w:val="000F728D"/>
    <w:rsid w:val="000F785E"/>
    <w:rsid w:val="000F7AD9"/>
    <w:rsid w:val="0010005D"/>
    <w:rsid w:val="00100200"/>
    <w:rsid w:val="00100325"/>
    <w:rsid w:val="0010054D"/>
    <w:rsid w:val="00100FC6"/>
    <w:rsid w:val="00101604"/>
    <w:rsid w:val="00101E8E"/>
    <w:rsid w:val="001020A0"/>
    <w:rsid w:val="00102B81"/>
    <w:rsid w:val="00102D0B"/>
    <w:rsid w:val="001035B4"/>
    <w:rsid w:val="00103A1E"/>
    <w:rsid w:val="00103BE1"/>
    <w:rsid w:val="00103EDD"/>
    <w:rsid w:val="001046C8"/>
    <w:rsid w:val="001047F9"/>
    <w:rsid w:val="00104B2F"/>
    <w:rsid w:val="00104B32"/>
    <w:rsid w:val="00105127"/>
    <w:rsid w:val="001056E0"/>
    <w:rsid w:val="0010651D"/>
    <w:rsid w:val="001066A7"/>
    <w:rsid w:val="00106D55"/>
    <w:rsid w:val="00106EF4"/>
    <w:rsid w:val="00106FF7"/>
    <w:rsid w:val="0010753A"/>
    <w:rsid w:val="001077B1"/>
    <w:rsid w:val="00107A2F"/>
    <w:rsid w:val="00107BD9"/>
    <w:rsid w:val="001101E0"/>
    <w:rsid w:val="001101F5"/>
    <w:rsid w:val="0011125E"/>
    <w:rsid w:val="001114C2"/>
    <w:rsid w:val="001116C5"/>
    <w:rsid w:val="0011199E"/>
    <w:rsid w:val="00111C99"/>
    <w:rsid w:val="0011205A"/>
    <w:rsid w:val="00112158"/>
    <w:rsid w:val="001121A7"/>
    <w:rsid w:val="0011234D"/>
    <w:rsid w:val="00112A04"/>
    <w:rsid w:val="00112C86"/>
    <w:rsid w:val="00113156"/>
    <w:rsid w:val="0011325E"/>
    <w:rsid w:val="001136AE"/>
    <w:rsid w:val="001139A1"/>
    <w:rsid w:val="00113A0D"/>
    <w:rsid w:val="00113B33"/>
    <w:rsid w:val="00113E42"/>
    <w:rsid w:val="001143EE"/>
    <w:rsid w:val="001146B4"/>
    <w:rsid w:val="001151C5"/>
    <w:rsid w:val="0011527A"/>
    <w:rsid w:val="001152BB"/>
    <w:rsid w:val="00115F02"/>
    <w:rsid w:val="00115FCD"/>
    <w:rsid w:val="00116530"/>
    <w:rsid w:val="00116659"/>
    <w:rsid w:val="00116736"/>
    <w:rsid w:val="001169B7"/>
    <w:rsid w:val="00116B0E"/>
    <w:rsid w:val="00116C04"/>
    <w:rsid w:val="00116D66"/>
    <w:rsid w:val="001176EB"/>
    <w:rsid w:val="00117975"/>
    <w:rsid w:val="00117D18"/>
    <w:rsid w:val="00117E37"/>
    <w:rsid w:val="00120D37"/>
    <w:rsid w:val="00121C91"/>
    <w:rsid w:val="00121EA8"/>
    <w:rsid w:val="001225AB"/>
    <w:rsid w:val="00122D8F"/>
    <w:rsid w:val="00123281"/>
    <w:rsid w:val="001235AE"/>
    <w:rsid w:val="00123641"/>
    <w:rsid w:val="00123A5E"/>
    <w:rsid w:val="00123A8C"/>
    <w:rsid w:val="00123AF7"/>
    <w:rsid w:val="00123BC2"/>
    <w:rsid w:val="00124046"/>
    <w:rsid w:val="001245CB"/>
    <w:rsid w:val="001249FB"/>
    <w:rsid w:val="00125137"/>
    <w:rsid w:val="001251F3"/>
    <w:rsid w:val="00125236"/>
    <w:rsid w:val="00125667"/>
    <w:rsid w:val="00125BAA"/>
    <w:rsid w:val="00126004"/>
    <w:rsid w:val="001268FD"/>
    <w:rsid w:val="00126F80"/>
    <w:rsid w:val="001277AB"/>
    <w:rsid w:val="00130D92"/>
    <w:rsid w:val="00130E69"/>
    <w:rsid w:val="00130FE8"/>
    <w:rsid w:val="0013119C"/>
    <w:rsid w:val="00131675"/>
    <w:rsid w:val="00131693"/>
    <w:rsid w:val="0013222D"/>
    <w:rsid w:val="0013259E"/>
    <w:rsid w:val="0013303E"/>
    <w:rsid w:val="001333CD"/>
    <w:rsid w:val="0013344B"/>
    <w:rsid w:val="001335B2"/>
    <w:rsid w:val="00133928"/>
    <w:rsid w:val="00133D18"/>
    <w:rsid w:val="00134323"/>
    <w:rsid w:val="001344C7"/>
    <w:rsid w:val="00134A2C"/>
    <w:rsid w:val="00134AC1"/>
    <w:rsid w:val="00134AD9"/>
    <w:rsid w:val="0013535D"/>
    <w:rsid w:val="001355CE"/>
    <w:rsid w:val="0013576E"/>
    <w:rsid w:val="00135A4A"/>
    <w:rsid w:val="00135EB3"/>
    <w:rsid w:val="001365FA"/>
    <w:rsid w:val="00137732"/>
    <w:rsid w:val="00137BA4"/>
    <w:rsid w:val="00140758"/>
    <w:rsid w:val="00141438"/>
    <w:rsid w:val="00141756"/>
    <w:rsid w:val="00141964"/>
    <w:rsid w:val="00141CDD"/>
    <w:rsid w:val="00141DDE"/>
    <w:rsid w:val="00141F39"/>
    <w:rsid w:val="0014243B"/>
    <w:rsid w:val="00142976"/>
    <w:rsid w:val="00142CC6"/>
    <w:rsid w:val="00142D5A"/>
    <w:rsid w:val="00142F1F"/>
    <w:rsid w:val="001432DF"/>
    <w:rsid w:val="00143ED4"/>
    <w:rsid w:val="0014408A"/>
    <w:rsid w:val="00144279"/>
    <w:rsid w:val="00144ADB"/>
    <w:rsid w:val="0014525E"/>
    <w:rsid w:val="00145497"/>
    <w:rsid w:val="00145D5F"/>
    <w:rsid w:val="00146973"/>
    <w:rsid w:val="00146C58"/>
    <w:rsid w:val="00146E38"/>
    <w:rsid w:val="00147704"/>
    <w:rsid w:val="00147D3E"/>
    <w:rsid w:val="00147FE9"/>
    <w:rsid w:val="0015058E"/>
    <w:rsid w:val="001506AC"/>
    <w:rsid w:val="00150D5B"/>
    <w:rsid w:val="00150D8D"/>
    <w:rsid w:val="00151606"/>
    <w:rsid w:val="001516D6"/>
    <w:rsid w:val="0015174B"/>
    <w:rsid w:val="00151E8B"/>
    <w:rsid w:val="00152450"/>
    <w:rsid w:val="001524A3"/>
    <w:rsid w:val="0015269E"/>
    <w:rsid w:val="001527CD"/>
    <w:rsid w:val="00152B53"/>
    <w:rsid w:val="00152E2A"/>
    <w:rsid w:val="0015305D"/>
    <w:rsid w:val="0015339A"/>
    <w:rsid w:val="00153684"/>
    <w:rsid w:val="00153755"/>
    <w:rsid w:val="00153785"/>
    <w:rsid w:val="00153AB9"/>
    <w:rsid w:val="001544E7"/>
    <w:rsid w:val="00154739"/>
    <w:rsid w:val="00154A2F"/>
    <w:rsid w:val="00154EA6"/>
    <w:rsid w:val="00155181"/>
    <w:rsid w:val="00155514"/>
    <w:rsid w:val="0015595A"/>
    <w:rsid w:val="00155D19"/>
    <w:rsid w:val="00156074"/>
    <w:rsid w:val="00156801"/>
    <w:rsid w:val="001570BC"/>
    <w:rsid w:val="00157606"/>
    <w:rsid w:val="00157E89"/>
    <w:rsid w:val="0016028C"/>
    <w:rsid w:val="00160326"/>
    <w:rsid w:val="00160B46"/>
    <w:rsid w:val="00161114"/>
    <w:rsid w:val="001613DB"/>
    <w:rsid w:val="001614A5"/>
    <w:rsid w:val="00161558"/>
    <w:rsid w:val="00161BD7"/>
    <w:rsid w:val="00161F9C"/>
    <w:rsid w:val="00162349"/>
    <w:rsid w:val="001629BE"/>
    <w:rsid w:val="00162BDC"/>
    <w:rsid w:val="00162D25"/>
    <w:rsid w:val="00163EE5"/>
    <w:rsid w:val="00163F86"/>
    <w:rsid w:val="00163FB2"/>
    <w:rsid w:val="00164368"/>
    <w:rsid w:val="001646A5"/>
    <w:rsid w:val="001647A7"/>
    <w:rsid w:val="00164B0D"/>
    <w:rsid w:val="00164C0C"/>
    <w:rsid w:val="00165324"/>
    <w:rsid w:val="00165CA0"/>
    <w:rsid w:val="00165CF1"/>
    <w:rsid w:val="00165E88"/>
    <w:rsid w:val="00166D42"/>
    <w:rsid w:val="0016714C"/>
    <w:rsid w:val="0016728D"/>
    <w:rsid w:val="001673AA"/>
    <w:rsid w:val="001673E8"/>
    <w:rsid w:val="00167698"/>
    <w:rsid w:val="001701FD"/>
    <w:rsid w:val="00170444"/>
    <w:rsid w:val="00170767"/>
    <w:rsid w:val="00170B63"/>
    <w:rsid w:val="00170D4C"/>
    <w:rsid w:val="0017131E"/>
    <w:rsid w:val="00171AB7"/>
    <w:rsid w:val="00171CC1"/>
    <w:rsid w:val="0017231E"/>
    <w:rsid w:val="001723D9"/>
    <w:rsid w:val="001726B8"/>
    <w:rsid w:val="001731DD"/>
    <w:rsid w:val="0017357A"/>
    <w:rsid w:val="0017495D"/>
    <w:rsid w:val="00174D48"/>
    <w:rsid w:val="001752B3"/>
    <w:rsid w:val="0017584E"/>
    <w:rsid w:val="00175897"/>
    <w:rsid w:val="00176646"/>
    <w:rsid w:val="001766E7"/>
    <w:rsid w:val="00176D74"/>
    <w:rsid w:val="001773F5"/>
    <w:rsid w:val="0017754F"/>
    <w:rsid w:val="00177CD0"/>
    <w:rsid w:val="00177D78"/>
    <w:rsid w:val="001814D1"/>
    <w:rsid w:val="00181708"/>
    <w:rsid w:val="00181AC7"/>
    <w:rsid w:val="00181BFC"/>
    <w:rsid w:val="00182AD5"/>
    <w:rsid w:val="00182C2F"/>
    <w:rsid w:val="00183089"/>
    <w:rsid w:val="0018330A"/>
    <w:rsid w:val="001836D3"/>
    <w:rsid w:val="0018388F"/>
    <w:rsid w:val="001838E2"/>
    <w:rsid w:val="00183BEA"/>
    <w:rsid w:val="00183D05"/>
    <w:rsid w:val="00185132"/>
    <w:rsid w:val="00185323"/>
    <w:rsid w:val="00185592"/>
    <w:rsid w:val="0018570F"/>
    <w:rsid w:val="00185C01"/>
    <w:rsid w:val="00185E1D"/>
    <w:rsid w:val="00186466"/>
    <w:rsid w:val="001869A8"/>
    <w:rsid w:val="00186B3C"/>
    <w:rsid w:val="001874BB"/>
    <w:rsid w:val="00187CA9"/>
    <w:rsid w:val="00187D10"/>
    <w:rsid w:val="00187D73"/>
    <w:rsid w:val="00187E9C"/>
    <w:rsid w:val="00187EA8"/>
    <w:rsid w:val="00187F4A"/>
    <w:rsid w:val="001905C9"/>
    <w:rsid w:val="001906C4"/>
    <w:rsid w:val="00190707"/>
    <w:rsid w:val="00190A11"/>
    <w:rsid w:val="00190AB8"/>
    <w:rsid w:val="00190E8D"/>
    <w:rsid w:val="00191504"/>
    <w:rsid w:val="00191CF6"/>
    <w:rsid w:val="00192698"/>
    <w:rsid w:val="0019274A"/>
    <w:rsid w:val="001927E6"/>
    <w:rsid w:val="001929E9"/>
    <w:rsid w:val="00192A60"/>
    <w:rsid w:val="001931C6"/>
    <w:rsid w:val="00193277"/>
    <w:rsid w:val="001934F4"/>
    <w:rsid w:val="00193729"/>
    <w:rsid w:val="00193A38"/>
    <w:rsid w:val="00193F5F"/>
    <w:rsid w:val="0019410C"/>
    <w:rsid w:val="001944C2"/>
    <w:rsid w:val="00194595"/>
    <w:rsid w:val="001946E1"/>
    <w:rsid w:val="00194A3D"/>
    <w:rsid w:val="00194A99"/>
    <w:rsid w:val="00194D45"/>
    <w:rsid w:val="00194F4F"/>
    <w:rsid w:val="00196060"/>
    <w:rsid w:val="001961C5"/>
    <w:rsid w:val="00196680"/>
    <w:rsid w:val="0019692A"/>
    <w:rsid w:val="00196D46"/>
    <w:rsid w:val="00197253"/>
    <w:rsid w:val="001975F7"/>
    <w:rsid w:val="00197A75"/>
    <w:rsid w:val="00197F39"/>
    <w:rsid w:val="001A01BE"/>
    <w:rsid w:val="001A0485"/>
    <w:rsid w:val="001A05F5"/>
    <w:rsid w:val="001A0617"/>
    <w:rsid w:val="001A0620"/>
    <w:rsid w:val="001A0783"/>
    <w:rsid w:val="001A0F02"/>
    <w:rsid w:val="001A17A6"/>
    <w:rsid w:val="001A21E3"/>
    <w:rsid w:val="001A2502"/>
    <w:rsid w:val="001A2732"/>
    <w:rsid w:val="001A2EC4"/>
    <w:rsid w:val="001A2EF6"/>
    <w:rsid w:val="001A3133"/>
    <w:rsid w:val="001A3823"/>
    <w:rsid w:val="001A3926"/>
    <w:rsid w:val="001A39CA"/>
    <w:rsid w:val="001A3E6E"/>
    <w:rsid w:val="001A3F85"/>
    <w:rsid w:val="001A40DB"/>
    <w:rsid w:val="001A431E"/>
    <w:rsid w:val="001A4632"/>
    <w:rsid w:val="001A50B1"/>
    <w:rsid w:val="001A510B"/>
    <w:rsid w:val="001A5288"/>
    <w:rsid w:val="001A5C41"/>
    <w:rsid w:val="001A5FE4"/>
    <w:rsid w:val="001A5FFB"/>
    <w:rsid w:val="001A68F3"/>
    <w:rsid w:val="001A6B14"/>
    <w:rsid w:val="001A6BE3"/>
    <w:rsid w:val="001A6C1A"/>
    <w:rsid w:val="001A7146"/>
    <w:rsid w:val="001A77B0"/>
    <w:rsid w:val="001A780C"/>
    <w:rsid w:val="001A78E0"/>
    <w:rsid w:val="001B08E8"/>
    <w:rsid w:val="001B0D8F"/>
    <w:rsid w:val="001B1399"/>
    <w:rsid w:val="001B2257"/>
    <w:rsid w:val="001B237C"/>
    <w:rsid w:val="001B2453"/>
    <w:rsid w:val="001B2632"/>
    <w:rsid w:val="001B2789"/>
    <w:rsid w:val="001B29FC"/>
    <w:rsid w:val="001B2A14"/>
    <w:rsid w:val="001B2FB2"/>
    <w:rsid w:val="001B33A8"/>
    <w:rsid w:val="001B36C1"/>
    <w:rsid w:val="001B3D7B"/>
    <w:rsid w:val="001B3E7F"/>
    <w:rsid w:val="001B4B8D"/>
    <w:rsid w:val="001B4C30"/>
    <w:rsid w:val="001B507E"/>
    <w:rsid w:val="001B5CA1"/>
    <w:rsid w:val="001B62F8"/>
    <w:rsid w:val="001B69BE"/>
    <w:rsid w:val="001B69E6"/>
    <w:rsid w:val="001B6B51"/>
    <w:rsid w:val="001B73EB"/>
    <w:rsid w:val="001B7590"/>
    <w:rsid w:val="001B7BC4"/>
    <w:rsid w:val="001B7D95"/>
    <w:rsid w:val="001C00B5"/>
    <w:rsid w:val="001C0C9B"/>
    <w:rsid w:val="001C0D48"/>
    <w:rsid w:val="001C149B"/>
    <w:rsid w:val="001C18AB"/>
    <w:rsid w:val="001C244A"/>
    <w:rsid w:val="001C27D4"/>
    <w:rsid w:val="001C2D61"/>
    <w:rsid w:val="001C2EF8"/>
    <w:rsid w:val="001C3379"/>
    <w:rsid w:val="001C381A"/>
    <w:rsid w:val="001C3C63"/>
    <w:rsid w:val="001C4529"/>
    <w:rsid w:val="001C4620"/>
    <w:rsid w:val="001C4676"/>
    <w:rsid w:val="001C51D6"/>
    <w:rsid w:val="001C55E1"/>
    <w:rsid w:val="001C5B5B"/>
    <w:rsid w:val="001C66BA"/>
    <w:rsid w:val="001C69BC"/>
    <w:rsid w:val="001C6C5E"/>
    <w:rsid w:val="001C6F3F"/>
    <w:rsid w:val="001C7160"/>
    <w:rsid w:val="001C7EB1"/>
    <w:rsid w:val="001D0197"/>
    <w:rsid w:val="001D01F4"/>
    <w:rsid w:val="001D0DC9"/>
    <w:rsid w:val="001D1ACA"/>
    <w:rsid w:val="001D1DB0"/>
    <w:rsid w:val="001D22AA"/>
    <w:rsid w:val="001D279F"/>
    <w:rsid w:val="001D2A12"/>
    <w:rsid w:val="001D3D09"/>
    <w:rsid w:val="001D3E83"/>
    <w:rsid w:val="001D45E5"/>
    <w:rsid w:val="001D4721"/>
    <w:rsid w:val="001D4D68"/>
    <w:rsid w:val="001D542F"/>
    <w:rsid w:val="001D54C3"/>
    <w:rsid w:val="001D562D"/>
    <w:rsid w:val="001D5B1F"/>
    <w:rsid w:val="001D6053"/>
    <w:rsid w:val="001D61BD"/>
    <w:rsid w:val="001D63D8"/>
    <w:rsid w:val="001D65EB"/>
    <w:rsid w:val="001D672D"/>
    <w:rsid w:val="001D6DB4"/>
    <w:rsid w:val="001D6E85"/>
    <w:rsid w:val="001D715D"/>
    <w:rsid w:val="001D79A0"/>
    <w:rsid w:val="001D7EE8"/>
    <w:rsid w:val="001E00F2"/>
    <w:rsid w:val="001E0352"/>
    <w:rsid w:val="001E063E"/>
    <w:rsid w:val="001E0910"/>
    <w:rsid w:val="001E1050"/>
    <w:rsid w:val="001E1100"/>
    <w:rsid w:val="001E1796"/>
    <w:rsid w:val="001E18E7"/>
    <w:rsid w:val="001E1B73"/>
    <w:rsid w:val="001E2689"/>
    <w:rsid w:val="001E360F"/>
    <w:rsid w:val="001E37F0"/>
    <w:rsid w:val="001E3DC1"/>
    <w:rsid w:val="001E3DF8"/>
    <w:rsid w:val="001E46BC"/>
    <w:rsid w:val="001E5080"/>
    <w:rsid w:val="001E5A82"/>
    <w:rsid w:val="001E5D4E"/>
    <w:rsid w:val="001E5FFF"/>
    <w:rsid w:val="001E6382"/>
    <w:rsid w:val="001E644D"/>
    <w:rsid w:val="001E65E5"/>
    <w:rsid w:val="001E67F2"/>
    <w:rsid w:val="001E68C1"/>
    <w:rsid w:val="001E6C64"/>
    <w:rsid w:val="001E716F"/>
    <w:rsid w:val="001E7271"/>
    <w:rsid w:val="001E7420"/>
    <w:rsid w:val="001E7622"/>
    <w:rsid w:val="001E7E10"/>
    <w:rsid w:val="001E7EFE"/>
    <w:rsid w:val="001F01A8"/>
    <w:rsid w:val="001F02B2"/>
    <w:rsid w:val="001F0DD3"/>
    <w:rsid w:val="001F0E38"/>
    <w:rsid w:val="001F0E5C"/>
    <w:rsid w:val="001F1204"/>
    <w:rsid w:val="001F2D4D"/>
    <w:rsid w:val="001F37E9"/>
    <w:rsid w:val="001F3837"/>
    <w:rsid w:val="001F4AEA"/>
    <w:rsid w:val="001F4B12"/>
    <w:rsid w:val="001F54C2"/>
    <w:rsid w:val="001F579E"/>
    <w:rsid w:val="001F5A54"/>
    <w:rsid w:val="001F5E6B"/>
    <w:rsid w:val="001F5EB9"/>
    <w:rsid w:val="001F5EE9"/>
    <w:rsid w:val="001F6383"/>
    <w:rsid w:val="001F63E0"/>
    <w:rsid w:val="001F665A"/>
    <w:rsid w:val="001F694D"/>
    <w:rsid w:val="001F6BB7"/>
    <w:rsid w:val="001F6E82"/>
    <w:rsid w:val="001F703A"/>
    <w:rsid w:val="001F7823"/>
    <w:rsid w:val="001F7852"/>
    <w:rsid w:val="001F7EE3"/>
    <w:rsid w:val="00200372"/>
    <w:rsid w:val="002015AD"/>
    <w:rsid w:val="002016A8"/>
    <w:rsid w:val="00201E58"/>
    <w:rsid w:val="00202423"/>
    <w:rsid w:val="002026FD"/>
    <w:rsid w:val="002032FD"/>
    <w:rsid w:val="002036F9"/>
    <w:rsid w:val="00203DBA"/>
    <w:rsid w:val="00203FD5"/>
    <w:rsid w:val="002042BC"/>
    <w:rsid w:val="00205B6A"/>
    <w:rsid w:val="0020603B"/>
    <w:rsid w:val="002061F9"/>
    <w:rsid w:val="00206A50"/>
    <w:rsid w:val="00206F31"/>
    <w:rsid w:val="00207038"/>
    <w:rsid w:val="00207201"/>
    <w:rsid w:val="0020722F"/>
    <w:rsid w:val="00207580"/>
    <w:rsid w:val="002105EC"/>
    <w:rsid w:val="00210929"/>
    <w:rsid w:val="00210A47"/>
    <w:rsid w:val="00211156"/>
    <w:rsid w:val="002112BF"/>
    <w:rsid w:val="00211429"/>
    <w:rsid w:val="00211455"/>
    <w:rsid w:val="00211C09"/>
    <w:rsid w:val="00212141"/>
    <w:rsid w:val="00212797"/>
    <w:rsid w:val="00212980"/>
    <w:rsid w:val="00212A04"/>
    <w:rsid w:val="00212B18"/>
    <w:rsid w:val="0021322A"/>
    <w:rsid w:val="00213891"/>
    <w:rsid w:val="002138B3"/>
    <w:rsid w:val="00213904"/>
    <w:rsid w:val="00213D79"/>
    <w:rsid w:val="0021411C"/>
    <w:rsid w:val="002141DC"/>
    <w:rsid w:val="00214902"/>
    <w:rsid w:val="00214E4C"/>
    <w:rsid w:val="00214E8C"/>
    <w:rsid w:val="00215581"/>
    <w:rsid w:val="0021569E"/>
    <w:rsid w:val="00215E6E"/>
    <w:rsid w:val="00215F03"/>
    <w:rsid w:val="00216162"/>
    <w:rsid w:val="002162B7"/>
    <w:rsid w:val="002169DF"/>
    <w:rsid w:val="00216DF5"/>
    <w:rsid w:val="0021708A"/>
    <w:rsid w:val="00217F38"/>
    <w:rsid w:val="0021F757"/>
    <w:rsid w:val="00220687"/>
    <w:rsid w:val="00220E49"/>
    <w:rsid w:val="00221078"/>
    <w:rsid w:val="00221377"/>
    <w:rsid w:val="00221485"/>
    <w:rsid w:val="00221A8A"/>
    <w:rsid w:val="00221FE7"/>
    <w:rsid w:val="002220FE"/>
    <w:rsid w:val="002222E1"/>
    <w:rsid w:val="00222A17"/>
    <w:rsid w:val="002231EB"/>
    <w:rsid w:val="0022357F"/>
    <w:rsid w:val="00223841"/>
    <w:rsid w:val="002243FC"/>
    <w:rsid w:val="0022454A"/>
    <w:rsid w:val="002248A9"/>
    <w:rsid w:val="00224B8C"/>
    <w:rsid w:val="00224E59"/>
    <w:rsid w:val="0022531F"/>
    <w:rsid w:val="00225D09"/>
    <w:rsid w:val="00225E26"/>
    <w:rsid w:val="002260B9"/>
    <w:rsid w:val="002262B6"/>
    <w:rsid w:val="002266C4"/>
    <w:rsid w:val="00226A21"/>
    <w:rsid w:val="002277EB"/>
    <w:rsid w:val="00227F03"/>
    <w:rsid w:val="002303E7"/>
    <w:rsid w:val="002304B7"/>
    <w:rsid w:val="00230587"/>
    <w:rsid w:val="00230A10"/>
    <w:rsid w:val="00230A9C"/>
    <w:rsid w:val="00230F99"/>
    <w:rsid w:val="00231335"/>
    <w:rsid w:val="0023146A"/>
    <w:rsid w:val="00231D29"/>
    <w:rsid w:val="00231F18"/>
    <w:rsid w:val="00231F41"/>
    <w:rsid w:val="002320E6"/>
    <w:rsid w:val="002324F0"/>
    <w:rsid w:val="0023286D"/>
    <w:rsid w:val="00232960"/>
    <w:rsid w:val="00232962"/>
    <w:rsid w:val="002329B7"/>
    <w:rsid w:val="00232DB6"/>
    <w:rsid w:val="00233805"/>
    <w:rsid w:val="00233884"/>
    <w:rsid w:val="00233DBE"/>
    <w:rsid w:val="00234194"/>
    <w:rsid w:val="002341EA"/>
    <w:rsid w:val="002352AF"/>
    <w:rsid w:val="00236025"/>
    <w:rsid w:val="00236100"/>
    <w:rsid w:val="00236349"/>
    <w:rsid w:val="00237DA6"/>
    <w:rsid w:val="00240A59"/>
    <w:rsid w:val="00240BEA"/>
    <w:rsid w:val="00240C93"/>
    <w:rsid w:val="00240EC0"/>
    <w:rsid w:val="00240F99"/>
    <w:rsid w:val="002412AC"/>
    <w:rsid w:val="00241912"/>
    <w:rsid w:val="00241F9A"/>
    <w:rsid w:val="00241FF4"/>
    <w:rsid w:val="0024269F"/>
    <w:rsid w:val="00242846"/>
    <w:rsid w:val="00242B4B"/>
    <w:rsid w:val="00242D72"/>
    <w:rsid w:val="00242E84"/>
    <w:rsid w:val="00242F14"/>
    <w:rsid w:val="00242F38"/>
    <w:rsid w:val="00242F71"/>
    <w:rsid w:val="00243604"/>
    <w:rsid w:val="002436C1"/>
    <w:rsid w:val="00243C93"/>
    <w:rsid w:val="002442FA"/>
    <w:rsid w:val="0024458B"/>
    <w:rsid w:val="0024479F"/>
    <w:rsid w:val="00244948"/>
    <w:rsid w:val="00244F9B"/>
    <w:rsid w:val="002455BD"/>
    <w:rsid w:val="00245EA6"/>
    <w:rsid w:val="00245F13"/>
    <w:rsid w:val="00246361"/>
    <w:rsid w:val="0024654B"/>
    <w:rsid w:val="0024701F"/>
    <w:rsid w:val="002471C7"/>
    <w:rsid w:val="00250260"/>
    <w:rsid w:val="002503DC"/>
    <w:rsid w:val="002507BB"/>
    <w:rsid w:val="00250F28"/>
    <w:rsid w:val="002517E1"/>
    <w:rsid w:val="002518B0"/>
    <w:rsid w:val="00251A6A"/>
    <w:rsid w:val="00252246"/>
    <w:rsid w:val="002527B7"/>
    <w:rsid w:val="00252A8B"/>
    <w:rsid w:val="00252AE7"/>
    <w:rsid w:val="00252DA6"/>
    <w:rsid w:val="002534D5"/>
    <w:rsid w:val="002535FC"/>
    <w:rsid w:val="002538FF"/>
    <w:rsid w:val="00253E59"/>
    <w:rsid w:val="0025470D"/>
    <w:rsid w:val="00255494"/>
    <w:rsid w:val="002554CB"/>
    <w:rsid w:val="00255571"/>
    <w:rsid w:val="00255C12"/>
    <w:rsid w:val="00256480"/>
    <w:rsid w:val="00256692"/>
    <w:rsid w:val="0025784A"/>
    <w:rsid w:val="00257AE3"/>
    <w:rsid w:val="00257E00"/>
    <w:rsid w:val="00257F8A"/>
    <w:rsid w:val="002600BA"/>
    <w:rsid w:val="0026041B"/>
    <w:rsid w:val="0026093B"/>
    <w:rsid w:val="00260FF7"/>
    <w:rsid w:val="00261C19"/>
    <w:rsid w:val="00261F2E"/>
    <w:rsid w:val="00262351"/>
    <w:rsid w:val="00262B5C"/>
    <w:rsid w:val="00262B9D"/>
    <w:rsid w:val="00263302"/>
    <w:rsid w:val="0026355E"/>
    <w:rsid w:val="002637E2"/>
    <w:rsid w:val="0026397C"/>
    <w:rsid w:val="00263981"/>
    <w:rsid w:val="00263B94"/>
    <w:rsid w:val="0026436B"/>
    <w:rsid w:val="00264663"/>
    <w:rsid w:val="00265308"/>
    <w:rsid w:val="002658E4"/>
    <w:rsid w:val="00265ACB"/>
    <w:rsid w:val="00265BAD"/>
    <w:rsid w:val="00265D54"/>
    <w:rsid w:val="00265E36"/>
    <w:rsid w:val="00266B00"/>
    <w:rsid w:val="00266C6B"/>
    <w:rsid w:val="002701FF"/>
    <w:rsid w:val="00270238"/>
    <w:rsid w:val="00270864"/>
    <w:rsid w:val="00270E2B"/>
    <w:rsid w:val="00270E59"/>
    <w:rsid w:val="00270FF0"/>
    <w:rsid w:val="00271C90"/>
    <w:rsid w:val="002722A6"/>
    <w:rsid w:val="00272A78"/>
    <w:rsid w:val="00272A91"/>
    <w:rsid w:val="00272DF9"/>
    <w:rsid w:val="002732FB"/>
    <w:rsid w:val="0027341C"/>
    <w:rsid w:val="00273A7F"/>
    <w:rsid w:val="00273B3A"/>
    <w:rsid w:val="00273C43"/>
    <w:rsid w:val="00273E09"/>
    <w:rsid w:val="002744B5"/>
    <w:rsid w:val="0027476C"/>
    <w:rsid w:val="0027477F"/>
    <w:rsid w:val="00274911"/>
    <w:rsid w:val="00274AD0"/>
    <w:rsid w:val="002753CD"/>
    <w:rsid w:val="002756EA"/>
    <w:rsid w:val="002758E4"/>
    <w:rsid w:val="00276206"/>
    <w:rsid w:val="0027670E"/>
    <w:rsid w:val="00276BE6"/>
    <w:rsid w:val="00276FF5"/>
    <w:rsid w:val="002775A9"/>
    <w:rsid w:val="00280039"/>
    <w:rsid w:val="002806C3"/>
    <w:rsid w:val="00280C4D"/>
    <w:rsid w:val="002815B0"/>
    <w:rsid w:val="00281623"/>
    <w:rsid w:val="0028176C"/>
    <w:rsid w:val="00281CBD"/>
    <w:rsid w:val="00282207"/>
    <w:rsid w:val="00282317"/>
    <w:rsid w:val="00282350"/>
    <w:rsid w:val="002823DA"/>
    <w:rsid w:val="00282613"/>
    <w:rsid w:val="0028340E"/>
    <w:rsid w:val="002835E7"/>
    <w:rsid w:val="00283E36"/>
    <w:rsid w:val="00284138"/>
    <w:rsid w:val="00284413"/>
    <w:rsid w:val="0028537C"/>
    <w:rsid w:val="002855F5"/>
    <w:rsid w:val="002857D4"/>
    <w:rsid w:val="00285807"/>
    <w:rsid w:val="0028644A"/>
    <w:rsid w:val="00287084"/>
    <w:rsid w:val="0028737D"/>
    <w:rsid w:val="00287705"/>
    <w:rsid w:val="00287B9C"/>
    <w:rsid w:val="00287E65"/>
    <w:rsid w:val="00290545"/>
    <w:rsid w:val="00291064"/>
    <w:rsid w:val="0029119D"/>
    <w:rsid w:val="002912CE"/>
    <w:rsid w:val="00291AB5"/>
    <w:rsid w:val="00291E23"/>
    <w:rsid w:val="00291E39"/>
    <w:rsid w:val="002922A1"/>
    <w:rsid w:val="002923BE"/>
    <w:rsid w:val="002923E2"/>
    <w:rsid w:val="002929FC"/>
    <w:rsid w:val="00292B81"/>
    <w:rsid w:val="00292FBF"/>
    <w:rsid w:val="002930EC"/>
    <w:rsid w:val="002936B1"/>
    <w:rsid w:val="00293EA7"/>
    <w:rsid w:val="00294026"/>
    <w:rsid w:val="0029430C"/>
    <w:rsid w:val="00294330"/>
    <w:rsid w:val="00295E12"/>
    <w:rsid w:val="00295FD4"/>
    <w:rsid w:val="00296416"/>
    <w:rsid w:val="002968D3"/>
    <w:rsid w:val="00296CD2"/>
    <w:rsid w:val="00296D1F"/>
    <w:rsid w:val="00296DA7"/>
    <w:rsid w:val="00296EB5"/>
    <w:rsid w:val="00297224"/>
    <w:rsid w:val="00297985"/>
    <w:rsid w:val="002A083B"/>
    <w:rsid w:val="002A0BD9"/>
    <w:rsid w:val="002A0F06"/>
    <w:rsid w:val="002A0F18"/>
    <w:rsid w:val="002A10CF"/>
    <w:rsid w:val="002A15D9"/>
    <w:rsid w:val="002A17E8"/>
    <w:rsid w:val="002A1C30"/>
    <w:rsid w:val="002A1DB5"/>
    <w:rsid w:val="002A1E60"/>
    <w:rsid w:val="002A2098"/>
    <w:rsid w:val="002A25D0"/>
    <w:rsid w:val="002A284B"/>
    <w:rsid w:val="002A287A"/>
    <w:rsid w:val="002A3375"/>
    <w:rsid w:val="002A35BD"/>
    <w:rsid w:val="002A44A7"/>
    <w:rsid w:val="002A4DCA"/>
    <w:rsid w:val="002A4F55"/>
    <w:rsid w:val="002A58BE"/>
    <w:rsid w:val="002A5C56"/>
    <w:rsid w:val="002A6295"/>
    <w:rsid w:val="002A6CB0"/>
    <w:rsid w:val="002A764F"/>
    <w:rsid w:val="002A7A59"/>
    <w:rsid w:val="002B019D"/>
    <w:rsid w:val="002B064D"/>
    <w:rsid w:val="002B0ADD"/>
    <w:rsid w:val="002B0BBA"/>
    <w:rsid w:val="002B0E64"/>
    <w:rsid w:val="002B0FC4"/>
    <w:rsid w:val="002B153B"/>
    <w:rsid w:val="002B1828"/>
    <w:rsid w:val="002B1902"/>
    <w:rsid w:val="002B1FD2"/>
    <w:rsid w:val="002B22D0"/>
    <w:rsid w:val="002B246A"/>
    <w:rsid w:val="002B26C3"/>
    <w:rsid w:val="002B2D07"/>
    <w:rsid w:val="002B2E50"/>
    <w:rsid w:val="002B2ED7"/>
    <w:rsid w:val="002B2F5A"/>
    <w:rsid w:val="002B313C"/>
    <w:rsid w:val="002B325C"/>
    <w:rsid w:val="002B3352"/>
    <w:rsid w:val="002B3999"/>
    <w:rsid w:val="002B42D5"/>
    <w:rsid w:val="002B4593"/>
    <w:rsid w:val="002B4866"/>
    <w:rsid w:val="002B49E2"/>
    <w:rsid w:val="002B4E05"/>
    <w:rsid w:val="002B508F"/>
    <w:rsid w:val="002B53CE"/>
    <w:rsid w:val="002B65A9"/>
    <w:rsid w:val="002B6B45"/>
    <w:rsid w:val="002B6F7E"/>
    <w:rsid w:val="002B7057"/>
    <w:rsid w:val="002B7E1F"/>
    <w:rsid w:val="002C0064"/>
    <w:rsid w:val="002C015B"/>
    <w:rsid w:val="002C138A"/>
    <w:rsid w:val="002C1B71"/>
    <w:rsid w:val="002C2274"/>
    <w:rsid w:val="002C2481"/>
    <w:rsid w:val="002C2890"/>
    <w:rsid w:val="002C293C"/>
    <w:rsid w:val="002C2C2C"/>
    <w:rsid w:val="002C2C74"/>
    <w:rsid w:val="002C2E61"/>
    <w:rsid w:val="002C33F3"/>
    <w:rsid w:val="002C3D16"/>
    <w:rsid w:val="002C3E41"/>
    <w:rsid w:val="002C4966"/>
    <w:rsid w:val="002C5847"/>
    <w:rsid w:val="002C5F92"/>
    <w:rsid w:val="002C662F"/>
    <w:rsid w:val="002C6BFF"/>
    <w:rsid w:val="002C71B0"/>
    <w:rsid w:val="002C7AB7"/>
    <w:rsid w:val="002C7D6D"/>
    <w:rsid w:val="002D0792"/>
    <w:rsid w:val="002D0B23"/>
    <w:rsid w:val="002D0E29"/>
    <w:rsid w:val="002D1471"/>
    <w:rsid w:val="002D1534"/>
    <w:rsid w:val="002D19C7"/>
    <w:rsid w:val="002D1C38"/>
    <w:rsid w:val="002D34DB"/>
    <w:rsid w:val="002D3597"/>
    <w:rsid w:val="002D3BF0"/>
    <w:rsid w:val="002D3C64"/>
    <w:rsid w:val="002D44C7"/>
    <w:rsid w:val="002D4EBE"/>
    <w:rsid w:val="002D577D"/>
    <w:rsid w:val="002D5ED8"/>
    <w:rsid w:val="002D66C9"/>
    <w:rsid w:val="002D74E6"/>
    <w:rsid w:val="002D7563"/>
    <w:rsid w:val="002D78F4"/>
    <w:rsid w:val="002D7B88"/>
    <w:rsid w:val="002D7B9A"/>
    <w:rsid w:val="002E0150"/>
    <w:rsid w:val="002E02EF"/>
    <w:rsid w:val="002E07B5"/>
    <w:rsid w:val="002E0B99"/>
    <w:rsid w:val="002E0D3B"/>
    <w:rsid w:val="002E0F34"/>
    <w:rsid w:val="002E1671"/>
    <w:rsid w:val="002E175F"/>
    <w:rsid w:val="002E18FE"/>
    <w:rsid w:val="002E1A17"/>
    <w:rsid w:val="002E1B0D"/>
    <w:rsid w:val="002E1CE2"/>
    <w:rsid w:val="002E260E"/>
    <w:rsid w:val="002E2C70"/>
    <w:rsid w:val="002E2FF7"/>
    <w:rsid w:val="002E3739"/>
    <w:rsid w:val="002E421A"/>
    <w:rsid w:val="002E45B2"/>
    <w:rsid w:val="002E482D"/>
    <w:rsid w:val="002E4844"/>
    <w:rsid w:val="002E4CA8"/>
    <w:rsid w:val="002E4F7E"/>
    <w:rsid w:val="002E5056"/>
    <w:rsid w:val="002E51CF"/>
    <w:rsid w:val="002E5930"/>
    <w:rsid w:val="002E5BA5"/>
    <w:rsid w:val="002E5EB9"/>
    <w:rsid w:val="002E66E5"/>
    <w:rsid w:val="002E69D8"/>
    <w:rsid w:val="002E6D5E"/>
    <w:rsid w:val="002E6E96"/>
    <w:rsid w:val="002E74FD"/>
    <w:rsid w:val="002E79D8"/>
    <w:rsid w:val="002F03E8"/>
    <w:rsid w:val="002F0479"/>
    <w:rsid w:val="002F0C37"/>
    <w:rsid w:val="002F13A3"/>
    <w:rsid w:val="002F1AF3"/>
    <w:rsid w:val="002F1B2C"/>
    <w:rsid w:val="002F1EF8"/>
    <w:rsid w:val="002F1F9D"/>
    <w:rsid w:val="002F2001"/>
    <w:rsid w:val="002F20C3"/>
    <w:rsid w:val="002F2FB2"/>
    <w:rsid w:val="002F3511"/>
    <w:rsid w:val="002F3C82"/>
    <w:rsid w:val="002F3D45"/>
    <w:rsid w:val="002F40ED"/>
    <w:rsid w:val="002F4D17"/>
    <w:rsid w:val="002F57A9"/>
    <w:rsid w:val="002F5CC4"/>
    <w:rsid w:val="002F5D15"/>
    <w:rsid w:val="002F6171"/>
    <w:rsid w:val="002F6863"/>
    <w:rsid w:val="002F763F"/>
    <w:rsid w:val="002F7965"/>
    <w:rsid w:val="002F7C97"/>
    <w:rsid w:val="0030070A"/>
    <w:rsid w:val="003011C4"/>
    <w:rsid w:val="003013B2"/>
    <w:rsid w:val="003016E5"/>
    <w:rsid w:val="00301755"/>
    <w:rsid w:val="00301CC9"/>
    <w:rsid w:val="0030259C"/>
    <w:rsid w:val="0030295E"/>
    <w:rsid w:val="0030297D"/>
    <w:rsid w:val="00302D9C"/>
    <w:rsid w:val="00303D02"/>
    <w:rsid w:val="003054E0"/>
    <w:rsid w:val="00305788"/>
    <w:rsid w:val="00305A90"/>
    <w:rsid w:val="00305AB1"/>
    <w:rsid w:val="003062E2"/>
    <w:rsid w:val="00306616"/>
    <w:rsid w:val="00306712"/>
    <w:rsid w:val="003067CD"/>
    <w:rsid w:val="0030692F"/>
    <w:rsid w:val="00306A08"/>
    <w:rsid w:val="00306B3A"/>
    <w:rsid w:val="00306BB2"/>
    <w:rsid w:val="0030714C"/>
    <w:rsid w:val="00307867"/>
    <w:rsid w:val="00307903"/>
    <w:rsid w:val="00307E5F"/>
    <w:rsid w:val="00307E85"/>
    <w:rsid w:val="00310749"/>
    <w:rsid w:val="00310759"/>
    <w:rsid w:val="0031084B"/>
    <w:rsid w:val="00310978"/>
    <w:rsid w:val="003109DA"/>
    <w:rsid w:val="0031101B"/>
    <w:rsid w:val="0031113B"/>
    <w:rsid w:val="0031154C"/>
    <w:rsid w:val="00311593"/>
    <w:rsid w:val="00311F1B"/>
    <w:rsid w:val="003123FA"/>
    <w:rsid w:val="00312424"/>
    <w:rsid w:val="00312AEF"/>
    <w:rsid w:val="00312F8F"/>
    <w:rsid w:val="003131C0"/>
    <w:rsid w:val="0031383E"/>
    <w:rsid w:val="00313F20"/>
    <w:rsid w:val="003144BA"/>
    <w:rsid w:val="00314752"/>
    <w:rsid w:val="003149FB"/>
    <w:rsid w:val="003155FD"/>
    <w:rsid w:val="00315AEB"/>
    <w:rsid w:val="0031715D"/>
    <w:rsid w:val="00320128"/>
    <w:rsid w:val="0032016E"/>
    <w:rsid w:val="0032054B"/>
    <w:rsid w:val="00320A26"/>
    <w:rsid w:val="00320BD8"/>
    <w:rsid w:val="00320DBB"/>
    <w:rsid w:val="0032146A"/>
    <w:rsid w:val="00321AD8"/>
    <w:rsid w:val="0032210B"/>
    <w:rsid w:val="003222B4"/>
    <w:rsid w:val="003226ED"/>
    <w:rsid w:val="003227B9"/>
    <w:rsid w:val="00322830"/>
    <w:rsid w:val="00322BEF"/>
    <w:rsid w:val="00322C24"/>
    <w:rsid w:val="003232A7"/>
    <w:rsid w:val="00323CE1"/>
    <w:rsid w:val="00323E33"/>
    <w:rsid w:val="0032432D"/>
    <w:rsid w:val="00324330"/>
    <w:rsid w:val="003246A6"/>
    <w:rsid w:val="00324780"/>
    <w:rsid w:val="0032542B"/>
    <w:rsid w:val="003254A6"/>
    <w:rsid w:val="00325B25"/>
    <w:rsid w:val="00325E10"/>
    <w:rsid w:val="00325E30"/>
    <w:rsid w:val="00325E5A"/>
    <w:rsid w:val="00325F76"/>
    <w:rsid w:val="003260A8"/>
    <w:rsid w:val="003270B6"/>
    <w:rsid w:val="003275B7"/>
    <w:rsid w:val="00330190"/>
    <w:rsid w:val="0033019E"/>
    <w:rsid w:val="00330223"/>
    <w:rsid w:val="0033106B"/>
    <w:rsid w:val="003316F0"/>
    <w:rsid w:val="00331707"/>
    <w:rsid w:val="00331760"/>
    <w:rsid w:val="00331E7C"/>
    <w:rsid w:val="003321F2"/>
    <w:rsid w:val="003324E8"/>
    <w:rsid w:val="00333005"/>
    <w:rsid w:val="00333096"/>
    <w:rsid w:val="0033360C"/>
    <w:rsid w:val="00333B4C"/>
    <w:rsid w:val="00333C6F"/>
    <w:rsid w:val="00333C93"/>
    <w:rsid w:val="003341FC"/>
    <w:rsid w:val="00334EC3"/>
    <w:rsid w:val="00335052"/>
    <w:rsid w:val="003358CE"/>
    <w:rsid w:val="003358E5"/>
    <w:rsid w:val="00335FA9"/>
    <w:rsid w:val="003360E8"/>
    <w:rsid w:val="0033665D"/>
    <w:rsid w:val="003368B1"/>
    <w:rsid w:val="00336C49"/>
    <w:rsid w:val="0033700D"/>
    <w:rsid w:val="00337225"/>
    <w:rsid w:val="003372F6"/>
    <w:rsid w:val="00337506"/>
    <w:rsid w:val="003404AD"/>
    <w:rsid w:val="00340D28"/>
    <w:rsid w:val="00341234"/>
    <w:rsid w:val="00341CD9"/>
    <w:rsid w:val="00341E13"/>
    <w:rsid w:val="0034287F"/>
    <w:rsid w:val="00342C9B"/>
    <w:rsid w:val="003430D8"/>
    <w:rsid w:val="0034365E"/>
    <w:rsid w:val="00343FB6"/>
    <w:rsid w:val="0034406E"/>
    <w:rsid w:val="00344277"/>
    <w:rsid w:val="003449FD"/>
    <w:rsid w:val="00344A83"/>
    <w:rsid w:val="00345421"/>
    <w:rsid w:val="00345816"/>
    <w:rsid w:val="00345951"/>
    <w:rsid w:val="0034658E"/>
    <w:rsid w:val="00346651"/>
    <w:rsid w:val="00346B60"/>
    <w:rsid w:val="00347668"/>
    <w:rsid w:val="00347825"/>
    <w:rsid w:val="00347A3B"/>
    <w:rsid w:val="00350326"/>
    <w:rsid w:val="0035048F"/>
    <w:rsid w:val="00350572"/>
    <w:rsid w:val="00350781"/>
    <w:rsid w:val="003509C4"/>
    <w:rsid w:val="00350D16"/>
    <w:rsid w:val="00350EF7"/>
    <w:rsid w:val="00351142"/>
    <w:rsid w:val="003511F0"/>
    <w:rsid w:val="003512EC"/>
    <w:rsid w:val="003516A7"/>
    <w:rsid w:val="003517BA"/>
    <w:rsid w:val="003519C3"/>
    <w:rsid w:val="00351B33"/>
    <w:rsid w:val="00352388"/>
    <w:rsid w:val="00352FD3"/>
    <w:rsid w:val="00353919"/>
    <w:rsid w:val="00353E3C"/>
    <w:rsid w:val="003551B6"/>
    <w:rsid w:val="003559DA"/>
    <w:rsid w:val="00355B44"/>
    <w:rsid w:val="00355BA1"/>
    <w:rsid w:val="00355FC3"/>
    <w:rsid w:val="003566D4"/>
    <w:rsid w:val="00356827"/>
    <w:rsid w:val="00357711"/>
    <w:rsid w:val="00360089"/>
    <w:rsid w:val="00360459"/>
    <w:rsid w:val="00360E21"/>
    <w:rsid w:val="00361193"/>
    <w:rsid w:val="00361A15"/>
    <w:rsid w:val="00361CFC"/>
    <w:rsid w:val="00362143"/>
    <w:rsid w:val="00362495"/>
    <w:rsid w:val="003632F3"/>
    <w:rsid w:val="003638DA"/>
    <w:rsid w:val="003639A1"/>
    <w:rsid w:val="003639FB"/>
    <w:rsid w:val="00364530"/>
    <w:rsid w:val="003647AD"/>
    <w:rsid w:val="00364AFF"/>
    <w:rsid w:val="0036505C"/>
    <w:rsid w:val="0036523C"/>
    <w:rsid w:val="00365403"/>
    <w:rsid w:val="0036558A"/>
    <w:rsid w:val="00365867"/>
    <w:rsid w:val="00365F4E"/>
    <w:rsid w:val="00365FB5"/>
    <w:rsid w:val="00366678"/>
    <w:rsid w:val="0036670C"/>
    <w:rsid w:val="003673EB"/>
    <w:rsid w:val="003675C7"/>
    <w:rsid w:val="003675D0"/>
    <w:rsid w:val="00367712"/>
    <w:rsid w:val="00367E53"/>
    <w:rsid w:val="00370038"/>
    <w:rsid w:val="00370156"/>
    <w:rsid w:val="0037063E"/>
    <w:rsid w:val="003708B7"/>
    <w:rsid w:val="00370BA7"/>
    <w:rsid w:val="00370CA8"/>
    <w:rsid w:val="0037130C"/>
    <w:rsid w:val="00371510"/>
    <w:rsid w:val="00371660"/>
    <w:rsid w:val="00371687"/>
    <w:rsid w:val="00372326"/>
    <w:rsid w:val="003726F1"/>
    <w:rsid w:val="00372E70"/>
    <w:rsid w:val="0037350D"/>
    <w:rsid w:val="003739A6"/>
    <w:rsid w:val="00373DCC"/>
    <w:rsid w:val="00374039"/>
    <w:rsid w:val="0037412B"/>
    <w:rsid w:val="00374327"/>
    <w:rsid w:val="003749FA"/>
    <w:rsid w:val="0037506D"/>
    <w:rsid w:val="0037539F"/>
    <w:rsid w:val="00375BB6"/>
    <w:rsid w:val="00375DDE"/>
    <w:rsid w:val="0037616A"/>
    <w:rsid w:val="003763A4"/>
    <w:rsid w:val="003765BB"/>
    <w:rsid w:val="00376651"/>
    <w:rsid w:val="003778F5"/>
    <w:rsid w:val="00380114"/>
    <w:rsid w:val="003801B3"/>
    <w:rsid w:val="003801F7"/>
    <w:rsid w:val="00380CA8"/>
    <w:rsid w:val="00380DC1"/>
    <w:rsid w:val="003815BD"/>
    <w:rsid w:val="00381982"/>
    <w:rsid w:val="00381B1B"/>
    <w:rsid w:val="00381F87"/>
    <w:rsid w:val="00381FB5"/>
    <w:rsid w:val="0038220F"/>
    <w:rsid w:val="00383130"/>
    <w:rsid w:val="00383235"/>
    <w:rsid w:val="003833CE"/>
    <w:rsid w:val="003835FC"/>
    <w:rsid w:val="003836DA"/>
    <w:rsid w:val="00383B85"/>
    <w:rsid w:val="00383B8C"/>
    <w:rsid w:val="00383FF4"/>
    <w:rsid w:val="0038416B"/>
    <w:rsid w:val="003844F2"/>
    <w:rsid w:val="00384DCC"/>
    <w:rsid w:val="00384F78"/>
    <w:rsid w:val="003852C1"/>
    <w:rsid w:val="003855C8"/>
    <w:rsid w:val="00385B5A"/>
    <w:rsid w:val="00385D10"/>
    <w:rsid w:val="00385EC3"/>
    <w:rsid w:val="003860BC"/>
    <w:rsid w:val="00386477"/>
    <w:rsid w:val="00386C2D"/>
    <w:rsid w:val="003876B5"/>
    <w:rsid w:val="00390778"/>
    <w:rsid w:val="00390AE5"/>
    <w:rsid w:val="00390BFF"/>
    <w:rsid w:val="00391502"/>
    <w:rsid w:val="0039167B"/>
    <w:rsid w:val="00391ACD"/>
    <w:rsid w:val="00391EA0"/>
    <w:rsid w:val="0039266D"/>
    <w:rsid w:val="003928B6"/>
    <w:rsid w:val="00393487"/>
    <w:rsid w:val="00393AD5"/>
    <w:rsid w:val="003943A8"/>
    <w:rsid w:val="0039466E"/>
    <w:rsid w:val="00394AAE"/>
    <w:rsid w:val="00394E49"/>
    <w:rsid w:val="00395B4F"/>
    <w:rsid w:val="0039654A"/>
    <w:rsid w:val="00396AC1"/>
    <w:rsid w:val="00396F06"/>
    <w:rsid w:val="00397101"/>
    <w:rsid w:val="0039741C"/>
    <w:rsid w:val="003975FF"/>
    <w:rsid w:val="00397A6B"/>
    <w:rsid w:val="003A0111"/>
    <w:rsid w:val="003A06E0"/>
    <w:rsid w:val="003A16E9"/>
    <w:rsid w:val="003A1882"/>
    <w:rsid w:val="003A1C45"/>
    <w:rsid w:val="003A1CE6"/>
    <w:rsid w:val="003A1D6B"/>
    <w:rsid w:val="003A1FE7"/>
    <w:rsid w:val="003A2A07"/>
    <w:rsid w:val="003A2A1E"/>
    <w:rsid w:val="003A2AB7"/>
    <w:rsid w:val="003A2BAD"/>
    <w:rsid w:val="003A2C2E"/>
    <w:rsid w:val="003A2F09"/>
    <w:rsid w:val="003A32A7"/>
    <w:rsid w:val="003A3642"/>
    <w:rsid w:val="003A3B14"/>
    <w:rsid w:val="003A3DED"/>
    <w:rsid w:val="003A3DF7"/>
    <w:rsid w:val="003A437D"/>
    <w:rsid w:val="003A475C"/>
    <w:rsid w:val="003A48FF"/>
    <w:rsid w:val="003A4D1A"/>
    <w:rsid w:val="003A576D"/>
    <w:rsid w:val="003A5F47"/>
    <w:rsid w:val="003A67CB"/>
    <w:rsid w:val="003A789F"/>
    <w:rsid w:val="003B03FC"/>
    <w:rsid w:val="003B0ADA"/>
    <w:rsid w:val="003B0C96"/>
    <w:rsid w:val="003B0F34"/>
    <w:rsid w:val="003B1295"/>
    <w:rsid w:val="003B1827"/>
    <w:rsid w:val="003B1B40"/>
    <w:rsid w:val="003B1C23"/>
    <w:rsid w:val="003B1E80"/>
    <w:rsid w:val="003B225C"/>
    <w:rsid w:val="003B239E"/>
    <w:rsid w:val="003B262F"/>
    <w:rsid w:val="003B3015"/>
    <w:rsid w:val="003B3103"/>
    <w:rsid w:val="003B36B6"/>
    <w:rsid w:val="003B3AA7"/>
    <w:rsid w:val="003B3C79"/>
    <w:rsid w:val="003B3CFC"/>
    <w:rsid w:val="003B4199"/>
    <w:rsid w:val="003B4455"/>
    <w:rsid w:val="003B4CC9"/>
    <w:rsid w:val="003B4D12"/>
    <w:rsid w:val="003B5357"/>
    <w:rsid w:val="003B5E91"/>
    <w:rsid w:val="003B60C4"/>
    <w:rsid w:val="003B617E"/>
    <w:rsid w:val="003B6292"/>
    <w:rsid w:val="003B6294"/>
    <w:rsid w:val="003B6646"/>
    <w:rsid w:val="003B6896"/>
    <w:rsid w:val="003B76B1"/>
    <w:rsid w:val="003C0784"/>
    <w:rsid w:val="003C09A3"/>
    <w:rsid w:val="003C0BE2"/>
    <w:rsid w:val="003C0D64"/>
    <w:rsid w:val="003C0E12"/>
    <w:rsid w:val="003C0EE4"/>
    <w:rsid w:val="003C11BC"/>
    <w:rsid w:val="003C1EA6"/>
    <w:rsid w:val="003C205E"/>
    <w:rsid w:val="003C20DE"/>
    <w:rsid w:val="003C2540"/>
    <w:rsid w:val="003C3553"/>
    <w:rsid w:val="003C358C"/>
    <w:rsid w:val="003C3F5D"/>
    <w:rsid w:val="003C4015"/>
    <w:rsid w:val="003C4066"/>
    <w:rsid w:val="003C4699"/>
    <w:rsid w:val="003C4AF8"/>
    <w:rsid w:val="003C4C81"/>
    <w:rsid w:val="003C507F"/>
    <w:rsid w:val="003C5487"/>
    <w:rsid w:val="003C5A22"/>
    <w:rsid w:val="003C5D8F"/>
    <w:rsid w:val="003C6051"/>
    <w:rsid w:val="003C675D"/>
    <w:rsid w:val="003C679C"/>
    <w:rsid w:val="003C6D04"/>
    <w:rsid w:val="003C6D67"/>
    <w:rsid w:val="003C71F8"/>
    <w:rsid w:val="003C7380"/>
    <w:rsid w:val="003C7386"/>
    <w:rsid w:val="003C7D51"/>
    <w:rsid w:val="003D002C"/>
    <w:rsid w:val="003D07C9"/>
    <w:rsid w:val="003D0B0F"/>
    <w:rsid w:val="003D0F85"/>
    <w:rsid w:val="003D11DF"/>
    <w:rsid w:val="003D12B0"/>
    <w:rsid w:val="003D15AB"/>
    <w:rsid w:val="003D182F"/>
    <w:rsid w:val="003D1C56"/>
    <w:rsid w:val="003D1E72"/>
    <w:rsid w:val="003D2297"/>
    <w:rsid w:val="003D2AF6"/>
    <w:rsid w:val="003D2BEB"/>
    <w:rsid w:val="003D2E85"/>
    <w:rsid w:val="003D377D"/>
    <w:rsid w:val="003D38BE"/>
    <w:rsid w:val="003D39C4"/>
    <w:rsid w:val="003D3F47"/>
    <w:rsid w:val="003D3F6C"/>
    <w:rsid w:val="003D4067"/>
    <w:rsid w:val="003D4922"/>
    <w:rsid w:val="003D495A"/>
    <w:rsid w:val="003D4C03"/>
    <w:rsid w:val="003D575F"/>
    <w:rsid w:val="003D5A34"/>
    <w:rsid w:val="003D5CA3"/>
    <w:rsid w:val="003D5D97"/>
    <w:rsid w:val="003D5E1D"/>
    <w:rsid w:val="003D5EAF"/>
    <w:rsid w:val="003D615B"/>
    <w:rsid w:val="003D648C"/>
    <w:rsid w:val="003D660F"/>
    <w:rsid w:val="003D6BFC"/>
    <w:rsid w:val="003D7270"/>
    <w:rsid w:val="003D748E"/>
    <w:rsid w:val="003D7730"/>
    <w:rsid w:val="003E006B"/>
    <w:rsid w:val="003E04C0"/>
    <w:rsid w:val="003E0661"/>
    <w:rsid w:val="003E16E7"/>
    <w:rsid w:val="003E1CB6"/>
    <w:rsid w:val="003E2816"/>
    <w:rsid w:val="003E29A7"/>
    <w:rsid w:val="003E29FE"/>
    <w:rsid w:val="003E2CF1"/>
    <w:rsid w:val="003E2D67"/>
    <w:rsid w:val="003E3891"/>
    <w:rsid w:val="003E39B9"/>
    <w:rsid w:val="003E3D19"/>
    <w:rsid w:val="003E3EF0"/>
    <w:rsid w:val="003E482E"/>
    <w:rsid w:val="003E4F99"/>
    <w:rsid w:val="003E557B"/>
    <w:rsid w:val="003E5915"/>
    <w:rsid w:val="003E5941"/>
    <w:rsid w:val="003E5A9B"/>
    <w:rsid w:val="003E5AF2"/>
    <w:rsid w:val="003E5EF8"/>
    <w:rsid w:val="003E6149"/>
    <w:rsid w:val="003E62B0"/>
    <w:rsid w:val="003E6398"/>
    <w:rsid w:val="003E63B7"/>
    <w:rsid w:val="003E714C"/>
    <w:rsid w:val="003E73DB"/>
    <w:rsid w:val="003E7551"/>
    <w:rsid w:val="003E7C9B"/>
    <w:rsid w:val="003E7FF2"/>
    <w:rsid w:val="003F0542"/>
    <w:rsid w:val="003F0915"/>
    <w:rsid w:val="003F0DE9"/>
    <w:rsid w:val="003F168A"/>
    <w:rsid w:val="003F1A28"/>
    <w:rsid w:val="003F23E6"/>
    <w:rsid w:val="003F2B65"/>
    <w:rsid w:val="003F304D"/>
    <w:rsid w:val="003F37B9"/>
    <w:rsid w:val="003F4259"/>
    <w:rsid w:val="003F435C"/>
    <w:rsid w:val="003F4963"/>
    <w:rsid w:val="003F5F46"/>
    <w:rsid w:val="003F62B8"/>
    <w:rsid w:val="003F67FE"/>
    <w:rsid w:val="003F6872"/>
    <w:rsid w:val="003F6D6B"/>
    <w:rsid w:val="003F7707"/>
    <w:rsid w:val="003F7E7C"/>
    <w:rsid w:val="003F7F22"/>
    <w:rsid w:val="00400078"/>
    <w:rsid w:val="00400BF7"/>
    <w:rsid w:val="004014DD"/>
    <w:rsid w:val="004015B5"/>
    <w:rsid w:val="004024E3"/>
    <w:rsid w:val="00402733"/>
    <w:rsid w:val="004027BD"/>
    <w:rsid w:val="00402BDE"/>
    <w:rsid w:val="00402E68"/>
    <w:rsid w:val="00402EED"/>
    <w:rsid w:val="0040317A"/>
    <w:rsid w:val="00403483"/>
    <w:rsid w:val="0040349D"/>
    <w:rsid w:val="0040358A"/>
    <w:rsid w:val="00403F88"/>
    <w:rsid w:val="00404009"/>
    <w:rsid w:val="00404252"/>
    <w:rsid w:val="00404726"/>
    <w:rsid w:val="00405114"/>
    <w:rsid w:val="00405858"/>
    <w:rsid w:val="00405865"/>
    <w:rsid w:val="00405E45"/>
    <w:rsid w:val="004062ED"/>
    <w:rsid w:val="00406E02"/>
    <w:rsid w:val="00406E4A"/>
    <w:rsid w:val="00406FE7"/>
    <w:rsid w:val="004071F3"/>
    <w:rsid w:val="00407EE4"/>
    <w:rsid w:val="00407F7C"/>
    <w:rsid w:val="00410BB8"/>
    <w:rsid w:val="00411376"/>
    <w:rsid w:val="00411E63"/>
    <w:rsid w:val="00411F19"/>
    <w:rsid w:val="00412466"/>
    <w:rsid w:val="00412543"/>
    <w:rsid w:val="00412AB7"/>
    <w:rsid w:val="004136C4"/>
    <w:rsid w:val="00413D2B"/>
    <w:rsid w:val="0041408C"/>
    <w:rsid w:val="004147E9"/>
    <w:rsid w:val="00414A69"/>
    <w:rsid w:val="00414DC9"/>
    <w:rsid w:val="0041582C"/>
    <w:rsid w:val="00415FB6"/>
    <w:rsid w:val="0041627B"/>
    <w:rsid w:val="00417042"/>
    <w:rsid w:val="00417217"/>
    <w:rsid w:val="004177C3"/>
    <w:rsid w:val="00417806"/>
    <w:rsid w:val="00417C70"/>
    <w:rsid w:val="00417F7F"/>
    <w:rsid w:val="00420A39"/>
    <w:rsid w:val="00420D1F"/>
    <w:rsid w:val="004217B8"/>
    <w:rsid w:val="004218B1"/>
    <w:rsid w:val="004220AD"/>
    <w:rsid w:val="00422704"/>
    <w:rsid w:val="00423061"/>
    <w:rsid w:val="004231CA"/>
    <w:rsid w:val="00423274"/>
    <w:rsid w:val="00423D47"/>
    <w:rsid w:val="00423EB9"/>
    <w:rsid w:val="00423F41"/>
    <w:rsid w:val="00424166"/>
    <w:rsid w:val="0042428A"/>
    <w:rsid w:val="00424611"/>
    <w:rsid w:val="004255CB"/>
    <w:rsid w:val="004269DE"/>
    <w:rsid w:val="00426A7A"/>
    <w:rsid w:val="00426AC2"/>
    <w:rsid w:val="00426BA6"/>
    <w:rsid w:val="00426D36"/>
    <w:rsid w:val="00427640"/>
    <w:rsid w:val="00427683"/>
    <w:rsid w:val="0042794B"/>
    <w:rsid w:val="00427D70"/>
    <w:rsid w:val="0043012F"/>
    <w:rsid w:val="00430253"/>
    <w:rsid w:val="0043167A"/>
    <w:rsid w:val="00431780"/>
    <w:rsid w:val="004320DD"/>
    <w:rsid w:val="004326EC"/>
    <w:rsid w:val="00432FD9"/>
    <w:rsid w:val="004333CC"/>
    <w:rsid w:val="0043352B"/>
    <w:rsid w:val="004336F0"/>
    <w:rsid w:val="0043457D"/>
    <w:rsid w:val="004348AA"/>
    <w:rsid w:val="00434D48"/>
    <w:rsid w:val="00434E61"/>
    <w:rsid w:val="00435354"/>
    <w:rsid w:val="00435B08"/>
    <w:rsid w:val="00435BE8"/>
    <w:rsid w:val="00435E40"/>
    <w:rsid w:val="0043689E"/>
    <w:rsid w:val="00436910"/>
    <w:rsid w:val="00436F71"/>
    <w:rsid w:val="00437452"/>
    <w:rsid w:val="0043784A"/>
    <w:rsid w:val="00437DC8"/>
    <w:rsid w:val="004404A1"/>
    <w:rsid w:val="00440B79"/>
    <w:rsid w:val="00440D60"/>
    <w:rsid w:val="004415BE"/>
    <w:rsid w:val="00441C7A"/>
    <w:rsid w:val="00441CA8"/>
    <w:rsid w:val="004420EA"/>
    <w:rsid w:val="00442672"/>
    <w:rsid w:val="00442941"/>
    <w:rsid w:val="00442A4B"/>
    <w:rsid w:val="00442C09"/>
    <w:rsid w:val="00443CD1"/>
    <w:rsid w:val="00443EE4"/>
    <w:rsid w:val="004449E6"/>
    <w:rsid w:val="004449EF"/>
    <w:rsid w:val="00444C49"/>
    <w:rsid w:val="00445674"/>
    <w:rsid w:val="00445914"/>
    <w:rsid w:val="00445921"/>
    <w:rsid w:val="00445FC1"/>
    <w:rsid w:val="0044603B"/>
    <w:rsid w:val="004461B2"/>
    <w:rsid w:val="00446316"/>
    <w:rsid w:val="004463E4"/>
    <w:rsid w:val="00446A0C"/>
    <w:rsid w:val="00446E99"/>
    <w:rsid w:val="00447816"/>
    <w:rsid w:val="00447AEB"/>
    <w:rsid w:val="00447E44"/>
    <w:rsid w:val="0045054A"/>
    <w:rsid w:val="004507C4"/>
    <w:rsid w:val="00450934"/>
    <w:rsid w:val="00450DA3"/>
    <w:rsid w:val="00450FE9"/>
    <w:rsid w:val="004512B3"/>
    <w:rsid w:val="0045155A"/>
    <w:rsid w:val="00451771"/>
    <w:rsid w:val="0045178D"/>
    <w:rsid w:val="004519F8"/>
    <w:rsid w:val="00451A94"/>
    <w:rsid w:val="00451F9B"/>
    <w:rsid w:val="00453213"/>
    <w:rsid w:val="004537B6"/>
    <w:rsid w:val="0045387C"/>
    <w:rsid w:val="00453DE8"/>
    <w:rsid w:val="004540AA"/>
    <w:rsid w:val="004543B7"/>
    <w:rsid w:val="0045445F"/>
    <w:rsid w:val="00454DF3"/>
    <w:rsid w:val="004552B1"/>
    <w:rsid w:val="0045530F"/>
    <w:rsid w:val="00455D67"/>
    <w:rsid w:val="00455F95"/>
    <w:rsid w:val="00456158"/>
    <w:rsid w:val="00456BD6"/>
    <w:rsid w:val="00456F0D"/>
    <w:rsid w:val="0045713D"/>
    <w:rsid w:val="004605AE"/>
    <w:rsid w:val="00460A6F"/>
    <w:rsid w:val="0046150C"/>
    <w:rsid w:val="00461790"/>
    <w:rsid w:val="00462068"/>
    <w:rsid w:val="00462A66"/>
    <w:rsid w:val="004633DE"/>
    <w:rsid w:val="00463BD8"/>
    <w:rsid w:val="00463D86"/>
    <w:rsid w:val="004643AD"/>
    <w:rsid w:val="004652D6"/>
    <w:rsid w:val="0046576B"/>
    <w:rsid w:val="00465BEE"/>
    <w:rsid w:val="00465C65"/>
    <w:rsid w:val="004662EC"/>
    <w:rsid w:val="00466336"/>
    <w:rsid w:val="004674C0"/>
    <w:rsid w:val="00467629"/>
    <w:rsid w:val="00467724"/>
    <w:rsid w:val="004679C3"/>
    <w:rsid w:val="00467AFB"/>
    <w:rsid w:val="00467FB6"/>
    <w:rsid w:val="00467FBE"/>
    <w:rsid w:val="00470086"/>
    <w:rsid w:val="004702E6"/>
    <w:rsid w:val="004705BD"/>
    <w:rsid w:val="00470AC5"/>
    <w:rsid w:val="00471255"/>
    <w:rsid w:val="00471830"/>
    <w:rsid w:val="00471A19"/>
    <w:rsid w:val="00471C32"/>
    <w:rsid w:val="00471E3B"/>
    <w:rsid w:val="00472A12"/>
    <w:rsid w:val="0047300A"/>
    <w:rsid w:val="004737CE"/>
    <w:rsid w:val="00474265"/>
    <w:rsid w:val="00474B4B"/>
    <w:rsid w:val="004752C7"/>
    <w:rsid w:val="004756A4"/>
    <w:rsid w:val="00475717"/>
    <w:rsid w:val="0047588A"/>
    <w:rsid w:val="00475E5F"/>
    <w:rsid w:val="004763F0"/>
    <w:rsid w:val="0047647C"/>
    <w:rsid w:val="0047694F"/>
    <w:rsid w:val="00476E6C"/>
    <w:rsid w:val="004770BC"/>
    <w:rsid w:val="004771EB"/>
    <w:rsid w:val="00477892"/>
    <w:rsid w:val="0048041B"/>
    <w:rsid w:val="004804F6"/>
    <w:rsid w:val="00480689"/>
    <w:rsid w:val="004809E4"/>
    <w:rsid w:val="004809F3"/>
    <w:rsid w:val="004815FE"/>
    <w:rsid w:val="00481F7A"/>
    <w:rsid w:val="00482611"/>
    <w:rsid w:val="00483240"/>
    <w:rsid w:val="00483AFE"/>
    <w:rsid w:val="004843F5"/>
    <w:rsid w:val="00484495"/>
    <w:rsid w:val="004847F0"/>
    <w:rsid w:val="004849AC"/>
    <w:rsid w:val="00484C36"/>
    <w:rsid w:val="00484DAD"/>
    <w:rsid w:val="00484F45"/>
    <w:rsid w:val="00485069"/>
    <w:rsid w:val="0048516D"/>
    <w:rsid w:val="00485EF0"/>
    <w:rsid w:val="00486071"/>
    <w:rsid w:val="00486345"/>
    <w:rsid w:val="00486604"/>
    <w:rsid w:val="00486E11"/>
    <w:rsid w:val="004877E6"/>
    <w:rsid w:val="0048792C"/>
    <w:rsid w:val="0049044A"/>
    <w:rsid w:val="00490594"/>
    <w:rsid w:val="004905CA"/>
    <w:rsid w:val="004907BF"/>
    <w:rsid w:val="00490C49"/>
    <w:rsid w:val="004913B6"/>
    <w:rsid w:val="00491620"/>
    <w:rsid w:val="004917B0"/>
    <w:rsid w:val="00491CA2"/>
    <w:rsid w:val="00491FE2"/>
    <w:rsid w:val="004920ED"/>
    <w:rsid w:val="00492350"/>
    <w:rsid w:val="0049236F"/>
    <w:rsid w:val="00492E79"/>
    <w:rsid w:val="00492F95"/>
    <w:rsid w:val="004934F6"/>
    <w:rsid w:val="00493644"/>
    <w:rsid w:val="00493693"/>
    <w:rsid w:val="00493714"/>
    <w:rsid w:val="00493C07"/>
    <w:rsid w:val="004941E4"/>
    <w:rsid w:val="00494BF7"/>
    <w:rsid w:val="0049532F"/>
    <w:rsid w:val="0049580A"/>
    <w:rsid w:val="00495AA7"/>
    <w:rsid w:val="00495C84"/>
    <w:rsid w:val="0049602F"/>
    <w:rsid w:val="00496189"/>
    <w:rsid w:val="00496AF1"/>
    <w:rsid w:val="00496CCF"/>
    <w:rsid w:val="00496D99"/>
    <w:rsid w:val="0049792D"/>
    <w:rsid w:val="004979DA"/>
    <w:rsid w:val="00497D84"/>
    <w:rsid w:val="004A097F"/>
    <w:rsid w:val="004A186C"/>
    <w:rsid w:val="004A1FC6"/>
    <w:rsid w:val="004A2BBD"/>
    <w:rsid w:val="004A3647"/>
    <w:rsid w:val="004A3C3E"/>
    <w:rsid w:val="004A3ED0"/>
    <w:rsid w:val="004A464D"/>
    <w:rsid w:val="004A4662"/>
    <w:rsid w:val="004A485D"/>
    <w:rsid w:val="004A4BA5"/>
    <w:rsid w:val="004A5535"/>
    <w:rsid w:val="004A56D2"/>
    <w:rsid w:val="004A5AF7"/>
    <w:rsid w:val="004A640F"/>
    <w:rsid w:val="004A6A42"/>
    <w:rsid w:val="004A6F73"/>
    <w:rsid w:val="004A77CD"/>
    <w:rsid w:val="004A785E"/>
    <w:rsid w:val="004A7C32"/>
    <w:rsid w:val="004A7EB8"/>
    <w:rsid w:val="004B02CF"/>
    <w:rsid w:val="004B0CAB"/>
    <w:rsid w:val="004B0D96"/>
    <w:rsid w:val="004B0DF6"/>
    <w:rsid w:val="004B0F54"/>
    <w:rsid w:val="004B10C3"/>
    <w:rsid w:val="004B1340"/>
    <w:rsid w:val="004B150E"/>
    <w:rsid w:val="004B1860"/>
    <w:rsid w:val="004B1C59"/>
    <w:rsid w:val="004B1D5E"/>
    <w:rsid w:val="004B22CE"/>
    <w:rsid w:val="004B236F"/>
    <w:rsid w:val="004B25E7"/>
    <w:rsid w:val="004B290F"/>
    <w:rsid w:val="004B2A7A"/>
    <w:rsid w:val="004B308B"/>
    <w:rsid w:val="004B3824"/>
    <w:rsid w:val="004B3992"/>
    <w:rsid w:val="004B3FA1"/>
    <w:rsid w:val="004B479F"/>
    <w:rsid w:val="004B4BB9"/>
    <w:rsid w:val="004B5B08"/>
    <w:rsid w:val="004B5BAB"/>
    <w:rsid w:val="004B5BF0"/>
    <w:rsid w:val="004B6789"/>
    <w:rsid w:val="004B697E"/>
    <w:rsid w:val="004B6AA6"/>
    <w:rsid w:val="004B6B86"/>
    <w:rsid w:val="004B7010"/>
    <w:rsid w:val="004B760C"/>
    <w:rsid w:val="004C099C"/>
    <w:rsid w:val="004C0A04"/>
    <w:rsid w:val="004C0AD1"/>
    <w:rsid w:val="004C1540"/>
    <w:rsid w:val="004C15DC"/>
    <w:rsid w:val="004C1CE8"/>
    <w:rsid w:val="004C2301"/>
    <w:rsid w:val="004C27A9"/>
    <w:rsid w:val="004C2862"/>
    <w:rsid w:val="004C2B0E"/>
    <w:rsid w:val="004C2D6C"/>
    <w:rsid w:val="004C2FB4"/>
    <w:rsid w:val="004C2FC5"/>
    <w:rsid w:val="004C39B8"/>
    <w:rsid w:val="004C482E"/>
    <w:rsid w:val="004C49E9"/>
    <w:rsid w:val="004C4D69"/>
    <w:rsid w:val="004C4D95"/>
    <w:rsid w:val="004C5097"/>
    <w:rsid w:val="004C5120"/>
    <w:rsid w:val="004C538A"/>
    <w:rsid w:val="004C55FE"/>
    <w:rsid w:val="004C5879"/>
    <w:rsid w:val="004C6091"/>
    <w:rsid w:val="004C61DB"/>
    <w:rsid w:val="004C6B2A"/>
    <w:rsid w:val="004C6DE6"/>
    <w:rsid w:val="004C6FF7"/>
    <w:rsid w:val="004C7861"/>
    <w:rsid w:val="004C790A"/>
    <w:rsid w:val="004C7FD0"/>
    <w:rsid w:val="004D0559"/>
    <w:rsid w:val="004D059E"/>
    <w:rsid w:val="004D0B6A"/>
    <w:rsid w:val="004D14B4"/>
    <w:rsid w:val="004D1945"/>
    <w:rsid w:val="004D1BAD"/>
    <w:rsid w:val="004D1E5D"/>
    <w:rsid w:val="004D1EC1"/>
    <w:rsid w:val="004D1EEE"/>
    <w:rsid w:val="004D2760"/>
    <w:rsid w:val="004D28DC"/>
    <w:rsid w:val="004D2DAC"/>
    <w:rsid w:val="004D30D4"/>
    <w:rsid w:val="004D3606"/>
    <w:rsid w:val="004D39CA"/>
    <w:rsid w:val="004D3C6B"/>
    <w:rsid w:val="004D40F5"/>
    <w:rsid w:val="004D41BE"/>
    <w:rsid w:val="004D47C4"/>
    <w:rsid w:val="004D4CB9"/>
    <w:rsid w:val="004D67A4"/>
    <w:rsid w:val="004D750E"/>
    <w:rsid w:val="004D7D75"/>
    <w:rsid w:val="004E0823"/>
    <w:rsid w:val="004E09D6"/>
    <w:rsid w:val="004E0A33"/>
    <w:rsid w:val="004E11CB"/>
    <w:rsid w:val="004E139E"/>
    <w:rsid w:val="004E1552"/>
    <w:rsid w:val="004E1906"/>
    <w:rsid w:val="004E1CDE"/>
    <w:rsid w:val="004E1F5A"/>
    <w:rsid w:val="004E2A43"/>
    <w:rsid w:val="004E2A95"/>
    <w:rsid w:val="004E34DD"/>
    <w:rsid w:val="004E3784"/>
    <w:rsid w:val="004E38EB"/>
    <w:rsid w:val="004E3910"/>
    <w:rsid w:val="004E3F6C"/>
    <w:rsid w:val="004E497C"/>
    <w:rsid w:val="004E4A65"/>
    <w:rsid w:val="004E4D2E"/>
    <w:rsid w:val="004E4F34"/>
    <w:rsid w:val="004E4FD6"/>
    <w:rsid w:val="004E54C4"/>
    <w:rsid w:val="004E580E"/>
    <w:rsid w:val="004E5C0E"/>
    <w:rsid w:val="004E663F"/>
    <w:rsid w:val="004E6A1B"/>
    <w:rsid w:val="004E6DA8"/>
    <w:rsid w:val="004E7449"/>
    <w:rsid w:val="004E7571"/>
    <w:rsid w:val="004E78E5"/>
    <w:rsid w:val="004F0158"/>
    <w:rsid w:val="004F04DF"/>
    <w:rsid w:val="004F0AC3"/>
    <w:rsid w:val="004F0B89"/>
    <w:rsid w:val="004F0BB5"/>
    <w:rsid w:val="004F0C96"/>
    <w:rsid w:val="004F0E9B"/>
    <w:rsid w:val="004F10E9"/>
    <w:rsid w:val="004F1242"/>
    <w:rsid w:val="004F286A"/>
    <w:rsid w:val="004F2B22"/>
    <w:rsid w:val="004F320A"/>
    <w:rsid w:val="004F3404"/>
    <w:rsid w:val="004F3674"/>
    <w:rsid w:val="004F3BE9"/>
    <w:rsid w:val="004F42FC"/>
    <w:rsid w:val="004F4A4C"/>
    <w:rsid w:val="004F4A71"/>
    <w:rsid w:val="004F52C0"/>
    <w:rsid w:val="004F6832"/>
    <w:rsid w:val="004F6987"/>
    <w:rsid w:val="004F717E"/>
    <w:rsid w:val="004F74EB"/>
    <w:rsid w:val="00500332"/>
    <w:rsid w:val="00500964"/>
    <w:rsid w:val="0050141B"/>
    <w:rsid w:val="00501998"/>
    <w:rsid w:val="00501D63"/>
    <w:rsid w:val="00502039"/>
    <w:rsid w:val="00502213"/>
    <w:rsid w:val="005025C9"/>
    <w:rsid w:val="0050279A"/>
    <w:rsid w:val="00502E07"/>
    <w:rsid w:val="005030F5"/>
    <w:rsid w:val="00503632"/>
    <w:rsid w:val="00503A77"/>
    <w:rsid w:val="00504330"/>
    <w:rsid w:val="005044C4"/>
    <w:rsid w:val="00504838"/>
    <w:rsid w:val="00504CA1"/>
    <w:rsid w:val="00504D66"/>
    <w:rsid w:val="00504E1F"/>
    <w:rsid w:val="005053F3"/>
    <w:rsid w:val="0050559E"/>
    <w:rsid w:val="005056A8"/>
    <w:rsid w:val="005059A9"/>
    <w:rsid w:val="00505E3A"/>
    <w:rsid w:val="00505F10"/>
    <w:rsid w:val="00506110"/>
    <w:rsid w:val="005074CD"/>
    <w:rsid w:val="005100D8"/>
    <w:rsid w:val="00510309"/>
    <w:rsid w:val="0051072E"/>
    <w:rsid w:val="00510D71"/>
    <w:rsid w:val="00510E34"/>
    <w:rsid w:val="0051144A"/>
    <w:rsid w:val="005116AC"/>
    <w:rsid w:val="00511C8A"/>
    <w:rsid w:val="00511D07"/>
    <w:rsid w:val="00512644"/>
    <w:rsid w:val="0051281E"/>
    <w:rsid w:val="0051296D"/>
    <w:rsid w:val="005142DA"/>
    <w:rsid w:val="00514488"/>
    <w:rsid w:val="005147A9"/>
    <w:rsid w:val="00514AEE"/>
    <w:rsid w:val="00514CFE"/>
    <w:rsid w:val="00514FE0"/>
    <w:rsid w:val="005152A2"/>
    <w:rsid w:val="00515355"/>
    <w:rsid w:val="00515658"/>
    <w:rsid w:val="005159F3"/>
    <w:rsid w:val="00515BD7"/>
    <w:rsid w:val="0051631A"/>
    <w:rsid w:val="005164A7"/>
    <w:rsid w:val="00516643"/>
    <w:rsid w:val="005169B7"/>
    <w:rsid w:val="0051739E"/>
    <w:rsid w:val="0051778E"/>
    <w:rsid w:val="00517A6E"/>
    <w:rsid w:val="00517D0C"/>
    <w:rsid w:val="00517F1D"/>
    <w:rsid w:val="00520062"/>
    <w:rsid w:val="005206F6"/>
    <w:rsid w:val="00520CD1"/>
    <w:rsid w:val="00521056"/>
    <w:rsid w:val="005212ED"/>
    <w:rsid w:val="00521514"/>
    <w:rsid w:val="0052171D"/>
    <w:rsid w:val="00521CFF"/>
    <w:rsid w:val="005223FC"/>
    <w:rsid w:val="0052267A"/>
    <w:rsid w:val="00522835"/>
    <w:rsid w:val="005229A9"/>
    <w:rsid w:val="0052315D"/>
    <w:rsid w:val="00523D59"/>
    <w:rsid w:val="00523F76"/>
    <w:rsid w:val="0052411F"/>
    <w:rsid w:val="00524227"/>
    <w:rsid w:val="00524BFF"/>
    <w:rsid w:val="00524DDC"/>
    <w:rsid w:val="00524E5C"/>
    <w:rsid w:val="005255C2"/>
    <w:rsid w:val="00525635"/>
    <w:rsid w:val="005263B7"/>
    <w:rsid w:val="00526778"/>
    <w:rsid w:val="00526969"/>
    <w:rsid w:val="005269C3"/>
    <w:rsid w:val="00526C35"/>
    <w:rsid w:val="00527506"/>
    <w:rsid w:val="00527803"/>
    <w:rsid w:val="00530067"/>
    <w:rsid w:val="00530224"/>
    <w:rsid w:val="0053023C"/>
    <w:rsid w:val="005305A1"/>
    <w:rsid w:val="00530F2F"/>
    <w:rsid w:val="0053128E"/>
    <w:rsid w:val="00531B04"/>
    <w:rsid w:val="005327E9"/>
    <w:rsid w:val="00532D21"/>
    <w:rsid w:val="00533AA3"/>
    <w:rsid w:val="00533D84"/>
    <w:rsid w:val="00534442"/>
    <w:rsid w:val="00534747"/>
    <w:rsid w:val="005349DA"/>
    <w:rsid w:val="005355B7"/>
    <w:rsid w:val="00535939"/>
    <w:rsid w:val="00535BD6"/>
    <w:rsid w:val="00536233"/>
    <w:rsid w:val="0053624B"/>
    <w:rsid w:val="0053629A"/>
    <w:rsid w:val="0053652F"/>
    <w:rsid w:val="00536EE9"/>
    <w:rsid w:val="005375D4"/>
    <w:rsid w:val="00537879"/>
    <w:rsid w:val="005409B3"/>
    <w:rsid w:val="0054112C"/>
    <w:rsid w:val="0054233C"/>
    <w:rsid w:val="0054237B"/>
    <w:rsid w:val="00542D9D"/>
    <w:rsid w:val="00543149"/>
    <w:rsid w:val="0054315A"/>
    <w:rsid w:val="00543172"/>
    <w:rsid w:val="005434C6"/>
    <w:rsid w:val="00543581"/>
    <w:rsid w:val="00543973"/>
    <w:rsid w:val="00543FAB"/>
    <w:rsid w:val="0054431A"/>
    <w:rsid w:val="005448ED"/>
    <w:rsid w:val="00544988"/>
    <w:rsid w:val="00545351"/>
    <w:rsid w:val="005455F5"/>
    <w:rsid w:val="0054584C"/>
    <w:rsid w:val="00545A42"/>
    <w:rsid w:val="00545F6B"/>
    <w:rsid w:val="00546582"/>
    <w:rsid w:val="00546ABB"/>
    <w:rsid w:val="0054706F"/>
    <w:rsid w:val="005472A9"/>
    <w:rsid w:val="005472B8"/>
    <w:rsid w:val="00547379"/>
    <w:rsid w:val="0054749E"/>
    <w:rsid w:val="00547E7B"/>
    <w:rsid w:val="00550106"/>
    <w:rsid w:val="005506A4"/>
    <w:rsid w:val="0055079C"/>
    <w:rsid w:val="00550DCD"/>
    <w:rsid w:val="00551A5C"/>
    <w:rsid w:val="00551AC0"/>
    <w:rsid w:val="00551CD8"/>
    <w:rsid w:val="00552639"/>
    <w:rsid w:val="00552A56"/>
    <w:rsid w:val="00552A93"/>
    <w:rsid w:val="00552B74"/>
    <w:rsid w:val="0055386C"/>
    <w:rsid w:val="005539F4"/>
    <w:rsid w:val="00553E4B"/>
    <w:rsid w:val="00553F5A"/>
    <w:rsid w:val="005542B9"/>
    <w:rsid w:val="00554762"/>
    <w:rsid w:val="00554C0E"/>
    <w:rsid w:val="0055551E"/>
    <w:rsid w:val="00555B0B"/>
    <w:rsid w:val="00555D40"/>
    <w:rsid w:val="00555DE0"/>
    <w:rsid w:val="00555DE7"/>
    <w:rsid w:val="005565AF"/>
    <w:rsid w:val="005566D4"/>
    <w:rsid w:val="00556B76"/>
    <w:rsid w:val="00556C09"/>
    <w:rsid w:val="005573E4"/>
    <w:rsid w:val="00557CD2"/>
    <w:rsid w:val="00560754"/>
    <w:rsid w:val="00560872"/>
    <w:rsid w:val="00560A1C"/>
    <w:rsid w:val="00561107"/>
    <w:rsid w:val="00561289"/>
    <w:rsid w:val="00561318"/>
    <w:rsid w:val="00561615"/>
    <w:rsid w:val="0056264C"/>
    <w:rsid w:val="00562659"/>
    <w:rsid w:val="00562852"/>
    <w:rsid w:val="00562C1D"/>
    <w:rsid w:val="005630AC"/>
    <w:rsid w:val="00563C83"/>
    <w:rsid w:val="00563C90"/>
    <w:rsid w:val="005644D1"/>
    <w:rsid w:val="005644E5"/>
    <w:rsid w:val="00564856"/>
    <w:rsid w:val="00564CD3"/>
    <w:rsid w:val="0056501E"/>
    <w:rsid w:val="0056564C"/>
    <w:rsid w:val="00565818"/>
    <w:rsid w:val="0056625B"/>
    <w:rsid w:val="00566C46"/>
    <w:rsid w:val="00566D5B"/>
    <w:rsid w:val="0056704A"/>
    <w:rsid w:val="0056711C"/>
    <w:rsid w:val="005702D5"/>
    <w:rsid w:val="00571411"/>
    <w:rsid w:val="0057274D"/>
    <w:rsid w:val="00572751"/>
    <w:rsid w:val="00572B95"/>
    <w:rsid w:val="00573260"/>
    <w:rsid w:val="005732DA"/>
    <w:rsid w:val="00573931"/>
    <w:rsid w:val="0057397F"/>
    <w:rsid w:val="005739A9"/>
    <w:rsid w:val="00574927"/>
    <w:rsid w:val="00574979"/>
    <w:rsid w:val="00574AE3"/>
    <w:rsid w:val="00574D37"/>
    <w:rsid w:val="00575318"/>
    <w:rsid w:val="005758DC"/>
    <w:rsid w:val="00575959"/>
    <w:rsid w:val="0057598D"/>
    <w:rsid w:val="00575EE6"/>
    <w:rsid w:val="00575FC7"/>
    <w:rsid w:val="0057644E"/>
    <w:rsid w:val="005765FB"/>
    <w:rsid w:val="005767C9"/>
    <w:rsid w:val="00576850"/>
    <w:rsid w:val="00576D35"/>
    <w:rsid w:val="00576F13"/>
    <w:rsid w:val="00577365"/>
    <w:rsid w:val="005775AF"/>
    <w:rsid w:val="00577D17"/>
    <w:rsid w:val="00577F59"/>
    <w:rsid w:val="00580078"/>
    <w:rsid w:val="0058010C"/>
    <w:rsid w:val="00580329"/>
    <w:rsid w:val="00580725"/>
    <w:rsid w:val="00580A49"/>
    <w:rsid w:val="00581336"/>
    <w:rsid w:val="0058144F"/>
    <w:rsid w:val="00581A39"/>
    <w:rsid w:val="00581AA3"/>
    <w:rsid w:val="00582124"/>
    <w:rsid w:val="0058249F"/>
    <w:rsid w:val="005824DE"/>
    <w:rsid w:val="00582585"/>
    <w:rsid w:val="005827FF"/>
    <w:rsid w:val="0058284A"/>
    <w:rsid w:val="00582C07"/>
    <w:rsid w:val="005831AE"/>
    <w:rsid w:val="005836DA"/>
    <w:rsid w:val="00583876"/>
    <w:rsid w:val="00583908"/>
    <w:rsid w:val="0058396A"/>
    <w:rsid w:val="005844CC"/>
    <w:rsid w:val="0058482C"/>
    <w:rsid w:val="0058488F"/>
    <w:rsid w:val="0058520E"/>
    <w:rsid w:val="00585337"/>
    <w:rsid w:val="005862AF"/>
    <w:rsid w:val="005864AC"/>
    <w:rsid w:val="0058719E"/>
    <w:rsid w:val="00587923"/>
    <w:rsid w:val="005879C6"/>
    <w:rsid w:val="00587C02"/>
    <w:rsid w:val="005900D3"/>
    <w:rsid w:val="005900E9"/>
    <w:rsid w:val="0059059F"/>
    <w:rsid w:val="00590794"/>
    <w:rsid w:val="00590EA1"/>
    <w:rsid w:val="005912B1"/>
    <w:rsid w:val="0059172A"/>
    <w:rsid w:val="00591B72"/>
    <w:rsid w:val="005922BF"/>
    <w:rsid w:val="0059240F"/>
    <w:rsid w:val="0059257B"/>
    <w:rsid w:val="00592688"/>
    <w:rsid w:val="005928FF"/>
    <w:rsid w:val="00592EDD"/>
    <w:rsid w:val="00592F83"/>
    <w:rsid w:val="00593534"/>
    <w:rsid w:val="0059361D"/>
    <w:rsid w:val="00593BDE"/>
    <w:rsid w:val="00593CC7"/>
    <w:rsid w:val="005940A5"/>
    <w:rsid w:val="0059413E"/>
    <w:rsid w:val="005941B2"/>
    <w:rsid w:val="00594D93"/>
    <w:rsid w:val="00594F6D"/>
    <w:rsid w:val="005951C3"/>
    <w:rsid w:val="0059564B"/>
    <w:rsid w:val="005956F0"/>
    <w:rsid w:val="00595E56"/>
    <w:rsid w:val="00597DCD"/>
    <w:rsid w:val="00597E58"/>
    <w:rsid w:val="005A00C4"/>
    <w:rsid w:val="005A062C"/>
    <w:rsid w:val="005A091D"/>
    <w:rsid w:val="005A0EB4"/>
    <w:rsid w:val="005A106E"/>
    <w:rsid w:val="005A1F0C"/>
    <w:rsid w:val="005A2470"/>
    <w:rsid w:val="005A2540"/>
    <w:rsid w:val="005A2691"/>
    <w:rsid w:val="005A3086"/>
    <w:rsid w:val="005A33EE"/>
    <w:rsid w:val="005A354A"/>
    <w:rsid w:val="005A37A6"/>
    <w:rsid w:val="005A3BB8"/>
    <w:rsid w:val="005A3D12"/>
    <w:rsid w:val="005A3DE2"/>
    <w:rsid w:val="005A3F91"/>
    <w:rsid w:val="005A4075"/>
    <w:rsid w:val="005A451A"/>
    <w:rsid w:val="005A474C"/>
    <w:rsid w:val="005A475D"/>
    <w:rsid w:val="005A5292"/>
    <w:rsid w:val="005A575C"/>
    <w:rsid w:val="005A5BF7"/>
    <w:rsid w:val="005A5D25"/>
    <w:rsid w:val="005A641F"/>
    <w:rsid w:val="005A6BE4"/>
    <w:rsid w:val="005A6D1C"/>
    <w:rsid w:val="005A706F"/>
    <w:rsid w:val="005A727C"/>
    <w:rsid w:val="005A737B"/>
    <w:rsid w:val="005A7E9E"/>
    <w:rsid w:val="005B047F"/>
    <w:rsid w:val="005B1BAE"/>
    <w:rsid w:val="005B20AE"/>
    <w:rsid w:val="005B2159"/>
    <w:rsid w:val="005B23AF"/>
    <w:rsid w:val="005B30E6"/>
    <w:rsid w:val="005B3198"/>
    <w:rsid w:val="005B3588"/>
    <w:rsid w:val="005B36C1"/>
    <w:rsid w:val="005B400A"/>
    <w:rsid w:val="005B402D"/>
    <w:rsid w:val="005B4788"/>
    <w:rsid w:val="005B4938"/>
    <w:rsid w:val="005B4C8C"/>
    <w:rsid w:val="005B5190"/>
    <w:rsid w:val="005B52E4"/>
    <w:rsid w:val="005B53D8"/>
    <w:rsid w:val="005B5B8B"/>
    <w:rsid w:val="005B64AF"/>
    <w:rsid w:val="005B682F"/>
    <w:rsid w:val="005B6F7D"/>
    <w:rsid w:val="005B77CC"/>
    <w:rsid w:val="005B7993"/>
    <w:rsid w:val="005B7B45"/>
    <w:rsid w:val="005C00D9"/>
    <w:rsid w:val="005C0419"/>
    <w:rsid w:val="005C0CFB"/>
    <w:rsid w:val="005C10BE"/>
    <w:rsid w:val="005C33E3"/>
    <w:rsid w:val="005C4CDB"/>
    <w:rsid w:val="005C5542"/>
    <w:rsid w:val="005C66A3"/>
    <w:rsid w:val="005C712E"/>
    <w:rsid w:val="005C7139"/>
    <w:rsid w:val="005C7825"/>
    <w:rsid w:val="005D00A0"/>
    <w:rsid w:val="005D0693"/>
    <w:rsid w:val="005D0B03"/>
    <w:rsid w:val="005D0DD6"/>
    <w:rsid w:val="005D17E9"/>
    <w:rsid w:val="005D1C8C"/>
    <w:rsid w:val="005D2354"/>
    <w:rsid w:val="005D250A"/>
    <w:rsid w:val="005D2A57"/>
    <w:rsid w:val="005D2CCE"/>
    <w:rsid w:val="005D2D35"/>
    <w:rsid w:val="005D2DEC"/>
    <w:rsid w:val="005D3782"/>
    <w:rsid w:val="005D39E6"/>
    <w:rsid w:val="005D40E6"/>
    <w:rsid w:val="005D4D5E"/>
    <w:rsid w:val="005D5372"/>
    <w:rsid w:val="005D54F4"/>
    <w:rsid w:val="005D5B59"/>
    <w:rsid w:val="005D5CDE"/>
    <w:rsid w:val="005D62DF"/>
    <w:rsid w:val="005D6341"/>
    <w:rsid w:val="005D6CDB"/>
    <w:rsid w:val="005E012A"/>
    <w:rsid w:val="005E0363"/>
    <w:rsid w:val="005E0419"/>
    <w:rsid w:val="005E0663"/>
    <w:rsid w:val="005E07C9"/>
    <w:rsid w:val="005E0CEF"/>
    <w:rsid w:val="005E1732"/>
    <w:rsid w:val="005E1973"/>
    <w:rsid w:val="005E2843"/>
    <w:rsid w:val="005E2F26"/>
    <w:rsid w:val="005E2F9E"/>
    <w:rsid w:val="005E4286"/>
    <w:rsid w:val="005E46C0"/>
    <w:rsid w:val="005E4890"/>
    <w:rsid w:val="005E4A6B"/>
    <w:rsid w:val="005E5523"/>
    <w:rsid w:val="005E5667"/>
    <w:rsid w:val="005E6181"/>
    <w:rsid w:val="005E61C2"/>
    <w:rsid w:val="005E6413"/>
    <w:rsid w:val="005E67D0"/>
    <w:rsid w:val="005E6C21"/>
    <w:rsid w:val="005E6D25"/>
    <w:rsid w:val="005E75F6"/>
    <w:rsid w:val="005E7858"/>
    <w:rsid w:val="005E7BE2"/>
    <w:rsid w:val="005E7CEA"/>
    <w:rsid w:val="005F0473"/>
    <w:rsid w:val="005F08FC"/>
    <w:rsid w:val="005F18FB"/>
    <w:rsid w:val="005F1A03"/>
    <w:rsid w:val="005F21EA"/>
    <w:rsid w:val="005F2902"/>
    <w:rsid w:val="005F322B"/>
    <w:rsid w:val="005F3440"/>
    <w:rsid w:val="005F3794"/>
    <w:rsid w:val="005F3FF7"/>
    <w:rsid w:val="005F4DCA"/>
    <w:rsid w:val="005F5511"/>
    <w:rsid w:val="005F58EC"/>
    <w:rsid w:val="005F606D"/>
    <w:rsid w:val="005F60D0"/>
    <w:rsid w:val="005F65B0"/>
    <w:rsid w:val="005F65BD"/>
    <w:rsid w:val="005F663B"/>
    <w:rsid w:val="005F6B38"/>
    <w:rsid w:val="005F6B51"/>
    <w:rsid w:val="005F6B56"/>
    <w:rsid w:val="005F758E"/>
    <w:rsid w:val="005F795E"/>
    <w:rsid w:val="00600051"/>
    <w:rsid w:val="0060006D"/>
    <w:rsid w:val="00600656"/>
    <w:rsid w:val="006006C8"/>
    <w:rsid w:val="0060081E"/>
    <w:rsid w:val="00600B7F"/>
    <w:rsid w:val="00600E17"/>
    <w:rsid w:val="006015F1"/>
    <w:rsid w:val="00602201"/>
    <w:rsid w:val="006024FD"/>
    <w:rsid w:val="00602703"/>
    <w:rsid w:val="00602D5A"/>
    <w:rsid w:val="00602D80"/>
    <w:rsid w:val="00602F9E"/>
    <w:rsid w:val="006034C5"/>
    <w:rsid w:val="006035CE"/>
    <w:rsid w:val="00603942"/>
    <w:rsid w:val="00604007"/>
    <w:rsid w:val="006040AF"/>
    <w:rsid w:val="006044B2"/>
    <w:rsid w:val="006044B4"/>
    <w:rsid w:val="0060458B"/>
    <w:rsid w:val="0060517C"/>
    <w:rsid w:val="00605886"/>
    <w:rsid w:val="00605DF8"/>
    <w:rsid w:val="00605E6F"/>
    <w:rsid w:val="006060C8"/>
    <w:rsid w:val="006062E8"/>
    <w:rsid w:val="006063A5"/>
    <w:rsid w:val="006065B5"/>
    <w:rsid w:val="0060762C"/>
    <w:rsid w:val="0060765A"/>
    <w:rsid w:val="006106A0"/>
    <w:rsid w:val="00610D63"/>
    <w:rsid w:val="006115F5"/>
    <w:rsid w:val="00611E16"/>
    <w:rsid w:val="00611E87"/>
    <w:rsid w:val="00611FC5"/>
    <w:rsid w:val="00612040"/>
    <w:rsid w:val="00612682"/>
    <w:rsid w:val="0061396C"/>
    <w:rsid w:val="00613A7E"/>
    <w:rsid w:val="00613BB2"/>
    <w:rsid w:val="00613DF6"/>
    <w:rsid w:val="00614457"/>
    <w:rsid w:val="00614488"/>
    <w:rsid w:val="00614605"/>
    <w:rsid w:val="006151CD"/>
    <w:rsid w:val="00615487"/>
    <w:rsid w:val="00615533"/>
    <w:rsid w:val="00615E10"/>
    <w:rsid w:val="00616365"/>
    <w:rsid w:val="0061659B"/>
    <w:rsid w:val="006170E6"/>
    <w:rsid w:val="006170FC"/>
    <w:rsid w:val="0061741A"/>
    <w:rsid w:val="006177D9"/>
    <w:rsid w:val="0061787B"/>
    <w:rsid w:val="00617F3A"/>
    <w:rsid w:val="006205FA"/>
    <w:rsid w:val="00620CD0"/>
    <w:rsid w:val="00621239"/>
    <w:rsid w:val="00621A91"/>
    <w:rsid w:val="00622535"/>
    <w:rsid w:val="0062261B"/>
    <w:rsid w:val="0062290F"/>
    <w:rsid w:val="00623489"/>
    <w:rsid w:val="00623587"/>
    <w:rsid w:val="00623BF4"/>
    <w:rsid w:val="00623C9C"/>
    <w:rsid w:val="00623DD0"/>
    <w:rsid w:val="00624356"/>
    <w:rsid w:val="00624733"/>
    <w:rsid w:val="0062568E"/>
    <w:rsid w:val="006259C1"/>
    <w:rsid w:val="00625BB8"/>
    <w:rsid w:val="00625CEF"/>
    <w:rsid w:val="00625D78"/>
    <w:rsid w:val="00625F6C"/>
    <w:rsid w:val="00626490"/>
    <w:rsid w:val="0062773D"/>
    <w:rsid w:val="0062787A"/>
    <w:rsid w:val="00627A02"/>
    <w:rsid w:val="00627AF2"/>
    <w:rsid w:val="006300AF"/>
    <w:rsid w:val="006300BA"/>
    <w:rsid w:val="006306BC"/>
    <w:rsid w:val="00631224"/>
    <w:rsid w:val="00631D0A"/>
    <w:rsid w:val="0063201A"/>
    <w:rsid w:val="0063223C"/>
    <w:rsid w:val="006331A5"/>
    <w:rsid w:val="00633360"/>
    <w:rsid w:val="006334CC"/>
    <w:rsid w:val="00633563"/>
    <w:rsid w:val="00633F12"/>
    <w:rsid w:val="0063407F"/>
    <w:rsid w:val="006342DA"/>
    <w:rsid w:val="00634670"/>
    <w:rsid w:val="0063488F"/>
    <w:rsid w:val="00634C33"/>
    <w:rsid w:val="00634D52"/>
    <w:rsid w:val="0063505D"/>
    <w:rsid w:val="00635133"/>
    <w:rsid w:val="00635295"/>
    <w:rsid w:val="00635528"/>
    <w:rsid w:val="0063587C"/>
    <w:rsid w:val="00636089"/>
    <w:rsid w:val="006360E6"/>
    <w:rsid w:val="006360F1"/>
    <w:rsid w:val="0063649D"/>
    <w:rsid w:val="00636765"/>
    <w:rsid w:val="00636CEC"/>
    <w:rsid w:val="00636DA4"/>
    <w:rsid w:val="006370B7"/>
    <w:rsid w:val="0063710F"/>
    <w:rsid w:val="006375AC"/>
    <w:rsid w:val="00637FA1"/>
    <w:rsid w:val="006400A1"/>
    <w:rsid w:val="006403A4"/>
    <w:rsid w:val="0064062C"/>
    <w:rsid w:val="00640901"/>
    <w:rsid w:val="00640918"/>
    <w:rsid w:val="00640ED2"/>
    <w:rsid w:val="0064140C"/>
    <w:rsid w:val="0064170A"/>
    <w:rsid w:val="00641754"/>
    <w:rsid w:val="00642144"/>
    <w:rsid w:val="00642471"/>
    <w:rsid w:val="0064288A"/>
    <w:rsid w:val="00642A66"/>
    <w:rsid w:val="006430B2"/>
    <w:rsid w:val="00643801"/>
    <w:rsid w:val="006438C9"/>
    <w:rsid w:val="00643AF8"/>
    <w:rsid w:val="00643B42"/>
    <w:rsid w:val="0064400D"/>
    <w:rsid w:val="00644179"/>
    <w:rsid w:val="006449CD"/>
    <w:rsid w:val="006455F7"/>
    <w:rsid w:val="00645980"/>
    <w:rsid w:val="00645A62"/>
    <w:rsid w:val="00645FBC"/>
    <w:rsid w:val="0064664C"/>
    <w:rsid w:val="00647234"/>
    <w:rsid w:val="00647597"/>
    <w:rsid w:val="0064759F"/>
    <w:rsid w:val="00647965"/>
    <w:rsid w:val="00647F28"/>
    <w:rsid w:val="006507D0"/>
    <w:rsid w:val="0065096E"/>
    <w:rsid w:val="00651434"/>
    <w:rsid w:val="006516AF"/>
    <w:rsid w:val="00651D9F"/>
    <w:rsid w:val="00651F7C"/>
    <w:rsid w:val="0065269B"/>
    <w:rsid w:val="00652AF1"/>
    <w:rsid w:val="00653703"/>
    <w:rsid w:val="006538A3"/>
    <w:rsid w:val="00654BF0"/>
    <w:rsid w:val="006552CC"/>
    <w:rsid w:val="00655358"/>
    <w:rsid w:val="00655D33"/>
    <w:rsid w:val="00655E5C"/>
    <w:rsid w:val="0065622C"/>
    <w:rsid w:val="00656AA0"/>
    <w:rsid w:val="00656AA7"/>
    <w:rsid w:val="00656CC4"/>
    <w:rsid w:val="006570E6"/>
    <w:rsid w:val="00657481"/>
    <w:rsid w:val="006579E6"/>
    <w:rsid w:val="00657ABB"/>
    <w:rsid w:val="00657D99"/>
    <w:rsid w:val="00660287"/>
    <w:rsid w:val="00660556"/>
    <w:rsid w:val="00660E45"/>
    <w:rsid w:val="00661294"/>
    <w:rsid w:val="0066172A"/>
    <w:rsid w:val="00661951"/>
    <w:rsid w:val="00661959"/>
    <w:rsid w:val="00661A7B"/>
    <w:rsid w:val="00662907"/>
    <w:rsid w:val="00662B58"/>
    <w:rsid w:val="0066325E"/>
    <w:rsid w:val="00663961"/>
    <w:rsid w:val="00663C81"/>
    <w:rsid w:val="00664107"/>
    <w:rsid w:val="0066418B"/>
    <w:rsid w:val="006642A1"/>
    <w:rsid w:val="00664F60"/>
    <w:rsid w:val="006653E4"/>
    <w:rsid w:val="00665840"/>
    <w:rsid w:val="00665865"/>
    <w:rsid w:val="00665E31"/>
    <w:rsid w:val="0066636C"/>
    <w:rsid w:val="00666768"/>
    <w:rsid w:val="00666B60"/>
    <w:rsid w:val="00666BA4"/>
    <w:rsid w:val="00666E4D"/>
    <w:rsid w:val="00666F31"/>
    <w:rsid w:val="006671FE"/>
    <w:rsid w:val="00667506"/>
    <w:rsid w:val="006679B2"/>
    <w:rsid w:val="00667B74"/>
    <w:rsid w:val="006703DD"/>
    <w:rsid w:val="00670E8A"/>
    <w:rsid w:val="00670F25"/>
    <w:rsid w:val="006711EB"/>
    <w:rsid w:val="0067174D"/>
    <w:rsid w:val="00671898"/>
    <w:rsid w:val="00672214"/>
    <w:rsid w:val="0067235E"/>
    <w:rsid w:val="0067265B"/>
    <w:rsid w:val="00672676"/>
    <w:rsid w:val="00672980"/>
    <w:rsid w:val="00672A32"/>
    <w:rsid w:val="00672F19"/>
    <w:rsid w:val="006738F1"/>
    <w:rsid w:val="00673CBD"/>
    <w:rsid w:val="00673DF9"/>
    <w:rsid w:val="00674144"/>
    <w:rsid w:val="0067432D"/>
    <w:rsid w:val="00674676"/>
    <w:rsid w:val="00674BE3"/>
    <w:rsid w:val="00674D27"/>
    <w:rsid w:val="00674E35"/>
    <w:rsid w:val="00675116"/>
    <w:rsid w:val="006756B9"/>
    <w:rsid w:val="00675C7D"/>
    <w:rsid w:val="00675E07"/>
    <w:rsid w:val="00676761"/>
    <w:rsid w:val="006767F8"/>
    <w:rsid w:val="00676A33"/>
    <w:rsid w:val="00676B53"/>
    <w:rsid w:val="00676D49"/>
    <w:rsid w:val="006772D4"/>
    <w:rsid w:val="006777D0"/>
    <w:rsid w:val="00677826"/>
    <w:rsid w:val="00677F2A"/>
    <w:rsid w:val="00677FB5"/>
    <w:rsid w:val="00680562"/>
    <w:rsid w:val="006808CF"/>
    <w:rsid w:val="00680A2D"/>
    <w:rsid w:val="00680EC2"/>
    <w:rsid w:val="006810EA"/>
    <w:rsid w:val="00681FD2"/>
    <w:rsid w:val="006820B0"/>
    <w:rsid w:val="00682186"/>
    <w:rsid w:val="0068229A"/>
    <w:rsid w:val="00682478"/>
    <w:rsid w:val="00682618"/>
    <w:rsid w:val="006829E2"/>
    <w:rsid w:val="00682E04"/>
    <w:rsid w:val="00682F46"/>
    <w:rsid w:val="006835B8"/>
    <w:rsid w:val="006838C6"/>
    <w:rsid w:val="00683EFA"/>
    <w:rsid w:val="00684344"/>
    <w:rsid w:val="006853A7"/>
    <w:rsid w:val="006856F6"/>
    <w:rsid w:val="00685A6B"/>
    <w:rsid w:val="00686322"/>
    <w:rsid w:val="00686DE0"/>
    <w:rsid w:val="00686F02"/>
    <w:rsid w:val="006872F5"/>
    <w:rsid w:val="0068781C"/>
    <w:rsid w:val="006901E0"/>
    <w:rsid w:val="00690519"/>
    <w:rsid w:val="0069055A"/>
    <w:rsid w:val="00690832"/>
    <w:rsid w:val="00690C0B"/>
    <w:rsid w:val="00690F3A"/>
    <w:rsid w:val="0069124F"/>
    <w:rsid w:val="0069288A"/>
    <w:rsid w:val="00692B59"/>
    <w:rsid w:val="006938D2"/>
    <w:rsid w:val="00693988"/>
    <w:rsid w:val="00693F18"/>
    <w:rsid w:val="00694013"/>
    <w:rsid w:val="0069408A"/>
    <w:rsid w:val="006943EF"/>
    <w:rsid w:val="006948EC"/>
    <w:rsid w:val="0069493A"/>
    <w:rsid w:val="00694965"/>
    <w:rsid w:val="006952E5"/>
    <w:rsid w:val="00695466"/>
    <w:rsid w:val="00695475"/>
    <w:rsid w:val="00695685"/>
    <w:rsid w:val="00695885"/>
    <w:rsid w:val="006958F3"/>
    <w:rsid w:val="006962BC"/>
    <w:rsid w:val="006963AB"/>
    <w:rsid w:val="00696A74"/>
    <w:rsid w:val="00696D95"/>
    <w:rsid w:val="00696FB8"/>
    <w:rsid w:val="0069721B"/>
    <w:rsid w:val="00697417"/>
    <w:rsid w:val="0069770D"/>
    <w:rsid w:val="00697920"/>
    <w:rsid w:val="00697B6D"/>
    <w:rsid w:val="00697C22"/>
    <w:rsid w:val="006A016E"/>
    <w:rsid w:val="006A020C"/>
    <w:rsid w:val="006A02A9"/>
    <w:rsid w:val="006A0752"/>
    <w:rsid w:val="006A08E5"/>
    <w:rsid w:val="006A0A46"/>
    <w:rsid w:val="006A0C5E"/>
    <w:rsid w:val="006A0DCF"/>
    <w:rsid w:val="006A1135"/>
    <w:rsid w:val="006A1445"/>
    <w:rsid w:val="006A1983"/>
    <w:rsid w:val="006A1B8C"/>
    <w:rsid w:val="006A1EDA"/>
    <w:rsid w:val="006A288F"/>
    <w:rsid w:val="006A2E72"/>
    <w:rsid w:val="006A3808"/>
    <w:rsid w:val="006A3B63"/>
    <w:rsid w:val="006A3E03"/>
    <w:rsid w:val="006A42A9"/>
    <w:rsid w:val="006A47DB"/>
    <w:rsid w:val="006A4821"/>
    <w:rsid w:val="006A5145"/>
    <w:rsid w:val="006A51A8"/>
    <w:rsid w:val="006A5228"/>
    <w:rsid w:val="006A53B1"/>
    <w:rsid w:val="006A5797"/>
    <w:rsid w:val="006A5982"/>
    <w:rsid w:val="006A5CAD"/>
    <w:rsid w:val="006A65EB"/>
    <w:rsid w:val="006A7214"/>
    <w:rsid w:val="006A7479"/>
    <w:rsid w:val="006A74CA"/>
    <w:rsid w:val="006A7B71"/>
    <w:rsid w:val="006A7FBC"/>
    <w:rsid w:val="006B0065"/>
    <w:rsid w:val="006B007E"/>
    <w:rsid w:val="006B0273"/>
    <w:rsid w:val="006B11A0"/>
    <w:rsid w:val="006B1334"/>
    <w:rsid w:val="006B1674"/>
    <w:rsid w:val="006B2390"/>
    <w:rsid w:val="006B2683"/>
    <w:rsid w:val="006B28D6"/>
    <w:rsid w:val="006B2983"/>
    <w:rsid w:val="006B2D2E"/>
    <w:rsid w:val="006B2D3C"/>
    <w:rsid w:val="006B2E2D"/>
    <w:rsid w:val="006B3433"/>
    <w:rsid w:val="006B3723"/>
    <w:rsid w:val="006B396D"/>
    <w:rsid w:val="006B3BFB"/>
    <w:rsid w:val="006B3C43"/>
    <w:rsid w:val="006B3C96"/>
    <w:rsid w:val="006B3D24"/>
    <w:rsid w:val="006B3DCF"/>
    <w:rsid w:val="006B5794"/>
    <w:rsid w:val="006B5B34"/>
    <w:rsid w:val="006B7084"/>
    <w:rsid w:val="006B7E4B"/>
    <w:rsid w:val="006C0034"/>
    <w:rsid w:val="006C03B9"/>
    <w:rsid w:val="006C04BE"/>
    <w:rsid w:val="006C069E"/>
    <w:rsid w:val="006C0A10"/>
    <w:rsid w:val="006C0EC7"/>
    <w:rsid w:val="006C14D4"/>
    <w:rsid w:val="006C2072"/>
    <w:rsid w:val="006C2675"/>
    <w:rsid w:val="006C286D"/>
    <w:rsid w:val="006C2ECE"/>
    <w:rsid w:val="006C37E3"/>
    <w:rsid w:val="006C391D"/>
    <w:rsid w:val="006C3FD4"/>
    <w:rsid w:val="006C4228"/>
    <w:rsid w:val="006C4DD2"/>
    <w:rsid w:val="006C5039"/>
    <w:rsid w:val="006C5473"/>
    <w:rsid w:val="006C5699"/>
    <w:rsid w:val="006C6052"/>
    <w:rsid w:val="006C6B44"/>
    <w:rsid w:val="006C74AB"/>
    <w:rsid w:val="006C77C4"/>
    <w:rsid w:val="006C7D60"/>
    <w:rsid w:val="006C7F11"/>
    <w:rsid w:val="006D0612"/>
    <w:rsid w:val="006D06CF"/>
    <w:rsid w:val="006D0814"/>
    <w:rsid w:val="006D0A8C"/>
    <w:rsid w:val="006D0BD1"/>
    <w:rsid w:val="006D0C39"/>
    <w:rsid w:val="006D105D"/>
    <w:rsid w:val="006D15E4"/>
    <w:rsid w:val="006D1646"/>
    <w:rsid w:val="006D1887"/>
    <w:rsid w:val="006D1987"/>
    <w:rsid w:val="006D1EFA"/>
    <w:rsid w:val="006D22F4"/>
    <w:rsid w:val="006D2C68"/>
    <w:rsid w:val="006D2FFD"/>
    <w:rsid w:val="006D3219"/>
    <w:rsid w:val="006D33AF"/>
    <w:rsid w:val="006D37BB"/>
    <w:rsid w:val="006D394D"/>
    <w:rsid w:val="006D3ECD"/>
    <w:rsid w:val="006D3F16"/>
    <w:rsid w:val="006D4046"/>
    <w:rsid w:val="006D456F"/>
    <w:rsid w:val="006D4B18"/>
    <w:rsid w:val="006D4EB1"/>
    <w:rsid w:val="006D5115"/>
    <w:rsid w:val="006D5568"/>
    <w:rsid w:val="006D562D"/>
    <w:rsid w:val="006D590F"/>
    <w:rsid w:val="006D5C4F"/>
    <w:rsid w:val="006D5CD7"/>
    <w:rsid w:val="006D5FFA"/>
    <w:rsid w:val="006D6265"/>
    <w:rsid w:val="006D646B"/>
    <w:rsid w:val="006D6524"/>
    <w:rsid w:val="006D65F5"/>
    <w:rsid w:val="006D68F3"/>
    <w:rsid w:val="006D6A53"/>
    <w:rsid w:val="006D74CF"/>
    <w:rsid w:val="006D7FE9"/>
    <w:rsid w:val="006E0251"/>
    <w:rsid w:val="006E05D0"/>
    <w:rsid w:val="006E10D1"/>
    <w:rsid w:val="006E11F7"/>
    <w:rsid w:val="006E156B"/>
    <w:rsid w:val="006E15A4"/>
    <w:rsid w:val="006E182D"/>
    <w:rsid w:val="006E1985"/>
    <w:rsid w:val="006E1CE8"/>
    <w:rsid w:val="006E264D"/>
    <w:rsid w:val="006E2C4A"/>
    <w:rsid w:val="006E2CB8"/>
    <w:rsid w:val="006E369A"/>
    <w:rsid w:val="006E3A64"/>
    <w:rsid w:val="006E3D45"/>
    <w:rsid w:val="006E3EBC"/>
    <w:rsid w:val="006E3F43"/>
    <w:rsid w:val="006E40F2"/>
    <w:rsid w:val="006E42CB"/>
    <w:rsid w:val="006E4633"/>
    <w:rsid w:val="006E4B1D"/>
    <w:rsid w:val="006E500D"/>
    <w:rsid w:val="006E5012"/>
    <w:rsid w:val="006E5171"/>
    <w:rsid w:val="006E54FB"/>
    <w:rsid w:val="006E5786"/>
    <w:rsid w:val="006E59AB"/>
    <w:rsid w:val="006E5C1C"/>
    <w:rsid w:val="006E6647"/>
    <w:rsid w:val="006E6727"/>
    <w:rsid w:val="006E6ADC"/>
    <w:rsid w:val="006E6BAE"/>
    <w:rsid w:val="006E6DE5"/>
    <w:rsid w:val="006E723B"/>
    <w:rsid w:val="006E7D5C"/>
    <w:rsid w:val="006E7F4F"/>
    <w:rsid w:val="006F0759"/>
    <w:rsid w:val="006F134C"/>
    <w:rsid w:val="006F19EC"/>
    <w:rsid w:val="006F1D07"/>
    <w:rsid w:val="006F1EAD"/>
    <w:rsid w:val="006F2057"/>
    <w:rsid w:val="006F230A"/>
    <w:rsid w:val="006F271C"/>
    <w:rsid w:val="006F2B03"/>
    <w:rsid w:val="006F2E57"/>
    <w:rsid w:val="006F2E73"/>
    <w:rsid w:val="006F318C"/>
    <w:rsid w:val="006F33B0"/>
    <w:rsid w:val="006F383E"/>
    <w:rsid w:val="006F3937"/>
    <w:rsid w:val="006F3AA3"/>
    <w:rsid w:val="006F3D0C"/>
    <w:rsid w:val="006F3EB4"/>
    <w:rsid w:val="006F40CC"/>
    <w:rsid w:val="006F40F7"/>
    <w:rsid w:val="006F4238"/>
    <w:rsid w:val="006F42DA"/>
    <w:rsid w:val="006F47C2"/>
    <w:rsid w:val="006F4831"/>
    <w:rsid w:val="006F4A3D"/>
    <w:rsid w:val="006F57BB"/>
    <w:rsid w:val="006F57E6"/>
    <w:rsid w:val="006F60B8"/>
    <w:rsid w:val="006F6404"/>
    <w:rsid w:val="006F6D0F"/>
    <w:rsid w:val="006F6DEB"/>
    <w:rsid w:val="006F6E37"/>
    <w:rsid w:val="006F7AF2"/>
    <w:rsid w:val="006F7C5A"/>
    <w:rsid w:val="006F7DD2"/>
    <w:rsid w:val="006F7E6F"/>
    <w:rsid w:val="006F7F3F"/>
    <w:rsid w:val="00700029"/>
    <w:rsid w:val="0070034A"/>
    <w:rsid w:val="00700EFA"/>
    <w:rsid w:val="00700F31"/>
    <w:rsid w:val="0070117B"/>
    <w:rsid w:val="00701343"/>
    <w:rsid w:val="007014C4"/>
    <w:rsid w:val="00701859"/>
    <w:rsid w:val="007018D2"/>
    <w:rsid w:val="00701EFB"/>
    <w:rsid w:val="007026B2"/>
    <w:rsid w:val="00702719"/>
    <w:rsid w:val="00702815"/>
    <w:rsid w:val="007028F6"/>
    <w:rsid w:val="00702D8D"/>
    <w:rsid w:val="0070395B"/>
    <w:rsid w:val="00703E51"/>
    <w:rsid w:val="00703F31"/>
    <w:rsid w:val="0070428F"/>
    <w:rsid w:val="007045BA"/>
    <w:rsid w:val="0070472C"/>
    <w:rsid w:val="007049B6"/>
    <w:rsid w:val="00704C03"/>
    <w:rsid w:val="00704CDE"/>
    <w:rsid w:val="007055D9"/>
    <w:rsid w:val="00705895"/>
    <w:rsid w:val="007063BD"/>
    <w:rsid w:val="0070689C"/>
    <w:rsid w:val="00707125"/>
    <w:rsid w:val="00710431"/>
    <w:rsid w:val="0071060F"/>
    <w:rsid w:val="007107AF"/>
    <w:rsid w:val="007108EC"/>
    <w:rsid w:val="00710A66"/>
    <w:rsid w:val="00710ECD"/>
    <w:rsid w:val="0071171B"/>
    <w:rsid w:val="00711B5F"/>
    <w:rsid w:val="00711D54"/>
    <w:rsid w:val="00711ECB"/>
    <w:rsid w:val="007122A8"/>
    <w:rsid w:val="007123E0"/>
    <w:rsid w:val="00712CCA"/>
    <w:rsid w:val="00712DFD"/>
    <w:rsid w:val="00712E44"/>
    <w:rsid w:val="007130E0"/>
    <w:rsid w:val="00713357"/>
    <w:rsid w:val="0071336D"/>
    <w:rsid w:val="00713846"/>
    <w:rsid w:val="00713B58"/>
    <w:rsid w:val="00714E96"/>
    <w:rsid w:val="0071505E"/>
    <w:rsid w:val="00715316"/>
    <w:rsid w:val="0071549D"/>
    <w:rsid w:val="00715821"/>
    <w:rsid w:val="00715AC9"/>
    <w:rsid w:val="00715BA8"/>
    <w:rsid w:val="00715E93"/>
    <w:rsid w:val="00716143"/>
    <w:rsid w:val="00716DCA"/>
    <w:rsid w:val="00717300"/>
    <w:rsid w:val="0071771B"/>
    <w:rsid w:val="00717A30"/>
    <w:rsid w:val="00720705"/>
    <w:rsid w:val="00720920"/>
    <w:rsid w:val="007209E9"/>
    <w:rsid w:val="00720C99"/>
    <w:rsid w:val="0072182E"/>
    <w:rsid w:val="00721B51"/>
    <w:rsid w:val="00721C87"/>
    <w:rsid w:val="00721F0D"/>
    <w:rsid w:val="007226B6"/>
    <w:rsid w:val="00722755"/>
    <w:rsid w:val="007236AF"/>
    <w:rsid w:val="0072385D"/>
    <w:rsid w:val="007239B2"/>
    <w:rsid w:val="0072437E"/>
    <w:rsid w:val="00724724"/>
    <w:rsid w:val="00725774"/>
    <w:rsid w:val="00725826"/>
    <w:rsid w:val="0072603F"/>
    <w:rsid w:val="00726438"/>
    <w:rsid w:val="0072643A"/>
    <w:rsid w:val="007264B5"/>
    <w:rsid w:val="007265AF"/>
    <w:rsid w:val="00726861"/>
    <w:rsid w:val="00726CF0"/>
    <w:rsid w:val="00726EB3"/>
    <w:rsid w:val="00727B4B"/>
    <w:rsid w:val="0073038D"/>
    <w:rsid w:val="00730867"/>
    <w:rsid w:val="007309BB"/>
    <w:rsid w:val="00730BE2"/>
    <w:rsid w:val="00731181"/>
    <w:rsid w:val="0073147D"/>
    <w:rsid w:val="0073174C"/>
    <w:rsid w:val="007317D4"/>
    <w:rsid w:val="00731CF3"/>
    <w:rsid w:val="00731F66"/>
    <w:rsid w:val="00732785"/>
    <w:rsid w:val="00732803"/>
    <w:rsid w:val="00732812"/>
    <w:rsid w:val="00732967"/>
    <w:rsid w:val="00732D56"/>
    <w:rsid w:val="007330F8"/>
    <w:rsid w:val="00733645"/>
    <w:rsid w:val="007337AB"/>
    <w:rsid w:val="00733E52"/>
    <w:rsid w:val="007340EB"/>
    <w:rsid w:val="00734137"/>
    <w:rsid w:val="00734D1D"/>
    <w:rsid w:val="00734FA1"/>
    <w:rsid w:val="0073537F"/>
    <w:rsid w:val="00735FE2"/>
    <w:rsid w:val="00736F5B"/>
    <w:rsid w:val="00737A80"/>
    <w:rsid w:val="00740422"/>
    <w:rsid w:val="00740432"/>
    <w:rsid w:val="00741213"/>
    <w:rsid w:val="00741737"/>
    <w:rsid w:val="00742014"/>
    <w:rsid w:val="00742545"/>
    <w:rsid w:val="00742A67"/>
    <w:rsid w:val="00742E8B"/>
    <w:rsid w:val="007437AE"/>
    <w:rsid w:val="00743CA4"/>
    <w:rsid w:val="00743F0E"/>
    <w:rsid w:val="0074522F"/>
    <w:rsid w:val="00746495"/>
    <w:rsid w:val="00746833"/>
    <w:rsid w:val="007468F2"/>
    <w:rsid w:val="00746CB1"/>
    <w:rsid w:val="0074720A"/>
    <w:rsid w:val="007472DE"/>
    <w:rsid w:val="007475EA"/>
    <w:rsid w:val="00747839"/>
    <w:rsid w:val="007479C5"/>
    <w:rsid w:val="00747B75"/>
    <w:rsid w:val="00747CB6"/>
    <w:rsid w:val="00747CF6"/>
    <w:rsid w:val="007504B7"/>
    <w:rsid w:val="007506C0"/>
    <w:rsid w:val="00750A7D"/>
    <w:rsid w:val="00750C7D"/>
    <w:rsid w:val="007510E7"/>
    <w:rsid w:val="007514DB"/>
    <w:rsid w:val="00751F3A"/>
    <w:rsid w:val="00752A5D"/>
    <w:rsid w:val="00752AC0"/>
    <w:rsid w:val="00752CEB"/>
    <w:rsid w:val="0075307D"/>
    <w:rsid w:val="00753B63"/>
    <w:rsid w:val="00753E08"/>
    <w:rsid w:val="0075419B"/>
    <w:rsid w:val="007547AF"/>
    <w:rsid w:val="0075486A"/>
    <w:rsid w:val="0075493D"/>
    <w:rsid w:val="00754BA5"/>
    <w:rsid w:val="00754CC8"/>
    <w:rsid w:val="00754EC0"/>
    <w:rsid w:val="007550D1"/>
    <w:rsid w:val="00755856"/>
    <w:rsid w:val="00755ACB"/>
    <w:rsid w:val="00755EC0"/>
    <w:rsid w:val="00755F71"/>
    <w:rsid w:val="0075606C"/>
    <w:rsid w:val="0075632E"/>
    <w:rsid w:val="00756C8A"/>
    <w:rsid w:val="00756D14"/>
    <w:rsid w:val="0075749D"/>
    <w:rsid w:val="007579B1"/>
    <w:rsid w:val="00757BE2"/>
    <w:rsid w:val="00760ADB"/>
    <w:rsid w:val="0076108D"/>
    <w:rsid w:val="00761107"/>
    <w:rsid w:val="007614F4"/>
    <w:rsid w:val="00761C7B"/>
    <w:rsid w:val="00761CFC"/>
    <w:rsid w:val="00761DD1"/>
    <w:rsid w:val="00761E18"/>
    <w:rsid w:val="007620F5"/>
    <w:rsid w:val="007624BA"/>
    <w:rsid w:val="007625C1"/>
    <w:rsid w:val="00762B3B"/>
    <w:rsid w:val="0076352D"/>
    <w:rsid w:val="00763588"/>
    <w:rsid w:val="00763C43"/>
    <w:rsid w:val="00763D1B"/>
    <w:rsid w:val="0076451B"/>
    <w:rsid w:val="00764991"/>
    <w:rsid w:val="00764C76"/>
    <w:rsid w:val="007654A9"/>
    <w:rsid w:val="007654FC"/>
    <w:rsid w:val="0076559D"/>
    <w:rsid w:val="007656BE"/>
    <w:rsid w:val="0076582B"/>
    <w:rsid w:val="007659C8"/>
    <w:rsid w:val="00765A2A"/>
    <w:rsid w:val="00766E8C"/>
    <w:rsid w:val="00767076"/>
    <w:rsid w:val="007674A9"/>
    <w:rsid w:val="00767CEB"/>
    <w:rsid w:val="00767D99"/>
    <w:rsid w:val="00770FE7"/>
    <w:rsid w:val="00771585"/>
    <w:rsid w:val="0077205D"/>
    <w:rsid w:val="007729AB"/>
    <w:rsid w:val="00772C36"/>
    <w:rsid w:val="00772F46"/>
    <w:rsid w:val="00772FFE"/>
    <w:rsid w:val="00773048"/>
    <w:rsid w:val="00773223"/>
    <w:rsid w:val="0077352C"/>
    <w:rsid w:val="0077394B"/>
    <w:rsid w:val="00774508"/>
    <w:rsid w:val="00774AB1"/>
    <w:rsid w:val="007752C8"/>
    <w:rsid w:val="007763D2"/>
    <w:rsid w:val="00776B07"/>
    <w:rsid w:val="00777552"/>
    <w:rsid w:val="00780896"/>
    <w:rsid w:val="00780CD6"/>
    <w:rsid w:val="0078128A"/>
    <w:rsid w:val="00781507"/>
    <w:rsid w:val="007817CA"/>
    <w:rsid w:val="007818EC"/>
    <w:rsid w:val="00781CF4"/>
    <w:rsid w:val="00781D82"/>
    <w:rsid w:val="00782150"/>
    <w:rsid w:val="007821D3"/>
    <w:rsid w:val="007823B0"/>
    <w:rsid w:val="00782F97"/>
    <w:rsid w:val="007832BA"/>
    <w:rsid w:val="00783716"/>
    <w:rsid w:val="00783D11"/>
    <w:rsid w:val="00784C88"/>
    <w:rsid w:val="00785589"/>
    <w:rsid w:val="007859F6"/>
    <w:rsid w:val="00785A31"/>
    <w:rsid w:val="00785F7E"/>
    <w:rsid w:val="00785FDD"/>
    <w:rsid w:val="00786254"/>
    <w:rsid w:val="007866EC"/>
    <w:rsid w:val="00786720"/>
    <w:rsid w:val="007867E0"/>
    <w:rsid w:val="00786871"/>
    <w:rsid w:val="007870D5"/>
    <w:rsid w:val="007873F9"/>
    <w:rsid w:val="00787B78"/>
    <w:rsid w:val="00787C37"/>
    <w:rsid w:val="00787CE9"/>
    <w:rsid w:val="00787DEA"/>
    <w:rsid w:val="00790848"/>
    <w:rsid w:val="00790858"/>
    <w:rsid w:val="00790E62"/>
    <w:rsid w:val="00791076"/>
    <w:rsid w:val="007916EF"/>
    <w:rsid w:val="007917F3"/>
    <w:rsid w:val="00791F04"/>
    <w:rsid w:val="00793BBB"/>
    <w:rsid w:val="00793CA8"/>
    <w:rsid w:val="007944DF"/>
    <w:rsid w:val="007946BE"/>
    <w:rsid w:val="007946C3"/>
    <w:rsid w:val="00794A55"/>
    <w:rsid w:val="00794CD1"/>
    <w:rsid w:val="00794DCF"/>
    <w:rsid w:val="007950A9"/>
    <w:rsid w:val="007954D1"/>
    <w:rsid w:val="0079558D"/>
    <w:rsid w:val="00795621"/>
    <w:rsid w:val="00795B51"/>
    <w:rsid w:val="00796000"/>
    <w:rsid w:val="00796113"/>
    <w:rsid w:val="0079681E"/>
    <w:rsid w:val="00796A5F"/>
    <w:rsid w:val="00796C2A"/>
    <w:rsid w:val="00796D47"/>
    <w:rsid w:val="00796EE8"/>
    <w:rsid w:val="007975A9"/>
    <w:rsid w:val="00797858"/>
    <w:rsid w:val="007978E0"/>
    <w:rsid w:val="00797B40"/>
    <w:rsid w:val="007A014E"/>
    <w:rsid w:val="007A06BA"/>
    <w:rsid w:val="007A0D43"/>
    <w:rsid w:val="007A0DCA"/>
    <w:rsid w:val="007A11D0"/>
    <w:rsid w:val="007A1625"/>
    <w:rsid w:val="007A176A"/>
    <w:rsid w:val="007A19BC"/>
    <w:rsid w:val="007A1DD9"/>
    <w:rsid w:val="007A25D1"/>
    <w:rsid w:val="007A2777"/>
    <w:rsid w:val="007A2E1A"/>
    <w:rsid w:val="007A30D5"/>
    <w:rsid w:val="007A3257"/>
    <w:rsid w:val="007A393F"/>
    <w:rsid w:val="007A46A1"/>
    <w:rsid w:val="007A4CE0"/>
    <w:rsid w:val="007A53BA"/>
    <w:rsid w:val="007A5667"/>
    <w:rsid w:val="007A5924"/>
    <w:rsid w:val="007A5BCB"/>
    <w:rsid w:val="007A5EAE"/>
    <w:rsid w:val="007A7194"/>
    <w:rsid w:val="007A71FB"/>
    <w:rsid w:val="007B083F"/>
    <w:rsid w:val="007B0DA8"/>
    <w:rsid w:val="007B12F1"/>
    <w:rsid w:val="007B1877"/>
    <w:rsid w:val="007B1ACD"/>
    <w:rsid w:val="007B1CEF"/>
    <w:rsid w:val="007B1DB9"/>
    <w:rsid w:val="007B1EBA"/>
    <w:rsid w:val="007B25CA"/>
    <w:rsid w:val="007B2C27"/>
    <w:rsid w:val="007B2F61"/>
    <w:rsid w:val="007B3610"/>
    <w:rsid w:val="007B3984"/>
    <w:rsid w:val="007B3B60"/>
    <w:rsid w:val="007B49B5"/>
    <w:rsid w:val="007B4A26"/>
    <w:rsid w:val="007B556D"/>
    <w:rsid w:val="007B603A"/>
    <w:rsid w:val="007B6256"/>
    <w:rsid w:val="007B68EB"/>
    <w:rsid w:val="007B70CF"/>
    <w:rsid w:val="007B7115"/>
    <w:rsid w:val="007B71F5"/>
    <w:rsid w:val="007B7343"/>
    <w:rsid w:val="007B7700"/>
    <w:rsid w:val="007B7B9C"/>
    <w:rsid w:val="007C007B"/>
    <w:rsid w:val="007C00AF"/>
    <w:rsid w:val="007C00FE"/>
    <w:rsid w:val="007C036B"/>
    <w:rsid w:val="007C060E"/>
    <w:rsid w:val="007C0A0A"/>
    <w:rsid w:val="007C0CBD"/>
    <w:rsid w:val="007C0D0B"/>
    <w:rsid w:val="007C2293"/>
    <w:rsid w:val="007C2EEE"/>
    <w:rsid w:val="007C3322"/>
    <w:rsid w:val="007C3CFA"/>
    <w:rsid w:val="007C490C"/>
    <w:rsid w:val="007C4C87"/>
    <w:rsid w:val="007C57D8"/>
    <w:rsid w:val="007C586E"/>
    <w:rsid w:val="007C5A2F"/>
    <w:rsid w:val="007C6511"/>
    <w:rsid w:val="007C65CB"/>
    <w:rsid w:val="007C687D"/>
    <w:rsid w:val="007C7418"/>
    <w:rsid w:val="007C749C"/>
    <w:rsid w:val="007C7649"/>
    <w:rsid w:val="007D0D67"/>
    <w:rsid w:val="007D0DA6"/>
    <w:rsid w:val="007D0DEE"/>
    <w:rsid w:val="007D0FD2"/>
    <w:rsid w:val="007D151F"/>
    <w:rsid w:val="007D15CA"/>
    <w:rsid w:val="007D1E50"/>
    <w:rsid w:val="007D227E"/>
    <w:rsid w:val="007D2695"/>
    <w:rsid w:val="007D29D2"/>
    <w:rsid w:val="007D2E6A"/>
    <w:rsid w:val="007D32DD"/>
    <w:rsid w:val="007D3647"/>
    <w:rsid w:val="007D37D4"/>
    <w:rsid w:val="007D446C"/>
    <w:rsid w:val="007D44F8"/>
    <w:rsid w:val="007D5115"/>
    <w:rsid w:val="007D517E"/>
    <w:rsid w:val="007D51B2"/>
    <w:rsid w:val="007D5843"/>
    <w:rsid w:val="007D594E"/>
    <w:rsid w:val="007D5A41"/>
    <w:rsid w:val="007D5FB0"/>
    <w:rsid w:val="007D6470"/>
    <w:rsid w:val="007D6681"/>
    <w:rsid w:val="007D6EB1"/>
    <w:rsid w:val="007D6F9E"/>
    <w:rsid w:val="007D7646"/>
    <w:rsid w:val="007D7899"/>
    <w:rsid w:val="007D7FCD"/>
    <w:rsid w:val="007D908F"/>
    <w:rsid w:val="007E0617"/>
    <w:rsid w:val="007E0B93"/>
    <w:rsid w:val="007E175C"/>
    <w:rsid w:val="007E184C"/>
    <w:rsid w:val="007E1DDE"/>
    <w:rsid w:val="007E1F5E"/>
    <w:rsid w:val="007E1FEA"/>
    <w:rsid w:val="007E22AD"/>
    <w:rsid w:val="007E26CA"/>
    <w:rsid w:val="007E289C"/>
    <w:rsid w:val="007E2E7D"/>
    <w:rsid w:val="007E3393"/>
    <w:rsid w:val="007E415F"/>
    <w:rsid w:val="007E435C"/>
    <w:rsid w:val="007E47C3"/>
    <w:rsid w:val="007E47CA"/>
    <w:rsid w:val="007E49A8"/>
    <w:rsid w:val="007E4C71"/>
    <w:rsid w:val="007E4D09"/>
    <w:rsid w:val="007E4FF8"/>
    <w:rsid w:val="007E53F8"/>
    <w:rsid w:val="007E5725"/>
    <w:rsid w:val="007E57F2"/>
    <w:rsid w:val="007E5864"/>
    <w:rsid w:val="007E5DB6"/>
    <w:rsid w:val="007E75ED"/>
    <w:rsid w:val="007E7A6F"/>
    <w:rsid w:val="007E7C24"/>
    <w:rsid w:val="007E7CE5"/>
    <w:rsid w:val="007F0797"/>
    <w:rsid w:val="007F0B75"/>
    <w:rsid w:val="007F1F40"/>
    <w:rsid w:val="007F2391"/>
    <w:rsid w:val="007F249B"/>
    <w:rsid w:val="007F262F"/>
    <w:rsid w:val="007F329E"/>
    <w:rsid w:val="007F348A"/>
    <w:rsid w:val="007F3CB5"/>
    <w:rsid w:val="007F3D42"/>
    <w:rsid w:val="007F5237"/>
    <w:rsid w:val="007F556B"/>
    <w:rsid w:val="007F56A5"/>
    <w:rsid w:val="007F590C"/>
    <w:rsid w:val="007F5D76"/>
    <w:rsid w:val="007F5E51"/>
    <w:rsid w:val="007F6344"/>
    <w:rsid w:val="007F642F"/>
    <w:rsid w:val="007F6584"/>
    <w:rsid w:val="007F6DE7"/>
    <w:rsid w:val="007F72F0"/>
    <w:rsid w:val="007F73FF"/>
    <w:rsid w:val="007F7717"/>
    <w:rsid w:val="007F78D2"/>
    <w:rsid w:val="00800316"/>
    <w:rsid w:val="008007D5"/>
    <w:rsid w:val="00801132"/>
    <w:rsid w:val="008012EF"/>
    <w:rsid w:val="00801476"/>
    <w:rsid w:val="008015EA"/>
    <w:rsid w:val="00801CAC"/>
    <w:rsid w:val="00802059"/>
    <w:rsid w:val="008022E1"/>
    <w:rsid w:val="008030EB"/>
    <w:rsid w:val="00803105"/>
    <w:rsid w:val="0080389F"/>
    <w:rsid w:val="00803E26"/>
    <w:rsid w:val="00803F3D"/>
    <w:rsid w:val="00804896"/>
    <w:rsid w:val="00804C33"/>
    <w:rsid w:val="00805190"/>
    <w:rsid w:val="00805486"/>
    <w:rsid w:val="008055D6"/>
    <w:rsid w:val="00805E5B"/>
    <w:rsid w:val="00805F2E"/>
    <w:rsid w:val="00806497"/>
    <w:rsid w:val="0080654F"/>
    <w:rsid w:val="00806EE1"/>
    <w:rsid w:val="00807068"/>
    <w:rsid w:val="0080733C"/>
    <w:rsid w:val="00807625"/>
    <w:rsid w:val="0080799C"/>
    <w:rsid w:val="00807EA7"/>
    <w:rsid w:val="00810FCD"/>
    <w:rsid w:val="00811642"/>
    <w:rsid w:val="00811730"/>
    <w:rsid w:val="00812012"/>
    <w:rsid w:val="00812153"/>
    <w:rsid w:val="008121E6"/>
    <w:rsid w:val="00812B6D"/>
    <w:rsid w:val="00812CC1"/>
    <w:rsid w:val="00812FC3"/>
    <w:rsid w:val="00813578"/>
    <w:rsid w:val="00813AB3"/>
    <w:rsid w:val="00814052"/>
    <w:rsid w:val="0081409B"/>
    <w:rsid w:val="008143C9"/>
    <w:rsid w:val="008145B1"/>
    <w:rsid w:val="0081476A"/>
    <w:rsid w:val="00814B6E"/>
    <w:rsid w:val="00814C9E"/>
    <w:rsid w:val="00816074"/>
    <w:rsid w:val="008161CC"/>
    <w:rsid w:val="00816218"/>
    <w:rsid w:val="00816A11"/>
    <w:rsid w:val="00817350"/>
    <w:rsid w:val="00817560"/>
    <w:rsid w:val="0081766F"/>
    <w:rsid w:val="008177BB"/>
    <w:rsid w:val="008179BA"/>
    <w:rsid w:val="00817A52"/>
    <w:rsid w:val="00817E2C"/>
    <w:rsid w:val="00817ED8"/>
    <w:rsid w:val="00820028"/>
    <w:rsid w:val="008201C0"/>
    <w:rsid w:val="0082110B"/>
    <w:rsid w:val="00821656"/>
    <w:rsid w:val="008216DF"/>
    <w:rsid w:val="00821C18"/>
    <w:rsid w:val="00822089"/>
    <w:rsid w:val="008231DC"/>
    <w:rsid w:val="008232B7"/>
    <w:rsid w:val="008235E7"/>
    <w:rsid w:val="00823C07"/>
    <w:rsid w:val="00823D70"/>
    <w:rsid w:val="00823DC5"/>
    <w:rsid w:val="00823DEE"/>
    <w:rsid w:val="00823E96"/>
    <w:rsid w:val="00823FB1"/>
    <w:rsid w:val="00824682"/>
    <w:rsid w:val="0082490C"/>
    <w:rsid w:val="00824A8C"/>
    <w:rsid w:val="00825029"/>
    <w:rsid w:val="00825924"/>
    <w:rsid w:val="0082677F"/>
    <w:rsid w:val="008268A5"/>
    <w:rsid w:val="00826B3B"/>
    <w:rsid w:val="0082713D"/>
    <w:rsid w:val="00827429"/>
    <w:rsid w:val="0082743E"/>
    <w:rsid w:val="00827DA0"/>
    <w:rsid w:val="0083027C"/>
    <w:rsid w:val="00830505"/>
    <w:rsid w:val="008305B2"/>
    <w:rsid w:val="0083085B"/>
    <w:rsid w:val="00830BC5"/>
    <w:rsid w:val="00831440"/>
    <w:rsid w:val="00831564"/>
    <w:rsid w:val="00831703"/>
    <w:rsid w:val="008318DF"/>
    <w:rsid w:val="008319AC"/>
    <w:rsid w:val="00832847"/>
    <w:rsid w:val="00832B28"/>
    <w:rsid w:val="00832F86"/>
    <w:rsid w:val="00833487"/>
    <w:rsid w:val="00833D16"/>
    <w:rsid w:val="00833E80"/>
    <w:rsid w:val="008342C0"/>
    <w:rsid w:val="00834430"/>
    <w:rsid w:val="0083448C"/>
    <w:rsid w:val="008344EF"/>
    <w:rsid w:val="00834FDC"/>
    <w:rsid w:val="008354EF"/>
    <w:rsid w:val="008356DA"/>
    <w:rsid w:val="008356F1"/>
    <w:rsid w:val="0083592C"/>
    <w:rsid w:val="00835945"/>
    <w:rsid w:val="00835AE6"/>
    <w:rsid w:val="008360B5"/>
    <w:rsid w:val="0083656C"/>
    <w:rsid w:val="00836FEB"/>
    <w:rsid w:val="00837223"/>
    <w:rsid w:val="0083727F"/>
    <w:rsid w:val="0083790A"/>
    <w:rsid w:val="00837F3A"/>
    <w:rsid w:val="0084004E"/>
    <w:rsid w:val="008408FD"/>
    <w:rsid w:val="00840916"/>
    <w:rsid w:val="00840AD9"/>
    <w:rsid w:val="00840B0A"/>
    <w:rsid w:val="00840D2E"/>
    <w:rsid w:val="00840D30"/>
    <w:rsid w:val="00841D41"/>
    <w:rsid w:val="0084286A"/>
    <w:rsid w:val="00842D77"/>
    <w:rsid w:val="00842D85"/>
    <w:rsid w:val="0084325E"/>
    <w:rsid w:val="00843EE1"/>
    <w:rsid w:val="0084451E"/>
    <w:rsid w:val="00844A29"/>
    <w:rsid w:val="00844AA3"/>
    <w:rsid w:val="00844F34"/>
    <w:rsid w:val="008451D5"/>
    <w:rsid w:val="00845BFF"/>
    <w:rsid w:val="00845EC7"/>
    <w:rsid w:val="00846539"/>
    <w:rsid w:val="00846BFA"/>
    <w:rsid w:val="00847973"/>
    <w:rsid w:val="00850242"/>
    <w:rsid w:val="00850492"/>
    <w:rsid w:val="00850706"/>
    <w:rsid w:val="00850964"/>
    <w:rsid w:val="00851248"/>
    <w:rsid w:val="0085143C"/>
    <w:rsid w:val="00851843"/>
    <w:rsid w:val="00851BAA"/>
    <w:rsid w:val="00851DBD"/>
    <w:rsid w:val="008528BC"/>
    <w:rsid w:val="00853264"/>
    <w:rsid w:val="00853483"/>
    <w:rsid w:val="008538DA"/>
    <w:rsid w:val="00853968"/>
    <w:rsid w:val="00853BB2"/>
    <w:rsid w:val="00853E2F"/>
    <w:rsid w:val="00854366"/>
    <w:rsid w:val="00854419"/>
    <w:rsid w:val="00854731"/>
    <w:rsid w:val="008549CE"/>
    <w:rsid w:val="008549F8"/>
    <w:rsid w:val="00854D7C"/>
    <w:rsid w:val="00854F91"/>
    <w:rsid w:val="00855686"/>
    <w:rsid w:val="0085665D"/>
    <w:rsid w:val="00856ECE"/>
    <w:rsid w:val="00856F29"/>
    <w:rsid w:val="00856F5F"/>
    <w:rsid w:val="008570C0"/>
    <w:rsid w:val="008573F7"/>
    <w:rsid w:val="00857419"/>
    <w:rsid w:val="0085744D"/>
    <w:rsid w:val="008577AE"/>
    <w:rsid w:val="0085797B"/>
    <w:rsid w:val="00857A5F"/>
    <w:rsid w:val="00857DE3"/>
    <w:rsid w:val="008608B7"/>
    <w:rsid w:val="00860917"/>
    <w:rsid w:val="00860B66"/>
    <w:rsid w:val="00860B6B"/>
    <w:rsid w:val="00860FE7"/>
    <w:rsid w:val="008614B0"/>
    <w:rsid w:val="0086184E"/>
    <w:rsid w:val="00861A17"/>
    <w:rsid w:val="00861C6E"/>
    <w:rsid w:val="008621B6"/>
    <w:rsid w:val="0086223E"/>
    <w:rsid w:val="00862670"/>
    <w:rsid w:val="008627F3"/>
    <w:rsid w:val="008629B5"/>
    <w:rsid w:val="00862AF5"/>
    <w:rsid w:val="0086322A"/>
    <w:rsid w:val="00863348"/>
    <w:rsid w:val="00863846"/>
    <w:rsid w:val="008639FF"/>
    <w:rsid w:val="00863A60"/>
    <w:rsid w:val="00863CC3"/>
    <w:rsid w:val="00863D9B"/>
    <w:rsid w:val="008645FE"/>
    <w:rsid w:val="008650A9"/>
    <w:rsid w:val="00865708"/>
    <w:rsid w:val="00865CF5"/>
    <w:rsid w:val="00865D3B"/>
    <w:rsid w:val="0086625E"/>
    <w:rsid w:val="00866EE7"/>
    <w:rsid w:val="00866FF9"/>
    <w:rsid w:val="0086718A"/>
    <w:rsid w:val="00867504"/>
    <w:rsid w:val="00867667"/>
    <w:rsid w:val="00867928"/>
    <w:rsid w:val="00870999"/>
    <w:rsid w:val="00870BBF"/>
    <w:rsid w:val="00870DC6"/>
    <w:rsid w:val="008712D7"/>
    <w:rsid w:val="00871C2F"/>
    <w:rsid w:val="00871D69"/>
    <w:rsid w:val="00871ECE"/>
    <w:rsid w:val="00872246"/>
    <w:rsid w:val="0087274E"/>
    <w:rsid w:val="00872D37"/>
    <w:rsid w:val="00872F6A"/>
    <w:rsid w:val="008732C3"/>
    <w:rsid w:val="00873397"/>
    <w:rsid w:val="00873B77"/>
    <w:rsid w:val="00873E93"/>
    <w:rsid w:val="008740A9"/>
    <w:rsid w:val="0087455E"/>
    <w:rsid w:val="00874C05"/>
    <w:rsid w:val="00874E40"/>
    <w:rsid w:val="00875175"/>
    <w:rsid w:val="008757DF"/>
    <w:rsid w:val="00876052"/>
    <w:rsid w:val="008763B4"/>
    <w:rsid w:val="008767FD"/>
    <w:rsid w:val="008768C7"/>
    <w:rsid w:val="00876E60"/>
    <w:rsid w:val="008772C8"/>
    <w:rsid w:val="008772D6"/>
    <w:rsid w:val="00877DBC"/>
    <w:rsid w:val="00877E1A"/>
    <w:rsid w:val="00877EAB"/>
    <w:rsid w:val="0088042A"/>
    <w:rsid w:val="00881585"/>
    <w:rsid w:val="00881EF1"/>
    <w:rsid w:val="00881FCE"/>
    <w:rsid w:val="00882135"/>
    <w:rsid w:val="0088296A"/>
    <w:rsid w:val="00882DB6"/>
    <w:rsid w:val="0088335C"/>
    <w:rsid w:val="00883A9C"/>
    <w:rsid w:val="0088405E"/>
    <w:rsid w:val="0088430D"/>
    <w:rsid w:val="008846A9"/>
    <w:rsid w:val="00884CEE"/>
    <w:rsid w:val="00885375"/>
    <w:rsid w:val="00885A50"/>
    <w:rsid w:val="00885C5B"/>
    <w:rsid w:val="008861E1"/>
    <w:rsid w:val="008864AA"/>
    <w:rsid w:val="008865B0"/>
    <w:rsid w:val="008865D9"/>
    <w:rsid w:val="00886669"/>
    <w:rsid w:val="0088713E"/>
    <w:rsid w:val="0088792B"/>
    <w:rsid w:val="00887ACC"/>
    <w:rsid w:val="00887D97"/>
    <w:rsid w:val="00887FB4"/>
    <w:rsid w:val="008902D4"/>
    <w:rsid w:val="008905D5"/>
    <w:rsid w:val="00890ABF"/>
    <w:rsid w:val="00890E0A"/>
    <w:rsid w:val="0089153C"/>
    <w:rsid w:val="008918EE"/>
    <w:rsid w:val="008919D6"/>
    <w:rsid w:val="00891CA9"/>
    <w:rsid w:val="008927D9"/>
    <w:rsid w:val="00892A21"/>
    <w:rsid w:val="00892F95"/>
    <w:rsid w:val="00892FC6"/>
    <w:rsid w:val="008936C6"/>
    <w:rsid w:val="008938C7"/>
    <w:rsid w:val="00894092"/>
    <w:rsid w:val="00894332"/>
    <w:rsid w:val="0089439F"/>
    <w:rsid w:val="0089453E"/>
    <w:rsid w:val="00894576"/>
    <w:rsid w:val="00894A2E"/>
    <w:rsid w:val="00894D34"/>
    <w:rsid w:val="0089530F"/>
    <w:rsid w:val="0089545E"/>
    <w:rsid w:val="00895C76"/>
    <w:rsid w:val="008964CB"/>
    <w:rsid w:val="00896AA5"/>
    <w:rsid w:val="008971E9"/>
    <w:rsid w:val="00897D00"/>
    <w:rsid w:val="008A0203"/>
    <w:rsid w:val="008A0B1C"/>
    <w:rsid w:val="008A0FD3"/>
    <w:rsid w:val="008A19A4"/>
    <w:rsid w:val="008A1F34"/>
    <w:rsid w:val="008A1F48"/>
    <w:rsid w:val="008A20B7"/>
    <w:rsid w:val="008A2121"/>
    <w:rsid w:val="008A2376"/>
    <w:rsid w:val="008A2853"/>
    <w:rsid w:val="008A318A"/>
    <w:rsid w:val="008A3436"/>
    <w:rsid w:val="008A3912"/>
    <w:rsid w:val="008A43B4"/>
    <w:rsid w:val="008A460B"/>
    <w:rsid w:val="008A472B"/>
    <w:rsid w:val="008A482A"/>
    <w:rsid w:val="008A4D46"/>
    <w:rsid w:val="008A4F5A"/>
    <w:rsid w:val="008A5C5C"/>
    <w:rsid w:val="008A6A49"/>
    <w:rsid w:val="008A797B"/>
    <w:rsid w:val="008A7C48"/>
    <w:rsid w:val="008A7C4B"/>
    <w:rsid w:val="008A7DC0"/>
    <w:rsid w:val="008B052C"/>
    <w:rsid w:val="008B0608"/>
    <w:rsid w:val="008B0DB4"/>
    <w:rsid w:val="008B10E6"/>
    <w:rsid w:val="008B1187"/>
    <w:rsid w:val="008B1AD9"/>
    <w:rsid w:val="008B1D9D"/>
    <w:rsid w:val="008B1FD3"/>
    <w:rsid w:val="008B2155"/>
    <w:rsid w:val="008B354E"/>
    <w:rsid w:val="008B3CCF"/>
    <w:rsid w:val="008B3DC2"/>
    <w:rsid w:val="008B49A6"/>
    <w:rsid w:val="008B4D12"/>
    <w:rsid w:val="008B52D5"/>
    <w:rsid w:val="008B5CAF"/>
    <w:rsid w:val="008B6CEC"/>
    <w:rsid w:val="008B6E26"/>
    <w:rsid w:val="008B708C"/>
    <w:rsid w:val="008B7162"/>
    <w:rsid w:val="008B7275"/>
    <w:rsid w:val="008B7327"/>
    <w:rsid w:val="008B7873"/>
    <w:rsid w:val="008B7B59"/>
    <w:rsid w:val="008B7F72"/>
    <w:rsid w:val="008C0380"/>
    <w:rsid w:val="008C0582"/>
    <w:rsid w:val="008C134E"/>
    <w:rsid w:val="008C174F"/>
    <w:rsid w:val="008C23FB"/>
    <w:rsid w:val="008C271D"/>
    <w:rsid w:val="008C3049"/>
    <w:rsid w:val="008C304C"/>
    <w:rsid w:val="008C3364"/>
    <w:rsid w:val="008C3C77"/>
    <w:rsid w:val="008C4543"/>
    <w:rsid w:val="008C46BA"/>
    <w:rsid w:val="008C48F1"/>
    <w:rsid w:val="008C4A9C"/>
    <w:rsid w:val="008C4F17"/>
    <w:rsid w:val="008C5442"/>
    <w:rsid w:val="008C59CB"/>
    <w:rsid w:val="008C5A59"/>
    <w:rsid w:val="008C5B50"/>
    <w:rsid w:val="008C5DA7"/>
    <w:rsid w:val="008C63DB"/>
    <w:rsid w:val="008C691F"/>
    <w:rsid w:val="008C6CB3"/>
    <w:rsid w:val="008C7FEA"/>
    <w:rsid w:val="008D01B0"/>
    <w:rsid w:val="008D08F8"/>
    <w:rsid w:val="008D0A55"/>
    <w:rsid w:val="008D0B8D"/>
    <w:rsid w:val="008D0D00"/>
    <w:rsid w:val="008D0F0C"/>
    <w:rsid w:val="008D1B62"/>
    <w:rsid w:val="008D1E1E"/>
    <w:rsid w:val="008D1FCF"/>
    <w:rsid w:val="008D215C"/>
    <w:rsid w:val="008D29D7"/>
    <w:rsid w:val="008D2D6D"/>
    <w:rsid w:val="008D30AE"/>
    <w:rsid w:val="008D396E"/>
    <w:rsid w:val="008D4242"/>
    <w:rsid w:val="008D4815"/>
    <w:rsid w:val="008D49A6"/>
    <w:rsid w:val="008D4C55"/>
    <w:rsid w:val="008D4E67"/>
    <w:rsid w:val="008D5236"/>
    <w:rsid w:val="008D5AE8"/>
    <w:rsid w:val="008D61E8"/>
    <w:rsid w:val="008D61EF"/>
    <w:rsid w:val="008D677C"/>
    <w:rsid w:val="008D6943"/>
    <w:rsid w:val="008D74DE"/>
    <w:rsid w:val="008D7562"/>
    <w:rsid w:val="008D79FB"/>
    <w:rsid w:val="008D7FB5"/>
    <w:rsid w:val="008E0141"/>
    <w:rsid w:val="008E0909"/>
    <w:rsid w:val="008E0B3E"/>
    <w:rsid w:val="008E0CCC"/>
    <w:rsid w:val="008E11B8"/>
    <w:rsid w:val="008E12DE"/>
    <w:rsid w:val="008E1399"/>
    <w:rsid w:val="008E1B9F"/>
    <w:rsid w:val="008E1BBB"/>
    <w:rsid w:val="008E1C4A"/>
    <w:rsid w:val="008E1D77"/>
    <w:rsid w:val="008E1DA2"/>
    <w:rsid w:val="008E21EC"/>
    <w:rsid w:val="008E2691"/>
    <w:rsid w:val="008E26F1"/>
    <w:rsid w:val="008E2A67"/>
    <w:rsid w:val="008E3244"/>
    <w:rsid w:val="008E376A"/>
    <w:rsid w:val="008E394B"/>
    <w:rsid w:val="008E3A20"/>
    <w:rsid w:val="008E43A6"/>
    <w:rsid w:val="008E4987"/>
    <w:rsid w:val="008E4D96"/>
    <w:rsid w:val="008E4FF4"/>
    <w:rsid w:val="008E5646"/>
    <w:rsid w:val="008E5818"/>
    <w:rsid w:val="008E5988"/>
    <w:rsid w:val="008E6021"/>
    <w:rsid w:val="008E6164"/>
    <w:rsid w:val="008E66EB"/>
    <w:rsid w:val="008E69F4"/>
    <w:rsid w:val="008E6BBC"/>
    <w:rsid w:val="008E6BE0"/>
    <w:rsid w:val="008E7523"/>
    <w:rsid w:val="008E756F"/>
    <w:rsid w:val="008E7815"/>
    <w:rsid w:val="008E7A18"/>
    <w:rsid w:val="008F01D9"/>
    <w:rsid w:val="008F0C2F"/>
    <w:rsid w:val="008F0C7C"/>
    <w:rsid w:val="008F0FEE"/>
    <w:rsid w:val="008F11B3"/>
    <w:rsid w:val="008F11FA"/>
    <w:rsid w:val="008F13AE"/>
    <w:rsid w:val="008F1411"/>
    <w:rsid w:val="008F1BEF"/>
    <w:rsid w:val="008F1DDB"/>
    <w:rsid w:val="008F1E33"/>
    <w:rsid w:val="008F29A8"/>
    <w:rsid w:val="008F341E"/>
    <w:rsid w:val="008F38EF"/>
    <w:rsid w:val="008F3F21"/>
    <w:rsid w:val="008F48CA"/>
    <w:rsid w:val="008F4BF0"/>
    <w:rsid w:val="008F4C02"/>
    <w:rsid w:val="008F51AC"/>
    <w:rsid w:val="008F522D"/>
    <w:rsid w:val="008F557E"/>
    <w:rsid w:val="008F56E4"/>
    <w:rsid w:val="008F5CE6"/>
    <w:rsid w:val="008F6133"/>
    <w:rsid w:val="008F679E"/>
    <w:rsid w:val="008F6CF6"/>
    <w:rsid w:val="008F7038"/>
    <w:rsid w:val="008F7E8B"/>
    <w:rsid w:val="0090042A"/>
    <w:rsid w:val="00900739"/>
    <w:rsid w:val="00900E4B"/>
    <w:rsid w:val="009012C0"/>
    <w:rsid w:val="00901499"/>
    <w:rsid w:val="0090269F"/>
    <w:rsid w:val="00902E45"/>
    <w:rsid w:val="0090345F"/>
    <w:rsid w:val="009037DB"/>
    <w:rsid w:val="00904290"/>
    <w:rsid w:val="0090442F"/>
    <w:rsid w:val="00904702"/>
    <w:rsid w:val="009047AB"/>
    <w:rsid w:val="009049F0"/>
    <w:rsid w:val="00904F68"/>
    <w:rsid w:val="00905197"/>
    <w:rsid w:val="00905603"/>
    <w:rsid w:val="00905612"/>
    <w:rsid w:val="0090575C"/>
    <w:rsid w:val="00905A66"/>
    <w:rsid w:val="00905F21"/>
    <w:rsid w:val="00906773"/>
    <w:rsid w:val="00906A03"/>
    <w:rsid w:val="009071B8"/>
    <w:rsid w:val="0090721A"/>
    <w:rsid w:val="0090779A"/>
    <w:rsid w:val="00907EA6"/>
    <w:rsid w:val="00907FB3"/>
    <w:rsid w:val="00910963"/>
    <w:rsid w:val="00910D37"/>
    <w:rsid w:val="0091122B"/>
    <w:rsid w:val="0091157C"/>
    <w:rsid w:val="009119E4"/>
    <w:rsid w:val="0091206B"/>
    <w:rsid w:val="009127ED"/>
    <w:rsid w:val="00912AA2"/>
    <w:rsid w:val="00912F77"/>
    <w:rsid w:val="00913091"/>
    <w:rsid w:val="009131FA"/>
    <w:rsid w:val="00913601"/>
    <w:rsid w:val="00914DED"/>
    <w:rsid w:val="00914ED1"/>
    <w:rsid w:val="00915128"/>
    <w:rsid w:val="00915422"/>
    <w:rsid w:val="00915615"/>
    <w:rsid w:val="009156E2"/>
    <w:rsid w:val="009158BF"/>
    <w:rsid w:val="00915E2C"/>
    <w:rsid w:val="00915F7A"/>
    <w:rsid w:val="00916E2B"/>
    <w:rsid w:val="0091706F"/>
    <w:rsid w:val="00917108"/>
    <w:rsid w:val="0091720F"/>
    <w:rsid w:val="009172F7"/>
    <w:rsid w:val="009175B1"/>
    <w:rsid w:val="00917C69"/>
    <w:rsid w:val="0092021C"/>
    <w:rsid w:val="00920261"/>
    <w:rsid w:val="00920340"/>
    <w:rsid w:val="00921016"/>
    <w:rsid w:val="009211DA"/>
    <w:rsid w:val="009213B5"/>
    <w:rsid w:val="009213FF"/>
    <w:rsid w:val="0092157F"/>
    <w:rsid w:val="00921690"/>
    <w:rsid w:val="009217D0"/>
    <w:rsid w:val="009217F7"/>
    <w:rsid w:val="00922720"/>
    <w:rsid w:val="0092293E"/>
    <w:rsid w:val="009229F8"/>
    <w:rsid w:val="00922FD4"/>
    <w:rsid w:val="00923155"/>
    <w:rsid w:val="00923A9B"/>
    <w:rsid w:val="00924383"/>
    <w:rsid w:val="009247D9"/>
    <w:rsid w:val="00925090"/>
    <w:rsid w:val="009251A3"/>
    <w:rsid w:val="00925D5B"/>
    <w:rsid w:val="009267FC"/>
    <w:rsid w:val="009270FB"/>
    <w:rsid w:val="00927127"/>
    <w:rsid w:val="00927CA6"/>
    <w:rsid w:val="009300ED"/>
    <w:rsid w:val="0093022F"/>
    <w:rsid w:val="00930FE1"/>
    <w:rsid w:val="0093183D"/>
    <w:rsid w:val="0093185D"/>
    <w:rsid w:val="00931B67"/>
    <w:rsid w:val="00931FF4"/>
    <w:rsid w:val="0093284A"/>
    <w:rsid w:val="00932997"/>
    <w:rsid w:val="00932A67"/>
    <w:rsid w:val="00932C5E"/>
    <w:rsid w:val="0093316D"/>
    <w:rsid w:val="0093395B"/>
    <w:rsid w:val="00933C1E"/>
    <w:rsid w:val="009340D7"/>
    <w:rsid w:val="009349FB"/>
    <w:rsid w:val="00934A8F"/>
    <w:rsid w:val="00934B7F"/>
    <w:rsid w:val="00934B82"/>
    <w:rsid w:val="00935489"/>
    <w:rsid w:val="00935589"/>
    <w:rsid w:val="009357C9"/>
    <w:rsid w:val="00935ABE"/>
    <w:rsid w:val="00935D04"/>
    <w:rsid w:val="009365DB"/>
    <w:rsid w:val="00936B59"/>
    <w:rsid w:val="00936BF1"/>
    <w:rsid w:val="00936C03"/>
    <w:rsid w:val="00936D40"/>
    <w:rsid w:val="00936D9A"/>
    <w:rsid w:val="00937C78"/>
    <w:rsid w:val="00937E9C"/>
    <w:rsid w:val="00940943"/>
    <w:rsid w:val="00941713"/>
    <w:rsid w:val="0094191F"/>
    <w:rsid w:val="00941922"/>
    <w:rsid w:val="00941AFB"/>
    <w:rsid w:val="009430FD"/>
    <w:rsid w:val="009439CD"/>
    <w:rsid w:val="00943A0A"/>
    <w:rsid w:val="00944AB7"/>
    <w:rsid w:val="00945117"/>
    <w:rsid w:val="009458B3"/>
    <w:rsid w:val="00945B2F"/>
    <w:rsid w:val="00945D58"/>
    <w:rsid w:val="00945E25"/>
    <w:rsid w:val="00946490"/>
    <w:rsid w:val="00946549"/>
    <w:rsid w:val="0094665C"/>
    <w:rsid w:val="00946E6E"/>
    <w:rsid w:val="00947035"/>
    <w:rsid w:val="009471F8"/>
    <w:rsid w:val="00947AF5"/>
    <w:rsid w:val="00950DC4"/>
    <w:rsid w:val="00951292"/>
    <w:rsid w:val="009523AE"/>
    <w:rsid w:val="009528B7"/>
    <w:rsid w:val="00952FFD"/>
    <w:rsid w:val="0095324F"/>
    <w:rsid w:val="00953306"/>
    <w:rsid w:val="009533AD"/>
    <w:rsid w:val="00953C2A"/>
    <w:rsid w:val="00953E0D"/>
    <w:rsid w:val="009541F4"/>
    <w:rsid w:val="009543A3"/>
    <w:rsid w:val="00954476"/>
    <w:rsid w:val="009546AD"/>
    <w:rsid w:val="009555B3"/>
    <w:rsid w:val="009566CC"/>
    <w:rsid w:val="0095670F"/>
    <w:rsid w:val="00956FCB"/>
    <w:rsid w:val="00960316"/>
    <w:rsid w:val="0096049A"/>
    <w:rsid w:val="00960981"/>
    <w:rsid w:val="00960BB1"/>
    <w:rsid w:val="00960FD2"/>
    <w:rsid w:val="00961273"/>
    <w:rsid w:val="00961749"/>
    <w:rsid w:val="0096200F"/>
    <w:rsid w:val="0096255A"/>
    <w:rsid w:val="00962B53"/>
    <w:rsid w:val="00962FDD"/>
    <w:rsid w:val="0096313C"/>
    <w:rsid w:val="00963195"/>
    <w:rsid w:val="00963558"/>
    <w:rsid w:val="00963694"/>
    <w:rsid w:val="00963BB7"/>
    <w:rsid w:val="00963EEA"/>
    <w:rsid w:val="009642F0"/>
    <w:rsid w:val="009644DC"/>
    <w:rsid w:val="00964892"/>
    <w:rsid w:val="00964EA3"/>
    <w:rsid w:val="0096545B"/>
    <w:rsid w:val="0096572F"/>
    <w:rsid w:val="00965817"/>
    <w:rsid w:val="0096583A"/>
    <w:rsid w:val="00965AA6"/>
    <w:rsid w:val="0096667A"/>
    <w:rsid w:val="009668F2"/>
    <w:rsid w:val="00967DCF"/>
    <w:rsid w:val="00967ED2"/>
    <w:rsid w:val="00970298"/>
    <w:rsid w:val="009703FB"/>
    <w:rsid w:val="009704E9"/>
    <w:rsid w:val="0097086E"/>
    <w:rsid w:val="0097088F"/>
    <w:rsid w:val="00970D8B"/>
    <w:rsid w:val="00971608"/>
    <w:rsid w:val="009716C3"/>
    <w:rsid w:val="00971A55"/>
    <w:rsid w:val="0097311D"/>
    <w:rsid w:val="009735C5"/>
    <w:rsid w:val="00973793"/>
    <w:rsid w:val="009739DA"/>
    <w:rsid w:val="00974095"/>
    <w:rsid w:val="00974177"/>
    <w:rsid w:val="00974A3A"/>
    <w:rsid w:val="00974A98"/>
    <w:rsid w:val="00974B04"/>
    <w:rsid w:val="00974DC9"/>
    <w:rsid w:val="00974FDF"/>
    <w:rsid w:val="0097542B"/>
    <w:rsid w:val="00975622"/>
    <w:rsid w:val="00975793"/>
    <w:rsid w:val="009757E1"/>
    <w:rsid w:val="00975C0F"/>
    <w:rsid w:val="009763E2"/>
    <w:rsid w:val="009769D8"/>
    <w:rsid w:val="00976DD4"/>
    <w:rsid w:val="00976EC8"/>
    <w:rsid w:val="00976EF3"/>
    <w:rsid w:val="009773B0"/>
    <w:rsid w:val="00977507"/>
    <w:rsid w:val="00977CBD"/>
    <w:rsid w:val="00977F32"/>
    <w:rsid w:val="009806A0"/>
    <w:rsid w:val="009807AE"/>
    <w:rsid w:val="00980B8D"/>
    <w:rsid w:val="00980D9D"/>
    <w:rsid w:val="00981231"/>
    <w:rsid w:val="0098123E"/>
    <w:rsid w:val="00981A73"/>
    <w:rsid w:val="00981DBE"/>
    <w:rsid w:val="00982120"/>
    <w:rsid w:val="0098365F"/>
    <w:rsid w:val="00983928"/>
    <w:rsid w:val="00983B91"/>
    <w:rsid w:val="0098427A"/>
    <w:rsid w:val="00984328"/>
    <w:rsid w:val="009845BB"/>
    <w:rsid w:val="009848EA"/>
    <w:rsid w:val="0098508C"/>
    <w:rsid w:val="00985690"/>
    <w:rsid w:val="009859B5"/>
    <w:rsid w:val="009865F8"/>
    <w:rsid w:val="00986747"/>
    <w:rsid w:val="0098674D"/>
    <w:rsid w:val="00986968"/>
    <w:rsid w:val="00987183"/>
    <w:rsid w:val="00987192"/>
    <w:rsid w:val="00987A2F"/>
    <w:rsid w:val="0099020E"/>
    <w:rsid w:val="0099110F"/>
    <w:rsid w:val="00991519"/>
    <w:rsid w:val="009922DD"/>
    <w:rsid w:val="009933EC"/>
    <w:rsid w:val="00993841"/>
    <w:rsid w:val="0099410D"/>
    <w:rsid w:val="00994945"/>
    <w:rsid w:val="00994C94"/>
    <w:rsid w:val="00995628"/>
    <w:rsid w:val="009956B0"/>
    <w:rsid w:val="009963B4"/>
    <w:rsid w:val="00996808"/>
    <w:rsid w:val="00996A91"/>
    <w:rsid w:val="00996F42"/>
    <w:rsid w:val="00997208"/>
    <w:rsid w:val="00997314"/>
    <w:rsid w:val="009974FE"/>
    <w:rsid w:val="00997F28"/>
    <w:rsid w:val="009A00E2"/>
    <w:rsid w:val="009A0856"/>
    <w:rsid w:val="009A087A"/>
    <w:rsid w:val="009A0F8B"/>
    <w:rsid w:val="009A1676"/>
    <w:rsid w:val="009A17F8"/>
    <w:rsid w:val="009A1960"/>
    <w:rsid w:val="009A1BE8"/>
    <w:rsid w:val="009A1C2A"/>
    <w:rsid w:val="009A1D64"/>
    <w:rsid w:val="009A1D71"/>
    <w:rsid w:val="009A1DE0"/>
    <w:rsid w:val="009A238A"/>
    <w:rsid w:val="009A25D7"/>
    <w:rsid w:val="009A293D"/>
    <w:rsid w:val="009A30A3"/>
    <w:rsid w:val="009A3315"/>
    <w:rsid w:val="009A35CA"/>
    <w:rsid w:val="009A3F1E"/>
    <w:rsid w:val="009A4243"/>
    <w:rsid w:val="009A42CE"/>
    <w:rsid w:val="009A4918"/>
    <w:rsid w:val="009A49DB"/>
    <w:rsid w:val="009A4A03"/>
    <w:rsid w:val="009A4EE3"/>
    <w:rsid w:val="009A4F84"/>
    <w:rsid w:val="009A5A82"/>
    <w:rsid w:val="009A5AA2"/>
    <w:rsid w:val="009A6486"/>
    <w:rsid w:val="009A6749"/>
    <w:rsid w:val="009A739E"/>
    <w:rsid w:val="009A73C5"/>
    <w:rsid w:val="009A78C6"/>
    <w:rsid w:val="009B043E"/>
    <w:rsid w:val="009B0564"/>
    <w:rsid w:val="009B091C"/>
    <w:rsid w:val="009B12EE"/>
    <w:rsid w:val="009B16C5"/>
    <w:rsid w:val="009B18D4"/>
    <w:rsid w:val="009B2142"/>
    <w:rsid w:val="009B2BF3"/>
    <w:rsid w:val="009B2D6C"/>
    <w:rsid w:val="009B3862"/>
    <w:rsid w:val="009B3CEF"/>
    <w:rsid w:val="009B422E"/>
    <w:rsid w:val="009B4360"/>
    <w:rsid w:val="009B67E5"/>
    <w:rsid w:val="009B7311"/>
    <w:rsid w:val="009B7359"/>
    <w:rsid w:val="009B740B"/>
    <w:rsid w:val="009B7EB9"/>
    <w:rsid w:val="009B7FBE"/>
    <w:rsid w:val="009C0284"/>
    <w:rsid w:val="009C07E3"/>
    <w:rsid w:val="009C0914"/>
    <w:rsid w:val="009C0C6A"/>
    <w:rsid w:val="009C1B17"/>
    <w:rsid w:val="009C1F19"/>
    <w:rsid w:val="009C24D4"/>
    <w:rsid w:val="009C25D0"/>
    <w:rsid w:val="009C38B9"/>
    <w:rsid w:val="009C3956"/>
    <w:rsid w:val="009C3A67"/>
    <w:rsid w:val="009C3BC5"/>
    <w:rsid w:val="009C4BE1"/>
    <w:rsid w:val="009C50F4"/>
    <w:rsid w:val="009C519A"/>
    <w:rsid w:val="009C5406"/>
    <w:rsid w:val="009C5AA8"/>
    <w:rsid w:val="009C63EB"/>
    <w:rsid w:val="009C6740"/>
    <w:rsid w:val="009C681B"/>
    <w:rsid w:val="009C6CFF"/>
    <w:rsid w:val="009C7075"/>
    <w:rsid w:val="009C7536"/>
    <w:rsid w:val="009D016D"/>
    <w:rsid w:val="009D037B"/>
    <w:rsid w:val="009D0F73"/>
    <w:rsid w:val="009D0F8A"/>
    <w:rsid w:val="009D10EA"/>
    <w:rsid w:val="009D1693"/>
    <w:rsid w:val="009D1747"/>
    <w:rsid w:val="009D1BAA"/>
    <w:rsid w:val="009D241D"/>
    <w:rsid w:val="009D2D73"/>
    <w:rsid w:val="009D2E47"/>
    <w:rsid w:val="009D3345"/>
    <w:rsid w:val="009D337D"/>
    <w:rsid w:val="009D4790"/>
    <w:rsid w:val="009D4D49"/>
    <w:rsid w:val="009D4E5D"/>
    <w:rsid w:val="009D4F2E"/>
    <w:rsid w:val="009D5E46"/>
    <w:rsid w:val="009D6314"/>
    <w:rsid w:val="009D63CA"/>
    <w:rsid w:val="009D6466"/>
    <w:rsid w:val="009D6DCF"/>
    <w:rsid w:val="009D70CF"/>
    <w:rsid w:val="009D75BC"/>
    <w:rsid w:val="009D7700"/>
    <w:rsid w:val="009D79B2"/>
    <w:rsid w:val="009E01C6"/>
    <w:rsid w:val="009E05EB"/>
    <w:rsid w:val="009E0F69"/>
    <w:rsid w:val="009E13B2"/>
    <w:rsid w:val="009E1516"/>
    <w:rsid w:val="009E1658"/>
    <w:rsid w:val="009E1BBE"/>
    <w:rsid w:val="009E26EF"/>
    <w:rsid w:val="009E290D"/>
    <w:rsid w:val="009E34DC"/>
    <w:rsid w:val="009E374E"/>
    <w:rsid w:val="009E3937"/>
    <w:rsid w:val="009E422C"/>
    <w:rsid w:val="009E431B"/>
    <w:rsid w:val="009E4519"/>
    <w:rsid w:val="009E466E"/>
    <w:rsid w:val="009E4AA7"/>
    <w:rsid w:val="009E531E"/>
    <w:rsid w:val="009E582A"/>
    <w:rsid w:val="009E587E"/>
    <w:rsid w:val="009E5B5D"/>
    <w:rsid w:val="009E5D24"/>
    <w:rsid w:val="009E6122"/>
    <w:rsid w:val="009E666A"/>
    <w:rsid w:val="009E6DBA"/>
    <w:rsid w:val="009E795A"/>
    <w:rsid w:val="009F0133"/>
    <w:rsid w:val="009F127E"/>
    <w:rsid w:val="009F1DF2"/>
    <w:rsid w:val="009F29EB"/>
    <w:rsid w:val="009F2AC1"/>
    <w:rsid w:val="009F2BA1"/>
    <w:rsid w:val="009F33A8"/>
    <w:rsid w:val="009F3423"/>
    <w:rsid w:val="009F3AF6"/>
    <w:rsid w:val="009F3C13"/>
    <w:rsid w:val="009F4494"/>
    <w:rsid w:val="009F458B"/>
    <w:rsid w:val="009F4FDF"/>
    <w:rsid w:val="009F560A"/>
    <w:rsid w:val="009F5AAB"/>
    <w:rsid w:val="009F5CFC"/>
    <w:rsid w:val="009F5E5E"/>
    <w:rsid w:val="009F5EE2"/>
    <w:rsid w:val="009F65D4"/>
    <w:rsid w:val="009F6768"/>
    <w:rsid w:val="009F709D"/>
    <w:rsid w:val="009F7430"/>
    <w:rsid w:val="009F75DA"/>
    <w:rsid w:val="009F7B8D"/>
    <w:rsid w:val="00A000AE"/>
    <w:rsid w:val="00A0052C"/>
    <w:rsid w:val="00A00C6D"/>
    <w:rsid w:val="00A01516"/>
    <w:rsid w:val="00A01751"/>
    <w:rsid w:val="00A0188E"/>
    <w:rsid w:val="00A02088"/>
    <w:rsid w:val="00A02767"/>
    <w:rsid w:val="00A0303B"/>
    <w:rsid w:val="00A04965"/>
    <w:rsid w:val="00A04ACF"/>
    <w:rsid w:val="00A04B46"/>
    <w:rsid w:val="00A04F4C"/>
    <w:rsid w:val="00A050AE"/>
    <w:rsid w:val="00A05148"/>
    <w:rsid w:val="00A05912"/>
    <w:rsid w:val="00A06C15"/>
    <w:rsid w:val="00A06CDD"/>
    <w:rsid w:val="00A06E9F"/>
    <w:rsid w:val="00A074FC"/>
    <w:rsid w:val="00A07803"/>
    <w:rsid w:val="00A07BEF"/>
    <w:rsid w:val="00A10114"/>
    <w:rsid w:val="00A107BC"/>
    <w:rsid w:val="00A10A72"/>
    <w:rsid w:val="00A10AB1"/>
    <w:rsid w:val="00A10DAB"/>
    <w:rsid w:val="00A10F8E"/>
    <w:rsid w:val="00A1157F"/>
    <w:rsid w:val="00A1164C"/>
    <w:rsid w:val="00A117CE"/>
    <w:rsid w:val="00A11A1F"/>
    <w:rsid w:val="00A11BF5"/>
    <w:rsid w:val="00A11CC1"/>
    <w:rsid w:val="00A124C8"/>
    <w:rsid w:val="00A124E2"/>
    <w:rsid w:val="00A12E71"/>
    <w:rsid w:val="00A13462"/>
    <w:rsid w:val="00A135DC"/>
    <w:rsid w:val="00A13BBF"/>
    <w:rsid w:val="00A13C23"/>
    <w:rsid w:val="00A13F8B"/>
    <w:rsid w:val="00A14571"/>
    <w:rsid w:val="00A14781"/>
    <w:rsid w:val="00A14A0D"/>
    <w:rsid w:val="00A14C6B"/>
    <w:rsid w:val="00A15195"/>
    <w:rsid w:val="00A156E4"/>
    <w:rsid w:val="00A15869"/>
    <w:rsid w:val="00A16A8C"/>
    <w:rsid w:val="00A170A6"/>
    <w:rsid w:val="00A17501"/>
    <w:rsid w:val="00A17705"/>
    <w:rsid w:val="00A178A1"/>
    <w:rsid w:val="00A179E6"/>
    <w:rsid w:val="00A204A3"/>
    <w:rsid w:val="00A208FD"/>
    <w:rsid w:val="00A20D62"/>
    <w:rsid w:val="00A20DBA"/>
    <w:rsid w:val="00A20DF9"/>
    <w:rsid w:val="00A2115B"/>
    <w:rsid w:val="00A21569"/>
    <w:rsid w:val="00A2222A"/>
    <w:rsid w:val="00A22248"/>
    <w:rsid w:val="00A2238E"/>
    <w:rsid w:val="00A22467"/>
    <w:rsid w:val="00A226DB"/>
    <w:rsid w:val="00A233CB"/>
    <w:rsid w:val="00A23716"/>
    <w:rsid w:val="00A238FF"/>
    <w:rsid w:val="00A2431E"/>
    <w:rsid w:val="00A24534"/>
    <w:rsid w:val="00A24542"/>
    <w:rsid w:val="00A2478C"/>
    <w:rsid w:val="00A24DCA"/>
    <w:rsid w:val="00A25FBD"/>
    <w:rsid w:val="00A264FF"/>
    <w:rsid w:val="00A2656B"/>
    <w:rsid w:val="00A268F5"/>
    <w:rsid w:val="00A26A3D"/>
    <w:rsid w:val="00A26AA6"/>
    <w:rsid w:val="00A26B47"/>
    <w:rsid w:val="00A26CFE"/>
    <w:rsid w:val="00A277A7"/>
    <w:rsid w:val="00A27B6E"/>
    <w:rsid w:val="00A27B98"/>
    <w:rsid w:val="00A29EE3"/>
    <w:rsid w:val="00A300F7"/>
    <w:rsid w:val="00A304D4"/>
    <w:rsid w:val="00A305CE"/>
    <w:rsid w:val="00A30F1A"/>
    <w:rsid w:val="00A31963"/>
    <w:rsid w:val="00A31A53"/>
    <w:rsid w:val="00A31ACB"/>
    <w:rsid w:val="00A320A2"/>
    <w:rsid w:val="00A32352"/>
    <w:rsid w:val="00A327DD"/>
    <w:rsid w:val="00A32976"/>
    <w:rsid w:val="00A32E62"/>
    <w:rsid w:val="00A32F14"/>
    <w:rsid w:val="00A333A8"/>
    <w:rsid w:val="00A333DA"/>
    <w:rsid w:val="00A334AB"/>
    <w:rsid w:val="00A336AD"/>
    <w:rsid w:val="00A3448D"/>
    <w:rsid w:val="00A3455E"/>
    <w:rsid w:val="00A34625"/>
    <w:rsid w:val="00A34845"/>
    <w:rsid w:val="00A34F17"/>
    <w:rsid w:val="00A3524C"/>
    <w:rsid w:val="00A3525C"/>
    <w:rsid w:val="00A35D1D"/>
    <w:rsid w:val="00A366F9"/>
    <w:rsid w:val="00A36A6A"/>
    <w:rsid w:val="00A36B0C"/>
    <w:rsid w:val="00A36F26"/>
    <w:rsid w:val="00A372B7"/>
    <w:rsid w:val="00A37570"/>
    <w:rsid w:val="00A37E0F"/>
    <w:rsid w:val="00A401BB"/>
    <w:rsid w:val="00A40545"/>
    <w:rsid w:val="00A40586"/>
    <w:rsid w:val="00A41216"/>
    <w:rsid w:val="00A41570"/>
    <w:rsid w:val="00A41C14"/>
    <w:rsid w:val="00A424F8"/>
    <w:rsid w:val="00A42802"/>
    <w:rsid w:val="00A42863"/>
    <w:rsid w:val="00A42A6D"/>
    <w:rsid w:val="00A432A1"/>
    <w:rsid w:val="00A432C2"/>
    <w:rsid w:val="00A44299"/>
    <w:rsid w:val="00A44C26"/>
    <w:rsid w:val="00A45610"/>
    <w:rsid w:val="00A456B6"/>
    <w:rsid w:val="00A4589A"/>
    <w:rsid w:val="00A46BD0"/>
    <w:rsid w:val="00A46DFD"/>
    <w:rsid w:val="00A47112"/>
    <w:rsid w:val="00A4724F"/>
    <w:rsid w:val="00A4747D"/>
    <w:rsid w:val="00A47A82"/>
    <w:rsid w:val="00A47F73"/>
    <w:rsid w:val="00A50320"/>
    <w:rsid w:val="00A50702"/>
    <w:rsid w:val="00A5152A"/>
    <w:rsid w:val="00A5177A"/>
    <w:rsid w:val="00A517EF"/>
    <w:rsid w:val="00A5193B"/>
    <w:rsid w:val="00A51C74"/>
    <w:rsid w:val="00A520AD"/>
    <w:rsid w:val="00A522C9"/>
    <w:rsid w:val="00A52DE3"/>
    <w:rsid w:val="00A53DB9"/>
    <w:rsid w:val="00A5450F"/>
    <w:rsid w:val="00A545F2"/>
    <w:rsid w:val="00A54E33"/>
    <w:rsid w:val="00A55914"/>
    <w:rsid w:val="00A569E2"/>
    <w:rsid w:val="00A56AD3"/>
    <w:rsid w:val="00A56B00"/>
    <w:rsid w:val="00A56F93"/>
    <w:rsid w:val="00A57239"/>
    <w:rsid w:val="00A5748C"/>
    <w:rsid w:val="00A576F9"/>
    <w:rsid w:val="00A578C7"/>
    <w:rsid w:val="00A57B77"/>
    <w:rsid w:val="00A57F39"/>
    <w:rsid w:val="00A60FD5"/>
    <w:rsid w:val="00A611B8"/>
    <w:rsid w:val="00A61729"/>
    <w:rsid w:val="00A618DE"/>
    <w:rsid w:val="00A61BF8"/>
    <w:rsid w:val="00A6225F"/>
    <w:rsid w:val="00A6242D"/>
    <w:rsid w:val="00A62E93"/>
    <w:rsid w:val="00A63749"/>
    <w:rsid w:val="00A63DCE"/>
    <w:rsid w:val="00A63EB3"/>
    <w:rsid w:val="00A63FB3"/>
    <w:rsid w:val="00A64569"/>
    <w:rsid w:val="00A6456E"/>
    <w:rsid w:val="00A64801"/>
    <w:rsid w:val="00A64C6E"/>
    <w:rsid w:val="00A64E08"/>
    <w:rsid w:val="00A651B6"/>
    <w:rsid w:val="00A656F3"/>
    <w:rsid w:val="00A65AA8"/>
    <w:rsid w:val="00A65B00"/>
    <w:rsid w:val="00A65C85"/>
    <w:rsid w:val="00A65F4D"/>
    <w:rsid w:val="00A660D8"/>
    <w:rsid w:val="00A66592"/>
    <w:rsid w:val="00A6687A"/>
    <w:rsid w:val="00A66AF7"/>
    <w:rsid w:val="00A66B10"/>
    <w:rsid w:val="00A66CB9"/>
    <w:rsid w:val="00A66E16"/>
    <w:rsid w:val="00A67533"/>
    <w:rsid w:val="00A675E1"/>
    <w:rsid w:val="00A67869"/>
    <w:rsid w:val="00A67AF8"/>
    <w:rsid w:val="00A67B47"/>
    <w:rsid w:val="00A67BE4"/>
    <w:rsid w:val="00A70109"/>
    <w:rsid w:val="00A70208"/>
    <w:rsid w:val="00A702BA"/>
    <w:rsid w:val="00A70507"/>
    <w:rsid w:val="00A70967"/>
    <w:rsid w:val="00A709E3"/>
    <w:rsid w:val="00A71436"/>
    <w:rsid w:val="00A71564"/>
    <w:rsid w:val="00A71C1D"/>
    <w:rsid w:val="00A73064"/>
    <w:rsid w:val="00A733A0"/>
    <w:rsid w:val="00A7389E"/>
    <w:rsid w:val="00A73CE7"/>
    <w:rsid w:val="00A73DB3"/>
    <w:rsid w:val="00A73E46"/>
    <w:rsid w:val="00A74002"/>
    <w:rsid w:val="00A744E2"/>
    <w:rsid w:val="00A7491F"/>
    <w:rsid w:val="00A74B4A"/>
    <w:rsid w:val="00A74B9C"/>
    <w:rsid w:val="00A75096"/>
    <w:rsid w:val="00A75A3E"/>
    <w:rsid w:val="00A75A90"/>
    <w:rsid w:val="00A75B6B"/>
    <w:rsid w:val="00A75CE6"/>
    <w:rsid w:val="00A75DB0"/>
    <w:rsid w:val="00A75F50"/>
    <w:rsid w:val="00A76245"/>
    <w:rsid w:val="00A76342"/>
    <w:rsid w:val="00A76B02"/>
    <w:rsid w:val="00A7735E"/>
    <w:rsid w:val="00A77802"/>
    <w:rsid w:val="00A77D97"/>
    <w:rsid w:val="00A80183"/>
    <w:rsid w:val="00A8022A"/>
    <w:rsid w:val="00A80A92"/>
    <w:rsid w:val="00A813B2"/>
    <w:rsid w:val="00A813F4"/>
    <w:rsid w:val="00A814E9"/>
    <w:rsid w:val="00A81959"/>
    <w:rsid w:val="00A81CE6"/>
    <w:rsid w:val="00A81DDE"/>
    <w:rsid w:val="00A81F3C"/>
    <w:rsid w:val="00A82656"/>
    <w:rsid w:val="00A83434"/>
    <w:rsid w:val="00A83576"/>
    <w:rsid w:val="00A83B4E"/>
    <w:rsid w:val="00A83D32"/>
    <w:rsid w:val="00A83F0E"/>
    <w:rsid w:val="00A83F87"/>
    <w:rsid w:val="00A84509"/>
    <w:rsid w:val="00A84967"/>
    <w:rsid w:val="00A84AE4"/>
    <w:rsid w:val="00A84CAE"/>
    <w:rsid w:val="00A84D49"/>
    <w:rsid w:val="00A86122"/>
    <w:rsid w:val="00A86295"/>
    <w:rsid w:val="00A8744D"/>
    <w:rsid w:val="00A8761F"/>
    <w:rsid w:val="00A87CC4"/>
    <w:rsid w:val="00A90077"/>
    <w:rsid w:val="00A90189"/>
    <w:rsid w:val="00A9019D"/>
    <w:rsid w:val="00A92BAC"/>
    <w:rsid w:val="00A93027"/>
    <w:rsid w:val="00A93329"/>
    <w:rsid w:val="00A938CD"/>
    <w:rsid w:val="00A93B93"/>
    <w:rsid w:val="00A94EBD"/>
    <w:rsid w:val="00A94FE7"/>
    <w:rsid w:val="00A9502F"/>
    <w:rsid w:val="00A96F8F"/>
    <w:rsid w:val="00A97468"/>
    <w:rsid w:val="00A97E76"/>
    <w:rsid w:val="00AA0032"/>
    <w:rsid w:val="00AA016F"/>
    <w:rsid w:val="00AA08FB"/>
    <w:rsid w:val="00AA0903"/>
    <w:rsid w:val="00AA0E58"/>
    <w:rsid w:val="00AA1301"/>
    <w:rsid w:val="00AA1416"/>
    <w:rsid w:val="00AA1D93"/>
    <w:rsid w:val="00AA216D"/>
    <w:rsid w:val="00AA233A"/>
    <w:rsid w:val="00AA23F7"/>
    <w:rsid w:val="00AA2738"/>
    <w:rsid w:val="00AA2881"/>
    <w:rsid w:val="00AA29B2"/>
    <w:rsid w:val="00AA378E"/>
    <w:rsid w:val="00AA385D"/>
    <w:rsid w:val="00AA39DF"/>
    <w:rsid w:val="00AA3C33"/>
    <w:rsid w:val="00AA3FB9"/>
    <w:rsid w:val="00AA4822"/>
    <w:rsid w:val="00AA4EFE"/>
    <w:rsid w:val="00AA5245"/>
    <w:rsid w:val="00AA53EB"/>
    <w:rsid w:val="00AA56DC"/>
    <w:rsid w:val="00AA58C1"/>
    <w:rsid w:val="00AA5D6D"/>
    <w:rsid w:val="00AA5DDC"/>
    <w:rsid w:val="00AA60AC"/>
    <w:rsid w:val="00AA658D"/>
    <w:rsid w:val="00AA6603"/>
    <w:rsid w:val="00AA68B4"/>
    <w:rsid w:val="00AA6909"/>
    <w:rsid w:val="00AA70AD"/>
    <w:rsid w:val="00AA7A1B"/>
    <w:rsid w:val="00AA7AD3"/>
    <w:rsid w:val="00AB0326"/>
    <w:rsid w:val="00AB0587"/>
    <w:rsid w:val="00AB080A"/>
    <w:rsid w:val="00AB0918"/>
    <w:rsid w:val="00AB0B3C"/>
    <w:rsid w:val="00AB1282"/>
    <w:rsid w:val="00AB1290"/>
    <w:rsid w:val="00AB1800"/>
    <w:rsid w:val="00AB1FEB"/>
    <w:rsid w:val="00AB22EB"/>
    <w:rsid w:val="00AB296C"/>
    <w:rsid w:val="00AB2D66"/>
    <w:rsid w:val="00AB2E90"/>
    <w:rsid w:val="00AB3127"/>
    <w:rsid w:val="00AB34DB"/>
    <w:rsid w:val="00AB3716"/>
    <w:rsid w:val="00AB3A36"/>
    <w:rsid w:val="00AB3DC5"/>
    <w:rsid w:val="00AB3E13"/>
    <w:rsid w:val="00AB4203"/>
    <w:rsid w:val="00AB4619"/>
    <w:rsid w:val="00AB4C62"/>
    <w:rsid w:val="00AB5510"/>
    <w:rsid w:val="00AB5BBD"/>
    <w:rsid w:val="00AB5D65"/>
    <w:rsid w:val="00AB5F35"/>
    <w:rsid w:val="00AB6114"/>
    <w:rsid w:val="00AB62E7"/>
    <w:rsid w:val="00AB6AD2"/>
    <w:rsid w:val="00AB7555"/>
    <w:rsid w:val="00AB7EE9"/>
    <w:rsid w:val="00AC0064"/>
    <w:rsid w:val="00AC1397"/>
    <w:rsid w:val="00AC1664"/>
    <w:rsid w:val="00AC16C1"/>
    <w:rsid w:val="00AC1BF5"/>
    <w:rsid w:val="00AC1DFD"/>
    <w:rsid w:val="00AC238A"/>
    <w:rsid w:val="00AC26F9"/>
    <w:rsid w:val="00AC2CFD"/>
    <w:rsid w:val="00AC2E4B"/>
    <w:rsid w:val="00AC2F53"/>
    <w:rsid w:val="00AC3090"/>
    <w:rsid w:val="00AC3245"/>
    <w:rsid w:val="00AC3485"/>
    <w:rsid w:val="00AC3A29"/>
    <w:rsid w:val="00AC3D14"/>
    <w:rsid w:val="00AC3F34"/>
    <w:rsid w:val="00AC4132"/>
    <w:rsid w:val="00AC4546"/>
    <w:rsid w:val="00AC48CD"/>
    <w:rsid w:val="00AC4C82"/>
    <w:rsid w:val="00AC4E97"/>
    <w:rsid w:val="00AC54CD"/>
    <w:rsid w:val="00AC594C"/>
    <w:rsid w:val="00AC5AF4"/>
    <w:rsid w:val="00AC5B7D"/>
    <w:rsid w:val="00AC5E09"/>
    <w:rsid w:val="00AC63D3"/>
    <w:rsid w:val="00AC6679"/>
    <w:rsid w:val="00AC6819"/>
    <w:rsid w:val="00AC6E19"/>
    <w:rsid w:val="00AC6FA5"/>
    <w:rsid w:val="00AC721F"/>
    <w:rsid w:val="00AC76DA"/>
    <w:rsid w:val="00AC7CA3"/>
    <w:rsid w:val="00AC7EB9"/>
    <w:rsid w:val="00AD0361"/>
    <w:rsid w:val="00AD03EB"/>
    <w:rsid w:val="00AD04AD"/>
    <w:rsid w:val="00AD09E4"/>
    <w:rsid w:val="00AD0B1F"/>
    <w:rsid w:val="00AD0F50"/>
    <w:rsid w:val="00AD1029"/>
    <w:rsid w:val="00AD1335"/>
    <w:rsid w:val="00AD2498"/>
    <w:rsid w:val="00AD2711"/>
    <w:rsid w:val="00AD293C"/>
    <w:rsid w:val="00AD2DE3"/>
    <w:rsid w:val="00AD2F38"/>
    <w:rsid w:val="00AD3068"/>
    <w:rsid w:val="00AD33E9"/>
    <w:rsid w:val="00AD352F"/>
    <w:rsid w:val="00AD385F"/>
    <w:rsid w:val="00AD386F"/>
    <w:rsid w:val="00AD49A0"/>
    <w:rsid w:val="00AD4C8B"/>
    <w:rsid w:val="00AD4F1A"/>
    <w:rsid w:val="00AD53F3"/>
    <w:rsid w:val="00AD58C6"/>
    <w:rsid w:val="00AD609A"/>
    <w:rsid w:val="00AD6916"/>
    <w:rsid w:val="00AD6ADD"/>
    <w:rsid w:val="00AD6B19"/>
    <w:rsid w:val="00AD6EF3"/>
    <w:rsid w:val="00AD71AB"/>
    <w:rsid w:val="00AD7409"/>
    <w:rsid w:val="00AD759D"/>
    <w:rsid w:val="00AD7647"/>
    <w:rsid w:val="00AE0054"/>
    <w:rsid w:val="00AE0989"/>
    <w:rsid w:val="00AE0FE3"/>
    <w:rsid w:val="00AE11C8"/>
    <w:rsid w:val="00AE1592"/>
    <w:rsid w:val="00AE1B54"/>
    <w:rsid w:val="00AE20D5"/>
    <w:rsid w:val="00AE2711"/>
    <w:rsid w:val="00AE286A"/>
    <w:rsid w:val="00AE28E6"/>
    <w:rsid w:val="00AE2964"/>
    <w:rsid w:val="00AE2C00"/>
    <w:rsid w:val="00AE331B"/>
    <w:rsid w:val="00AE3397"/>
    <w:rsid w:val="00AE37C0"/>
    <w:rsid w:val="00AE3AA7"/>
    <w:rsid w:val="00AE3B84"/>
    <w:rsid w:val="00AE3EAC"/>
    <w:rsid w:val="00AE428D"/>
    <w:rsid w:val="00AE47B9"/>
    <w:rsid w:val="00AE4878"/>
    <w:rsid w:val="00AE4C19"/>
    <w:rsid w:val="00AE588F"/>
    <w:rsid w:val="00AE60A4"/>
    <w:rsid w:val="00AE6CD8"/>
    <w:rsid w:val="00AE6EA6"/>
    <w:rsid w:val="00AE730B"/>
    <w:rsid w:val="00AE78E6"/>
    <w:rsid w:val="00AE7EE4"/>
    <w:rsid w:val="00AE7EF5"/>
    <w:rsid w:val="00AF1632"/>
    <w:rsid w:val="00AF16E7"/>
    <w:rsid w:val="00AF1C04"/>
    <w:rsid w:val="00AF1C0B"/>
    <w:rsid w:val="00AF1FF6"/>
    <w:rsid w:val="00AF21EF"/>
    <w:rsid w:val="00AF2D4E"/>
    <w:rsid w:val="00AF30DA"/>
    <w:rsid w:val="00AF39B8"/>
    <w:rsid w:val="00AF3D2D"/>
    <w:rsid w:val="00AF3F82"/>
    <w:rsid w:val="00AF4105"/>
    <w:rsid w:val="00AF46EE"/>
    <w:rsid w:val="00AF4B9A"/>
    <w:rsid w:val="00AF4D29"/>
    <w:rsid w:val="00AF5295"/>
    <w:rsid w:val="00AF5D2B"/>
    <w:rsid w:val="00AF63A1"/>
    <w:rsid w:val="00AF6482"/>
    <w:rsid w:val="00AF6736"/>
    <w:rsid w:val="00AF6A6F"/>
    <w:rsid w:val="00AF737D"/>
    <w:rsid w:val="00B00128"/>
    <w:rsid w:val="00B0122C"/>
    <w:rsid w:val="00B01A35"/>
    <w:rsid w:val="00B01CA5"/>
    <w:rsid w:val="00B021A5"/>
    <w:rsid w:val="00B022AB"/>
    <w:rsid w:val="00B022D2"/>
    <w:rsid w:val="00B02B29"/>
    <w:rsid w:val="00B02FBE"/>
    <w:rsid w:val="00B03234"/>
    <w:rsid w:val="00B03EEE"/>
    <w:rsid w:val="00B04197"/>
    <w:rsid w:val="00B050A2"/>
    <w:rsid w:val="00B0511D"/>
    <w:rsid w:val="00B055C7"/>
    <w:rsid w:val="00B057F4"/>
    <w:rsid w:val="00B06D8D"/>
    <w:rsid w:val="00B0734F"/>
    <w:rsid w:val="00B10322"/>
    <w:rsid w:val="00B10529"/>
    <w:rsid w:val="00B107D1"/>
    <w:rsid w:val="00B108A4"/>
    <w:rsid w:val="00B1127B"/>
    <w:rsid w:val="00B1230A"/>
    <w:rsid w:val="00B123D6"/>
    <w:rsid w:val="00B126E5"/>
    <w:rsid w:val="00B126F1"/>
    <w:rsid w:val="00B128FA"/>
    <w:rsid w:val="00B12D4B"/>
    <w:rsid w:val="00B12F02"/>
    <w:rsid w:val="00B13370"/>
    <w:rsid w:val="00B1337E"/>
    <w:rsid w:val="00B13607"/>
    <w:rsid w:val="00B1449F"/>
    <w:rsid w:val="00B14D8A"/>
    <w:rsid w:val="00B14EF6"/>
    <w:rsid w:val="00B1556B"/>
    <w:rsid w:val="00B15AFC"/>
    <w:rsid w:val="00B1650D"/>
    <w:rsid w:val="00B16532"/>
    <w:rsid w:val="00B1654E"/>
    <w:rsid w:val="00B16690"/>
    <w:rsid w:val="00B17041"/>
    <w:rsid w:val="00B170F3"/>
    <w:rsid w:val="00B1730C"/>
    <w:rsid w:val="00B175F8"/>
    <w:rsid w:val="00B177E7"/>
    <w:rsid w:val="00B20543"/>
    <w:rsid w:val="00B206D9"/>
    <w:rsid w:val="00B20B69"/>
    <w:rsid w:val="00B20DB8"/>
    <w:rsid w:val="00B20EEA"/>
    <w:rsid w:val="00B210DF"/>
    <w:rsid w:val="00B21335"/>
    <w:rsid w:val="00B218B7"/>
    <w:rsid w:val="00B2193B"/>
    <w:rsid w:val="00B21CF3"/>
    <w:rsid w:val="00B21CFF"/>
    <w:rsid w:val="00B22358"/>
    <w:rsid w:val="00B22389"/>
    <w:rsid w:val="00B22AD4"/>
    <w:rsid w:val="00B22D8A"/>
    <w:rsid w:val="00B22E1B"/>
    <w:rsid w:val="00B23EC9"/>
    <w:rsid w:val="00B243FE"/>
    <w:rsid w:val="00B247BF"/>
    <w:rsid w:val="00B24C4F"/>
    <w:rsid w:val="00B24CBC"/>
    <w:rsid w:val="00B24EAE"/>
    <w:rsid w:val="00B252EF"/>
    <w:rsid w:val="00B25A99"/>
    <w:rsid w:val="00B25C82"/>
    <w:rsid w:val="00B26229"/>
    <w:rsid w:val="00B26A1B"/>
    <w:rsid w:val="00B26EAB"/>
    <w:rsid w:val="00B27188"/>
    <w:rsid w:val="00B2752D"/>
    <w:rsid w:val="00B27BEF"/>
    <w:rsid w:val="00B3002C"/>
    <w:rsid w:val="00B31610"/>
    <w:rsid w:val="00B31A50"/>
    <w:rsid w:val="00B3268B"/>
    <w:rsid w:val="00B32741"/>
    <w:rsid w:val="00B32C0B"/>
    <w:rsid w:val="00B32F53"/>
    <w:rsid w:val="00B32FF7"/>
    <w:rsid w:val="00B3300F"/>
    <w:rsid w:val="00B3311A"/>
    <w:rsid w:val="00B3350F"/>
    <w:rsid w:val="00B341DB"/>
    <w:rsid w:val="00B343D7"/>
    <w:rsid w:val="00B345D5"/>
    <w:rsid w:val="00B34AC6"/>
    <w:rsid w:val="00B34C2B"/>
    <w:rsid w:val="00B352D4"/>
    <w:rsid w:val="00B35844"/>
    <w:rsid w:val="00B36DD1"/>
    <w:rsid w:val="00B36E1B"/>
    <w:rsid w:val="00B37673"/>
    <w:rsid w:val="00B40655"/>
    <w:rsid w:val="00B40816"/>
    <w:rsid w:val="00B40F0A"/>
    <w:rsid w:val="00B4136C"/>
    <w:rsid w:val="00B41401"/>
    <w:rsid w:val="00B41ED6"/>
    <w:rsid w:val="00B424BA"/>
    <w:rsid w:val="00B42675"/>
    <w:rsid w:val="00B4395B"/>
    <w:rsid w:val="00B43E12"/>
    <w:rsid w:val="00B44BE6"/>
    <w:rsid w:val="00B44C2D"/>
    <w:rsid w:val="00B4526E"/>
    <w:rsid w:val="00B45404"/>
    <w:rsid w:val="00B45E2A"/>
    <w:rsid w:val="00B46203"/>
    <w:rsid w:val="00B46D9D"/>
    <w:rsid w:val="00B47B76"/>
    <w:rsid w:val="00B47D77"/>
    <w:rsid w:val="00B50650"/>
    <w:rsid w:val="00B5102F"/>
    <w:rsid w:val="00B5121F"/>
    <w:rsid w:val="00B515D6"/>
    <w:rsid w:val="00B517F1"/>
    <w:rsid w:val="00B51C0F"/>
    <w:rsid w:val="00B51C45"/>
    <w:rsid w:val="00B51E8E"/>
    <w:rsid w:val="00B52047"/>
    <w:rsid w:val="00B52173"/>
    <w:rsid w:val="00B52AA8"/>
    <w:rsid w:val="00B52BE2"/>
    <w:rsid w:val="00B5304A"/>
    <w:rsid w:val="00B537EF"/>
    <w:rsid w:val="00B53A70"/>
    <w:rsid w:val="00B53FAD"/>
    <w:rsid w:val="00B53FB5"/>
    <w:rsid w:val="00B543D3"/>
    <w:rsid w:val="00B54671"/>
    <w:rsid w:val="00B54B4E"/>
    <w:rsid w:val="00B54E9B"/>
    <w:rsid w:val="00B5535F"/>
    <w:rsid w:val="00B5538B"/>
    <w:rsid w:val="00B5553C"/>
    <w:rsid w:val="00B55853"/>
    <w:rsid w:val="00B55D84"/>
    <w:rsid w:val="00B55DEF"/>
    <w:rsid w:val="00B55FD2"/>
    <w:rsid w:val="00B566C5"/>
    <w:rsid w:val="00B57217"/>
    <w:rsid w:val="00B576BE"/>
    <w:rsid w:val="00B6097A"/>
    <w:rsid w:val="00B60B92"/>
    <w:rsid w:val="00B60EF3"/>
    <w:rsid w:val="00B61779"/>
    <w:rsid w:val="00B62F68"/>
    <w:rsid w:val="00B63165"/>
    <w:rsid w:val="00B6345D"/>
    <w:rsid w:val="00B638DC"/>
    <w:rsid w:val="00B63906"/>
    <w:rsid w:val="00B63DA5"/>
    <w:rsid w:val="00B6439C"/>
    <w:rsid w:val="00B6491F"/>
    <w:rsid w:val="00B649AD"/>
    <w:rsid w:val="00B64EEE"/>
    <w:rsid w:val="00B653BC"/>
    <w:rsid w:val="00B65667"/>
    <w:rsid w:val="00B65A17"/>
    <w:rsid w:val="00B65CCE"/>
    <w:rsid w:val="00B65E16"/>
    <w:rsid w:val="00B66469"/>
    <w:rsid w:val="00B6673A"/>
    <w:rsid w:val="00B66841"/>
    <w:rsid w:val="00B66A25"/>
    <w:rsid w:val="00B66AD6"/>
    <w:rsid w:val="00B66B11"/>
    <w:rsid w:val="00B66B7A"/>
    <w:rsid w:val="00B704DA"/>
    <w:rsid w:val="00B7060B"/>
    <w:rsid w:val="00B70BC6"/>
    <w:rsid w:val="00B715E0"/>
    <w:rsid w:val="00B71C7F"/>
    <w:rsid w:val="00B71FC3"/>
    <w:rsid w:val="00B7211C"/>
    <w:rsid w:val="00B72138"/>
    <w:rsid w:val="00B72287"/>
    <w:rsid w:val="00B724FF"/>
    <w:rsid w:val="00B72605"/>
    <w:rsid w:val="00B730A3"/>
    <w:rsid w:val="00B73642"/>
    <w:rsid w:val="00B736EC"/>
    <w:rsid w:val="00B73B77"/>
    <w:rsid w:val="00B73B87"/>
    <w:rsid w:val="00B73C27"/>
    <w:rsid w:val="00B742EF"/>
    <w:rsid w:val="00B74725"/>
    <w:rsid w:val="00B7497E"/>
    <w:rsid w:val="00B74C1F"/>
    <w:rsid w:val="00B74DBA"/>
    <w:rsid w:val="00B74F7B"/>
    <w:rsid w:val="00B7525B"/>
    <w:rsid w:val="00B752E8"/>
    <w:rsid w:val="00B75FF9"/>
    <w:rsid w:val="00B76906"/>
    <w:rsid w:val="00B76AC4"/>
    <w:rsid w:val="00B76CFF"/>
    <w:rsid w:val="00B7713A"/>
    <w:rsid w:val="00B775FD"/>
    <w:rsid w:val="00B77D37"/>
    <w:rsid w:val="00B80068"/>
    <w:rsid w:val="00B801AC"/>
    <w:rsid w:val="00B80313"/>
    <w:rsid w:val="00B80671"/>
    <w:rsid w:val="00B8088D"/>
    <w:rsid w:val="00B80CA0"/>
    <w:rsid w:val="00B80D6E"/>
    <w:rsid w:val="00B8102A"/>
    <w:rsid w:val="00B815B0"/>
    <w:rsid w:val="00B82310"/>
    <w:rsid w:val="00B826AF"/>
    <w:rsid w:val="00B827F2"/>
    <w:rsid w:val="00B82975"/>
    <w:rsid w:val="00B82F47"/>
    <w:rsid w:val="00B82FCA"/>
    <w:rsid w:val="00B8326B"/>
    <w:rsid w:val="00B8369E"/>
    <w:rsid w:val="00B83DE9"/>
    <w:rsid w:val="00B83EEC"/>
    <w:rsid w:val="00B84283"/>
    <w:rsid w:val="00B844FC"/>
    <w:rsid w:val="00B846F6"/>
    <w:rsid w:val="00B848A5"/>
    <w:rsid w:val="00B84BCA"/>
    <w:rsid w:val="00B84D88"/>
    <w:rsid w:val="00B8518F"/>
    <w:rsid w:val="00B85E04"/>
    <w:rsid w:val="00B86499"/>
    <w:rsid w:val="00B86BE2"/>
    <w:rsid w:val="00B86FF2"/>
    <w:rsid w:val="00B871F4"/>
    <w:rsid w:val="00B87269"/>
    <w:rsid w:val="00B874A9"/>
    <w:rsid w:val="00B8782E"/>
    <w:rsid w:val="00B879F1"/>
    <w:rsid w:val="00B87CE9"/>
    <w:rsid w:val="00B87D70"/>
    <w:rsid w:val="00B87DDF"/>
    <w:rsid w:val="00B901F2"/>
    <w:rsid w:val="00B903DA"/>
    <w:rsid w:val="00B904CB"/>
    <w:rsid w:val="00B906AD"/>
    <w:rsid w:val="00B90CB7"/>
    <w:rsid w:val="00B91EBB"/>
    <w:rsid w:val="00B924C6"/>
    <w:rsid w:val="00B92D6E"/>
    <w:rsid w:val="00B9352E"/>
    <w:rsid w:val="00B93AA0"/>
    <w:rsid w:val="00B93C31"/>
    <w:rsid w:val="00B93E7F"/>
    <w:rsid w:val="00B94E3A"/>
    <w:rsid w:val="00B94ECF"/>
    <w:rsid w:val="00B95514"/>
    <w:rsid w:val="00B95863"/>
    <w:rsid w:val="00B958C7"/>
    <w:rsid w:val="00B958D4"/>
    <w:rsid w:val="00B959FE"/>
    <w:rsid w:val="00B95EFA"/>
    <w:rsid w:val="00B96594"/>
    <w:rsid w:val="00B96C2C"/>
    <w:rsid w:val="00B97737"/>
    <w:rsid w:val="00B97C53"/>
    <w:rsid w:val="00BA02E9"/>
    <w:rsid w:val="00BA0560"/>
    <w:rsid w:val="00BA0D47"/>
    <w:rsid w:val="00BA1798"/>
    <w:rsid w:val="00BA19C6"/>
    <w:rsid w:val="00BA19F7"/>
    <w:rsid w:val="00BA1B61"/>
    <w:rsid w:val="00BA1EAF"/>
    <w:rsid w:val="00BA206F"/>
    <w:rsid w:val="00BA306A"/>
    <w:rsid w:val="00BA3501"/>
    <w:rsid w:val="00BA3572"/>
    <w:rsid w:val="00BA35B8"/>
    <w:rsid w:val="00BA36C0"/>
    <w:rsid w:val="00BA3876"/>
    <w:rsid w:val="00BA41C9"/>
    <w:rsid w:val="00BA4231"/>
    <w:rsid w:val="00BA4503"/>
    <w:rsid w:val="00BA4C56"/>
    <w:rsid w:val="00BA4F66"/>
    <w:rsid w:val="00BA5071"/>
    <w:rsid w:val="00BA554B"/>
    <w:rsid w:val="00BA5744"/>
    <w:rsid w:val="00BA60B7"/>
    <w:rsid w:val="00BA686B"/>
    <w:rsid w:val="00BA6DA3"/>
    <w:rsid w:val="00BA7526"/>
    <w:rsid w:val="00BA7F69"/>
    <w:rsid w:val="00BACCC9"/>
    <w:rsid w:val="00BB0522"/>
    <w:rsid w:val="00BB05FA"/>
    <w:rsid w:val="00BB07EB"/>
    <w:rsid w:val="00BB0BFA"/>
    <w:rsid w:val="00BB12B1"/>
    <w:rsid w:val="00BB1324"/>
    <w:rsid w:val="00BB1507"/>
    <w:rsid w:val="00BB188F"/>
    <w:rsid w:val="00BB1BFA"/>
    <w:rsid w:val="00BB20B7"/>
    <w:rsid w:val="00BB2268"/>
    <w:rsid w:val="00BB2294"/>
    <w:rsid w:val="00BB23E5"/>
    <w:rsid w:val="00BB3026"/>
    <w:rsid w:val="00BB41B4"/>
    <w:rsid w:val="00BB4EF6"/>
    <w:rsid w:val="00BB5404"/>
    <w:rsid w:val="00BB5979"/>
    <w:rsid w:val="00BB5D3D"/>
    <w:rsid w:val="00BB66D0"/>
    <w:rsid w:val="00BB7106"/>
    <w:rsid w:val="00BB7455"/>
    <w:rsid w:val="00BB7917"/>
    <w:rsid w:val="00BB7938"/>
    <w:rsid w:val="00BB797C"/>
    <w:rsid w:val="00BC0472"/>
    <w:rsid w:val="00BC0A0D"/>
    <w:rsid w:val="00BC1AC7"/>
    <w:rsid w:val="00BC1AEE"/>
    <w:rsid w:val="00BC1B85"/>
    <w:rsid w:val="00BC2363"/>
    <w:rsid w:val="00BC24D6"/>
    <w:rsid w:val="00BC2559"/>
    <w:rsid w:val="00BC2FA2"/>
    <w:rsid w:val="00BC307C"/>
    <w:rsid w:val="00BC35B5"/>
    <w:rsid w:val="00BC3A19"/>
    <w:rsid w:val="00BC414F"/>
    <w:rsid w:val="00BC41CA"/>
    <w:rsid w:val="00BC42B2"/>
    <w:rsid w:val="00BC44BE"/>
    <w:rsid w:val="00BC497D"/>
    <w:rsid w:val="00BC4C07"/>
    <w:rsid w:val="00BC5586"/>
    <w:rsid w:val="00BC55CD"/>
    <w:rsid w:val="00BC5803"/>
    <w:rsid w:val="00BC5882"/>
    <w:rsid w:val="00BC6151"/>
    <w:rsid w:val="00BC6CC8"/>
    <w:rsid w:val="00BC6EB0"/>
    <w:rsid w:val="00BC6EB5"/>
    <w:rsid w:val="00BC6F17"/>
    <w:rsid w:val="00BC7358"/>
    <w:rsid w:val="00BC78C1"/>
    <w:rsid w:val="00BC7A43"/>
    <w:rsid w:val="00BC7D93"/>
    <w:rsid w:val="00BD0A31"/>
    <w:rsid w:val="00BD0B05"/>
    <w:rsid w:val="00BD0F29"/>
    <w:rsid w:val="00BD115A"/>
    <w:rsid w:val="00BD12C8"/>
    <w:rsid w:val="00BD1D9C"/>
    <w:rsid w:val="00BD268F"/>
    <w:rsid w:val="00BD2AA7"/>
    <w:rsid w:val="00BD32A8"/>
    <w:rsid w:val="00BD3308"/>
    <w:rsid w:val="00BD392B"/>
    <w:rsid w:val="00BD397F"/>
    <w:rsid w:val="00BD3B2F"/>
    <w:rsid w:val="00BD3D11"/>
    <w:rsid w:val="00BD4AC3"/>
    <w:rsid w:val="00BD4D8C"/>
    <w:rsid w:val="00BD5310"/>
    <w:rsid w:val="00BD5552"/>
    <w:rsid w:val="00BD5599"/>
    <w:rsid w:val="00BD59C0"/>
    <w:rsid w:val="00BD5DB1"/>
    <w:rsid w:val="00BD5EC4"/>
    <w:rsid w:val="00BD6208"/>
    <w:rsid w:val="00BD62D4"/>
    <w:rsid w:val="00BD646B"/>
    <w:rsid w:val="00BD650E"/>
    <w:rsid w:val="00BD65B6"/>
    <w:rsid w:val="00BD66E8"/>
    <w:rsid w:val="00BD69B4"/>
    <w:rsid w:val="00BD74A6"/>
    <w:rsid w:val="00BD74A8"/>
    <w:rsid w:val="00BD7DD3"/>
    <w:rsid w:val="00BE0309"/>
    <w:rsid w:val="00BE0AA9"/>
    <w:rsid w:val="00BE0C1F"/>
    <w:rsid w:val="00BE16C9"/>
    <w:rsid w:val="00BE1DC7"/>
    <w:rsid w:val="00BE1EB5"/>
    <w:rsid w:val="00BE222D"/>
    <w:rsid w:val="00BE2899"/>
    <w:rsid w:val="00BE38BC"/>
    <w:rsid w:val="00BE3B28"/>
    <w:rsid w:val="00BE440B"/>
    <w:rsid w:val="00BE489C"/>
    <w:rsid w:val="00BE4BFC"/>
    <w:rsid w:val="00BE5078"/>
    <w:rsid w:val="00BE54F1"/>
    <w:rsid w:val="00BE67F0"/>
    <w:rsid w:val="00BE688D"/>
    <w:rsid w:val="00BE6959"/>
    <w:rsid w:val="00BE76BE"/>
    <w:rsid w:val="00BE7B29"/>
    <w:rsid w:val="00BE7E6E"/>
    <w:rsid w:val="00BE7EFF"/>
    <w:rsid w:val="00BF026F"/>
    <w:rsid w:val="00BF02C8"/>
    <w:rsid w:val="00BF031E"/>
    <w:rsid w:val="00BF08DE"/>
    <w:rsid w:val="00BF1862"/>
    <w:rsid w:val="00BF198E"/>
    <w:rsid w:val="00BF1C1B"/>
    <w:rsid w:val="00BF2423"/>
    <w:rsid w:val="00BF31D5"/>
    <w:rsid w:val="00BF332B"/>
    <w:rsid w:val="00BF3630"/>
    <w:rsid w:val="00BF38AA"/>
    <w:rsid w:val="00BF3B4A"/>
    <w:rsid w:val="00BF3B55"/>
    <w:rsid w:val="00BF3D4A"/>
    <w:rsid w:val="00BF4097"/>
    <w:rsid w:val="00BF45E6"/>
    <w:rsid w:val="00BF4659"/>
    <w:rsid w:val="00BF496D"/>
    <w:rsid w:val="00BF4AE1"/>
    <w:rsid w:val="00BF4B6B"/>
    <w:rsid w:val="00BF4EB3"/>
    <w:rsid w:val="00BF4F05"/>
    <w:rsid w:val="00BF4F44"/>
    <w:rsid w:val="00BF56A9"/>
    <w:rsid w:val="00BF5A28"/>
    <w:rsid w:val="00BF5FDE"/>
    <w:rsid w:val="00BF60A4"/>
    <w:rsid w:val="00BF64C0"/>
    <w:rsid w:val="00BF6671"/>
    <w:rsid w:val="00BF6787"/>
    <w:rsid w:val="00BF6C56"/>
    <w:rsid w:val="00BF71F7"/>
    <w:rsid w:val="00BF75A8"/>
    <w:rsid w:val="00BF7CEE"/>
    <w:rsid w:val="00BF7D14"/>
    <w:rsid w:val="00BF7E08"/>
    <w:rsid w:val="00BFAB39"/>
    <w:rsid w:val="00C0001B"/>
    <w:rsid w:val="00C00286"/>
    <w:rsid w:val="00C004E1"/>
    <w:rsid w:val="00C00E73"/>
    <w:rsid w:val="00C00FA9"/>
    <w:rsid w:val="00C014E5"/>
    <w:rsid w:val="00C01EAA"/>
    <w:rsid w:val="00C027C3"/>
    <w:rsid w:val="00C02C9E"/>
    <w:rsid w:val="00C02D42"/>
    <w:rsid w:val="00C0328F"/>
    <w:rsid w:val="00C03520"/>
    <w:rsid w:val="00C03E6C"/>
    <w:rsid w:val="00C041D8"/>
    <w:rsid w:val="00C043F3"/>
    <w:rsid w:val="00C04425"/>
    <w:rsid w:val="00C047A1"/>
    <w:rsid w:val="00C04A0E"/>
    <w:rsid w:val="00C055FC"/>
    <w:rsid w:val="00C058E1"/>
    <w:rsid w:val="00C05AD4"/>
    <w:rsid w:val="00C0603A"/>
    <w:rsid w:val="00C0612D"/>
    <w:rsid w:val="00C063A2"/>
    <w:rsid w:val="00C06AAF"/>
    <w:rsid w:val="00C06D1D"/>
    <w:rsid w:val="00C06D2D"/>
    <w:rsid w:val="00C06EC4"/>
    <w:rsid w:val="00C07D69"/>
    <w:rsid w:val="00C07E10"/>
    <w:rsid w:val="00C10548"/>
    <w:rsid w:val="00C10971"/>
    <w:rsid w:val="00C10CD5"/>
    <w:rsid w:val="00C1130E"/>
    <w:rsid w:val="00C12542"/>
    <w:rsid w:val="00C128DA"/>
    <w:rsid w:val="00C12946"/>
    <w:rsid w:val="00C12B5B"/>
    <w:rsid w:val="00C12B67"/>
    <w:rsid w:val="00C12EA7"/>
    <w:rsid w:val="00C132C3"/>
    <w:rsid w:val="00C137C9"/>
    <w:rsid w:val="00C137CF"/>
    <w:rsid w:val="00C142D3"/>
    <w:rsid w:val="00C1472F"/>
    <w:rsid w:val="00C14761"/>
    <w:rsid w:val="00C15315"/>
    <w:rsid w:val="00C153B4"/>
    <w:rsid w:val="00C1619E"/>
    <w:rsid w:val="00C16251"/>
    <w:rsid w:val="00C162C7"/>
    <w:rsid w:val="00C16C8C"/>
    <w:rsid w:val="00C1703F"/>
    <w:rsid w:val="00C17DC1"/>
    <w:rsid w:val="00C20555"/>
    <w:rsid w:val="00C20A3F"/>
    <w:rsid w:val="00C20E92"/>
    <w:rsid w:val="00C20FBC"/>
    <w:rsid w:val="00C21225"/>
    <w:rsid w:val="00C2138E"/>
    <w:rsid w:val="00C218DD"/>
    <w:rsid w:val="00C21C70"/>
    <w:rsid w:val="00C22E9F"/>
    <w:rsid w:val="00C23055"/>
    <w:rsid w:val="00C2320B"/>
    <w:rsid w:val="00C23315"/>
    <w:rsid w:val="00C233C3"/>
    <w:rsid w:val="00C239C0"/>
    <w:rsid w:val="00C23FCD"/>
    <w:rsid w:val="00C24028"/>
    <w:rsid w:val="00C24142"/>
    <w:rsid w:val="00C24773"/>
    <w:rsid w:val="00C24D68"/>
    <w:rsid w:val="00C250A9"/>
    <w:rsid w:val="00C25363"/>
    <w:rsid w:val="00C25B4F"/>
    <w:rsid w:val="00C25CCA"/>
    <w:rsid w:val="00C25DC8"/>
    <w:rsid w:val="00C25DE4"/>
    <w:rsid w:val="00C26377"/>
    <w:rsid w:val="00C26563"/>
    <w:rsid w:val="00C26582"/>
    <w:rsid w:val="00C269A5"/>
    <w:rsid w:val="00C26B68"/>
    <w:rsid w:val="00C2738B"/>
    <w:rsid w:val="00C2743E"/>
    <w:rsid w:val="00C27A6A"/>
    <w:rsid w:val="00C30B00"/>
    <w:rsid w:val="00C30C02"/>
    <w:rsid w:val="00C31102"/>
    <w:rsid w:val="00C3118D"/>
    <w:rsid w:val="00C31B90"/>
    <w:rsid w:val="00C31FB0"/>
    <w:rsid w:val="00C32068"/>
    <w:rsid w:val="00C32CB6"/>
    <w:rsid w:val="00C32DF4"/>
    <w:rsid w:val="00C3344A"/>
    <w:rsid w:val="00C33783"/>
    <w:rsid w:val="00C34201"/>
    <w:rsid w:val="00C34376"/>
    <w:rsid w:val="00C34C10"/>
    <w:rsid w:val="00C35565"/>
    <w:rsid w:val="00C355DE"/>
    <w:rsid w:val="00C355E6"/>
    <w:rsid w:val="00C358DB"/>
    <w:rsid w:val="00C35CC0"/>
    <w:rsid w:val="00C361CA"/>
    <w:rsid w:val="00C36369"/>
    <w:rsid w:val="00C3646D"/>
    <w:rsid w:val="00C36A36"/>
    <w:rsid w:val="00C3711E"/>
    <w:rsid w:val="00C377EF"/>
    <w:rsid w:val="00C3797D"/>
    <w:rsid w:val="00C37A00"/>
    <w:rsid w:val="00C37B0D"/>
    <w:rsid w:val="00C40664"/>
    <w:rsid w:val="00C4084C"/>
    <w:rsid w:val="00C40BD1"/>
    <w:rsid w:val="00C40E89"/>
    <w:rsid w:val="00C42405"/>
    <w:rsid w:val="00C4255B"/>
    <w:rsid w:val="00C4284A"/>
    <w:rsid w:val="00C42D8B"/>
    <w:rsid w:val="00C42FFB"/>
    <w:rsid w:val="00C43BFF"/>
    <w:rsid w:val="00C43E0D"/>
    <w:rsid w:val="00C4467A"/>
    <w:rsid w:val="00C4515D"/>
    <w:rsid w:val="00C452DE"/>
    <w:rsid w:val="00C4576B"/>
    <w:rsid w:val="00C45E7A"/>
    <w:rsid w:val="00C46186"/>
    <w:rsid w:val="00C46A98"/>
    <w:rsid w:val="00C46B34"/>
    <w:rsid w:val="00C46C86"/>
    <w:rsid w:val="00C46D51"/>
    <w:rsid w:val="00C46E17"/>
    <w:rsid w:val="00C46E9A"/>
    <w:rsid w:val="00C46F21"/>
    <w:rsid w:val="00C4717B"/>
    <w:rsid w:val="00C472D6"/>
    <w:rsid w:val="00C472DD"/>
    <w:rsid w:val="00C472E5"/>
    <w:rsid w:val="00C473EE"/>
    <w:rsid w:val="00C47CB4"/>
    <w:rsid w:val="00C50108"/>
    <w:rsid w:val="00C5049F"/>
    <w:rsid w:val="00C5078E"/>
    <w:rsid w:val="00C50CC2"/>
    <w:rsid w:val="00C50FD9"/>
    <w:rsid w:val="00C51563"/>
    <w:rsid w:val="00C51768"/>
    <w:rsid w:val="00C53563"/>
    <w:rsid w:val="00C54746"/>
    <w:rsid w:val="00C54810"/>
    <w:rsid w:val="00C548BB"/>
    <w:rsid w:val="00C54A2A"/>
    <w:rsid w:val="00C54EAA"/>
    <w:rsid w:val="00C5530C"/>
    <w:rsid w:val="00C557A1"/>
    <w:rsid w:val="00C559BF"/>
    <w:rsid w:val="00C56DD0"/>
    <w:rsid w:val="00C56EDB"/>
    <w:rsid w:val="00C572AE"/>
    <w:rsid w:val="00C572DF"/>
    <w:rsid w:val="00C574D5"/>
    <w:rsid w:val="00C574DF"/>
    <w:rsid w:val="00C57942"/>
    <w:rsid w:val="00C57B7D"/>
    <w:rsid w:val="00C60176"/>
    <w:rsid w:val="00C6018F"/>
    <w:rsid w:val="00C6020A"/>
    <w:rsid w:val="00C6042E"/>
    <w:rsid w:val="00C61C77"/>
    <w:rsid w:val="00C6262F"/>
    <w:rsid w:val="00C62C21"/>
    <w:rsid w:val="00C63D3C"/>
    <w:rsid w:val="00C63FFF"/>
    <w:rsid w:val="00C643C1"/>
    <w:rsid w:val="00C65002"/>
    <w:rsid w:val="00C651FD"/>
    <w:rsid w:val="00C65CD3"/>
    <w:rsid w:val="00C65EF3"/>
    <w:rsid w:val="00C664BB"/>
    <w:rsid w:val="00C666A9"/>
    <w:rsid w:val="00C66A39"/>
    <w:rsid w:val="00C66A3D"/>
    <w:rsid w:val="00C66BB9"/>
    <w:rsid w:val="00C67074"/>
    <w:rsid w:val="00C675DD"/>
    <w:rsid w:val="00C67659"/>
    <w:rsid w:val="00C67768"/>
    <w:rsid w:val="00C67C5A"/>
    <w:rsid w:val="00C70358"/>
    <w:rsid w:val="00C711AB"/>
    <w:rsid w:val="00C7156C"/>
    <w:rsid w:val="00C71F22"/>
    <w:rsid w:val="00C720E4"/>
    <w:rsid w:val="00C722EC"/>
    <w:rsid w:val="00C72818"/>
    <w:rsid w:val="00C72B57"/>
    <w:rsid w:val="00C73044"/>
    <w:rsid w:val="00C7329A"/>
    <w:rsid w:val="00C7360C"/>
    <w:rsid w:val="00C73696"/>
    <w:rsid w:val="00C73883"/>
    <w:rsid w:val="00C738B4"/>
    <w:rsid w:val="00C73E5B"/>
    <w:rsid w:val="00C74265"/>
    <w:rsid w:val="00C7434B"/>
    <w:rsid w:val="00C748C9"/>
    <w:rsid w:val="00C74A1E"/>
    <w:rsid w:val="00C74A95"/>
    <w:rsid w:val="00C75100"/>
    <w:rsid w:val="00C75564"/>
    <w:rsid w:val="00C75910"/>
    <w:rsid w:val="00C759EE"/>
    <w:rsid w:val="00C75FC7"/>
    <w:rsid w:val="00C76A0F"/>
    <w:rsid w:val="00C76C08"/>
    <w:rsid w:val="00C76DE3"/>
    <w:rsid w:val="00C76F7E"/>
    <w:rsid w:val="00C779DE"/>
    <w:rsid w:val="00C77B76"/>
    <w:rsid w:val="00C77BAB"/>
    <w:rsid w:val="00C803AF"/>
    <w:rsid w:val="00C818C0"/>
    <w:rsid w:val="00C8191A"/>
    <w:rsid w:val="00C819ED"/>
    <w:rsid w:val="00C81AD6"/>
    <w:rsid w:val="00C81D7E"/>
    <w:rsid w:val="00C82004"/>
    <w:rsid w:val="00C822D7"/>
    <w:rsid w:val="00C82450"/>
    <w:rsid w:val="00C82A8D"/>
    <w:rsid w:val="00C82F16"/>
    <w:rsid w:val="00C82F9E"/>
    <w:rsid w:val="00C83057"/>
    <w:rsid w:val="00C834C5"/>
    <w:rsid w:val="00C837BB"/>
    <w:rsid w:val="00C83B09"/>
    <w:rsid w:val="00C84677"/>
    <w:rsid w:val="00C84A40"/>
    <w:rsid w:val="00C84BEE"/>
    <w:rsid w:val="00C84FD8"/>
    <w:rsid w:val="00C8527A"/>
    <w:rsid w:val="00C854DC"/>
    <w:rsid w:val="00C8563C"/>
    <w:rsid w:val="00C85701"/>
    <w:rsid w:val="00C85BCA"/>
    <w:rsid w:val="00C85F7F"/>
    <w:rsid w:val="00C86329"/>
    <w:rsid w:val="00C8659E"/>
    <w:rsid w:val="00C86665"/>
    <w:rsid w:val="00C86835"/>
    <w:rsid w:val="00C86937"/>
    <w:rsid w:val="00C8732B"/>
    <w:rsid w:val="00C8C9C8"/>
    <w:rsid w:val="00C90112"/>
    <w:rsid w:val="00C901AE"/>
    <w:rsid w:val="00C90208"/>
    <w:rsid w:val="00C90214"/>
    <w:rsid w:val="00C9072B"/>
    <w:rsid w:val="00C90CB9"/>
    <w:rsid w:val="00C90D15"/>
    <w:rsid w:val="00C913EB"/>
    <w:rsid w:val="00C91886"/>
    <w:rsid w:val="00C91E15"/>
    <w:rsid w:val="00C91F5B"/>
    <w:rsid w:val="00C927A8"/>
    <w:rsid w:val="00C927CB"/>
    <w:rsid w:val="00C92821"/>
    <w:rsid w:val="00C93618"/>
    <w:rsid w:val="00C939D5"/>
    <w:rsid w:val="00C93F4E"/>
    <w:rsid w:val="00C93FB8"/>
    <w:rsid w:val="00C94FCB"/>
    <w:rsid w:val="00C951BB"/>
    <w:rsid w:val="00C95477"/>
    <w:rsid w:val="00C964E0"/>
    <w:rsid w:val="00C965EA"/>
    <w:rsid w:val="00C972D5"/>
    <w:rsid w:val="00C97F24"/>
    <w:rsid w:val="00CA02D0"/>
    <w:rsid w:val="00CA06B6"/>
    <w:rsid w:val="00CA06E7"/>
    <w:rsid w:val="00CA08FC"/>
    <w:rsid w:val="00CA0A35"/>
    <w:rsid w:val="00CA0B93"/>
    <w:rsid w:val="00CA0FAC"/>
    <w:rsid w:val="00CA127A"/>
    <w:rsid w:val="00CA203B"/>
    <w:rsid w:val="00CA26EE"/>
    <w:rsid w:val="00CA281E"/>
    <w:rsid w:val="00CA31FC"/>
    <w:rsid w:val="00CA3397"/>
    <w:rsid w:val="00CA37D7"/>
    <w:rsid w:val="00CA3A9C"/>
    <w:rsid w:val="00CA3B89"/>
    <w:rsid w:val="00CA3BD5"/>
    <w:rsid w:val="00CA50A0"/>
    <w:rsid w:val="00CA52CE"/>
    <w:rsid w:val="00CA53DD"/>
    <w:rsid w:val="00CA557D"/>
    <w:rsid w:val="00CA5A16"/>
    <w:rsid w:val="00CA5AB8"/>
    <w:rsid w:val="00CA63C0"/>
    <w:rsid w:val="00CA66E5"/>
    <w:rsid w:val="00CA690A"/>
    <w:rsid w:val="00CA7141"/>
    <w:rsid w:val="00CA7239"/>
    <w:rsid w:val="00CA734D"/>
    <w:rsid w:val="00CA74BC"/>
    <w:rsid w:val="00CA7C33"/>
    <w:rsid w:val="00CB027D"/>
    <w:rsid w:val="00CB0324"/>
    <w:rsid w:val="00CB0618"/>
    <w:rsid w:val="00CB07D4"/>
    <w:rsid w:val="00CB0BB3"/>
    <w:rsid w:val="00CB1110"/>
    <w:rsid w:val="00CB155A"/>
    <w:rsid w:val="00CB1E30"/>
    <w:rsid w:val="00CB2B18"/>
    <w:rsid w:val="00CB2EED"/>
    <w:rsid w:val="00CB3560"/>
    <w:rsid w:val="00CB3A7E"/>
    <w:rsid w:val="00CB3B70"/>
    <w:rsid w:val="00CB413C"/>
    <w:rsid w:val="00CB415C"/>
    <w:rsid w:val="00CB43C8"/>
    <w:rsid w:val="00CB4644"/>
    <w:rsid w:val="00CB48E5"/>
    <w:rsid w:val="00CB4F60"/>
    <w:rsid w:val="00CB5576"/>
    <w:rsid w:val="00CB5D25"/>
    <w:rsid w:val="00CB5ED0"/>
    <w:rsid w:val="00CB6221"/>
    <w:rsid w:val="00CB638A"/>
    <w:rsid w:val="00CB6516"/>
    <w:rsid w:val="00CB6ADE"/>
    <w:rsid w:val="00CB6E35"/>
    <w:rsid w:val="00CB776D"/>
    <w:rsid w:val="00CB7ACD"/>
    <w:rsid w:val="00CB7B76"/>
    <w:rsid w:val="00CC0678"/>
    <w:rsid w:val="00CC0CA1"/>
    <w:rsid w:val="00CC14A6"/>
    <w:rsid w:val="00CC1B3C"/>
    <w:rsid w:val="00CC1CD9"/>
    <w:rsid w:val="00CC1E6C"/>
    <w:rsid w:val="00CC26EF"/>
    <w:rsid w:val="00CC28FF"/>
    <w:rsid w:val="00CC2C2B"/>
    <w:rsid w:val="00CC34B3"/>
    <w:rsid w:val="00CC352E"/>
    <w:rsid w:val="00CC3B2C"/>
    <w:rsid w:val="00CC3C32"/>
    <w:rsid w:val="00CC40E5"/>
    <w:rsid w:val="00CC497E"/>
    <w:rsid w:val="00CC4D17"/>
    <w:rsid w:val="00CC4F8A"/>
    <w:rsid w:val="00CC5030"/>
    <w:rsid w:val="00CC542F"/>
    <w:rsid w:val="00CC5651"/>
    <w:rsid w:val="00CC6318"/>
    <w:rsid w:val="00CC63E7"/>
    <w:rsid w:val="00CC648B"/>
    <w:rsid w:val="00CC6A2D"/>
    <w:rsid w:val="00CC7A75"/>
    <w:rsid w:val="00CC7B35"/>
    <w:rsid w:val="00CC7B86"/>
    <w:rsid w:val="00CC7BAC"/>
    <w:rsid w:val="00CC7DB4"/>
    <w:rsid w:val="00CC7FE9"/>
    <w:rsid w:val="00CD0598"/>
    <w:rsid w:val="00CD0ADC"/>
    <w:rsid w:val="00CD1F57"/>
    <w:rsid w:val="00CD2651"/>
    <w:rsid w:val="00CD2E8E"/>
    <w:rsid w:val="00CD340D"/>
    <w:rsid w:val="00CD3A30"/>
    <w:rsid w:val="00CD3D9C"/>
    <w:rsid w:val="00CD4AC3"/>
    <w:rsid w:val="00CD53A4"/>
    <w:rsid w:val="00CD5F36"/>
    <w:rsid w:val="00CD642E"/>
    <w:rsid w:val="00CD6746"/>
    <w:rsid w:val="00CD68A6"/>
    <w:rsid w:val="00CD6A64"/>
    <w:rsid w:val="00CD6C87"/>
    <w:rsid w:val="00CD7175"/>
    <w:rsid w:val="00CD73FD"/>
    <w:rsid w:val="00CD76CC"/>
    <w:rsid w:val="00CD78C4"/>
    <w:rsid w:val="00CD7FC7"/>
    <w:rsid w:val="00CDCD26"/>
    <w:rsid w:val="00CE0155"/>
    <w:rsid w:val="00CE0AAD"/>
    <w:rsid w:val="00CE0B1A"/>
    <w:rsid w:val="00CE13B3"/>
    <w:rsid w:val="00CE144B"/>
    <w:rsid w:val="00CE1BD6"/>
    <w:rsid w:val="00CE1DCF"/>
    <w:rsid w:val="00CE2544"/>
    <w:rsid w:val="00CE2638"/>
    <w:rsid w:val="00CE2EA1"/>
    <w:rsid w:val="00CE3028"/>
    <w:rsid w:val="00CE4351"/>
    <w:rsid w:val="00CE4AB3"/>
    <w:rsid w:val="00CE4AD1"/>
    <w:rsid w:val="00CE503C"/>
    <w:rsid w:val="00CE58A8"/>
    <w:rsid w:val="00CE6401"/>
    <w:rsid w:val="00CE695B"/>
    <w:rsid w:val="00CE6AE7"/>
    <w:rsid w:val="00CE6C6E"/>
    <w:rsid w:val="00CE7257"/>
    <w:rsid w:val="00CE75CA"/>
    <w:rsid w:val="00CE7FF3"/>
    <w:rsid w:val="00CF0491"/>
    <w:rsid w:val="00CF0841"/>
    <w:rsid w:val="00CF0B7D"/>
    <w:rsid w:val="00CF0BD5"/>
    <w:rsid w:val="00CF0F93"/>
    <w:rsid w:val="00CF10E3"/>
    <w:rsid w:val="00CF115F"/>
    <w:rsid w:val="00CF178C"/>
    <w:rsid w:val="00CF17BB"/>
    <w:rsid w:val="00CF193C"/>
    <w:rsid w:val="00CF1AC9"/>
    <w:rsid w:val="00CF1D58"/>
    <w:rsid w:val="00CF2438"/>
    <w:rsid w:val="00CF2474"/>
    <w:rsid w:val="00CF2695"/>
    <w:rsid w:val="00CF32EF"/>
    <w:rsid w:val="00CF3744"/>
    <w:rsid w:val="00CF399D"/>
    <w:rsid w:val="00CF39C8"/>
    <w:rsid w:val="00CF3C67"/>
    <w:rsid w:val="00CF3EF7"/>
    <w:rsid w:val="00CF404F"/>
    <w:rsid w:val="00CF44A5"/>
    <w:rsid w:val="00CF4F8F"/>
    <w:rsid w:val="00CF5312"/>
    <w:rsid w:val="00CF5780"/>
    <w:rsid w:val="00CF5A54"/>
    <w:rsid w:val="00CF60E1"/>
    <w:rsid w:val="00CF65A9"/>
    <w:rsid w:val="00CF660C"/>
    <w:rsid w:val="00CF6801"/>
    <w:rsid w:val="00CF6F09"/>
    <w:rsid w:val="00CF6FF9"/>
    <w:rsid w:val="00CF7353"/>
    <w:rsid w:val="00D006F4"/>
    <w:rsid w:val="00D00E53"/>
    <w:rsid w:val="00D00E7E"/>
    <w:rsid w:val="00D01014"/>
    <w:rsid w:val="00D02080"/>
    <w:rsid w:val="00D020F4"/>
    <w:rsid w:val="00D02193"/>
    <w:rsid w:val="00D02995"/>
    <w:rsid w:val="00D02C77"/>
    <w:rsid w:val="00D03049"/>
    <w:rsid w:val="00D0331D"/>
    <w:rsid w:val="00D043A5"/>
    <w:rsid w:val="00D045D7"/>
    <w:rsid w:val="00D04641"/>
    <w:rsid w:val="00D04B09"/>
    <w:rsid w:val="00D05209"/>
    <w:rsid w:val="00D05685"/>
    <w:rsid w:val="00D05D67"/>
    <w:rsid w:val="00D0623F"/>
    <w:rsid w:val="00D06354"/>
    <w:rsid w:val="00D06683"/>
    <w:rsid w:val="00D06E70"/>
    <w:rsid w:val="00D071B4"/>
    <w:rsid w:val="00D07B02"/>
    <w:rsid w:val="00D07CCD"/>
    <w:rsid w:val="00D10975"/>
    <w:rsid w:val="00D11443"/>
    <w:rsid w:val="00D1164A"/>
    <w:rsid w:val="00D11BA4"/>
    <w:rsid w:val="00D12655"/>
    <w:rsid w:val="00D12AC0"/>
    <w:rsid w:val="00D1349C"/>
    <w:rsid w:val="00D135DF"/>
    <w:rsid w:val="00D13CFC"/>
    <w:rsid w:val="00D13E98"/>
    <w:rsid w:val="00D141DC"/>
    <w:rsid w:val="00D14209"/>
    <w:rsid w:val="00D1463F"/>
    <w:rsid w:val="00D14CED"/>
    <w:rsid w:val="00D150EA"/>
    <w:rsid w:val="00D153EC"/>
    <w:rsid w:val="00D15C93"/>
    <w:rsid w:val="00D16C80"/>
    <w:rsid w:val="00D16CF8"/>
    <w:rsid w:val="00D16F3B"/>
    <w:rsid w:val="00D16FBF"/>
    <w:rsid w:val="00D17197"/>
    <w:rsid w:val="00D1742E"/>
    <w:rsid w:val="00D1761C"/>
    <w:rsid w:val="00D17966"/>
    <w:rsid w:val="00D17C58"/>
    <w:rsid w:val="00D17DB0"/>
    <w:rsid w:val="00D17F20"/>
    <w:rsid w:val="00D20029"/>
    <w:rsid w:val="00D201A5"/>
    <w:rsid w:val="00D21134"/>
    <w:rsid w:val="00D2163E"/>
    <w:rsid w:val="00D21FAA"/>
    <w:rsid w:val="00D222C8"/>
    <w:rsid w:val="00D228AA"/>
    <w:rsid w:val="00D22905"/>
    <w:rsid w:val="00D22923"/>
    <w:rsid w:val="00D23922"/>
    <w:rsid w:val="00D23973"/>
    <w:rsid w:val="00D239AF"/>
    <w:rsid w:val="00D23F36"/>
    <w:rsid w:val="00D2457F"/>
    <w:rsid w:val="00D2474B"/>
    <w:rsid w:val="00D247D7"/>
    <w:rsid w:val="00D24B97"/>
    <w:rsid w:val="00D25087"/>
    <w:rsid w:val="00D252AB"/>
    <w:rsid w:val="00D25662"/>
    <w:rsid w:val="00D2570A"/>
    <w:rsid w:val="00D26E26"/>
    <w:rsid w:val="00D273C3"/>
    <w:rsid w:val="00D274E4"/>
    <w:rsid w:val="00D27632"/>
    <w:rsid w:val="00D303BC"/>
    <w:rsid w:val="00D30586"/>
    <w:rsid w:val="00D3125A"/>
    <w:rsid w:val="00D3192C"/>
    <w:rsid w:val="00D31A1C"/>
    <w:rsid w:val="00D32288"/>
    <w:rsid w:val="00D32803"/>
    <w:rsid w:val="00D3310D"/>
    <w:rsid w:val="00D33198"/>
    <w:rsid w:val="00D33833"/>
    <w:rsid w:val="00D33A78"/>
    <w:rsid w:val="00D33C57"/>
    <w:rsid w:val="00D33E20"/>
    <w:rsid w:val="00D341EA"/>
    <w:rsid w:val="00D34301"/>
    <w:rsid w:val="00D3566B"/>
    <w:rsid w:val="00D36270"/>
    <w:rsid w:val="00D3685B"/>
    <w:rsid w:val="00D3694E"/>
    <w:rsid w:val="00D36B70"/>
    <w:rsid w:val="00D36BA8"/>
    <w:rsid w:val="00D375B9"/>
    <w:rsid w:val="00D375E4"/>
    <w:rsid w:val="00D406DD"/>
    <w:rsid w:val="00D40AF4"/>
    <w:rsid w:val="00D40CEB"/>
    <w:rsid w:val="00D41978"/>
    <w:rsid w:val="00D4266A"/>
    <w:rsid w:val="00D42B43"/>
    <w:rsid w:val="00D42C2B"/>
    <w:rsid w:val="00D4328D"/>
    <w:rsid w:val="00D436E5"/>
    <w:rsid w:val="00D43B6B"/>
    <w:rsid w:val="00D4411C"/>
    <w:rsid w:val="00D4455D"/>
    <w:rsid w:val="00D447C9"/>
    <w:rsid w:val="00D44C3D"/>
    <w:rsid w:val="00D45108"/>
    <w:rsid w:val="00D45707"/>
    <w:rsid w:val="00D459DC"/>
    <w:rsid w:val="00D45AD4"/>
    <w:rsid w:val="00D45FE0"/>
    <w:rsid w:val="00D4635E"/>
    <w:rsid w:val="00D46A07"/>
    <w:rsid w:val="00D46B44"/>
    <w:rsid w:val="00D47704"/>
    <w:rsid w:val="00D47A45"/>
    <w:rsid w:val="00D509F6"/>
    <w:rsid w:val="00D50A7C"/>
    <w:rsid w:val="00D50BC7"/>
    <w:rsid w:val="00D50D8D"/>
    <w:rsid w:val="00D51042"/>
    <w:rsid w:val="00D51169"/>
    <w:rsid w:val="00D51721"/>
    <w:rsid w:val="00D51D8F"/>
    <w:rsid w:val="00D5227D"/>
    <w:rsid w:val="00D52993"/>
    <w:rsid w:val="00D52A25"/>
    <w:rsid w:val="00D52B83"/>
    <w:rsid w:val="00D52DDD"/>
    <w:rsid w:val="00D5350E"/>
    <w:rsid w:val="00D5360D"/>
    <w:rsid w:val="00D53952"/>
    <w:rsid w:val="00D53EB2"/>
    <w:rsid w:val="00D541F9"/>
    <w:rsid w:val="00D545F1"/>
    <w:rsid w:val="00D54827"/>
    <w:rsid w:val="00D5484D"/>
    <w:rsid w:val="00D549A9"/>
    <w:rsid w:val="00D54DCD"/>
    <w:rsid w:val="00D54EFE"/>
    <w:rsid w:val="00D56FAA"/>
    <w:rsid w:val="00D57020"/>
    <w:rsid w:val="00D570F2"/>
    <w:rsid w:val="00D60C5B"/>
    <w:rsid w:val="00D60EEA"/>
    <w:rsid w:val="00D60EF7"/>
    <w:rsid w:val="00D61084"/>
    <w:rsid w:val="00D61558"/>
    <w:rsid w:val="00D617B0"/>
    <w:rsid w:val="00D61A09"/>
    <w:rsid w:val="00D61D14"/>
    <w:rsid w:val="00D62074"/>
    <w:rsid w:val="00D62149"/>
    <w:rsid w:val="00D62530"/>
    <w:rsid w:val="00D625A8"/>
    <w:rsid w:val="00D62913"/>
    <w:rsid w:val="00D629E9"/>
    <w:rsid w:val="00D635C9"/>
    <w:rsid w:val="00D63B97"/>
    <w:rsid w:val="00D648C5"/>
    <w:rsid w:val="00D64BE1"/>
    <w:rsid w:val="00D65107"/>
    <w:rsid w:val="00D65218"/>
    <w:rsid w:val="00D65259"/>
    <w:rsid w:val="00D65548"/>
    <w:rsid w:val="00D656ED"/>
    <w:rsid w:val="00D65776"/>
    <w:rsid w:val="00D65AD0"/>
    <w:rsid w:val="00D65EDE"/>
    <w:rsid w:val="00D65F6D"/>
    <w:rsid w:val="00D66300"/>
    <w:rsid w:val="00D6679C"/>
    <w:rsid w:val="00D66D43"/>
    <w:rsid w:val="00D67B6C"/>
    <w:rsid w:val="00D70070"/>
    <w:rsid w:val="00D70188"/>
    <w:rsid w:val="00D7052D"/>
    <w:rsid w:val="00D70DD6"/>
    <w:rsid w:val="00D712A3"/>
    <w:rsid w:val="00D718DA"/>
    <w:rsid w:val="00D71B44"/>
    <w:rsid w:val="00D7234C"/>
    <w:rsid w:val="00D72D91"/>
    <w:rsid w:val="00D72F2A"/>
    <w:rsid w:val="00D73331"/>
    <w:rsid w:val="00D73CAE"/>
    <w:rsid w:val="00D73EB6"/>
    <w:rsid w:val="00D74F62"/>
    <w:rsid w:val="00D750E9"/>
    <w:rsid w:val="00D75204"/>
    <w:rsid w:val="00D75477"/>
    <w:rsid w:val="00D759A6"/>
    <w:rsid w:val="00D76639"/>
    <w:rsid w:val="00D76B7C"/>
    <w:rsid w:val="00D76D85"/>
    <w:rsid w:val="00D774AD"/>
    <w:rsid w:val="00D7753E"/>
    <w:rsid w:val="00D7758D"/>
    <w:rsid w:val="00D77929"/>
    <w:rsid w:val="00D77B62"/>
    <w:rsid w:val="00D77C55"/>
    <w:rsid w:val="00D80AD5"/>
    <w:rsid w:val="00D812DE"/>
    <w:rsid w:val="00D81868"/>
    <w:rsid w:val="00D81CF0"/>
    <w:rsid w:val="00D8242E"/>
    <w:rsid w:val="00D82CF7"/>
    <w:rsid w:val="00D83F51"/>
    <w:rsid w:val="00D84720"/>
    <w:rsid w:val="00D8472A"/>
    <w:rsid w:val="00D84863"/>
    <w:rsid w:val="00D84904"/>
    <w:rsid w:val="00D84C46"/>
    <w:rsid w:val="00D84C67"/>
    <w:rsid w:val="00D85830"/>
    <w:rsid w:val="00D85B54"/>
    <w:rsid w:val="00D85B65"/>
    <w:rsid w:val="00D85D22"/>
    <w:rsid w:val="00D863FA"/>
    <w:rsid w:val="00D86591"/>
    <w:rsid w:val="00D8722E"/>
    <w:rsid w:val="00D876B5"/>
    <w:rsid w:val="00D87715"/>
    <w:rsid w:val="00D877B9"/>
    <w:rsid w:val="00D90041"/>
    <w:rsid w:val="00D902BE"/>
    <w:rsid w:val="00D908F8"/>
    <w:rsid w:val="00D909AD"/>
    <w:rsid w:val="00D90BBC"/>
    <w:rsid w:val="00D90ED8"/>
    <w:rsid w:val="00D91AF7"/>
    <w:rsid w:val="00D91DB2"/>
    <w:rsid w:val="00D91ED8"/>
    <w:rsid w:val="00D91F43"/>
    <w:rsid w:val="00D92087"/>
    <w:rsid w:val="00D921BD"/>
    <w:rsid w:val="00D92797"/>
    <w:rsid w:val="00D9297B"/>
    <w:rsid w:val="00D93051"/>
    <w:rsid w:val="00D9314F"/>
    <w:rsid w:val="00D932AD"/>
    <w:rsid w:val="00D9357E"/>
    <w:rsid w:val="00D936B0"/>
    <w:rsid w:val="00D93773"/>
    <w:rsid w:val="00D93856"/>
    <w:rsid w:val="00D94204"/>
    <w:rsid w:val="00D94243"/>
    <w:rsid w:val="00D9478E"/>
    <w:rsid w:val="00D95F6E"/>
    <w:rsid w:val="00D968D2"/>
    <w:rsid w:val="00D968FB"/>
    <w:rsid w:val="00D96C29"/>
    <w:rsid w:val="00D96F2D"/>
    <w:rsid w:val="00D970E8"/>
    <w:rsid w:val="00DA0155"/>
    <w:rsid w:val="00DA02CD"/>
    <w:rsid w:val="00DA0438"/>
    <w:rsid w:val="00DA0F68"/>
    <w:rsid w:val="00DA1502"/>
    <w:rsid w:val="00DA1560"/>
    <w:rsid w:val="00DA1AD8"/>
    <w:rsid w:val="00DA1CF8"/>
    <w:rsid w:val="00DA28F6"/>
    <w:rsid w:val="00DA2F53"/>
    <w:rsid w:val="00DA2FEB"/>
    <w:rsid w:val="00DA325F"/>
    <w:rsid w:val="00DA3281"/>
    <w:rsid w:val="00DA372B"/>
    <w:rsid w:val="00DA3769"/>
    <w:rsid w:val="00DA3990"/>
    <w:rsid w:val="00DA3EF6"/>
    <w:rsid w:val="00DA3FD4"/>
    <w:rsid w:val="00DA4F27"/>
    <w:rsid w:val="00DA58EB"/>
    <w:rsid w:val="00DA5D70"/>
    <w:rsid w:val="00DA6026"/>
    <w:rsid w:val="00DA689E"/>
    <w:rsid w:val="00DA6AEF"/>
    <w:rsid w:val="00DA6BB1"/>
    <w:rsid w:val="00DA6C41"/>
    <w:rsid w:val="00DA6E89"/>
    <w:rsid w:val="00DA72EC"/>
    <w:rsid w:val="00DA7375"/>
    <w:rsid w:val="00DA769B"/>
    <w:rsid w:val="00DA76CD"/>
    <w:rsid w:val="00DA77B7"/>
    <w:rsid w:val="00DA7B5C"/>
    <w:rsid w:val="00DB02A7"/>
    <w:rsid w:val="00DB05C1"/>
    <w:rsid w:val="00DB0B3C"/>
    <w:rsid w:val="00DB0B74"/>
    <w:rsid w:val="00DB182D"/>
    <w:rsid w:val="00DB18B7"/>
    <w:rsid w:val="00DB2D4F"/>
    <w:rsid w:val="00DB37D8"/>
    <w:rsid w:val="00DB3AD7"/>
    <w:rsid w:val="00DB43E0"/>
    <w:rsid w:val="00DB48B5"/>
    <w:rsid w:val="00DB4CCF"/>
    <w:rsid w:val="00DB4F57"/>
    <w:rsid w:val="00DB51B8"/>
    <w:rsid w:val="00DB5554"/>
    <w:rsid w:val="00DB5670"/>
    <w:rsid w:val="00DB59AC"/>
    <w:rsid w:val="00DB5C8A"/>
    <w:rsid w:val="00DB616A"/>
    <w:rsid w:val="00DB6761"/>
    <w:rsid w:val="00DB67D2"/>
    <w:rsid w:val="00DB6CEA"/>
    <w:rsid w:val="00DB6D33"/>
    <w:rsid w:val="00DB74FF"/>
    <w:rsid w:val="00DB789F"/>
    <w:rsid w:val="00DB7C17"/>
    <w:rsid w:val="00DC0688"/>
    <w:rsid w:val="00DC148D"/>
    <w:rsid w:val="00DC1D07"/>
    <w:rsid w:val="00DC1FF1"/>
    <w:rsid w:val="00DC2563"/>
    <w:rsid w:val="00DC3357"/>
    <w:rsid w:val="00DC3C75"/>
    <w:rsid w:val="00DC3EB5"/>
    <w:rsid w:val="00DC452E"/>
    <w:rsid w:val="00DC4604"/>
    <w:rsid w:val="00DC48B2"/>
    <w:rsid w:val="00DC4B33"/>
    <w:rsid w:val="00DC54AC"/>
    <w:rsid w:val="00DC6658"/>
    <w:rsid w:val="00DC68A2"/>
    <w:rsid w:val="00DC6CB6"/>
    <w:rsid w:val="00DC6D5E"/>
    <w:rsid w:val="00DC6F95"/>
    <w:rsid w:val="00DC7142"/>
    <w:rsid w:val="00DC7174"/>
    <w:rsid w:val="00DC741A"/>
    <w:rsid w:val="00DC7FE7"/>
    <w:rsid w:val="00DD1233"/>
    <w:rsid w:val="00DD1607"/>
    <w:rsid w:val="00DD1CD7"/>
    <w:rsid w:val="00DD1EAA"/>
    <w:rsid w:val="00DD2104"/>
    <w:rsid w:val="00DD26D4"/>
    <w:rsid w:val="00DD3960"/>
    <w:rsid w:val="00DD39BF"/>
    <w:rsid w:val="00DD3B23"/>
    <w:rsid w:val="00DD42C3"/>
    <w:rsid w:val="00DD4422"/>
    <w:rsid w:val="00DD46C2"/>
    <w:rsid w:val="00DD48EB"/>
    <w:rsid w:val="00DD4F84"/>
    <w:rsid w:val="00DD6066"/>
    <w:rsid w:val="00DD67E4"/>
    <w:rsid w:val="00DD6B3A"/>
    <w:rsid w:val="00DD701B"/>
    <w:rsid w:val="00DD7561"/>
    <w:rsid w:val="00DD77BB"/>
    <w:rsid w:val="00DD78A3"/>
    <w:rsid w:val="00DD7B59"/>
    <w:rsid w:val="00DD7BFB"/>
    <w:rsid w:val="00DE0069"/>
    <w:rsid w:val="00DE02AF"/>
    <w:rsid w:val="00DE0591"/>
    <w:rsid w:val="00DE0AFB"/>
    <w:rsid w:val="00DE0B33"/>
    <w:rsid w:val="00DE1BE6"/>
    <w:rsid w:val="00DE1E0E"/>
    <w:rsid w:val="00DE24ED"/>
    <w:rsid w:val="00DE2EB1"/>
    <w:rsid w:val="00DE3316"/>
    <w:rsid w:val="00DE39C8"/>
    <w:rsid w:val="00DE3DC2"/>
    <w:rsid w:val="00DE43D1"/>
    <w:rsid w:val="00DE5036"/>
    <w:rsid w:val="00DE5403"/>
    <w:rsid w:val="00DE5597"/>
    <w:rsid w:val="00DE5CD4"/>
    <w:rsid w:val="00DE5D25"/>
    <w:rsid w:val="00DE5F44"/>
    <w:rsid w:val="00DE69E6"/>
    <w:rsid w:val="00DE6D58"/>
    <w:rsid w:val="00DE6E6B"/>
    <w:rsid w:val="00DE7729"/>
    <w:rsid w:val="00DE7841"/>
    <w:rsid w:val="00DE7C81"/>
    <w:rsid w:val="00DF064E"/>
    <w:rsid w:val="00DF0830"/>
    <w:rsid w:val="00DF08FE"/>
    <w:rsid w:val="00DF0BFA"/>
    <w:rsid w:val="00DF1265"/>
    <w:rsid w:val="00DF12F1"/>
    <w:rsid w:val="00DF15DE"/>
    <w:rsid w:val="00DF1728"/>
    <w:rsid w:val="00DF18C4"/>
    <w:rsid w:val="00DF1965"/>
    <w:rsid w:val="00DF261D"/>
    <w:rsid w:val="00DF26EB"/>
    <w:rsid w:val="00DF2700"/>
    <w:rsid w:val="00DF27BA"/>
    <w:rsid w:val="00DF2FEB"/>
    <w:rsid w:val="00DF3DB1"/>
    <w:rsid w:val="00DF3DE7"/>
    <w:rsid w:val="00DF3E29"/>
    <w:rsid w:val="00DF4E70"/>
    <w:rsid w:val="00DF53E7"/>
    <w:rsid w:val="00DF55E3"/>
    <w:rsid w:val="00DF59EA"/>
    <w:rsid w:val="00DF5D79"/>
    <w:rsid w:val="00DF628F"/>
    <w:rsid w:val="00DF717E"/>
    <w:rsid w:val="00DF73C5"/>
    <w:rsid w:val="00DF758F"/>
    <w:rsid w:val="00E0020A"/>
    <w:rsid w:val="00E00A48"/>
    <w:rsid w:val="00E00F0D"/>
    <w:rsid w:val="00E02259"/>
    <w:rsid w:val="00E026ED"/>
    <w:rsid w:val="00E02845"/>
    <w:rsid w:val="00E02F39"/>
    <w:rsid w:val="00E038D2"/>
    <w:rsid w:val="00E03F95"/>
    <w:rsid w:val="00E04630"/>
    <w:rsid w:val="00E0475C"/>
    <w:rsid w:val="00E04894"/>
    <w:rsid w:val="00E04B0E"/>
    <w:rsid w:val="00E04BD4"/>
    <w:rsid w:val="00E04C4F"/>
    <w:rsid w:val="00E05D6C"/>
    <w:rsid w:val="00E06586"/>
    <w:rsid w:val="00E066AA"/>
    <w:rsid w:val="00E06AAF"/>
    <w:rsid w:val="00E07468"/>
    <w:rsid w:val="00E07735"/>
    <w:rsid w:val="00E07957"/>
    <w:rsid w:val="00E07C55"/>
    <w:rsid w:val="00E105AB"/>
    <w:rsid w:val="00E106F1"/>
    <w:rsid w:val="00E10701"/>
    <w:rsid w:val="00E10717"/>
    <w:rsid w:val="00E10BE6"/>
    <w:rsid w:val="00E10C6F"/>
    <w:rsid w:val="00E114A3"/>
    <w:rsid w:val="00E1189C"/>
    <w:rsid w:val="00E11FEE"/>
    <w:rsid w:val="00E12514"/>
    <w:rsid w:val="00E1253C"/>
    <w:rsid w:val="00E13760"/>
    <w:rsid w:val="00E14E67"/>
    <w:rsid w:val="00E14F69"/>
    <w:rsid w:val="00E14FD4"/>
    <w:rsid w:val="00E14FDC"/>
    <w:rsid w:val="00E15371"/>
    <w:rsid w:val="00E15645"/>
    <w:rsid w:val="00E15775"/>
    <w:rsid w:val="00E168DA"/>
    <w:rsid w:val="00E169F6"/>
    <w:rsid w:val="00E16C69"/>
    <w:rsid w:val="00E16CF9"/>
    <w:rsid w:val="00E17233"/>
    <w:rsid w:val="00E174ED"/>
    <w:rsid w:val="00E17602"/>
    <w:rsid w:val="00E17BD0"/>
    <w:rsid w:val="00E17E9F"/>
    <w:rsid w:val="00E206AE"/>
    <w:rsid w:val="00E20EFE"/>
    <w:rsid w:val="00E211FA"/>
    <w:rsid w:val="00E2125A"/>
    <w:rsid w:val="00E212EB"/>
    <w:rsid w:val="00E216D8"/>
    <w:rsid w:val="00E218B0"/>
    <w:rsid w:val="00E21D8B"/>
    <w:rsid w:val="00E22341"/>
    <w:rsid w:val="00E22806"/>
    <w:rsid w:val="00E228BB"/>
    <w:rsid w:val="00E22B30"/>
    <w:rsid w:val="00E22BB2"/>
    <w:rsid w:val="00E236E9"/>
    <w:rsid w:val="00E23EDB"/>
    <w:rsid w:val="00E23FCE"/>
    <w:rsid w:val="00E2405A"/>
    <w:rsid w:val="00E246CA"/>
    <w:rsid w:val="00E2476F"/>
    <w:rsid w:val="00E247A3"/>
    <w:rsid w:val="00E250DF"/>
    <w:rsid w:val="00E252DB"/>
    <w:rsid w:val="00E2562C"/>
    <w:rsid w:val="00E257F5"/>
    <w:rsid w:val="00E258A8"/>
    <w:rsid w:val="00E26076"/>
    <w:rsid w:val="00E26786"/>
    <w:rsid w:val="00E26794"/>
    <w:rsid w:val="00E26CA7"/>
    <w:rsid w:val="00E27000"/>
    <w:rsid w:val="00E2739F"/>
    <w:rsid w:val="00E275D0"/>
    <w:rsid w:val="00E276D8"/>
    <w:rsid w:val="00E277AF"/>
    <w:rsid w:val="00E30868"/>
    <w:rsid w:val="00E30A27"/>
    <w:rsid w:val="00E3153F"/>
    <w:rsid w:val="00E31696"/>
    <w:rsid w:val="00E31795"/>
    <w:rsid w:val="00E325DB"/>
    <w:rsid w:val="00E32713"/>
    <w:rsid w:val="00E3356B"/>
    <w:rsid w:val="00E336AB"/>
    <w:rsid w:val="00E339DE"/>
    <w:rsid w:val="00E33BBC"/>
    <w:rsid w:val="00E34417"/>
    <w:rsid w:val="00E348AB"/>
    <w:rsid w:val="00E34974"/>
    <w:rsid w:val="00E34E06"/>
    <w:rsid w:val="00E355AC"/>
    <w:rsid w:val="00E35C37"/>
    <w:rsid w:val="00E36286"/>
    <w:rsid w:val="00E365F7"/>
    <w:rsid w:val="00E37C0A"/>
    <w:rsid w:val="00E37CDE"/>
    <w:rsid w:val="00E400E3"/>
    <w:rsid w:val="00E4033E"/>
    <w:rsid w:val="00E40514"/>
    <w:rsid w:val="00E40920"/>
    <w:rsid w:val="00E40C13"/>
    <w:rsid w:val="00E40F23"/>
    <w:rsid w:val="00E414E7"/>
    <w:rsid w:val="00E417A8"/>
    <w:rsid w:val="00E41862"/>
    <w:rsid w:val="00E419F3"/>
    <w:rsid w:val="00E41B08"/>
    <w:rsid w:val="00E4201D"/>
    <w:rsid w:val="00E42470"/>
    <w:rsid w:val="00E424C1"/>
    <w:rsid w:val="00E425C2"/>
    <w:rsid w:val="00E42D51"/>
    <w:rsid w:val="00E43B8F"/>
    <w:rsid w:val="00E43E3F"/>
    <w:rsid w:val="00E44005"/>
    <w:rsid w:val="00E4429F"/>
    <w:rsid w:val="00E44B17"/>
    <w:rsid w:val="00E45437"/>
    <w:rsid w:val="00E45CD3"/>
    <w:rsid w:val="00E4686C"/>
    <w:rsid w:val="00E4717D"/>
    <w:rsid w:val="00E47519"/>
    <w:rsid w:val="00E47C5D"/>
    <w:rsid w:val="00E47CA7"/>
    <w:rsid w:val="00E47D8B"/>
    <w:rsid w:val="00E50563"/>
    <w:rsid w:val="00E50902"/>
    <w:rsid w:val="00E50FD6"/>
    <w:rsid w:val="00E51269"/>
    <w:rsid w:val="00E51786"/>
    <w:rsid w:val="00E51EB1"/>
    <w:rsid w:val="00E5207E"/>
    <w:rsid w:val="00E52099"/>
    <w:rsid w:val="00E52160"/>
    <w:rsid w:val="00E523CB"/>
    <w:rsid w:val="00E5261A"/>
    <w:rsid w:val="00E526B0"/>
    <w:rsid w:val="00E52BB7"/>
    <w:rsid w:val="00E52F1A"/>
    <w:rsid w:val="00E53325"/>
    <w:rsid w:val="00E536B4"/>
    <w:rsid w:val="00E536C4"/>
    <w:rsid w:val="00E53F60"/>
    <w:rsid w:val="00E54360"/>
    <w:rsid w:val="00E5437B"/>
    <w:rsid w:val="00E544C0"/>
    <w:rsid w:val="00E54504"/>
    <w:rsid w:val="00E5477E"/>
    <w:rsid w:val="00E55029"/>
    <w:rsid w:val="00E55B31"/>
    <w:rsid w:val="00E55BB9"/>
    <w:rsid w:val="00E55CBC"/>
    <w:rsid w:val="00E56894"/>
    <w:rsid w:val="00E56E47"/>
    <w:rsid w:val="00E56F38"/>
    <w:rsid w:val="00E57230"/>
    <w:rsid w:val="00E573F3"/>
    <w:rsid w:val="00E5748B"/>
    <w:rsid w:val="00E574E5"/>
    <w:rsid w:val="00E575A5"/>
    <w:rsid w:val="00E575C7"/>
    <w:rsid w:val="00E57726"/>
    <w:rsid w:val="00E57CDB"/>
    <w:rsid w:val="00E602EC"/>
    <w:rsid w:val="00E603CD"/>
    <w:rsid w:val="00E60560"/>
    <w:rsid w:val="00E60CB5"/>
    <w:rsid w:val="00E60E6F"/>
    <w:rsid w:val="00E60EB5"/>
    <w:rsid w:val="00E617CC"/>
    <w:rsid w:val="00E6197E"/>
    <w:rsid w:val="00E6290F"/>
    <w:rsid w:val="00E62B2A"/>
    <w:rsid w:val="00E6315E"/>
    <w:rsid w:val="00E6317B"/>
    <w:rsid w:val="00E631FC"/>
    <w:rsid w:val="00E634DF"/>
    <w:rsid w:val="00E639CC"/>
    <w:rsid w:val="00E63A6B"/>
    <w:rsid w:val="00E63E79"/>
    <w:rsid w:val="00E6418E"/>
    <w:rsid w:val="00E643D0"/>
    <w:rsid w:val="00E6589C"/>
    <w:rsid w:val="00E661AD"/>
    <w:rsid w:val="00E667ED"/>
    <w:rsid w:val="00E66F6A"/>
    <w:rsid w:val="00E67E63"/>
    <w:rsid w:val="00E67F0E"/>
    <w:rsid w:val="00E67FA5"/>
    <w:rsid w:val="00E70608"/>
    <w:rsid w:val="00E70E8F"/>
    <w:rsid w:val="00E70ED1"/>
    <w:rsid w:val="00E71150"/>
    <w:rsid w:val="00E7125E"/>
    <w:rsid w:val="00E71501"/>
    <w:rsid w:val="00E7153C"/>
    <w:rsid w:val="00E7173E"/>
    <w:rsid w:val="00E71C7D"/>
    <w:rsid w:val="00E71F86"/>
    <w:rsid w:val="00E73227"/>
    <w:rsid w:val="00E732B5"/>
    <w:rsid w:val="00E73FDF"/>
    <w:rsid w:val="00E744FE"/>
    <w:rsid w:val="00E74C92"/>
    <w:rsid w:val="00E74CF9"/>
    <w:rsid w:val="00E752C1"/>
    <w:rsid w:val="00E753AA"/>
    <w:rsid w:val="00E755CD"/>
    <w:rsid w:val="00E75915"/>
    <w:rsid w:val="00E759A7"/>
    <w:rsid w:val="00E75EA2"/>
    <w:rsid w:val="00E767DC"/>
    <w:rsid w:val="00E767DE"/>
    <w:rsid w:val="00E76CA8"/>
    <w:rsid w:val="00E76EB1"/>
    <w:rsid w:val="00E77365"/>
    <w:rsid w:val="00E77575"/>
    <w:rsid w:val="00E779CF"/>
    <w:rsid w:val="00E77B1B"/>
    <w:rsid w:val="00E77B37"/>
    <w:rsid w:val="00E77B7C"/>
    <w:rsid w:val="00E8020F"/>
    <w:rsid w:val="00E804E7"/>
    <w:rsid w:val="00E80825"/>
    <w:rsid w:val="00E80A42"/>
    <w:rsid w:val="00E80AF0"/>
    <w:rsid w:val="00E80C4F"/>
    <w:rsid w:val="00E8172E"/>
    <w:rsid w:val="00E81CA1"/>
    <w:rsid w:val="00E81D4A"/>
    <w:rsid w:val="00E82A51"/>
    <w:rsid w:val="00E82FA5"/>
    <w:rsid w:val="00E831F1"/>
    <w:rsid w:val="00E83838"/>
    <w:rsid w:val="00E83E16"/>
    <w:rsid w:val="00E8451D"/>
    <w:rsid w:val="00E84693"/>
    <w:rsid w:val="00E84B33"/>
    <w:rsid w:val="00E8507D"/>
    <w:rsid w:val="00E85AEC"/>
    <w:rsid w:val="00E85C83"/>
    <w:rsid w:val="00E87A0E"/>
    <w:rsid w:val="00E9085B"/>
    <w:rsid w:val="00E90E8D"/>
    <w:rsid w:val="00E91031"/>
    <w:rsid w:val="00E92010"/>
    <w:rsid w:val="00E9209F"/>
    <w:rsid w:val="00E921A7"/>
    <w:rsid w:val="00E9256B"/>
    <w:rsid w:val="00E925D6"/>
    <w:rsid w:val="00E92819"/>
    <w:rsid w:val="00E9301D"/>
    <w:rsid w:val="00E93041"/>
    <w:rsid w:val="00E9314C"/>
    <w:rsid w:val="00E938DE"/>
    <w:rsid w:val="00E93E57"/>
    <w:rsid w:val="00E93EA8"/>
    <w:rsid w:val="00E95605"/>
    <w:rsid w:val="00E961F6"/>
    <w:rsid w:val="00E96A88"/>
    <w:rsid w:val="00E9784A"/>
    <w:rsid w:val="00E979CB"/>
    <w:rsid w:val="00E97BDB"/>
    <w:rsid w:val="00EA10C1"/>
    <w:rsid w:val="00EA13CC"/>
    <w:rsid w:val="00EA1EAE"/>
    <w:rsid w:val="00EA20F2"/>
    <w:rsid w:val="00EA2BA7"/>
    <w:rsid w:val="00EA38F6"/>
    <w:rsid w:val="00EA489E"/>
    <w:rsid w:val="00EA493F"/>
    <w:rsid w:val="00EA4B10"/>
    <w:rsid w:val="00EA5204"/>
    <w:rsid w:val="00EA6553"/>
    <w:rsid w:val="00EA6B1B"/>
    <w:rsid w:val="00EA6E6B"/>
    <w:rsid w:val="00EA7045"/>
    <w:rsid w:val="00EA7151"/>
    <w:rsid w:val="00EA7ACE"/>
    <w:rsid w:val="00EA7B84"/>
    <w:rsid w:val="00EA7F48"/>
    <w:rsid w:val="00EB0B8B"/>
    <w:rsid w:val="00EB105A"/>
    <w:rsid w:val="00EB15FE"/>
    <w:rsid w:val="00EB1610"/>
    <w:rsid w:val="00EB1B98"/>
    <w:rsid w:val="00EB1C59"/>
    <w:rsid w:val="00EB22AA"/>
    <w:rsid w:val="00EB2498"/>
    <w:rsid w:val="00EB2C30"/>
    <w:rsid w:val="00EB357A"/>
    <w:rsid w:val="00EB4540"/>
    <w:rsid w:val="00EB46CC"/>
    <w:rsid w:val="00EB470A"/>
    <w:rsid w:val="00EB4C9B"/>
    <w:rsid w:val="00EB5575"/>
    <w:rsid w:val="00EB5907"/>
    <w:rsid w:val="00EB5AFB"/>
    <w:rsid w:val="00EB603A"/>
    <w:rsid w:val="00EB6098"/>
    <w:rsid w:val="00EB64D1"/>
    <w:rsid w:val="00EB6545"/>
    <w:rsid w:val="00EB6658"/>
    <w:rsid w:val="00EB6863"/>
    <w:rsid w:val="00EB6E10"/>
    <w:rsid w:val="00EB758D"/>
    <w:rsid w:val="00EB7C0B"/>
    <w:rsid w:val="00EB7C2E"/>
    <w:rsid w:val="00EB88E9"/>
    <w:rsid w:val="00EC03DE"/>
    <w:rsid w:val="00EC0601"/>
    <w:rsid w:val="00EC0734"/>
    <w:rsid w:val="00EC16B9"/>
    <w:rsid w:val="00EC1E98"/>
    <w:rsid w:val="00EC21E7"/>
    <w:rsid w:val="00EC28B2"/>
    <w:rsid w:val="00EC2D6A"/>
    <w:rsid w:val="00EC3141"/>
    <w:rsid w:val="00EC32F3"/>
    <w:rsid w:val="00EC340A"/>
    <w:rsid w:val="00EC3547"/>
    <w:rsid w:val="00EC3FA2"/>
    <w:rsid w:val="00EC416F"/>
    <w:rsid w:val="00EC42D8"/>
    <w:rsid w:val="00EC49FC"/>
    <w:rsid w:val="00EC4C67"/>
    <w:rsid w:val="00EC4FD8"/>
    <w:rsid w:val="00EC5143"/>
    <w:rsid w:val="00EC5239"/>
    <w:rsid w:val="00EC54BE"/>
    <w:rsid w:val="00EC560D"/>
    <w:rsid w:val="00EC569F"/>
    <w:rsid w:val="00EC5939"/>
    <w:rsid w:val="00EC64D6"/>
    <w:rsid w:val="00EC67E9"/>
    <w:rsid w:val="00EC6E33"/>
    <w:rsid w:val="00EC7142"/>
    <w:rsid w:val="00EC726A"/>
    <w:rsid w:val="00EC75A0"/>
    <w:rsid w:val="00EC78C7"/>
    <w:rsid w:val="00EC7A27"/>
    <w:rsid w:val="00EC7B4A"/>
    <w:rsid w:val="00EC7C79"/>
    <w:rsid w:val="00ED0093"/>
    <w:rsid w:val="00ED0AB0"/>
    <w:rsid w:val="00ED14E6"/>
    <w:rsid w:val="00ED2041"/>
    <w:rsid w:val="00ED30B7"/>
    <w:rsid w:val="00ED3F51"/>
    <w:rsid w:val="00ED40C2"/>
    <w:rsid w:val="00ED46FF"/>
    <w:rsid w:val="00ED49E1"/>
    <w:rsid w:val="00ED4AD5"/>
    <w:rsid w:val="00ED4D4A"/>
    <w:rsid w:val="00ED4E09"/>
    <w:rsid w:val="00ED53AB"/>
    <w:rsid w:val="00ED550A"/>
    <w:rsid w:val="00ED5700"/>
    <w:rsid w:val="00ED5806"/>
    <w:rsid w:val="00ED5E3B"/>
    <w:rsid w:val="00ED627C"/>
    <w:rsid w:val="00ED638A"/>
    <w:rsid w:val="00ED652B"/>
    <w:rsid w:val="00ED6FBF"/>
    <w:rsid w:val="00ED7265"/>
    <w:rsid w:val="00ED7463"/>
    <w:rsid w:val="00ED74D3"/>
    <w:rsid w:val="00ED77BD"/>
    <w:rsid w:val="00ED79A1"/>
    <w:rsid w:val="00ED7FEB"/>
    <w:rsid w:val="00EE0668"/>
    <w:rsid w:val="00EE0780"/>
    <w:rsid w:val="00EE1354"/>
    <w:rsid w:val="00EE1BC9"/>
    <w:rsid w:val="00EE1D03"/>
    <w:rsid w:val="00EE24BD"/>
    <w:rsid w:val="00EE24C0"/>
    <w:rsid w:val="00EE269F"/>
    <w:rsid w:val="00EE2B18"/>
    <w:rsid w:val="00EE2C83"/>
    <w:rsid w:val="00EE2D3D"/>
    <w:rsid w:val="00EE359C"/>
    <w:rsid w:val="00EE3D42"/>
    <w:rsid w:val="00EE4690"/>
    <w:rsid w:val="00EE4B79"/>
    <w:rsid w:val="00EE5015"/>
    <w:rsid w:val="00EE5811"/>
    <w:rsid w:val="00EE5ACF"/>
    <w:rsid w:val="00EE643A"/>
    <w:rsid w:val="00EE688B"/>
    <w:rsid w:val="00EE6A14"/>
    <w:rsid w:val="00EE6FA9"/>
    <w:rsid w:val="00EE70CE"/>
    <w:rsid w:val="00EF16A5"/>
    <w:rsid w:val="00EF28D3"/>
    <w:rsid w:val="00EF2AC5"/>
    <w:rsid w:val="00EF2B34"/>
    <w:rsid w:val="00EF2C1A"/>
    <w:rsid w:val="00EF2E49"/>
    <w:rsid w:val="00EF3AF0"/>
    <w:rsid w:val="00EF3C73"/>
    <w:rsid w:val="00EF3D42"/>
    <w:rsid w:val="00EF3E96"/>
    <w:rsid w:val="00EF3FF8"/>
    <w:rsid w:val="00EF4008"/>
    <w:rsid w:val="00EF40DF"/>
    <w:rsid w:val="00EF5691"/>
    <w:rsid w:val="00EF57D1"/>
    <w:rsid w:val="00EF595C"/>
    <w:rsid w:val="00EF5FC1"/>
    <w:rsid w:val="00EF611E"/>
    <w:rsid w:val="00EF6CDD"/>
    <w:rsid w:val="00EF7271"/>
    <w:rsid w:val="00EF7ADA"/>
    <w:rsid w:val="00EF7C16"/>
    <w:rsid w:val="00F00B77"/>
    <w:rsid w:val="00F00C2D"/>
    <w:rsid w:val="00F02234"/>
    <w:rsid w:val="00F02352"/>
    <w:rsid w:val="00F02D37"/>
    <w:rsid w:val="00F02E54"/>
    <w:rsid w:val="00F0346F"/>
    <w:rsid w:val="00F03891"/>
    <w:rsid w:val="00F03CB8"/>
    <w:rsid w:val="00F03CE3"/>
    <w:rsid w:val="00F03D16"/>
    <w:rsid w:val="00F03F47"/>
    <w:rsid w:val="00F044BA"/>
    <w:rsid w:val="00F04671"/>
    <w:rsid w:val="00F05112"/>
    <w:rsid w:val="00F051D0"/>
    <w:rsid w:val="00F07249"/>
    <w:rsid w:val="00F07793"/>
    <w:rsid w:val="00F07F55"/>
    <w:rsid w:val="00F107C3"/>
    <w:rsid w:val="00F10CC3"/>
    <w:rsid w:val="00F10E68"/>
    <w:rsid w:val="00F11FB2"/>
    <w:rsid w:val="00F135DF"/>
    <w:rsid w:val="00F13C3E"/>
    <w:rsid w:val="00F14294"/>
    <w:rsid w:val="00F14CE5"/>
    <w:rsid w:val="00F1520A"/>
    <w:rsid w:val="00F152B3"/>
    <w:rsid w:val="00F15E6C"/>
    <w:rsid w:val="00F160B2"/>
    <w:rsid w:val="00F16B4A"/>
    <w:rsid w:val="00F16D60"/>
    <w:rsid w:val="00F16DB8"/>
    <w:rsid w:val="00F171D3"/>
    <w:rsid w:val="00F17A45"/>
    <w:rsid w:val="00F17C1C"/>
    <w:rsid w:val="00F17E77"/>
    <w:rsid w:val="00F2017D"/>
    <w:rsid w:val="00F20725"/>
    <w:rsid w:val="00F2080C"/>
    <w:rsid w:val="00F20DE5"/>
    <w:rsid w:val="00F2117F"/>
    <w:rsid w:val="00F21523"/>
    <w:rsid w:val="00F21CB9"/>
    <w:rsid w:val="00F21DCF"/>
    <w:rsid w:val="00F220C7"/>
    <w:rsid w:val="00F225AF"/>
    <w:rsid w:val="00F22A55"/>
    <w:rsid w:val="00F22BEF"/>
    <w:rsid w:val="00F2318E"/>
    <w:rsid w:val="00F23538"/>
    <w:rsid w:val="00F236F5"/>
    <w:rsid w:val="00F2383E"/>
    <w:rsid w:val="00F2405A"/>
    <w:rsid w:val="00F24441"/>
    <w:rsid w:val="00F24A5A"/>
    <w:rsid w:val="00F24E03"/>
    <w:rsid w:val="00F24FE6"/>
    <w:rsid w:val="00F254E8"/>
    <w:rsid w:val="00F26713"/>
    <w:rsid w:val="00F26A0F"/>
    <w:rsid w:val="00F26E6C"/>
    <w:rsid w:val="00F27067"/>
    <w:rsid w:val="00F27706"/>
    <w:rsid w:val="00F278F9"/>
    <w:rsid w:val="00F27DBE"/>
    <w:rsid w:val="00F27DF3"/>
    <w:rsid w:val="00F30094"/>
    <w:rsid w:val="00F30F16"/>
    <w:rsid w:val="00F30FF6"/>
    <w:rsid w:val="00F314DC"/>
    <w:rsid w:val="00F31DAD"/>
    <w:rsid w:val="00F3224D"/>
    <w:rsid w:val="00F326A7"/>
    <w:rsid w:val="00F32E2C"/>
    <w:rsid w:val="00F32F05"/>
    <w:rsid w:val="00F3353E"/>
    <w:rsid w:val="00F33628"/>
    <w:rsid w:val="00F33917"/>
    <w:rsid w:val="00F33CD0"/>
    <w:rsid w:val="00F33E64"/>
    <w:rsid w:val="00F33F4A"/>
    <w:rsid w:val="00F34175"/>
    <w:rsid w:val="00F34AE6"/>
    <w:rsid w:val="00F35E73"/>
    <w:rsid w:val="00F36404"/>
    <w:rsid w:val="00F36719"/>
    <w:rsid w:val="00F36EE5"/>
    <w:rsid w:val="00F379E8"/>
    <w:rsid w:val="00F37BBF"/>
    <w:rsid w:val="00F4033B"/>
    <w:rsid w:val="00F408AE"/>
    <w:rsid w:val="00F40FDB"/>
    <w:rsid w:val="00F415BE"/>
    <w:rsid w:val="00F4171C"/>
    <w:rsid w:val="00F41839"/>
    <w:rsid w:val="00F41C3F"/>
    <w:rsid w:val="00F41CD9"/>
    <w:rsid w:val="00F41EBB"/>
    <w:rsid w:val="00F41F70"/>
    <w:rsid w:val="00F427E4"/>
    <w:rsid w:val="00F42A4F"/>
    <w:rsid w:val="00F42D85"/>
    <w:rsid w:val="00F4331C"/>
    <w:rsid w:val="00F435EB"/>
    <w:rsid w:val="00F43634"/>
    <w:rsid w:val="00F43B6B"/>
    <w:rsid w:val="00F43E9A"/>
    <w:rsid w:val="00F443FA"/>
    <w:rsid w:val="00F44DDE"/>
    <w:rsid w:val="00F44FB0"/>
    <w:rsid w:val="00F4598E"/>
    <w:rsid w:val="00F467A1"/>
    <w:rsid w:val="00F467A5"/>
    <w:rsid w:val="00F46AE8"/>
    <w:rsid w:val="00F46BD7"/>
    <w:rsid w:val="00F46D4C"/>
    <w:rsid w:val="00F46EED"/>
    <w:rsid w:val="00F476F0"/>
    <w:rsid w:val="00F47F9F"/>
    <w:rsid w:val="00F5001D"/>
    <w:rsid w:val="00F50B1F"/>
    <w:rsid w:val="00F52441"/>
    <w:rsid w:val="00F525B8"/>
    <w:rsid w:val="00F52CBC"/>
    <w:rsid w:val="00F52FBA"/>
    <w:rsid w:val="00F5356B"/>
    <w:rsid w:val="00F53BAB"/>
    <w:rsid w:val="00F53CDC"/>
    <w:rsid w:val="00F53E68"/>
    <w:rsid w:val="00F54108"/>
    <w:rsid w:val="00F545BC"/>
    <w:rsid w:val="00F54D1C"/>
    <w:rsid w:val="00F555B4"/>
    <w:rsid w:val="00F55FF2"/>
    <w:rsid w:val="00F56C63"/>
    <w:rsid w:val="00F570EB"/>
    <w:rsid w:val="00F57351"/>
    <w:rsid w:val="00F575E7"/>
    <w:rsid w:val="00F575EB"/>
    <w:rsid w:val="00F5787D"/>
    <w:rsid w:val="00F57D4D"/>
    <w:rsid w:val="00F6047F"/>
    <w:rsid w:val="00F605F9"/>
    <w:rsid w:val="00F61548"/>
    <w:rsid w:val="00F6180E"/>
    <w:rsid w:val="00F61ACD"/>
    <w:rsid w:val="00F624AD"/>
    <w:rsid w:val="00F62719"/>
    <w:rsid w:val="00F62AD8"/>
    <w:rsid w:val="00F62B09"/>
    <w:rsid w:val="00F62DFC"/>
    <w:rsid w:val="00F636BD"/>
    <w:rsid w:val="00F636EC"/>
    <w:rsid w:val="00F640D2"/>
    <w:rsid w:val="00F6413C"/>
    <w:rsid w:val="00F64AF9"/>
    <w:rsid w:val="00F64C53"/>
    <w:rsid w:val="00F65865"/>
    <w:rsid w:val="00F659CC"/>
    <w:rsid w:val="00F65A48"/>
    <w:rsid w:val="00F65C8D"/>
    <w:rsid w:val="00F65D03"/>
    <w:rsid w:val="00F664D2"/>
    <w:rsid w:val="00F6677C"/>
    <w:rsid w:val="00F66AC0"/>
    <w:rsid w:val="00F670B6"/>
    <w:rsid w:val="00F70213"/>
    <w:rsid w:val="00F70489"/>
    <w:rsid w:val="00F70C68"/>
    <w:rsid w:val="00F71655"/>
    <w:rsid w:val="00F71857"/>
    <w:rsid w:val="00F71B45"/>
    <w:rsid w:val="00F726D3"/>
    <w:rsid w:val="00F73942"/>
    <w:rsid w:val="00F74110"/>
    <w:rsid w:val="00F742C4"/>
    <w:rsid w:val="00F747E7"/>
    <w:rsid w:val="00F74BB7"/>
    <w:rsid w:val="00F74D94"/>
    <w:rsid w:val="00F7531D"/>
    <w:rsid w:val="00F7534B"/>
    <w:rsid w:val="00F7535C"/>
    <w:rsid w:val="00F75757"/>
    <w:rsid w:val="00F75812"/>
    <w:rsid w:val="00F758A6"/>
    <w:rsid w:val="00F75EA0"/>
    <w:rsid w:val="00F76372"/>
    <w:rsid w:val="00F76462"/>
    <w:rsid w:val="00F7667F"/>
    <w:rsid w:val="00F76CC5"/>
    <w:rsid w:val="00F76CFA"/>
    <w:rsid w:val="00F76DF9"/>
    <w:rsid w:val="00F76E05"/>
    <w:rsid w:val="00F76F1D"/>
    <w:rsid w:val="00F77BC4"/>
    <w:rsid w:val="00F77D88"/>
    <w:rsid w:val="00F80753"/>
    <w:rsid w:val="00F809D6"/>
    <w:rsid w:val="00F80C98"/>
    <w:rsid w:val="00F80F78"/>
    <w:rsid w:val="00F81814"/>
    <w:rsid w:val="00F8187A"/>
    <w:rsid w:val="00F81C13"/>
    <w:rsid w:val="00F81E5F"/>
    <w:rsid w:val="00F8221C"/>
    <w:rsid w:val="00F8259A"/>
    <w:rsid w:val="00F825CA"/>
    <w:rsid w:val="00F82AE3"/>
    <w:rsid w:val="00F82FA8"/>
    <w:rsid w:val="00F82FCF"/>
    <w:rsid w:val="00F8380D"/>
    <w:rsid w:val="00F84084"/>
    <w:rsid w:val="00F84373"/>
    <w:rsid w:val="00F84761"/>
    <w:rsid w:val="00F849E0"/>
    <w:rsid w:val="00F84ABB"/>
    <w:rsid w:val="00F85A18"/>
    <w:rsid w:val="00F85F56"/>
    <w:rsid w:val="00F86454"/>
    <w:rsid w:val="00F86775"/>
    <w:rsid w:val="00F868A2"/>
    <w:rsid w:val="00F86909"/>
    <w:rsid w:val="00F86997"/>
    <w:rsid w:val="00F869E5"/>
    <w:rsid w:val="00F86A2C"/>
    <w:rsid w:val="00F87B14"/>
    <w:rsid w:val="00F87EA7"/>
    <w:rsid w:val="00F90713"/>
    <w:rsid w:val="00F90858"/>
    <w:rsid w:val="00F909A9"/>
    <w:rsid w:val="00F91098"/>
    <w:rsid w:val="00F91D97"/>
    <w:rsid w:val="00F9218A"/>
    <w:rsid w:val="00F921AD"/>
    <w:rsid w:val="00F92BAA"/>
    <w:rsid w:val="00F93094"/>
    <w:rsid w:val="00F93192"/>
    <w:rsid w:val="00F93520"/>
    <w:rsid w:val="00F93AC7"/>
    <w:rsid w:val="00F94377"/>
    <w:rsid w:val="00F947D4"/>
    <w:rsid w:val="00F94999"/>
    <w:rsid w:val="00F949EA"/>
    <w:rsid w:val="00F95DEA"/>
    <w:rsid w:val="00F95E34"/>
    <w:rsid w:val="00F95EF5"/>
    <w:rsid w:val="00F96170"/>
    <w:rsid w:val="00F964B1"/>
    <w:rsid w:val="00F96F37"/>
    <w:rsid w:val="00F9754E"/>
    <w:rsid w:val="00F97569"/>
    <w:rsid w:val="00F9771E"/>
    <w:rsid w:val="00F97CF6"/>
    <w:rsid w:val="00F97D0A"/>
    <w:rsid w:val="00FA0547"/>
    <w:rsid w:val="00FA0991"/>
    <w:rsid w:val="00FA0B7E"/>
    <w:rsid w:val="00FA0F0D"/>
    <w:rsid w:val="00FA1254"/>
    <w:rsid w:val="00FA1601"/>
    <w:rsid w:val="00FA1B08"/>
    <w:rsid w:val="00FA1D0F"/>
    <w:rsid w:val="00FA1D7B"/>
    <w:rsid w:val="00FA2585"/>
    <w:rsid w:val="00FA34E5"/>
    <w:rsid w:val="00FA37E0"/>
    <w:rsid w:val="00FA41AC"/>
    <w:rsid w:val="00FA44DA"/>
    <w:rsid w:val="00FA45C1"/>
    <w:rsid w:val="00FA4EF7"/>
    <w:rsid w:val="00FA4EFF"/>
    <w:rsid w:val="00FA51B3"/>
    <w:rsid w:val="00FA5B60"/>
    <w:rsid w:val="00FA5DA0"/>
    <w:rsid w:val="00FA603A"/>
    <w:rsid w:val="00FA65D5"/>
    <w:rsid w:val="00FA696C"/>
    <w:rsid w:val="00FA6D79"/>
    <w:rsid w:val="00FA7154"/>
    <w:rsid w:val="00FA7540"/>
    <w:rsid w:val="00FA781D"/>
    <w:rsid w:val="00FA7BFE"/>
    <w:rsid w:val="00FB0431"/>
    <w:rsid w:val="00FB0998"/>
    <w:rsid w:val="00FB0A62"/>
    <w:rsid w:val="00FB0CCA"/>
    <w:rsid w:val="00FB132F"/>
    <w:rsid w:val="00FB1C9D"/>
    <w:rsid w:val="00FB271F"/>
    <w:rsid w:val="00FB2A10"/>
    <w:rsid w:val="00FB2D1D"/>
    <w:rsid w:val="00FB2DD2"/>
    <w:rsid w:val="00FB3033"/>
    <w:rsid w:val="00FB305F"/>
    <w:rsid w:val="00FB3143"/>
    <w:rsid w:val="00FB34B2"/>
    <w:rsid w:val="00FB3E08"/>
    <w:rsid w:val="00FB4801"/>
    <w:rsid w:val="00FB542C"/>
    <w:rsid w:val="00FB5477"/>
    <w:rsid w:val="00FB56BA"/>
    <w:rsid w:val="00FB57A9"/>
    <w:rsid w:val="00FB5829"/>
    <w:rsid w:val="00FB5930"/>
    <w:rsid w:val="00FB5A9C"/>
    <w:rsid w:val="00FB5B31"/>
    <w:rsid w:val="00FB5D23"/>
    <w:rsid w:val="00FB5DAF"/>
    <w:rsid w:val="00FB600D"/>
    <w:rsid w:val="00FB6275"/>
    <w:rsid w:val="00FB6AAE"/>
    <w:rsid w:val="00FB6B82"/>
    <w:rsid w:val="00FB6C36"/>
    <w:rsid w:val="00FB6C59"/>
    <w:rsid w:val="00FB79E7"/>
    <w:rsid w:val="00FB7A4C"/>
    <w:rsid w:val="00FB7BD4"/>
    <w:rsid w:val="00FB7FC9"/>
    <w:rsid w:val="00FC0C69"/>
    <w:rsid w:val="00FC1333"/>
    <w:rsid w:val="00FC2B09"/>
    <w:rsid w:val="00FC2E86"/>
    <w:rsid w:val="00FC332A"/>
    <w:rsid w:val="00FC3BA0"/>
    <w:rsid w:val="00FC40AC"/>
    <w:rsid w:val="00FC45EC"/>
    <w:rsid w:val="00FC52C7"/>
    <w:rsid w:val="00FC5326"/>
    <w:rsid w:val="00FC5A69"/>
    <w:rsid w:val="00FC64DC"/>
    <w:rsid w:val="00FC657B"/>
    <w:rsid w:val="00FC6B9D"/>
    <w:rsid w:val="00FC6D2A"/>
    <w:rsid w:val="00FC6FBC"/>
    <w:rsid w:val="00FC7222"/>
    <w:rsid w:val="00FC77B3"/>
    <w:rsid w:val="00FC7ABE"/>
    <w:rsid w:val="00FC7FDC"/>
    <w:rsid w:val="00FD0081"/>
    <w:rsid w:val="00FD015E"/>
    <w:rsid w:val="00FD050E"/>
    <w:rsid w:val="00FD091E"/>
    <w:rsid w:val="00FD14EB"/>
    <w:rsid w:val="00FD166F"/>
    <w:rsid w:val="00FD1798"/>
    <w:rsid w:val="00FD1F22"/>
    <w:rsid w:val="00FD2006"/>
    <w:rsid w:val="00FD203A"/>
    <w:rsid w:val="00FD2ADC"/>
    <w:rsid w:val="00FD319C"/>
    <w:rsid w:val="00FD3A4D"/>
    <w:rsid w:val="00FD3D0D"/>
    <w:rsid w:val="00FD3FA9"/>
    <w:rsid w:val="00FD432A"/>
    <w:rsid w:val="00FD44C7"/>
    <w:rsid w:val="00FD4963"/>
    <w:rsid w:val="00FD4A40"/>
    <w:rsid w:val="00FD5151"/>
    <w:rsid w:val="00FD5389"/>
    <w:rsid w:val="00FD5429"/>
    <w:rsid w:val="00FD5BB7"/>
    <w:rsid w:val="00FD6101"/>
    <w:rsid w:val="00FD66EC"/>
    <w:rsid w:val="00FD6B50"/>
    <w:rsid w:val="00FD7056"/>
    <w:rsid w:val="00FD7065"/>
    <w:rsid w:val="00FD709E"/>
    <w:rsid w:val="00FD7A22"/>
    <w:rsid w:val="00FD7C13"/>
    <w:rsid w:val="00FD7C4A"/>
    <w:rsid w:val="00FD7D42"/>
    <w:rsid w:val="00FD7ED1"/>
    <w:rsid w:val="00FD7F2D"/>
    <w:rsid w:val="00FE104C"/>
    <w:rsid w:val="00FE200F"/>
    <w:rsid w:val="00FE2565"/>
    <w:rsid w:val="00FE29BC"/>
    <w:rsid w:val="00FE2AF0"/>
    <w:rsid w:val="00FE3470"/>
    <w:rsid w:val="00FE3DDE"/>
    <w:rsid w:val="00FE3F4A"/>
    <w:rsid w:val="00FE40C2"/>
    <w:rsid w:val="00FE419F"/>
    <w:rsid w:val="00FE4544"/>
    <w:rsid w:val="00FE47E2"/>
    <w:rsid w:val="00FE496F"/>
    <w:rsid w:val="00FE4B5E"/>
    <w:rsid w:val="00FE4FA5"/>
    <w:rsid w:val="00FE5016"/>
    <w:rsid w:val="00FE5682"/>
    <w:rsid w:val="00FE6B3A"/>
    <w:rsid w:val="00FE6D09"/>
    <w:rsid w:val="00FE75D5"/>
    <w:rsid w:val="00FE7C07"/>
    <w:rsid w:val="00FE7EA3"/>
    <w:rsid w:val="00FF022D"/>
    <w:rsid w:val="00FF0A95"/>
    <w:rsid w:val="00FF0DC0"/>
    <w:rsid w:val="00FF1AFF"/>
    <w:rsid w:val="00FF1BCE"/>
    <w:rsid w:val="00FF221B"/>
    <w:rsid w:val="00FF2237"/>
    <w:rsid w:val="00FF231C"/>
    <w:rsid w:val="00FF2726"/>
    <w:rsid w:val="00FF279E"/>
    <w:rsid w:val="00FF2C2E"/>
    <w:rsid w:val="00FF2CE3"/>
    <w:rsid w:val="00FF30BF"/>
    <w:rsid w:val="00FF3326"/>
    <w:rsid w:val="00FF36DC"/>
    <w:rsid w:val="00FF38BD"/>
    <w:rsid w:val="00FF4837"/>
    <w:rsid w:val="00FF48E0"/>
    <w:rsid w:val="00FF4E0E"/>
    <w:rsid w:val="00FF5168"/>
    <w:rsid w:val="00FF5232"/>
    <w:rsid w:val="00FF5AEB"/>
    <w:rsid w:val="00FF5FBA"/>
    <w:rsid w:val="00FF618D"/>
    <w:rsid w:val="00FF6476"/>
    <w:rsid w:val="00FF68AC"/>
    <w:rsid w:val="00FF71ED"/>
    <w:rsid w:val="00FF73C1"/>
    <w:rsid w:val="00FF7844"/>
    <w:rsid w:val="01113065"/>
    <w:rsid w:val="01135B74"/>
    <w:rsid w:val="0114C7CD"/>
    <w:rsid w:val="011E3E4D"/>
    <w:rsid w:val="013033BA"/>
    <w:rsid w:val="01393D39"/>
    <w:rsid w:val="013BCE58"/>
    <w:rsid w:val="01400E97"/>
    <w:rsid w:val="0142F6E0"/>
    <w:rsid w:val="015CA881"/>
    <w:rsid w:val="0166A8BA"/>
    <w:rsid w:val="01A12240"/>
    <w:rsid w:val="01CE6648"/>
    <w:rsid w:val="01F3567B"/>
    <w:rsid w:val="01F9E099"/>
    <w:rsid w:val="02028858"/>
    <w:rsid w:val="02028AE0"/>
    <w:rsid w:val="02377140"/>
    <w:rsid w:val="02585468"/>
    <w:rsid w:val="026B63D6"/>
    <w:rsid w:val="02866BE8"/>
    <w:rsid w:val="0298266E"/>
    <w:rsid w:val="02A4E16A"/>
    <w:rsid w:val="02B775B1"/>
    <w:rsid w:val="02C1C963"/>
    <w:rsid w:val="02C3996D"/>
    <w:rsid w:val="02F3004E"/>
    <w:rsid w:val="03003397"/>
    <w:rsid w:val="037B0D1B"/>
    <w:rsid w:val="03C0E9BB"/>
    <w:rsid w:val="03F3B983"/>
    <w:rsid w:val="0411E66F"/>
    <w:rsid w:val="041CAB27"/>
    <w:rsid w:val="042E0B96"/>
    <w:rsid w:val="042F9A9B"/>
    <w:rsid w:val="045498BF"/>
    <w:rsid w:val="04586FC0"/>
    <w:rsid w:val="04667482"/>
    <w:rsid w:val="0477306A"/>
    <w:rsid w:val="04796611"/>
    <w:rsid w:val="0485DB8B"/>
    <w:rsid w:val="0499B1AB"/>
    <w:rsid w:val="04B8AA39"/>
    <w:rsid w:val="04BF8B3C"/>
    <w:rsid w:val="04CBE8E1"/>
    <w:rsid w:val="04E76E23"/>
    <w:rsid w:val="04F90C25"/>
    <w:rsid w:val="05112A2F"/>
    <w:rsid w:val="051D3670"/>
    <w:rsid w:val="05236F59"/>
    <w:rsid w:val="05276DAC"/>
    <w:rsid w:val="055AE67B"/>
    <w:rsid w:val="055DA902"/>
    <w:rsid w:val="056B724C"/>
    <w:rsid w:val="0574737F"/>
    <w:rsid w:val="05A3DC1A"/>
    <w:rsid w:val="05D52D19"/>
    <w:rsid w:val="05D56E9F"/>
    <w:rsid w:val="05D831C1"/>
    <w:rsid w:val="05E32D26"/>
    <w:rsid w:val="05F3BB55"/>
    <w:rsid w:val="0610D5BC"/>
    <w:rsid w:val="0621ED72"/>
    <w:rsid w:val="064C906D"/>
    <w:rsid w:val="06508952"/>
    <w:rsid w:val="065779DF"/>
    <w:rsid w:val="06585A1A"/>
    <w:rsid w:val="065F29D7"/>
    <w:rsid w:val="067B7170"/>
    <w:rsid w:val="06BF859C"/>
    <w:rsid w:val="06C921E2"/>
    <w:rsid w:val="06F4E5DC"/>
    <w:rsid w:val="07044032"/>
    <w:rsid w:val="0715D386"/>
    <w:rsid w:val="074806B3"/>
    <w:rsid w:val="0762A263"/>
    <w:rsid w:val="076B4937"/>
    <w:rsid w:val="07BE92B4"/>
    <w:rsid w:val="07C5D0A1"/>
    <w:rsid w:val="07DDEDE6"/>
    <w:rsid w:val="07E19125"/>
    <w:rsid w:val="07EA9417"/>
    <w:rsid w:val="07FA63D3"/>
    <w:rsid w:val="085FB754"/>
    <w:rsid w:val="086419CB"/>
    <w:rsid w:val="08951B70"/>
    <w:rsid w:val="0895BC9F"/>
    <w:rsid w:val="089F9525"/>
    <w:rsid w:val="08A5BB4D"/>
    <w:rsid w:val="08E846F0"/>
    <w:rsid w:val="08EBFA79"/>
    <w:rsid w:val="08ED48F3"/>
    <w:rsid w:val="091A48FC"/>
    <w:rsid w:val="091CA35A"/>
    <w:rsid w:val="093676BC"/>
    <w:rsid w:val="0939ADB2"/>
    <w:rsid w:val="09A1479F"/>
    <w:rsid w:val="09AFB145"/>
    <w:rsid w:val="09DD3B33"/>
    <w:rsid w:val="09FAF6E6"/>
    <w:rsid w:val="0A04842E"/>
    <w:rsid w:val="0A0C102F"/>
    <w:rsid w:val="0A13B68D"/>
    <w:rsid w:val="0A1A75F8"/>
    <w:rsid w:val="0A219B06"/>
    <w:rsid w:val="0A357043"/>
    <w:rsid w:val="0A416375"/>
    <w:rsid w:val="0A44FE44"/>
    <w:rsid w:val="0A5C91CA"/>
    <w:rsid w:val="0A785EEE"/>
    <w:rsid w:val="0A8335D7"/>
    <w:rsid w:val="0A92B431"/>
    <w:rsid w:val="0ABF302C"/>
    <w:rsid w:val="0AC00D6A"/>
    <w:rsid w:val="0AC2A63C"/>
    <w:rsid w:val="0AC4772F"/>
    <w:rsid w:val="0ACEECD8"/>
    <w:rsid w:val="0AD3E506"/>
    <w:rsid w:val="0AF87644"/>
    <w:rsid w:val="0B13E3C7"/>
    <w:rsid w:val="0B1A5324"/>
    <w:rsid w:val="0B20EBA1"/>
    <w:rsid w:val="0B2FF7D2"/>
    <w:rsid w:val="0B6E01EC"/>
    <w:rsid w:val="0B702CFB"/>
    <w:rsid w:val="0B7DD15F"/>
    <w:rsid w:val="0B8467C2"/>
    <w:rsid w:val="0BA9E217"/>
    <w:rsid w:val="0BB0047E"/>
    <w:rsid w:val="0BE32AC4"/>
    <w:rsid w:val="0C2699A8"/>
    <w:rsid w:val="0C5B5CC1"/>
    <w:rsid w:val="0C73F83E"/>
    <w:rsid w:val="0C7C94C3"/>
    <w:rsid w:val="0C8F2708"/>
    <w:rsid w:val="0C9DC791"/>
    <w:rsid w:val="0CA715DD"/>
    <w:rsid w:val="0CB6630E"/>
    <w:rsid w:val="0CBC248A"/>
    <w:rsid w:val="0CC95D08"/>
    <w:rsid w:val="0D051173"/>
    <w:rsid w:val="0D061648"/>
    <w:rsid w:val="0D2D4515"/>
    <w:rsid w:val="0D314029"/>
    <w:rsid w:val="0D38E2A9"/>
    <w:rsid w:val="0D442E65"/>
    <w:rsid w:val="0D8D0E0D"/>
    <w:rsid w:val="0DE7A733"/>
    <w:rsid w:val="0DEE59EC"/>
    <w:rsid w:val="0DEEB74E"/>
    <w:rsid w:val="0DEF0467"/>
    <w:rsid w:val="0DF179B2"/>
    <w:rsid w:val="0E06FD75"/>
    <w:rsid w:val="0E0D6027"/>
    <w:rsid w:val="0E12FEF7"/>
    <w:rsid w:val="0E1D7B38"/>
    <w:rsid w:val="0E3C1BF1"/>
    <w:rsid w:val="0E52E52F"/>
    <w:rsid w:val="0E7C3C94"/>
    <w:rsid w:val="0EE6144A"/>
    <w:rsid w:val="0F4C11ED"/>
    <w:rsid w:val="0F5D3FC5"/>
    <w:rsid w:val="0F803705"/>
    <w:rsid w:val="0FA96E0B"/>
    <w:rsid w:val="0FE2B2AE"/>
    <w:rsid w:val="0FF29757"/>
    <w:rsid w:val="101264C6"/>
    <w:rsid w:val="10273CC6"/>
    <w:rsid w:val="1041C164"/>
    <w:rsid w:val="105C35D3"/>
    <w:rsid w:val="10648E69"/>
    <w:rsid w:val="1089CE95"/>
    <w:rsid w:val="10A61BEB"/>
    <w:rsid w:val="10EBAFFC"/>
    <w:rsid w:val="10F3FDB9"/>
    <w:rsid w:val="10FEE092"/>
    <w:rsid w:val="110E4BA9"/>
    <w:rsid w:val="113FC077"/>
    <w:rsid w:val="11589EF5"/>
    <w:rsid w:val="115BDA90"/>
    <w:rsid w:val="1169AC62"/>
    <w:rsid w:val="11896F8A"/>
    <w:rsid w:val="118F8B15"/>
    <w:rsid w:val="1190D1D6"/>
    <w:rsid w:val="1197B691"/>
    <w:rsid w:val="11AAF3B1"/>
    <w:rsid w:val="11B392E5"/>
    <w:rsid w:val="11BF8CC5"/>
    <w:rsid w:val="11D556E5"/>
    <w:rsid w:val="1221D5B8"/>
    <w:rsid w:val="122BC8B5"/>
    <w:rsid w:val="12381C3F"/>
    <w:rsid w:val="123CB7CD"/>
    <w:rsid w:val="12459974"/>
    <w:rsid w:val="1258EAD4"/>
    <w:rsid w:val="1271A327"/>
    <w:rsid w:val="12725C3D"/>
    <w:rsid w:val="128A33B9"/>
    <w:rsid w:val="12A36DD2"/>
    <w:rsid w:val="12ABC396"/>
    <w:rsid w:val="12D4C31C"/>
    <w:rsid w:val="12E9F2FA"/>
    <w:rsid w:val="12EB0D14"/>
    <w:rsid w:val="12FCA5C0"/>
    <w:rsid w:val="13095B9D"/>
    <w:rsid w:val="1310A07D"/>
    <w:rsid w:val="132F0932"/>
    <w:rsid w:val="1337BC9C"/>
    <w:rsid w:val="13455422"/>
    <w:rsid w:val="134E5FC7"/>
    <w:rsid w:val="1361A3AD"/>
    <w:rsid w:val="137B6D1F"/>
    <w:rsid w:val="1392B0F7"/>
    <w:rsid w:val="13A1C8FF"/>
    <w:rsid w:val="13A946B5"/>
    <w:rsid w:val="13D7A25C"/>
    <w:rsid w:val="13F78447"/>
    <w:rsid w:val="140685C3"/>
    <w:rsid w:val="140905AC"/>
    <w:rsid w:val="142DB867"/>
    <w:rsid w:val="14303669"/>
    <w:rsid w:val="144573B1"/>
    <w:rsid w:val="14580A68"/>
    <w:rsid w:val="1462CDDF"/>
    <w:rsid w:val="14690D86"/>
    <w:rsid w:val="147EB7C9"/>
    <w:rsid w:val="1485E698"/>
    <w:rsid w:val="1488CC40"/>
    <w:rsid w:val="14A5F252"/>
    <w:rsid w:val="14C1E182"/>
    <w:rsid w:val="14C5F95E"/>
    <w:rsid w:val="14C8F603"/>
    <w:rsid w:val="14EE06BA"/>
    <w:rsid w:val="153472BC"/>
    <w:rsid w:val="153FCA18"/>
    <w:rsid w:val="157A4033"/>
    <w:rsid w:val="15950FF3"/>
    <w:rsid w:val="159CF26B"/>
    <w:rsid w:val="15A6743C"/>
    <w:rsid w:val="15A97D8B"/>
    <w:rsid w:val="15A9F3FD"/>
    <w:rsid w:val="15C00391"/>
    <w:rsid w:val="15C76EDC"/>
    <w:rsid w:val="161C2D9D"/>
    <w:rsid w:val="16377EC0"/>
    <w:rsid w:val="163ABAEC"/>
    <w:rsid w:val="1691F9F4"/>
    <w:rsid w:val="169FDACC"/>
    <w:rsid w:val="16A8C808"/>
    <w:rsid w:val="16CD8AC0"/>
    <w:rsid w:val="16F1ECDC"/>
    <w:rsid w:val="16F4CC03"/>
    <w:rsid w:val="16FDFDAF"/>
    <w:rsid w:val="170A153F"/>
    <w:rsid w:val="17637F47"/>
    <w:rsid w:val="1771EEAA"/>
    <w:rsid w:val="17C048AC"/>
    <w:rsid w:val="17DA5EAD"/>
    <w:rsid w:val="180F046A"/>
    <w:rsid w:val="18891228"/>
    <w:rsid w:val="1897B505"/>
    <w:rsid w:val="18B3FFC5"/>
    <w:rsid w:val="18CA8B2E"/>
    <w:rsid w:val="18FA1770"/>
    <w:rsid w:val="194D2909"/>
    <w:rsid w:val="194FA930"/>
    <w:rsid w:val="19534A4E"/>
    <w:rsid w:val="1965E1DF"/>
    <w:rsid w:val="198CABCD"/>
    <w:rsid w:val="19ADE8DB"/>
    <w:rsid w:val="19BD28D3"/>
    <w:rsid w:val="19CFECA9"/>
    <w:rsid w:val="19D190D9"/>
    <w:rsid w:val="19DC9F8C"/>
    <w:rsid w:val="19FB93FD"/>
    <w:rsid w:val="1A109AB3"/>
    <w:rsid w:val="1A2928F7"/>
    <w:rsid w:val="1A33D809"/>
    <w:rsid w:val="1A5AE13E"/>
    <w:rsid w:val="1A6B849D"/>
    <w:rsid w:val="1A6FBCF6"/>
    <w:rsid w:val="1AC1C065"/>
    <w:rsid w:val="1AD5F12A"/>
    <w:rsid w:val="1AE1887C"/>
    <w:rsid w:val="1AF3244B"/>
    <w:rsid w:val="1AF3EA7E"/>
    <w:rsid w:val="1B07A971"/>
    <w:rsid w:val="1B08DE60"/>
    <w:rsid w:val="1B1B2823"/>
    <w:rsid w:val="1B411E7B"/>
    <w:rsid w:val="1B4AB2BA"/>
    <w:rsid w:val="1B4D0A9C"/>
    <w:rsid w:val="1B559106"/>
    <w:rsid w:val="1B60A4BF"/>
    <w:rsid w:val="1B8127B7"/>
    <w:rsid w:val="1BC161F0"/>
    <w:rsid w:val="1BCDADBB"/>
    <w:rsid w:val="1BEF3920"/>
    <w:rsid w:val="1C26086F"/>
    <w:rsid w:val="1C4FF933"/>
    <w:rsid w:val="1CB5FAB4"/>
    <w:rsid w:val="1CC7349B"/>
    <w:rsid w:val="1CC887BC"/>
    <w:rsid w:val="1D469AA5"/>
    <w:rsid w:val="1D4EFA0B"/>
    <w:rsid w:val="1D55AF6C"/>
    <w:rsid w:val="1D57C740"/>
    <w:rsid w:val="1D6B3BBE"/>
    <w:rsid w:val="1D81CBF0"/>
    <w:rsid w:val="1D85750E"/>
    <w:rsid w:val="1D8A62A4"/>
    <w:rsid w:val="1D8C1BC7"/>
    <w:rsid w:val="1D9F66B9"/>
    <w:rsid w:val="1DA09212"/>
    <w:rsid w:val="1DE66476"/>
    <w:rsid w:val="1DF009D4"/>
    <w:rsid w:val="1DFF578F"/>
    <w:rsid w:val="1E06AC18"/>
    <w:rsid w:val="1E09ED8E"/>
    <w:rsid w:val="1E1583C6"/>
    <w:rsid w:val="1E2219CC"/>
    <w:rsid w:val="1E2D2076"/>
    <w:rsid w:val="1E40F812"/>
    <w:rsid w:val="1E46D528"/>
    <w:rsid w:val="1EBD4281"/>
    <w:rsid w:val="1EEEEB18"/>
    <w:rsid w:val="1EF56099"/>
    <w:rsid w:val="1F4B2F51"/>
    <w:rsid w:val="1F8DD751"/>
    <w:rsid w:val="1FB1EAE6"/>
    <w:rsid w:val="1FC6DCCC"/>
    <w:rsid w:val="1FC7F4B8"/>
    <w:rsid w:val="200DB5F0"/>
    <w:rsid w:val="201EBFF0"/>
    <w:rsid w:val="2040B4CE"/>
    <w:rsid w:val="20445831"/>
    <w:rsid w:val="2044FDDD"/>
    <w:rsid w:val="208BC52E"/>
    <w:rsid w:val="20D2BB71"/>
    <w:rsid w:val="20DF03B6"/>
    <w:rsid w:val="21040166"/>
    <w:rsid w:val="212EA59A"/>
    <w:rsid w:val="213B8CF4"/>
    <w:rsid w:val="2152BF61"/>
    <w:rsid w:val="217AFBB0"/>
    <w:rsid w:val="217F897A"/>
    <w:rsid w:val="21818279"/>
    <w:rsid w:val="2199B164"/>
    <w:rsid w:val="21A2E8C1"/>
    <w:rsid w:val="21ADC145"/>
    <w:rsid w:val="21B21141"/>
    <w:rsid w:val="21E5B9FB"/>
    <w:rsid w:val="22019836"/>
    <w:rsid w:val="2206D1BB"/>
    <w:rsid w:val="223E7EB3"/>
    <w:rsid w:val="223F3707"/>
    <w:rsid w:val="22590E6A"/>
    <w:rsid w:val="22623806"/>
    <w:rsid w:val="228B9918"/>
    <w:rsid w:val="229516FE"/>
    <w:rsid w:val="22BB3603"/>
    <w:rsid w:val="22DAB754"/>
    <w:rsid w:val="2304033F"/>
    <w:rsid w:val="232EC7EA"/>
    <w:rsid w:val="233A1C3C"/>
    <w:rsid w:val="233B3534"/>
    <w:rsid w:val="23465EE5"/>
    <w:rsid w:val="23482FE5"/>
    <w:rsid w:val="234A737D"/>
    <w:rsid w:val="23542029"/>
    <w:rsid w:val="23626CEA"/>
    <w:rsid w:val="2378F71A"/>
    <w:rsid w:val="2378FCCF"/>
    <w:rsid w:val="2393CC78"/>
    <w:rsid w:val="23B0F03C"/>
    <w:rsid w:val="23C25299"/>
    <w:rsid w:val="23C4AAE6"/>
    <w:rsid w:val="23CBB7C0"/>
    <w:rsid w:val="23CED47C"/>
    <w:rsid w:val="23D2B53B"/>
    <w:rsid w:val="23D69702"/>
    <w:rsid w:val="23FE379E"/>
    <w:rsid w:val="240B1F09"/>
    <w:rsid w:val="2420676D"/>
    <w:rsid w:val="244DEB5A"/>
    <w:rsid w:val="244ED9CF"/>
    <w:rsid w:val="2459A329"/>
    <w:rsid w:val="24651C84"/>
    <w:rsid w:val="246B33F2"/>
    <w:rsid w:val="2472EEA7"/>
    <w:rsid w:val="24820004"/>
    <w:rsid w:val="24878282"/>
    <w:rsid w:val="2488BC0A"/>
    <w:rsid w:val="24930675"/>
    <w:rsid w:val="24A19A08"/>
    <w:rsid w:val="24C20A69"/>
    <w:rsid w:val="24FC123C"/>
    <w:rsid w:val="25095B9C"/>
    <w:rsid w:val="250FBD12"/>
    <w:rsid w:val="2510A280"/>
    <w:rsid w:val="2520D7D9"/>
    <w:rsid w:val="258213A2"/>
    <w:rsid w:val="25859A78"/>
    <w:rsid w:val="25C7DE90"/>
    <w:rsid w:val="25D89C04"/>
    <w:rsid w:val="25F6E305"/>
    <w:rsid w:val="2603D192"/>
    <w:rsid w:val="26048352"/>
    <w:rsid w:val="2610D4D8"/>
    <w:rsid w:val="2616E337"/>
    <w:rsid w:val="263C1D9A"/>
    <w:rsid w:val="264ED7A5"/>
    <w:rsid w:val="2671FEB6"/>
    <w:rsid w:val="2673B10B"/>
    <w:rsid w:val="269E30F9"/>
    <w:rsid w:val="269E4B41"/>
    <w:rsid w:val="26C9D650"/>
    <w:rsid w:val="26CA936C"/>
    <w:rsid w:val="26DB699C"/>
    <w:rsid w:val="26F09C69"/>
    <w:rsid w:val="271EB802"/>
    <w:rsid w:val="27363803"/>
    <w:rsid w:val="2752646A"/>
    <w:rsid w:val="27585B58"/>
    <w:rsid w:val="27695720"/>
    <w:rsid w:val="278EFAFD"/>
    <w:rsid w:val="27951C59"/>
    <w:rsid w:val="27D7F192"/>
    <w:rsid w:val="27E5966A"/>
    <w:rsid w:val="27F9067A"/>
    <w:rsid w:val="280553BB"/>
    <w:rsid w:val="280A7EBA"/>
    <w:rsid w:val="28237446"/>
    <w:rsid w:val="2825C149"/>
    <w:rsid w:val="283C597A"/>
    <w:rsid w:val="28417FD0"/>
    <w:rsid w:val="2846275D"/>
    <w:rsid w:val="2853FA06"/>
    <w:rsid w:val="28630D65"/>
    <w:rsid w:val="28795098"/>
    <w:rsid w:val="288F4199"/>
    <w:rsid w:val="28ACFC82"/>
    <w:rsid w:val="28B57309"/>
    <w:rsid w:val="28CDBC73"/>
    <w:rsid w:val="291B0318"/>
    <w:rsid w:val="292A05A7"/>
    <w:rsid w:val="292F57E4"/>
    <w:rsid w:val="2948A7C5"/>
    <w:rsid w:val="2978FC24"/>
    <w:rsid w:val="299516E5"/>
    <w:rsid w:val="29B0FE2D"/>
    <w:rsid w:val="29EE01A9"/>
    <w:rsid w:val="29F149F7"/>
    <w:rsid w:val="2A148787"/>
    <w:rsid w:val="2A7EC992"/>
    <w:rsid w:val="2A88A707"/>
    <w:rsid w:val="2A8EBFF1"/>
    <w:rsid w:val="2AA38798"/>
    <w:rsid w:val="2AA68DDA"/>
    <w:rsid w:val="2AB2B1A8"/>
    <w:rsid w:val="2AD8D83D"/>
    <w:rsid w:val="2AEFEA88"/>
    <w:rsid w:val="2AF0B82B"/>
    <w:rsid w:val="2AFFEB14"/>
    <w:rsid w:val="2B10A8BB"/>
    <w:rsid w:val="2B1FEB54"/>
    <w:rsid w:val="2B300FC4"/>
    <w:rsid w:val="2B336AB9"/>
    <w:rsid w:val="2B35C7EE"/>
    <w:rsid w:val="2B4FB582"/>
    <w:rsid w:val="2B5A4ABF"/>
    <w:rsid w:val="2B6201DD"/>
    <w:rsid w:val="2B647EED"/>
    <w:rsid w:val="2B7A6388"/>
    <w:rsid w:val="2B984DAB"/>
    <w:rsid w:val="2B9B8445"/>
    <w:rsid w:val="2BA476FA"/>
    <w:rsid w:val="2BA88FFA"/>
    <w:rsid w:val="2BD2948D"/>
    <w:rsid w:val="2BD81DF0"/>
    <w:rsid w:val="2BE452E5"/>
    <w:rsid w:val="2BF6ACFC"/>
    <w:rsid w:val="2BFD40AB"/>
    <w:rsid w:val="2C1BF365"/>
    <w:rsid w:val="2C247768"/>
    <w:rsid w:val="2C509D68"/>
    <w:rsid w:val="2C6F54EC"/>
    <w:rsid w:val="2C743E6F"/>
    <w:rsid w:val="2C799C70"/>
    <w:rsid w:val="2C7D7965"/>
    <w:rsid w:val="2C8DBB7D"/>
    <w:rsid w:val="2C99FA5B"/>
    <w:rsid w:val="2C9D4F0C"/>
    <w:rsid w:val="2CAC4B60"/>
    <w:rsid w:val="2CD1CFF0"/>
    <w:rsid w:val="2CF4E899"/>
    <w:rsid w:val="2D01C74C"/>
    <w:rsid w:val="2D06DD95"/>
    <w:rsid w:val="2D0D7354"/>
    <w:rsid w:val="2D177D21"/>
    <w:rsid w:val="2D2DC8AF"/>
    <w:rsid w:val="2D5BF08F"/>
    <w:rsid w:val="2D79B00A"/>
    <w:rsid w:val="2D7C3FC0"/>
    <w:rsid w:val="2D87864A"/>
    <w:rsid w:val="2D951A82"/>
    <w:rsid w:val="2DDCF37B"/>
    <w:rsid w:val="2E08EE70"/>
    <w:rsid w:val="2E288AC3"/>
    <w:rsid w:val="2E435915"/>
    <w:rsid w:val="2E46B281"/>
    <w:rsid w:val="2E69D7FE"/>
    <w:rsid w:val="2E750DA1"/>
    <w:rsid w:val="2E7E2395"/>
    <w:rsid w:val="2E89FC3D"/>
    <w:rsid w:val="2E924571"/>
    <w:rsid w:val="2EB06B22"/>
    <w:rsid w:val="2ECEFAEE"/>
    <w:rsid w:val="2EE1F017"/>
    <w:rsid w:val="2EF4849D"/>
    <w:rsid w:val="2EF5B258"/>
    <w:rsid w:val="2F15F24B"/>
    <w:rsid w:val="2F2596EA"/>
    <w:rsid w:val="2F2EA76F"/>
    <w:rsid w:val="2F507ADB"/>
    <w:rsid w:val="2F60585B"/>
    <w:rsid w:val="2F71C0C6"/>
    <w:rsid w:val="2F755733"/>
    <w:rsid w:val="2F796133"/>
    <w:rsid w:val="2F7B6409"/>
    <w:rsid w:val="2FA975EA"/>
    <w:rsid w:val="2FD267CF"/>
    <w:rsid w:val="2FF576F1"/>
    <w:rsid w:val="3016AC67"/>
    <w:rsid w:val="302D246A"/>
    <w:rsid w:val="303B416D"/>
    <w:rsid w:val="306A9734"/>
    <w:rsid w:val="30A5829E"/>
    <w:rsid w:val="30AB76C7"/>
    <w:rsid w:val="30CE8176"/>
    <w:rsid w:val="30E2B1B8"/>
    <w:rsid w:val="30E2B76A"/>
    <w:rsid w:val="30E69F80"/>
    <w:rsid w:val="31078D2A"/>
    <w:rsid w:val="311F280F"/>
    <w:rsid w:val="3132516E"/>
    <w:rsid w:val="31369A8D"/>
    <w:rsid w:val="315C31F8"/>
    <w:rsid w:val="31B8387C"/>
    <w:rsid w:val="31CB6F04"/>
    <w:rsid w:val="31DE8CC1"/>
    <w:rsid w:val="31E82125"/>
    <w:rsid w:val="3214DBB8"/>
    <w:rsid w:val="322BD974"/>
    <w:rsid w:val="322C02A3"/>
    <w:rsid w:val="3243F1E8"/>
    <w:rsid w:val="327A66F3"/>
    <w:rsid w:val="327B891B"/>
    <w:rsid w:val="327D8346"/>
    <w:rsid w:val="3293B1C4"/>
    <w:rsid w:val="32C1AFEC"/>
    <w:rsid w:val="32D56AB1"/>
    <w:rsid w:val="32ECE782"/>
    <w:rsid w:val="3319A377"/>
    <w:rsid w:val="3334C8B5"/>
    <w:rsid w:val="334586ED"/>
    <w:rsid w:val="339B769C"/>
    <w:rsid w:val="33A74D65"/>
    <w:rsid w:val="33B120DE"/>
    <w:rsid w:val="33D9E0CB"/>
    <w:rsid w:val="33DF1B7A"/>
    <w:rsid w:val="33EC2B74"/>
    <w:rsid w:val="33FE0553"/>
    <w:rsid w:val="341E856E"/>
    <w:rsid w:val="342ADC1E"/>
    <w:rsid w:val="3430B59C"/>
    <w:rsid w:val="343BE39D"/>
    <w:rsid w:val="3440A72C"/>
    <w:rsid w:val="344278C1"/>
    <w:rsid w:val="34448029"/>
    <w:rsid w:val="344AA747"/>
    <w:rsid w:val="3457F0A7"/>
    <w:rsid w:val="346B31F0"/>
    <w:rsid w:val="3492CB6A"/>
    <w:rsid w:val="349A3A2C"/>
    <w:rsid w:val="349B8971"/>
    <w:rsid w:val="34E2E7DD"/>
    <w:rsid w:val="34E89D1B"/>
    <w:rsid w:val="350C539E"/>
    <w:rsid w:val="35215644"/>
    <w:rsid w:val="3552934B"/>
    <w:rsid w:val="3559FA14"/>
    <w:rsid w:val="3560DFE8"/>
    <w:rsid w:val="357B5B1A"/>
    <w:rsid w:val="357F31F6"/>
    <w:rsid w:val="35BBE1A3"/>
    <w:rsid w:val="35C337B1"/>
    <w:rsid w:val="35C971C9"/>
    <w:rsid w:val="35D33569"/>
    <w:rsid w:val="35FBE064"/>
    <w:rsid w:val="363B9E5C"/>
    <w:rsid w:val="369FD268"/>
    <w:rsid w:val="36AFB23C"/>
    <w:rsid w:val="36B946BF"/>
    <w:rsid w:val="36CE5DE3"/>
    <w:rsid w:val="36E2ADAD"/>
    <w:rsid w:val="36E2C83B"/>
    <w:rsid w:val="375D69E3"/>
    <w:rsid w:val="37627E00"/>
    <w:rsid w:val="3768EF38"/>
    <w:rsid w:val="377B56A2"/>
    <w:rsid w:val="378B0C16"/>
    <w:rsid w:val="37ABEE2D"/>
    <w:rsid w:val="37B6CBD4"/>
    <w:rsid w:val="37D14FF7"/>
    <w:rsid w:val="37EC4EF4"/>
    <w:rsid w:val="37F5AA79"/>
    <w:rsid w:val="37FC107C"/>
    <w:rsid w:val="381942BF"/>
    <w:rsid w:val="381CE67F"/>
    <w:rsid w:val="382C174D"/>
    <w:rsid w:val="38324202"/>
    <w:rsid w:val="3844CC9D"/>
    <w:rsid w:val="38AA2AC0"/>
    <w:rsid w:val="38B8A40B"/>
    <w:rsid w:val="38C96B11"/>
    <w:rsid w:val="38CA2EBE"/>
    <w:rsid w:val="38DCEAB9"/>
    <w:rsid w:val="38DE46F5"/>
    <w:rsid w:val="3901CB80"/>
    <w:rsid w:val="390EC9AE"/>
    <w:rsid w:val="3912D481"/>
    <w:rsid w:val="3954337B"/>
    <w:rsid w:val="39573DD8"/>
    <w:rsid w:val="3963412F"/>
    <w:rsid w:val="397E62C0"/>
    <w:rsid w:val="398CE84E"/>
    <w:rsid w:val="3999C613"/>
    <w:rsid w:val="399EE9D2"/>
    <w:rsid w:val="39A1DA98"/>
    <w:rsid w:val="39A6C011"/>
    <w:rsid w:val="39AD1214"/>
    <w:rsid w:val="39EBA5BF"/>
    <w:rsid w:val="3A2AC8D5"/>
    <w:rsid w:val="3A39060B"/>
    <w:rsid w:val="3A497231"/>
    <w:rsid w:val="3A5C5D60"/>
    <w:rsid w:val="3A83935B"/>
    <w:rsid w:val="3AE5848C"/>
    <w:rsid w:val="3AE8153D"/>
    <w:rsid w:val="3B18DBFD"/>
    <w:rsid w:val="3B428221"/>
    <w:rsid w:val="3B461024"/>
    <w:rsid w:val="3B4DCB93"/>
    <w:rsid w:val="3B5914FF"/>
    <w:rsid w:val="3B981C6F"/>
    <w:rsid w:val="3BD52C08"/>
    <w:rsid w:val="3BDD0625"/>
    <w:rsid w:val="3BE00931"/>
    <w:rsid w:val="3C0419F2"/>
    <w:rsid w:val="3C04EC43"/>
    <w:rsid w:val="3C3FAE32"/>
    <w:rsid w:val="3C5D855E"/>
    <w:rsid w:val="3C62D07B"/>
    <w:rsid w:val="3C6F746F"/>
    <w:rsid w:val="3C883AC1"/>
    <w:rsid w:val="3CE462C5"/>
    <w:rsid w:val="3D055B94"/>
    <w:rsid w:val="3D0F3EDA"/>
    <w:rsid w:val="3D247861"/>
    <w:rsid w:val="3D381790"/>
    <w:rsid w:val="3D3818A6"/>
    <w:rsid w:val="3D5C5525"/>
    <w:rsid w:val="3D6D2A4B"/>
    <w:rsid w:val="3D914F3F"/>
    <w:rsid w:val="3DC812E2"/>
    <w:rsid w:val="3DCBBF94"/>
    <w:rsid w:val="3E0981FF"/>
    <w:rsid w:val="3E0A2C3C"/>
    <w:rsid w:val="3E25872B"/>
    <w:rsid w:val="3E3ADCA0"/>
    <w:rsid w:val="3E46F25E"/>
    <w:rsid w:val="3E76ACF8"/>
    <w:rsid w:val="3EC9B814"/>
    <w:rsid w:val="3ED111B9"/>
    <w:rsid w:val="3EECDE58"/>
    <w:rsid w:val="3EF55867"/>
    <w:rsid w:val="3EF95476"/>
    <w:rsid w:val="3F065CBC"/>
    <w:rsid w:val="3F2525A9"/>
    <w:rsid w:val="3F4E19E3"/>
    <w:rsid w:val="3F56085F"/>
    <w:rsid w:val="3F7F9D38"/>
    <w:rsid w:val="3FB5F6BA"/>
    <w:rsid w:val="3FBB306E"/>
    <w:rsid w:val="3FC6AC0D"/>
    <w:rsid w:val="3FCB3AD9"/>
    <w:rsid w:val="3FF9039A"/>
    <w:rsid w:val="401F8788"/>
    <w:rsid w:val="4022A038"/>
    <w:rsid w:val="4036D8A7"/>
    <w:rsid w:val="405D4813"/>
    <w:rsid w:val="406793FC"/>
    <w:rsid w:val="407C42D0"/>
    <w:rsid w:val="407F3DF0"/>
    <w:rsid w:val="40951DCE"/>
    <w:rsid w:val="409524D7"/>
    <w:rsid w:val="40979C04"/>
    <w:rsid w:val="40A7B459"/>
    <w:rsid w:val="40C652DF"/>
    <w:rsid w:val="40D35D30"/>
    <w:rsid w:val="40DB72EA"/>
    <w:rsid w:val="40E32D9F"/>
    <w:rsid w:val="40EB6552"/>
    <w:rsid w:val="40F3D89D"/>
    <w:rsid w:val="410727FD"/>
    <w:rsid w:val="4119B4E5"/>
    <w:rsid w:val="413E1F3A"/>
    <w:rsid w:val="416544D2"/>
    <w:rsid w:val="41AF683C"/>
    <w:rsid w:val="41E5A45A"/>
    <w:rsid w:val="41F70AC0"/>
    <w:rsid w:val="42095141"/>
    <w:rsid w:val="4219629D"/>
    <w:rsid w:val="424B7E5B"/>
    <w:rsid w:val="42914930"/>
    <w:rsid w:val="429D8BD9"/>
    <w:rsid w:val="42B6F036"/>
    <w:rsid w:val="42B91F4F"/>
    <w:rsid w:val="42B960D8"/>
    <w:rsid w:val="42DFD4A8"/>
    <w:rsid w:val="42E186A9"/>
    <w:rsid w:val="433C3E55"/>
    <w:rsid w:val="4362D7FB"/>
    <w:rsid w:val="437D46D6"/>
    <w:rsid w:val="43B99982"/>
    <w:rsid w:val="43BF1697"/>
    <w:rsid w:val="43C8A3F2"/>
    <w:rsid w:val="43CB96A9"/>
    <w:rsid w:val="43D2A52F"/>
    <w:rsid w:val="43FCB778"/>
    <w:rsid w:val="44137F44"/>
    <w:rsid w:val="44174B33"/>
    <w:rsid w:val="44286828"/>
    <w:rsid w:val="4428AE43"/>
    <w:rsid w:val="4442EA90"/>
    <w:rsid w:val="445D349F"/>
    <w:rsid w:val="447EFE48"/>
    <w:rsid w:val="44B5CDE7"/>
    <w:rsid w:val="44D1D7C7"/>
    <w:rsid w:val="44F78E7E"/>
    <w:rsid w:val="44FFD74C"/>
    <w:rsid w:val="4504B7D3"/>
    <w:rsid w:val="45256478"/>
    <w:rsid w:val="45380E49"/>
    <w:rsid w:val="457027A1"/>
    <w:rsid w:val="457C7F35"/>
    <w:rsid w:val="45DBE79A"/>
    <w:rsid w:val="460D4C0A"/>
    <w:rsid w:val="461AF051"/>
    <w:rsid w:val="46241687"/>
    <w:rsid w:val="46335920"/>
    <w:rsid w:val="46758306"/>
    <w:rsid w:val="46BC3A77"/>
    <w:rsid w:val="46CA514F"/>
    <w:rsid w:val="46D3DC09"/>
    <w:rsid w:val="46D4A8F3"/>
    <w:rsid w:val="46E01220"/>
    <w:rsid w:val="46FF09D0"/>
    <w:rsid w:val="470BC4FD"/>
    <w:rsid w:val="4711AFBB"/>
    <w:rsid w:val="472087BC"/>
    <w:rsid w:val="4728AD09"/>
    <w:rsid w:val="473B1D2A"/>
    <w:rsid w:val="474BBA2F"/>
    <w:rsid w:val="475978E1"/>
    <w:rsid w:val="47651371"/>
    <w:rsid w:val="4794B6FC"/>
    <w:rsid w:val="47B0A44F"/>
    <w:rsid w:val="47B811EC"/>
    <w:rsid w:val="47BB0661"/>
    <w:rsid w:val="47CD6319"/>
    <w:rsid w:val="47E16D86"/>
    <w:rsid w:val="47F7EAEA"/>
    <w:rsid w:val="4801FB92"/>
    <w:rsid w:val="4805C926"/>
    <w:rsid w:val="48437931"/>
    <w:rsid w:val="485CC9C2"/>
    <w:rsid w:val="48777638"/>
    <w:rsid w:val="487DCD06"/>
    <w:rsid w:val="48A19782"/>
    <w:rsid w:val="48B6C4C6"/>
    <w:rsid w:val="48D61CE8"/>
    <w:rsid w:val="48DDA4CC"/>
    <w:rsid w:val="48E66517"/>
    <w:rsid w:val="49134D72"/>
    <w:rsid w:val="49236380"/>
    <w:rsid w:val="493962A1"/>
    <w:rsid w:val="493EF5DE"/>
    <w:rsid w:val="4948A8D1"/>
    <w:rsid w:val="495AADF1"/>
    <w:rsid w:val="495C642C"/>
    <w:rsid w:val="4965FB7C"/>
    <w:rsid w:val="49A085FA"/>
    <w:rsid w:val="49DDDD39"/>
    <w:rsid w:val="49E9AF0B"/>
    <w:rsid w:val="49EE4F20"/>
    <w:rsid w:val="4A21809B"/>
    <w:rsid w:val="4A21A538"/>
    <w:rsid w:val="4A2DA4AB"/>
    <w:rsid w:val="4A423241"/>
    <w:rsid w:val="4A9CF28D"/>
    <w:rsid w:val="4AB065AC"/>
    <w:rsid w:val="4AB1212A"/>
    <w:rsid w:val="4AB28382"/>
    <w:rsid w:val="4ACDAEB5"/>
    <w:rsid w:val="4AE21EEE"/>
    <w:rsid w:val="4B0B871B"/>
    <w:rsid w:val="4B113B3C"/>
    <w:rsid w:val="4B227FB5"/>
    <w:rsid w:val="4B22A35C"/>
    <w:rsid w:val="4B37432B"/>
    <w:rsid w:val="4B44394E"/>
    <w:rsid w:val="4B6E960E"/>
    <w:rsid w:val="4B80077D"/>
    <w:rsid w:val="4B87CF9F"/>
    <w:rsid w:val="4BB7A323"/>
    <w:rsid w:val="4BC4C715"/>
    <w:rsid w:val="4BD0C2F6"/>
    <w:rsid w:val="4BE61CFD"/>
    <w:rsid w:val="4C03D8E1"/>
    <w:rsid w:val="4C100C1C"/>
    <w:rsid w:val="4C2ACED5"/>
    <w:rsid w:val="4C5DA3B5"/>
    <w:rsid w:val="4C61A140"/>
    <w:rsid w:val="4C79C824"/>
    <w:rsid w:val="4C8D81D3"/>
    <w:rsid w:val="4CC6400E"/>
    <w:rsid w:val="4CCA2FC6"/>
    <w:rsid w:val="4CDFD43D"/>
    <w:rsid w:val="4CF67915"/>
    <w:rsid w:val="4D28020A"/>
    <w:rsid w:val="4D56D08C"/>
    <w:rsid w:val="4D726053"/>
    <w:rsid w:val="4DAF8258"/>
    <w:rsid w:val="4DB1FA80"/>
    <w:rsid w:val="4DB97555"/>
    <w:rsid w:val="4DEB8173"/>
    <w:rsid w:val="4DF8B9FD"/>
    <w:rsid w:val="4E1C0F5C"/>
    <w:rsid w:val="4E28DAF6"/>
    <w:rsid w:val="4E49F8A8"/>
    <w:rsid w:val="4E52011B"/>
    <w:rsid w:val="4E7EF405"/>
    <w:rsid w:val="4EC867B3"/>
    <w:rsid w:val="4ECE3B65"/>
    <w:rsid w:val="4ECFAA7E"/>
    <w:rsid w:val="4EE39125"/>
    <w:rsid w:val="4EF68899"/>
    <w:rsid w:val="4F3A7417"/>
    <w:rsid w:val="4F48C303"/>
    <w:rsid w:val="4F4B7E59"/>
    <w:rsid w:val="4F4DC275"/>
    <w:rsid w:val="4F557BF5"/>
    <w:rsid w:val="4F5E86C9"/>
    <w:rsid w:val="4F73BDAF"/>
    <w:rsid w:val="4F750D1B"/>
    <w:rsid w:val="4F9E11FF"/>
    <w:rsid w:val="4FA42269"/>
    <w:rsid w:val="4FB1E266"/>
    <w:rsid w:val="4FB86AEE"/>
    <w:rsid w:val="4FC3D950"/>
    <w:rsid w:val="4FCBC075"/>
    <w:rsid w:val="50176A67"/>
    <w:rsid w:val="501BCB1D"/>
    <w:rsid w:val="50234B7B"/>
    <w:rsid w:val="503840E6"/>
    <w:rsid w:val="503EB158"/>
    <w:rsid w:val="50466E5B"/>
    <w:rsid w:val="504E491B"/>
    <w:rsid w:val="5051ADB2"/>
    <w:rsid w:val="505B3CFE"/>
    <w:rsid w:val="505F2ADE"/>
    <w:rsid w:val="50A48AD1"/>
    <w:rsid w:val="50A78660"/>
    <w:rsid w:val="50BAEFE1"/>
    <w:rsid w:val="50CC2AB8"/>
    <w:rsid w:val="50D6D38B"/>
    <w:rsid w:val="50E49364"/>
    <w:rsid w:val="51007778"/>
    <w:rsid w:val="5100FD37"/>
    <w:rsid w:val="51167E7C"/>
    <w:rsid w:val="511F59AA"/>
    <w:rsid w:val="512583AC"/>
    <w:rsid w:val="5147AD7F"/>
    <w:rsid w:val="516D54F3"/>
    <w:rsid w:val="51740650"/>
    <w:rsid w:val="51ACEC6C"/>
    <w:rsid w:val="51D3B337"/>
    <w:rsid w:val="51D69F9F"/>
    <w:rsid w:val="51DDC2DC"/>
    <w:rsid w:val="51DEE4BD"/>
    <w:rsid w:val="5200C730"/>
    <w:rsid w:val="5245C94F"/>
    <w:rsid w:val="5252C433"/>
    <w:rsid w:val="52747B2B"/>
    <w:rsid w:val="52C2DAAE"/>
    <w:rsid w:val="52D145EF"/>
    <w:rsid w:val="5325723E"/>
    <w:rsid w:val="532F8002"/>
    <w:rsid w:val="534295AF"/>
    <w:rsid w:val="53640F3E"/>
    <w:rsid w:val="53664CAA"/>
    <w:rsid w:val="537B5597"/>
    <w:rsid w:val="537FEC31"/>
    <w:rsid w:val="53A15672"/>
    <w:rsid w:val="53B60F88"/>
    <w:rsid w:val="53E075AD"/>
    <w:rsid w:val="5424C97C"/>
    <w:rsid w:val="542C3C76"/>
    <w:rsid w:val="54312E3C"/>
    <w:rsid w:val="5459A331"/>
    <w:rsid w:val="547F443F"/>
    <w:rsid w:val="548953C3"/>
    <w:rsid w:val="5492C0D5"/>
    <w:rsid w:val="549AB3F9"/>
    <w:rsid w:val="54B213B7"/>
    <w:rsid w:val="54CDD0F6"/>
    <w:rsid w:val="54E9DF6B"/>
    <w:rsid w:val="54FD2C9C"/>
    <w:rsid w:val="55202B39"/>
    <w:rsid w:val="55350AB1"/>
    <w:rsid w:val="553E238B"/>
    <w:rsid w:val="554BAF6C"/>
    <w:rsid w:val="55608B0A"/>
    <w:rsid w:val="556F6F86"/>
    <w:rsid w:val="557640E0"/>
    <w:rsid w:val="5597AF50"/>
    <w:rsid w:val="5598AB8E"/>
    <w:rsid w:val="55A9B05E"/>
    <w:rsid w:val="55B36D69"/>
    <w:rsid w:val="55B69929"/>
    <w:rsid w:val="55CF994D"/>
    <w:rsid w:val="55DED25B"/>
    <w:rsid w:val="5624C361"/>
    <w:rsid w:val="56262FBA"/>
    <w:rsid w:val="563BFA81"/>
    <w:rsid w:val="564F1BEA"/>
    <w:rsid w:val="5686C7FA"/>
    <w:rsid w:val="569AE6B2"/>
    <w:rsid w:val="56B2BA87"/>
    <w:rsid w:val="56BFEE07"/>
    <w:rsid w:val="56CDD881"/>
    <w:rsid w:val="57044F35"/>
    <w:rsid w:val="5707770C"/>
    <w:rsid w:val="572B922B"/>
    <w:rsid w:val="5742D70D"/>
    <w:rsid w:val="574FD8D9"/>
    <w:rsid w:val="57719272"/>
    <w:rsid w:val="577F6063"/>
    <w:rsid w:val="57BC7D55"/>
    <w:rsid w:val="57BE4416"/>
    <w:rsid w:val="57CA5248"/>
    <w:rsid w:val="57CFF0A3"/>
    <w:rsid w:val="57E324B3"/>
    <w:rsid w:val="57EA667F"/>
    <w:rsid w:val="57EECBC7"/>
    <w:rsid w:val="5800DF9C"/>
    <w:rsid w:val="580BE646"/>
    <w:rsid w:val="58113DB3"/>
    <w:rsid w:val="5835D53C"/>
    <w:rsid w:val="58413EE7"/>
    <w:rsid w:val="5848EEFF"/>
    <w:rsid w:val="584A9BE8"/>
    <w:rsid w:val="58986276"/>
    <w:rsid w:val="5899A8F5"/>
    <w:rsid w:val="58A19580"/>
    <w:rsid w:val="58AA1983"/>
    <w:rsid w:val="58BB52B4"/>
    <w:rsid w:val="58C2104F"/>
    <w:rsid w:val="5918B9C7"/>
    <w:rsid w:val="591DBB24"/>
    <w:rsid w:val="59355E66"/>
    <w:rsid w:val="593C241C"/>
    <w:rsid w:val="5942A549"/>
    <w:rsid w:val="594568C6"/>
    <w:rsid w:val="5950217A"/>
    <w:rsid w:val="59745D90"/>
    <w:rsid w:val="5979C166"/>
    <w:rsid w:val="597A58DE"/>
    <w:rsid w:val="5982F696"/>
    <w:rsid w:val="59A4CCE2"/>
    <w:rsid w:val="59BCB916"/>
    <w:rsid w:val="59C6BAD8"/>
    <w:rsid w:val="59D3E6B3"/>
    <w:rsid w:val="59E5D817"/>
    <w:rsid w:val="5A1A9B2E"/>
    <w:rsid w:val="5A5A0CDA"/>
    <w:rsid w:val="5A638DCC"/>
    <w:rsid w:val="5A836AF8"/>
    <w:rsid w:val="5A83BEC4"/>
    <w:rsid w:val="5A8CFE0A"/>
    <w:rsid w:val="5A8E2907"/>
    <w:rsid w:val="5AA4EA25"/>
    <w:rsid w:val="5AB707CE"/>
    <w:rsid w:val="5ADDDD57"/>
    <w:rsid w:val="5B00B5D8"/>
    <w:rsid w:val="5B32BC6B"/>
    <w:rsid w:val="5B32EC9A"/>
    <w:rsid w:val="5B85EF49"/>
    <w:rsid w:val="5BA8E8AA"/>
    <w:rsid w:val="5BC6BBAB"/>
    <w:rsid w:val="5BDDE232"/>
    <w:rsid w:val="5BED54A6"/>
    <w:rsid w:val="5BF12FAF"/>
    <w:rsid w:val="5C003CD6"/>
    <w:rsid w:val="5C2F4844"/>
    <w:rsid w:val="5C4DEA99"/>
    <w:rsid w:val="5C51ADFC"/>
    <w:rsid w:val="5C71E2EB"/>
    <w:rsid w:val="5C84F51D"/>
    <w:rsid w:val="5C952365"/>
    <w:rsid w:val="5CA24C55"/>
    <w:rsid w:val="5CAF62E9"/>
    <w:rsid w:val="5CC06BEA"/>
    <w:rsid w:val="5CCCF935"/>
    <w:rsid w:val="5CD8279E"/>
    <w:rsid w:val="5D2758E0"/>
    <w:rsid w:val="5D541FA1"/>
    <w:rsid w:val="5D621273"/>
    <w:rsid w:val="5D6C82A0"/>
    <w:rsid w:val="5D71BF63"/>
    <w:rsid w:val="5D80FC4C"/>
    <w:rsid w:val="5D899B79"/>
    <w:rsid w:val="5D93B072"/>
    <w:rsid w:val="5DA058BD"/>
    <w:rsid w:val="5DA3D131"/>
    <w:rsid w:val="5DA589C2"/>
    <w:rsid w:val="5DC6706B"/>
    <w:rsid w:val="5DC836D3"/>
    <w:rsid w:val="5DD03097"/>
    <w:rsid w:val="5DDDD260"/>
    <w:rsid w:val="5E020F6C"/>
    <w:rsid w:val="5E033D3D"/>
    <w:rsid w:val="5E0CFAF1"/>
    <w:rsid w:val="5E43BB40"/>
    <w:rsid w:val="5E50E77F"/>
    <w:rsid w:val="5E55CCD0"/>
    <w:rsid w:val="5E6AF204"/>
    <w:rsid w:val="5E7A349D"/>
    <w:rsid w:val="5E878AAB"/>
    <w:rsid w:val="5E91DFD9"/>
    <w:rsid w:val="5EC9DA9E"/>
    <w:rsid w:val="5EE2ED92"/>
    <w:rsid w:val="5F12F753"/>
    <w:rsid w:val="5F7715AC"/>
    <w:rsid w:val="5F95FCE4"/>
    <w:rsid w:val="5F9A1DAD"/>
    <w:rsid w:val="5FC34F80"/>
    <w:rsid w:val="5FE743B5"/>
    <w:rsid w:val="5FF3949D"/>
    <w:rsid w:val="600C4678"/>
    <w:rsid w:val="6049E854"/>
    <w:rsid w:val="604D87C1"/>
    <w:rsid w:val="607E5769"/>
    <w:rsid w:val="609BC51D"/>
    <w:rsid w:val="60B2E890"/>
    <w:rsid w:val="60F3CEBF"/>
    <w:rsid w:val="613D2489"/>
    <w:rsid w:val="61480EFF"/>
    <w:rsid w:val="615B9806"/>
    <w:rsid w:val="619FC51A"/>
    <w:rsid w:val="61CB9BFA"/>
    <w:rsid w:val="61CC78CA"/>
    <w:rsid w:val="61D1E295"/>
    <w:rsid w:val="61F2BFB8"/>
    <w:rsid w:val="61F9914E"/>
    <w:rsid w:val="62225D77"/>
    <w:rsid w:val="6234A192"/>
    <w:rsid w:val="623B2552"/>
    <w:rsid w:val="62476E6E"/>
    <w:rsid w:val="6250D702"/>
    <w:rsid w:val="625C0DDC"/>
    <w:rsid w:val="626174CD"/>
    <w:rsid w:val="626C49C9"/>
    <w:rsid w:val="6275A819"/>
    <w:rsid w:val="628F60BB"/>
    <w:rsid w:val="62AF0ED2"/>
    <w:rsid w:val="6312C66B"/>
    <w:rsid w:val="6314FEB3"/>
    <w:rsid w:val="63441A24"/>
    <w:rsid w:val="635DBA99"/>
    <w:rsid w:val="636005E5"/>
    <w:rsid w:val="6373FDCF"/>
    <w:rsid w:val="63A3B465"/>
    <w:rsid w:val="63A61646"/>
    <w:rsid w:val="63C3BD7E"/>
    <w:rsid w:val="63ED7FB8"/>
    <w:rsid w:val="63F486DF"/>
    <w:rsid w:val="64118589"/>
    <w:rsid w:val="644E688F"/>
    <w:rsid w:val="6452E510"/>
    <w:rsid w:val="6460528C"/>
    <w:rsid w:val="64736280"/>
    <w:rsid w:val="647CABB4"/>
    <w:rsid w:val="64839188"/>
    <w:rsid w:val="649A0497"/>
    <w:rsid w:val="64B75AD9"/>
    <w:rsid w:val="64C0CDC2"/>
    <w:rsid w:val="64C331D8"/>
    <w:rsid w:val="650D3507"/>
    <w:rsid w:val="650EAE56"/>
    <w:rsid w:val="65338F7E"/>
    <w:rsid w:val="656E2077"/>
    <w:rsid w:val="6598D50B"/>
    <w:rsid w:val="65F20F70"/>
    <w:rsid w:val="6622F951"/>
    <w:rsid w:val="66407582"/>
    <w:rsid w:val="664A1CA6"/>
    <w:rsid w:val="6695D158"/>
    <w:rsid w:val="66BCA81E"/>
    <w:rsid w:val="66CBE479"/>
    <w:rsid w:val="66EFD6B6"/>
    <w:rsid w:val="66F6B63F"/>
    <w:rsid w:val="67193CF3"/>
    <w:rsid w:val="67324A48"/>
    <w:rsid w:val="6738F0F2"/>
    <w:rsid w:val="67497DE3"/>
    <w:rsid w:val="6762A39F"/>
    <w:rsid w:val="6785312B"/>
    <w:rsid w:val="678DDFD1"/>
    <w:rsid w:val="67C6E99C"/>
    <w:rsid w:val="67CED599"/>
    <w:rsid w:val="67E8C130"/>
    <w:rsid w:val="681C1DE4"/>
    <w:rsid w:val="6848291F"/>
    <w:rsid w:val="68663C11"/>
    <w:rsid w:val="689E6963"/>
    <w:rsid w:val="68FE0AC7"/>
    <w:rsid w:val="690A443C"/>
    <w:rsid w:val="69301E01"/>
    <w:rsid w:val="69357781"/>
    <w:rsid w:val="694420B2"/>
    <w:rsid w:val="69523E44"/>
    <w:rsid w:val="699471B6"/>
    <w:rsid w:val="69BAE373"/>
    <w:rsid w:val="69C818EE"/>
    <w:rsid w:val="69F236F3"/>
    <w:rsid w:val="69F47B4F"/>
    <w:rsid w:val="6A36923C"/>
    <w:rsid w:val="6A3B64E0"/>
    <w:rsid w:val="6A4A43DA"/>
    <w:rsid w:val="6A545E2E"/>
    <w:rsid w:val="6A631286"/>
    <w:rsid w:val="6A73D545"/>
    <w:rsid w:val="6A73E159"/>
    <w:rsid w:val="6A73FAD8"/>
    <w:rsid w:val="6A7D439C"/>
    <w:rsid w:val="6A896399"/>
    <w:rsid w:val="6A949803"/>
    <w:rsid w:val="6B054866"/>
    <w:rsid w:val="6B0E2F2F"/>
    <w:rsid w:val="6B8C8D82"/>
    <w:rsid w:val="6B93FE42"/>
    <w:rsid w:val="6B969314"/>
    <w:rsid w:val="6BBF426B"/>
    <w:rsid w:val="6BD4ECDF"/>
    <w:rsid w:val="6BDD87BD"/>
    <w:rsid w:val="6BE03447"/>
    <w:rsid w:val="6BE1615C"/>
    <w:rsid w:val="6BE5CCB1"/>
    <w:rsid w:val="6BFF8C81"/>
    <w:rsid w:val="6C1F3EB2"/>
    <w:rsid w:val="6C2832EF"/>
    <w:rsid w:val="6C2A90CF"/>
    <w:rsid w:val="6C2B3BB8"/>
    <w:rsid w:val="6C34EA2B"/>
    <w:rsid w:val="6C39B047"/>
    <w:rsid w:val="6C3B3EC6"/>
    <w:rsid w:val="6C660006"/>
    <w:rsid w:val="6C680C20"/>
    <w:rsid w:val="6CA1C1A9"/>
    <w:rsid w:val="6CB5BAD6"/>
    <w:rsid w:val="6CBF56CE"/>
    <w:rsid w:val="6CC7B2B8"/>
    <w:rsid w:val="6CDAC831"/>
    <w:rsid w:val="6CF5CE45"/>
    <w:rsid w:val="6D0E19D0"/>
    <w:rsid w:val="6D37B88D"/>
    <w:rsid w:val="6D529828"/>
    <w:rsid w:val="6D64F912"/>
    <w:rsid w:val="6D84CED8"/>
    <w:rsid w:val="6D88FF5E"/>
    <w:rsid w:val="6DA481FF"/>
    <w:rsid w:val="6DBB66C4"/>
    <w:rsid w:val="6DD65589"/>
    <w:rsid w:val="6DDCEB1A"/>
    <w:rsid w:val="6E1FBAD6"/>
    <w:rsid w:val="6E208637"/>
    <w:rsid w:val="6E3A2C17"/>
    <w:rsid w:val="6E4ACCA1"/>
    <w:rsid w:val="6E50363F"/>
    <w:rsid w:val="6E515088"/>
    <w:rsid w:val="6E79CF70"/>
    <w:rsid w:val="6E832854"/>
    <w:rsid w:val="6E8D5877"/>
    <w:rsid w:val="6E98CD40"/>
    <w:rsid w:val="6EBA88CA"/>
    <w:rsid w:val="6EC375B2"/>
    <w:rsid w:val="6ED9B2AD"/>
    <w:rsid w:val="6EDB8325"/>
    <w:rsid w:val="6EEB73B1"/>
    <w:rsid w:val="6F0625C6"/>
    <w:rsid w:val="6F0E2089"/>
    <w:rsid w:val="6F10C528"/>
    <w:rsid w:val="6F1AE439"/>
    <w:rsid w:val="6F32264A"/>
    <w:rsid w:val="6F78FC0E"/>
    <w:rsid w:val="6F7C6315"/>
    <w:rsid w:val="6F893AC6"/>
    <w:rsid w:val="6F98E206"/>
    <w:rsid w:val="6F9F9EB8"/>
    <w:rsid w:val="6FAFB9BC"/>
    <w:rsid w:val="6FB5A81C"/>
    <w:rsid w:val="6FB87090"/>
    <w:rsid w:val="6FBE85E3"/>
    <w:rsid w:val="6FD07A7E"/>
    <w:rsid w:val="6FDD0EAC"/>
    <w:rsid w:val="6FE96B9D"/>
    <w:rsid w:val="701239BE"/>
    <w:rsid w:val="7018E710"/>
    <w:rsid w:val="7060575A"/>
    <w:rsid w:val="70806250"/>
    <w:rsid w:val="70A3D41D"/>
    <w:rsid w:val="70A63102"/>
    <w:rsid w:val="70B9183C"/>
    <w:rsid w:val="70C64EBF"/>
    <w:rsid w:val="70C6946D"/>
    <w:rsid w:val="70E01DDF"/>
    <w:rsid w:val="70E619B2"/>
    <w:rsid w:val="70EBBF69"/>
    <w:rsid w:val="70F22C3F"/>
    <w:rsid w:val="70FE19EB"/>
    <w:rsid w:val="7121C5C9"/>
    <w:rsid w:val="713A73E3"/>
    <w:rsid w:val="715F2033"/>
    <w:rsid w:val="7162E971"/>
    <w:rsid w:val="71723AB8"/>
    <w:rsid w:val="7174989F"/>
    <w:rsid w:val="718B4BA1"/>
    <w:rsid w:val="71B8548A"/>
    <w:rsid w:val="71BADC9D"/>
    <w:rsid w:val="71CBE9A5"/>
    <w:rsid w:val="71EA5078"/>
    <w:rsid w:val="72000A64"/>
    <w:rsid w:val="7212B194"/>
    <w:rsid w:val="7225E49A"/>
    <w:rsid w:val="723B2AD5"/>
    <w:rsid w:val="7269D8A9"/>
    <w:rsid w:val="726BEC63"/>
    <w:rsid w:val="7275A657"/>
    <w:rsid w:val="7280D22F"/>
    <w:rsid w:val="72A2638F"/>
    <w:rsid w:val="72AEFDD4"/>
    <w:rsid w:val="72DA0E7D"/>
    <w:rsid w:val="7324DFAA"/>
    <w:rsid w:val="73317E5E"/>
    <w:rsid w:val="733334A0"/>
    <w:rsid w:val="733F767B"/>
    <w:rsid w:val="73456484"/>
    <w:rsid w:val="734A99FE"/>
    <w:rsid w:val="736D78E6"/>
    <w:rsid w:val="7388A404"/>
    <w:rsid w:val="7390BAC3"/>
    <w:rsid w:val="73AB502F"/>
    <w:rsid w:val="73B1447C"/>
    <w:rsid w:val="73CDCE0C"/>
    <w:rsid w:val="73DB1D71"/>
    <w:rsid w:val="73E1CFA9"/>
    <w:rsid w:val="73E5B84D"/>
    <w:rsid w:val="740AD041"/>
    <w:rsid w:val="740EA000"/>
    <w:rsid w:val="742BBCF0"/>
    <w:rsid w:val="742DF538"/>
    <w:rsid w:val="7439FFD3"/>
    <w:rsid w:val="743CDCD8"/>
    <w:rsid w:val="746CEBFF"/>
    <w:rsid w:val="747018D0"/>
    <w:rsid w:val="74981124"/>
    <w:rsid w:val="7498F93D"/>
    <w:rsid w:val="74E92A73"/>
    <w:rsid w:val="74F268F2"/>
    <w:rsid w:val="75156849"/>
    <w:rsid w:val="7535DC17"/>
    <w:rsid w:val="75391A20"/>
    <w:rsid w:val="754F4D25"/>
    <w:rsid w:val="756BFB1F"/>
    <w:rsid w:val="7575F1B3"/>
    <w:rsid w:val="757A0EC8"/>
    <w:rsid w:val="758E428E"/>
    <w:rsid w:val="7597D13B"/>
    <w:rsid w:val="75B045A4"/>
    <w:rsid w:val="75B23C11"/>
    <w:rsid w:val="75C236B9"/>
    <w:rsid w:val="75E18C35"/>
    <w:rsid w:val="760AC36E"/>
    <w:rsid w:val="761AC723"/>
    <w:rsid w:val="762879BC"/>
    <w:rsid w:val="76352E75"/>
    <w:rsid w:val="76778763"/>
    <w:rsid w:val="76E44828"/>
    <w:rsid w:val="76EBB4FE"/>
    <w:rsid w:val="77041071"/>
    <w:rsid w:val="77196E95"/>
    <w:rsid w:val="77209F0B"/>
    <w:rsid w:val="773B258D"/>
    <w:rsid w:val="77496EEC"/>
    <w:rsid w:val="774C2E8E"/>
    <w:rsid w:val="7752DDFA"/>
    <w:rsid w:val="77622EC2"/>
    <w:rsid w:val="77653E62"/>
    <w:rsid w:val="776E531A"/>
    <w:rsid w:val="77873617"/>
    <w:rsid w:val="77AF878E"/>
    <w:rsid w:val="77B6D12A"/>
    <w:rsid w:val="77C698D3"/>
    <w:rsid w:val="77E2355D"/>
    <w:rsid w:val="77E5AB23"/>
    <w:rsid w:val="77E6358C"/>
    <w:rsid w:val="77F44331"/>
    <w:rsid w:val="782ADCC6"/>
    <w:rsid w:val="782D54E9"/>
    <w:rsid w:val="78597D8A"/>
    <w:rsid w:val="78C081E9"/>
    <w:rsid w:val="78CDD94A"/>
    <w:rsid w:val="78CF6468"/>
    <w:rsid w:val="78E4D7C1"/>
    <w:rsid w:val="78E9C557"/>
    <w:rsid w:val="78EB08EC"/>
    <w:rsid w:val="79289528"/>
    <w:rsid w:val="794C9177"/>
    <w:rsid w:val="79690328"/>
    <w:rsid w:val="79712FBD"/>
    <w:rsid w:val="798908A7"/>
    <w:rsid w:val="79C4D444"/>
    <w:rsid w:val="79D07DF9"/>
    <w:rsid w:val="79DB8C8D"/>
    <w:rsid w:val="79DC04C2"/>
    <w:rsid w:val="7A21D956"/>
    <w:rsid w:val="7A228B77"/>
    <w:rsid w:val="7A335F06"/>
    <w:rsid w:val="7A3E7A81"/>
    <w:rsid w:val="7A5C89F3"/>
    <w:rsid w:val="7A60201A"/>
    <w:rsid w:val="7A605F29"/>
    <w:rsid w:val="7A63B233"/>
    <w:rsid w:val="7A694432"/>
    <w:rsid w:val="7A8E3142"/>
    <w:rsid w:val="7A8F5343"/>
    <w:rsid w:val="7A96000E"/>
    <w:rsid w:val="7AA0B558"/>
    <w:rsid w:val="7AABD4A4"/>
    <w:rsid w:val="7AB8E897"/>
    <w:rsid w:val="7AF0FE64"/>
    <w:rsid w:val="7AF601AF"/>
    <w:rsid w:val="7B2CCAAE"/>
    <w:rsid w:val="7B3B83FE"/>
    <w:rsid w:val="7B4E222B"/>
    <w:rsid w:val="7B52A095"/>
    <w:rsid w:val="7B90B9A5"/>
    <w:rsid w:val="7B9DCE25"/>
    <w:rsid w:val="7BC42B5E"/>
    <w:rsid w:val="7BC8AB73"/>
    <w:rsid w:val="7BCE28B0"/>
    <w:rsid w:val="7BD4C567"/>
    <w:rsid w:val="7BE316EB"/>
    <w:rsid w:val="7BF92233"/>
    <w:rsid w:val="7BFBEBE9"/>
    <w:rsid w:val="7BFE2622"/>
    <w:rsid w:val="7C352656"/>
    <w:rsid w:val="7C6D2A53"/>
    <w:rsid w:val="7C702B6D"/>
    <w:rsid w:val="7C94BB50"/>
    <w:rsid w:val="7CADBEE4"/>
    <w:rsid w:val="7CBAE1B3"/>
    <w:rsid w:val="7CC1CB55"/>
    <w:rsid w:val="7CD00C85"/>
    <w:rsid w:val="7CE0A55E"/>
    <w:rsid w:val="7CE6D702"/>
    <w:rsid w:val="7CED8CEA"/>
    <w:rsid w:val="7CEE6BF5"/>
    <w:rsid w:val="7CF0B592"/>
    <w:rsid w:val="7CF24229"/>
    <w:rsid w:val="7D072914"/>
    <w:rsid w:val="7D11696B"/>
    <w:rsid w:val="7D15BFE5"/>
    <w:rsid w:val="7D4D2222"/>
    <w:rsid w:val="7D55F2DE"/>
    <w:rsid w:val="7D5F3176"/>
    <w:rsid w:val="7D88ED82"/>
    <w:rsid w:val="7DB291A4"/>
    <w:rsid w:val="7DB6601F"/>
    <w:rsid w:val="7E26A5ED"/>
    <w:rsid w:val="7E31DFCD"/>
    <w:rsid w:val="7E44D772"/>
    <w:rsid w:val="7E48F575"/>
    <w:rsid w:val="7E765A22"/>
    <w:rsid w:val="7EAAFBDF"/>
    <w:rsid w:val="7EC6F60A"/>
    <w:rsid w:val="7ECBC6B7"/>
    <w:rsid w:val="7ED5A4C2"/>
    <w:rsid w:val="7EE12B56"/>
    <w:rsid w:val="7EE1EE7A"/>
    <w:rsid w:val="7EEBA764"/>
    <w:rsid w:val="7EFB6D49"/>
    <w:rsid w:val="7EFD4FA1"/>
    <w:rsid w:val="7F195696"/>
    <w:rsid w:val="7F1DE936"/>
    <w:rsid w:val="7F4366BC"/>
    <w:rsid w:val="7F8E23B9"/>
    <w:rsid w:val="7FB0BE47"/>
    <w:rsid w:val="7FB2C9A1"/>
    <w:rsid w:val="7FB4C3B5"/>
    <w:rsid w:val="7FCBD1D3"/>
    <w:rsid w:val="7FFC623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4F0373D5-26A3-4CF1-B3EB-85D4D9617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D0792"/>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CC7A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uiPriority w:val="99"/>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uiPriority w:val="99"/>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styleId="HTMLVorformatiert">
    <w:name w:val="HTML Preformatted"/>
    <w:basedOn w:val="Standard"/>
    <w:link w:val="HTMLVorformatiertZchn"/>
    <w:uiPriority w:val="99"/>
    <w:semiHidden/>
    <w:unhideWhenUsed/>
    <w:rsid w:val="00187EA8"/>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6C7D60"/>
    <w:rPr>
      <w:rFonts w:ascii="Consolas" w:hAnsi="Consolas"/>
      <w:sz w:val="20"/>
      <w:szCs w:val="20"/>
    </w:rPr>
  </w:style>
  <w:style w:type="paragraph" w:styleId="StandardWeb">
    <w:name w:val="Normal (Web)"/>
    <w:basedOn w:val="Standard"/>
    <w:uiPriority w:val="99"/>
    <w:semiHidden/>
    <w:unhideWhenUsed/>
    <w:rsid w:val="00A3448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A3448D"/>
    <w:rPr>
      <w:b/>
      <w:bCs/>
    </w:rPr>
  </w:style>
  <w:style w:type="character" w:styleId="NichtaufgelsteErwhnung">
    <w:name w:val="Unresolved Mention"/>
    <w:basedOn w:val="Absatz-Standardschriftart"/>
    <w:uiPriority w:val="99"/>
    <w:semiHidden/>
    <w:unhideWhenUsed/>
    <w:rsid w:val="00C377EF"/>
    <w:rPr>
      <w:color w:val="605E5C"/>
      <w:shd w:val="clear" w:color="auto" w:fill="E1DFDD"/>
    </w:rPr>
  </w:style>
  <w:style w:type="character" w:styleId="BesuchterLink">
    <w:name w:val="FollowedHyperlink"/>
    <w:basedOn w:val="Absatz-Standardschriftart"/>
    <w:uiPriority w:val="99"/>
    <w:semiHidden/>
    <w:unhideWhenUsed/>
    <w:rsid w:val="0089530F"/>
    <w:rPr>
      <w:color w:val="954F72" w:themeColor="followedHyperlink"/>
      <w:u w:val="single"/>
    </w:rPr>
  </w:style>
  <w:style w:type="character" w:customStyle="1" w:styleId="berschrift3Zchn">
    <w:name w:val="Überschrift 3 Zchn"/>
    <w:basedOn w:val="Absatz-Standardschriftart"/>
    <w:link w:val="berschrift3"/>
    <w:uiPriority w:val="9"/>
    <w:semiHidden/>
    <w:rsid w:val="00CC7A75"/>
    <w:rPr>
      <w:rFonts w:asciiTheme="majorHAnsi" w:eastAsiaTheme="majorEastAsia" w:hAnsiTheme="majorHAnsi" w:cstheme="majorBidi"/>
      <w:color w:val="1F4D78" w:themeColor="accent1" w:themeShade="7F"/>
      <w:sz w:val="24"/>
      <w:szCs w:val="24"/>
    </w:rPr>
  </w:style>
  <w:style w:type="paragraph" w:customStyle="1" w:styleId="msonormal0">
    <w:name w:val="msonormal"/>
    <w:basedOn w:val="Standard"/>
    <w:uiPriority w:val="99"/>
    <w:semiHidden/>
    <w:rsid w:val="007E0B93"/>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Default">
    <w:name w:val="Default"/>
    <w:uiPriority w:val="99"/>
    <w:semiHidden/>
    <w:rsid w:val="007E0B9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51050">
      <w:bodyDiv w:val="1"/>
      <w:marLeft w:val="0"/>
      <w:marRight w:val="0"/>
      <w:marTop w:val="0"/>
      <w:marBottom w:val="0"/>
      <w:divBdr>
        <w:top w:val="none" w:sz="0" w:space="0" w:color="auto"/>
        <w:left w:val="none" w:sz="0" w:space="0" w:color="auto"/>
        <w:bottom w:val="none" w:sz="0" w:space="0" w:color="auto"/>
        <w:right w:val="none" w:sz="0" w:space="0" w:color="auto"/>
      </w:divBdr>
      <w:divsChild>
        <w:div w:id="965113678">
          <w:marLeft w:val="0"/>
          <w:marRight w:val="0"/>
          <w:marTop w:val="0"/>
          <w:marBottom w:val="0"/>
          <w:divBdr>
            <w:top w:val="none" w:sz="0" w:space="0" w:color="auto"/>
            <w:left w:val="none" w:sz="0" w:space="0" w:color="auto"/>
            <w:bottom w:val="none" w:sz="0" w:space="0" w:color="auto"/>
            <w:right w:val="none" w:sz="0" w:space="0" w:color="auto"/>
          </w:divBdr>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6788200">
      <w:bodyDiv w:val="1"/>
      <w:marLeft w:val="0"/>
      <w:marRight w:val="0"/>
      <w:marTop w:val="0"/>
      <w:marBottom w:val="0"/>
      <w:divBdr>
        <w:top w:val="none" w:sz="0" w:space="0" w:color="auto"/>
        <w:left w:val="none" w:sz="0" w:space="0" w:color="auto"/>
        <w:bottom w:val="none" w:sz="0" w:space="0" w:color="auto"/>
        <w:right w:val="none" w:sz="0" w:space="0" w:color="auto"/>
      </w:divBdr>
      <w:divsChild>
        <w:div w:id="300892812">
          <w:marLeft w:val="0"/>
          <w:marRight w:val="0"/>
          <w:marTop w:val="0"/>
          <w:marBottom w:val="0"/>
          <w:divBdr>
            <w:top w:val="none" w:sz="0" w:space="0" w:color="auto"/>
            <w:left w:val="none" w:sz="0" w:space="0" w:color="auto"/>
            <w:bottom w:val="none" w:sz="0" w:space="0" w:color="auto"/>
            <w:right w:val="none" w:sz="0" w:space="0" w:color="auto"/>
          </w:divBdr>
          <w:divsChild>
            <w:div w:id="1663010">
              <w:marLeft w:val="0"/>
              <w:marRight w:val="0"/>
              <w:marTop w:val="0"/>
              <w:marBottom w:val="0"/>
              <w:divBdr>
                <w:top w:val="none" w:sz="0" w:space="0" w:color="auto"/>
                <w:left w:val="none" w:sz="0" w:space="0" w:color="auto"/>
                <w:bottom w:val="none" w:sz="0" w:space="0" w:color="auto"/>
                <w:right w:val="none" w:sz="0" w:space="0" w:color="auto"/>
              </w:divBdr>
            </w:div>
            <w:div w:id="197546726">
              <w:marLeft w:val="0"/>
              <w:marRight w:val="0"/>
              <w:marTop w:val="0"/>
              <w:marBottom w:val="0"/>
              <w:divBdr>
                <w:top w:val="none" w:sz="0" w:space="0" w:color="auto"/>
                <w:left w:val="none" w:sz="0" w:space="0" w:color="auto"/>
                <w:bottom w:val="none" w:sz="0" w:space="0" w:color="auto"/>
                <w:right w:val="none" w:sz="0" w:space="0" w:color="auto"/>
              </w:divBdr>
            </w:div>
            <w:div w:id="429617721">
              <w:marLeft w:val="0"/>
              <w:marRight w:val="0"/>
              <w:marTop w:val="0"/>
              <w:marBottom w:val="0"/>
              <w:divBdr>
                <w:top w:val="none" w:sz="0" w:space="0" w:color="auto"/>
                <w:left w:val="none" w:sz="0" w:space="0" w:color="auto"/>
                <w:bottom w:val="none" w:sz="0" w:space="0" w:color="auto"/>
                <w:right w:val="none" w:sz="0" w:space="0" w:color="auto"/>
              </w:divBdr>
            </w:div>
            <w:div w:id="1090858041">
              <w:marLeft w:val="0"/>
              <w:marRight w:val="0"/>
              <w:marTop w:val="0"/>
              <w:marBottom w:val="0"/>
              <w:divBdr>
                <w:top w:val="none" w:sz="0" w:space="0" w:color="auto"/>
                <w:left w:val="none" w:sz="0" w:space="0" w:color="auto"/>
                <w:bottom w:val="none" w:sz="0" w:space="0" w:color="auto"/>
                <w:right w:val="none" w:sz="0" w:space="0" w:color="auto"/>
              </w:divBdr>
            </w:div>
            <w:div w:id="1091394144">
              <w:marLeft w:val="0"/>
              <w:marRight w:val="0"/>
              <w:marTop w:val="0"/>
              <w:marBottom w:val="0"/>
              <w:divBdr>
                <w:top w:val="none" w:sz="0" w:space="0" w:color="auto"/>
                <w:left w:val="none" w:sz="0" w:space="0" w:color="auto"/>
                <w:bottom w:val="none" w:sz="0" w:space="0" w:color="auto"/>
                <w:right w:val="none" w:sz="0" w:space="0" w:color="auto"/>
              </w:divBdr>
            </w:div>
            <w:div w:id="1262105406">
              <w:marLeft w:val="0"/>
              <w:marRight w:val="0"/>
              <w:marTop w:val="0"/>
              <w:marBottom w:val="0"/>
              <w:divBdr>
                <w:top w:val="none" w:sz="0" w:space="0" w:color="auto"/>
                <w:left w:val="none" w:sz="0" w:space="0" w:color="auto"/>
                <w:bottom w:val="none" w:sz="0" w:space="0" w:color="auto"/>
                <w:right w:val="none" w:sz="0" w:space="0" w:color="auto"/>
              </w:divBdr>
            </w:div>
            <w:div w:id="1430273183">
              <w:marLeft w:val="0"/>
              <w:marRight w:val="0"/>
              <w:marTop w:val="0"/>
              <w:marBottom w:val="0"/>
              <w:divBdr>
                <w:top w:val="none" w:sz="0" w:space="0" w:color="auto"/>
                <w:left w:val="none" w:sz="0" w:space="0" w:color="auto"/>
                <w:bottom w:val="none" w:sz="0" w:space="0" w:color="auto"/>
                <w:right w:val="none" w:sz="0" w:space="0" w:color="auto"/>
              </w:divBdr>
            </w:div>
            <w:div w:id="153225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576990">
      <w:bodyDiv w:val="1"/>
      <w:marLeft w:val="0"/>
      <w:marRight w:val="0"/>
      <w:marTop w:val="0"/>
      <w:marBottom w:val="0"/>
      <w:divBdr>
        <w:top w:val="none" w:sz="0" w:space="0" w:color="auto"/>
        <w:left w:val="none" w:sz="0" w:space="0" w:color="auto"/>
        <w:bottom w:val="none" w:sz="0" w:space="0" w:color="auto"/>
        <w:right w:val="none" w:sz="0" w:space="0" w:color="auto"/>
      </w:divBdr>
    </w:div>
    <w:div w:id="284776710">
      <w:bodyDiv w:val="1"/>
      <w:marLeft w:val="0"/>
      <w:marRight w:val="0"/>
      <w:marTop w:val="0"/>
      <w:marBottom w:val="0"/>
      <w:divBdr>
        <w:top w:val="none" w:sz="0" w:space="0" w:color="auto"/>
        <w:left w:val="none" w:sz="0" w:space="0" w:color="auto"/>
        <w:bottom w:val="none" w:sz="0" w:space="0" w:color="auto"/>
        <w:right w:val="none" w:sz="0" w:space="0" w:color="auto"/>
      </w:divBdr>
    </w:div>
    <w:div w:id="306783734">
      <w:bodyDiv w:val="1"/>
      <w:marLeft w:val="0"/>
      <w:marRight w:val="0"/>
      <w:marTop w:val="0"/>
      <w:marBottom w:val="0"/>
      <w:divBdr>
        <w:top w:val="none" w:sz="0" w:space="0" w:color="auto"/>
        <w:left w:val="none" w:sz="0" w:space="0" w:color="auto"/>
        <w:bottom w:val="none" w:sz="0" w:space="0" w:color="auto"/>
        <w:right w:val="none" w:sz="0" w:space="0" w:color="auto"/>
      </w:divBdr>
    </w:div>
    <w:div w:id="358776248">
      <w:bodyDiv w:val="1"/>
      <w:marLeft w:val="0"/>
      <w:marRight w:val="0"/>
      <w:marTop w:val="0"/>
      <w:marBottom w:val="0"/>
      <w:divBdr>
        <w:top w:val="none" w:sz="0" w:space="0" w:color="auto"/>
        <w:left w:val="none" w:sz="0" w:space="0" w:color="auto"/>
        <w:bottom w:val="none" w:sz="0" w:space="0" w:color="auto"/>
        <w:right w:val="none" w:sz="0" w:space="0" w:color="auto"/>
      </w:divBdr>
    </w:div>
    <w:div w:id="461267518">
      <w:bodyDiv w:val="1"/>
      <w:marLeft w:val="0"/>
      <w:marRight w:val="0"/>
      <w:marTop w:val="0"/>
      <w:marBottom w:val="0"/>
      <w:divBdr>
        <w:top w:val="none" w:sz="0" w:space="0" w:color="auto"/>
        <w:left w:val="none" w:sz="0" w:space="0" w:color="auto"/>
        <w:bottom w:val="none" w:sz="0" w:space="0" w:color="auto"/>
        <w:right w:val="none" w:sz="0" w:space="0" w:color="auto"/>
      </w:divBdr>
      <w:divsChild>
        <w:div w:id="434443863">
          <w:marLeft w:val="0"/>
          <w:marRight w:val="0"/>
          <w:marTop w:val="0"/>
          <w:marBottom w:val="0"/>
          <w:divBdr>
            <w:top w:val="none" w:sz="0" w:space="0" w:color="auto"/>
            <w:left w:val="none" w:sz="0" w:space="0" w:color="auto"/>
            <w:bottom w:val="none" w:sz="0" w:space="0" w:color="auto"/>
            <w:right w:val="none" w:sz="0" w:space="0" w:color="auto"/>
          </w:divBdr>
        </w:div>
      </w:divsChild>
    </w:div>
    <w:div w:id="55203623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227183373">
      <w:bodyDiv w:val="1"/>
      <w:marLeft w:val="0"/>
      <w:marRight w:val="0"/>
      <w:marTop w:val="0"/>
      <w:marBottom w:val="0"/>
      <w:divBdr>
        <w:top w:val="none" w:sz="0" w:space="0" w:color="auto"/>
        <w:left w:val="none" w:sz="0" w:space="0" w:color="auto"/>
        <w:bottom w:val="none" w:sz="0" w:space="0" w:color="auto"/>
        <w:right w:val="none" w:sz="0" w:space="0" w:color="auto"/>
      </w:divBdr>
    </w:div>
    <w:div w:id="1238054015">
      <w:bodyDiv w:val="1"/>
      <w:marLeft w:val="0"/>
      <w:marRight w:val="0"/>
      <w:marTop w:val="0"/>
      <w:marBottom w:val="0"/>
      <w:divBdr>
        <w:top w:val="none" w:sz="0" w:space="0" w:color="auto"/>
        <w:left w:val="none" w:sz="0" w:space="0" w:color="auto"/>
        <w:bottom w:val="none" w:sz="0" w:space="0" w:color="auto"/>
        <w:right w:val="none" w:sz="0" w:space="0" w:color="auto"/>
      </w:divBdr>
      <w:divsChild>
        <w:div w:id="1511946327">
          <w:marLeft w:val="0"/>
          <w:marRight w:val="0"/>
          <w:marTop w:val="0"/>
          <w:marBottom w:val="0"/>
          <w:divBdr>
            <w:top w:val="none" w:sz="0" w:space="0" w:color="auto"/>
            <w:left w:val="none" w:sz="0" w:space="0" w:color="auto"/>
            <w:bottom w:val="none" w:sz="0" w:space="0" w:color="auto"/>
            <w:right w:val="none" w:sz="0" w:space="0" w:color="auto"/>
          </w:divBdr>
        </w:div>
      </w:divsChild>
    </w:div>
    <w:div w:id="1343512063">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542980849">
      <w:bodyDiv w:val="1"/>
      <w:marLeft w:val="0"/>
      <w:marRight w:val="0"/>
      <w:marTop w:val="0"/>
      <w:marBottom w:val="0"/>
      <w:divBdr>
        <w:top w:val="none" w:sz="0" w:space="0" w:color="auto"/>
        <w:left w:val="none" w:sz="0" w:space="0" w:color="auto"/>
        <w:bottom w:val="none" w:sz="0" w:space="0" w:color="auto"/>
        <w:right w:val="none" w:sz="0" w:space="0" w:color="auto"/>
      </w:divBdr>
    </w:div>
    <w:div w:id="1626504967">
      <w:bodyDiv w:val="1"/>
      <w:marLeft w:val="0"/>
      <w:marRight w:val="0"/>
      <w:marTop w:val="0"/>
      <w:marBottom w:val="0"/>
      <w:divBdr>
        <w:top w:val="none" w:sz="0" w:space="0" w:color="auto"/>
        <w:left w:val="none" w:sz="0" w:space="0" w:color="auto"/>
        <w:bottom w:val="none" w:sz="0" w:space="0" w:color="auto"/>
        <w:right w:val="none" w:sz="0" w:space="0" w:color="auto"/>
      </w:divBdr>
      <w:divsChild>
        <w:div w:id="1140267282">
          <w:marLeft w:val="0"/>
          <w:marRight w:val="0"/>
          <w:marTop w:val="0"/>
          <w:marBottom w:val="0"/>
          <w:divBdr>
            <w:top w:val="none" w:sz="0" w:space="0" w:color="auto"/>
            <w:left w:val="none" w:sz="0" w:space="0" w:color="auto"/>
            <w:bottom w:val="none" w:sz="0" w:space="0" w:color="auto"/>
            <w:right w:val="none" w:sz="0" w:space="0" w:color="auto"/>
          </w:divBdr>
        </w:div>
      </w:divsChild>
    </w:div>
    <w:div w:id="1644893186">
      <w:bodyDiv w:val="1"/>
      <w:marLeft w:val="0"/>
      <w:marRight w:val="0"/>
      <w:marTop w:val="0"/>
      <w:marBottom w:val="0"/>
      <w:divBdr>
        <w:top w:val="none" w:sz="0" w:space="0" w:color="auto"/>
        <w:left w:val="none" w:sz="0" w:space="0" w:color="auto"/>
        <w:bottom w:val="none" w:sz="0" w:space="0" w:color="auto"/>
        <w:right w:val="none" w:sz="0" w:space="0" w:color="auto"/>
      </w:divBdr>
      <w:divsChild>
        <w:div w:id="577251296">
          <w:marLeft w:val="0"/>
          <w:marRight w:val="0"/>
          <w:marTop w:val="0"/>
          <w:marBottom w:val="0"/>
          <w:divBdr>
            <w:top w:val="none" w:sz="0" w:space="0" w:color="auto"/>
            <w:left w:val="none" w:sz="0" w:space="0" w:color="auto"/>
            <w:bottom w:val="none" w:sz="0" w:space="0" w:color="auto"/>
            <w:right w:val="none" w:sz="0" w:space="0" w:color="auto"/>
          </w:divBdr>
          <w:divsChild>
            <w:div w:id="63114956">
              <w:marLeft w:val="0"/>
              <w:marRight w:val="0"/>
              <w:marTop w:val="0"/>
              <w:marBottom w:val="0"/>
              <w:divBdr>
                <w:top w:val="none" w:sz="0" w:space="0" w:color="auto"/>
                <w:left w:val="none" w:sz="0" w:space="0" w:color="auto"/>
                <w:bottom w:val="none" w:sz="0" w:space="0" w:color="auto"/>
                <w:right w:val="none" w:sz="0" w:space="0" w:color="auto"/>
              </w:divBdr>
            </w:div>
            <w:div w:id="141624028">
              <w:marLeft w:val="0"/>
              <w:marRight w:val="0"/>
              <w:marTop w:val="0"/>
              <w:marBottom w:val="0"/>
              <w:divBdr>
                <w:top w:val="none" w:sz="0" w:space="0" w:color="auto"/>
                <w:left w:val="none" w:sz="0" w:space="0" w:color="auto"/>
                <w:bottom w:val="none" w:sz="0" w:space="0" w:color="auto"/>
                <w:right w:val="none" w:sz="0" w:space="0" w:color="auto"/>
              </w:divBdr>
            </w:div>
            <w:div w:id="205527551">
              <w:marLeft w:val="0"/>
              <w:marRight w:val="0"/>
              <w:marTop w:val="0"/>
              <w:marBottom w:val="0"/>
              <w:divBdr>
                <w:top w:val="none" w:sz="0" w:space="0" w:color="auto"/>
                <w:left w:val="none" w:sz="0" w:space="0" w:color="auto"/>
                <w:bottom w:val="none" w:sz="0" w:space="0" w:color="auto"/>
                <w:right w:val="none" w:sz="0" w:space="0" w:color="auto"/>
              </w:divBdr>
            </w:div>
            <w:div w:id="232594242">
              <w:marLeft w:val="0"/>
              <w:marRight w:val="0"/>
              <w:marTop w:val="0"/>
              <w:marBottom w:val="0"/>
              <w:divBdr>
                <w:top w:val="none" w:sz="0" w:space="0" w:color="auto"/>
                <w:left w:val="none" w:sz="0" w:space="0" w:color="auto"/>
                <w:bottom w:val="none" w:sz="0" w:space="0" w:color="auto"/>
                <w:right w:val="none" w:sz="0" w:space="0" w:color="auto"/>
              </w:divBdr>
            </w:div>
            <w:div w:id="637609219">
              <w:marLeft w:val="0"/>
              <w:marRight w:val="0"/>
              <w:marTop w:val="0"/>
              <w:marBottom w:val="0"/>
              <w:divBdr>
                <w:top w:val="none" w:sz="0" w:space="0" w:color="auto"/>
                <w:left w:val="none" w:sz="0" w:space="0" w:color="auto"/>
                <w:bottom w:val="none" w:sz="0" w:space="0" w:color="auto"/>
                <w:right w:val="none" w:sz="0" w:space="0" w:color="auto"/>
              </w:divBdr>
            </w:div>
            <w:div w:id="657686505">
              <w:marLeft w:val="0"/>
              <w:marRight w:val="0"/>
              <w:marTop w:val="0"/>
              <w:marBottom w:val="0"/>
              <w:divBdr>
                <w:top w:val="none" w:sz="0" w:space="0" w:color="auto"/>
                <w:left w:val="none" w:sz="0" w:space="0" w:color="auto"/>
                <w:bottom w:val="none" w:sz="0" w:space="0" w:color="auto"/>
                <w:right w:val="none" w:sz="0" w:space="0" w:color="auto"/>
              </w:divBdr>
            </w:div>
            <w:div w:id="753166753">
              <w:marLeft w:val="0"/>
              <w:marRight w:val="0"/>
              <w:marTop w:val="0"/>
              <w:marBottom w:val="0"/>
              <w:divBdr>
                <w:top w:val="none" w:sz="0" w:space="0" w:color="auto"/>
                <w:left w:val="none" w:sz="0" w:space="0" w:color="auto"/>
                <w:bottom w:val="none" w:sz="0" w:space="0" w:color="auto"/>
                <w:right w:val="none" w:sz="0" w:space="0" w:color="auto"/>
              </w:divBdr>
            </w:div>
            <w:div w:id="782531915">
              <w:marLeft w:val="0"/>
              <w:marRight w:val="0"/>
              <w:marTop w:val="0"/>
              <w:marBottom w:val="0"/>
              <w:divBdr>
                <w:top w:val="none" w:sz="0" w:space="0" w:color="auto"/>
                <w:left w:val="none" w:sz="0" w:space="0" w:color="auto"/>
                <w:bottom w:val="none" w:sz="0" w:space="0" w:color="auto"/>
                <w:right w:val="none" w:sz="0" w:space="0" w:color="auto"/>
              </w:divBdr>
            </w:div>
            <w:div w:id="991955678">
              <w:marLeft w:val="0"/>
              <w:marRight w:val="0"/>
              <w:marTop w:val="0"/>
              <w:marBottom w:val="0"/>
              <w:divBdr>
                <w:top w:val="none" w:sz="0" w:space="0" w:color="auto"/>
                <w:left w:val="none" w:sz="0" w:space="0" w:color="auto"/>
                <w:bottom w:val="none" w:sz="0" w:space="0" w:color="auto"/>
                <w:right w:val="none" w:sz="0" w:space="0" w:color="auto"/>
              </w:divBdr>
            </w:div>
            <w:div w:id="1028487340">
              <w:marLeft w:val="0"/>
              <w:marRight w:val="0"/>
              <w:marTop w:val="0"/>
              <w:marBottom w:val="0"/>
              <w:divBdr>
                <w:top w:val="none" w:sz="0" w:space="0" w:color="auto"/>
                <w:left w:val="none" w:sz="0" w:space="0" w:color="auto"/>
                <w:bottom w:val="none" w:sz="0" w:space="0" w:color="auto"/>
                <w:right w:val="none" w:sz="0" w:space="0" w:color="auto"/>
              </w:divBdr>
            </w:div>
            <w:div w:id="1103765969">
              <w:marLeft w:val="0"/>
              <w:marRight w:val="0"/>
              <w:marTop w:val="0"/>
              <w:marBottom w:val="0"/>
              <w:divBdr>
                <w:top w:val="none" w:sz="0" w:space="0" w:color="auto"/>
                <w:left w:val="none" w:sz="0" w:space="0" w:color="auto"/>
                <w:bottom w:val="none" w:sz="0" w:space="0" w:color="auto"/>
                <w:right w:val="none" w:sz="0" w:space="0" w:color="auto"/>
              </w:divBdr>
            </w:div>
            <w:div w:id="1153106626">
              <w:marLeft w:val="0"/>
              <w:marRight w:val="0"/>
              <w:marTop w:val="0"/>
              <w:marBottom w:val="0"/>
              <w:divBdr>
                <w:top w:val="none" w:sz="0" w:space="0" w:color="auto"/>
                <w:left w:val="none" w:sz="0" w:space="0" w:color="auto"/>
                <w:bottom w:val="none" w:sz="0" w:space="0" w:color="auto"/>
                <w:right w:val="none" w:sz="0" w:space="0" w:color="auto"/>
              </w:divBdr>
            </w:div>
            <w:div w:id="1230506904">
              <w:marLeft w:val="0"/>
              <w:marRight w:val="0"/>
              <w:marTop w:val="0"/>
              <w:marBottom w:val="0"/>
              <w:divBdr>
                <w:top w:val="none" w:sz="0" w:space="0" w:color="auto"/>
                <w:left w:val="none" w:sz="0" w:space="0" w:color="auto"/>
                <w:bottom w:val="none" w:sz="0" w:space="0" w:color="auto"/>
                <w:right w:val="none" w:sz="0" w:space="0" w:color="auto"/>
              </w:divBdr>
            </w:div>
            <w:div w:id="1300038446">
              <w:marLeft w:val="0"/>
              <w:marRight w:val="0"/>
              <w:marTop w:val="0"/>
              <w:marBottom w:val="0"/>
              <w:divBdr>
                <w:top w:val="none" w:sz="0" w:space="0" w:color="auto"/>
                <w:left w:val="none" w:sz="0" w:space="0" w:color="auto"/>
                <w:bottom w:val="none" w:sz="0" w:space="0" w:color="auto"/>
                <w:right w:val="none" w:sz="0" w:space="0" w:color="auto"/>
              </w:divBdr>
            </w:div>
            <w:div w:id="1304657689">
              <w:marLeft w:val="0"/>
              <w:marRight w:val="0"/>
              <w:marTop w:val="0"/>
              <w:marBottom w:val="0"/>
              <w:divBdr>
                <w:top w:val="none" w:sz="0" w:space="0" w:color="auto"/>
                <w:left w:val="none" w:sz="0" w:space="0" w:color="auto"/>
                <w:bottom w:val="none" w:sz="0" w:space="0" w:color="auto"/>
                <w:right w:val="none" w:sz="0" w:space="0" w:color="auto"/>
              </w:divBdr>
            </w:div>
            <w:div w:id="1340161901">
              <w:marLeft w:val="0"/>
              <w:marRight w:val="0"/>
              <w:marTop w:val="0"/>
              <w:marBottom w:val="0"/>
              <w:divBdr>
                <w:top w:val="none" w:sz="0" w:space="0" w:color="auto"/>
                <w:left w:val="none" w:sz="0" w:space="0" w:color="auto"/>
                <w:bottom w:val="none" w:sz="0" w:space="0" w:color="auto"/>
                <w:right w:val="none" w:sz="0" w:space="0" w:color="auto"/>
              </w:divBdr>
            </w:div>
            <w:div w:id="1412659746">
              <w:marLeft w:val="0"/>
              <w:marRight w:val="0"/>
              <w:marTop w:val="0"/>
              <w:marBottom w:val="0"/>
              <w:divBdr>
                <w:top w:val="none" w:sz="0" w:space="0" w:color="auto"/>
                <w:left w:val="none" w:sz="0" w:space="0" w:color="auto"/>
                <w:bottom w:val="none" w:sz="0" w:space="0" w:color="auto"/>
                <w:right w:val="none" w:sz="0" w:space="0" w:color="auto"/>
              </w:divBdr>
            </w:div>
            <w:div w:id="1418164054">
              <w:marLeft w:val="0"/>
              <w:marRight w:val="0"/>
              <w:marTop w:val="0"/>
              <w:marBottom w:val="0"/>
              <w:divBdr>
                <w:top w:val="none" w:sz="0" w:space="0" w:color="auto"/>
                <w:left w:val="none" w:sz="0" w:space="0" w:color="auto"/>
                <w:bottom w:val="none" w:sz="0" w:space="0" w:color="auto"/>
                <w:right w:val="none" w:sz="0" w:space="0" w:color="auto"/>
              </w:divBdr>
            </w:div>
            <w:div w:id="1444613546">
              <w:marLeft w:val="0"/>
              <w:marRight w:val="0"/>
              <w:marTop w:val="0"/>
              <w:marBottom w:val="0"/>
              <w:divBdr>
                <w:top w:val="none" w:sz="0" w:space="0" w:color="auto"/>
                <w:left w:val="none" w:sz="0" w:space="0" w:color="auto"/>
                <w:bottom w:val="none" w:sz="0" w:space="0" w:color="auto"/>
                <w:right w:val="none" w:sz="0" w:space="0" w:color="auto"/>
              </w:divBdr>
            </w:div>
            <w:div w:id="1490947346">
              <w:marLeft w:val="0"/>
              <w:marRight w:val="0"/>
              <w:marTop w:val="0"/>
              <w:marBottom w:val="0"/>
              <w:divBdr>
                <w:top w:val="none" w:sz="0" w:space="0" w:color="auto"/>
                <w:left w:val="none" w:sz="0" w:space="0" w:color="auto"/>
                <w:bottom w:val="none" w:sz="0" w:space="0" w:color="auto"/>
                <w:right w:val="none" w:sz="0" w:space="0" w:color="auto"/>
              </w:divBdr>
            </w:div>
            <w:div w:id="1558667484">
              <w:marLeft w:val="0"/>
              <w:marRight w:val="0"/>
              <w:marTop w:val="0"/>
              <w:marBottom w:val="0"/>
              <w:divBdr>
                <w:top w:val="none" w:sz="0" w:space="0" w:color="auto"/>
                <w:left w:val="none" w:sz="0" w:space="0" w:color="auto"/>
                <w:bottom w:val="none" w:sz="0" w:space="0" w:color="auto"/>
                <w:right w:val="none" w:sz="0" w:space="0" w:color="auto"/>
              </w:divBdr>
            </w:div>
            <w:div w:id="1620530469">
              <w:marLeft w:val="0"/>
              <w:marRight w:val="0"/>
              <w:marTop w:val="0"/>
              <w:marBottom w:val="0"/>
              <w:divBdr>
                <w:top w:val="none" w:sz="0" w:space="0" w:color="auto"/>
                <w:left w:val="none" w:sz="0" w:space="0" w:color="auto"/>
                <w:bottom w:val="none" w:sz="0" w:space="0" w:color="auto"/>
                <w:right w:val="none" w:sz="0" w:space="0" w:color="auto"/>
              </w:divBdr>
            </w:div>
            <w:div w:id="1826774197">
              <w:marLeft w:val="0"/>
              <w:marRight w:val="0"/>
              <w:marTop w:val="0"/>
              <w:marBottom w:val="0"/>
              <w:divBdr>
                <w:top w:val="none" w:sz="0" w:space="0" w:color="auto"/>
                <w:left w:val="none" w:sz="0" w:space="0" w:color="auto"/>
                <w:bottom w:val="none" w:sz="0" w:space="0" w:color="auto"/>
                <w:right w:val="none" w:sz="0" w:space="0" w:color="auto"/>
              </w:divBdr>
            </w:div>
            <w:div w:id="1972900930">
              <w:marLeft w:val="0"/>
              <w:marRight w:val="0"/>
              <w:marTop w:val="0"/>
              <w:marBottom w:val="0"/>
              <w:divBdr>
                <w:top w:val="none" w:sz="0" w:space="0" w:color="auto"/>
                <w:left w:val="none" w:sz="0" w:space="0" w:color="auto"/>
                <w:bottom w:val="none" w:sz="0" w:space="0" w:color="auto"/>
                <w:right w:val="none" w:sz="0" w:space="0" w:color="auto"/>
              </w:divBdr>
            </w:div>
            <w:div w:id="2011563811">
              <w:marLeft w:val="0"/>
              <w:marRight w:val="0"/>
              <w:marTop w:val="0"/>
              <w:marBottom w:val="0"/>
              <w:divBdr>
                <w:top w:val="none" w:sz="0" w:space="0" w:color="auto"/>
                <w:left w:val="none" w:sz="0" w:space="0" w:color="auto"/>
                <w:bottom w:val="none" w:sz="0" w:space="0" w:color="auto"/>
                <w:right w:val="none" w:sz="0" w:space="0" w:color="auto"/>
              </w:divBdr>
            </w:div>
            <w:div w:id="2101026122">
              <w:marLeft w:val="0"/>
              <w:marRight w:val="0"/>
              <w:marTop w:val="0"/>
              <w:marBottom w:val="0"/>
              <w:divBdr>
                <w:top w:val="none" w:sz="0" w:space="0" w:color="auto"/>
                <w:left w:val="none" w:sz="0" w:space="0" w:color="auto"/>
                <w:bottom w:val="none" w:sz="0" w:space="0" w:color="auto"/>
                <w:right w:val="none" w:sz="0" w:space="0" w:color="auto"/>
              </w:divBdr>
            </w:div>
            <w:div w:id="2106222472">
              <w:marLeft w:val="0"/>
              <w:marRight w:val="0"/>
              <w:marTop w:val="0"/>
              <w:marBottom w:val="0"/>
              <w:divBdr>
                <w:top w:val="none" w:sz="0" w:space="0" w:color="auto"/>
                <w:left w:val="none" w:sz="0" w:space="0" w:color="auto"/>
                <w:bottom w:val="none" w:sz="0" w:space="0" w:color="auto"/>
                <w:right w:val="none" w:sz="0" w:space="0" w:color="auto"/>
              </w:divBdr>
            </w:div>
            <w:div w:id="2111850359">
              <w:marLeft w:val="0"/>
              <w:marRight w:val="0"/>
              <w:marTop w:val="0"/>
              <w:marBottom w:val="0"/>
              <w:divBdr>
                <w:top w:val="none" w:sz="0" w:space="0" w:color="auto"/>
                <w:left w:val="none" w:sz="0" w:space="0" w:color="auto"/>
                <w:bottom w:val="none" w:sz="0" w:space="0" w:color="auto"/>
                <w:right w:val="none" w:sz="0" w:space="0" w:color="auto"/>
              </w:divBdr>
            </w:div>
            <w:div w:id="211690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477778">
      <w:bodyDiv w:val="1"/>
      <w:marLeft w:val="0"/>
      <w:marRight w:val="0"/>
      <w:marTop w:val="0"/>
      <w:marBottom w:val="0"/>
      <w:divBdr>
        <w:top w:val="none" w:sz="0" w:space="0" w:color="auto"/>
        <w:left w:val="none" w:sz="0" w:space="0" w:color="auto"/>
        <w:bottom w:val="none" w:sz="0" w:space="0" w:color="auto"/>
        <w:right w:val="none" w:sz="0" w:space="0" w:color="auto"/>
      </w:divBdr>
    </w:div>
    <w:div w:id="1770464702">
      <w:bodyDiv w:val="1"/>
      <w:marLeft w:val="0"/>
      <w:marRight w:val="0"/>
      <w:marTop w:val="0"/>
      <w:marBottom w:val="0"/>
      <w:divBdr>
        <w:top w:val="none" w:sz="0" w:space="0" w:color="auto"/>
        <w:left w:val="none" w:sz="0" w:space="0" w:color="auto"/>
        <w:bottom w:val="none" w:sz="0" w:space="0" w:color="auto"/>
        <w:right w:val="none" w:sz="0" w:space="0" w:color="auto"/>
      </w:divBdr>
      <w:divsChild>
        <w:div w:id="45301564">
          <w:marLeft w:val="0"/>
          <w:marRight w:val="0"/>
          <w:marTop w:val="0"/>
          <w:marBottom w:val="0"/>
          <w:divBdr>
            <w:top w:val="none" w:sz="0" w:space="0" w:color="auto"/>
            <w:left w:val="none" w:sz="0" w:space="0" w:color="auto"/>
            <w:bottom w:val="none" w:sz="0" w:space="0" w:color="auto"/>
            <w:right w:val="none" w:sz="0" w:space="0" w:color="auto"/>
          </w:divBdr>
          <w:divsChild>
            <w:div w:id="629633602">
              <w:marLeft w:val="0"/>
              <w:marRight w:val="0"/>
              <w:marTop w:val="0"/>
              <w:marBottom w:val="0"/>
              <w:divBdr>
                <w:top w:val="none" w:sz="0" w:space="0" w:color="auto"/>
                <w:left w:val="none" w:sz="0" w:space="0" w:color="auto"/>
                <w:bottom w:val="none" w:sz="0" w:space="0" w:color="auto"/>
                <w:right w:val="none" w:sz="0" w:space="0" w:color="auto"/>
              </w:divBdr>
            </w:div>
            <w:div w:id="674651953">
              <w:marLeft w:val="0"/>
              <w:marRight w:val="0"/>
              <w:marTop w:val="0"/>
              <w:marBottom w:val="0"/>
              <w:divBdr>
                <w:top w:val="none" w:sz="0" w:space="0" w:color="auto"/>
                <w:left w:val="none" w:sz="0" w:space="0" w:color="auto"/>
                <w:bottom w:val="none" w:sz="0" w:space="0" w:color="auto"/>
                <w:right w:val="none" w:sz="0" w:space="0" w:color="auto"/>
              </w:divBdr>
            </w:div>
            <w:div w:id="1342396368">
              <w:marLeft w:val="0"/>
              <w:marRight w:val="0"/>
              <w:marTop w:val="0"/>
              <w:marBottom w:val="0"/>
              <w:divBdr>
                <w:top w:val="none" w:sz="0" w:space="0" w:color="auto"/>
                <w:left w:val="none" w:sz="0" w:space="0" w:color="auto"/>
                <w:bottom w:val="none" w:sz="0" w:space="0" w:color="auto"/>
                <w:right w:val="none" w:sz="0" w:space="0" w:color="auto"/>
              </w:divBdr>
            </w:div>
            <w:div w:id="1454061469">
              <w:marLeft w:val="0"/>
              <w:marRight w:val="0"/>
              <w:marTop w:val="0"/>
              <w:marBottom w:val="0"/>
              <w:divBdr>
                <w:top w:val="none" w:sz="0" w:space="0" w:color="auto"/>
                <w:left w:val="none" w:sz="0" w:space="0" w:color="auto"/>
                <w:bottom w:val="none" w:sz="0" w:space="0" w:color="auto"/>
                <w:right w:val="none" w:sz="0" w:space="0" w:color="auto"/>
              </w:divBdr>
            </w:div>
            <w:div w:id="1464543294">
              <w:marLeft w:val="0"/>
              <w:marRight w:val="0"/>
              <w:marTop w:val="0"/>
              <w:marBottom w:val="0"/>
              <w:divBdr>
                <w:top w:val="none" w:sz="0" w:space="0" w:color="auto"/>
                <w:left w:val="none" w:sz="0" w:space="0" w:color="auto"/>
                <w:bottom w:val="none" w:sz="0" w:space="0" w:color="auto"/>
                <w:right w:val="none" w:sz="0" w:space="0" w:color="auto"/>
              </w:divBdr>
            </w:div>
            <w:div w:id="1728987016">
              <w:marLeft w:val="0"/>
              <w:marRight w:val="0"/>
              <w:marTop w:val="0"/>
              <w:marBottom w:val="0"/>
              <w:divBdr>
                <w:top w:val="none" w:sz="0" w:space="0" w:color="auto"/>
                <w:left w:val="none" w:sz="0" w:space="0" w:color="auto"/>
                <w:bottom w:val="none" w:sz="0" w:space="0" w:color="auto"/>
                <w:right w:val="none" w:sz="0" w:space="0" w:color="auto"/>
              </w:divBdr>
            </w:div>
            <w:div w:id="1899123010">
              <w:marLeft w:val="0"/>
              <w:marRight w:val="0"/>
              <w:marTop w:val="0"/>
              <w:marBottom w:val="0"/>
              <w:divBdr>
                <w:top w:val="none" w:sz="0" w:space="0" w:color="auto"/>
                <w:left w:val="none" w:sz="0" w:space="0" w:color="auto"/>
                <w:bottom w:val="none" w:sz="0" w:space="0" w:color="auto"/>
                <w:right w:val="none" w:sz="0" w:space="0" w:color="auto"/>
              </w:divBdr>
            </w:div>
            <w:div w:id="202605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0585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62761641">
      <w:bodyDiv w:val="1"/>
      <w:marLeft w:val="0"/>
      <w:marRight w:val="0"/>
      <w:marTop w:val="0"/>
      <w:marBottom w:val="0"/>
      <w:divBdr>
        <w:top w:val="none" w:sz="0" w:space="0" w:color="auto"/>
        <w:left w:val="none" w:sz="0" w:space="0" w:color="auto"/>
        <w:bottom w:val="none" w:sz="0" w:space="0" w:color="auto"/>
        <w:right w:val="none" w:sz="0" w:space="0" w:color="auto"/>
      </w:divBdr>
    </w:div>
    <w:div w:id="2120484685">
      <w:bodyDiv w:val="1"/>
      <w:marLeft w:val="0"/>
      <w:marRight w:val="0"/>
      <w:marTop w:val="0"/>
      <w:marBottom w:val="0"/>
      <w:divBdr>
        <w:top w:val="none" w:sz="0" w:space="0" w:color="auto"/>
        <w:left w:val="none" w:sz="0" w:space="0" w:color="auto"/>
        <w:bottom w:val="none" w:sz="0" w:space="0" w:color="auto"/>
        <w:right w:val="none" w:sz="0" w:space="0" w:color="auto"/>
      </w:divBdr>
      <w:divsChild>
        <w:div w:id="2034649076">
          <w:marLeft w:val="0"/>
          <w:marRight w:val="0"/>
          <w:marTop w:val="0"/>
          <w:marBottom w:val="0"/>
          <w:divBdr>
            <w:top w:val="none" w:sz="0" w:space="0" w:color="auto"/>
            <w:left w:val="none" w:sz="0" w:space="0" w:color="auto"/>
            <w:bottom w:val="none" w:sz="0" w:space="0" w:color="auto"/>
            <w:right w:val="none" w:sz="0" w:space="0" w:color="auto"/>
          </w:divBdr>
          <w:divsChild>
            <w:div w:id="15735008">
              <w:marLeft w:val="0"/>
              <w:marRight w:val="0"/>
              <w:marTop w:val="0"/>
              <w:marBottom w:val="0"/>
              <w:divBdr>
                <w:top w:val="none" w:sz="0" w:space="0" w:color="auto"/>
                <w:left w:val="none" w:sz="0" w:space="0" w:color="auto"/>
                <w:bottom w:val="none" w:sz="0" w:space="0" w:color="auto"/>
                <w:right w:val="none" w:sz="0" w:space="0" w:color="auto"/>
              </w:divBdr>
            </w:div>
            <w:div w:id="52778062">
              <w:marLeft w:val="0"/>
              <w:marRight w:val="0"/>
              <w:marTop w:val="0"/>
              <w:marBottom w:val="0"/>
              <w:divBdr>
                <w:top w:val="none" w:sz="0" w:space="0" w:color="auto"/>
                <w:left w:val="none" w:sz="0" w:space="0" w:color="auto"/>
                <w:bottom w:val="none" w:sz="0" w:space="0" w:color="auto"/>
                <w:right w:val="none" w:sz="0" w:space="0" w:color="auto"/>
              </w:divBdr>
            </w:div>
            <w:div w:id="218369998">
              <w:marLeft w:val="0"/>
              <w:marRight w:val="0"/>
              <w:marTop w:val="0"/>
              <w:marBottom w:val="0"/>
              <w:divBdr>
                <w:top w:val="none" w:sz="0" w:space="0" w:color="auto"/>
                <w:left w:val="none" w:sz="0" w:space="0" w:color="auto"/>
                <w:bottom w:val="none" w:sz="0" w:space="0" w:color="auto"/>
                <w:right w:val="none" w:sz="0" w:space="0" w:color="auto"/>
              </w:divBdr>
            </w:div>
            <w:div w:id="262763878">
              <w:marLeft w:val="0"/>
              <w:marRight w:val="0"/>
              <w:marTop w:val="0"/>
              <w:marBottom w:val="0"/>
              <w:divBdr>
                <w:top w:val="none" w:sz="0" w:space="0" w:color="auto"/>
                <w:left w:val="none" w:sz="0" w:space="0" w:color="auto"/>
                <w:bottom w:val="none" w:sz="0" w:space="0" w:color="auto"/>
                <w:right w:val="none" w:sz="0" w:space="0" w:color="auto"/>
              </w:divBdr>
            </w:div>
            <w:div w:id="352923684">
              <w:marLeft w:val="0"/>
              <w:marRight w:val="0"/>
              <w:marTop w:val="0"/>
              <w:marBottom w:val="0"/>
              <w:divBdr>
                <w:top w:val="none" w:sz="0" w:space="0" w:color="auto"/>
                <w:left w:val="none" w:sz="0" w:space="0" w:color="auto"/>
                <w:bottom w:val="none" w:sz="0" w:space="0" w:color="auto"/>
                <w:right w:val="none" w:sz="0" w:space="0" w:color="auto"/>
              </w:divBdr>
            </w:div>
            <w:div w:id="409040344">
              <w:marLeft w:val="0"/>
              <w:marRight w:val="0"/>
              <w:marTop w:val="0"/>
              <w:marBottom w:val="0"/>
              <w:divBdr>
                <w:top w:val="none" w:sz="0" w:space="0" w:color="auto"/>
                <w:left w:val="none" w:sz="0" w:space="0" w:color="auto"/>
                <w:bottom w:val="none" w:sz="0" w:space="0" w:color="auto"/>
                <w:right w:val="none" w:sz="0" w:space="0" w:color="auto"/>
              </w:divBdr>
            </w:div>
            <w:div w:id="452098538">
              <w:marLeft w:val="0"/>
              <w:marRight w:val="0"/>
              <w:marTop w:val="0"/>
              <w:marBottom w:val="0"/>
              <w:divBdr>
                <w:top w:val="none" w:sz="0" w:space="0" w:color="auto"/>
                <w:left w:val="none" w:sz="0" w:space="0" w:color="auto"/>
                <w:bottom w:val="none" w:sz="0" w:space="0" w:color="auto"/>
                <w:right w:val="none" w:sz="0" w:space="0" w:color="auto"/>
              </w:divBdr>
            </w:div>
            <w:div w:id="611131639">
              <w:marLeft w:val="0"/>
              <w:marRight w:val="0"/>
              <w:marTop w:val="0"/>
              <w:marBottom w:val="0"/>
              <w:divBdr>
                <w:top w:val="none" w:sz="0" w:space="0" w:color="auto"/>
                <w:left w:val="none" w:sz="0" w:space="0" w:color="auto"/>
                <w:bottom w:val="none" w:sz="0" w:space="0" w:color="auto"/>
                <w:right w:val="none" w:sz="0" w:space="0" w:color="auto"/>
              </w:divBdr>
            </w:div>
            <w:div w:id="623777866">
              <w:marLeft w:val="0"/>
              <w:marRight w:val="0"/>
              <w:marTop w:val="0"/>
              <w:marBottom w:val="0"/>
              <w:divBdr>
                <w:top w:val="none" w:sz="0" w:space="0" w:color="auto"/>
                <w:left w:val="none" w:sz="0" w:space="0" w:color="auto"/>
                <w:bottom w:val="none" w:sz="0" w:space="0" w:color="auto"/>
                <w:right w:val="none" w:sz="0" w:space="0" w:color="auto"/>
              </w:divBdr>
            </w:div>
            <w:div w:id="755635284">
              <w:marLeft w:val="0"/>
              <w:marRight w:val="0"/>
              <w:marTop w:val="0"/>
              <w:marBottom w:val="0"/>
              <w:divBdr>
                <w:top w:val="none" w:sz="0" w:space="0" w:color="auto"/>
                <w:left w:val="none" w:sz="0" w:space="0" w:color="auto"/>
                <w:bottom w:val="none" w:sz="0" w:space="0" w:color="auto"/>
                <w:right w:val="none" w:sz="0" w:space="0" w:color="auto"/>
              </w:divBdr>
            </w:div>
            <w:div w:id="854878547">
              <w:marLeft w:val="0"/>
              <w:marRight w:val="0"/>
              <w:marTop w:val="0"/>
              <w:marBottom w:val="0"/>
              <w:divBdr>
                <w:top w:val="none" w:sz="0" w:space="0" w:color="auto"/>
                <w:left w:val="none" w:sz="0" w:space="0" w:color="auto"/>
                <w:bottom w:val="none" w:sz="0" w:space="0" w:color="auto"/>
                <w:right w:val="none" w:sz="0" w:space="0" w:color="auto"/>
              </w:divBdr>
            </w:div>
            <w:div w:id="1006008802">
              <w:marLeft w:val="0"/>
              <w:marRight w:val="0"/>
              <w:marTop w:val="0"/>
              <w:marBottom w:val="0"/>
              <w:divBdr>
                <w:top w:val="none" w:sz="0" w:space="0" w:color="auto"/>
                <w:left w:val="none" w:sz="0" w:space="0" w:color="auto"/>
                <w:bottom w:val="none" w:sz="0" w:space="0" w:color="auto"/>
                <w:right w:val="none" w:sz="0" w:space="0" w:color="auto"/>
              </w:divBdr>
            </w:div>
            <w:div w:id="1058936306">
              <w:marLeft w:val="0"/>
              <w:marRight w:val="0"/>
              <w:marTop w:val="0"/>
              <w:marBottom w:val="0"/>
              <w:divBdr>
                <w:top w:val="none" w:sz="0" w:space="0" w:color="auto"/>
                <w:left w:val="none" w:sz="0" w:space="0" w:color="auto"/>
                <w:bottom w:val="none" w:sz="0" w:space="0" w:color="auto"/>
                <w:right w:val="none" w:sz="0" w:space="0" w:color="auto"/>
              </w:divBdr>
            </w:div>
            <w:div w:id="1078749845">
              <w:marLeft w:val="0"/>
              <w:marRight w:val="0"/>
              <w:marTop w:val="0"/>
              <w:marBottom w:val="0"/>
              <w:divBdr>
                <w:top w:val="none" w:sz="0" w:space="0" w:color="auto"/>
                <w:left w:val="none" w:sz="0" w:space="0" w:color="auto"/>
                <w:bottom w:val="none" w:sz="0" w:space="0" w:color="auto"/>
                <w:right w:val="none" w:sz="0" w:space="0" w:color="auto"/>
              </w:divBdr>
            </w:div>
            <w:div w:id="1184512658">
              <w:marLeft w:val="0"/>
              <w:marRight w:val="0"/>
              <w:marTop w:val="0"/>
              <w:marBottom w:val="0"/>
              <w:divBdr>
                <w:top w:val="none" w:sz="0" w:space="0" w:color="auto"/>
                <w:left w:val="none" w:sz="0" w:space="0" w:color="auto"/>
                <w:bottom w:val="none" w:sz="0" w:space="0" w:color="auto"/>
                <w:right w:val="none" w:sz="0" w:space="0" w:color="auto"/>
              </w:divBdr>
            </w:div>
            <w:div w:id="1332221320">
              <w:marLeft w:val="0"/>
              <w:marRight w:val="0"/>
              <w:marTop w:val="0"/>
              <w:marBottom w:val="0"/>
              <w:divBdr>
                <w:top w:val="none" w:sz="0" w:space="0" w:color="auto"/>
                <w:left w:val="none" w:sz="0" w:space="0" w:color="auto"/>
                <w:bottom w:val="none" w:sz="0" w:space="0" w:color="auto"/>
                <w:right w:val="none" w:sz="0" w:space="0" w:color="auto"/>
              </w:divBdr>
            </w:div>
            <w:div w:id="1399282236">
              <w:marLeft w:val="0"/>
              <w:marRight w:val="0"/>
              <w:marTop w:val="0"/>
              <w:marBottom w:val="0"/>
              <w:divBdr>
                <w:top w:val="none" w:sz="0" w:space="0" w:color="auto"/>
                <w:left w:val="none" w:sz="0" w:space="0" w:color="auto"/>
                <w:bottom w:val="none" w:sz="0" w:space="0" w:color="auto"/>
                <w:right w:val="none" w:sz="0" w:space="0" w:color="auto"/>
              </w:divBdr>
            </w:div>
            <w:div w:id="1416591893">
              <w:marLeft w:val="0"/>
              <w:marRight w:val="0"/>
              <w:marTop w:val="0"/>
              <w:marBottom w:val="0"/>
              <w:divBdr>
                <w:top w:val="none" w:sz="0" w:space="0" w:color="auto"/>
                <w:left w:val="none" w:sz="0" w:space="0" w:color="auto"/>
                <w:bottom w:val="none" w:sz="0" w:space="0" w:color="auto"/>
                <w:right w:val="none" w:sz="0" w:space="0" w:color="auto"/>
              </w:divBdr>
            </w:div>
            <w:div w:id="1425879830">
              <w:marLeft w:val="0"/>
              <w:marRight w:val="0"/>
              <w:marTop w:val="0"/>
              <w:marBottom w:val="0"/>
              <w:divBdr>
                <w:top w:val="none" w:sz="0" w:space="0" w:color="auto"/>
                <w:left w:val="none" w:sz="0" w:space="0" w:color="auto"/>
                <w:bottom w:val="none" w:sz="0" w:space="0" w:color="auto"/>
                <w:right w:val="none" w:sz="0" w:space="0" w:color="auto"/>
              </w:divBdr>
            </w:div>
            <w:div w:id="1429042145">
              <w:marLeft w:val="0"/>
              <w:marRight w:val="0"/>
              <w:marTop w:val="0"/>
              <w:marBottom w:val="0"/>
              <w:divBdr>
                <w:top w:val="none" w:sz="0" w:space="0" w:color="auto"/>
                <w:left w:val="none" w:sz="0" w:space="0" w:color="auto"/>
                <w:bottom w:val="none" w:sz="0" w:space="0" w:color="auto"/>
                <w:right w:val="none" w:sz="0" w:space="0" w:color="auto"/>
              </w:divBdr>
            </w:div>
            <w:div w:id="1488202445">
              <w:marLeft w:val="0"/>
              <w:marRight w:val="0"/>
              <w:marTop w:val="0"/>
              <w:marBottom w:val="0"/>
              <w:divBdr>
                <w:top w:val="none" w:sz="0" w:space="0" w:color="auto"/>
                <w:left w:val="none" w:sz="0" w:space="0" w:color="auto"/>
                <w:bottom w:val="none" w:sz="0" w:space="0" w:color="auto"/>
                <w:right w:val="none" w:sz="0" w:space="0" w:color="auto"/>
              </w:divBdr>
            </w:div>
            <w:div w:id="1549023638">
              <w:marLeft w:val="0"/>
              <w:marRight w:val="0"/>
              <w:marTop w:val="0"/>
              <w:marBottom w:val="0"/>
              <w:divBdr>
                <w:top w:val="none" w:sz="0" w:space="0" w:color="auto"/>
                <w:left w:val="none" w:sz="0" w:space="0" w:color="auto"/>
                <w:bottom w:val="none" w:sz="0" w:space="0" w:color="auto"/>
                <w:right w:val="none" w:sz="0" w:space="0" w:color="auto"/>
              </w:divBdr>
            </w:div>
            <w:div w:id="1621715993">
              <w:marLeft w:val="0"/>
              <w:marRight w:val="0"/>
              <w:marTop w:val="0"/>
              <w:marBottom w:val="0"/>
              <w:divBdr>
                <w:top w:val="none" w:sz="0" w:space="0" w:color="auto"/>
                <w:left w:val="none" w:sz="0" w:space="0" w:color="auto"/>
                <w:bottom w:val="none" w:sz="0" w:space="0" w:color="auto"/>
                <w:right w:val="none" w:sz="0" w:space="0" w:color="auto"/>
              </w:divBdr>
            </w:div>
            <w:div w:id="1627850769">
              <w:marLeft w:val="0"/>
              <w:marRight w:val="0"/>
              <w:marTop w:val="0"/>
              <w:marBottom w:val="0"/>
              <w:divBdr>
                <w:top w:val="none" w:sz="0" w:space="0" w:color="auto"/>
                <w:left w:val="none" w:sz="0" w:space="0" w:color="auto"/>
                <w:bottom w:val="none" w:sz="0" w:space="0" w:color="auto"/>
                <w:right w:val="none" w:sz="0" w:space="0" w:color="auto"/>
              </w:divBdr>
            </w:div>
            <w:div w:id="1754155850">
              <w:marLeft w:val="0"/>
              <w:marRight w:val="0"/>
              <w:marTop w:val="0"/>
              <w:marBottom w:val="0"/>
              <w:divBdr>
                <w:top w:val="none" w:sz="0" w:space="0" w:color="auto"/>
                <w:left w:val="none" w:sz="0" w:space="0" w:color="auto"/>
                <w:bottom w:val="none" w:sz="0" w:space="0" w:color="auto"/>
                <w:right w:val="none" w:sz="0" w:space="0" w:color="auto"/>
              </w:divBdr>
            </w:div>
            <w:div w:id="1812408408">
              <w:marLeft w:val="0"/>
              <w:marRight w:val="0"/>
              <w:marTop w:val="0"/>
              <w:marBottom w:val="0"/>
              <w:divBdr>
                <w:top w:val="none" w:sz="0" w:space="0" w:color="auto"/>
                <w:left w:val="none" w:sz="0" w:space="0" w:color="auto"/>
                <w:bottom w:val="none" w:sz="0" w:space="0" w:color="auto"/>
                <w:right w:val="none" w:sz="0" w:space="0" w:color="auto"/>
              </w:divBdr>
            </w:div>
            <w:div w:id="1876500654">
              <w:marLeft w:val="0"/>
              <w:marRight w:val="0"/>
              <w:marTop w:val="0"/>
              <w:marBottom w:val="0"/>
              <w:divBdr>
                <w:top w:val="none" w:sz="0" w:space="0" w:color="auto"/>
                <w:left w:val="none" w:sz="0" w:space="0" w:color="auto"/>
                <w:bottom w:val="none" w:sz="0" w:space="0" w:color="auto"/>
                <w:right w:val="none" w:sz="0" w:space="0" w:color="auto"/>
              </w:divBdr>
            </w:div>
            <w:div w:id="2061709960">
              <w:marLeft w:val="0"/>
              <w:marRight w:val="0"/>
              <w:marTop w:val="0"/>
              <w:marBottom w:val="0"/>
              <w:divBdr>
                <w:top w:val="none" w:sz="0" w:space="0" w:color="auto"/>
                <w:left w:val="none" w:sz="0" w:space="0" w:color="auto"/>
                <w:bottom w:val="none" w:sz="0" w:space="0" w:color="auto"/>
                <w:right w:val="none" w:sz="0" w:space="0" w:color="auto"/>
              </w:divBdr>
            </w:div>
            <w:div w:id="211262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Danny\AppData\Local\Microsoft\Windows\INetCache\IE\O4XXTL5R\Projektmappe_Gruppe_P%5b1%5d.docx" TargetMode="External"/><Relationship Id="rId21" Type="http://schemas.openxmlformats.org/officeDocument/2006/relationships/hyperlink" Target="file:///C:\Users\Danny\AppData\Local\Microsoft\Windows\INetCache\IE\O4XXTL5R\Projektmappe_Gruppe_P%5b1%5d.docx" TargetMode="External"/><Relationship Id="rId42" Type="http://schemas.openxmlformats.org/officeDocument/2006/relationships/image" Target="media/image4.jpeg"/><Relationship Id="rId47" Type="http://schemas.openxmlformats.org/officeDocument/2006/relationships/image" Target="media/image9.png"/><Relationship Id="rId63" Type="http://schemas.openxmlformats.org/officeDocument/2006/relationships/image" Target="media/image25.jpeg"/><Relationship Id="rId68" Type="http://schemas.openxmlformats.org/officeDocument/2006/relationships/image" Target="media/image30.png"/><Relationship Id="rId84" Type="http://schemas.openxmlformats.org/officeDocument/2006/relationships/image" Target="media/image46.png"/><Relationship Id="rId89" Type="http://schemas.openxmlformats.org/officeDocument/2006/relationships/hyperlink" Target="http://localhost:3000/registration" TargetMode="External"/><Relationship Id="rId16" Type="http://schemas.openxmlformats.org/officeDocument/2006/relationships/hyperlink" Target="file:///C:\Users\Danny\AppData\Local\Microsoft\Windows\INetCache\IE\O4XXTL5R\Projektmappe_Gruppe_P%5b1%5d.docx" TargetMode="External"/><Relationship Id="rId11" Type="http://schemas.openxmlformats.org/officeDocument/2006/relationships/hyperlink" Target="file:///C:\Users\Danny\AppData\Local\Microsoft\Windows\INetCache\IE\O4XXTL5R\Projektmappe_Gruppe_P%5b1%5d.docx" TargetMode="External"/><Relationship Id="rId32" Type="http://schemas.openxmlformats.org/officeDocument/2006/relationships/hyperlink" Target="file:///C:\Users\Danny\AppData\Local\Microsoft\Windows\INetCache\IE\O4XXTL5R\Projektmappe_Gruppe_P%5b1%5d.docx" TargetMode="External"/><Relationship Id="rId37" Type="http://schemas.openxmlformats.org/officeDocument/2006/relationships/hyperlink" Target="file:///C:\Users\Danny\AppData\Local\Microsoft\Windows\INetCache\IE\O4XXTL5R\Projektmappe_Gruppe_P%5b1%5d.docx"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image" Target="media/image36.png"/><Relationship Id="rId79" Type="http://schemas.openxmlformats.org/officeDocument/2006/relationships/image" Target="media/image41.png"/><Relationship Id="rId5" Type="http://schemas.openxmlformats.org/officeDocument/2006/relationships/webSettings" Target="webSettings.xml"/><Relationship Id="rId90" Type="http://schemas.openxmlformats.org/officeDocument/2006/relationships/header" Target="header1.xml"/><Relationship Id="rId22" Type="http://schemas.openxmlformats.org/officeDocument/2006/relationships/hyperlink" Target="file:///C:\Users\Danny\AppData\Local\Microsoft\Windows\INetCache\IE\O4XXTL5R\Projektmappe_Gruppe_P%5b1%5d.docx" TargetMode="External"/><Relationship Id="rId27" Type="http://schemas.openxmlformats.org/officeDocument/2006/relationships/hyperlink" Target="file:///C:\Users\Danny\AppData\Local\Microsoft\Windows\INetCache\IE\O4XXTL5R\Projektmappe_Gruppe_P%5b1%5d.docx" TargetMode="External"/><Relationship Id="rId43" Type="http://schemas.openxmlformats.org/officeDocument/2006/relationships/image" Target="media/image5.jpeg"/><Relationship Id="rId48" Type="http://schemas.openxmlformats.org/officeDocument/2006/relationships/image" Target="media/image10.png"/><Relationship Id="rId64" Type="http://schemas.openxmlformats.org/officeDocument/2006/relationships/image" Target="media/image26.jpeg"/><Relationship Id="rId69" Type="http://schemas.openxmlformats.org/officeDocument/2006/relationships/image" Target="media/image31.png"/><Relationship Id="rId8" Type="http://schemas.openxmlformats.org/officeDocument/2006/relationships/hyperlink" Target="file:///C:\Users\Danny\AppData\Local\Microsoft\Windows\INetCache\IE\O4XXTL5R\Projektmappe_Gruppe_P%5b1%5d.docx" TargetMode="External"/><Relationship Id="rId51" Type="http://schemas.openxmlformats.org/officeDocument/2006/relationships/image" Target="media/image13.png"/><Relationship Id="rId72" Type="http://schemas.openxmlformats.org/officeDocument/2006/relationships/image" Target="media/image34.png"/><Relationship Id="rId80" Type="http://schemas.openxmlformats.org/officeDocument/2006/relationships/image" Target="media/image42.png"/><Relationship Id="rId85" Type="http://schemas.openxmlformats.org/officeDocument/2006/relationships/image" Target="media/image47.png"/><Relationship Id="rId93" Type="http://schemas.microsoft.com/office/2020/10/relationships/intelligence" Target="intelligence2.xml"/><Relationship Id="rId3" Type="http://schemas.openxmlformats.org/officeDocument/2006/relationships/styles" Target="styles.xml"/><Relationship Id="rId12" Type="http://schemas.openxmlformats.org/officeDocument/2006/relationships/hyperlink" Target="file:///C:\Users\Danny\AppData\Local\Microsoft\Windows\INetCache\IE\O4XXTL5R\Projektmappe_Gruppe_P%5b1%5d.docx" TargetMode="External"/><Relationship Id="rId17" Type="http://schemas.openxmlformats.org/officeDocument/2006/relationships/hyperlink" Target="file:///C:\Users\Danny\AppData\Local\Microsoft\Windows\INetCache\IE\O4XXTL5R\Projektmappe_Gruppe_P%5b1%5d.docx" TargetMode="External"/><Relationship Id="rId25" Type="http://schemas.openxmlformats.org/officeDocument/2006/relationships/hyperlink" Target="file:///C:\Users\Danny\AppData\Local\Microsoft\Windows\INetCache\IE\O4XXTL5R\Projektmappe_Gruppe_P%5b1%5d.docx" TargetMode="External"/><Relationship Id="rId33" Type="http://schemas.openxmlformats.org/officeDocument/2006/relationships/hyperlink" Target="file:///C:\Users\Danny\AppData\Local\Microsoft\Windows\INetCache\IE\O4XXTL5R\Projektmappe_Gruppe_P%5b1%5d.docx" TargetMode="External"/><Relationship Id="rId38" Type="http://schemas.openxmlformats.org/officeDocument/2006/relationships/hyperlink" Target="file:///C:\Users\Danny\AppData\Local\Microsoft\Windows\INetCache\IE\O4XXTL5R\Projektmappe_Gruppe_P%5b1%5d.docx" TargetMode="External"/><Relationship Id="rId46" Type="http://schemas.openxmlformats.org/officeDocument/2006/relationships/image" Target="media/image8.jpeg"/><Relationship Id="rId59" Type="http://schemas.openxmlformats.org/officeDocument/2006/relationships/image" Target="media/image21.png"/><Relationship Id="rId67" Type="http://schemas.openxmlformats.org/officeDocument/2006/relationships/image" Target="media/image29.jpeg"/><Relationship Id="rId20" Type="http://schemas.openxmlformats.org/officeDocument/2006/relationships/hyperlink" Target="file:///C:\Users\Danny\AppData\Local\Microsoft\Windows\INetCache\IE\O4XXTL5R\Projektmappe_Gruppe_P%5b1%5d.docx" TargetMode="External"/><Relationship Id="rId41" Type="http://schemas.openxmlformats.org/officeDocument/2006/relationships/image" Target="media/image3.png"/><Relationship Id="rId54" Type="http://schemas.openxmlformats.org/officeDocument/2006/relationships/image" Target="media/image16.png"/><Relationship Id="rId62" Type="http://schemas.openxmlformats.org/officeDocument/2006/relationships/image" Target="media/image24.jpeg"/><Relationship Id="rId70" Type="http://schemas.openxmlformats.org/officeDocument/2006/relationships/image" Target="media/image32.png"/><Relationship Id="rId75" Type="http://schemas.openxmlformats.org/officeDocument/2006/relationships/image" Target="media/image37.png"/><Relationship Id="rId83" Type="http://schemas.openxmlformats.org/officeDocument/2006/relationships/image" Target="media/image45.png"/><Relationship Id="rId88" Type="http://schemas.openxmlformats.org/officeDocument/2006/relationships/hyperlink" Target="https://docs.docker.com/engine/install/"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Danny\AppData\Local\Microsoft\Windows\INetCache\IE\O4XXTL5R\Projektmappe_Gruppe_P%5b1%5d.docx" TargetMode="External"/><Relationship Id="rId23" Type="http://schemas.openxmlformats.org/officeDocument/2006/relationships/hyperlink" Target="file:///C:\Users\Danny\AppData\Local\Microsoft\Windows\INetCache\IE\O4XXTL5R\Projektmappe_Gruppe_P%5b1%5d.docx" TargetMode="External"/><Relationship Id="rId28" Type="http://schemas.openxmlformats.org/officeDocument/2006/relationships/hyperlink" Target="file:///C:\Users\Danny\AppData\Local\Microsoft\Windows\INetCache\IE\O4XXTL5R\Projektmappe_Gruppe_P%5b1%5d.docx" TargetMode="External"/><Relationship Id="rId36" Type="http://schemas.openxmlformats.org/officeDocument/2006/relationships/hyperlink" Target="file:///C:\Users\Danny\AppData\Local\Microsoft\Windows\INetCache\IE\O4XXTL5R\Projektmappe_Gruppe_P%5b1%5d.docx"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hyperlink" Target="file:///C:\Users\Danny\AppData\Local\Microsoft\Windows\INetCache\IE\O4XXTL5R\Projektmappe_Gruppe_P%5b1%5d.docx" TargetMode="External"/><Relationship Id="rId31" Type="http://schemas.openxmlformats.org/officeDocument/2006/relationships/hyperlink" Target="file:///C:\Users\Danny\AppData\Local\Microsoft\Windows\INetCache\IE\O4XXTL5R\Projektmappe_Gruppe_P%5b1%5d.docx" TargetMode="External"/><Relationship Id="rId44" Type="http://schemas.openxmlformats.org/officeDocument/2006/relationships/image" Target="media/image6.jpeg"/><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image" Target="media/image27.jpeg"/><Relationship Id="rId73" Type="http://schemas.openxmlformats.org/officeDocument/2006/relationships/image" Target="media/image35.pn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hyperlink" Target="file:///C:\Users\Danny\AppData\Local\Microsoft\Windows\INetCache\IE\O4XXTL5R\Projektmappe_Gruppe_P%5b1%5d.docx" TargetMode="External"/><Relationship Id="rId13" Type="http://schemas.openxmlformats.org/officeDocument/2006/relationships/hyperlink" Target="file:///C:\Users\Danny\AppData\Local\Microsoft\Windows\INetCache\IE\O4XXTL5R\Projektmappe_Gruppe_P%5b1%5d.docx" TargetMode="External"/><Relationship Id="rId18" Type="http://schemas.openxmlformats.org/officeDocument/2006/relationships/hyperlink" Target="file:///C:\Users\Danny\AppData\Local\Microsoft\Windows\INetCache\IE\O4XXTL5R\Projektmappe_Gruppe_P%5b1%5d.docx" TargetMode="External"/><Relationship Id="rId39" Type="http://schemas.openxmlformats.org/officeDocument/2006/relationships/image" Target="media/image1.png"/><Relationship Id="rId34" Type="http://schemas.openxmlformats.org/officeDocument/2006/relationships/hyperlink" Target="file:///C:\Users\Danny\AppData\Local\Microsoft\Windows\INetCache\IE\O4XXTL5R\Projektmappe_Gruppe_P%5b1%5d.docx" TargetMode="External"/><Relationship Id="rId50" Type="http://schemas.openxmlformats.org/officeDocument/2006/relationships/image" Target="media/image12.png"/><Relationship Id="rId55" Type="http://schemas.openxmlformats.org/officeDocument/2006/relationships/image" Target="media/image17.png"/><Relationship Id="rId76" Type="http://schemas.openxmlformats.org/officeDocument/2006/relationships/image" Target="media/image38.pn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file:///C:\Users\Danny\AppData\Local\Microsoft\Windows\INetCache\IE\O4XXTL5R\Projektmappe_Gruppe_P%5b1%5d.docx" TargetMode="External"/><Relationship Id="rId24" Type="http://schemas.openxmlformats.org/officeDocument/2006/relationships/hyperlink" Target="file:///C:\Users\Danny\AppData\Local\Microsoft\Windows\INetCache\IE\O4XXTL5R\Projektmappe_Gruppe_P%5b1%5d.docx" TargetMode="External"/><Relationship Id="rId40" Type="http://schemas.openxmlformats.org/officeDocument/2006/relationships/image" Target="media/image2.png"/><Relationship Id="rId45" Type="http://schemas.openxmlformats.org/officeDocument/2006/relationships/image" Target="media/image7.jpeg"/><Relationship Id="rId66" Type="http://schemas.openxmlformats.org/officeDocument/2006/relationships/image" Target="media/image28.jpeg"/><Relationship Id="rId87" Type="http://schemas.openxmlformats.org/officeDocument/2006/relationships/image" Target="media/image49.jpeg"/><Relationship Id="rId61" Type="http://schemas.openxmlformats.org/officeDocument/2006/relationships/image" Target="media/image23.png"/><Relationship Id="rId82" Type="http://schemas.openxmlformats.org/officeDocument/2006/relationships/image" Target="media/image44.png"/><Relationship Id="rId19" Type="http://schemas.openxmlformats.org/officeDocument/2006/relationships/hyperlink" Target="file:///C:\Users\Danny\AppData\Local\Microsoft\Windows\INetCache\IE\O4XXTL5R\Projektmappe_Gruppe_P%5b1%5d.docx" TargetMode="External"/><Relationship Id="rId14" Type="http://schemas.openxmlformats.org/officeDocument/2006/relationships/hyperlink" Target="file:///C:\Users\Danny\AppData\Local\Microsoft\Windows\INetCache\IE\O4XXTL5R\Projektmappe_Gruppe_P%5b1%5d.docx" TargetMode="External"/><Relationship Id="rId30" Type="http://schemas.openxmlformats.org/officeDocument/2006/relationships/hyperlink" Target="file:///C:\Users\Danny\AppData\Local\Microsoft\Windows\INetCache\IE\O4XXTL5R\Projektmappe_Gruppe_P%5b1%5d.docx" TargetMode="External"/><Relationship Id="rId35" Type="http://schemas.openxmlformats.org/officeDocument/2006/relationships/hyperlink" Target="file:///C:\Users\Danny\AppData\Local\Microsoft\Windows\INetCache\IE\O4XXTL5R\Projektmappe_Gruppe_P%5b1%5d.docx" TargetMode="External"/><Relationship Id="rId56" Type="http://schemas.openxmlformats.org/officeDocument/2006/relationships/image" Target="media/image18.png"/><Relationship Id="rId77"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606</Words>
  <Characters>104622</Characters>
  <Application>Microsoft Office Word</Application>
  <DocSecurity>0</DocSecurity>
  <Lines>871</Lines>
  <Paragraphs>241</Paragraphs>
  <ScaleCrop>false</ScaleCrop>
  <Company/>
  <LinksUpToDate>false</LinksUpToDate>
  <CharactersWithSpaces>12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Danny Nasra</cp:lastModifiedBy>
  <cp:revision>4</cp:revision>
  <cp:lastPrinted>2024-06-28T18:24:00Z</cp:lastPrinted>
  <dcterms:created xsi:type="dcterms:W3CDTF">2024-06-28T18:24:00Z</dcterms:created>
  <dcterms:modified xsi:type="dcterms:W3CDTF">2024-06-2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